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eastAsiaTheme="minorEastAsia"/>
          <w:lang w:eastAsia="nl-BE"/>
        </w:rPr>
        <w:id w:val="-95490868"/>
        <w:docPartObj>
          <w:docPartGallery w:val="Cover Pages"/>
          <w:docPartUnique/>
        </w:docPartObj>
      </w:sdtPr>
      <w:sdtEndPr/>
      <w:sdtContent>
        <w:p w14:paraId="0E5E7784" w14:textId="77777777" w:rsidR="00942674" w:rsidRPr="002E31F2" w:rsidRDefault="00942674" w:rsidP="00942674">
          <w:r w:rsidRPr="002E31F2">
            <w:rPr>
              <w:noProof/>
              <w:lang w:eastAsia="nl-BE"/>
            </w:rPr>
            <w:drawing>
              <wp:inline distT="0" distB="0" distL="0" distR="0" wp14:anchorId="0E5E7B6B" wp14:editId="0E5E7B6C">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14:paraId="0E5E7785" w14:textId="77777777"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14:paraId="0E5E7786" w14:textId="77777777" w:rsidR="00942674" w:rsidRPr="002E31F2" w:rsidRDefault="00942674" w:rsidP="00942674">
          <w:pPr>
            <w:jc w:val="left"/>
          </w:pPr>
        </w:p>
        <w:p w14:paraId="0E5E7787" w14:textId="77777777" w:rsidR="00942674" w:rsidRDefault="00942674" w:rsidP="00942674">
          <w:pPr>
            <w:jc w:val="left"/>
          </w:pPr>
          <w:r>
            <w:t>Vakoverschrijdend project</w:t>
          </w:r>
          <w:r w:rsidRPr="002E31F2">
            <w:t xml:space="preserve"> (</w:t>
          </w:r>
          <w:r w:rsidRPr="00942674">
            <w:t>E767014</w:t>
          </w:r>
          <w:r w:rsidRPr="002E31F2">
            <w:t>)</w:t>
          </w:r>
        </w:p>
        <w:p w14:paraId="0E5E7788" w14:textId="77777777" w:rsidR="00376647" w:rsidRPr="002E31F2" w:rsidRDefault="00376647" w:rsidP="00942674">
          <w:pPr>
            <w:jc w:val="left"/>
          </w:pPr>
          <w:r w:rsidRPr="00376647">
            <w:t>Projectgroep 3</w:t>
          </w:r>
        </w:p>
        <w:p w14:paraId="0E5E7789" w14:textId="77777777" w:rsidR="00942674" w:rsidRPr="00942674" w:rsidRDefault="00942674" w:rsidP="00942674">
          <w:pPr>
            <w:pStyle w:val="Geenafstand"/>
            <w:rPr>
              <w:rFonts w:asciiTheme="majorHAnsi" w:eastAsiaTheme="majorEastAsia" w:hAnsiTheme="majorHAnsi" w:cstheme="majorBidi"/>
              <w:sz w:val="48"/>
              <w:szCs w:val="72"/>
            </w:rPr>
          </w:pPr>
        </w:p>
        <w:p w14:paraId="0E5E778A" w14:textId="77777777" w:rsidR="00376647" w:rsidRDefault="00376647" w:rsidP="00942674">
          <w:pPr>
            <w:pStyle w:val="Geenafstand"/>
            <w:jc w:val="both"/>
            <w:rPr>
              <w:rFonts w:asciiTheme="majorHAnsi" w:eastAsiaTheme="majorEastAsia" w:hAnsiTheme="majorHAnsi" w:cstheme="majorBidi"/>
              <w:sz w:val="48"/>
              <w:szCs w:val="72"/>
            </w:rPr>
          </w:pPr>
        </w:p>
        <w:p w14:paraId="0E5E778B" w14:textId="77777777"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14:paraId="0E5E778C" w14:textId="538954C5"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58243" behindDoc="0" locked="0" layoutInCell="0" allowOverlap="1" wp14:anchorId="0E5E7B6D" wp14:editId="0E5E7B6E">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10717F5" id="Rechthoek 5" o:spid="_x0000_s1026" style="position:absolute;margin-left:0;margin-top:0;width:7.15pt;height:882.7pt;z-index:251658243;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58242" behindDoc="0" locked="0" layoutInCell="0" allowOverlap="1" wp14:anchorId="0E5E7B6F" wp14:editId="0E5E7B70">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9022B9C" id="Rechthoek 4" o:spid="_x0000_s1026" style="position:absolute;margin-left:0;margin-top:0;width:7.15pt;height:882.7pt;z-index:25165824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58241" behindDoc="0" locked="0" layoutInCell="0" allowOverlap="1" wp14:anchorId="0E5E7B71" wp14:editId="0E5E7B72">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9101695" id="Rechthoek 3" o:spid="_x0000_s1026" style="position:absolute;margin-left:0;margin-top:0;width:623.55pt;height:62.55pt;z-index:251658241;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58246" behindDoc="0" locked="0" layoutInCell="1" allowOverlap="1" wp14:anchorId="0E5E7B73" wp14:editId="0E5E7B74">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14:paraId="0E5E7C21" w14:textId="77777777" w:rsidR="0004276B" w:rsidRDefault="0004276B" w:rsidP="00376647">
                                <w:pPr>
                                  <w:spacing w:after="100" w:afterAutospacing="1"/>
                                  <w:contextualSpacing/>
                                  <w:jc w:val="right"/>
                                </w:pPr>
                              </w:p>
                              <w:p w14:paraId="0E5E7C22" w14:textId="77777777" w:rsidR="0004276B" w:rsidRDefault="0004276B" w:rsidP="00376647">
                                <w:pPr>
                                  <w:spacing w:after="100" w:afterAutospacing="1"/>
                                  <w:contextualSpacing/>
                                  <w:jc w:val="right"/>
                                </w:pPr>
                                <w:r>
                                  <w:t>De Bock Jelle</w:t>
                                </w:r>
                              </w:p>
                              <w:p w14:paraId="0E5E7C23" w14:textId="77777777" w:rsidR="0004276B" w:rsidRDefault="0004276B" w:rsidP="00376647">
                                <w:pPr>
                                  <w:spacing w:after="100" w:afterAutospacing="1"/>
                                  <w:contextualSpacing/>
                                  <w:jc w:val="right"/>
                                </w:pPr>
                                <w:r>
                                  <w:t>Floré Brent</w:t>
                                </w:r>
                              </w:p>
                              <w:p w14:paraId="0E5E7C24" w14:textId="77777777" w:rsidR="0004276B" w:rsidRDefault="0004276B" w:rsidP="00376647">
                                <w:pPr>
                                  <w:spacing w:after="100" w:afterAutospacing="1"/>
                                  <w:contextualSpacing/>
                                  <w:jc w:val="right"/>
                                </w:pPr>
                                <w:r>
                                  <w:t>Stofferis Jeroen</w:t>
                                </w:r>
                              </w:p>
                              <w:p w14:paraId="0E5E7C25" w14:textId="77777777" w:rsidR="0004276B" w:rsidRDefault="0004276B" w:rsidP="00376647">
                                <w:pPr>
                                  <w:spacing w:after="100" w:afterAutospacing="1"/>
                                  <w:contextualSpacing/>
                                  <w:jc w:val="right"/>
                                </w:pPr>
                                <w:r>
                                  <w:t>Vandemoortele Simon</w:t>
                                </w:r>
                              </w:p>
                              <w:p w14:paraId="0E5E7C26" w14:textId="77777777" w:rsidR="0004276B" w:rsidRDefault="0004276B"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E5E7B73"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58246;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14:paraId="0E5E7C21" w14:textId="77777777" w:rsidR="0004276B" w:rsidRDefault="0004276B" w:rsidP="00376647">
                          <w:pPr>
                            <w:spacing w:after="100" w:afterAutospacing="1"/>
                            <w:contextualSpacing/>
                            <w:jc w:val="right"/>
                          </w:pPr>
                        </w:p>
                        <w:p w14:paraId="0E5E7C22" w14:textId="77777777" w:rsidR="0004276B" w:rsidRDefault="0004276B" w:rsidP="00376647">
                          <w:pPr>
                            <w:spacing w:after="100" w:afterAutospacing="1"/>
                            <w:contextualSpacing/>
                            <w:jc w:val="right"/>
                          </w:pPr>
                          <w:r>
                            <w:t>De Bock Jelle</w:t>
                          </w:r>
                        </w:p>
                        <w:p w14:paraId="0E5E7C23" w14:textId="77777777" w:rsidR="0004276B" w:rsidRDefault="0004276B" w:rsidP="00376647">
                          <w:pPr>
                            <w:spacing w:after="100" w:afterAutospacing="1"/>
                            <w:contextualSpacing/>
                            <w:jc w:val="right"/>
                          </w:pPr>
                          <w:r>
                            <w:t>Floré Brent</w:t>
                          </w:r>
                        </w:p>
                        <w:p w14:paraId="0E5E7C24" w14:textId="77777777" w:rsidR="0004276B" w:rsidRDefault="0004276B" w:rsidP="00376647">
                          <w:pPr>
                            <w:spacing w:after="100" w:afterAutospacing="1"/>
                            <w:contextualSpacing/>
                            <w:jc w:val="right"/>
                          </w:pPr>
                          <w:r>
                            <w:t>Stofferis Jeroen</w:t>
                          </w:r>
                        </w:p>
                        <w:p w14:paraId="0E5E7C25" w14:textId="77777777" w:rsidR="0004276B" w:rsidRDefault="0004276B" w:rsidP="00376647">
                          <w:pPr>
                            <w:spacing w:after="100" w:afterAutospacing="1"/>
                            <w:contextualSpacing/>
                            <w:jc w:val="right"/>
                          </w:pPr>
                          <w:r>
                            <w:t>Vandemoortele Simon</w:t>
                          </w:r>
                        </w:p>
                        <w:p w14:paraId="0E5E7C26" w14:textId="77777777" w:rsidR="0004276B" w:rsidRDefault="0004276B"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14:paraId="0E5E778D" w14:textId="77777777" w:rsidR="00F03192" w:rsidRDefault="00F168D8"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58254" behindDoc="0" locked="0" layoutInCell="1" allowOverlap="1" wp14:anchorId="0E5E7B75" wp14:editId="0E5E7B76">
            <wp:simplePos x="0" y="0"/>
            <wp:positionH relativeFrom="column">
              <wp:posOffset>192405</wp:posOffset>
            </wp:positionH>
            <wp:positionV relativeFrom="paragraph">
              <wp:posOffset>503555</wp:posOffset>
            </wp:positionV>
            <wp:extent cx="3961765" cy="2762250"/>
            <wp:effectExtent l="0" t="0" r="635" b="0"/>
            <wp:wrapSquare wrapText="bothSides"/>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61765" cy="2762250"/>
                    </a:xfrm>
                    <a:prstGeom prst="rect">
                      <a:avLst/>
                    </a:prstGeom>
                  </pic:spPr>
                </pic:pic>
              </a:graphicData>
            </a:graphic>
            <wp14:sizeRelH relativeFrom="page">
              <wp14:pctWidth>0</wp14:pctWidth>
            </wp14:sizeRelH>
            <wp14:sizeRelV relativeFrom="page">
              <wp14:pctHeight>0</wp14:pctHeight>
            </wp14:sizeRelV>
          </wp:anchor>
        </w:drawing>
      </w:r>
      <w:r w:rsidRPr="64FEB4FB">
        <w:rPr>
          <w:rFonts w:asciiTheme="majorHAnsi" w:eastAsiaTheme="majorEastAsia" w:hAnsiTheme="majorHAnsi" w:cstheme="majorBidi"/>
          <w:noProof/>
          <w:sz w:val="72"/>
          <w:szCs w:val="72"/>
          <w:lang w:eastAsia="nl-BE"/>
        </w:rPr>
        <w:t xml:space="preserve"> </w:t>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58245" behindDoc="0" locked="0" layoutInCell="1" allowOverlap="1" wp14:anchorId="0E5E7B77" wp14:editId="0E5E7B78">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14:paraId="0E5E7C27" w14:textId="77777777" w:rsidR="0004276B" w:rsidRDefault="0004276B">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5E7B77" id="_x0000_s1027" type="#_x0000_t202" style="position:absolute;left:0;text-align:left;margin-left:-20.65pt;margin-top:719.4pt;width:181.4pt;height:25.35pt;z-index:251658245;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14:paraId="0E5E7C27" w14:textId="77777777" w:rsidR="0004276B" w:rsidRDefault="0004276B">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58244" behindDoc="1" locked="0" layoutInCell="0" allowOverlap="1" wp14:anchorId="0E5E7B79" wp14:editId="0E5E7B7A">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111C36D6" id="Rechthoek 3" o:spid="_x0000_s1026" style="position:absolute;margin-left:-10.5pt;margin-top:780pt;width:623.55pt;height:62.55pt;z-index:-25165823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14:paraId="0E5E778E" w14:textId="77777777" w:rsidR="002143B4" w:rsidRDefault="002143B4" w:rsidP="00F03192"/>
    <w:sdt>
      <w:sdtPr>
        <w:rPr>
          <w:rFonts w:eastAsiaTheme="minorEastAsia"/>
          <w:lang w:eastAsia="nl-BE"/>
        </w:rPr>
        <w:id w:val="-1273245144"/>
        <w:docPartObj>
          <w:docPartGallery w:val="Cover Pages"/>
          <w:docPartUnique/>
        </w:docPartObj>
      </w:sdtPr>
      <w:sdtEndPr/>
      <w:sdtContent>
        <w:p w14:paraId="0E5E778F" w14:textId="77777777" w:rsidR="002143B4" w:rsidRPr="002E31F2" w:rsidRDefault="002143B4" w:rsidP="002143B4">
          <w:r w:rsidRPr="002E31F2">
            <w:rPr>
              <w:noProof/>
              <w:lang w:eastAsia="nl-BE"/>
            </w:rPr>
            <w:drawing>
              <wp:inline distT="0" distB="0" distL="0" distR="0" wp14:anchorId="0E5E7B7B" wp14:editId="0E5E7B7C">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14:paraId="0E5E7790" w14:textId="77777777"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14:paraId="0E5E7791" w14:textId="77777777" w:rsidR="002143B4" w:rsidRPr="002E31F2" w:rsidRDefault="002143B4" w:rsidP="002143B4">
          <w:pPr>
            <w:jc w:val="left"/>
          </w:pPr>
        </w:p>
        <w:p w14:paraId="0E5E7792" w14:textId="77777777" w:rsidR="002143B4" w:rsidRDefault="002143B4" w:rsidP="002143B4">
          <w:pPr>
            <w:jc w:val="left"/>
          </w:pPr>
          <w:r>
            <w:t>Vakoverschrijdend project</w:t>
          </w:r>
          <w:r w:rsidRPr="002E31F2">
            <w:t xml:space="preserve"> (</w:t>
          </w:r>
          <w:r w:rsidRPr="00942674">
            <w:t>E767014</w:t>
          </w:r>
          <w:r w:rsidRPr="002E31F2">
            <w:t>)</w:t>
          </w:r>
        </w:p>
        <w:p w14:paraId="0E5E7793" w14:textId="77777777" w:rsidR="002143B4" w:rsidRPr="002E31F2" w:rsidRDefault="002143B4" w:rsidP="002143B4">
          <w:pPr>
            <w:jc w:val="left"/>
          </w:pPr>
          <w:r w:rsidRPr="00376647">
            <w:t>Projectgroep 3</w:t>
          </w:r>
        </w:p>
        <w:p w14:paraId="0E5E7794" w14:textId="77777777" w:rsidR="002143B4" w:rsidRPr="00942674" w:rsidRDefault="002143B4" w:rsidP="002143B4">
          <w:pPr>
            <w:pStyle w:val="Geenafstand"/>
            <w:rPr>
              <w:rFonts w:asciiTheme="majorHAnsi" w:eastAsiaTheme="majorEastAsia" w:hAnsiTheme="majorHAnsi" w:cstheme="majorBidi"/>
              <w:sz w:val="48"/>
              <w:szCs w:val="72"/>
            </w:rPr>
          </w:pPr>
        </w:p>
        <w:p w14:paraId="0E5E7795" w14:textId="77777777" w:rsidR="002143B4" w:rsidRDefault="002143B4" w:rsidP="002143B4">
          <w:pPr>
            <w:pStyle w:val="Geenafstand"/>
            <w:jc w:val="both"/>
            <w:rPr>
              <w:rFonts w:asciiTheme="majorHAnsi" w:eastAsiaTheme="majorEastAsia" w:hAnsiTheme="majorHAnsi" w:cstheme="majorBidi"/>
              <w:sz w:val="48"/>
              <w:szCs w:val="72"/>
            </w:rPr>
          </w:pPr>
        </w:p>
        <w:p w14:paraId="0E5E7796" w14:textId="77777777"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14:paraId="0E5E7797" w14:textId="77777777"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58249" behindDoc="0" locked="0" layoutInCell="0" allowOverlap="1" wp14:anchorId="0E5E7B7D" wp14:editId="0E5E7B7E">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3365C2A" id="Rechthoek 5" o:spid="_x0000_s1026" style="position:absolute;margin-left:0;margin-top:0;width:7.15pt;height:882.7pt;z-index:251658249;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58248" behindDoc="0" locked="0" layoutInCell="0" allowOverlap="1" wp14:anchorId="0E5E7B7F" wp14:editId="0E5E7B80">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02858B6B" id="Rechthoek 4" o:spid="_x0000_s1026" style="position:absolute;margin-left:0;margin-top:0;width:7.15pt;height:882.7pt;z-index:251658248;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58247" behindDoc="0" locked="0" layoutInCell="0" allowOverlap="1" wp14:anchorId="0E5E7B81" wp14:editId="0E5E7B82">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D59959E" id="Rechthoek 3" o:spid="_x0000_s1026" style="position:absolute;margin-left:0;margin-top:0;width:623.55pt;height:62.55pt;z-index:251658247;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58251" behindDoc="0" locked="0" layoutInCell="1" allowOverlap="1" wp14:anchorId="0E5E7B83" wp14:editId="0E5E7B84">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14:paraId="0E5E7C28" w14:textId="77777777" w:rsidR="0004276B" w:rsidRDefault="0004276B" w:rsidP="002143B4">
                                <w:pPr>
                                  <w:spacing w:after="100" w:afterAutospacing="1"/>
                                  <w:contextualSpacing/>
                                  <w:jc w:val="right"/>
                                </w:pPr>
                              </w:p>
                              <w:p w14:paraId="0E5E7C29" w14:textId="77777777" w:rsidR="0004276B" w:rsidRDefault="0004276B" w:rsidP="002143B4">
                                <w:pPr>
                                  <w:spacing w:after="100" w:afterAutospacing="1"/>
                                  <w:contextualSpacing/>
                                  <w:jc w:val="right"/>
                                </w:pPr>
                                <w:r>
                                  <w:t>De Bock Jelle</w:t>
                                </w:r>
                              </w:p>
                              <w:p w14:paraId="0E5E7C2A" w14:textId="77777777" w:rsidR="0004276B" w:rsidRDefault="0004276B" w:rsidP="002143B4">
                                <w:pPr>
                                  <w:spacing w:after="100" w:afterAutospacing="1"/>
                                  <w:contextualSpacing/>
                                  <w:jc w:val="right"/>
                                </w:pPr>
                                <w:r>
                                  <w:t>Floré Brent</w:t>
                                </w:r>
                              </w:p>
                              <w:p w14:paraId="0E5E7C2B" w14:textId="77777777" w:rsidR="0004276B" w:rsidRDefault="0004276B" w:rsidP="002143B4">
                                <w:pPr>
                                  <w:spacing w:after="100" w:afterAutospacing="1"/>
                                  <w:contextualSpacing/>
                                  <w:jc w:val="right"/>
                                </w:pPr>
                                <w:r>
                                  <w:t>Stofferis Jeroen</w:t>
                                </w:r>
                              </w:p>
                              <w:p w14:paraId="0E5E7C2C" w14:textId="77777777" w:rsidR="0004276B" w:rsidRDefault="0004276B" w:rsidP="002143B4">
                                <w:pPr>
                                  <w:spacing w:after="100" w:afterAutospacing="1"/>
                                  <w:contextualSpacing/>
                                  <w:jc w:val="right"/>
                                </w:pPr>
                                <w:r>
                                  <w:t>Vandemoortele Simon</w:t>
                                </w:r>
                              </w:p>
                              <w:p w14:paraId="0E5E7C2D" w14:textId="77777777" w:rsidR="0004276B" w:rsidRDefault="0004276B"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E5E7B83" id="_x0000_s1028" type="#_x0000_t202" style="position:absolute;left:0;text-align:left;margin-left:282.4pt;margin-top:645.75pt;width:181.4pt;height:93pt;z-index:251658251;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14:paraId="0E5E7C28" w14:textId="77777777" w:rsidR="0004276B" w:rsidRDefault="0004276B" w:rsidP="002143B4">
                          <w:pPr>
                            <w:spacing w:after="100" w:afterAutospacing="1"/>
                            <w:contextualSpacing/>
                            <w:jc w:val="right"/>
                          </w:pPr>
                        </w:p>
                        <w:p w14:paraId="0E5E7C29" w14:textId="77777777" w:rsidR="0004276B" w:rsidRDefault="0004276B" w:rsidP="002143B4">
                          <w:pPr>
                            <w:spacing w:after="100" w:afterAutospacing="1"/>
                            <w:contextualSpacing/>
                            <w:jc w:val="right"/>
                          </w:pPr>
                          <w:r>
                            <w:t>De Bock Jelle</w:t>
                          </w:r>
                        </w:p>
                        <w:p w14:paraId="0E5E7C2A" w14:textId="77777777" w:rsidR="0004276B" w:rsidRDefault="0004276B" w:rsidP="002143B4">
                          <w:pPr>
                            <w:spacing w:after="100" w:afterAutospacing="1"/>
                            <w:contextualSpacing/>
                            <w:jc w:val="right"/>
                          </w:pPr>
                          <w:r>
                            <w:t>Floré Brent</w:t>
                          </w:r>
                        </w:p>
                        <w:p w14:paraId="0E5E7C2B" w14:textId="77777777" w:rsidR="0004276B" w:rsidRDefault="0004276B" w:rsidP="002143B4">
                          <w:pPr>
                            <w:spacing w:after="100" w:afterAutospacing="1"/>
                            <w:contextualSpacing/>
                            <w:jc w:val="right"/>
                          </w:pPr>
                          <w:r>
                            <w:t>Stofferis Jeroen</w:t>
                          </w:r>
                        </w:p>
                        <w:p w14:paraId="0E5E7C2C" w14:textId="77777777" w:rsidR="0004276B" w:rsidRDefault="0004276B" w:rsidP="002143B4">
                          <w:pPr>
                            <w:spacing w:after="100" w:afterAutospacing="1"/>
                            <w:contextualSpacing/>
                            <w:jc w:val="right"/>
                          </w:pPr>
                          <w:r>
                            <w:t>Vandemoortele Simon</w:t>
                          </w:r>
                        </w:p>
                        <w:p w14:paraId="0E5E7C2D" w14:textId="77777777" w:rsidR="0004276B" w:rsidRDefault="0004276B" w:rsidP="002143B4">
                          <w:pPr>
                            <w:spacing w:after="100" w:afterAutospacing="1"/>
                            <w:contextualSpacing/>
                            <w:jc w:val="right"/>
                          </w:pPr>
                          <w:r>
                            <w:t>Vervenne Jan</w:t>
                          </w:r>
                        </w:p>
                      </w:txbxContent>
                    </v:textbox>
                    <w10:wrap type="square" anchory="page"/>
                  </v:shape>
                </w:pict>
              </mc:Fallback>
            </mc:AlternateContent>
          </w:r>
        </w:p>
      </w:sdtContent>
    </w:sdt>
    <w:p w14:paraId="0E5E7798" w14:textId="77777777"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58250" behindDoc="0" locked="0" layoutInCell="1" allowOverlap="1" wp14:anchorId="0E5E7B85" wp14:editId="0E5E7B86">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14:paraId="0E5E7C2E" w14:textId="77777777" w:rsidR="0004276B" w:rsidRDefault="0004276B"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5E7B85" id="_x0000_s1029" type="#_x0000_t202" style="position:absolute;left:0;text-align:left;margin-left:-20.65pt;margin-top:719.4pt;width:181.4pt;height:25.35pt;z-index:25165825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14:paraId="0E5E7C2E" w14:textId="77777777" w:rsidR="0004276B" w:rsidRDefault="0004276B"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8240" behindDoc="1" locked="0" layoutInCell="0" allowOverlap="1" wp14:anchorId="0E5E7B87" wp14:editId="0E5E7B88">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06013E50" id="Rechthoek 9" o:spid="_x0000_s1026" style="position:absolute;margin-left:-10.5pt;margin-top:780pt;width:623.55pt;height:62.55pt;z-index:-251658240;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14:paraId="0E5E7799" w14:textId="77777777"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eastAsia="en-US"/>
        </w:rPr>
        <w:id w:val="-226536265"/>
        <w:docPartObj>
          <w:docPartGallery w:val="Table of Contents"/>
          <w:docPartUnique/>
        </w:docPartObj>
      </w:sdtPr>
      <w:sdtEndPr>
        <w:rPr>
          <w:b/>
          <w:bCs/>
          <w:noProof/>
        </w:rPr>
      </w:sdtEndPr>
      <w:sdtContent>
        <w:p w14:paraId="35A801C3" w14:textId="7FE7C366" w:rsidR="00E51B62" w:rsidRDefault="00E51B62">
          <w:pPr>
            <w:pStyle w:val="Kopvaninhoudsopgave"/>
          </w:pPr>
          <w:r>
            <w:t>Contents</w:t>
          </w:r>
        </w:p>
        <w:p w14:paraId="6FD16C05" w14:textId="672A93AC" w:rsidR="00B032DB" w:rsidRDefault="00E51B62">
          <w:pPr>
            <w:pStyle w:val="Inhopg2"/>
            <w:rPr>
              <w:rFonts w:eastAsiaTheme="minorEastAsia"/>
              <w:noProof/>
              <w:lang w:val="en-US"/>
            </w:rPr>
          </w:pPr>
          <w:r>
            <w:fldChar w:fldCharType="begin"/>
          </w:r>
          <w:r>
            <w:instrText xml:space="preserve"> TOC \h \z \t "Heading 1,2,Heading 2,3,Heading 3,4,Title,1" </w:instrText>
          </w:r>
          <w:r>
            <w:fldChar w:fldCharType="separate"/>
          </w:r>
          <w:hyperlink w:anchor="_Toc451209447" w:history="1">
            <w:r w:rsidR="00B032DB" w:rsidRPr="00AA0AE3">
              <w:rPr>
                <w:rStyle w:val="Hyperlink"/>
                <w:noProof/>
              </w:rPr>
              <w:t>Inleiding</w:t>
            </w:r>
            <w:r w:rsidR="00B032DB">
              <w:rPr>
                <w:noProof/>
                <w:webHidden/>
              </w:rPr>
              <w:tab/>
            </w:r>
            <w:r w:rsidR="00B032DB">
              <w:rPr>
                <w:noProof/>
                <w:webHidden/>
              </w:rPr>
              <w:fldChar w:fldCharType="begin"/>
            </w:r>
            <w:r w:rsidR="00B032DB">
              <w:rPr>
                <w:noProof/>
                <w:webHidden/>
              </w:rPr>
              <w:instrText xml:space="preserve"> PAGEREF _Toc451209447 \h </w:instrText>
            </w:r>
            <w:r w:rsidR="00B032DB">
              <w:rPr>
                <w:noProof/>
                <w:webHidden/>
              </w:rPr>
            </w:r>
            <w:r w:rsidR="00B032DB">
              <w:rPr>
                <w:noProof/>
                <w:webHidden/>
              </w:rPr>
              <w:fldChar w:fldCharType="separate"/>
            </w:r>
            <w:r w:rsidR="00B032DB">
              <w:rPr>
                <w:noProof/>
                <w:webHidden/>
              </w:rPr>
              <w:t>5</w:t>
            </w:r>
            <w:r w:rsidR="00B032DB">
              <w:rPr>
                <w:noProof/>
                <w:webHidden/>
              </w:rPr>
              <w:fldChar w:fldCharType="end"/>
            </w:r>
          </w:hyperlink>
        </w:p>
        <w:p w14:paraId="5029E4F1" w14:textId="1FA66727" w:rsidR="00B032DB" w:rsidRDefault="00000854">
          <w:pPr>
            <w:pStyle w:val="Inhopg1"/>
            <w:tabs>
              <w:tab w:val="right" w:leader="dot" w:pos="9062"/>
            </w:tabs>
            <w:rPr>
              <w:rFonts w:eastAsiaTheme="minorEastAsia"/>
              <w:noProof/>
              <w:lang w:val="en-US"/>
            </w:rPr>
          </w:pPr>
          <w:hyperlink w:anchor="_Toc451209448" w:history="1">
            <w:r w:rsidR="00B032DB" w:rsidRPr="00AA0AE3">
              <w:rPr>
                <w:rStyle w:val="Hyperlink"/>
                <w:noProof/>
              </w:rPr>
              <w:t>Analyse</w:t>
            </w:r>
            <w:r w:rsidR="00B032DB">
              <w:rPr>
                <w:noProof/>
                <w:webHidden/>
              </w:rPr>
              <w:tab/>
            </w:r>
            <w:r w:rsidR="00B032DB">
              <w:rPr>
                <w:noProof/>
                <w:webHidden/>
              </w:rPr>
              <w:fldChar w:fldCharType="begin"/>
            </w:r>
            <w:r w:rsidR="00B032DB">
              <w:rPr>
                <w:noProof/>
                <w:webHidden/>
              </w:rPr>
              <w:instrText xml:space="preserve"> PAGEREF _Toc451209448 \h </w:instrText>
            </w:r>
            <w:r w:rsidR="00B032DB">
              <w:rPr>
                <w:noProof/>
                <w:webHidden/>
              </w:rPr>
            </w:r>
            <w:r w:rsidR="00B032DB">
              <w:rPr>
                <w:noProof/>
                <w:webHidden/>
              </w:rPr>
              <w:fldChar w:fldCharType="separate"/>
            </w:r>
            <w:r w:rsidR="00B032DB">
              <w:rPr>
                <w:noProof/>
                <w:webHidden/>
              </w:rPr>
              <w:t>6</w:t>
            </w:r>
            <w:r w:rsidR="00B032DB">
              <w:rPr>
                <w:noProof/>
                <w:webHidden/>
              </w:rPr>
              <w:fldChar w:fldCharType="end"/>
            </w:r>
          </w:hyperlink>
        </w:p>
        <w:p w14:paraId="7240C565" w14:textId="0BCDFEB3" w:rsidR="00B032DB" w:rsidRDefault="00000854">
          <w:pPr>
            <w:pStyle w:val="Inhopg2"/>
            <w:rPr>
              <w:rFonts w:eastAsiaTheme="minorEastAsia"/>
              <w:noProof/>
              <w:lang w:val="en-US"/>
            </w:rPr>
          </w:pPr>
          <w:hyperlink w:anchor="_Toc451209449" w:history="1">
            <w:r w:rsidR="00B032DB" w:rsidRPr="00AA0AE3">
              <w:rPr>
                <w:rStyle w:val="Hyperlink"/>
                <w:noProof/>
              </w:rPr>
              <w:t>1</w:t>
            </w:r>
            <w:r w:rsidR="00B032DB">
              <w:rPr>
                <w:rFonts w:eastAsiaTheme="minorEastAsia"/>
                <w:noProof/>
                <w:lang w:val="en-US"/>
              </w:rPr>
              <w:tab/>
            </w:r>
            <w:r w:rsidR="00B032DB" w:rsidRPr="00AA0AE3">
              <w:rPr>
                <w:rStyle w:val="Hyperlink"/>
                <w:noProof/>
              </w:rPr>
              <w:t>User Stories</w:t>
            </w:r>
            <w:r w:rsidR="00B032DB">
              <w:rPr>
                <w:noProof/>
                <w:webHidden/>
              </w:rPr>
              <w:tab/>
            </w:r>
            <w:r w:rsidR="00B032DB">
              <w:rPr>
                <w:noProof/>
                <w:webHidden/>
              </w:rPr>
              <w:fldChar w:fldCharType="begin"/>
            </w:r>
            <w:r w:rsidR="00B032DB">
              <w:rPr>
                <w:noProof/>
                <w:webHidden/>
              </w:rPr>
              <w:instrText xml:space="preserve"> PAGEREF _Toc451209449 \h </w:instrText>
            </w:r>
            <w:r w:rsidR="00B032DB">
              <w:rPr>
                <w:noProof/>
                <w:webHidden/>
              </w:rPr>
            </w:r>
            <w:r w:rsidR="00B032DB">
              <w:rPr>
                <w:noProof/>
                <w:webHidden/>
              </w:rPr>
              <w:fldChar w:fldCharType="separate"/>
            </w:r>
            <w:r w:rsidR="00B032DB">
              <w:rPr>
                <w:noProof/>
                <w:webHidden/>
              </w:rPr>
              <w:t>7</w:t>
            </w:r>
            <w:r w:rsidR="00B032DB">
              <w:rPr>
                <w:noProof/>
                <w:webHidden/>
              </w:rPr>
              <w:fldChar w:fldCharType="end"/>
            </w:r>
          </w:hyperlink>
        </w:p>
        <w:p w14:paraId="39E19759" w14:textId="714AC152" w:rsidR="00B032DB" w:rsidRDefault="00000854">
          <w:pPr>
            <w:pStyle w:val="Inhopg2"/>
            <w:rPr>
              <w:rFonts w:eastAsiaTheme="minorEastAsia"/>
              <w:noProof/>
              <w:lang w:val="en-US"/>
            </w:rPr>
          </w:pPr>
          <w:hyperlink w:anchor="_Toc451209450" w:history="1">
            <w:r w:rsidR="00B032DB" w:rsidRPr="00AA0AE3">
              <w:rPr>
                <w:rStyle w:val="Hyperlink"/>
                <w:noProof/>
              </w:rPr>
              <w:t>2</w:t>
            </w:r>
            <w:r w:rsidR="00B032DB">
              <w:rPr>
                <w:rFonts w:eastAsiaTheme="minorEastAsia"/>
                <w:noProof/>
                <w:lang w:val="en-US"/>
              </w:rPr>
              <w:tab/>
            </w:r>
            <w:r w:rsidR="00B032DB" w:rsidRPr="00AA0AE3">
              <w:rPr>
                <w:rStyle w:val="Hyperlink"/>
                <w:noProof/>
              </w:rPr>
              <w:t>Use cases diagram</w:t>
            </w:r>
            <w:r w:rsidR="00B032DB">
              <w:rPr>
                <w:noProof/>
                <w:webHidden/>
              </w:rPr>
              <w:tab/>
            </w:r>
            <w:r w:rsidR="00B032DB">
              <w:rPr>
                <w:noProof/>
                <w:webHidden/>
              </w:rPr>
              <w:fldChar w:fldCharType="begin"/>
            </w:r>
            <w:r w:rsidR="00B032DB">
              <w:rPr>
                <w:noProof/>
                <w:webHidden/>
              </w:rPr>
              <w:instrText xml:space="preserve"> PAGEREF _Toc451209450 \h </w:instrText>
            </w:r>
            <w:r w:rsidR="00B032DB">
              <w:rPr>
                <w:noProof/>
                <w:webHidden/>
              </w:rPr>
            </w:r>
            <w:r w:rsidR="00B032DB">
              <w:rPr>
                <w:noProof/>
                <w:webHidden/>
              </w:rPr>
              <w:fldChar w:fldCharType="separate"/>
            </w:r>
            <w:r w:rsidR="00B032DB">
              <w:rPr>
                <w:noProof/>
                <w:webHidden/>
              </w:rPr>
              <w:t>7</w:t>
            </w:r>
            <w:r w:rsidR="00B032DB">
              <w:rPr>
                <w:noProof/>
                <w:webHidden/>
              </w:rPr>
              <w:fldChar w:fldCharType="end"/>
            </w:r>
          </w:hyperlink>
        </w:p>
        <w:p w14:paraId="1E77FB4A" w14:textId="1293CAEA" w:rsidR="00B032DB" w:rsidRDefault="00000854">
          <w:pPr>
            <w:pStyle w:val="Inhopg2"/>
            <w:rPr>
              <w:rFonts w:eastAsiaTheme="minorEastAsia"/>
              <w:noProof/>
              <w:lang w:val="en-US"/>
            </w:rPr>
          </w:pPr>
          <w:hyperlink w:anchor="_Toc451209451" w:history="1">
            <w:r w:rsidR="00B032DB" w:rsidRPr="00AA0AE3">
              <w:rPr>
                <w:rStyle w:val="Hyperlink"/>
                <w:noProof/>
              </w:rPr>
              <w:t>3</w:t>
            </w:r>
            <w:r w:rsidR="00B032DB">
              <w:rPr>
                <w:rFonts w:eastAsiaTheme="minorEastAsia"/>
                <w:noProof/>
                <w:lang w:val="en-US"/>
              </w:rPr>
              <w:tab/>
            </w:r>
            <w:r w:rsidR="00B032DB" w:rsidRPr="00AA0AE3">
              <w:rPr>
                <w:rStyle w:val="Hyperlink"/>
                <w:noProof/>
              </w:rPr>
              <w:t>Use cases</w:t>
            </w:r>
            <w:r w:rsidR="00B032DB">
              <w:rPr>
                <w:noProof/>
                <w:webHidden/>
              </w:rPr>
              <w:tab/>
            </w:r>
            <w:r w:rsidR="00B032DB">
              <w:rPr>
                <w:noProof/>
                <w:webHidden/>
              </w:rPr>
              <w:fldChar w:fldCharType="begin"/>
            </w:r>
            <w:r w:rsidR="00B032DB">
              <w:rPr>
                <w:noProof/>
                <w:webHidden/>
              </w:rPr>
              <w:instrText xml:space="preserve"> PAGEREF _Toc451209451 \h </w:instrText>
            </w:r>
            <w:r w:rsidR="00B032DB">
              <w:rPr>
                <w:noProof/>
                <w:webHidden/>
              </w:rPr>
            </w:r>
            <w:r w:rsidR="00B032DB">
              <w:rPr>
                <w:noProof/>
                <w:webHidden/>
              </w:rPr>
              <w:fldChar w:fldCharType="separate"/>
            </w:r>
            <w:r w:rsidR="00B032DB">
              <w:rPr>
                <w:noProof/>
                <w:webHidden/>
              </w:rPr>
              <w:t>9</w:t>
            </w:r>
            <w:r w:rsidR="00B032DB">
              <w:rPr>
                <w:noProof/>
                <w:webHidden/>
              </w:rPr>
              <w:fldChar w:fldCharType="end"/>
            </w:r>
          </w:hyperlink>
        </w:p>
        <w:p w14:paraId="7BF00412" w14:textId="5FFA4D05" w:rsidR="00B032DB" w:rsidRDefault="00000854">
          <w:pPr>
            <w:pStyle w:val="Inhopg3"/>
            <w:rPr>
              <w:rFonts w:eastAsiaTheme="minorEastAsia"/>
              <w:noProof/>
              <w:lang w:val="en-US"/>
            </w:rPr>
          </w:pPr>
          <w:hyperlink w:anchor="_Toc451209452" w:history="1">
            <w:r w:rsidR="00B032DB" w:rsidRPr="00AA0AE3">
              <w:rPr>
                <w:rStyle w:val="Hyperlink"/>
                <w:noProof/>
              </w:rPr>
              <w:t>3.1</w:t>
            </w:r>
            <w:r w:rsidR="00B032DB">
              <w:rPr>
                <w:rFonts w:eastAsiaTheme="minorEastAsia"/>
                <w:noProof/>
                <w:lang w:val="en-US"/>
              </w:rPr>
              <w:tab/>
            </w:r>
            <w:r w:rsidR="00B032DB" w:rsidRPr="00AA0AE3">
              <w:rPr>
                <w:rStyle w:val="Hyperlink"/>
                <w:noProof/>
              </w:rPr>
              <w:t>Use Case 1: Meld abnormaliteiten</w:t>
            </w:r>
            <w:r w:rsidR="00B032DB">
              <w:rPr>
                <w:noProof/>
                <w:webHidden/>
              </w:rPr>
              <w:tab/>
            </w:r>
            <w:r w:rsidR="00B032DB">
              <w:rPr>
                <w:noProof/>
                <w:webHidden/>
              </w:rPr>
              <w:fldChar w:fldCharType="begin"/>
            </w:r>
            <w:r w:rsidR="00B032DB">
              <w:rPr>
                <w:noProof/>
                <w:webHidden/>
              </w:rPr>
              <w:instrText xml:space="preserve"> PAGEREF _Toc451209452 \h </w:instrText>
            </w:r>
            <w:r w:rsidR="00B032DB">
              <w:rPr>
                <w:noProof/>
                <w:webHidden/>
              </w:rPr>
            </w:r>
            <w:r w:rsidR="00B032DB">
              <w:rPr>
                <w:noProof/>
                <w:webHidden/>
              </w:rPr>
              <w:fldChar w:fldCharType="separate"/>
            </w:r>
            <w:r w:rsidR="00B032DB">
              <w:rPr>
                <w:noProof/>
                <w:webHidden/>
              </w:rPr>
              <w:t>9</w:t>
            </w:r>
            <w:r w:rsidR="00B032DB">
              <w:rPr>
                <w:noProof/>
                <w:webHidden/>
              </w:rPr>
              <w:fldChar w:fldCharType="end"/>
            </w:r>
          </w:hyperlink>
        </w:p>
        <w:p w14:paraId="41D91D9A" w14:textId="79AA96DF" w:rsidR="00B032DB" w:rsidRDefault="00000854">
          <w:pPr>
            <w:pStyle w:val="Inhopg3"/>
            <w:rPr>
              <w:rFonts w:eastAsiaTheme="minorEastAsia"/>
              <w:noProof/>
              <w:lang w:val="en-US"/>
            </w:rPr>
          </w:pPr>
          <w:hyperlink w:anchor="_Toc451209453" w:history="1">
            <w:r w:rsidR="00B032DB" w:rsidRPr="00AA0AE3">
              <w:rPr>
                <w:rStyle w:val="Hyperlink"/>
                <w:noProof/>
              </w:rPr>
              <w:t>3.2</w:t>
            </w:r>
            <w:r w:rsidR="00B032DB">
              <w:rPr>
                <w:rFonts w:eastAsiaTheme="minorEastAsia"/>
                <w:noProof/>
                <w:lang w:val="en-US"/>
              </w:rPr>
              <w:tab/>
            </w:r>
            <w:r w:rsidR="00B032DB" w:rsidRPr="00AA0AE3">
              <w:rPr>
                <w:rStyle w:val="Hyperlink"/>
                <w:noProof/>
              </w:rPr>
              <w:t>Use Case 2: Bekijk reistijden</w:t>
            </w:r>
            <w:r w:rsidR="00B032DB">
              <w:rPr>
                <w:noProof/>
                <w:webHidden/>
              </w:rPr>
              <w:tab/>
            </w:r>
            <w:r w:rsidR="00B032DB">
              <w:rPr>
                <w:noProof/>
                <w:webHidden/>
              </w:rPr>
              <w:fldChar w:fldCharType="begin"/>
            </w:r>
            <w:r w:rsidR="00B032DB">
              <w:rPr>
                <w:noProof/>
                <w:webHidden/>
              </w:rPr>
              <w:instrText xml:space="preserve"> PAGEREF _Toc451209453 \h </w:instrText>
            </w:r>
            <w:r w:rsidR="00B032DB">
              <w:rPr>
                <w:noProof/>
                <w:webHidden/>
              </w:rPr>
            </w:r>
            <w:r w:rsidR="00B032DB">
              <w:rPr>
                <w:noProof/>
                <w:webHidden/>
              </w:rPr>
              <w:fldChar w:fldCharType="separate"/>
            </w:r>
            <w:r w:rsidR="00B032DB">
              <w:rPr>
                <w:noProof/>
                <w:webHidden/>
              </w:rPr>
              <w:t>10</w:t>
            </w:r>
            <w:r w:rsidR="00B032DB">
              <w:rPr>
                <w:noProof/>
                <w:webHidden/>
              </w:rPr>
              <w:fldChar w:fldCharType="end"/>
            </w:r>
          </w:hyperlink>
        </w:p>
        <w:p w14:paraId="4151688C" w14:textId="2F90CFE3" w:rsidR="00B032DB" w:rsidRDefault="00000854">
          <w:pPr>
            <w:pStyle w:val="Inhopg3"/>
            <w:rPr>
              <w:rFonts w:eastAsiaTheme="minorEastAsia"/>
              <w:noProof/>
              <w:lang w:val="en-US"/>
            </w:rPr>
          </w:pPr>
          <w:hyperlink w:anchor="_Toc451209454" w:history="1">
            <w:r w:rsidR="00B032DB" w:rsidRPr="00AA0AE3">
              <w:rPr>
                <w:rStyle w:val="Hyperlink"/>
                <w:noProof/>
              </w:rPr>
              <w:t>3.3</w:t>
            </w:r>
            <w:r w:rsidR="00B032DB">
              <w:rPr>
                <w:rFonts w:eastAsiaTheme="minorEastAsia"/>
                <w:noProof/>
                <w:lang w:val="en-US"/>
              </w:rPr>
              <w:tab/>
            </w:r>
            <w:r w:rsidR="00B032DB" w:rsidRPr="00AA0AE3">
              <w:rPr>
                <w:rStyle w:val="Hyperlink"/>
                <w:noProof/>
              </w:rPr>
              <w:t>Use Case 3: Controleer data</w:t>
            </w:r>
            <w:r w:rsidR="00B032DB">
              <w:rPr>
                <w:noProof/>
                <w:webHidden/>
              </w:rPr>
              <w:tab/>
            </w:r>
            <w:r w:rsidR="00B032DB">
              <w:rPr>
                <w:noProof/>
                <w:webHidden/>
              </w:rPr>
              <w:fldChar w:fldCharType="begin"/>
            </w:r>
            <w:r w:rsidR="00B032DB">
              <w:rPr>
                <w:noProof/>
                <w:webHidden/>
              </w:rPr>
              <w:instrText xml:space="preserve"> PAGEREF _Toc451209454 \h </w:instrText>
            </w:r>
            <w:r w:rsidR="00B032DB">
              <w:rPr>
                <w:noProof/>
                <w:webHidden/>
              </w:rPr>
            </w:r>
            <w:r w:rsidR="00B032DB">
              <w:rPr>
                <w:noProof/>
                <w:webHidden/>
              </w:rPr>
              <w:fldChar w:fldCharType="separate"/>
            </w:r>
            <w:r w:rsidR="00B032DB">
              <w:rPr>
                <w:noProof/>
                <w:webHidden/>
              </w:rPr>
              <w:t>11</w:t>
            </w:r>
            <w:r w:rsidR="00B032DB">
              <w:rPr>
                <w:noProof/>
                <w:webHidden/>
              </w:rPr>
              <w:fldChar w:fldCharType="end"/>
            </w:r>
          </w:hyperlink>
        </w:p>
        <w:p w14:paraId="6B24A743" w14:textId="02ECD55F" w:rsidR="00B032DB" w:rsidRDefault="00000854">
          <w:pPr>
            <w:pStyle w:val="Inhopg3"/>
            <w:rPr>
              <w:rFonts w:eastAsiaTheme="minorEastAsia"/>
              <w:noProof/>
              <w:lang w:val="en-US"/>
            </w:rPr>
          </w:pPr>
          <w:hyperlink w:anchor="_Toc451209455" w:history="1">
            <w:r w:rsidR="00B032DB" w:rsidRPr="00AA0AE3">
              <w:rPr>
                <w:rStyle w:val="Hyperlink"/>
                <w:noProof/>
              </w:rPr>
              <w:t>3.4</w:t>
            </w:r>
            <w:r w:rsidR="00B032DB">
              <w:rPr>
                <w:rFonts w:eastAsiaTheme="minorEastAsia"/>
                <w:noProof/>
                <w:lang w:val="en-US"/>
              </w:rPr>
              <w:tab/>
            </w:r>
            <w:r w:rsidR="00B032DB" w:rsidRPr="00AA0AE3">
              <w:rPr>
                <w:rStyle w:val="Hyperlink"/>
                <w:noProof/>
              </w:rPr>
              <w:t>Use Case 4: Bekijk actuele verkeerssituatie</w:t>
            </w:r>
            <w:r w:rsidR="00B032DB">
              <w:rPr>
                <w:noProof/>
                <w:webHidden/>
              </w:rPr>
              <w:tab/>
            </w:r>
            <w:r w:rsidR="00B032DB">
              <w:rPr>
                <w:noProof/>
                <w:webHidden/>
              </w:rPr>
              <w:fldChar w:fldCharType="begin"/>
            </w:r>
            <w:r w:rsidR="00B032DB">
              <w:rPr>
                <w:noProof/>
                <w:webHidden/>
              </w:rPr>
              <w:instrText xml:space="preserve"> PAGEREF _Toc451209455 \h </w:instrText>
            </w:r>
            <w:r w:rsidR="00B032DB">
              <w:rPr>
                <w:noProof/>
                <w:webHidden/>
              </w:rPr>
            </w:r>
            <w:r w:rsidR="00B032DB">
              <w:rPr>
                <w:noProof/>
                <w:webHidden/>
              </w:rPr>
              <w:fldChar w:fldCharType="separate"/>
            </w:r>
            <w:r w:rsidR="00B032DB">
              <w:rPr>
                <w:noProof/>
                <w:webHidden/>
              </w:rPr>
              <w:t>12</w:t>
            </w:r>
            <w:r w:rsidR="00B032DB">
              <w:rPr>
                <w:noProof/>
                <w:webHidden/>
              </w:rPr>
              <w:fldChar w:fldCharType="end"/>
            </w:r>
          </w:hyperlink>
        </w:p>
        <w:p w14:paraId="78319E76" w14:textId="61DBFE2A" w:rsidR="00B032DB" w:rsidRDefault="00000854">
          <w:pPr>
            <w:pStyle w:val="Inhopg3"/>
            <w:rPr>
              <w:rFonts w:eastAsiaTheme="minorEastAsia"/>
              <w:noProof/>
              <w:lang w:val="en-US"/>
            </w:rPr>
          </w:pPr>
          <w:hyperlink w:anchor="_Toc451209456" w:history="1">
            <w:r w:rsidR="00B032DB" w:rsidRPr="00AA0AE3">
              <w:rPr>
                <w:rStyle w:val="Hyperlink"/>
                <w:noProof/>
              </w:rPr>
              <w:t>3.5</w:t>
            </w:r>
            <w:r w:rsidR="00B032DB">
              <w:rPr>
                <w:rFonts w:eastAsiaTheme="minorEastAsia"/>
                <w:noProof/>
                <w:lang w:val="en-US"/>
              </w:rPr>
              <w:tab/>
            </w:r>
            <w:r w:rsidR="00B032DB" w:rsidRPr="00AA0AE3">
              <w:rPr>
                <w:rStyle w:val="Hyperlink"/>
                <w:noProof/>
              </w:rPr>
              <w:t>Use Case 5: Vergelijk verkeersinformatie</w:t>
            </w:r>
            <w:r w:rsidR="00B032DB">
              <w:rPr>
                <w:noProof/>
                <w:webHidden/>
              </w:rPr>
              <w:tab/>
            </w:r>
            <w:r w:rsidR="00B032DB">
              <w:rPr>
                <w:noProof/>
                <w:webHidden/>
              </w:rPr>
              <w:fldChar w:fldCharType="begin"/>
            </w:r>
            <w:r w:rsidR="00B032DB">
              <w:rPr>
                <w:noProof/>
                <w:webHidden/>
              </w:rPr>
              <w:instrText xml:space="preserve"> PAGEREF _Toc451209456 \h </w:instrText>
            </w:r>
            <w:r w:rsidR="00B032DB">
              <w:rPr>
                <w:noProof/>
                <w:webHidden/>
              </w:rPr>
            </w:r>
            <w:r w:rsidR="00B032DB">
              <w:rPr>
                <w:noProof/>
                <w:webHidden/>
              </w:rPr>
              <w:fldChar w:fldCharType="separate"/>
            </w:r>
            <w:r w:rsidR="00B032DB">
              <w:rPr>
                <w:noProof/>
                <w:webHidden/>
              </w:rPr>
              <w:t>13</w:t>
            </w:r>
            <w:r w:rsidR="00B032DB">
              <w:rPr>
                <w:noProof/>
                <w:webHidden/>
              </w:rPr>
              <w:fldChar w:fldCharType="end"/>
            </w:r>
          </w:hyperlink>
        </w:p>
        <w:p w14:paraId="22990F14" w14:textId="2673CDED" w:rsidR="00B032DB" w:rsidRDefault="00000854">
          <w:pPr>
            <w:pStyle w:val="Inhopg3"/>
            <w:rPr>
              <w:rFonts w:eastAsiaTheme="minorEastAsia"/>
              <w:noProof/>
              <w:lang w:val="en-US"/>
            </w:rPr>
          </w:pPr>
          <w:hyperlink w:anchor="_Toc451209457" w:history="1">
            <w:r w:rsidR="00B032DB" w:rsidRPr="00AA0AE3">
              <w:rPr>
                <w:rStyle w:val="Hyperlink"/>
                <w:noProof/>
              </w:rPr>
              <w:t>3.6</w:t>
            </w:r>
            <w:r w:rsidR="00B032DB">
              <w:rPr>
                <w:rFonts w:eastAsiaTheme="minorEastAsia"/>
                <w:noProof/>
                <w:lang w:val="en-US"/>
              </w:rPr>
              <w:tab/>
            </w:r>
            <w:r w:rsidR="00B032DB" w:rsidRPr="00AA0AE3">
              <w:rPr>
                <w:rStyle w:val="Hyperlink"/>
                <w:noProof/>
              </w:rPr>
              <w:t>Use Case 6: Data ophalen en hergebruiken</w:t>
            </w:r>
            <w:r w:rsidR="00B032DB">
              <w:rPr>
                <w:noProof/>
                <w:webHidden/>
              </w:rPr>
              <w:tab/>
            </w:r>
            <w:r w:rsidR="00B032DB">
              <w:rPr>
                <w:noProof/>
                <w:webHidden/>
              </w:rPr>
              <w:fldChar w:fldCharType="begin"/>
            </w:r>
            <w:r w:rsidR="00B032DB">
              <w:rPr>
                <w:noProof/>
                <w:webHidden/>
              </w:rPr>
              <w:instrText xml:space="preserve"> PAGEREF _Toc451209457 \h </w:instrText>
            </w:r>
            <w:r w:rsidR="00B032DB">
              <w:rPr>
                <w:noProof/>
                <w:webHidden/>
              </w:rPr>
            </w:r>
            <w:r w:rsidR="00B032DB">
              <w:rPr>
                <w:noProof/>
                <w:webHidden/>
              </w:rPr>
              <w:fldChar w:fldCharType="separate"/>
            </w:r>
            <w:r w:rsidR="00B032DB">
              <w:rPr>
                <w:noProof/>
                <w:webHidden/>
              </w:rPr>
              <w:t>14</w:t>
            </w:r>
            <w:r w:rsidR="00B032DB">
              <w:rPr>
                <w:noProof/>
                <w:webHidden/>
              </w:rPr>
              <w:fldChar w:fldCharType="end"/>
            </w:r>
          </w:hyperlink>
        </w:p>
        <w:p w14:paraId="64E42FA1" w14:textId="4752B0B7" w:rsidR="00B032DB" w:rsidRDefault="00000854">
          <w:pPr>
            <w:pStyle w:val="Inhopg3"/>
            <w:rPr>
              <w:rFonts w:eastAsiaTheme="minorEastAsia"/>
              <w:noProof/>
              <w:lang w:val="en-US"/>
            </w:rPr>
          </w:pPr>
          <w:hyperlink w:anchor="_Toc451209458" w:history="1">
            <w:r w:rsidR="00B032DB" w:rsidRPr="00AA0AE3">
              <w:rPr>
                <w:rStyle w:val="Hyperlink"/>
                <w:noProof/>
              </w:rPr>
              <w:t>3.7</w:t>
            </w:r>
            <w:r w:rsidR="00B032DB">
              <w:rPr>
                <w:rFonts w:eastAsiaTheme="minorEastAsia"/>
                <w:noProof/>
                <w:lang w:val="en-US"/>
              </w:rPr>
              <w:tab/>
            </w:r>
            <w:r w:rsidR="00B032DB" w:rsidRPr="00AA0AE3">
              <w:rPr>
                <w:rStyle w:val="Hyperlink"/>
                <w:noProof/>
              </w:rPr>
              <w:t>Use Case 7: Oorzaken verkeersproblemen bekijken</w:t>
            </w:r>
            <w:r w:rsidR="00B032DB">
              <w:rPr>
                <w:noProof/>
                <w:webHidden/>
              </w:rPr>
              <w:tab/>
            </w:r>
            <w:r w:rsidR="00B032DB">
              <w:rPr>
                <w:noProof/>
                <w:webHidden/>
              </w:rPr>
              <w:fldChar w:fldCharType="begin"/>
            </w:r>
            <w:r w:rsidR="00B032DB">
              <w:rPr>
                <w:noProof/>
                <w:webHidden/>
              </w:rPr>
              <w:instrText xml:space="preserve"> PAGEREF _Toc451209458 \h </w:instrText>
            </w:r>
            <w:r w:rsidR="00B032DB">
              <w:rPr>
                <w:noProof/>
                <w:webHidden/>
              </w:rPr>
            </w:r>
            <w:r w:rsidR="00B032DB">
              <w:rPr>
                <w:noProof/>
                <w:webHidden/>
              </w:rPr>
              <w:fldChar w:fldCharType="separate"/>
            </w:r>
            <w:r w:rsidR="00B032DB">
              <w:rPr>
                <w:noProof/>
                <w:webHidden/>
              </w:rPr>
              <w:t>15</w:t>
            </w:r>
            <w:r w:rsidR="00B032DB">
              <w:rPr>
                <w:noProof/>
                <w:webHidden/>
              </w:rPr>
              <w:fldChar w:fldCharType="end"/>
            </w:r>
          </w:hyperlink>
        </w:p>
        <w:p w14:paraId="21042AA0" w14:textId="11827E14" w:rsidR="00B032DB" w:rsidRDefault="00000854">
          <w:pPr>
            <w:pStyle w:val="Inhopg1"/>
            <w:tabs>
              <w:tab w:val="right" w:leader="dot" w:pos="9062"/>
            </w:tabs>
            <w:rPr>
              <w:rFonts w:eastAsiaTheme="minorEastAsia"/>
              <w:noProof/>
              <w:lang w:val="en-US"/>
            </w:rPr>
          </w:pPr>
          <w:hyperlink w:anchor="_Toc451209459" w:history="1">
            <w:r w:rsidR="00B032DB" w:rsidRPr="00AA0AE3">
              <w:rPr>
                <w:rStyle w:val="Hyperlink"/>
                <w:noProof/>
              </w:rPr>
              <w:t>Ontwerp</w:t>
            </w:r>
            <w:r w:rsidR="00B032DB">
              <w:rPr>
                <w:noProof/>
                <w:webHidden/>
              </w:rPr>
              <w:tab/>
            </w:r>
            <w:r w:rsidR="00B032DB">
              <w:rPr>
                <w:noProof/>
                <w:webHidden/>
              </w:rPr>
              <w:fldChar w:fldCharType="begin"/>
            </w:r>
            <w:r w:rsidR="00B032DB">
              <w:rPr>
                <w:noProof/>
                <w:webHidden/>
              </w:rPr>
              <w:instrText xml:space="preserve"> PAGEREF _Toc451209459 \h </w:instrText>
            </w:r>
            <w:r w:rsidR="00B032DB">
              <w:rPr>
                <w:noProof/>
                <w:webHidden/>
              </w:rPr>
            </w:r>
            <w:r w:rsidR="00B032DB">
              <w:rPr>
                <w:noProof/>
                <w:webHidden/>
              </w:rPr>
              <w:fldChar w:fldCharType="separate"/>
            </w:r>
            <w:r w:rsidR="00B032DB">
              <w:rPr>
                <w:noProof/>
                <w:webHidden/>
              </w:rPr>
              <w:t>1</w:t>
            </w:r>
            <w:r w:rsidR="00B032DB">
              <w:rPr>
                <w:noProof/>
                <w:webHidden/>
              </w:rPr>
              <w:fldChar w:fldCharType="end"/>
            </w:r>
          </w:hyperlink>
        </w:p>
        <w:p w14:paraId="37E40E9F" w14:textId="5628E1E6" w:rsidR="00B032DB" w:rsidRDefault="00000854">
          <w:pPr>
            <w:pStyle w:val="Inhopg2"/>
            <w:rPr>
              <w:rFonts w:eastAsiaTheme="minorEastAsia"/>
              <w:noProof/>
              <w:lang w:val="en-US"/>
            </w:rPr>
          </w:pPr>
          <w:hyperlink w:anchor="_Toc451209460" w:history="1">
            <w:r w:rsidR="00B032DB" w:rsidRPr="00AA0AE3">
              <w:rPr>
                <w:rStyle w:val="Hyperlink"/>
                <w:noProof/>
              </w:rPr>
              <w:t>4</w:t>
            </w:r>
            <w:r w:rsidR="00B032DB">
              <w:rPr>
                <w:rFonts w:eastAsiaTheme="minorEastAsia"/>
                <w:noProof/>
                <w:lang w:val="en-US"/>
              </w:rPr>
              <w:tab/>
            </w:r>
            <w:r w:rsidR="00B032DB" w:rsidRPr="00AA0AE3">
              <w:rPr>
                <w:rStyle w:val="Hyperlink"/>
                <w:noProof/>
              </w:rPr>
              <w:t>Inleiding</w:t>
            </w:r>
            <w:r w:rsidR="00B032DB">
              <w:rPr>
                <w:noProof/>
                <w:webHidden/>
              </w:rPr>
              <w:tab/>
            </w:r>
            <w:r w:rsidR="00B032DB">
              <w:rPr>
                <w:noProof/>
                <w:webHidden/>
              </w:rPr>
              <w:fldChar w:fldCharType="begin"/>
            </w:r>
            <w:r w:rsidR="00B032DB">
              <w:rPr>
                <w:noProof/>
                <w:webHidden/>
              </w:rPr>
              <w:instrText xml:space="preserve"> PAGEREF _Toc451209460 \h </w:instrText>
            </w:r>
            <w:r w:rsidR="00B032DB">
              <w:rPr>
                <w:noProof/>
                <w:webHidden/>
              </w:rPr>
            </w:r>
            <w:r w:rsidR="00B032DB">
              <w:rPr>
                <w:noProof/>
                <w:webHidden/>
              </w:rPr>
              <w:fldChar w:fldCharType="separate"/>
            </w:r>
            <w:r w:rsidR="00B032DB">
              <w:rPr>
                <w:noProof/>
                <w:webHidden/>
              </w:rPr>
              <w:t>2</w:t>
            </w:r>
            <w:r w:rsidR="00B032DB">
              <w:rPr>
                <w:noProof/>
                <w:webHidden/>
              </w:rPr>
              <w:fldChar w:fldCharType="end"/>
            </w:r>
          </w:hyperlink>
        </w:p>
        <w:p w14:paraId="4311C314" w14:textId="1332F898" w:rsidR="00B032DB" w:rsidRDefault="00000854">
          <w:pPr>
            <w:pStyle w:val="Inhopg2"/>
            <w:rPr>
              <w:rFonts w:eastAsiaTheme="minorEastAsia"/>
              <w:noProof/>
              <w:lang w:val="en-US"/>
            </w:rPr>
          </w:pPr>
          <w:hyperlink w:anchor="_Toc451209461" w:history="1">
            <w:r w:rsidR="00B032DB" w:rsidRPr="00AA0AE3">
              <w:rPr>
                <w:rStyle w:val="Hyperlink"/>
                <w:noProof/>
              </w:rPr>
              <w:t>5</w:t>
            </w:r>
            <w:r w:rsidR="00B032DB">
              <w:rPr>
                <w:rFonts w:eastAsiaTheme="minorEastAsia"/>
                <w:noProof/>
                <w:lang w:val="en-US"/>
              </w:rPr>
              <w:tab/>
            </w:r>
            <w:r w:rsidR="00B032DB" w:rsidRPr="00AA0AE3">
              <w:rPr>
                <w:rStyle w:val="Hyperlink"/>
                <w:noProof/>
              </w:rPr>
              <w:t>Providerapplicatie</w:t>
            </w:r>
            <w:r w:rsidR="00B032DB">
              <w:rPr>
                <w:noProof/>
                <w:webHidden/>
              </w:rPr>
              <w:tab/>
            </w:r>
            <w:r w:rsidR="00B032DB">
              <w:rPr>
                <w:noProof/>
                <w:webHidden/>
              </w:rPr>
              <w:fldChar w:fldCharType="begin"/>
            </w:r>
            <w:r w:rsidR="00B032DB">
              <w:rPr>
                <w:noProof/>
                <w:webHidden/>
              </w:rPr>
              <w:instrText xml:space="preserve"> PAGEREF _Toc451209461 \h </w:instrText>
            </w:r>
            <w:r w:rsidR="00B032DB">
              <w:rPr>
                <w:noProof/>
                <w:webHidden/>
              </w:rPr>
            </w:r>
            <w:r w:rsidR="00B032DB">
              <w:rPr>
                <w:noProof/>
                <w:webHidden/>
              </w:rPr>
              <w:fldChar w:fldCharType="separate"/>
            </w:r>
            <w:r w:rsidR="00B032DB">
              <w:rPr>
                <w:noProof/>
                <w:webHidden/>
              </w:rPr>
              <w:t>2</w:t>
            </w:r>
            <w:r w:rsidR="00B032DB">
              <w:rPr>
                <w:noProof/>
                <w:webHidden/>
              </w:rPr>
              <w:fldChar w:fldCharType="end"/>
            </w:r>
          </w:hyperlink>
        </w:p>
        <w:p w14:paraId="1B759D86" w14:textId="4E114F92" w:rsidR="00B032DB" w:rsidRDefault="00000854">
          <w:pPr>
            <w:pStyle w:val="Inhopg3"/>
            <w:rPr>
              <w:rFonts w:eastAsiaTheme="minorEastAsia"/>
              <w:noProof/>
              <w:lang w:val="en-US"/>
            </w:rPr>
          </w:pPr>
          <w:hyperlink w:anchor="_Toc451209462" w:history="1">
            <w:r w:rsidR="00B032DB" w:rsidRPr="00AA0AE3">
              <w:rPr>
                <w:rStyle w:val="Hyperlink"/>
                <w:noProof/>
              </w:rPr>
              <w:t>5.1</w:t>
            </w:r>
            <w:r w:rsidR="00B032DB">
              <w:rPr>
                <w:rFonts w:eastAsiaTheme="minorEastAsia"/>
                <w:noProof/>
                <w:lang w:val="en-US"/>
              </w:rPr>
              <w:tab/>
            </w:r>
            <w:r w:rsidR="00B032DB" w:rsidRPr="00AA0AE3">
              <w:rPr>
                <w:rStyle w:val="Hyperlink"/>
                <w:noProof/>
              </w:rPr>
              <w:t>State diagram</w:t>
            </w:r>
            <w:r w:rsidR="00B032DB">
              <w:rPr>
                <w:noProof/>
                <w:webHidden/>
              </w:rPr>
              <w:tab/>
            </w:r>
            <w:r w:rsidR="00B032DB">
              <w:rPr>
                <w:noProof/>
                <w:webHidden/>
              </w:rPr>
              <w:fldChar w:fldCharType="begin"/>
            </w:r>
            <w:r w:rsidR="00B032DB">
              <w:rPr>
                <w:noProof/>
                <w:webHidden/>
              </w:rPr>
              <w:instrText xml:space="preserve"> PAGEREF _Toc451209462 \h </w:instrText>
            </w:r>
            <w:r w:rsidR="00B032DB">
              <w:rPr>
                <w:noProof/>
                <w:webHidden/>
              </w:rPr>
            </w:r>
            <w:r w:rsidR="00B032DB">
              <w:rPr>
                <w:noProof/>
                <w:webHidden/>
              </w:rPr>
              <w:fldChar w:fldCharType="separate"/>
            </w:r>
            <w:r w:rsidR="00B032DB">
              <w:rPr>
                <w:noProof/>
                <w:webHidden/>
              </w:rPr>
              <w:t>2</w:t>
            </w:r>
            <w:r w:rsidR="00B032DB">
              <w:rPr>
                <w:noProof/>
                <w:webHidden/>
              </w:rPr>
              <w:fldChar w:fldCharType="end"/>
            </w:r>
          </w:hyperlink>
        </w:p>
        <w:p w14:paraId="0A28ED8F" w14:textId="57A9925E" w:rsidR="00B032DB" w:rsidRDefault="00000854">
          <w:pPr>
            <w:pStyle w:val="Inhopg3"/>
            <w:rPr>
              <w:rFonts w:eastAsiaTheme="minorEastAsia"/>
              <w:noProof/>
              <w:lang w:val="en-US"/>
            </w:rPr>
          </w:pPr>
          <w:hyperlink w:anchor="_Toc451209463" w:history="1">
            <w:r w:rsidR="00B032DB" w:rsidRPr="00AA0AE3">
              <w:rPr>
                <w:rStyle w:val="Hyperlink"/>
                <w:noProof/>
              </w:rPr>
              <w:t>5.2</w:t>
            </w:r>
            <w:r w:rsidR="00B032DB">
              <w:rPr>
                <w:rFonts w:eastAsiaTheme="minorEastAsia"/>
                <w:noProof/>
                <w:lang w:val="en-US"/>
              </w:rPr>
              <w:tab/>
            </w:r>
            <w:r w:rsidR="00B032DB" w:rsidRPr="00AA0AE3">
              <w:rPr>
                <w:rStyle w:val="Hyperlink"/>
                <w:noProof/>
              </w:rPr>
              <w:t>Design Class Diagram (DCD)</w:t>
            </w:r>
            <w:r w:rsidR="00B032DB">
              <w:rPr>
                <w:noProof/>
                <w:webHidden/>
              </w:rPr>
              <w:tab/>
            </w:r>
            <w:r w:rsidR="00B032DB">
              <w:rPr>
                <w:noProof/>
                <w:webHidden/>
              </w:rPr>
              <w:fldChar w:fldCharType="begin"/>
            </w:r>
            <w:r w:rsidR="00B032DB">
              <w:rPr>
                <w:noProof/>
                <w:webHidden/>
              </w:rPr>
              <w:instrText xml:space="preserve"> PAGEREF _Toc451209463 \h </w:instrText>
            </w:r>
            <w:r w:rsidR="00B032DB">
              <w:rPr>
                <w:noProof/>
                <w:webHidden/>
              </w:rPr>
            </w:r>
            <w:r w:rsidR="00B032DB">
              <w:rPr>
                <w:noProof/>
                <w:webHidden/>
              </w:rPr>
              <w:fldChar w:fldCharType="separate"/>
            </w:r>
            <w:r w:rsidR="00B032DB">
              <w:rPr>
                <w:noProof/>
                <w:webHidden/>
              </w:rPr>
              <w:t>3</w:t>
            </w:r>
            <w:r w:rsidR="00B032DB">
              <w:rPr>
                <w:noProof/>
                <w:webHidden/>
              </w:rPr>
              <w:fldChar w:fldCharType="end"/>
            </w:r>
          </w:hyperlink>
        </w:p>
        <w:p w14:paraId="5F2E2C30" w14:textId="5EEA3979" w:rsidR="00B032DB" w:rsidRDefault="00000854">
          <w:pPr>
            <w:pStyle w:val="Inhopg4"/>
            <w:tabs>
              <w:tab w:val="right" w:leader="dot" w:pos="9062"/>
            </w:tabs>
            <w:rPr>
              <w:rFonts w:eastAsiaTheme="minorEastAsia"/>
              <w:noProof/>
              <w:lang w:val="en-US"/>
            </w:rPr>
          </w:pPr>
          <w:hyperlink w:anchor="_Toc451209464" w:history="1">
            <w:r w:rsidR="00B032DB" w:rsidRPr="00AA0AE3">
              <w:rPr>
                <w:rStyle w:val="Hyperlink"/>
                <w:noProof/>
              </w:rPr>
              <w:t>Detailoverzicht scrapers</w:t>
            </w:r>
            <w:r w:rsidR="00B032DB">
              <w:rPr>
                <w:noProof/>
                <w:webHidden/>
              </w:rPr>
              <w:tab/>
            </w:r>
            <w:r w:rsidR="00B032DB">
              <w:rPr>
                <w:noProof/>
                <w:webHidden/>
              </w:rPr>
              <w:fldChar w:fldCharType="begin"/>
            </w:r>
            <w:r w:rsidR="00B032DB">
              <w:rPr>
                <w:noProof/>
                <w:webHidden/>
              </w:rPr>
              <w:instrText xml:space="preserve"> PAGEREF _Toc451209464 \h </w:instrText>
            </w:r>
            <w:r w:rsidR="00B032DB">
              <w:rPr>
                <w:noProof/>
                <w:webHidden/>
              </w:rPr>
            </w:r>
            <w:r w:rsidR="00B032DB">
              <w:rPr>
                <w:noProof/>
                <w:webHidden/>
              </w:rPr>
              <w:fldChar w:fldCharType="separate"/>
            </w:r>
            <w:r w:rsidR="00B032DB">
              <w:rPr>
                <w:noProof/>
                <w:webHidden/>
              </w:rPr>
              <w:t>4</w:t>
            </w:r>
            <w:r w:rsidR="00B032DB">
              <w:rPr>
                <w:noProof/>
                <w:webHidden/>
              </w:rPr>
              <w:fldChar w:fldCharType="end"/>
            </w:r>
          </w:hyperlink>
        </w:p>
        <w:p w14:paraId="096211D8" w14:textId="25FC9519" w:rsidR="00B032DB" w:rsidRDefault="00000854">
          <w:pPr>
            <w:pStyle w:val="Inhopg4"/>
            <w:tabs>
              <w:tab w:val="right" w:leader="dot" w:pos="9062"/>
            </w:tabs>
            <w:rPr>
              <w:rFonts w:eastAsiaTheme="minorEastAsia"/>
              <w:noProof/>
              <w:lang w:val="en-US"/>
            </w:rPr>
          </w:pPr>
          <w:hyperlink w:anchor="_Toc451209465" w:history="1">
            <w:r w:rsidR="00B032DB" w:rsidRPr="00AA0AE3">
              <w:rPr>
                <w:rStyle w:val="Hyperlink"/>
                <w:noProof/>
              </w:rPr>
              <w:t>Detailoverzicht domein</w:t>
            </w:r>
            <w:r w:rsidR="00B032DB">
              <w:rPr>
                <w:noProof/>
                <w:webHidden/>
              </w:rPr>
              <w:tab/>
            </w:r>
            <w:r w:rsidR="00B032DB">
              <w:rPr>
                <w:noProof/>
                <w:webHidden/>
              </w:rPr>
              <w:fldChar w:fldCharType="begin"/>
            </w:r>
            <w:r w:rsidR="00B032DB">
              <w:rPr>
                <w:noProof/>
                <w:webHidden/>
              </w:rPr>
              <w:instrText xml:space="preserve"> PAGEREF _Toc451209465 \h </w:instrText>
            </w:r>
            <w:r w:rsidR="00B032DB">
              <w:rPr>
                <w:noProof/>
                <w:webHidden/>
              </w:rPr>
            </w:r>
            <w:r w:rsidR="00B032DB">
              <w:rPr>
                <w:noProof/>
                <w:webHidden/>
              </w:rPr>
              <w:fldChar w:fldCharType="separate"/>
            </w:r>
            <w:r w:rsidR="00B032DB">
              <w:rPr>
                <w:noProof/>
                <w:webHidden/>
              </w:rPr>
              <w:t>4</w:t>
            </w:r>
            <w:r w:rsidR="00B032DB">
              <w:rPr>
                <w:noProof/>
                <w:webHidden/>
              </w:rPr>
              <w:fldChar w:fldCharType="end"/>
            </w:r>
          </w:hyperlink>
        </w:p>
        <w:p w14:paraId="12534E3C" w14:textId="236B0BA2" w:rsidR="00B032DB" w:rsidRDefault="00000854">
          <w:pPr>
            <w:pStyle w:val="Inhopg4"/>
            <w:tabs>
              <w:tab w:val="right" w:leader="dot" w:pos="9062"/>
            </w:tabs>
            <w:rPr>
              <w:rFonts w:eastAsiaTheme="minorEastAsia"/>
              <w:noProof/>
              <w:lang w:val="en-US"/>
            </w:rPr>
          </w:pPr>
          <w:hyperlink w:anchor="_Toc451209466" w:history="1">
            <w:r w:rsidR="00B032DB" w:rsidRPr="00AA0AE3">
              <w:rPr>
                <w:rStyle w:val="Hyperlink"/>
                <w:noProof/>
              </w:rPr>
              <w:t>Detailoverzicht repository/controller</w:t>
            </w:r>
            <w:r w:rsidR="00B032DB">
              <w:rPr>
                <w:noProof/>
                <w:webHidden/>
              </w:rPr>
              <w:tab/>
            </w:r>
            <w:r w:rsidR="00B032DB">
              <w:rPr>
                <w:noProof/>
                <w:webHidden/>
              </w:rPr>
              <w:fldChar w:fldCharType="begin"/>
            </w:r>
            <w:r w:rsidR="00B032DB">
              <w:rPr>
                <w:noProof/>
                <w:webHidden/>
              </w:rPr>
              <w:instrText xml:space="preserve"> PAGEREF _Toc451209466 \h </w:instrText>
            </w:r>
            <w:r w:rsidR="00B032DB">
              <w:rPr>
                <w:noProof/>
                <w:webHidden/>
              </w:rPr>
            </w:r>
            <w:r w:rsidR="00B032DB">
              <w:rPr>
                <w:noProof/>
                <w:webHidden/>
              </w:rPr>
              <w:fldChar w:fldCharType="separate"/>
            </w:r>
            <w:r w:rsidR="00B032DB">
              <w:rPr>
                <w:noProof/>
                <w:webHidden/>
              </w:rPr>
              <w:t>5</w:t>
            </w:r>
            <w:r w:rsidR="00B032DB">
              <w:rPr>
                <w:noProof/>
                <w:webHidden/>
              </w:rPr>
              <w:fldChar w:fldCharType="end"/>
            </w:r>
          </w:hyperlink>
        </w:p>
        <w:p w14:paraId="20ED0135" w14:textId="56CD8D57" w:rsidR="00B032DB" w:rsidRDefault="00000854">
          <w:pPr>
            <w:pStyle w:val="Inhopg4"/>
            <w:tabs>
              <w:tab w:val="right" w:leader="dot" w:pos="9062"/>
            </w:tabs>
            <w:rPr>
              <w:rFonts w:eastAsiaTheme="minorEastAsia"/>
              <w:noProof/>
              <w:lang w:val="en-US"/>
            </w:rPr>
          </w:pPr>
          <w:hyperlink w:anchor="_Toc451209467" w:history="1">
            <w:r w:rsidR="00B032DB" w:rsidRPr="00AA0AE3">
              <w:rPr>
                <w:rStyle w:val="Hyperlink"/>
                <w:noProof/>
              </w:rPr>
              <w:t>Legende</w:t>
            </w:r>
            <w:r w:rsidR="00B032DB">
              <w:rPr>
                <w:noProof/>
                <w:webHidden/>
              </w:rPr>
              <w:tab/>
            </w:r>
            <w:r w:rsidR="00B032DB">
              <w:rPr>
                <w:noProof/>
                <w:webHidden/>
              </w:rPr>
              <w:fldChar w:fldCharType="begin"/>
            </w:r>
            <w:r w:rsidR="00B032DB">
              <w:rPr>
                <w:noProof/>
                <w:webHidden/>
              </w:rPr>
              <w:instrText xml:space="preserve"> PAGEREF _Toc451209467 \h </w:instrText>
            </w:r>
            <w:r w:rsidR="00B032DB">
              <w:rPr>
                <w:noProof/>
                <w:webHidden/>
              </w:rPr>
            </w:r>
            <w:r w:rsidR="00B032DB">
              <w:rPr>
                <w:noProof/>
                <w:webHidden/>
              </w:rPr>
              <w:fldChar w:fldCharType="separate"/>
            </w:r>
            <w:r w:rsidR="00B032DB">
              <w:rPr>
                <w:noProof/>
                <w:webHidden/>
              </w:rPr>
              <w:t>5</w:t>
            </w:r>
            <w:r w:rsidR="00B032DB">
              <w:rPr>
                <w:noProof/>
                <w:webHidden/>
              </w:rPr>
              <w:fldChar w:fldCharType="end"/>
            </w:r>
          </w:hyperlink>
        </w:p>
        <w:p w14:paraId="3F540494" w14:textId="305175BA" w:rsidR="00B032DB" w:rsidRDefault="00000854">
          <w:pPr>
            <w:pStyle w:val="Inhopg3"/>
            <w:rPr>
              <w:rFonts w:eastAsiaTheme="minorEastAsia"/>
              <w:noProof/>
              <w:lang w:val="en-US"/>
            </w:rPr>
          </w:pPr>
          <w:hyperlink w:anchor="_Toc451209468" w:history="1">
            <w:r w:rsidR="00B032DB" w:rsidRPr="00AA0AE3">
              <w:rPr>
                <w:rStyle w:val="Hyperlink"/>
                <w:noProof/>
              </w:rPr>
              <w:t>5.3</w:t>
            </w:r>
            <w:r w:rsidR="00B032DB">
              <w:rPr>
                <w:rFonts w:eastAsiaTheme="minorEastAsia"/>
                <w:noProof/>
                <w:lang w:val="en-US"/>
              </w:rPr>
              <w:tab/>
            </w:r>
            <w:r w:rsidR="00B032DB" w:rsidRPr="00AA0AE3">
              <w:rPr>
                <w:rStyle w:val="Hyperlink"/>
                <w:noProof/>
              </w:rPr>
              <w:t>Algoritmes</w:t>
            </w:r>
            <w:r w:rsidR="00B032DB">
              <w:rPr>
                <w:noProof/>
                <w:webHidden/>
              </w:rPr>
              <w:tab/>
            </w:r>
            <w:r w:rsidR="00B032DB">
              <w:rPr>
                <w:noProof/>
                <w:webHidden/>
              </w:rPr>
              <w:fldChar w:fldCharType="begin"/>
            </w:r>
            <w:r w:rsidR="00B032DB">
              <w:rPr>
                <w:noProof/>
                <w:webHidden/>
              </w:rPr>
              <w:instrText xml:space="preserve"> PAGEREF _Toc451209468 \h </w:instrText>
            </w:r>
            <w:r w:rsidR="00B032DB">
              <w:rPr>
                <w:noProof/>
                <w:webHidden/>
              </w:rPr>
            </w:r>
            <w:r w:rsidR="00B032DB">
              <w:rPr>
                <w:noProof/>
                <w:webHidden/>
              </w:rPr>
              <w:fldChar w:fldCharType="separate"/>
            </w:r>
            <w:r w:rsidR="00B032DB">
              <w:rPr>
                <w:noProof/>
                <w:webHidden/>
              </w:rPr>
              <w:t>7</w:t>
            </w:r>
            <w:r w:rsidR="00B032DB">
              <w:rPr>
                <w:noProof/>
                <w:webHidden/>
              </w:rPr>
              <w:fldChar w:fldCharType="end"/>
            </w:r>
          </w:hyperlink>
        </w:p>
        <w:p w14:paraId="15406FB2" w14:textId="50193435" w:rsidR="00B032DB" w:rsidRDefault="00000854">
          <w:pPr>
            <w:pStyle w:val="Inhopg4"/>
            <w:tabs>
              <w:tab w:val="right" w:leader="dot" w:pos="9062"/>
            </w:tabs>
            <w:rPr>
              <w:rFonts w:eastAsiaTheme="minorEastAsia"/>
              <w:noProof/>
              <w:lang w:val="en-US"/>
            </w:rPr>
          </w:pPr>
          <w:hyperlink w:anchor="_Toc451209469" w:history="1">
            <w:r w:rsidR="00B032DB" w:rsidRPr="00AA0AE3">
              <w:rPr>
                <w:rStyle w:val="Hyperlink"/>
                <w:noProof/>
              </w:rPr>
              <w:t>API call maken</w:t>
            </w:r>
            <w:r w:rsidR="00B032DB">
              <w:rPr>
                <w:noProof/>
                <w:webHidden/>
              </w:rPr>
              <w:tab/>
            </w:r>
            <w:r w:rsidR="00B032DB">
              <w:rPr>
                <w:noProof/>
                <w:webHidden/>
              </w:rPr>
              <w:fldChar w:fldCharType="begin"/>
            </w:r>
            <w:r w:rsidR="00B032DB">
              <w:rPr>
                <w:noProof/>
                <w:webHidden/>
              </w:rPr>
              <w:instrText xml:space="preserve"> PAGEREF _Toc451209469 \h </w:instrText>
            </w:r>
            <w:r w:rsidR="00B032DB">
              <w:rPr>
                <w:noProof/>
                <w:webHidden/>
              </w:rPr>
            </w:r>
            <w:r w:rsidR="00B032DB">
              <w:rPr>
                <w:noProof/>
                <w:webHidden/>
              </w:rPr>
              <w:fldChar w:fldCharType="separate"/>
            </w:r>
            <w:r w:rsidR="00B032DB">
              <w:rPr>
                <w:noProof/>
                <w:webHidden/>
              </w:rPr>
              <w:t>7</w:t>
            </w:r>
            <w:r w:rsidR="00B032DB">
              <w:rPr>
                <w:noProof/>
                <w:webHidden/>
              </w:rPr>
              <w:fldChar w:fldCharType="end"/>
            </w:r>
          </w:hyperlink>
        </w:p>
        <w:p w14:paraId="6409AF8B" w14:textId="54FDF241" w:rsidR="00B032DB" w:rsidRDefault="00000854">
          <w:pPr>
            <w:pStyle w:val="Inhopg3"/>
            <w:rPr>
              <w:rFonts w:eastAsiaTheme="minorEastAsia"/>
              <w:noProof/>
              <w:lang w:val="en-US"/>
            </w:rPr>
          </w:pPr>
          <w:hyperlink w:anchor="_Toc451209470" w:history="1">
            <w:r w:rsidR="00B032DB" w:rsidRPr="00AA0AE3">
              <w:rPr>
                <w:rStyle w:val="Hyperlink"/>
                <w:noProof/>
              </w:rPr>
              <w:t>5.4</w:t>
            </w:r>
            <w:r w:rsidR="00B032DB">
              <w:rPr>
                <w:rFonts w:eastAsiaTheme="minorEastAsia"/>
                <w:noProof/>
                <w:lang w:val="en-US"/>
              </w:rPr>
              <w:tab/>
            </w:r>
            <w:r w:rsidR="00B032DB" w:rsidRPr="00AA0AE3">
              <w:rPr>
                <w:rStyle w:val="Hyperlink"/>
                <w:noProof/>
              </w:rPr>
              <w:t>Generators</w:t>
            </w:r>
            <w:r w:rsidR="00B032DB">
              <w:rPr>
                <w:noProof/>
                <w:webHidden/>
              </w:rPr>
              <w:tab/>
            </w:r>
            <w:r w:rsidR="00B032DB">
              <w:rPr>
                <w:noProof/>
                <w:webHidden/>
              </w:rPr>
              <w:fldChar w:fldCharType="begin"/>
            </w:r>
            <w:r w:rsidR="00B032DB">
              <w:rPr>
                <w:noProof/>
                <w:webHidden/>
              </w:rPr>
              <w:instrText xml:space="preserve"> PAGEREF _Toc451209470 \h </w:instrText>
            </w:r>
            <w:r w:rsidR="00B032DB">
              <w:rPr>
                <w:noProof/>
                <w:webHidden/>
              </w:rPr>
            </w:r>
            <w:r w:rsidR="00B032DB">
              <w:rPr>
                <w:noProof/>
                <w:webHidden/>
              </w:rPr>
              <w:fldChar w:fldCharType="separate"/>
            </w:r>
            <w:r w:rsidR="00B032DB">
              <w:rPr>
                <w:noProof/>
                <w:webHidden/>
              </w:rPr>
              <w:t>7</w:t>
            </w:r>
            <w:r w:rsidR="00B032DB">
              <w:rPr>
                <w:noProof/>
                <w:webHidden/>
              </w:rPr>
              <w:fldChar w:fldCharType="end"/>
            </w:r>
          </w:hyperlink>
        </w:p>
        <w:p w14:paraId="62A043F5" w14:textId="4AF3D880" w:rsidR="00B032DB" w:rsidRDefault="00000854">
          <w:pPr>
            <w:pStyle w:val="Inhopg3"/>
            <w:rPr>
              <w:rFonts w:eastAsiaTheme="minorEastAsia"/>
              <w:noProof/>
              <w:lang w:val="en-US"/>
            </w:rPr>
          </w:pPr>
          <w:hyperlink w:anchor="_Toc451209471" w:history="1">
            <w:r w:rsidR="00B032DB" w:rsidRPr="00AA0AE3">
              <w:rPr>
                <w:rStyle w:val="Hyperlink"/>
                <w:noProof/>
              </w:rPr>
              <w:t>5.5</w:t>
            </w:r>
            <w:r w:rsidR="00B032DB">
              <w:rPr>
                <w:rFonts w:eastAsiaTheme="minorEastAsia"/>
                <w:noProof/>
                <w:lang w:val="en-US"/>
              </w:rPr>
              <w:tab/>
            </w:r>
            <w:r w:rsidR="00B032DB" w:rsidRPr="00AA0AE3">
              <w:rPr>
                <w:rStyle w:val="Hyperlink"/>
                <w:noProof/>
              </w:rPr>
              <w:t>Scrapers</w:t>
            </w:r>
            <w:r w:rsidR="00B032DB">
              <w:rPr>
                <w:noProof/>
                <w:webHidden/>
              </w:rPr>
              <w:tab/>
            </w:r>
            <w:r w:rsidR="00B032DB">
              <w:rPr>
                <w:noProof/>
                <w:webHidden/>
              </w:rPr>
              <w:fldChar w:fldCharType="begin"/>
            </w:r>
            <w:r w:rsidR="00B032DB">
              <w:rPr>
                <w:noProof/>
                <w:webHidden/>
              </w:rPr>
              <w:instrText xml:space="preserve"> PAGEREF _Toc451209471 \h </w:instrText>
            </w:r>
            <w:r w:rsidR="00B032DB">
              <w:rPr>
                <w:noProof/>
                <w:webHidden/>
              </w:rPr>
            </w:r>
            <w:r w:rsidR="00B032DB">
              <w:rPr>
                <w:noProof/>
                <w:webHidden/>
              </w:rPr>
              <w:fldChar w:fldCharType="separate"/>
            </w:r>
            <w:r w:rsidR="00B032DB">
              <w:rPr>
                <w:noProof/>
                <w:webHidden/>
              </w:rPr>
              <w:t>8</w:t>
            </w:r>
            <w:r w:rsidR="00B032DB">
              <w:rPr>
                <w:noProof/>
                <w:webHidden/>
              </w:rPr>
              <w:fldChar w:fldCharType="end"/>
            </w:r>
          </w:hyperlink>
        </w:p>
        <w:p w14:paraId="395BED63" w14:textId="7D4D5C83" w:rsidR="00B032DB" w:rsidRDefault="00000854">
          <w:pPr>
            <w:pStyle w:val="Inhopg3"/>
            <w:rPr>
              <w:rFonts w:eastAsiaTheme="minorEastAsia"/>
              <w:noProof/>
              <w:lang w:val="en-US"/>
            </w:rPr>
          </w:pPr>
          <w:hyperlink w:anchor="_Toc451209472" w:history="1">
            <w:r w:rsidR="00B032DB" w:rsidRPr="00AA0AE3">
              <w:rPr>
                <w:rStyle w:val="Hyperlink"/>
                <w:noProof/>
              </w:rPr>
              <w:t>5.6</w:t>
            </w:r>
            <w:r w:rsidR="00B032DB">
              <w:rPr>
                <w:rFonts w:eastAsiaTheme="minorEastAsia"/>
                <w:noProof/>
                <w:lang w:val="en-US"/>
              </w:rPr>
              <w:tab/>
            </w:r>
            <w:r w:rsidR="00B032DB" w:rsidRPr="00AA0AE3">
              <w:rPr>
                <w:rStyle w:val="Hyperlink"/>
                <w:noProof/>
              </w:rPr>
              <w:t>Repositories</w:t>
            </w:r>
            <w:r w:rsidR="00B032DB">
              <w:rPr>
                <w:noProof/>
                <w:webHidden/>
              </w:rPr>
              <w:tab/>
            </w:r>
            <w:r w:rsidR="00B032DB">
              <w:rPr>
                <w:noProof/>
                <w:webHidden/>
              </w:rPr>
              <w:fldChar w:fldCharType="begin"/>
            </w:r>
            <w:r w:rsidR="00B032DB">
              <w:rPr>
                <w:noProof/>
                <w:webHidden/>
              </w:rPr>
              <w:instrText xml:space="preserve"> PAGEREF _Toc451209472 \h </w:instrText>
            </w:r>
            <w:r w:rsidR="00B032DB">
              <w:rPr>
                <w:noProof/>
                <w:webHidden/>
              </w:rPr>
            </w:r>
            <w:r w:rsidR="00B032DB">
              <w:rPr>
                <w:noProof/>
                <w:webHidden/>
              </w:rPr>
              <w:fldChar w:fldCharType="separate"/>
            </w:r>
            <w:r w:rsidR="00B032DB">
              <w:rPr>
                <w:noProof/>
                <w:webHidden/>
              </w:rPr>
              <w:t>8</w:t>
            </w:r>
            <w:r w:rsidR="00B032DB">
              <w:rPr>
                <w:noProof/>
                <w:webHidden/>
              </w:rPr>
              <w:fldChar w:fldCharType="end"/>
            </w:r>
          </w:hyperlink>
        </w:p>
        <w:p w14:paraId="16AED193" w14:textId="3F784926" w:rsidR="00B032DB" w:rsidRDefault="00000854">
          <w:pPr>
            <w:pStyle w:val="Inhopg2"/>
            <w:rPr>
              <w:rFonts w:eastAsiaTheme="minorEastAsia"/>
              <w:noProof/>
              <w:lang w:val="en-US"/>
            </w:rPr>
          </w:pPr>
          <w:hyperlink w:anchor="_Toc451209473" w:history="1">
            <w:r w:rsidR="00B032DB" w:rsidRPr="00AA0AE3">
              <w:rPr>
                <w:rStyle w:val="Hyperlink"/>
                <w:noProof/>
              </w:rPr>
              <w:t>6</w:t>
            </w:r>
            <w:r w:rsidR="00B032DB">
              <w:rPr>
                <w:rFonts w:eastAsiaTheme="minorEastAsia"/>
                <w:noProof/>
                <w:lang w:val="en-US"/>
              </w:rPr>
              <w:tab/>
            </w:r>
            <w:r w:rsidR="00B032DB" w:rsidRPr="00AA0AE3">
              <w:rPr>
                <w:rStyle w:val="Hyperlink"/>
                <w:noProof/>
              </w:rPr>
              <w:t>Webapplicatie</w:t>
            </w:r>
            <w:r w:rsidR="00B032DB">
              <w:rPr>
                <w:noProof/>
                <w:webHidden/>
              </w:rPr>
              <w:tab/>
            </w:r>
            <w:r w:rsidR="00B032DB">
              <w:rPr>
                <w:noProof/>
                <w:webHidden/>
              </w:rPr>
              <w:fldChar w:fldCharType="begin"/>
            </w:r>
            <w:r w:rsidR="00B032DB">
              <w:rPr>
                <w:noProof/>
                <w:webHidden/>
              </w:rPr>
              <w:instrText xml:space="preserve"> PAGEREF _Toc451209473 \h </w:instrText>
            </w:r>
            <w:r w:rsidR="00B032DB">
              <w:rPr>
                <w:noProof/>
                <w:webHidden/>
              </w:rPr>
            </w:r>
            <w:r w:rsidR="00B032DB">
              <w:rPr>
                <w:noProof/>
                <w:webHidden/>
              </w:rPr>
              <w:fldChar w:fldCharType="separate"/>
            </w:r>
            <w:r w:rsidR="00B032DB">
              <w:rPr>
                <w:noProof/>
                <w:webHidden/>
              </w:rPr>
              <w:t>9</w:t>
            </w:r>
            <w:r w:rsidR="00B032DB">
              <w:rPr>
                <w:noProof/>
                <w:webHidden/>
              </w:rPr>
              <w:fldChar w:fldCharType="end"/>
            </w:r>
          </w:hyperlink>
        </w:p>
        <w:p w14:paraId="4BAAA960" w14:textId="5787922E" w:rsidR="00B032DB" w:rsidRDefault="00000854">
          <w:pPr>
            <w:pStyle w:val="Inhopg3"/>
            <w:rPr>
              <w:rFonts w:eastAsiaTheme="minorEastAsia"/>
              <w:noProof/>
              <w:lang w:val="en-US"/>
            </w:rPr>
          </w:pPr>
          <w:hyperlink w:anchor="_Toc451209474" w:history="1">
            <w:r w:rsidR="00B032DB" w:rsidRPr="00AA0AE3">
              <w:rPr>
                <w:rStyle w:val="Hyperlink"/>
                <w:noProof/>
              </w:rPr>
              <w:t>6.1</w:t>
            </w:r>
            <w:r w:rsidR="00B032DB">
              <w:rPr>
                <w:rFonts w:eastAsiaTheme="minorEastAsia"/>
                <w:noProof/>
                <w:lang w:val="en-US"/>
              </w:rPr>
              <w:tab/>
            </w:r>
            <w:r w:rsidR="00B032DB" w:rsidRPr="00AA0AE3">
              <w:rPr>
                <w:rStyle w:val="Hyperlink"/>
                <w:noProof/>
              </w:rPr>
              <w:t>Algoritmes</w:t>
            </w:r>
            <w:r w:rsidR="00B032DB">
              <w:rPr>
                <w:noProof/>
                <w:webHidden/>
              </w:rPr>
              <w:tab/>
            </w:r>
            <w:r w:rsidR="00B032DB">
              <w:rPr>
                <w:noProof/>
                <w:webHidden/>
              </w:rPr>
              <w:fldChar w:fldCharType="begin"/>
            </w:r>
            <w:r w:rsidR="00B032DB">
              <w:rPr>
                <w:noProof/>
                <w:webHidden/>
              </w:rPr>
              <w:instrText xml:space="preserve"> PAGEREF _Toc451209474 \h </w:instrText>
            </w:r>
            <w:r w:rsidR="00B032DB">
              <w:rPr>
                <w:noProof/>
                <w:webHidden/>
              </w:rPr>
            </w:r>
            <w:r w:rsidR="00B032DB">
              <w:rPr>
                <w:noProof/>
                <w:webHidden/>
              </w:rPr>
              <w:fldChar w:fldCharType="separate"/>
            </w:r>
            <w:r w:rsidR="00B032DB">
              <w:rPr>
                <w:noProof/>
                <w:webHidden/>
              </w:rPr>
              <w:t>9</w:t>
            </w:r>
            <w:r w:rsidR="00B032DB">
              <w:rPr>
                <w:noProof/>
                <w:webHidden/>
              </w:rPr>
              <w:fldChar w:fldCharType="end"/>
            </w:r>
          </w:hyperlink>
        </w:p>
        <w:p w14:paraId="6D30B1D2" w14:textId="20A5D243" w:rsidR="00B032DB" w:rsidRDefault="00000854">
          <w:pPr>
            <w:pStyle w:val="Inhopg4"/>
            <w:tabs>
              <w:tab w:val="right" w:leader="dot" w:pos="9062"/>
            </w:tabs>
            <w:rPr>
              <w:rFonts w:eastAsiaTheme="minorEastAsia"/>
              <w:noProof/>
              <w:lang w:val="en-US"/>
            </w:rPr>
          </w:pPr>
          <w:hyperlink w:anchor="_Toc451209475" w:history="1">
            <w:r w:rsidR="00B032DB" w:rsidRPr="00AA0AE3">
              <w:rPr>
                <w:rStyle w:val="Hyperlink"/>
                <w:noProof/>
              </w:rPr>
              <w:t>Home pagina bezoeken</w:t>
            </w:r>
            <w:r w:rsidR="00B032DB">
              <w:rPr>
                <w:noProof/>
                <w:webHidden/>
              </w:rPr>
              <w:tab/>
            </w:r>
            <w:r w:rsidR="00B032DB">
              <w:rPr>
                <w:noProof/>
                <w:webHidden/>
              </w:rPr>
              <w:fldChar w:fldCharType="begin"/>
            </w:r>
            <w:r w:rsidR="00B032DB">
              <w:rPr>
                <w:noProof/>
                <w:webHidden/>
              </w:rPr>
              <w:instrText xml:space="preserve"> PAGEREF _Toc451209475 \h </w:instrText>
            </w:r>
            <w:r w:rsidR="00B032DB">
              <w:rPr>
                <w:noProof/>
                <w:webHidden/>
              </w:rPr>
            </w:r>
            <w:r w:rsidR="00B032DB">
              <w:rPr>
                <w:noProof/>
                <w:webHidden/>
              </w:rPr>
              <w:fldChar w:fldCharType="separate"/>
            </w:r>
            <w:r w:rsidR="00B032DB">
              <w:rPr>
                <w:noProof/>
                <w:webHidden/>
              </w:rPr>
              <w:t>9</w:t>
            </w:r>
            <w:r w:rsidR="00B032DB">
              <w:rPr>
                <w:noProof/>
                <w:webHidden/>
              </w:rPr>
              <w:fldChar w:fldCharType="end"/>
            </w:r>
          </w:hyperlink>
        </w:p>
        <w:p w14:paraId="0022BF5A" w14:textId="5B815E21" w:rsidR="00B032DB" w:rsidRDefault="00000854">
          <w:pPr>
            <w:pStyle w:val="Inhopg2"/>
            <w:rPr>
              <w:rFonts w:eastAsiaTheme="minorEastAsia"/>
              <w:noProof/>
              <w:lang w:val="en-US"/>
            </w:rPr>
          </w:pPr>
          <w:hyperlink w:anchor="_Toc451209476" w:history="1">
            <w:r w:rsidR="00B032DB" w:rsidRPr="00AA0AE3">
              <w:rPr>
                <w:rStyle w:val="Hyperlink"/>
                <w:noProof/>
              </w:rPr>
              <w:t>7</w:t>
            </w:r>
            <w:r w:rsidR="00B032DB">
              <w:rPr>
                <w:rFonts w:eastAsiaTheme="minorEastAsia"/>
                <w:noProof/>
                <w:lang w:val="en-US"/>
              </w:rPr>
              <w:tab/>
            </w:r>
            <w:r w:rsidR="00B032DB" w:rsidRPr="00AA0AE3">
              <w:rPr>
                <w:rStyle w:val="Hyperlink"/>
                <w:noProof/>
              </w:rPr>
              <w:t>Databank</w:t>
            </w:r>
            <w:r w:rsidR="00B032DB">
              <w:rPr>
                <w:noProof/>
                <w:webHidden/>
              </w:rPr>
              <w:tab/>
            </w:r>
            <w:r w:rsidR="00B032DB">
              <w:rPr>
                <w:noProof/>
                <w:webHidden/>
              </w:rPr>
              <w:fldChar w:fldCharType="begin"/>
            </w:r>
            <w:r w:rsidR="00B032DB">
              <w:rPr>
                <w:noProof/>
                <w:webHidden/>
              </w:rPr>
              <w:instrText xml:space="preserve"> PAGEREF _Toc451209476 \h </w:instrText>
            </w:r>
            <w:r w:rsidR="00B032DB">
              <w:rPr>
                <w:noProof/>
                <w:webHidden/>
              </w:rPr>
            </w:r>
            <w:r w:rsidR="00B032DB">
              <w:rPr>
                <w:noProof/>
                <w:webHidden/>
              </w:rPr>
              <w:fldChar w:fldCharType="separate"/>
            </w:r>
            <w:r w:rsidR="00B032DB">
              <w:rPr>
                <w:noProof/>
                <w:webHidden/>
              </w:rPr>
              <w:t>10</w:t>
            </w:r>
            <w:r w:rsidR="00B032DB">
              <w:rPr>
                <w:noProof/>
                <w:webHidden/>
              </w:rPr>
              <w:fldChar w:fldCharType="end"/>
            </w:r>
          </w:hyperlink>
        </w:p>
        <w:p w14:paraId="50138F20" w14:textId="373ABC3E" w:rsidR="00B032DB" w:rsidRDefault="00000854">
          <w:pPr>
            <w:pStyle w:val="Inhopg3"/>
            <w:rPr>
              <w:rFonts w:eastAsiaTheme="minorEastAsia"/>
              <w:noProof/>
              <w:lang w:val="en-US"/>
            </w:rPr>
          </w:pPr>
          <w:hyperlink w:anchor="_Toc451209477" w:history="1">
            <w:r w:rsidR="00B032DB" w:rsidRPr="00AA0AE3">
              <w:rPr>
                <w:rStyle w:val="Hyperlink"/>
                <w:noProof/>
              </w:rPr>
              <w:t>7.1</w:t>
            </w:r>
            <w:r w:rsidR="00B032DB">
              <w:rPr>
                <w:rFonts w:eastAsiaTheme="minorEastAsia"/>
                <w:noProof/>
                <w:lang w:val="en-US"/>
              </w:rPr>
              <w:tab/>
            </w:r>
            <w:r w:rsidR="00B032DB" w:rsidRPr="00AA0AE3">
              <w:rPr>
                <w:rStyle w:val="Hyperlink"/>
                <w:noProof/>
              </w:rPr>
              <w:t>Entity-relationship diagram (ERD)</w:t>
            </w:r>
            <w:r w:rsidR="00B032DB">
              <w:rPr>
                <w:noProof/>
                <w:webHidden/>
              </w:rPr>
              <w:tab/>
            </w:r>
            <w:r w:rsidR="00B032DB">
              <w:rPr>
                <w:noProof/>
                <w:webHidden/>
              </w:rPr>
              <w:fldChar w:fldCharType="begin"/>
            </w:r>
            <w:r w:rsidR="00B032DB">
              <w:rPr>
                <w:noProof/>
                <w:webHidden/>
              </w:rPr>
              <w:instrText xml:space="preserve"> PAGEREF _Toc451209477 \h </w:instrText>
            </w:r>
            <w:r w:rsidR="00B032DB">
              <w:rPr>
                <w:noProof/>
                <w:webHidden/>
              </w:rPr>
            </w:r>
            <w:r w:rsidR="00B032DB">
              <w:rPr>
                <w:noProof/>
                <w:webHidden/>
              </w:rPr>
              <w:fldChar w:fldCharType="separate"/>
            </w:r>
            <w:r w:rsidR="00B032DB">
              <w:rPr>
                <w:noProof/>
                <w:webHidden/>
              </w:rPr>
              <w:t>10</w:t>
            </w:r>
            <w:r w:rsidR="00B032DB">
              <w:rPr>
                <w:noProof/>
                <w:webHidden/>
              </w:rPr>
              <w:fldChar w:fldCharType="end"/>
            </w:r>
          </w:hyperlink>
        </w:p>
        <w:p w14:paraId="196697A5" w14:textId="0E888256" w:rsidR="00B032DB" w:rsidRDefault="00000854">
          <w:pPr>
            <w:pStyle w:val="Inhopg1"/>
            <w:tabs>
              <w:tab w:val="right" w:leader="dot" w:pos="9062"/>
            </w:tabs>
            <w:rPr>
              <w:rFonts w:eastAsiaTheme="minorEastAsia"/>
              <w:noProof/>
              <w:lang w:val="en-US"/>
            </w:rPr>
          </w:pPr>
          <w:hyperlink w:anchor="_Toc451209478" w:history="1">
            <w:r w:rsidR="00B032DB" w:rsidRPr="00AA0AE3">
              <w:rPr>
                <w:rStyle w:val="Hyperlink"/>
                <w:noProof/>
              </w:rPr>
              <w:t>Testen</w:t>
            </w:r>
            <w:r w:rsidR="00B032DB">
              <w:rPr>
                <w:noProof/>
                <w:webHidden/>
              </w:rPr>
              <w:tab/>
            </w:r>
            <w:r w:rsidR="00B032DB">
              <w:rPr>
                <w:noProof/>
                <w:webHidden/>
              </w:rPr>
              <w:fldChar w:fldCharType="begin"/>
            </w:r>
            <w:r w:rsidR="00B032DB">
              <w:rPr>
                <w:noProof/>
                <w:webHidden/>
              </w:rPr>
              <w:instrText xml:space="preserve"> PAGEREF _Toc451209478 \h </w:instrText>
            </w:r>
            <w:r w:rsidR="00B032DB">
              <w:rPr>
                <w:noProof/>
                <w:webHidden/>
              </w:rPr>
            </w:r>
            <w:r w:rsidR="00B032DB">
              <w:rPr>
                <w:noProof/>
                <w:webHidden/>
              </w:rPr>
              <w:fldChar w:fldCharType="separate"/>
            </w:r>
            <w:r w:rsidR="00B032DB">
              <w:rPr>
                <w:noProof/>
                <w:webHidden/>
              </w:rPr>
              <w:t>11</w:t>
            </w:r>
            <w:r w:rsidR="00B032DB">
              <w:rPr>
                <w:noProof/>
                <w:webHidden/>
              </w:rPr>
              <w:fldChar w:fldCharType="end"/>
            </w:r>
          </w:hyperlink>
        </w:p>
        <w:p w14:paraId="0FD44EB7" w14:textId="1D24D8D8" w:rsidR="00B032DB" w:rsidRDefault="00000854">
          <w:pPr>
            <w:pStyle w:val="Inhopg2"/>
            <w:rPr>
              <w:rFonts w:eastAsiaTheme="minorEastAsia"/>
              <w:noProof/>
              <w:lang w:val="en-US"/>
            </w:rPr>
          </w:pPr>
          <w:hyperlink w:anchor="_Toc451209479" w:history="1">
            <w:r w:rsidR="00B032DB" w:rsidRPr="00AA0AE3">
              <w:rPr>
                <w:rStyle w:val="Hyperlink"/>
                <w:noProof/>
              </w:rPr>
              <w:t>8</w:t>
            </w:r>
            <w:r w:rsidR="00B032DB">
              <w:rPr>
                <w:rFonts w:eastAsiaTheme="minorEastAsia"/>
                <w:noProof/>
                <w:lang w:val="en-US"/>
              </w:rPr>
              <w:tab/>
            </w:r>
            <w:r w:rsidR="00B032DB" w:rsidRPr="00AA0AE3">
              <w:rPr>
                <w:rStyle w:val="Hyperlink"/>
                <w:noProof/>
              </w:rPr>
              <w:t>Testplan</w:t>
            </w:r>
            <w:r w:rsidR="00B032DB">
              <w:rPr>
                <w:noProof/>
                <w:webHidden/>
              </w:rPr>
              <w:tab/>
            </w:r>
            <w:r w:rsidR="00B032DB">
              <w:rPr>
                <w:noProof/>
                <w:webHidden/>
              </w:rPr>
              <w:fldChar w:fldCharType="begin"/>
            </w:r>
            <w:r w:rsidR="00B032DB">
              <w:rPr>
                <w:noProof/>
                <w:webHidden/>
              </w:rPr>
              <w:instrText xml:space="preserve"> PAGEREF _Toc451209479 \h </w:instrText>
            </w:r>
            <w:r w:rsidR="00B032DB">
              <w:rPr>
                <w:noProof/>
                <w:webHidden/>
              </w:rPr>
            </w:r>
            <w:r w:rsidR="00B032DB">
              <w:rPr>
                <w:noProof/>
                <w:webHidden/>
              </w:rPr>
              <w:fldChar w:fldCharType="separate"/>
            </w:r>
            <w:r w:rsidR="00B032DB">
              <w:rPr>
                <w:noProof/>
                <w:webHidden/>
              </w:rPr>
              <w:t>12</w:t>
            </w:r>
            <w:r w:rsidR="00B032DB">
              <w:rPr>
                <w:noProof/>
                <w:webHidden/>
              </w:rPr>
              <w:fldChar w:fldCharType="end"/>
            </w:r>
          </w:hyperlink>
        </w:p>
        <w:p w14:paraId="5EDC77AE" w14:textId="2F34434B" w:rsidR="00B032DB" w:rsidRDefault="00000854">
          <w:pPr>
            <w:pStyle w:val="Inhopg3"/>
            <w:rPr>
              <w:rFonts w:eastAsiaTheme="minorEastAsia"/>
              <w:noProof/>
              <w:lang w:val="en-US"/>
            </w:rPr>
          </w:pPr>
          <w:hyperlink w:anchor="_Toc451209480" w:history="1">
            <w:r w:rsidR="00B032DB" w:rsidRPr="00AA0AE3">
              <w:rPr>
                <w:rStyle w:val="Hyperlink"/>
                <w:noProof/>
              </w:rPr>
              <w:t>8.1</w:t>
            </w:r>
            <w:r w:rsidR="00B032DB">
              <w:rPr>
                <w:rFonts w:eastAsiaTheme="minorEastAsia"/>
                <w:noProof/>
                <w:lang w:val="en-US"/>
              </w:rPr>
              <w:tab/>
            </w:r>
            <w:r w:rsidR="00B032DB" w:rsidRPr="00AA0AE3">
              <w:rPr>
                <w:rStyle w:val="Hyperlink"/>
                <w:noProof/>
              </w:rPr>
              <w:t>Scope definitie</w:t>
            </w:r>
            <w:r w:rsidR="00B032DB">
              <w:rPr>
                <w:noProof/>
                <w:webHidden/>
              </w:rPr>
              <w:tab/>
            </w:r>
            <w:r w:rsidR="00B032DB">
              <w:rPr>
                <w:noProof/>
                <w:webHidden/>
              </w:rPr>
              <w:fldChar w:fldCharType="begin"/>
            </w:r>
            <w:r w:rsidR="00B032DB">
              <w:rPr>
                <w:noProof/>
                <w:webHidden/>
              </w:rPr>
              <w:instrText xml:space="preserve"> PAGEREF _Toc451209480 \h </w:instrText>
            </w:r>
            <w:r w:rsidR="00B032DB">
              <w:rPr>
                <w:noProof/>
                <w:webHidden/>
              </w:rPr>
            </w:r>
            <w:r w:rsidR="00B032DB">
              <w:rPr>
                <w:noProof/>
                <w:webHidden/>
              </w:rPr>
              <w:fldChar w:fldCharType="separate"/>
            </w:r>
            <w:r w:rsidR="00B032DB">
              <w:rPr>
                <w:noProof/>
                <w:webHidden/>
              </w:rPr>
              <w:t>12</w:t>
            </w:r>
            <w:r w:rsidR="00B032DB">
              <w:rPr>
                <w:noProof/>
                <w:webHidden/>
              </w:rPr>
              <w:fldChar w:fldCharType="end"/>
            </w:r>
          </w:hyperlink>
        </w:p>
        <w:p w14:paraId="4AE826B3" w14:textId="55E53234" w:rsidR="00B032DB" w:rsidRDefault="00000854">
          <w:pPr>
            <w:pStyle w:val="Inhopg3"/>
            <w:rPr>
              <w:rFonts w:eastAsiaTheme="minorEastAsia"/>
              <w:noProof/>
              <w:lang w:val="en-US"/>
            </w:rPr>
          </w:pPr>
          <w:hyperlink w:anchor="_Toc451209481" w:history="1">
            <w:r w:rsidR="00B032DB" w:rsidRPr="00AA0AE3">
              <w:rPr>
                <w:rStyle w:val="Hyperlink"/>
                <w:noProof/>
              </w:rPr>
              <w:t>8.2</w:t>
            </w:r>
            <w:r w:rsidR="00B032DB">
              <w:rPr>
                <w:rFonts w:eastAsiaTheme="minorEastAsia"/>
                <w:noProof/>
                <w:lang w:val="en-US"/>
              </w:rPr>
              <w:tab/>
            </w:r>
            <w:r w:rsidR="00B032DB" w:rsidRPr="00AA0AE3">
              <w:rPr>
                <w:rStyle w:val="Hyperlink"/>
                <w:noProof/>
              </w:rPr>
              <w:t>Unit testen</w:t>
            </w:r>
            <w:r w:rsidR="00B032DB">
              <w:rPr>
                <w:noProof/>
                <w:webHidden/>
              </w:rPr>
              <w:tab/>
            </w:r>
            <w:r w:rsidR="00B032DB">
              <w:rPr>
                <w:noProof/>
                <w:webHidden/>
              </w:rPr>
              <w:fldChar w:fldCharType="begin"/>
            </w:r>
            <w:r w:rsidR="00B032DB">
              <w:rPr>
                <w:noProof/>
                <w:webHidden/>
              </w:rPr>
              <w:instrText xml:space="preserve"> PAGEREF _Toc451209481 \h </w:instrText>
            </w:r>
            <w:r w:rsidR="00B032DB">
              <w:rPr>
                <w:noProof/>
                <w:webHidden/>
              </w:rPr>
            </w:r>
            <w:r w:rsidR="00B032DB">
              <w:rPr>
                <w:noProof/>
                <w:webHidden/>
              </w:rPr>
              <w:fldChar w:fldCharType="separate"/>
            </w:r>
            <w:r w:rsidR="00B032DB">
              <w:rPr>
                <w:noProof/>
                <w:webHidden/>
              </w:rPr>
              <w:t>12</w:t>
            </w:r>
            <w:r w:rsidR="00B032DB">
              <w:rPr>
                <w:noProof/>
                <w:webHidden/>
              </w:rPr>
              <w:fldChar w:fldCharType="end"/>
            </w:r>
          </w:hyperlink>
        </w:p>
        <w:p w14:paraId="47218EB9" w14:textId="70CF150C" w:rsidR="00B032DB" w:rsidRDefault="00000854">
          <w:pPr>
            <w:pStyle w:val="Inhopg4"/>
            <w:tabs>
              <w:tab w:val="right" w:leader="dot" w:pos="9062"/>
            </w:tabs>
            <w:rPr>
              <w:rFonts w:eastAsiaTheme="minorEastAsia"/>
              <w:noProof/>
              <w:lang w:val="en-US"/>
            </w:rPr>
          </w:pPr>
          <w:hyperlink w:anchor="_Toc451209482" w:history="1">
            <w:r w:rsidR="00B032DB" w:rsidRPr="00AA0AE3">
              <w:rPr>
                <w:rStyle w:val="Hyperlink"/>
                <w:noProof/>
              </w:rPr>
              <w:t>Uitvoeren</w:t>
            </w:r>
            <w:r w:rsidR="00B032DB">
              <w:rPr>
                <w:noProof/>
                <w:webHidden/>
              </w:rPr>
              <w:tab/>
            </w:r>
            <w:r w:rsidR="00B032DB">
              <w:rPr>
                <w:noProof/>
                <w:webHidden/>
              </w:rPr>
              <w:fldChar w:fldCharType="begin"/>
            </w:r>
            <w:r w:rsidR="00B032DB">
              <w:rPr>
                <w:noProof/>
                <w:webHidden/>
              </w:rPr>
              <w:instrText xml:space="preserve"> PAGEREF _Toc451209482 \h </w:instrText>
            </w:r>
            <w:r w:rsidR="00B032DB">
              <w:rPr>
                <w:noProof/>
                <w:webHidden/>
              </w:rPr>
            </w:r>
            <w:r w:rsidR="00B032DB">
              <w:rPr>
                <w:noProof/>
                <w:webHidden/>
              </w:rPr>
              <w:fldChar w:fldCharType="separate"/>
            </w:r>
            <w:r w:rsidR="00B032DB">
              <w:rPr>
                <w:noProof/>
                <w:webHidden/>
              </w:rPr>
              <w:t>12</w:t>
            </w:r>
            <w:r w:rsidR="00B032DB">
              <w:rPr>
                <w:noProof/>
                <w:webHidden/>
              </w:rPr>
              <w:fldChar w:fldCharType="end"/>
            </w:r>
          </w:hyperlink>
        </w:p>
        <w:p w14:paraId="6D6D260C" w14:textId="6F7704B6" w:rsidR="00B032DB" w:rsidRDefault="00000854">
          <w:pPr>
            <w:pStyle w:val="Inhopg4"/>
            <w:tabs>
              <w:tab w:val="right" w:leader="dot" w:pos="9062"/>
            </w:tabs>
            <w:rPr>
              <w:rFonts w:eastAsiaTheme="minorEastAsia"/>
              <w:noProof/>
              <w:lang w:val="en-US"/>
            </w:rPr>
          </w:pPr>
          <w:hyperlink w:anchor="_Toc451209483" w:history="1">
            <w:r w:rsidR="00B032DB" w:rsidRPr="00AA0AE3">
              <w:rPr>
                <w:rStyle w:val="Hyperlink"/>
                <w:noProof/>
              </w:rPr>
              <w:t>Scenario’s</w:t>
            </w:r>
            <w:r w:rsidR="00B032DB">
              <w:rPr>
                <w:noProof/>
                <w:webHidden/>
              </w:rPr>
              <w:tab/>
            </w:r>
            <w:r w:rsidR="00B032DB">
              <w:rPr>
                <w:noProof/>
                <w:webHidden/>
              </w:rPr>
              <w:fldChar w:fldCharType="begin"/>
            </w:r>
            <w:r w:rsidR="00B032DB">
              <w:rPr>
                <w:noProof/>
                <w:webHidden/>
              </w:rPr>
              <w:instrText xml:space="preserve"> PAGEREF _Toc451209483 \h </w:instrText>
            </w:r>
            <w:r w:rsidR="00B032DB">
              <w:rPr>
                <w:noProof/>
                <w:webHidden/>
              </w:rPr>
            </w:r>
            <w:r w:rsidR="00B032DB">
              <w:rPr>
                <w:noProof/>
                <w:webHidden/>
              </w:rPr>
              <w:fldChar w:fldCharType="separate"/>
            </w:r>
            <w:r w:rsidR="00B032DB">
              <w:rPr>
                <w:noProof/>
                <w:webHidden/>
              </w:rPr>
              <w:t>12</w:t>
            </w:r>
            <w:r w:rsidR="00B032DB">
              <w:rPr>
                <w:noProof/>
                <w:webHidden/>
              </w:rPr>
              <w:fldChar w:fldCharType="end"/>
            </w:r>
          </w:hyperlink>
        </w:p>
        <w:p w14:paraId="0F598835" w14:textId="3AEF672E" w:rsidR="00B032DB" w:rsidRDefault="00000854">
          <w:pPr>
            <w:pStyle w:val="Inhopg4"/>
            <w:tabs>
              <w:tab w:val="right" w:leader="dot" w:pos="9062"/>
            </w:tabs>
            <w:rPr>
              <w:rFonts w:eastAsiaTheme="minorEastAsia"/>
              <w:noProof/>
              <w:lang w:val="en-US"/>
            </w:rPr>
          </w:pPr>
          <w:hyperlink w:anchor="_Toc451209484" w:history="1">
            <w:r w:rsidR="00B032DB" w:rsidRPr="00AA0AE3">
              <w:rPr>
                <w:rStyle w:val="Hyperlink"/>
                <w:noProof/>
              </w:rPr>
              <w:t>Voorziene testen</w:t>
            </w:r>
            <w:r w:rsidR="00B032DB">
              <w:rPr>
                <w:noProof/>
                <w:webHidden/>
              </w:rPr>
              <w:tab/>
            </w:r>
            <w:r w:rsidR="00B032DB">
              <w:rPr>
                <w:noProof/>
                <w:webHidden/>
              </w:rPr>
              <w:fldChar w:fldCharType="begin"/>
            </w:r>
            <w:r w:rsidR="00B032DB">
              <w:rPr>
                <w:noProof/>
                <w:webHidden/>
              </w:rPr>
              <w:instrText xml:space="preserve"> PAGEREF _Toc451209484 \h </w:instrText>
            </w:r>
            <w:r w:rsidR="00B032DB">
              <w:rPr>
                <w:noProof/>
                <w:webHidden/>
              </w:rPr>
            </w:r>
            <w:r w:rsidR="00B032DB">
              <w:rPr>
                <w:noProof/>
                <w:webHidden/>
              </w:rPr>
              <w:fldChar w:fldCharType="separate"/>
            </w:r>
            <w:r w:rsidR="00B032DB">
              <w:rPr>
                <w:noProof/>
                <w:webHidden/>
              </w:rPr>
              <w:t>12</w:t>
            </w:r>
            <w:r w:rsidR="00B032DB">
              <w:rPr>
                <w:noProof/>
                <w:webHidden/>
              </w:rPr>
              <w:fldChar w:fldCharType="end"/>
            </w:r>
          </w:hyperlink>
        </w:p>
        <w:p w14:paraId="78CB17D1" w14:textId="261AD4BE" w:rsidR="00B032DB" w:rsidRDefault="00000854">
          <w:pPr>
            <w:pStyle w:val="Inhopg3"/>
            <w:rPr>
              <w:rFonts w:eastAsiaTheme="minorEastAsia"/>
              <w:noProof/>
              <w:lang w:val="en-US"/>
            </w:rPr>
          </w:pPr>
          <w:hyperlink w:anchor="_Toc451209485" w:history="1">
            <w:r w:rsidR="00B032DB" w:rsidRPr="00AA0AE3">
              <w:rPr>
                <w:rStyle w:val="Hyperlink"/>
                <w:noProof/>
              </w:rPr>
              <w:t>8.3</w:t>
            </w:r>
            <w:r w:rsidR="00B032DB">
              <w:rPr>
                <w:rFonts w:eastAsiaTheme="minorEastAsia"/>
                <w:noProof/>
                <w:lang w:val="en-US"/>
              </w:rPr>
              <w:tab/>
            </w:r>
            <w:r w:rsidR="00B032DB" w:rsidRPr="00AA0AE3">
              <w:rPr>
                <w:rStyle w:val="Hyperlink"/>
                <w:noProof/>
              </w:rPr>
              <w:t>Integration testen</w:t>
            </w:r>
            <w:r w:rsidR="00B032DB">
              <w:rPr>
                <w:noProof/>
                <w:webHidden/>
              </w:rPr>
              <w:tab/>
            </w:r>
            <w:r w:rsidR="00B032DB">
              <w:rPr>
                <w:noProof/>
                <w:webHidden/>
              </w:rPr>
              <w:fldChar w:fldCharType="begin"/>
            </w:r>
            <w:r w:rsidR="00B032DB">
              <w:rPr>
                <w:noProof/>
                <w:webHidden/>
              </w:rPr>
              <w:instrText xml:space="preserve"> PAGEREF _Toc451209485 \h </w:instrText>
            </w:r>
            <w:r w:rsidR="00B032DB">
              <w:rPr>
                <w:noProof/>
                <w:webHidden/>
              </w:rPr>
            </w:r>
            <w:r w:rsidR="00B032DB">
              <w:rPr>
                <w:noProof/>
                <w:webHidden/>
              </w:rPr>
              <w:fldChar w:fldCharType="separate"/>
            </w:r>
            <w:r w:rsidR="00B032DB">
              <w:rPr>
                <w:noProof/>
                <w:webHidden/>
              </w:rPr>
              <w:t>13</w:t>
            </w:r>
            <w:r w:rsidR="00B032DB">
              <w:rPr>
                <w:noProof/>
                <w:webHidden/>
              </w:rPr>
              <w:fldChar w:fldCharType="end"/>
            </w:r>
          </w:hyperlink>
        </w:p>
        <w:p w14:paraId="225DA078" w14:textId="1367B1B4" w:rsidR="00B032DB" w:rsidRDefault="00000854">
          <w:pPr>
            <w:pStyle w:val="Inhopg4"/>
            <w:tabs>
              <w:tab w:val="right" w:leader="dot" w:pos="9062"/>
            </w:tabs>
            <w:rPr>
              <w:rFonts w:eastAsiaTheme="minorEastAsia"/>
              <w:noProof/>
              <w:lang w:val="en-US"/>
            </w:rPr>
          </w:pPr>
          <w:hyperlink w:anchor="_Toc451209486" w:history="1">
            <w:r w:rsidR="00B032DB" w:rsidRPr="00AA0AE3">
              <w:rPr>
                <w:rStyle w:val="Hyperlink"/>
                <w:noProof/>
              </w:rPr>
              <w:t>Bekijk reistijden</w:t>
            </w:r>
            <w:r w:rsidR="00B032DB">
              <w:rPr>
                <w:noProof/>
                <w:webHidden/>
              </w:rPr>
              <w:tab/>
            </w:r>
            <w:r w:rsidR="00B032DB">
              <w:rPr>
                <w:noProof/>
                <w:webHidden/>
              </w:rPr>
              <w:fldChar w:fldCharType="begin"/>
            </w:r>
            <w:r w:rsidR="00B032DB">
              <w:rPr>
                <w:noProof/>
                <w:webHidden/>
              </w:rPr>
              <w:instrText xml:space="preserve"> PAGEREF _Toc451209486 \h </w:instrText>
            </w:r>
            <w:r w:rsidR="00B032DB">
              <w:rPr>
                <w:noProof/>
                <w:webHidden/>
              </w:rPr>
            </w:r>
            <w:r w:rsidR="00B032DB">
              <w:rPr>
                <w:noProof/>
                <w:webHidden/>
              </w:rPr>
              <w:fldChar w:fldCharType="separate"/>
            </w:r>
            <w:r w:rsidR="00B032DB">
              <w:rPr>
                <w:noProof/>
                <w:webHidden/>
              </w:rPr>
              <w:t>13</w:t>
            </w:r>
            <w:r w:rsidR="00B032DB">
              <w:rPr>
                <w:noProof/>
                <w:webHidden/>
              </w:rPr>
              <w:fldChar w:fldCharType="end"/>
            </w:r>
          </w:hyperlink>
        </w:p>
        <w:p w14:paraId="7CE1D2AA" w14:textId="64CC661B" w:rsidR="00B032DB" w:rsidRDefault="00000854">
          <w:pPr>
            <w:pStyle w:val="Inhopg4"/>
            <w:tabs>
              <w:tab w:val="right" w:leader="dot" w:pos="9062"/>
            </w:tabs>
            <w:rPr>
              <w:rFonts w:eastAsiaTheme="minorEastAsia"/>
              <w:noProof/>
              <w:lang w:val="en-US"/>
            </w:rPr>
          </w:pPr>
          <w:hyperlink w:anchor="_Toc451209487" w:history="1">
            <w:r w:rsidR="00B032DB" w:rsidRPr="00AA0AE3">
              <w:rPr>
                <w:rStyle w:val="Hyperlink"/>
                <w:noProof/>
              </w:rPr>
              <w:t>Bekijk actuele verkeerssituatie</w:t>
            </w:r>
            <w:r w:rsidR="00B032DB">
              <w:rPr>
                <w:noProof/>
                <w:webHidden/>
              </w:rPr>
              <w:tab/>
            </w:r>
            <w:r w:rsidR="00B032DB">
              <w:rPr>
                <w:noProof/>
                <w:webHidden/>
              </w:rPr>
              <w:fldChar w:fldCharType="begin"/>
            </w:r>
            <w:r w:rsidR="00B032DB">
              <w:rPr>
                <w:noProof/>
                <w:webHidden/>
              </w:rPr>
              <w:instrText xml:space="preserve"> PAGEREF _Toc451209487 \h </w:instrText>
            </w:r>
            <w:r w:rsidR="00B032DB">
              <w:rPr>
                <w:noProof/>
                <w:webHidden/>
              </w:rPr>
            </w:r>
            <w:r w:rsidR="00B032DB">
              <w:rPr>
                <w:noProof/>
                <w:webHidden/>
              </w:rPr>
              <w:fldChar w:fldCharType="separate"/>
            </w:r>
            <w:r w:rsidR="00B032DB">
              <w:rPr>
                <w:noProof/>
                <w:webHidden/>
              </w:rPr>
              <w:t>13</w:t>
            </w:r>
            <w:r w:rsidR="00B032DB">
              <w:rPr>
                <w:noProof/>
                <w:webHidden/>
              </w:rPr>
              <w:fldChar w:fldCharType="end"/>
            </w:r>
          </w:hyperlink>
        </w:p>
        <w:p w14:paraId="7E5BB100" w14:textId="71BB54BA" w:rsidR="00B032DB" w:rsidRDefault="00000854">
          <w:pPr>
            <w:pStyle w:val="Inhopg4"/>
            <w:tabs>
              <w:tab w:val="right" w:leader="dot" w:pos="9062"/>
            </w:tabs>
            <w:rPr>
              <w:rFonts w:eastAsiaTheme="minorEastAsia"/>
              <w:noProof/>
              <w:lang w:val="en-US"/>
            </w:rPr>
          </w:pPr>
          <w:hyperlink w:anchor="_Toc451209488" w:history="1">
            <w:r w:rsidR="00B032DB" w:rsidRPr="00AA0AE3">
              <w:rPr>
                <w:rStyle w:val="Hyperlink"/>
                <w:noProof/>
              </w:rPr>
              <w:t>Vergelijk verkeersinformatie</w:t>
            </w:r>
            <w:r w:rsidR="00B032DB">
              <w:rPr>
                <w:noProof/>
                <w:webHidden/>
              </w:rPr>
              <w:tab/>
            </w:r>
            <w:r w:rsidR="00B032DB">
              <w:rPr>
                <w:noProof/>
                <w:webHidden/>
              </w:rPr>
              <w:fldChar w:fldCharType="begin"/>
            </w:r>
            <w:r w:rsidR="00B032DB">
              <w:rPr>
                <w:noProof/>
                <w:webHidden/>
              </w:rPr>
              <w:instrText xml:space="preserve"> PAGEREF _Toc451209488 \h </w:instrText>
            </w:r>
            <w:r w:rsidR="00B032DB">
              <w:rPr>
                <w:noProof/>
                <w:webHidden/>
              </w:rPr>
            </w:r>
            <w:r w:rsidR="00B032DB">
              <w:rPr>
                <w:noProof/>
                <w:webHidden/>
              </w:rPr>
              <w:fldChar w:fldCharType="separate"/>
            </w:r>
            <w:r w:rsidR="00B032DB">
              <w:rPr>
                <w:noProof/>
                <w:webHidden/>
              </w:rPr>
              <w:t>14</w:t>
            </w:r>
            <w:r w:rsidR="00B032DB">
              <w:rPr>
                <w:noProof/>
                <w:webHidden/>
              </w:rPr>
              <w:fldChar w:fldCharType="end"/>
            </w:r>
          </w:hyperlink>
        </w:p>
        <w:p w14:paraId="1EA246E9" w14:textId="79AEE5EE" w:rsidR="00B032DB" w:rsidRDefault="00000854">
          <w:pPr>
            <w:pStyle w:val="Inhopg4"/>
            <w:tabs>
              <w:tab w:val="right" w:leader="dot" w:pos="9062"/>
            </w:tabs>
            <w:rPr>
              <w:rFonts w:eastAsiaTheme="minorEastAsia"/>
              <w:noProof/>
              <w:lang w:val="en-US"/>
            </w:rPr>
          </w:pPr>
          <w:hyperlink w:anchor="_Toc451209489" w:history="1">
            <w:r w:rsidR="00B032DB" w:rsidRPr="00AA0AE3">
              <w:rPr>
                <w:rStyle w:val="Hyperlink"/>
                <w:noProof/>
              </w:rPr>
              <w:t>Waypoints traject aanpassen</w:t>
            </w:r>
            <w:r w:rsidR="00B032DB">
              <w:rPr>
                <w:noProof/>
                <w:webHidden/>
              </w:rPr>
              <w:tab/>
            </w:r>
            <w:r w:rsidR="00B032DB">
              <w:rPr>
                <w:noProof/>
                <w:webHidden/>
              </w:rPr>
              <w:fldChar w:fldCharType="begin"/>
            </w:r>
            <w:r w:rsidR="00B032DB">
              <w:rPr>
                <w:noProof/>
                <w:webHidden/>
              </w:rPr>
              <w:instrText xml:space="preserve"> PAGEREF _Toc451209489 \h </w:instrText>
            </w:r>
            <w:r w:rsidR="00B032DB">
              <w:rPr>
                <w:noProof/>
                <w:webHidden/>
              </w:rPr>
            </w:r>
            <w:r w:rsidR="00B032DB">
              <w:rPr>
                <w:noProof/>
                <w:webHidden/>
              </w:rPr>
              <w:fldChar w:fldCharType="separate"/>
            </w:r>
            <w:r w:rsidR="00B032DB">
              <w:rPr>
                <w:noProof/>
                <w:webHidden/>
              </w:rPr>
              <w:t>14</w:t>
            </w:r>
            <w:r w:rsidR="00B032DB">
              <w:rPr>
                <w:noProof/>
                <w:webHidden/>
              </w:rPr>
              <w:fldChar w:fldCharType="end"/>
            </w:r>
          </w:hyperlink>
        </w:p>
        <w:p w14:paraId="52872080" w14:textId="393AB3EE" w:rsidR="00B032DB" w:rsidRDefault="00000854">
          <w:pPr>
            <w:pStyle w:val="Inhopg3"/>
            <w:rPr>
              <w:rFonts w:eastAsiaTheme="minorEastAsia"/>
              <w:noProof/>
              <w:lang w:val="en-US"/>
            </w:rPr>
          </w:pPr>
          <w:hyperlink w:anchor="_Toc451209490" w:history="1">
            <w:r w:rsidR="00B032DB" w:rsidRPr="00AA0AE3">
              <w:rPr>
                <w:rStyle w:val="Hyperlink"/>
                <w:noProof/>
              </w:rPr>
              <w:t>8.4</w:t>
            </w:r>
            <w:r w:rsidR="00B032DB">
              <w:rPr>
                <w:rFonts w:eastAsiaTheme="minorEastAsia"/>
                <w:noProof/>
                <w:lang w:val="en-US"/>
              </w:rPr>
              <w:tab/>
            </w:r>
            <w:r w:rsidR="00B032DB" w:rsidRPr="00AA0AE3">
              <w:rPr>
                <w:rStyle w:val="Hyperlink"/>
                <w:noProof/>
              </w:rPr>
              <w:t>Usability testen</w:t>
            </w:r>
            <w:r w:rsidR="00B032DB">
              <w:rPr>
                <w:noProof/>
                <w:webHidden/>
              </w:rPr>
              <w:tab/>
            </w:r>
            <w:r w:rsidR="00B032DB">
              <w:rPr>
                <w:noProof/>
                <w:webHidden/>
              </w:rPr>
              <w:fldChar w:fldCharType="begin"/>
            </w:r>
            <w:r w:rsidR="00B032DB">
              <w:rPr>
                <w:noProof/>
                <w:webHidden/>
              </w:rPr>
              <w:instrText xml:space="preserve"> PAGEREF _Toc451209490 \h </w:instrText>
            </w:r>
            <w:r w:rsidR="00B032DB">
              <w:rPr>
                <w:noProof/>
                <w:webHidden/>
              </w:rPr>
            </w:r>
            <w:r w:rsidR="00B032DB">
              <w:rPr>
                <w:noProof/>
                <w:webHidden/>
              </w:rPr>
              <w:fldChar w:fldCharType="separate"/>
            </w:r>
            <w:r w:rsidR="00B032DB">
              <w:rPr>
                <w:noProof/>
                <w:webHidden/>
              </w:rPr>
              <w:t>14</w:t>
            </w:r>
            <w:r w:rsidR="00B032DB">
              <w:rPr>
                <w:noProof/>
                <w:webHidden/>
              </w:rPr>
              <w:fldChar w:fldCharType="end"/>
            </w:r>
          </w:hyperlink>
        </w:p>
        <w:p w14:paraId="24F6AFC2" w14:textId="6B249077" w:rsidR="00B032DB" w:rsidRDefault="00000854">
          <w:pPr>
            <w:pStyle w:val="Inhopg4"/>
            <w:tabs>
              <w:tab w:val="right" w:leader="dot" w:pos="9062"/>
            </w:tabs>
            <w:rPr>
              <w:rFonts w:eastAsiaTheme="minorEastAsia"/>
              <w:noProof/>
              <w:lang w:val="en-US"/>
            </w:rPr>
          </w:pPr>
          <w:hyperlink w:anchor="_Toc451209491" w:history="1">
            <w:r w:rsidR="00B032DB" w:rsidRPr="00AA0AE3">
              <w:rPr>
                <w:rStyle w:val="Hyperlink"/>
                <w:noProof/>
              </w:rPr>
              <w:t>Bekijk reistijden</w:t>
            </w:r>
            <w:r w:rsidR="00B032DB">
              <w:rPr>
                <w:noProof/>
                <w:webHidden/>
              </w:rPr>
              <w:tab/>
            </w:r>
            <w:r w:rsidR="00B032DB">
              <w:rPr>
                <w:noProof/>
                <w:webHidden/>
              </w:rPr>
              <w:fldChar w:fldCharType="begin"/>
            </w:r>
            <w:r w:rsidR="00B032DB">
              <w:rPr>
                <w:noProof/>
                <w:webHidden/>
              </w:rPr>
              <w:instrText xml:space="preserve"> PAGEREF _Toc451209491 \h </w:instrText>
            </w:r>
            <w:r w:rsidR="00B032DB">
              <w:rPr>
                <w:noProof/>
                <w:webHidden/>
              </w:rPr>
            </w:r>
            <w:r w:rsidR="00B032DB">
              <w:rPr>
                <w:noProof/>
                <w:webHidden/>
              </w:rPr>
              <w:fldChar w:fldCharType="separate"/>
            </w:r>
            <w:r w:rsidR="00B032DB">
              <w:rPr>
                <w:noProof/>
                <w:webHidden/>
              </w:rPr>
              <w:t>15</w:t>
            </w:r>
            <w:r w:rsidR="00B032DB">
              <w:rPr>
                <w:noProof/>
                <w:webHidden/>
              </w:rPr>
              <w:fldChar w:fldCharType="end"/>
            </w:r>
          </w:hyperlink>
        </w:p>
        <w:p w14:paraId="26C1767A" w14:textId="4C59CF40" w:rsidR="00B032DB" w:rsidRDefault="00000854">
          <w:pPr>
            <w:pStyle w:val="Inhopg4"/>
            <w:tabs>
              <w:tab w:val="right" w:leader="dot" w:pos="9062"/>
            </w:tabs>
            <w:rPr>
              <w:rFonts w:eastAsiaTheme="minorEastAsia"/>
              <w:noProof/>
              <w:lang w:val="en-US"/>
            </w:rPr>
          </w:pPr>
          <w:hyperlink w:anchor="_Toc451209492" w:history="1">
            <w:r w:rsidR="00B032DB" w:rsidRPr="00AA0AE3">
              <w:rPr>
                <w:rStyle w:val="Hyperlink"/>
                <w:noProof/>
              </w:rPr>
              <w:t>Bekijk actuele verkeerssituatie</w:t>
            </w:r>
            <w:r w:rsidR="00B032DB">
              <w:rPr>
                <w:noProof/>
                <w:webHidden/>
              </w:rPr>
              <w:tab/>
            </w:r>
            <w:r w:rsidR="00B032DB">
              <w:rPr>
                <w:noProof/>
                <w:webHidden/>
              </w:rPr>
              <w:fldChar w:fldCharType="begin"/>
            </w:r>
            <w:r w:rsidR="00B032DB">
              <w:rPr>
                <w:noProof/>
                <w:webHidden/>
              </w:rPr>
              <w:instrText xml:space="preserve"> PAGEREF _Toc451209492 \h </w:instrText>
            </w:r>
            <w:r w:rsidR="00B032DB">
              <w:rPr>
                <w:noProof/>
                <w:webHidden/>
              </w:rPr>
            </w:r>
            <w:r w:rsidR="00B032DB">
              <w:rPr>
                <w:noProof/>
                <w:webHidden/>
              </w:rPr>
              <w:fldChar w:fldCharType="separate"/>
            </w:r>
            <w:r w:rsidR="00B032DB">
              <w:rPr>
                <w:noProof/>
                <w:webHidden/>
              </w:rPr>
              <w:t>15</w:t>
            </w:r>
            <w:r w:rsidR="00B032DB">
              <w:rPr>
                <w:noProof/>
                <w:webHidden/>
              </w:rPr>
              <w:fldChar w:fldCharType="end"/>
            </w:r>
          </w:hyperlink>
        </w:p>
        <w:p w14:paraId="66EAE75B" w14:textId="07868740" w:rsidR="00B032DB" w:rsidRDefault="00000854">
          <w:pPr>
            <w:pStyle w:val="Inhopg4"/>
            <w:tabs>
              <w:tab w:val="right" w:leader="dot" w:pos="9062"/>
            </w:tabs>
            <w:rPr>
              <w:rFonts w:eastAsiaTheme="minorEastAsia"/>
              <w:noProof/>
              <w:lang w:val="en-US"/>
            </w:rPr>
          </w:pPr>
          <w:hyperlink w:anchor="_Toc451209493" w:history="1">
            <w:r w:rsidR="00B032DB" w:rsidRPr="00AA0AE3">
              <w:rPr>
                <w:rStyle w:val="Hyperlink"/>
                <w:noProof/>
              </w:rPr>
              <w:t>Vergelijk verkeersinformatie</w:t>
            </w:r>
            <w:r w:rsidR="00B032DB">
              <w:rPr>
                <w:noProof/>
                <w:webHidden/>
              </w:rPr>
              <w:tab/>
            </w:r>
            <w:r w:rsidR="00B032DB">
              <w:rPr>
                <w:noProof/>
                <w:webHidden/>
              </w:rPr>
              <w:fldChar w:fldCharType="begin"/>
            </w:r>
            <w:r w:rsidR="00B032DB">
              <w:rPr>
                <w:noProof/>
                <w:webHidden/>
              </w:rPr>
              <w:instrText xml:space="preserve"> PAGEREF _Toc451209493 \h </w:instrText>
            </w:r>
            <w:r w:rsidR="00B032DB">
              <w:rPr>
                <w:noProof/>
                <w:webHidden/>
              </w:rPr>
            </w:r>
            <w:r w:rsidR="00B032DB">
              <w:rPr>
                <w:noProof/>
                <w:webHidden/>
              </w:rPr>
              <w:fldChar w:fldCharType="separate"/>
            </w:r>
            <w:r w:rsidR="00B032DB">
              <w:rPr>
                <w:noProof/>
                <w:webHidden/>
              </w:rPr>
              <w:t>15</w:t>
            </w:r>
            <w:r w:rsidR="00B032DB">
              <w:rPr>
                <w:noProof/>
                <w:webHidden/>
              </w:rPr>
              <w:fldChar w:fldCharType="end"/>
            </w:r>
          </w:hyperlink>
        </w:p>
        <w:p w14:paraId="5CBA815F" w14:textId="7CB9BB99" w:rsidR="00B032DB" w:rsidRDefault="00000854">
          <w:pPr>
            <w:pStyle w:val="Inhopg4"/>
            <w:tabs>
              <w:tab w:val="right" w:leader="dot" w:pos="9062"/>
            </w:tabs>
            <w:rPr>
              <w:rFonts w:eastAsiaTheme="minorEastAsia"/>
              <w:noProof/>
              <w:lang w:val="en-US"/>
            </w:rPr>
          </w:pPr>
          <w:hyperlink w:anchor="_Toc451209494" w:history="1">
            <w:r w:rsidR="00B032DB" w:rsidRPr="00AA0AE3">
              <w:rPr>
                <w:rStyle w:val="Hyperlink"/>
                <w:noProof/>
              </w:rPr>
              <w:t>Waypoints traject aanpassen</w:t>
            </w:r>
            <w:r w:rsidR="00B032DB">
              <w:rPr>
                <w:noProof/>
                <w:webHidden/>
              </w:rPr>
              <w:tab/>
            </w:r>
            <w:r w:rsidR="00B032DB">
              <w:rPr>
                <w:noProof/>
                <w:webHidden/>
              </w:rPr>
              <w:fldChar w:fldCharType="begin"/>
            </w:r>
            <w:r w:rsidR="00B032DB">
              <w:rPr>
                <w:noProof/>
                <w:webHidden/>
              </w:rPr>
              <w:instrText xml:space="preserve"> PAGEREF _Toc451209494 \h </w:instrText>
            </w:r>
            <w:r w:rsidR="00B032DB">
              <w:rPr>
                <w:noProof/>
                <w:webHidden/>
              </w:rPr>
            </w:r>
            <w:r w:rsidR="00B032DB">
              <w:rPr>
                <w:noProof/>
                <w:webHidden/>
              </w:rPr>
              <w:fldChar w:fldCharType="separate"/>
            </w:r>
            <w:r w:rsidR="00B032DB">
              <w:rPr>
                <w:noProof/>
                <w:webHidden/>
              </w:rPr>
              <w:t>15</w:t>
            </w:r>
            <w:r w:rsidR="00B032DB">
              <w:rPr>
                <w:noProof/>
                <w:webHidden/>
              </w:rPr>
              <w:fldChar w:fldCharType="end"/>
            </w:r>
          </w:hyperlink>
        </w:p>
        <w:p w14:paraId="7A020841" w14:textId="52112F0E" w:rsidR="00B032DB" w:rsidRDefault="00000854">
          <w:pPr>
            <w:pStyle w:val="Inhopg1"/>
            <w:tabs>
              <w:tab w:val="right" w:leader="dot" w:pos="9062"/>
            </w:tabs>
            <w:rPr>
              <w:rFonts w:eastAsiaTheme="minorEastAsia"/>
              <w:noProof/>
              <w:lang w:val="en-US"/>
            </w:rPr>
          </w:pPr>
          <w:hyperlink w:anchor="_Toc451209495" w:history="1">
            <w:r w:rsidR="00B032DB" w:rsidRPr="00AA0AE3">
              <w:rPr>
                <w:rStyle w:val="Hyperlink"/>
                <w:noProof/>
              </w:rPr>
              <w:t>Installatie en onderhoud</w:t>
            </w:r>
            <w:r w:rsidR="00B032DB">
              <w:rPr>
                <w:noProof/>
                <w:webHidden/>
              </w:rPr>
              <w:tab/>
            </w:r>
            <w:r w:rsidR="00B032DB">
              <w:rPr>
                <w:noProof/>
                <w:webHidden/>
              </w:rPr>
              <w:fldChar w:fldCharType="begin"/>
            </w:r>
            <w:r w:rsidR="00B032DB">
              <w:rPr>
                <w:noProof/>
                <w:webHidden/>
              </w:rPr>
              <w:instrText xml:space="preserve"> PAGEREF _Toc451209495 \h </w:instrText>
            </w:r>
            <w:r w:rsidR="00B032DB">
              <w:rPr>
                <w:noProof/>
                <w:webHidden/>
              </w:rPr>
            </w:r>
            <w:r w:rsidR="00B032DB">
              <w:rPr>
                <w:noProof/>
                <w:webHidden/>
              </w:rPr>
              <w:fldChar w:fldCharType="separate"/>
            </w:r>
            <w:r w:rsidR="00B032DB">
              <w:rPr>
                <w:noProof/>
                <w:webHidden/>
              </w:rPr>
              <w:t>17</w:t>
            </w:r>
            <w:r w:rsidR="00B032DB">
              <w:rPr>
                <w:noProof/>
                <w:webHidden/>
              </w:rPr>
              <w:fldChar w:fldCharType="end"/>
            </w:r>
          </w:hyperlink>
        </w:p>
        <w:p w14:paraId="3B039149" w14:textId="5A835B8B" w:rsidR="00B032DB" w:rsidRDefault="00000854">
          <w:pPr>
            <w:pStyle w:val="Inhopg2"/>
            <w:rPr>
              <w:rFonts w:eastAsiaTheme="minorEastAsia"/>
              <w:noProof/>
              <w:lang w:val="en-US"/>
            </w:rPr>
          </w:pPr>
          <w:hyperlink w:anchor="_Toc451209496" w:history="1">
            <w:r w:rsidR="00B032DB" w:rsidRPr="00AA0AE3">
              <w:rPr>
                <w:rStyle w:val="Hyperlink"/>
                <w:noProof/>
              </w:rPr>
              <w:t>9</w:t>
            </w:r>
            <w:r w:rsidR="00B032DB">
              <w:rPr>
                <w:rFonts w:eastAsiaTheme="minorEastAsia"/>
                <w:noProof/>
                <w:lang w:val="en-US"/>
              </w:rPr>
              <w:tab/>
            </w:r>
            <w:r w:rsidR="00B032DB" w:rsidRPr="00AA0AE3">
              <w:rPr>
                <w:rStyle w:val="Hyperlink"/>
                <w:noProof/>
              </w:rPr>
              <w:t>Installatie project op geconfigureerde omgeving</w:t>
            </w:r>
            <w:r w:rsidR="00B032DB">
              <w:rPr>
                <w:noProof/>
                <w:webHidden/>
              </w:rPr>
              <w:tab/>
            </w:r>
            <w:r w:rsidR="00B032DB">
              <w:rPr>
                <w:noProof/>
                <w:webHidden/>
              </w:rPr>
              <w:fldChar w:fldCharType="begin"/>
            </w:r>
            <w:r w:rsidR="00B032DB">
              <w:rPr>
                <w:noProof/>
                <w:webHidden/>
              </w:rPr>
              <w:instrText xml:space="preserve"> PAGEREF _Toc451209496 \h </w:instrText>
            </w:r>
            <w:r w:rsidR="00B032DB">
              <w:rPr>
                <w:noProof/>
                <w:webHidden/>
              </w:rPr>
            </w:r>
            <w:r w:rsidR="00B032DB">
              <w:rPr>
                <w:noProof/>
                <w:webHidden/>
              </w:rPr>
              <w:fldChar w:fldCharType="separate"/>
            </w:r>
            <w:r w:rsidR="00B032DB">
              <w:rPr>
                <w:noProof/>
                <w:webHidden/>
              </w:rPr>
              <w:t>18</w:t>
            </w:r>
            <w:r w:rsidR="00B032DB">
              <w:rPr>
                <w:noProof/>
                <w:webHidden/>
              </w:rPr>
              <w:fldChar w:fldCharType="end"/>
            </w:r>
          </w:hyperlink>
        </w:p>
        <w:p w14:paraId="12E9781C" w14:textId="66BACAD1" w:rsidR="00B032DB" w:rsidRDefault="00000854">
          <w:pPr>
            <w:pStyle w:val="Inhopg1"/>
            <w:tabs>
              <w:tab w:val="right" w:leader="dot" w:pos="9062"/>
            </w:tabs>
            <w:rPr>
              <w:rFonts w:eastAsiaTheme="minorEastAsia"/>
              <w:noProof/>
              <w:lang w:val="en-US"/>
            </w:rPr>
          </w:pPr>
          <w:hyperlink w:anchor="_Toc451209497" w:history="1">
            <w:r w:rsidR="00B032DB" w:rsidRPr="00AA0AE3">
              <w:rPr>
                <w:rStyle w:val="Hyperlink"/>
                <w:noProof/>
              </w:rPr>
              <w:t>Retrospective</w:t>
            </w:r>
            <w:r w:rsidR="00B032DB">
              <w:rPr>
                <w:noProof/>
                <w:webHidden/>
              </w:rPr>
              <w:tab/>
            </w:r>
            <w:r w:rsidR="00B032DB">
              <w:rPr>
                <w:noProof/>
                <w:webHidden/>
              </w:rPr>
              <w:fldChar w:fldCharType="begin"/>
            </w:r>
            <w:r w:rsidR="00B032DB">
              <w:rPr>
                <w:noProof/>
                <w:webHidden/>
              </w:rPr>
              <w:instrText xml:space="preserve"> PAGEREF _Toc451209497 \h </w:instrText>
            </w:r>
            <w:r w:rsidR="00B032DB">
              <w:rPr>
                <w:noProof/>
                <w:webHidden/>
              </w:rPr>
            </w:r>
            <w:r w:rsidR="00B032DB">
              <w:rPr>
                <w:noProof/>
                <w:webHidden/>
              </w:rPr>
              <w:fldChar w:fldCharType="separate"/>
            </w:r>
            <w:r w:rsidR="00B032DB">
              <w:rPr>
                <w:noProof/>
                <w:webHidden/>
              </w:rPr>
              <w:t>19</w:t>
            </w:r>
            <w:r w:rsidR="00B032DB">
              <w:rPr>
                <w:noProof/>
                <w:webHidden/>
              </w:rPr>
              <w:fldChar w:fldCharType="end"/>
            </w:r>
          </w:hyperlink>
        </w:p>
        <w:p w14:paraId="21B194CD" w14:textId="728765D7" w:rsidR="00B032DB" w:rsidRDefault="00000854">
          <w:pPr>
            <w:pStyle w:val="Inhopg2"/>
            <w:rPr>
              <w:rFonts w:eastAsiaTheme="minorEastAsia"/>
              <w:noProof/>
              <w:lang w:val="en-US"/>
            </w:rPr>
          </w:pPr>
          <w:hyperlink w:anchor="_Toc451209498" w:history="1">
            <w:r w:rsidR="00B032DB" w:rsidRPr="00AA0AE3">
              <w:rPr>
                <w:rStyle w:val="Hyperlink"/>
                <w:noProof/>
              </w:rPr>
              <w:t>10</w:t>
            </w:r>
            <w:r w:rsidR="00B032DB">
              <w:rPr>
                <w:rFonts w:eastAsiaTheme="minorEastAsia"/>
                <w:noProof/>
                <w:lang w:val="en-US"/>
              </w:rPr>
              <w:tab/>
            </w:r>
            <w:r w:rsidR="00B032DB" w:rsidRPr="00AA0AE3">
              <w:rPr>
                <w:rStyle w:val="Hyperlink"/>
                <w:noProof/>
              </w:rPr>
              <w:t>Realisaties</w:t>
            </w:r>
            <w:r w:rsidR="00B032DB">
              <w:rPr>
                <w:noProof/>
                <w:webHidden/>
              </w:rPr>
              <w:tab/>
            </w:r>
            <w:r w:rsidR="00B032DB">
              <w:rPr>
                <w:noProof/>
                <w:webHidden/>
              </w:rPr>
              <w:fldChar w:fldCharType="begin"/>
            </w:r>
            <w:r w:rsidR="00B032DB">
              <w:rPr>
                <w:noProof/>
                <w:webHidden/>
              </w:rPr>
              <w:instrText xml:space="preserve"> PAGEREF _Toc451209498 \h </w:instrText>
            </w:r>
            <w:r w:rsidR="00B032DB">
              <w:rPr>
                <w:noProof/>
                <w:webHidden/>
              </w:rPr>
            </w:r>
            <w:r w:rsidR="00B032DB">
              <w:rPr>
                <w:noProof/>
                <w:webHidden/>
              </w:rPr>
              <w:fldChar w:fldCharType="separate"/>
            </w:r>
            <w:r w:rsidR="00B032DB">
              <w:rPr>
                <w:noProof/>
                <w:webHidden/>
              </w:rPr>
              <w:t>20</w:t>
            </w:r>
            <w:r w:rsidR="00B032DB">
              <w:rPr>
                <w:noProof/>
                <w:webHidden/>
              </w:rPr>
              <w:fldChar w:fldCharType="end"/>
            </w:r>
          </w:hyperlink>
        </w:p>
        <w:p w14:paraId="34A65304" w14:textId="26F8BCE4" w:rsidR="00B032DB" w:rsidRDefault="00000854">
          <w:pPr>
            <w:pStyle w:val="Inhopg2"/>
            <w:rPr>
              <w:rFonts w:eastAsiaTheme="minorEastAsia"/>
              <w:noProof/>
              <w:lang w:val="en-US"/>
            </w:rPr>
          </w:pPr>
          <w:hyperlink w:anchor="_Toc451209499" w:history="1">
            <w:r w:rsidR="00B032DB" w:rsidRPr="00AA0AE3">
              <w:rPr>
                <w:rStyle w:val="Hyperlink"/>
                <w:noProof/>
              </w:rPr>
              <w:t>11</w:t>
            </w:r>
            <w:r w:rsidR="00B032DB">
              <w:rPr>
                <w:rFonts w:eastAsiaTheme="minorEastAsia"/>
                <w:noProof/>
                <w:lang w:val="en-US"/>
              </w:rPr>
              <w:tab/>
            </w:r>
            <w:r w:rsidR="00B032DB" w:rsidRPr="00AA0AE3">
              <w:rPr>
                <w:rStyle w:val="Hyperlink"/>
                <w:noProof/>
              </w:rPr>
              <w:t>Mogelijke verbeteringen</w:t>
            </w:r>
            <w:r w:rsidR="00B032DB">
              <w:rPr>
                <w:noProof/>
                <w:webHidden/>
              </w:rPr>
              <w:tab/>
            </w:r>
            <w:r w:rsidR="00B032DB">
              <w:rPr>
                <w:noProof/>
                <w:webHidden/>
              </w:rPr>
              <w:fldChar w:fldCharType="begin"/>
            </w:r>
            <w:r w:rsidR="00B032DB">
              <w:rPr>
                <w:noProof/>
                <w:webHidden/>
              </w:rPr>
              <w:instrText xml:space="preserve"> PAGEREF _Toc451209499 \h </w:instrText>
            </w:r>
            <w:r w:rsidR="00B032DB">
              <w:rPr>
                <w:noProof/>
                <w:webHidden/>
              </w:rPr>
            </w:r>
            <w:r w:rsidR="00B032DB">
              <w:rPr>
                <w:noProof/>
                <w:webHidden/>
              </w:rPr>
              <w:fldChar w:fldCharType="separate"/>
            </w:r>
            <w:r w:rsidR="00B032DB">
              <w:rPr>
                <w:noProof/>
                <w:webHidden/>
              </w:rPr>
              <w:t>20</w:t>
            </w:r>
            <w:r w:rsidR="00B032DB">
              <w:rPr>
                <w:noProof/>
                <w:webHidden/>
              </w:rPr>
              <w:fldChar w:fldCharType="end"/>
            </w:r>
          </w:hyperlink>
        </w:p>
        <w:p w14:paraId="6BCB926C" w14:textId="63524415" w:rsidR="00B032DB" w:rsidRDefault="00000854">
          <w:pPr>
            <w:pStyle w:val="Inhopg2"/>
            <w:rPr>
              <w:rFonts w:eastAsiaTheme="minorEastAsia"/>
              <w:noProof/>
              <w:lang w:val="en-US"/>
            </w:rPr>
          </w:pPr>
          <w:hyperlink w:anchor="_Toc451209500" w:history="1">
            <w:r w:rsidR="00B032DB" w:rsidRPr="00AA0AE3">
              <w:rPr>
                <w:rStyle w:val="Hyperlink"/>
                <w:noProof/>
              </w:rPr>
              <w:t>12</w:t>
            </w:r>
            <w:r w:rsidR="00B032DB">
              <w:rPr>
                <w:rFonts w:eastAsiaTheme="minorEastAsia"/>
                <w:noProof/>
                <w:lang w:val="en-US"/>
              </w:rPr>
              <w:tab/>
            </w:r>
            <w:r w:rsidR="00B032DB" w:rsidRPr="00AA0AE3">
              <w:rPr>
                <w:rStyle w:val="Hyperlink"/>
                <w:noProof/>
              </w:rPr>
              <w:t>Realisaties per persoon</w:t>
            </w:r>
            <w:r w:rsidR="00B032DB">
              <w:rPr>
                <w:noProof/>
                <w:webHidden/>
              </w:rPr>
              <w:tab/>
            </w:r>
            <w:r w:rsidR="00B032DB">
              <w:rPr>
                <w:noProof/>
                <w:webHidden/>
              </w:rPr>
              <w:fldChar w:fldCharType="begin"/>
            </w:r>
            <w:r w:rsidR="00B032DB">
              <w:rPr>
                <w:noProof/>
                <w:webHidden/>
              </w:rPr>
              <w:instrText xml:space="preserve"> PAGEREF _Toc451209500 \h </w:instrText>
            </w:r>
            <w:r w:rsidR="00B032DB">
              <w:rPr>
                <w:noProof/>
                <w:webHidden/>
              </w:rPr>
            </w:r>
            <w:r w:rsidR="00B032DB">
              <w:rPr>
                <w:noProof/>
                <w:webHidden/>
              </w:rPr>
              <w:fldChar w:fldCharType="separate"/>
            </w:r>
            <w:r w:rsidR="00B032DB">
              <w:rPr>
                <w:noProof/>
                <w:webHidden/>
              </w:rPr>
              <w:t>21</w:t>
            </w:r>
            <w:r w:rsidR="00B032DB">
              <w:rPr>
                <w:noProof/>
                <w:webHidden/>
              </w:rPr>
              <w:fldChar w:fldCharType="end"/>
            </w:r>
          </w:hyperlink>
        </w:p>
        <w:p w14:paraId="7BBD2E7E" w14:textId="2496DF18" w:rsidR="00B032DB" w:rsidRDefault="00000854">
          <w:pPr>
            <w:pStyle w:val="Inhopg1"/>
            <w:tabs>
              <w:tab w:val="right" w:leader="dot" w:pos="9062"/>
            </w:tabs>
            <w:rPr>
              <w:rFonts w:eastAsiaTheme="minorEastAsia"/>
              <w:noProof/>
              <w:lang w:val="en-US"/>
            </w:rPr>
          </w:pPr>
          <w:hyperlink w:anchor="_Toc451209501" w:history="1">
            <w:r w:rsidR="00B032DB" w:rsidRPr="00AA0AE3">
              <w:rPr>
                <w:rStyle w:val="Hyperlink"/>
                <w:noProof/>
              </w:rPr>
              <w:t>Appendix</w:t>
            </w:r>
            <w:r w:rsidR="00B032DB">
              <w:rPr>
                <w:noProof/>
                <w:webHidden/>
              </w:rPr>
              <w:tab/>
            </w:r>
            <w:r w:rsidR="00B032DB">
              <w:rPr>
                <w:noProof/>
                <w:webHidden/>
              </w:rPr>
              <w:fldChar w:fldCharType="begin"/>
            </w:r>
            <w:r w:rsidR="00B032DB">
              <w:rPr>
                <w:noProof/>
                <w:webHidden/>
              </w:rPr>
              <w:instrText xml:space="preserve"> PAGEREF _Toc451209501 \h </w:instrText>
            </w:r>
            <w:r w:rsidR="00B032DB">
              <w:rPr>
                <w:noProof/>
                <w:webHidden/>
              </w:rPr>
            </w:r>
            <w:r w:rsidR="00B032DB">
              <w:rPr>
                <w:noProof/>
                <w:webHidden/>
              </w:rPr>
              <w:fldChar w:fldCharType="separate"/>
            </w:r>
            <w:r w:rsidR="00B032DB">
              <w:rPr>
                <w:noProof/>
                <w:webHidden/>
              </w:rPr>
              <w:t>23</w:t>
            </w:r>
            <w:r w:rsidR="00B032DB">
              <w:rPr>
                <w:noProof/>
                <w:webHidden/>
              </w:rPr>
              <w:fldChar w:fldCharType="end"/>
            </w:r>
          </w:hyperlink>
        </w:p>
        <w:p w14:paraId="23ADA251" w14:textId="5D1CBB47" w:rsidR="00B032DB" w:rsidRDefault="00000854">
          <w:pPr>
            <w:pStyle w:val="Inhopg2"/>
            <w:rPr>
              <w:rFonts w:eastAsiaTheme="minorEastAsia"/>
              <w:noProof/>
              <w:lang w:val="en-US"/>
            </w:rPr>
          </w:pPr>
          <w:hyperlink w:anchor="_Toc451209502" w:history="1">
            <w:r w:rsidR="00B032DB" w:rsidRPr="00AA0AE3">
              <w:rPr>
                <w:rStyle w:val="Hyperlink"/>
                <w:noProof/>
              </w:rPr>
              <w:t>13</w:t>
            </w:r>
            <w:r w:rsidR="00B032DB">
              <w:rPr>
                <w:rFonts w:eastAsiaTheme="minorEastAsia"/>
                <w:noProof/>
                <w:lang w:val="en-US"/>
              </w:rPr>
              <w:tab/>
            </w:r>
            <w:r w:rsidR="00B032DB" w:rsidRPr="00AA0AE3">
              <w:rPr>
                <w:rStyle w:val="Hyperlink"/>
                <w:noProof/>
              </w:rPr>
              <w:t>Configuratie van server en installatie project</w:t>
            </w:r>
            <w:r w:rsidR="00B032DB">
              <w:rPr>
                <w:noProof/>
                <w:webHidden/>
              </w:rPr>
              <w:tab/>
            </w:r>
            <w:r w:rsidR="00B032DB">
              <w:rPr>
                <w:noProof/>
                <w:webHidden/>
              </w:rPr>
              <w:fldChar w:fldCharType="begin"/>
            </w:r>
            <w:r w:rsidR="00B032DB">
              <w:rPr>
                <w:noProof/>
                <w:webHidden/>
              </w:rPr>
              <w:instrText xml:space="preserve"> PAGEREF _Toc451209502 \h </w:instrText>
            </w:r>
            <w:r w:rsidR="00B032DB">
              <w:rPr>
                <w:noProof/>
                <w:webHidden/>
              </w:rPr>
            </w:r>
            <w:r w:rsidR="00B032DB">
              <w:rPr>
                <w:noProof/>
                <w:webHidden/>
              </w:rPr>
              <w:fldChar w:fldCharType="separate"/>
            </w:r>
            <w:r w:rsidR="00B032DB">
              <w:rPr>
                <w:noProof/>
                <w:webHidden/>
              </w:rPr>
              <w:t>24</w:t>
            </w:r>
            <w:r w:rsidR="00B032DB">
              <w:rPr>
                <w:noProof/>
                <w:webHidden/>
              </w:rPr>
              <w:fldChar w:fldCharType="end"/>
            </w:r>
          </w:hyperlink>
        </w:p>
        <w:p w14:paraId="5738D1B8" w14:textId="59DDA31B" w:rsidR="00B032DB" w:rsidRDefault="00000854">
          <w:pPr>
            <w:pStyle w:val="Inhopg3"/>
            <w:rPr>
              <w:rFonts w:eastAsiaTheme="minorEastAsia"/>
              <w:noProof/>
              <w:lang w:val="en-US"/>
            </w:rPr>
          </w:pPr>
          <w:hyperlink w:anchor="_Toc451209503" w:history="1">
            <w:r w:rsidR="00B032DB" w:rsidRPr="00AA0AE3">
              <w:rPr>
                <w:rStyle w:val="Hyperlink"/>
                <w:noProof/>
              </w:rPr>
              <w:t>13.1</w:t>
            </w:r>
            <w:r w:rsidR="00B032DB">
              <w:rPr>
                <w:rFonts w:eastAsiaTheme="minorEastAsia"/>
                <w:noProof/>
                <w:lang w:val="en-US"/>
              </w:rPr>
              <w:tab/>
            </w:r>
            <w:r w:rsidR="00B032DB" w:rsidRPr="00AA0AE3">
              <w:rPr>
                <w:rStyle w:val="Hyperlink"/>
                <w:noProof/>
              </w:rPr>
              <w:t>Installatie</w:t>
            </w:r>
            <w:r w:rsidR="00B032DB">
              <w:rPr>
                <w:noProof/>
                <w:webHidden/>
              </w:rPr>
              <w:tab/>
            </w:r>
            <w:r w:rsidR="00B032DB">
              <w:rPr>
                <w:noProof/>
                <w:webHidden/>
              </w:rPr>
              <w:fldChar w:fldCharType="begin"/>
            </w:r>
            <w:r w:rsidR="00B032DB">
              <w:rPr>
                <w:noProof/>
                <w:webHidden/>
              </w:rPr>
              <w:instrText xml:space="preserve"> PAGEREF _Toc451209503 \h </w:instrText>
            </w:r>
            <w:r w:rsidR="00B032DB">
              <w:rPr>
                <w:noProof/>
                <w:webHidden/>
              </w:rPr>
            </w:r>
            <w:r w:rsidR="00B032DB">
              <w:rPr>
                <w:noProof/>
                <w:webHidden/>
              </w:rPr>
              <w:fldChar w:fldCharType="separate"/>
            </w:r>
            <w:r w:rsidR="00B032DB">
              <w:rPr>
                <w:noProof/>
                <w:webHidden/>
              </w:rPr>
              <w:t>24</w:t>
            </w:r>
            <w:r w:rsidR="00B032DB">
              <w:rPr>
                <w:noProof/>
                <w:webHidden/>
              </w:rPr>
              <w:fldChar w:fldCharType="end"/>
            </w:r>
          </w:hyperlink>
        </w:p>
        <w:p w14:paraId="39D266F2" w14:textId="1BC2A956" w:rsidR="00B032DB" w:rsidRDefault="00000854">
          <w:pPr>
            <w:pStyle w:val="Inhopg4"/>
            <w:tabs>
              <w:tab w:val="right" w:leader="dot" w:pos="9062"/>
            </w:tabs>
            <w:rPr>
              <w:rFonts w:eastAsiaTheme="minorEastAsia"/>
              <w:noProof/>
              <w:lang w:val="en-US"/>
            </w:rPr>
          </w:pPr>
          <w:hyperlink w:anchor="_Toc451209504" w:history="1">
            <w:r w:rsidR="00B032DB" w:rsidRPr="00AA0AE3">
              <w:rPr>
                <w:rStyle w:val="Hyperlink"/>
                <w:noProof/>
              </w:rPr>
              <w:t>Server</w:t>
            </w:r>
            <w:r w:rsidR="00B032DB">
              <w:rPr>
                <w:noProof/>
                <w:webHidden/>
              </w:rPr>
              <w:tab/>
            </w:r>
            <w:r w:rsidR="00B032DB">
              <w:rPr>
                <w:noProof/>
                <w:webHidden/>
              </w:rPr>
              <w:fldChar w:fldCharType="begin"/>
            </w:r>
            <w:r w:rsidR="00B032DB">
              <w:rPr>
                <w:noProof/>
                <w:webHidden/>
              </w:rPr>
              <w:instrText xml:space="preserve"> PAGEREF _Toc451209504 \h </w:instrText>
            </w:r>
            <w:r w:rsidR="00B032DB">
              <w:rPr>
                <w:noProof/>
                <w:webHidden/>
              </w:rPr>
            </w:r>
            <w:r w:rsidR="00B032DB">
              <w:rPr>
                <w:noProof/>
                <w:webHidden/>
              </w:rPr>
              <w:fldChar w:fldCharType="separate"/>
            </w:r>
            <w:r w:rsidR="00B032DB">
              <w:rPr>
                <w:noProof/>
                <w:webHidden/>
              </w:rPr>
              <w:t>24</w:t>
            </w:r>
            <w:r w:rsidR="00B032DB">
              <w:rPr>
                <w:noProof/>
                <w:webHidden/>
              </w:rPr>
              <w:fldChar w:fldCharType="end"/>
            </w:r>
          </w:hyperlink>
        </w:p>
        <w:p w14:paraId="57C4295B" w14:textId="5CFE8C33" w:rsidR="00B032DB" w:rsidRDefault="00000854">
          <w:pPr>
            <w:pStyle w:val="Inhopg4"/>
            <w:tabs>
              <w:tab w:val="right" w:leader="dot" w:pos="9062"/>
            </w:tabs>
            <w:rPr>
              <w:rFonts w:eastAsiaTheme="minorEastAsia"/>
              <w:noProof/>
              <w:lang w:val="en-US"/>
            </w:rPr>
          </w:pPr>
          <w:hyperlink w:anchor="_Toc451209505" w:history="1">
            <w:r w:rsidR="00B032DB" w:rsidRPr="00AA0AE3">
              <w:rPr>
                <w:rStyle w:val="Hyperlink"/>
                <w:noProof/>
              </w:rPr>
              <w:t>GlassFish</w:t>
            </w:r>
            <w:r w:rsidR="00B032DB">
              <w:rPr>
                <w:noProof/>
                <w:webHidden/>
              </w:rPr>
              <w:tab/>
            </w:r>
            <w:r w:rsidR="00B032DB">
              <w:rPr>
                <w:noProof/>
                <w:webHidden/>
              </w:rPr>
              <w:fldChar w:fldCharType="begin"/>
            </w:r>
            <w:r w:rsidR="00B032DB">
              <w:rPr>
                <w:noProof/>
                <w:webHidden/>
              </w:rPr>
              <w:instrText xml:space="preserve"> PAGEREF _Toc451209505 \h </w:instrText>
            </w:r>
            <w:r w:rsidR="00B032DB">
              <w:rPr>
                <w:noProof/>
                <w:webHidden/>
              </w:rPr>
            </w:r>
            <w:r w:rsidR="00B032DB">
              <w:rPr>
                <w:noProof/>
                <w:webHidden/>
              </w:rPr>
              <w:fldChar w:fldCharType="separate"/>
            </w:r>
            <w:r w:rsidR="00B032DB">
              <w:rPr>
                <w:noProof/>
                <w:webHidden/>
              </w:rPr>
              <w:t>31</w:t>
            </w:r>
            <w:r w:rsidR="00B032DB">
              <w:rPr>
                <w:noProof/>
                <w:webHidden/>
              </w:rPr>
              <w:fldChar w:fldCharType="end"/>
            </w:r>
          </w:hyperlink>
        </w:p>
        <w:p w14:paraId="1B7360ED" w14:textId="783EEF6A" w:rsidR="00B032DB" w:rsidRDefault="00000854">
          <w:pPr>
            <w:pStyle w:val="Inhopg4"/>
            <w:tabs>
              <w:tab w:val="right" w:leader="dot" w:pos="9062"/>
            </w:tabs>
            <w:rPr>
              <w:rFonts w:eastAsiaTheme="minorEastAsia"/>
              <w:noProof/>
              <w:lang w:val="en-US"/>
            </w:rPr>
          </w:pPr>
          <w:hyperlink w:anchor="_Toc451209506" w:history="1">
            <w:r w:rsidR="00B032DB" w:rsidRPr="00AA0AE3">
              <w:rPr>
                <w:rStyle w:val="Hyperlink"/>
                <w:noProof/>
              </w:rPr>
              <w:t>Desktop</w:t>
            </w:r>
            <w:r w:rsidR="00B032DB">
              <w:rPr>
                <w:noProof/>
                <w:webHidden/>
              </w:rPr>
              <w:tab/>
            </w:r>
            <w:r w:rsidR="00B032DB">
              <w:rPr>
                <w:noProof/>
                <w:webHidden/>
              </w:rPr>
              <w:fldChar w:fldCharType="begin"/>
            </w:r>
            <w:r w:rsidR="00B032DB">
              <w:rPr>
                <w:noProof/>
                <w:webHidden/>
              </w:rPr>
              <w:instrText xml:space="preserve"> PAGEREF _Toc451209506 \h </w:instrText>
            </w:r>
            <w:r w:rsidR="00B032DB">
              <w:rPr>
                <w:noProof/>
                <w:webHidden/>
              </w:rPr>
            </w:r>
            <w:r w:rsidR="00B032DB">
              <w:rPr>
                <w:noProof/>
                <w:webHidden/>
              </w:rPr>
              <w:fldChar w:fldCharType="separate"/>
            </w:r>
            <w:r w:rsidR="00B032DB">
              <w:rPr>
                <w:noProof/>
                <w:webHidden/>
              </w:rPr>
              <w:t>36</w:t>
            </w:r>
            <w:r w:rsidR="00B032DB">
              <w:rPr>
                <w:noProof/>
                <w:webHidden/>
              </w:rPr>
              <w:fldChar w:fldCharType="end"/>
            </w:r>
          </w:hyperlink>
        </w:p>
        <w:p w14:paraId="345A27E9" w14:textId="4562AA53" w:rsidR="00B032DB" w:rsidRDefault="00000854">
          <w:pPr>
            <w:pStyle w:val="Inhopg4"/>
            <w:tabs>
              <w:tab w:val="right" w:leader="dot" w:pos="9062"/>
            </w:tabs>
            <w:rPr>
              <w:rFonts w:eastAsiaTheme="minorEastAsia"/>
              <w:noProof/>
              <w:lang w:val="en-US"/>
            </w:rPr>
          </w:pPr>
          <w:hyperlink w:anchor="_Toc451209507" w:history="1">
            <w:r w:rsidR="00B032DB" w:rsidRPr="00AA0AE3">
              <w:rPr>
                <w:rStyle w:val="Hyperlink"/>
                <w:noProof/>
              </w:rPr>
              <w:t>Deployment</w:t>
            </w:r>
            <w:r w:rsidR="00B032DB">
              <w:rPr>
                <w:noProof/>
                <w:webHidden/>
              </w:rPr>
              <w:tab/>
            </w:r>
            <w:r w:rsidR="00B032DB">
              <w:rPr>
                <w:noProof/>
                <w:webHidden/>
              </w:rPr>
              <w:fldChar w:fldCharType="begin"/>
            </w:r>
            <w:r w:rsidR="00B032DB">
              <w:rPr>
                <w:noProof/>
                <w:webHidden/>
              </w:rPr>
              <w:instrText xml:space="preserve"> PAGEREF _Toc451209507 \h </w:instrText>
            </w:r>
            <w:r w:rsidR="00B032DB">
              <w:rPr>
                <w:noProof/>
                <w:webHidden/>
              </w:rPr>
            </w:r>
            <w:r w:rsidR="00B032DB">
              <w:rPr>
                <w:noProof/>
                <w:webHidden/>
              </w:rPr>
              <w:fldChar w:fldCharType="separate"/>
            </w:r>
            <w:r w:rsidR="00B032DB">
              <w:rPr>
                <w:noProof/>
                <w:webHidden/>
              </w:rPr>
              <w:t>37</w:t>
            </w:r>
            <w:r w:rsidR="00B032DB">
              <w:rPr>
                <w:noProof/>
                <w:webHidden/>
              </w:rPr>
              <w:fldChar w:fldCharType="end"/>
            </w:r>
          </w:hyperlink>
        </w:p>
        <w:p w14:paraId="01B9D7E3" w14:textId="085F07E6" w:rsidR="00B032DB" w:rsidRDefault="00000854">
          <w:pPr>
            <w:pStyle w:val="Inhopg2"/>
            <w:rPr>
              <w:rFonts w:eastAsiaTheme="minorEastAsia"/>
              <w:noProof/>
              <w:lang w:val="en-US"/>
            </w:rPr>
          </w:pPr>
          <w:hyperlink w:anchor="_Toc451209508" w:history="1">
            <w:r w:rsidR="00B032DB" w:rsidRPr="00AA0AE3">
              <w:rPr>
                <w:rStyle w:val="Hyperlink"/>
                <w:noProof/>
              </w:rPr>
              <w:t>14</w:t>
            </w:r>
            <w:r w:rsidR="00B032DB">
              <w:rPr>
                <w:rFonts w:eastAsiaTheme="minorEastAsia"/>
                <w:noProof/>
                <w:lang w:val="en-US"/>
              </w:rPr>
              <w:tab/>
            </w:r>
            <w:r w:rsidR="00B032DB" w:rsidRPr="00AA0AE3">
              <w:rPr>
                <w:rStyle w:val="Hyperlink"/>
                <w:noProof/>
              </w:rPr>
              <w:t>Analyse providers en reistijden</w:t>
            </w:r>
            <w:r w:rsidR="00B032DB">
              <w:rPr>
                <w:noProof/>
                <w:webHidden/>
              </w:rPr>
              <w:tab/>
            </w:r>
            <w:r w:rsidR="00B032DB">
              <w:rPr>
                <w:noProof/>
                <w:webHidden/>
              </w:rPr>
              <w:fldChar w:fldCharType="begin"/>
            </w:r>
            <w:r w:rsidR="00B032DB">
              <w:rPr>
                <w:noProof/>
                <w:webHidden/>
              </w:rPr>
              <w:instrText xml:space="preserve"> PAGEREF _Toc451209508 \h </w:instrText>
            </w:r>
            <w:r w:rsidR="00B032DB">
              <w:rPr>
                <w:noProof/>
                <w:webHidden/>
              </w:rPr>
            </w:r>
            <w:r w:rsidR="00B032DB">
              <w:rPr>
                <w:noProof/>
                <w:webHidden/>
              </w:rPr>
              <w:fldChar w:fldCharType="separate"/>
            </w:r>
            <w:r w:rsidR="00B032DB">
              <w:rPr>
                <w:noProof/>
                <w:webHidden/>
              </w:rPr>
              <w:t>39</w:t>
            </w:r>
            <w:r w:rsidR="00B032DB">
              <w:rPr>
                <w:noProof/>
                <w:webHidden/>
              </w:rPr>
              <w:fldChar w:fldCharType="end"/>
            </w:r>
          </w:hyperlink>
        </w:p>
        <w:p w14:paraId="519BC275" w14:textId="2B3502A3" w:rsidR="00B032DB" w:rsidRDefault="00000854">
          <w:pPr>
            <w:pStyle w:val="Inhopg3"/>
            <w:rPr>
              <w:rFonts w:eastAsiaTheme="minorEastAsia"/>
              <w:noProof/>
              <w:lang w:val="en-US"/>
            </w:rPr>
          </w:pPr>
          <w:hyperlink w:anchor="_Toc451209509" w:history="1">
            <w:r w:rsidR="00B032DB" w:rsidRPr="00AA0AE3">
              <w:rPr>
                <w:rStyle w:val="Hyperlink"/>
                <w:noProof/>
              </w:rPr>
              <w:t>14.1</w:t>
            </w:r>
            <w:r w:rsidR="00B032DB">
              <w:rPr>
                <w:rFonts w:eastAsiaTheme="minorEastAsia"/>
                <w:noProof/>
                <w:lang w:val="en-US"/>
              </w:rPr>
              <w:tab/>
            </w:r>
            <w:r w:rsidR="00B032DB" w:rsidRPr="00AA0AE3">
              <w:rPr>
                <w:rStyle w:val="Hyperlink"/>
                <w:noProof/>
              </w:rPr>
              <w:t>Inleiding</w:t>
            </w:r>
            <w:r w:rsidR="00B032DB">
              <w:rPr>
                <w:noProof/>
                <w:webHidden/>
              </w:rPr>
              <w:tab/>
            </w:r>
            <w:r w:rsidR="00B032DB">
              <w:rPr>
                <w:noProof/>
                <w:webHidden/>
              </w:rPr>
              <w:fldChar w:fldCharType="begin"/>
            </w:r>
            <w:r w:rsidR="00B032DB">
              <w:rPr>
                <w:noProof/>
                <w:webHidden/>
              </w:rPr>
              <w:instrText xml:space="preserve"> PAGEREF _Toc451209509 \h </w:instrText>
            </w:r>
            <w:r w:rsidR="00B032DB">
              <w:rPr>
                <w:noProof/>
                <w:webHidden/>
              </w:rPr>
            </w:r>
            <w:r w:rsidR="00B032DB">
              <w:rPr>
                <w:noProof/>
                <w:webHidden/>
              </w:rPr>
              <w:fldChar w:fldCharType="separate"/>
            </w:r>
            <w:r w:rsidR="00B032DB">
              <w:rPr>
                <w:noProof/>
                <w:webHidden/>
              </w:rPr>
              <w:t>39</w:t>
            </w:r>
            <w:r w:rsidR="00B032DB">
              <w:rPr>
                <w:noProof/>
                <w:webHidden/>
              </w:rPr>
              <w:fldChar w:fldCharType="end"/>
            </w:r>
          </w:hyperlink>
        </w:p>
        <w:p w14:paraId="5F7FD5AD" w14:textId="003ABCAF" w:rsidR="00B032DB" w:rsidRDefault="00000854">
          <w:pPr>
            <w:pStyle w:val="Inhopg3"/>
            <w:rPr>
              <w:rFonts w:eastAsiaTheme="minorEastAsia"/>
              <w:noProof/>
              <w:lang w:val="en-US"/>
            </w:rPr>
          </w:pPr>
          <w:hyperlink w:anchor="_Toc451209510" w:history="1">
            <w:r w:rsidR="00B032DB" w:rsidRPr="00AA0AE3">
              <w:rPr>
                <w:rStyle w:val="Hyperlink"/>
                <w:noProof/>
              </w:rPr>
              <w:t>14.2</w:t>
            </w:r>
            <w:r w:rsidR="00B032DB">
              <w:rPr>
                <w:rFonts w:eastAsiaTheme="minorEastAsia"/>
                <w:noProof/>
                <w:lang w:val="en-US"/>
              </w:rPr>
              <w:tab/>
            </w:r>
            <w:r w:rsidR="00B032DB" w:rsidRPr="00AA0AE3">
              <w:rPr>
                <w:rStyle w:val="Hyperlink"/>
                <w:noProof/>
              </w:rPr>
              <w:t>Het project</w:t>
            </w:r>
            <w:r w:rsidR="00B032DB">
              <w:rPr>
                <w:noProof/>
                <w:webHidden/>
              </w:rPr>
              <w:tab/>
            </w:r>
            <w:r w:rsidR="00B032DB">
              <w:rPr>
                <w:noProof/>
                <w:webHidden/>
              </w:rPr>
              <w:fldChar w:fldCharType="begin"/>
            </w:r>
            <w:r w:rsidR="00B032DB">
              <w:rPr>
                <w:noProof/>
                <w:webHidden/>
              </w:rPr>
              <w:instrText xml:space="preserve"> PAGEREF _Toc451209510 \h </w:instrText>
            </w:r>
            <w:r w:rsidR="00B032DB">
              <w:rPr>
                <w:noProof/>
                <w:webHidden/>
              </w:rPr>
            </w:r>
            <w:r w:rsidR="00B032DB">
              <w:rPr>
                <w:noProof/>
                <w:webHidden/>
              </w:rPr>
              <w:fldChar w:fldCharType="separate"/>
            </w:r>
            <w:r w:rsidR="00B032DB">
              <w:rPr>
                <w:noProof/>
                <w:webHidden/>
              </w:rPr>
              <w:t>40</w:t>
            </w:r>
            <w:r w:rsidR="00B032DB">
              <w:rPr>
                <w:noProof/>
                <w:webHidden/>
              </w:rPr>
              <w:fldChar w:fldCharType="end"/>
            </w:r>
          </w:hyperlink>
        </w:p>
        <w:p w14:paraId="46353027" w14:textId="7BC27B1D" w:rsidR="00B032DB" w:rsidRDefault="00000854">
          <w:pPr>
            <w:pStyle w:val="Inhopg4"/>
            <w:tabs>
              <w:tab w:val="right" w:leader="dot" w:pos="9062"/>
            </w:tabs>
            <w:rPr>
              <w:rFonts w:eastAsiaTheme="minorEastAsia"/>
              <w:noProof/>
              <w:lang w:val="en-US"/>
            </w:rPr>
          </w:pPr>
          <w:hyperlink w:anchor="_Toc451209511" w:history="1">
            <w:r w:rsidR="00B032DB" w:rsidRPr="00AA0AE3">
              <w:rPr>
                <w:rStyle w:val="Hyperlink"/>
                <w:noProof/>
              </w:rPr>
              <w:t>Doel</w:t>
            </w:r>
            <w:r w:rsidR="00B032DB">
              <w:rPr>
                <w:noProof/>
                <w:webHidden/>
              </w:rPr>
              <w:tab/>
            </w:r>
            <w:r w:rsidR="00B032DB">
              <w:rPr>
                <w:noProof/>
                <w:webHidden/>
              </w:rPr>
              <w:fldChar w:fldCharType="begin"/>
            </w:r>
            <w:r w:rsidR="00B032DB">
              <w:rPr>
                <w:noProof/>
                <w:webHidden/>
              </w:rPr>
              <w:instrText xml:space="preserve"> PAGEREF _Toc451209511 \h </w:instrText>
            </w:r>
            <w:r w:rsidR="00B032DB">
              <w:rPr>
                <w:noProof/>
                <w:webHidden/>
              </w:rPr>
            </w:r>
            <w:r w:rsidR="00B032DB">
              <w:rPr>
                <w:noProof/>
                <w:webHidden/>
              </w:rPr>
              <w:fldChar w:fldCharType="separate"/>
            </w:r>
            <w:r w:rsidR="00B032DB">
              <w:rPr>
                <w:noProof/>
                <w:webHidden/>
              </w:rPr>
              <w:t>40</w:t>
            </w:r>
            <w:r w:rsidR="00B032DB">
              <w:rPr>
                <w:noProof/>
                <w:webHidden/>
              </w:rPr>
              <w:fldChar w:fldCharType="end"/>
            </w:r>
          </w:hyperlink>
        </w:p>
        <w:p w14:paraId="01852E00" w14:textId="7A3DF07E" w:rsidR="00B032DB" w:rsidRDefault="00000854">
          <w:pPr>
            <w:pStyle w:val="Inhopg4"/>
            <w:tabs>
              <w:tab w:val="right" w:leader="dot" w:pos="9062"/>
            </w:tabs>
            <w:rPr>
              <w:rFonts w:eastAsiaTheme="minorEastAsia"/>
              <w:noProof/>
              <w:lang w:val="en-US"/>
            </w:rPr>
          </w:pPr>
          <w:hyperlink w:anchor="_Toc451209512" w:history="1">
            <w:r w:rsidR="00B032DB" w:rsidRPr="00AA0AE3">
              <w:rPr>
                <w:rStyle w:val="Hyperlink"/>
                <w:noProof/>
              </w:rPr>
              <w:t>Werking</w:t>
            </w:r>
            <w:r w:rsidR="00B032DB">
              <w:rPr>
                <w:noProof/>
                <w:webHidden/>
              </w:rPr>
              <w:tab/>
            </w:r>
            <w:r w:rsidR="00B032DB">
              <w:rPr>
                <w:noProof/>
                <w:webHidden/>
              </w:rPr>
              <w:fldChar w:fldCharType="begin"/>
            </w:r>
            <w:r w:rsidR="00B032DB">
              <w:rPr>
                <w:noProof/>
                <w:webHidden/>
              </w:rPr>
              <w:instrText xml:space="preserve"> PAGEREF _Toc451209512 \h </w:instrText>
            </w:r>
            <w:r w:rsidR="00B032DB">
              <w:rPr>
                <w:noProof/>
                <w:webHidden/>
              </w:rPr>
            </w:r>
            <w:r w:rsidR="00B032DB">
              <w:rPr>
                <w:noProof/>
                <w:webHidden/>
              </w:rPr>
              <w:fldChar w:fldCharType="separate"/>
            </w:r>
            <w:r w:rsidR="00B032DB">
              <w:rPr>
                <w:noProof/>
                <w:webHidden/>
              </w:rPr>
              <w:t>40</w:t>
            </w:r>
            <w:r w:rsidR="00B032DB">
              <w:rPr>
                <w:noProof/>
                <w:webHidden/>
              </w:rPr>
              <w:fldChar w:fldCharType="end"/>
            </w:r>
          </w:hyperlink>
        </w:p>
        <w:p w14:paraId="6D4263B4" w14:textId="2363B205" w:rsidR="00B032DB" w:rsidRDefault="00000854">
          <w:pPr>
            <w:pStyle w:val="Inhopg4"/>
            <w:tabs>
              <w:tab w:val="right" w:leader="dot" w:pos="9062"/>
            </w:tabs>
            <w:rPr>
              <w:rFonts w:eastAsiaTheme="minorEastAsia"/>
              <w:noProof/>
              <w:lang w:val="en-US"/>
            </w:rPr>
          </w:pPr>
          <w:hyperlink w:anchor="_Toc451209513" w:history="1">
            <w:r w:rsidR="00B032DB" w:rsidRPr="00AA0AE3">
              <w:rPr>
                <w:rStyle w:val="Hyperlink"/>
                <w:noProof/>
              </w:rPr>
              <w:t>Trajecten</w:t>
            </w:r>
            <w:r w:rsidR="00B032DB">
              <w:rPr>
                <w:noProof/>
                <w:webHidden/>
              </w:rPr>
              <w:tab/>
            </w:r>
            <w:r w:rsidR="00B032DB">
              <w:rPr>
                <w:noProof/>
                <w:webHidden/>
              </w:rPr>
              <w:fldChar w:fldCharType="begin"/>
            </w:r>
            <w:r w:rsidR="00B032DB">
              <w:rPr>
                <w:noProof/>
                <w:webHidden/>
              </w:rPr>
              <w:instrText xml:space="preserve"> PAGEREF _Toc451209513 \h </w:instrText>
            </w:r>
            <w:r w:rsidR="00B032DB">
              <w:rPr>
                <w:noProof/>
                <w:webHidden/>
              </w:rPr>
            </w:r>
            <w:r w:rsidR="00B032DB">
              <w:rPr>
                <w:noProof/>
                <w:webHidden/>
              </w:rPr>
              <w:fldChar w:fldCharType="separate"/>
            </w:r>
            <w:r w:rsidR="00B032DB">
              <w:rPr>
                <w:noProof/>
                <w:webHidden/>
              </w:rPr>
              <w:t>41</w:t>
            </w:r>
            <w:r w:rsidR="00B032DB">
              <w:rPr>
                <w:noProof/>
                <w:webHidden/>
              </w:rPr>
              <w:fldChar w:fldCharType="end"/>
            </w:r>
          </w:hyperlink>
        </w:p>
        <w:p w14:paraId="26F7E8F4" w14:textId="343CC91F" w:rsidR="00B032DB" w:rsidRDefault="00000854">
          <w:pPr>
            <w:pStyle w:val="Inhopg3"/>
            <w:rPr>
              <w:rFonts w:eastAsiaTheme="minorEastAsia"/>
              <w:noProof/>
              <w:lang w:val="en-US"/>
            </w:rPr>
          </w:pPr>
          <w:hyperlink w:anchor="_Toc451209514" w:history="1">
            <w:r w:rsidR="00B032DB" w:rsidRPr="00AA0AE3">
              <w:rPr>
                <w:rStyle w:val="Hyperlink"/>
                <w:noProof/>
              </w:rPr>
              <w:t>14.3</w:t>
            </w:r>
            <w:r w:rsidR="00B032DB">
              <w:rPr>
                <w:rFonts w:eastAsiaTheme="minorEastAsia"/>
                <w:noProof/>
                <w:lang w:val="en-US"/>
              </w:rPr>
              <w:tab/>
            </w:r>
            <w:r w:rsidR="00B032DB" w:rsidRPr="00AA0AE3">
              <w:rPr>
                <w:rStyle w:val="Hyperlink"/>
                <w:noProof/>
              </w:rPr>
              <w:t>Providers</w:t>
            </w:r>
            <w:r w:rsidR="00B032DB">
              <w:rPr>
                <w:noProof/>
                <w:webHidden/>
              </w:rPr>
              <w:tab/>
            </w:r>
            <w:r w:rsidR="00B032DB">
              <w:rPr>
                <w:noProof/>
                <w:webHidden/>
              </w:rPr>
              <w:fldChar w:fldCharType="begin"/>
            </w:r>
            <w:r w:rsidR="00B032DB">
              <w:rPr>
                <w:noProof/>
                <w:webHidden/>
              </w:rPr>
              <w:instrText xml:space="preserve"> PAGEREF _Toc451209514 \h </w:instrText>
            </w:r>
            <w:r w:rsidR="00B032DB">
              <w:rPr>
                <w:noProof/>
                <w:webHidden/>
              </w:rPr>
            </w:r>
            <w:r w:rsidR="00B032DB">
              <w:rPr>
                <w:noProof/>
                <w:webHidden/>
              </w:rPr>
              <w:fldChar w:fldCharType="separate"/>
            </w:r>
            <w:r w:rsidR="00B032DB">
              <w:rPr>
                <w:noProof/>
                <w:webHidden/>
              </w:rPr>
              <w:t>42</w:t>
            </w:r>
            <w:r w:rsidR="00B032DB">
              <w:rPr>
                <w:noProof/>
                <w:webHidden/>
              </w:rPr>
              <w:fldChar w:fldCharType="end"/>
            </w:r>
          </w:hyperlink>
        </w:p>
        <w:p w14:paraId="0FB0A1B3" w14:textId="01396CD3" w:rsidR="00B032DB" w:rsidRDefault="00000854">
          <w:pPr>
            <w:pStyle w:val="Inhopg4"/>
            <w:tabs>
              <w:tab w:val="right" w:leader="dot" w:pos="9062"/>
            </w:tabs>
            <w:rPr>
              <w:rFonts w:eastAsiaTheme="minorEastAsia"/>
              <w:noProof/>
              <w:lang w:val="en-US"/>
            </w:rPr>
          </w:pPr>
          <w:hyperlink w:anchor="_Toc451209515" w:history="1">
            <w:r w:rsidR="00B032DB" w:rsidRPr="00AA0AE3">
              <w:rPr>
                <w:rStyle w:val="Hyperlink"/>
                <w:noProof/>
              </w:rPr>
              <w:t>Google Maps</w:t>
            </w:r>
            <w:r w:rsidR="00B032DB">
              <w:rPr>
                <w:noProof/>
                <w:webHidden/>
              </w:rPr>
              <w:tab/>
            </w:r>
            <w:r w:rsidR="00B032DB">
              <w:rPr>
                <w:noProof/>
                <w:webHidden/>
              </w:rPr>
              <w:fldChar w:fldCharType="begin"/>
            </w:r>
            <w:r w:rsidR="00B032DB">
              <w:rPr>
                <w:noProof/>
                <w:webHidden/>
              </w:rPr>
              <w:instrText xml:space="preserve"> PAGEREF _Toc451209515 \h </w:instrText>
            </w:r>
            <w:r w:rsidR="00B032DB">
              <w:rPr>
                <w:noProof/>
                <w:webHidden/>
              </w:rPr>
            </w:r>
            <w:r w:rsidR="00B032DB">
              <w:rPr>
                <w:noProof/>
                <w:webHidden/>
              </w:rPr>
              <w:fldChar w:fldCharType="separate"/>
            </w:r>
            <w:r w:rsidR="00B032DB">
              <w:rPr>
                <w:noProof/>
                <w:webHidden/>
              </w:rPr>
              <w:t>42</w:t>
            </w:r>
            <w:r w:rsidR="00B032DB">
              <w:rPr>
                <w:noProof/>
                <w:webHidden/>
              </w:rPr>
              <w:fldChar w:fldCharType="end"/>
            </w:r>
          </w:hyperlink>
        </w:p>
        <w:p w14:paraId="06380754" w14:textId="44029609" w:rsidR="00B032DB" w:rsidRDefault="00000854">
          <w:pPr>
            <w:pStyle w:val="Inhopg4"/>
            <w:tabs>
              <w:tab w:val="right" w:leader="dot" w:pos="9062"/>
            </w:tabs>
            <w:rPr>
              <w:rFonts w:eastAsiaTheme="minorEastAsia"/>
              <w:noProof/>
              <w:lang w:val="en-US"/>
            </w:rPr>
          </w:pPr>
          <w:hyperlink w:anchor="_Toc451209516" w:history="1">
            <w:r w:rsidR="00B032DB" w:rsidRPr="00AA0AE3">
              <w:rPr>
                <w:rStyle w:val="Hyperlink"/>
                <w:noProof/>
              </w:rPr>
              <w:t>Bing Maps</w:t>
            </w:r>
            <w:r w:rsidR="00B032DB">
              <w:rPr>
                <w:noProof/>
                <w:webHidden/>
              </w:rPr>
              <w:tab/>
            </w:r>
            <w:r w:rsidR="00B032DB">
              <w:rPr>
                <w:noProof/>
                <w:webHidden/>
              </w:rPr>
              <w:fldChar w:fldCharType="begin"/>
            </w:r>
            <w:r w:rsidR="00B032DB">
              <w:rPr>
                <w:noProof/>
                <w:webHidden/>
              </w:rPr>
              <w:instrText xml:space="preserve"> PAGEREF _Toc451209516 \h </w:instrText>
            </w:r>
            <w:r w:rsidR="00B032DB">
              <w:rPr>
                <w:noProof/>
                <w:webHidden/>
              </w:rPr>
            </w:r>
            <w:r w:rsidR="00B032DB">
              <w:rPr>
                <w:noProof/>
                <w:webHidden/>
              </w:rPr>
              <w:fldChar w:fldCharType="separate"/>
            </w:r>
            <w:r w:rsidR="00B032DB">
              <w:rPr>
                <w:noProof/>
                <w:webHidden/>
              </w:rPr>
              <w:t>44</w:t>
            </w:r>
            <w:r w:rsidR="00B032DB">
              <w:rPr>
                <w:noProof/>
                <w:webHidden/>
              </w:rPr>
              <w:fldChar w:fldCharType="end"/>
            </w:r>
          </w:hyperlink>
        </w:p>
        <w:p w14:paraId="2E7DD6F1" w14:textId="2EB1CC18" w:rsidR="00B032DB" w:rsidRDefault="00000854">
          <w:pPr>
            <w:pStyle w:val="Inhopg4"/>
            <w:tabs>
              <w:tab w:val="right" w:leader="dot" w:pos="9062"/>
            </w:tabs>
            <w:rPr>
              <w:rFonts w:eastAsiaTheme="minorEastAsia"/>
              <w:noProof/>
              <w:lang w:val="en-US"/>
            </w:rPr>
          </w:pPr>
          <w:hyperlink w:anchor="_Toc451209517" w:history="1">
            <w:r w:rsidR="00B032DB" w:rsidRPr="00AA0AE3">
              <w:rPr>
                <w:rStyle w:val="Hyperlink"/>
                <w:noProof/>
              </w:rPr>
              <w:t>Coyote Systems</w:t>
            </w:r>
            <w:r w:rsidR="00B032DB">
              <w:rPr>
                <w:noProof/>
                <w:webHidden/>
              </w:rPr>
              <w:tab/>
            </w:r>
            <w:r w:rsidR="00B032DB">
              <w:rPr>
                <w:noProof/>
                <w:webHidden/>
              </w:rPr>
              <w:fldChar w:fldCharType="begin"/>
            </w:r>
            <w:r w:rsidR="00B032DB">
              <w:rPr>
                <w:noProof/>
                <w:webHidden/>
              </w:rPr>
              <w:instrText xml:space="preserve"> PAGEREF _Toc451209517 \h </w:instrText>
            </w:r>
            <w:r w:rsidR="00B032DB">
              <w:rPr>
                <w:noProof/>
                <w:webHidden/>
              </w:rPr>
            </w:r>
            <w:r w:rsidR="00B032DB">
              <w:rPr>
                <w:noProof/>
                <w:webHidden/>
              </w:rPr>
              <w:fldChar w:fldCharType="separate"/>
            </w:r>
            <w:r w:rsidR="00B032DB">
              <w:rPr>
                <w:noProof/>
                <w:webHidden/>
              </w:rPr>
              <w:t>46</w:t>
            </w:r>
            <w:r w:rsidR="00B032DB">
              <w:rPr>
                <w:noProof/>
                <w:webHidden/>
              </w:rPr>
              <w:fldChar w:fldCharType="end"/>
            </w:r>
          </w:hyperlink>
        </w:p>
        <w:p w14:paraId="2CABA296" w14:textId="11857688" w:rsidR="00B032DB" w:rsidRDefault="00000854">
          <w:pPr>
            <w:pStyle w:val="Inhopg4"/>
            <w:tabs>
              <w:tab w:val="right" w:leader="dot" w:pos="9062"/>
            </w:tabs>
            <w:rPr>
              <w:rFonts w:eastAsiaTheme="minorEastAsia"/>
              <w:noProof/>
              <w:lang w:val="en-US"/>
            </w:rPr>
          </w:pPr>
          <w:hyperlink w:anchor="_Toc451209518" w:history="1">
            <w:r w:rsidR="00B032DB" w:rsidRPr="00AA0AE3">
              <w:rPr>
                <w:rStyle w:val="Hyperlink"/>
                <w:noProof/>
              </w:rPr>
              <w:t>Waze</w:t>
            </w:r>
            <w:r w:rsidR="00B032DB">
              <w:rPr>
                <w:noProof/>
                <w:webHidden/>
              </w:rPr>
              <w:tab/>
            </w:r>
            <w:r w:rsidR="00B032DB">
              <w:rPr>
                <w:noProof/>
                <w:webHidden/>
              </w:rPr>
              <w:fldChar w:fldCharType="begin"/>
            </w:r>
            <w:r w:rsidR="00B032DB">
              <w:rPr>
                <w:noProof/>
                <w:webHidden/>
              </w:rPr>
              <w:instrText xml:space="preserve"> PAGEREF _Toc451209518 \h </w:instrText>
            </w:r>
            <w:r w:rsidR="00B032DB">
              <w:rPr>
                <w:noProof/>
                <w:webHidden/>
              </w:rPr>
            </w:r>
            <w:r w:rsidR="00B032DB">
              <w:rPr>
                <w:noProof/>
                <w:webHidden/>
              </w:rPr>
              <w:fldChar w:fldCharType="separate"/>
            </w:r>
            <w:r w:rsidR="00B032DB">
              <w:rPr>
                <w:noProof/>
                <w:webHidden/>
              </w:rPr>
              <w:t>49</w:t>
            </w:r>
            <w:r w:rsidR="00B032DB">
              <w:rPr>
                <w:noProof/>
                <w:webHidden/>
              </w:rPr>
              <w:fldChar w:fldCharType="end"/>
            </w:r>
          </w:hyperlink>
        </w:p>
        <w:p w14:paraId="4F890F76" w14:textId="273F5E54" w:rsidR="00B032DB" w:rsidRDefault="00000854">
          <w:pPr>
            <w:pStyle w:val="Inhopg4"/>
            <w:tabs>
              <w:tab w:val="right" w:leader="dot" w:pos="9062"/>
            </w:tabs>
            <w:rPr>
              <w:rFonts w:eastAsiaTheme="minorEastAsia"/>
              <w:noProof/>
              <w:lang w:val="en-US"/>
            </w:rPr>
          </w:pPr>
          <w:hyperlink w:anchor="_Toc451209519" w:history="1">
            <w:r w:rsidR="00B032DB" w:rsidRPr="00AA0AE3">
              <w:rPr>
                <w:rStyle w:val="Hyperlink"/>
                <w:noProof/>
              </w:rPr>
              <w:t>Here</w:t>
            </w:r>
            <w:r w:rsidR="00B032DB">
              <w:rPr>
                <w:noProof/>
                <w:webHidden/>
              </w:rPr>
              <w:tab/>
            </w:r>
            <w:r w:rsidR="00B032DB">
              <w:rPr>
                <w:noProof/>
                <w:webHidden/>
              </w:rPr>
              <w:fldChar w:fldCharType="begin"/>
            </w:r>
            <w:r w:rsidR="00B032DB">
              <w:rPr>
                <w:noProof/>
                <w:webHidden/>
              </w:rPr>
              <w:instrText xml:space="preserve"> PAGEREF _Toc451209519 \h </w:instrText>
            </w:r>
            <w:r w:rsidR="00B032DB">
              <w:rPr>
                <w:noProof/>
                <w:webHidden/>
              </w:rPr>
            </w:r>
            <w:r w:rsidR="00B032DB">
              <w:rPr>
                <w:noProof/>
                <w:webHidden/>
              </w:rPr>
              <w:fldChar w:fldCharType="separate"/>
            </w:r>
            <w:r w:rsidR="00B032DB">
              <w:rPr>
                <w:noProof/>
                <w:webHidden/>
              </w:rPr>
              <w:t>51</w:t>
            </w:r>
            <w:r w:rsidR="00B032DB">
              <w:rPr>
                <w:noProof/>
                <w:webHidden/>
              </w:rPr>
              <w:fldChar w:fldCharType="end"/>
            </w:r>
          </w:hyperlink>
        </w:p>
        <w:p w14:paraId="5822F9D5" w14:textId="39094ECB" w:rsidR="00B032DB" w:rsidRDefault="00000854">
          <w:pPr>
            <w:pStyle w:val="Inhopg4"/>
            <w:tabs>
              <w:tab w:val="right" w:leader="dot" w:pos="9062"/>
            </w:tabs>
            <w:rPr>
              <w:rFonts w:eastAsiaTheme="minorEastAsia"/>
              <w:noProof/>
              <w:lang w:val="en-US"/>
            </w:rPr>
          </w:pPr>
          <w:hyperlink w:anchor="_Toc451209520" w:history="1">
            <w:r w:rsidR="00B032DB" w:rsidRPr="00AA0AE3">
              <w:rPr>
                <w:rStyle w:val="Hyperlink"/>
                <w:noProof/>
              </w:rPr>
              <w:t>TomTom</w:t>
            </w:r>
            <w:r w:rsidR="00B032DB">
              <w:rPr>
                <w:noProof/>
                <w:webHidden/>
              </w:rPr>
              <w:tab/>
            </w:r>
            <w:r w:rsidR="00B032DB">
              <w:rPr>
                <w:noProof/>
                <w:webHidden/>
              </w:rPr>
              <w:fldChar w:fldCharType="begin"/>
            </w:r>
            <w:r w:rsidR="00B032DB">
              <w:rPr>
                <w:noProof/>
                <w:webHidden/>
              </w:rPr>
              <w:instrText xml:space="preserve"> PAGEREF _Toc451209520 \h </w:instrText>
            </w:r>
            <w:r w:rsidR="00B032DB">
              <w:rPr>
                <w:noProof/>
                <w:webHidden/>
              </w:rPr>
            </w:r>
            <w:r w:rsidR="00B032DB">
              <w:rPr>
                <w:noProof/>
                <w:webHidden/>
              </w:rPr>
              <w:fldChar w:fldCharType="separate"/>
            </w:r>
            <w:r w:rsidR="00B032DB">
              <w:rPr>
                <w:noProof/>
                <w:webHidden/>
              </w:rPr>
              <w:t>55</w:t>
            </w:r>
            <w:r w:rsidR="00B032DB">
              <w:rPr>
                <w:noProof/>
                <w:webHidden/>
              </w:rPr>
              <w:fldChar w:fldCharType="end"/>
            </w:r>
          </w:hyperlink>
        </w:p>
        <w:p w14:paraId="50D743A8" w14:textId="2A77BF41" w:rsidR="00B032DB" w:rsidRDefault="00000854">
          <w:pPr>
            <w:pStyle w:val="Inhopg3"/>
            <w:rPr>
              <w:rFonts w:eastAsiaTheme="minorEastAsia"/>
              <w:noProof/>
              <w:lang w:val="en-US"/>
            </w:rPr>
          </w:pPr>
          <w:hyperlink w:anchor="_Toc451209521" w:history="1">
            <w:r w:rsidR="00B032DB" w:rsidRPr="00AA0AE3">
              <w:rPr>
                <w:rStyle w:val="Hyperlink"/>
                <w:noProof/>
              </w:rPr>
              <w:t>14.4</w:t>
            </w:r>
            <w:r w:rsidR="00B032DB">
              <w:rPr>
                <w:rFonts w:eastAsiaTheme="minorEastAsia"/>
                <w:noProof/>
                <w:lang w:val="en-US"/>
              </w:rPr>
              <w:tab/>
            </w:r>
            <w:r w:rsidR="00B032DB" w:rsidRPr="00AA0AE3">
              <w:rPr>
                <w:rStyle w:val="Hyperlink"/>
                <w:noProof/>
              </w:rPr>
              <w:t>Samenvatting</w:t>
            </w:r>
            <w:r w:rsidR="00B032DB">
              <w:rPr>
                <w:noProof/>
                <w:webHidden/>
              </w:rPr>
              <w:tab/>
            </w:r>
            <w:r w:rsidR="00B032DB">
              <w:rPr>
                <w:noProof/>
                <w:webHidden/>
              </w:rPr>
              <w:fldChar w:fldCharType="begin"/>
            </w:r>
            <w:r w:rsidR="00B032DB">
              <w:rPr>
                <w:noProof/>
                <w:webHidden/>
              </w:rPr>
              <w:instrText xml:space="preserve"> PAGEREF _Toc451209521 \h </w:instrText>
            </w:r>
            <w:r w:rsidR="00B032DB">
              <w:rPr>
                <w:noProof/>
                <w:webHidden/>
              </w:rPr>
            </w:r>
            <w:r w:rsidR="00B032DB">
              <w:rPr>
                <w:noProof/>
                <w:webHidden/>
              </w:rPr>
              <w:fldChar w:fldCharType="separate"/>
            </w:r>
            <w:r w:rsidR="00B032DB">
              <w:rPr>
                <w:noProof/>
                <w:webHidden/>
              </w:rPr>
              <w:t>58</w:t>
            </w:r>
            <w:r w:rsidR="00B032DB">
              <w:rPr>
                <w:noProof/>
                <w:webHidden/>
              </w:rPr>
              <w:fldChar w:fldCharType="end"/>
            </w:r>
          </w:hyperlink>
        </w:p>
        <w:p w14:paraId="09585EAC" w14:textId="5CFE3481" w:rsidR="00E51B62" w:rsidRDefault="00E51B62">
          <w:r>
            <w:lastRenderedPageBreak/>
            <w:fldChar w:fldCharType="end"/>
          </w:r>
        </w:p>
      </w:sdtContent>
    </w:sdt>
    <w:p w14:paraId="0E5E77D2" w14:textId="77777777"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14:paraId="0E5E77D3" w14:textId="77777777" w:rsidR="00526702" w:rsidRPr="002143B4" w:rsidRDefault="00526702" w:rsidP="00526702">
      <w:pPr>
        <w:pStyle w:val="Kop1"/>
        <w:numPr>
          <w:ilvl w:val="0"/>
          <w:numId w:val="0"/>
        </w:numPr>
        <w:ind w:left="432" w:hanging="432"/>
      </w:pPr>
      <w:bookmarkStart w:id="1" w:name="_Toc447719659"/>
      <w:bookmarkStart w:id="2" w:name="_Toc451209447"/>
      <w:r w:rsidRPr="002143B4">
        <w:lastRenderedPageBreak/>
        <w:t>Inleiding</w:t>
      </w:r>
      <w:bookmarkEnd w:id="1"/>
      <w:bookmarkEnd w:id="2"/>
    </w:p>
    <w:p w14:paraId="0E5E77D4" w14:textId="77777777" w:rsidR="00FB38F0" w:rsidRDefault="64FEB4FB" w:rsidP="00317E63">
      <w:r>
        <w:t>Deze softwareanalyse is er gekomen naar aanleiding van het vakoverschrijdend eindproject. Hierbij is het de bedoeling om in teamverband een reëel project uit te werken. Het project dat ons toegewezen werd is in opdracht van stad Gent.</w:t>
      </w:r>
    </w:p>
    <w:p w14:paraId="0E5E77D5" w14:textId="77777777" w:rsidR="00C93EA0" w:rsidRDefault="64FEB4FB" w:rsidP="00317E63">
      <w:r>
        <w:t>Dit document is het resultaat van de software analyse. Het is specifiek gericht tot de vereisten van de te ontwerpen software en de daarbij horende functionaliteiten. Het bevat onder meer het ontwerpdocumenten van het ontwikkelingsproces.</w:t>
      </w:r>
    </w:p>
    <w:p w14:paraId="0E5E77D6" w14:textId="77777777" w:rsidR="00DC799C" w:rsidRDefault="64FEB4FB" w:rsidP="00317E63">
      <w:r>
        <w:t>Het doel van deze analyse is om de vereisten van de klant te gaan vertalen is deelproblemen en deze zo beknopt mogelijk te formuleren. Het herwerken van deze bundel van vereisten is essentieel om een goeie oplossing te bekomen.</w:t>
      </w:r>
    </w:p>
    <w:p w14:paraId="0E5E77D7" w14:textId="77777777" w:rsidR="00317E63" w:rsidRDefault="79D0834C" w:rsidP="00317E63">
      <w:r>
        <w:t>Hoofdstuk één behandelt de user story’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 Het document eindigt met enkele aandachtspunten voor de volgende sprint.</w:t>
      </w:r>
    </w:p>
    <w:p w14:paraId="0E5E77D8" w14:textId="77777777" w:rsidR="00934501" w:rsidRDefault="00934501" w:rsidP="00526702">
      <w:pPr>
        <w:spacing w:after="160" w:line="259" w:lineRule="auto"/>
        <w:jc w:val="left"/>
      </w:pPr>
    </w:p>
    <w:p w14:paraId="0E5E77D9" w14:textId="77777777" w:rsidR="00934501" w:rsidRDefault="00934501" w:rsidP="00526702">
      <w:pPr>
        <w:spacing w:after="160" w:line="259" w:lineRule="auto"/>
        <w:jc w:val="left"/>
        <w:sectPr w:rsidR="00934501" w:rsidSect="00560509">
          <w:footerReference w:type="default" r:id="rId13"/>
          <w:headerReference w:type="first" r:id="rId14"/>
          <w:pgSz w:w="11906" w:h="16838"/>
          <w:pgMar w:top="1417" w:right="1417" w:bottom="1417" w:left="1417" w:header="708" w:footer="708" w:gutter="0"/>
          <w:pgNumType w:start="1"/>
          <w:cols w:space="708"/>
          <w:docGrid w:linePitch="360"/>
        </w:sectPr>
      </w:pPr>
    </w:p>
    <w:p w14:paraId="0E5E77DA" w14:textId="77777777" w:rsidR="009B0F48" w:rsidRDefault="009B0F48" w:rsidP="009B0F48">
      <w:pPr>
        <w:pStyle w:val="Titel"/>
        <w:outlineLvl w:val="0"/>
      </w:pPr>
      <w:bookmarkStart w:id="3" w:name="_Toc447719660"/>
      <w:bookmarkStart w:id="4" w:name="_Toc451209448"/>
      <w:r>
        <w:lastRenderedPageBreak/>
        <w:t>Analyse</w:t>
      </w:r>
      <w:bookmarkEnd w:id="3"/>
      <w:bookmarkEnd w:id="4"/>
    </w:p>
    <w:p w14:paraId="0E5E77DB" w14:textId="77777777"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14:paraId="0E5E77DC" w14:textId="77777777" w:rsidR="00284869" w:rsidRDefault="00284869" w:rsidP="00096A46">
      <w:pPr>
        <w:pStyle w:val="Kop1"/>
      </w:pPr>
      <w:bookmarkStart w:id="5" w:name="_Toc447719661"/>
      <w:bookmarkStart w:id="6" w:name="_Toc451209449"/>
      <w:r>
        <w:lastRenderedPageBreak/>
        <w:t>User Stories</w:t>
      </w:r>
      <w:bookmarkEnd w:id="5"/>
      <w:bookmarkEnd w:id="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24"/>
        <w:gridCol w:w="1515"/>
        <w:gridCol w:w="3459"/>
      </w:tblGrid>
      <w:tr w:rsidR="00284869" w14:paraId="0E5E77E2" w14:textId="77777777" w:rsidTr="79D0834C">
        <w:tc>
          <w:tcPr>
            <w:tcW w:w="0" w:type="auto"/>
            <w:tcBorders>
              <w:bottom w:val="single" w:sz="12" w:space="0" w:color="auto"/>
            </w:tcBorders>
            <w:vAlign w:val="bottom"/>
          </w:tcPr>
          <w:p w14:paraId="0E5E77DD" w14:textId="77777777" w:rsidR="00284869" w:rsidRPr="00FB38F0" w:rsidRDefault="64FEB4FB" w:rsidP="003B1A69">
            <w:pPr>
              <w:pStyle w:val="Compact"/>
              <w:rPr>
                <w:lang w:val="nl-BE"/>
              </w:rPr>
            </w:pPr>
            <w:r w:rsidRPr="64FEB4FB">
              <w:rPr>
                <w:lang w:val="nl-BE"/>
              </w:rPr>
              <w:t>Prioriteit</w:t>
            </w:r>
          </w:p>
        </w:tc>
        <w:tc>
          <w:tcPr>
            <w:tcW w:w="0" w:type="auto"/>
            <w:tcBorders>
              <w:bottom w:val="single" w:sz="12" w:space="0" w:color="auto"/>
            </w:tcBorders>
            <w:vAlign w:val="bottom"/>
          </w:tcPr>
          <w:p w14:paraId="0E5E77DE" w14:textId="77777777" w:rsidR="00284869" w:rsidRDefault="79D0834C" w:rsidP="003B1A69">
            <w:pPr>
              <w:pStyle w:val="Compact"/>
            </w:pPr>
            <w:r w:rsidRPr="79D0834C">
              <w:rPr>
                <w:lang w:val="nl-BE"/>
              </w:rPr>
              <w:t>G</w:t>
            </w:r>
            <w:r>
              <w:t>ewicht</w:t>
            </w:r>
          </w:p>
        </w:tc>
        <w:tc>
          <w:tcPr>
            <w:tcW w:w="0" w:type="auto"/>
            <w:tcBorders>
              <w:bottom w:val="single" w:sz="12" w:space="0" w:color="auto"/>
            </w:tcBorders>
            <w:vAlign w:val="bottom"/>
          </w:tcPr>
          <w:p w14:paraId="0E5E77DF" w14:textId="77777777" w:rsidR="00284869" w:rsidRDefault="79D0834C" w:rsidP="003B1A69">
            <w:pPr>
              <w:pStyle w:val="Compact"/>
            </w:pPr>
            <w:r>
              <w:t>Opgenomen als issue</w:t>
            </w:r>
          </w:p>
        </w:tc>
        <w:tc>
          <w:tcPr>
            <w:tcW w:w="0" w:type="auto"/>
            <w:tcBorders>
              <w:bottom w:val="single" w:sz="12" w:space="0" w:color="auto"/>
            </w:tcBorders>
            <w:vAlign w:val="bottom"/>
          </w:tcPr>
          <w:p w14:paraId="0E5E77E0" w14:textId="77777777" w:rsidR="00284869" w:rsidRDefault="64FEB4FB" w:rsidP="003B1A69">
            <w:pPr>
              <w:pStyle w:val="Compact"/>
            </w:pPr>
            <w:r>
              <w:t>User</w:t>
            </w:r>
          </w:p>
        </w:tc>
        <w:tc>
          <w:tcPr>
            <w:tcW w:w="2047" w:type="pct"/>
            <w:tcBorders>
              <w:bottom w:val="single" w:sz="12" w:space="0" w:color="auto"/>
            </w:tcBorders>
            <w:vAlign w:val="bottom"/>
          </w:tcPr>
          <w:p w14:paraId="0E5E77E1" w14:textId="77777777" w:rsidR="00284869" w:rsidRDefault="64FEB4FB" w:rsidP="003B1A69">
            <w:pPr>
              <w:pStyle w:val="Compact"/>
            </w:pPr>
            <w:r>
              <w:t>Story</w:t>
            </w:r>
          </w:p>
        </w:tc>
      </w:tr>
      <w:tr w:rsidR="00284869" w14:paraId="0E5E77E8" w14:textId="77777777" w:rsidTr="79D0834C">
        <w:tc>
          <w:tcPr>
            <w:tcW w:w="0" w:type="auto"/>
            <w:tcBorders>
              <w:top w:val="single" w:sz="12" w:space="0" w:color="auto"/>
            </w:tcBorders>
          </w:tcPr>
          <w:p w14:paraId="0E5E77E3" w14:textId="77777777" w:rsidR="00284869" w:rsidRDefault="79D0834C" w:rsidP="003B1A69">
            <w:pPr>
              <w:pStyle w:val="Compact"/>
            </w:pPr>
            <w:r>
              <w:t>1</w:t>
            </w:r>
          </w:p>
        </w:tc>
        <w:tc>
          <w:tcPr>
            <w:tcW w:w="0" w:type="auto"/>
            <w:tcBorders>
              <w:top w:val="single" w:sz="12" w:space="0" w:color="auto"/>
            </w:tcBorders>
          </w:tcPr>
          <w:p w14:paraId="0E5E77E4" w14:textId="77777777" w:rsidR="00284869" w:rsidRDefault="79D0834C" w:rsidP="003B1A69">
            <w:pPr>
              <w:pStyle w:val="Compact"/>
            </w:pPr>
            <w:r>
              <w:t>10</w:t>
            </w:r>
          </w:p>
        </w:tc>
        <w:tc>
          <w:tcPr>
            <w:tcW w:w="0" w:type="auto"/>
            <w:tcBorders>
              <w:top w:val="single" w:sz="12" w:space="0" w:color="auto"/>
            </w:tcBorders>
          </w:tcPr>
          <w:p w14:paraId="0E5E77E5" w14:textId="77777777" w:rsidR="00284869" w:rsidRDefault="64FEB4FB" w:rsidP="003B1A69">
            <w:pPr>
              <w:pStyle w:val="Compact"/>
            </w:pPr>
            <w:r>
              <w:t>x</w:t>
            </w:r>
          </w:p>
        </w:tc>
        <w:tc>
          <w:tcPr>
            <w:tcW w:w="0" w:type="auto"/>
            <w:tcBorders>
              <w:top w:val="single" w:sz="12" w:space="0" w:color="auto"/>
            </w:tcBorders>
          </w:tcPr>
          <w:p w14:paraId="0E5E77E6" w14:textId="77777777" w:rsidR="00284869" w:rsidRDefault="79D0834C" w:rsidP="003B1A69">
            <w:pPr>
              <w:pStyle w:val="Compact"/>
            </w:pPr>
            <w:r>
              <w:t>Gebruiker</w:t>
            </w:r>
          </w:p>
        </w:tc>
        <w:tc>
          <w:tcPr>
            <w:tcW w:w="2047" w:type="pct"/>
            <w:tcBorders>
              <w:top w:val="single" w:sz="12" w:space="0" w:color="auto"/>
            </w:tcBorders>
          </w:tcPr>
          <w:p w14:paraId="0E5E77E7" w14:textId="77777777" w:rsidR="00284869" w:rsidRPr="00284869" w:rsidRDefault="64FEB4FB" w:rsidP="003B1A69">
            <w:pPr>
              <w:pStyle w:val="Compact"/>
              <w:rPr>
                <w:lang w:val="nl-BE"/>
              </w:rPr>
            </w:pPr>
            <w:r w:rsidRPr="64FEB4FB">
              <w:rPr>
                <w:lang w:val="nl-BE"/>
              </w:rPr>
              <w:t>De reistijden van trajecten afkomstig van verschillende providers kunnen vergelijken.</w:t>
            </w:r>
          </w:p>
        </w:tc>
      </w:tr>
      <w:tr w:rsidR="00284869" w14:paraId="0E5E77EE" w14:textId="77777777" w:rsidTr="79D0834C">
        <w:tc>
          <w:tcPr>
            <w:tcW w:w="0" w:type="auto"/>
          </w:tcPr>
          <w:p w14:paraId="0E5E77E9" w14:textId="77777777" w:rsidR="00284869" w:rsidRDefault="79D0834C" w:rsidP="003B1A69">
            <w:pPr>
              <w:pStyle w:val="Compact"/>
            </w:pPr>
            <w:r>
              <w:t>2</w:t>
            </w:r>
          </w:p>
        </w:tc>
        <w:tc>
          <w:tcPr>
            <w:tcW w:w="0" w:type="auto"/>
          </w:tcPr>
          <w:p w14:paraId="0E5E77EA" w14:textId="77777777" w:rsidR="00284869" w:rsidRDefault="79D0834C" w:rsidP="003B1A69">
            <w:pPr>
              <w:pStyle w:val="Compact"/>
            </w:pPr>
            <w:r>
              <w:t>3</w:t>
            </w:r>
          </w:p>
        </w:tc>
        <w:tc>
          <w:tcPr>
            <w:tcW w:w="0" w:type="auto"/>
          </w:tcPr>
          <w:p w14:paraId="0E5E77EB" w14:textId="77777777" w:rsidR="00284869" w:rsidRDefault="64FEB4FB" w:rsidP="003B1A69">
            <w:pPr>
              <w:pStyle w:val="Compact"/>
            </w:pPr>
            <w:r>
              <w:t>x</w:t>
            </w:r>
          </w:p>
        </w:tc>
        <w:tc>
          <w:tcPr>
            <w:tcW w:w="0" w:type="auto"/>
          </w:tcPr>
          <w:p w14:paraId="0E5E77EC" w14:textId="77777777" w:rsidR="00284869" w:rsidRDefault="79D0834C" w:rsidP="003B1A69">
            <w:pPr>
              <w:pStyle w:val="Compact"/>
            </w:pPr>
            <w:r>
              <w:t>Gebruiker</w:t>
            </w:r>
          </w:p>
        </w:tc>
        <w:tc>
          <w:tcPr>
            <w:tcW w:w="2047" w:type="pct"/>
          </w:tcPr>
          <w:p w14:paraId="0E5E77ED" w14:textId="77777777" w:rsidR="00284869" w:rsidRPr="00284869" w:rsidRDefault="64FEB4FB" w:rsidP="003B1A69">
            <w:pPr>
              <w:pStyle w:val="Compact"/>
              <w:rPr>
                <w:lang w:val="nl-BE"/>
              </w:rPr>
            </w:pPr>
            <w:r w:rsidRPr="64FEB4FB">
              <w:rPr>
                <w:lang w:val="nl-BE"/>
              </w:rPr>
              <w:t>De historiek van de reistijden kunnen vergelijken.</w:t>
            </w:r>
          </w:p>
        </w:tc>
      </w:tr>
      <w:tr w:rsidR="00284869" w14:paraId="0E5E77F4" w14:textId="77777777" w:rsidTr="79D0834C">
        <w:tc>
          <w:tcPr>
            <w:tcW w:w="0" w:type="auto"/>
          </w:tcPr>
          <w:p w14:paraId="0E5E77EF" w14:textId="77777777" w:rsidR="00284869" w:rsidRDefault="79D0834C" w:rsidP="003B1A69">
            <w:pPr>
              <w:pStyle w:val="Compact"/>
            </w:pPr>
            <w:r>
              <w:t>3</w:t>
            </w:r>
          </w:p>
        </w:tc>
        <w:tc>
          <w:tcPr>
            <w:tcW w:w="0" w:type="auto"/>
          </w:tcPr>
          <w:p w14:paraId="0E5E77F0" w14:textId="77777777" w:rsidR="00284869" w:rsidRDefault="79D0834C" w:rsidP="003B1A69">
            <w:pPr>
              <w:pStyle w:val="Compact"/>
            </w:pPr>
            <w:r>
              <w:t>4</w:t>
            </w:r>
          </w:p>
        </w:tc>
        <w:tc>
          <w:tcPr>
            <w:tcW w:w="0" w:type="auto"/>
          </w:tcPr>
          <w:p w14:paraId="0E5E77F1" w14:textId="77777777" w:rsidR="00284869" w:rsidRDefault="64FEB4FB" w:rsidP="003B1A69">
            <w:r>
              <w:t>x</w:t>
            </w:r>
          </w:p>
        </w:tc>
        <w:tc>
          <w:tcPr>
            <w:tcW w:w="0" w:type="auto"/>
          </w:tcPr>
          <w:p w14:paraId="0E5E77F2" w14:textId="77777777" w:rsidR="00284869" w:rsidRDefault="64FEB4FB" w:rsidP="003B1A69">
            <w:pPr>
              <w:pStyle w:val="Compact"/>
            </w:pPr>
            <w:r>
              <w:t>Operator</w:t>
            </w:r>
          </w:p>
        </w:tc>
        <w:tc>
          <w:tcPr>
            <w:tcW w:w="2047" w:type="pct"/>
          </w:tcPr>
          <w:p w14:paraId="0E5E77F3" w14:textId="77777777" w:rsidR="00284869" w:rsidRPr="00284869" w:rsidRDefault="64FEB4FB" w:rsidP="003B1A69">
            <w:pPr>
              <w:pStyle w:val="Compact"/>
              <w:rPr>
                <w:lang w:val="nl-BE"/>
              </w:rPr>
            </w:pPr>
            <w:r w:rsidRPr="64FEB4FB">
              <w:rPr>
                <w:lang w:val="nl-BE"/>
              </w:rPr>
              <w:t>De actuele verkeersituatie raadplegen op een kaart.</w:t>
            </w:r>
          </w:p>
        </w:tc>
      </w:tr>
      <w:tr w:rsidR="00284869" w14:paraId="0E5E77FA" w14:textId="77777777" w:rsidTr="79D0834C">
        <w:tc>
          <w:tcPr>
            <w:tcW w:w="0" w:type="auto"/>
          </w:tcPr>
          <w:p w14:paraId="0E5E77F5" w14:textId="77777777" w:rsidR="00284869" w:rsidRDefault="79D0834C" w:rsidP="003B1A69">
            <w:pPr>
              <w:pStyle w:val="Compact"/>
            </w:pPr>
            <w:r>
              <w:t>4</w:t>
            </w:r>
          </w:p>
        </w:tc>
        <w:tc>
          <w:tcPr>
            <w:tcW w:w="0" w:type="auto"/>
          </w:tcPr>
          <w:p w14:paraId="0E5E77F6" w14:textId="77777777" w:rsidR="00284869" w:rsidRDefault="79D0834C" w:rsidP="003B1A69">
            <w:pPr>
              <w:pStyle w:val="Compact"/>
            </w:pPr>
            <w:r>
              <w:t>4</w:t>
            </w:r>
          </w:p>
        </w:tc>
        <w:tc>
          <w:tcPr>
            <w:tcW w:w="0" w:type="auto"/>
          </w:tcPr>
          <w:p w14:paraId="0E5E77F7" w14:textId="77777777" w:rsidR="00284869" w:rsidRDefault="64FEB4FB" w:rsidP="003B1A69">
            <w:r>
              <w:t>x</w:t>
            </w:r>
          </w:p>
        </w:tc>
        <w:tc>
          <w:tcPr>
            <w:tcW w:w="0" w:type="auto"/>
          </w:tcPr>
          <w:p w14:paraId="0E5E77F8" w14:textId="77777777" w:rsidR="00284869" w:rsidRDefault="64FEB4FB" w:rsidP="003B1A69">
            <w:pPr>
              <w:pStyle w:val="Compact"/>
            </w:pPr>
            <w:r>
              <w:t>Operator</w:t>
            </w:r>
          </w:p>
        </w:tc>
        <w:tc>
          <w:tcPr>
            <w:tcW w:w="2047" w:type="pct"/>
          </w:tcPr>
          <w:p w14:paraId="0E5E77F9" w14:textId="77777777" w:rsidR="00284869" w:rsidRPr="00284869" w:rsidRDefault="64FEB4FB" w:rsidP="003B1A69">
            <w:pPr>
              <w:pStyle w:val="Compact"/>
              <w:rPr>
                <w:lang w:val="nl-BE"/>
              </w:rPr>
            </w:pPr>
            <w:r w:rsidRPr="64FEB4FB">
              <w:rPr>
                <w:lang w:val="nl-BE"/>
              </w:rPr>
              <w:t>De ideale reistijden van trajecten vergelijken met de huidige reistijden.</w:t>
            </w:r>
          </w:p>
        </w:tc>
      </w:tr>
      <w:tr w:rsidR="00284869" w14:paraId="0E5E7800" w14:textId="77777777" w:rsidTr="79D0834C">
        <w:tc>
          <w:tcPr>
            <w:tcW w:w="0" w:type="auto"/>
          </w:tcPr>
          <w:p w14:paraId="0E5E77FB" w14:textId="77777777" w:rsidR="00284869" w:rsidRDefault="79D0834C" w:rsidP="003B1A69">
            <w:pPr>
              <w:pStyle w:val="Compact"/>
            </w:pPr>
            <w:r>
              <w:t>5</w:t>
            </w:r>
          </w:p>
        </w:tc>
        <w:tc>
          <w:tcPr>
            <w:tcW w:w="0" w:type="auto"/>
          </w:tcPr>
          <w:p w14:paraId="0E5E77FC" w14:textId="77777777" w:rsidR="00284869" w:rsidRDefault="79D0834C" w:rsidP="003B1A69">
            <w:r>
              <w:t>5</w:t>
            </w:r>
          </w:p>
        </w:tc>
        <w:tc>
          <w:tcPr>
            <w:tcW w:w="0" w:type="auto"/>
          </w:tcPr>
          <w:p w14:paraId="0E5E77FD" w14:textId="77777777" w:rsidR="00284869" w:rsidRDefault="00284869" w:rsidP="003B1A69"/>
        </w:tc>
        <w:tc>
          <w:tcPr>
            <w:tcW w:w="0" w:type="auto"/>
          </w:tcPr>
          <w:p w14:paraId="0E5E77FE" w14:textId="77777777" w:rsidR="00284869" w:rsidRDefault="79D0834C" w:rsidP="003B1A69">
            <w:pPr>
              <w:pStyle w:val="Compact"/>
            </w:pPr>
            <w:r>
              <w:t>Ontwikkelaar</w:t>
            </w:r>
          </w:p>
        </w:tc>
        <w:tc>
          <w:tcPr>
            <w:tcW w:w="2047" w:type="pct"/>
          </w:tcPr>
          <w:p w14:paraId="0E5E77FF" w14:textId="77777777" w:rsidR="00284869" w:rsidRPr="00284869" w:rsidRDefault="64FEB4FB" w:rsidP="003B1A69">
            <w:pPr>
              <w:pStyle w:val="Compact"/>
              <w:rPr>
                <w:lang w:val="nl-BE"/>
              </w:rPr>
            </w:pPr>
            <w:r w:rsidRPr="64FEB4FB">
              <w:rPr>
                <w:lang w:val="nl-BE"/>
              </w:rPr>
              <w:t>Ophalen van verschillende gegevens via een API.</w:t>
            </w:r>
          </w:p>
        </w:tc>
      </w:tr>
      <w:tr w:rsidR="00284869" w14:paraId="0E5E7806" w14:textId="77777777" w:rsidTr="79D0834C">
        <w:tc>
          <w:tcPr>
            <w:tcW w:w="0" w:type="auto"/>
          </w:tcPr>
          <w:p w14:paraId="0E5E7801" w14:textId="77777777" w:rsidR="00284869" w:rsidRDefault="00284869" w:rsidP="003B1A69">
            <w:pPr>
              <w:pStyle w:val="Compact"/>
            </w:pPr>
            <w:r>
              <w:t>6.1</w:t>
            </w:r>
          </w:p>
        </w:tc>
        <w:tc>
          <w:tcPr>
            <w:tcW w:w="0" w:type="auto"/>
          </w:tcPr>
          <w:p w14:paraId="0E5E7802" w14:textId="77777777" w:rsidR="00284869" w:rsidRDefault="79D0834C" w:rsidP="003B1A69">
            <w:r>
              <w:t>6</w:t>
            </w:r>
          </w:p>
        </w:tc>
        <w:tc>
          <w:tcPr>
            <w:tcW w:w="0" w:type="auto"/>
          </w:tcPr>
          <w:p w14:paraId="0E5E7803" w14:textId="5635A161" w:rsidR="00284869" w:rsidRDefault="64FEB4FB" w:rsidP="003B1A69">
            <w:r>
              <w:t>X</w:t>
            </w:r>
          </w:p>
        </w:tc>
        <w:tc>
          <w:tcPr>
            <w:tcW w:w="0" w:type="auto"/>
          </w:tcPr>
          <w:p w14:paraId="0E5E7804" w14:textId="77777777" w:rsidR="00284869" w:rsidRDefault="64FEB4FB" w:rsidP="003B1A69">
            <w:pPr>
              <w:pStyle w:val="Compact"/>
            </w:pPr>
            <w:r>
              <w:t>Operator</w:t>
            </w:r>
          </w:p>
        </w:tc>
        <w:tc>
          <w:tcPr>
            <w:tcW w:w="2047" w:type="pct"/>
          </w:tcPr>
          <w:p w14:paraId="0E5E7805" w14:textId="77777777" w:rsidR="00284869" w:rsidRPr="00284869" w:rsidRDefault="64FEB4FB" w:rsidP="003B1A69">
            <w:pPr>
              <w:pStyle w:val="Compact"/>
              <w:rPr>
                <w:lang w:val="nl-BE"/>
              </w:rPr>
            </w:pPr>
            <w:r w:rsidRPr="64FEB4FB">
              <w:rPr>
                <w:lang w:val="nl-BE"/>
              </w:rPr>
              <w:t>Raadplegen van een dashboard om trajecten op verschillende momenten, verschillende trajecten,… te vergelijken.</w:t>
            </w:r>
          </w:p>
        </w:tc>
      </w:tr>
      <w:tr w:rsidR="00284869" w14:paraId="0E5E780C" w14:textId="77777777" w:rsidTr="79D0834C">
        <w:tc>
          <w:tcPr>
            <w:tcW w:w="0" w:type="auto"/>
          </w:tcPr>
          <w:p w14:paraId="0E5E7807" w14:textId="77777777" w:rsidR="00284869" w:rsidRDefault="00284869" w:rsidP="003B1A69">
            <w:pPr>
              <w:pStyle w:val="Compact"/>
            </w:pPr>
            <w:r>
              <w:t>6.2</w:t>
            </w:r>
          </w:p>
        </w:tc>
        <w:tc>
          <w:tcPr>
            <w:tcW w:w="0" w:type="auto"/>
          </w:tcPr>
          <w:p w14:paraId="0E5E7808" w14:textId="77777777" w:rsidR="00284869" w:rsidRDefault="79D0834C" w:rsidP="003B1A69">
            <w:r>
              <w:t>3</w:t>
            </w:r>
          </w:p>
        </w:tc>
        <w:tc>
          <w:tcPr>
            <w:tcW w:w="0" w:type="auto"/>
          </w:tcPr>
          <w:p w14:paraId="0E5E7809" w14:textId="77777777" w:rsidR="00284869" w:rsidRDefault="00284869" w:rsidP="003B1A69"/>
        </w:tc>
        <w:tc>
          <w:tcPr>
            <w:tcW w:w="0" w:type="auto"/>
          </w:tcPr>
          <w:p w14:paraId="0E5E780A" w14:textId="77777777" w:rsidR="00284869" w:rsidRDefault="64FEB4FB" w:rsidP="003B1A69">
            <w:pPr>
              <w:pStyle w:val="Compact"/>
            </w:pPr>
            <w:r>
              <w:t>Operator</w:t>
            </w:r>
          </w:p>
        </w:tc>
        <w:tc>
          <w:tcPr>
            <w:tcW w:w="2047" w:type="pct"/>
          </w:tcPr>
          <w:p w14:paraId="0E5E780B" w14:textId="77777777" w:rsidR="00284869" w:rsidRPr="00284869" w:rsidRDefault="64FEB4FB" w:rsidP="003B1A69">
            <w:pPr>
              <w:pStyle w:val="Compact"/>
              <w:rPr>
                <w:lang w:val="nl-BE"/>
              </w:rPr>
            </w:pPr>
            <w:r w:rsidRPr="64FEB4FB">
              <w:rPr>
                <w:lang w:val="nl-BE"/>
              </w:rPr>
              <w:t>Verwittiging ontvangen bij ernstige gebeurtenissen.</w:t>
            </w:r>
          </w:p>
        </w:tc>
      </w:tr>
      <w:tr w:rsidR="00284869" w14:paraId="0E5E7812" w14:textId="77777777" w:rsidTr="79D0834C">
        <w:tc>
          <w:tcPr>
            <w:tcW w:w="0" w:type="auto"/>
          </w:tcPr>
          <w:p w14:paraId="0E5E780D" w14:textId="77777777" w:rsidR="00284869" w:rsidRDefault="00284869" w:rsidP="003B1A69">
            <w:pPr>
              <w:pStyle w:val="Compact"/>
            </w:pPr>
            <w:r>
              <w:t>6.3</w:t>
            </w:r>
          </w:p>
        </w:tc>
        <w:tc>
          <w:tcPr>
            <w:tcW w:w="0" w:type="auto"/>
          </w:tcPr>
          <w:p w14:paraId="0E5E780E" w14:textId="77777777" w:rsidR="00284869" w:rsidRDefault="79D0834C" w:rsidP="003B1A69">
            <w:r>
              <w:t>2</w:t>
            </w:r>
          </w:p>
        </w:tc>
        <w:tc>
          <w:tcPr>
            <w:tcW w:w="0" w:type="auto"/>
          </w:tcPr>
          <w:p w14:paraId="0E5E780F" w14:textId="77777777" w:rsidR="00284869" w:rsidRDefault="00284869" w:rsidP="003B1A69"/>
        </w:tc>
        <w:tc>
          <w:tcPr>
            <w:tcW w:w="0" w:type="auto"/>
          </w:tcPr>
          <w:p w14:paraId="0E5E7810" w14:textId="77777777" w:rsidR="00284869" w:rsidRDefault="64FEB4FB" w:rsidP="003B1A69">
            <w:pPr>
              <w:pStyle w:val="Compact"/>
            </w:pPr>
            <w:r>
              <w:t>Operator</w:t>
            </w:r>
          </w:p>
        </w:tc>
        <w:tc>
          <w:tcPr>
            <w:tcW w:w="2047" w:type="pct"/>
          </w:tcPr>
          <w:p w14:paraId="0E5E7811" w14:textId="77777777" w:rsidR="00284869" w:rsidRPr="00284869" w:rsidRDefault="64FEB4FB" w:rsidP="003B1A69">
            <w:pPr>
              <w:pStyle w:val="Compact"/>
              <w:rPr>
                <w:lang w:val="nl-BE"/>
              </w:rPr>
            </w:pPr>
            <w:r w:rsidRPr="64FEB4FB">
              <w:rPr>
                <w:lang w:val="nl-BE"/>
              </w:rPr>
              <w:t>Instellen na hoeveel minuten een boodschap verstuurd wordt als er vertragingen zijn.</w:t>
            </w:r>
          </w:p>
        </w:tc>
      </w:tr>
    </w:tbl>
    <w:p w14:paraId="0E5E7813" w14:textId="77777777" w:rsidR="00284869" w:rsidRPr="00284869" w:rsidRDefault="00284869" w:rsidP="00284869"/>
    <w:p w14:paraId="0E5E7814" w14:textId="77777777" w:rsidR="002143B4" w:rsidRDefault="00764FE0" w:rsidP="00096A46">
      <w:pPr>
        <w:pStyle w:val="Kop1"/>
      </w:pPr>
      <w:bookmarkStart w:id="7" w:name="_Toc447719662"/>
      <w:bookmarkStart w:id="8" w:name="_Toc451209450"/>
      <w:r>
        <w:t>Use cases</w:t>
      </w:r>
      <w:r w:rsidR="00D3704E">
        <w:t xml:space="preserve"> diagram</w:t>
      </w:r>
      <w:bookmarkEnd w:id="7"/>
      <w:bookmarkEnd w:id="8"/>
    </w:p>
    <w:p w14:paraId="0E5E7815" w14:textId="58841B9F" w:rsidR="00D3704E" w:rsidRDefault="00D3704E" w:rsidP="00D3704E">
      <w:r>
        <w:rPr>
          <w:noProof/>
          <w:lang w:eastAsia="nl-BE"/>
        </w:rPr>
        <w:drawing>
          <wp:inline distT="0" distB="0" distL="0" distR="0" wp14:anchorId="1D06A19C" wp14:editId="6787BC8A">
            <wp:extent cx="4572000" cy="2867025"/>
            <wp:effectExtent l="0" t="0" r="0" b="0"/>
            <wp:docPr id="4966700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4572000" cy="2867025"/>
                    </a:xfrm>
                    <a:prstGeom prst="rect">
                      <a:avLst/>
                    </a:prstGeom>
                  </pic:spPr>
                </pic:pic>
              </a:graphicData>
            </a:graphic>
          </wp:inline>
        </w:drawing>
      </w:r>
    </w:p>
    <w:p w14:paraId="0E5E7816" w14:textId="77777777" w:rsidR="0078025D" w:rsidRPr="00D3704E" w:rsidRDefault="002D75AD" w:rsidP="002D75AD">
      <w:pPr>
        <w:spacing w:after="160" w:line="259" w:lineRule="auto"/>
        <w:jc w:val="left"/>
      </w:pPr>
      <w:r>
        <w:lastRenderedPageBreak/>
        <w:br w:type="page"/>
      </w:r>
    </w:p>
    <w:p w14:paraId="0E5E7817" w14:textId="77777777" w:rsidR="00D3704E" w:rsidRPr="00D3704E" w:rsidRDefault="00D3704E" w:rsidP="00D3704E">
      <w:pPr>
        <w:pStyle w:val="Kop1"/>
      </w:pPr>
      <w:bookmarkStart w:id="9" w:name="_Toc447719663"/>
      <w:bookmarkStart w:id="10" w:name="_Toc451209451"/>
      <w:r>
        <w:lastRenderedPageBreak/>
        <w:t>Use cases</w:t>
      </w:r>
      <w:bookmarkEnd w:id="9"/>
      <w:bookmarkEnd w:id="10"/>
    </w:p>
    <w:p w14:paraId="0E5E7818" w14:textId="77777777" w:rsidR="00764FE0" w:rsidRDefault="00764FE0" w:rsidP="00764FE0">
      <w:pPr>
        <w:pStyle w:val="Kop2"/>
      </w:pPr>
      <w:bookmarkStart w:id="11" w:name="_Toc447719664"/>
      <w:bookmarkStart w:id="12" w:name="_Toc451209452"/>
      <w:r w:rsidRPr="00764FE0">
        <w:t>Use Case 1: Meld abnormaliteiten</w:t>
      </w:r>
      <w:bookmarkEnd w:id="11"/>
      <w:bookmarkEnd w:id="12"/>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14:paraId="0E5E781B" w14:textId="77777777" w:rsidTr="79D0834C">
        <w:tc>
          <w:tcPr>
            <w:tcW w:w="0" w:type="auto"/>
          </w:tcPr>
          <w:p w14:paraId="0E5E7819" w14:textId="77777777" w:rsidR="00764FE0" w:rsidRDefault="79D0834C" w:rsidP="00764FE0">
            <w:pPr>
              <w:pStyle w:val="Compact"/>
            </w:pPr>
            <w:r w:rsidRPr="79D0834C">
              <w:rPr>
                <w:b/>
                <w:bCs/>
              </w:rPr>
              <w:t>Use Case naam</w:t>
            </w:r>
          </w:p>
        </w:tc>
        <w:tc>
          <w:tcPr>
            <w:tcW w:w="4006" w:type="pct"/>
          </w:tcPr>
          <w:p w14:paraId="0E5E781A" w14:textId="77777777" w:rsidR="00764FE0" w:rsidRDefault="79D0834C" w:rsidP="00764FE0">
            <w:pPr>
              <w:pStyle w:val="Compact"/>
            </w:pPr>
            <w:r>
              <w:t>Meld abnormaliteiten</w:t>
            </w:r>
          </w:p>
        </w:tc>
      </w:tr>
      <w:tr w:rsidR="00764FE0" w14:paraId="0E5E781E" w14:textId="77777777" w:rsidTr="79D0834C">
        <w:tc>
          <w:tcPr>
            <w:tcW w:w="0" w:type="auto"/>
          </w:tcPr>
          <w:p w14:paraId="0E5E781C" w14:textId="77777777" w:rsidR="00764FE0" w:rsidRDefault="79D0834C" w:rsidP="00764FE0">
            <w:pPr>
              <w:pStyle w:val="Compact"/>
            </w:pPr>
            <w:r w:rsidRPr="79D0834C">
              <w:rPr>
                <w:b/>
                <w:bCs/>
              </w:rPr>
              <w:t>Use case nummer</w:t>
            </w:r>
          </w:p>
        </w:tc>
        <w:tc>
          <w:tcPr>
            <w:tcW w:w="4006" w:type="pct"/>
          </w:tcPr>
          <w:p w14:paraId="0E5E781D" w14:textId="77777777" w:rsidR="00764FE0" w:rsidRDefault="79D0834C" w:rsidP="00764FE0">
            <w:pPr>
              <w:pStyle w:val="Compact"/>
            </w:pPr>
            <w:r>
              <w:t>1</w:t>
            </w:r>
          </w:p>
        </w:tc>
      </w:tr>
      <w:tr w:rsidR="00764FE0" w14:paraId="0E5E7821" w14:textId="77777777" w:rsidTr="79D0834C">
        <w:tc>
          <w:tcPr>
            <w:tcW w:w="0" w:type="auto"/>
          </w:tcPr>
          <w:p w14:paraId="0E5E781F" w14:textId="77777777" w:rsidR="00764FE0" w:rsidRDefault="79D0834C" w:rsidP="00764FE0">
            <w:pPr>
              <w:pStyle w:val="Compact"/>
            </w:pPr>
            <w:r w:rsidRPr="79D0834C">
              <w:rPr>
                <w:b/>
                <w:bCs/>
              </w:rPr>
              <w:t>Toepassing</w:t>
            </w:r>
          </w:p>
        </w:tc>
        <w:tc>
          <w:tcPr>
            <w:tcW w:w="4006" w:type="pct"/>
          </w:tcPr>
          <w:p w14:paraId="0E5E7820" w14:textId="77777777" w:rsidR="00764FE0" w:rsidRDefault="64FEB4FB" w:rsidP="00764FE0">
            <w:pPr>
              <w:pStyle w:val="Compact"/>
            </w:pPr>
            <w:r>
              <w:t>Back-end</w:t>
            </w:r>
          </w:p>
        </w:tc>
      </w:tr>
      <w:tr w:rsidR="00764FE0" w14:paraId="0E5E7824" w14:textId="77777777" w:rsidTr="79D0834C">
        <w:tc>
          <w:tcPr>
            <w:tcW w:w="0" w:type="auto"/>
          </w:tcPr>
          <w:p w14:paraId="0E5E7822" w14:textId="77777777" w:rsidR="00764FE0" w:rsidRDefault="79D0834C" w:rsidP="00764FE0">
            <w:pPr>
              <w:pStyle w:val="Compact"/>
            </w:pPr>
            <w:r w:rsidRPr="79D0834C">
              <w:rPr>
                <w:b/>
                <w:bCs/>
              </w:rPr>
              <w:t>Beschrijving</w:t>
            </w:r>
          </w:p>
        </w:tc>
        <w:tc>
          <w:tcPr>
            <w:tcW w:w="4006" w:type="pct"/>
          </w:tcPr>
          <w:p w14:paraId="0E5E7823" w14:textId="77777777" w:rsidR="00764FE0" w:rsidRPr="00764FE0" w:rsidRDefault="64FEB4FB" w:rsidP="00764FE0">
            <w:pPr>
              <w:pStyle w:val="Compact"/>
              <w:rPr>
                <w:lang w:val="nl-BE"/>
              </w:rPr>
            </w:pPr>
            <w:r w:rsidRPr="64FEB4FB">
              <w:rPr>
                <w:lang w:val="nl-BE"/>
              </w:rPr>
              <w:t>Een abnormaliteit wordt automatisch gemeld via de beschikbare kanalen.</w:t>
            </w:r>
          </w:p>
        </w:tc>
      </w:tr>
      <w:tr w:rsidR="00764FE0" w14:paraId="0E5E7827" w14:textId="77777777" w:rsidTr="79D0834C">
        <w:tc>
          <w:tcPr>
            <w:tcW w:w="0" w:type="auto"/>
          </w:tcPr>
          <w:p w14:paraId="0E5E7825" w14:textId="77777777" w:rsidR="00764FE0" w:rsidRDefault="79D0834C" w:rsidP="00764FE0">
            <w:pPr>
              <w:pStyle w:val="Compact"/>
            </w:pPr>
            <w:r w:rsidRPr="79D0834C">
              <w:rPr>
                <w:b/>
                <w:bCs/>
              </w:rPr>
              <w:t>Primaire Actoren</w:t>
            </w:r>
          </w:p>
        </w:tc>
        <w:tc>
          <w:tcPr>
            <w:tcW w:w="4006" w:type="pct"/>
          </w:tcPr>
          <w:p w14:paraId="0E5E7826" w14:textId="77777777" w:rsidR="00764FE0" w:rsidRDefault="79D0834C" w:rsidP="00764FE0">
            <w:pPr>
              <w:pStyle w:val="Compact"/>
            </w:pPr>
            <w:r>
              <w:t>het systeem</w:t>
            </w:r>
          </w:p>
        </w:tc>
      </w:tr>
      <w:tr w:rsidR="00764FE0" w14:paraId="0E5E782A" w14:textId="77777777" w:rsidTr="79D0834C">
        <w:tc>
          <w:tcPr>
            <w:tcW w:w="0" w:type="auto"/>
          </w:tcPr>
          <w:p w14:paraId="0E5E7828" w14:textId="77777777" w:rsidR="00764FE0" w:rsidRDefault="64FEB4FB" w:rsidP="00764FE0">
            <w:pPr>
              <w:pStyle w:val="Compact"/>
            </w:pPr>
            <w:r w:rsidRPr="64FEB4FB">
              <w:rPr>
                <w:b/>
                <w:bCs/>
              </w:rPr>
              <w:t>Stakeholders</w:t>
            </w:r>
          </w:p>
        </w:tc>
        <w:tc>
          <w:tcPr>
            <w:tcW w:w="4006" w:type="pct"/>
          </w:tcPr>
          <w:p w14:paraId="0E5E7829" w14:textId="77777777" w:rsidR="00764FE0" w:rsidRPr="00764FE0" w:rsidRDefault="64FEB4FB" w:rsidP="00764FE0">
            <w:pPr>
              <w:pStyle w:val="Compact"/>
              <w:rPr>
                <w:lang w:val="nl-BE"/>
              </w:rPr>
            </w:pPr>
            <w:r w:rsidRPr="64FEB4FB">
              <w:rPr>
                <w:lang w:val="nl-BE"/>
              </w:rPr>
              <w:t>De gebruikers van de communicatiekanalen en operator.</w:t>
            </w:r>
          </w:p>
        </w:tc>
      </w:tr>
      <w:tr w:rsidR="00764FE0" w14:paraId="0E5E782D" w14:textId="77777777" w:rsidTr="79D0834C">
        <w:tc>
          <w:tcPr>
            <w:tcW w:w="0" w:type="auto"/>
          </w:tcPr>
          <w:p w14:paraId="0E5E782B" w14:textId="77777777" w:rsidR="00764FE0" w:rsidRDefault="64FEB4FB" w:rsidP="00764FE0">
            <w:pPr>
              <w:pStyle w:val="Compact"/>
            </w:pPr>
            <w:r w:rsidRPr="64FEB4FB">
              <w:rPr>
                <w:b/>
                <w:bCs/>
              </w:rPr>
              <w:t>Precondition</w:t>
            </w:r>
          </w:p>
        </w:tc>
        <w:tc>
          <w:tcPr>
            <w:tcW w:w="4006" w:type="pct"/>
          </w:tcPr>
          <w:p w14:paraId="0E5E782C" w14:textId="77777777" w:rsidR="00764FE0" w:rsidRDefault="79D0834C" w:rsidP="00764FE0">
            <w:pPr>
              <w:pStyle w:val="Compact"/>
            </w:pPr>
            <w:r>
              <w:t>nvt</w:t>
            </w:r>
          </w:p>
        </w:tc>
      </w:tr>
      <w:tr w:rsidR="00764FE0" w14:paraId="0E5E7830" w14:textId="77777777" w:rsidTr="79D0834C">
        <w:tc>
          <w:tcPr>
            <w:tcW w:w="0" w:type="auto"/>
          </w:tcPr>
          <w:p w14:paraId="0E5E782E" w14:textId="77777777" w:rsidR="00764FE0" w:rsidRDefault="64FEB4FB" w:rsidP="00764FE0">
            <w:pPr>
              <w:pStyle w:val="Compact"/>
            </w:pPr>
            <w:r w:rsidRPr="64FEB4FB">
              <w:rPr>
                <w:b/>
                <w:bCs/>
              </w:rPr>
              <w:t>Trigger</w:t>
            </w:r>
          </w:p>
        </w:tc>
        <w:tc>
          <w:tcPr>
            <w:tcW w:w="4006" w:type="pct"/>
          </w:tcPr>
          <w:p w14:paraId="0E5E782F" w14:textId="77777777" w:rsidR="00764FE0" w:rsidRPr="00764FE0" w:rsidRDefault="64FEB4FB" w:rsidP="00764FE0">
            <w:pPr>
              <w:pStyle w:val="Compact"/>
              <w:rPr>
                <w:lang w:val="nl-BE"/>
              </w:rPr>
            </w:pPr>
            <w:r w:rsidRPr="64FEB4FB">
              <w:rPr>
                <w:lang w:val="nl-BE"/>
              </w:rPr>
              <w:t>Een bepaalde hoeveelheid vertraging werd overschreden op een welbepaald traject.</w:t>
            </w:r>
          </w:p>
        </w:tc>
      </w:tr>
      <w:tr w:rsidR="00764FE0" w14:paraId="0E5E7833" w14:textId="77777777" w:rsidTr="79D0834C">
        <w:tc>
          <w:tcPr>
            <w:tcW w:w="0" w:type="auto"/>
          </w:tcPr>
          <w:p w14:paraId="0E5E7831" w14:textId="77777777" w:rsidR="00764FE0" w:rsidRDefault="79D0834C" w:rsidP="00764FE0">
            <w:pPr>
              <w:pStyle w:val="Compact"/>
            </w:pPr>
            <w:r w:rsidRPr="79D0834C">
              <w:rPr>
                <w:b/>
                <w:bCs/>
              </w:rPr>
              <w:t>Basisverloop</w:t>
            </w:r>
          </w:p>
        </w:tc>
        <w:tc>
          <w:tcPr>
            <w:tcW w:w="4006" w:type="pct"/>
          </w:tcPr>
          <w:p w14:paraId="0E5E7832" w14:textId="77777777" w:rsidR="00764FE0" w:rsidRPr="00764FE0" w:rsidRDefault="64FEB4FB" w:rsidP="00764FE0">
            <w:pPr>
              <w:pStyle w:val="Compact"/>
              <w:rPr>
                <w:lang w:val="nl-BE"/>
              </w:rPr>
            </w:pPr>
            <w:r w:rsidRPr="64FEB4FB">
              <w:rPr>
                <w:lang w:val="nl-BE"/>
              </w:rPr>
              <w:t>1. Het systeem detecteert een abnormale vertraging.</w:t>
            </w:r>
          </w:p>
        </w:tc>
      </w:tr>
      <w:tr w:rsidR="00764FE0" w14:paraId="0E5E7836" w14:textId="77777777" w:rsidTr="79D0834C">
        <w:tc>
          <w:tcPr>
            <w:tcW w:w="0" w:type="auto"/>
          </w:tcPr>
          <w:p w14:paraId="0E5E7834" w14:textId="77777777" w:rsidR="00764FE0" w:rsidRDefault="00764FE0" w:rsidP="00764FE0"/>
        </w:tc>
        <w:tc>
          <w:tcPr>
            <w:tcW w:w="4006" w:type="pct"/>
          </w:tcPr>
          <w:p w14:paraId="0E5E7835" w14:textId="77777777" w:rsidR="00764FE0" w:rsidRPr="00764FE0" w:rsidRDefault="64FEB4FB" w:rsidP="00764FE0">
            <w:pPr>
              <w:pStyle w:val="Compact"/>
              <w:rPr>
                <w:lang w:val="nl-BE"/>
              </w:rPr>
            </w:pPr>
            <w:r w:rsidRPr="64FEB4FB">
              <w:rPr>
                <w:lang w:val="nl-BE"/>
              </w:rPr>
              <w:t>2. Het systeem selecteert de beschikbare kanalen die verwittigd moeten worden.</w:t>
            </w:r>
          </w:p>
        </w:tc>
      </w:tr>
      <w:tr w:rsidR="00764FE0" w14:paraId="0E5E7839" w14:textId="77777777" w:rsidTr="79D0834C">
        <w:tc>
          <w:tcPr>
            <w:tcW w:w="0" w:type="auto"/>
          </w:tcPr>
          <w:p w14:paraId="0E5E7837" w14:textId="77777777" w:rsidR="00764FE0" w:rsidRDefault="00764FE0" w:rsidP="00764FE0"/>
        </w:tc>
        <w:tc>
          <w:tcPr>
            <w:tcW w:w="4006" w:type="pct"/>
          </w:tcPr>
          <w:p w14:paraId="0E5E7838" w14:textId="77777777" w:rsidR="00764FE0" w:rsidRPr="00764FE0" w:rsidRDefault="64FEB4FB" w:rsidP="00764FE0">
            <w:pPr>
              <w:pStyle w:val="Compact"/>
              <w:rPr>
                <w:lang w:val="nl-BE"/>
              </w:rPr>
            </w:pPr>
            <w:r w:rsidRPr="64FEB4FB">
              <w:rPr>
                <w:lang w:val="nl-BE"/>
              </w:rPr>
              <w:t>3. Het systeem stuurt een melding naar de beschikbare kanalen.</w:t>
            </w:r>
          </w:p>
        </w:tc>
      </w:tr>
      <w:tr w:rsidR="00764FE0" w14:paraId="0E5E783C" w14:textId="77777777" w:rsidTr="79D0834C">
        <w:tc>
          <w:tcPr>
            <w:tcW w:w="0" w:type="auto"/>
          </w:tcPr>
          <w:p w14:paraId="0E5E783A" w14:textId="77777777" w:rsidR="00764FE0" w:rsidRDefault="00764FE0" w:rsidP="00764FE0"/>
        </w:tc>
        <w:tc>
          <w:tcPr>
            <w:tcW w:w="4006" w:type="pct"/>
          </w:tcPr>
          <w:p w14:paraId="0E5E783B" w14:textId="77777777" w:rsidR="00764FE0" w:rsidRPr="00764FE0" w:rsidRDefault="64FEB4FB" w:rsidP="00764FE0">
            <w:pPr>
              <w:pStyle w:val="Compact"/>
              <w:rPr>
                <w:lang w:val="nl-BE"/>
              </w:rPr>
            </w:pPr>
            <w:r w:rsidRPr="64FEB4FB">
              <w:rPr>
                <w:lang w:val="nl-BE"/>
              </w:rPr>
              <w:t>4. Het systeem rapporteert zijn tussenkomst.</w:t>
            </w:r>
          </w:p>
        </w:tc>
      </w:tr>
      <w:tr w:rsidR="00764FE0" w14:paraId="0E5E783F" w14:textId="77777777" w:rsidTr="79D0834C">
        <w:tc>
          <w:tcPr>
            <w:tcW w:w="0" w:type="auto"/>
          </w:tcPr>
          <w:p w14:paraId="0E5E783D" w14:textId="77777777" w:rsidR="00764FE0" w:rsidRDefault="79D0834C" w:rsidP="00764FE0">
            <w:pPr>
              <w:pStyle w:val="Compact"/>
            </w:pPr>
            <w:r w:rsidRPr="79D0834C">
              <w:rPr>
                <w:b/>
                <w:bCs/>
              </w:rPr>
              <w:t>Alternatief verloop</w:t>
            </w:r>
          </w:p>
        </w:tc>
        <w:tc>
          <w:tcPr>
            <w:tcW w:w="4006" w:type="pct"/>
          </w:tcPr>
          <w:p w14:paraId="0E5E783E" w14:textId="77777777" w:rsidR="00764FE0" w:rsidRDefault="79D0834C" w:rsidP="00764FE0">
            <w:pPr>
              <w:pStyle w:val="Compact"/>
            </w:pPr>
            <w:r>
              <w:t>nvt</w:t>
            </w:r>
          </w:p>
        </w:tc>
      </w:tr>
      <w:tr w:rsidR="00764FE0" w14:paraId="0E5E7842" w14:textId="77777777" w:rsidTr="79D0834C">
        <w:tc>
          <w:tcPr>
            <w:tcW w:w="0" w:type="auto"/>
          </w:tcPr>
          <w:p w14:paraId="0E5E7840" w14:textId="77777777" w:rsidR="00764FE0" w:rsidRDefault="79D0834C" w:rsidP="00764FE0">
            <w:pPr>
              <w:pStyle w:val="Compact"/>
            </w:pPr>
            <w:r w:rsidRPr="79D0834C">
              <w:rPr>
                <w:b/>
                <w:bCs/>
              </w:rPr>
              <w:t>Domeinregels</w:t>
            </w:r>
          </w:p>
        </w:tc>
        <w:tc>
          <w:tcPr>
            <w:tcW w:w="4006" w:type="pct"/>
          </w:tcPr>
          <w:p w14:paraId="0E5E7841" w14:textId="77777777" w:rsidR="00764FE0" w:rsidRPr="00764FE0" w:rsidRDefault="64FEB4FB" w:rsidP="00764FE0">
            <w:pPr>
              <w:pStyle w:val="Compact"/>
              <w:rPr>
                <w:lang w:val="nl-BE"/>
              </w:rPr>
            </w:pPr>
            <w:r w:rsidRPr="64FEB4FB">
              <w:rPr>
                <w:lang w:val="nl-BE"/>
              </w:rPr>
              <w:t>1. De drempel waarop een vertraging abnormaal wordt kan door een operator ingesteld worden.</w:t>
            </w:r>
          </w:p>
        </w:tc>
      </w:tr>
      <w:tr w:rsidR="00764FE0" w14:paraId="0E5E7845" w14:textId="77777777" w:rsidTr="79D0834C">
        <w:tc>
          <w:tcPr>
            <w:tcW w:w="0" w:type="auto"/>
          </w:tcPr>
          <w:p w14:paraId="0E5E7843" w14:textId="77777777" w:rsidR="00764FE0" w:rsidRDefault="00764FE0" w:rsidP="00764FE0"/>
        </w:tc>
        <w:tc>
          <w:tcPr>
            <w:tcW w:w="4006" w:type="pct"/>
          </w:tcPr>
          <w:p w14:paraId="0E5E7844" w14:textId="77777777" w:rsidR="00764FE0" w:rsidRDefault="79D0834C" w:rsidP="00764FE0">
            <w:pPr>
              <w:pStyle w:val="Compact"/>
            </w:pPr>
            <w:r>
              <w:t>2. Mogelijke kanalen zijn</w:t>
            </w:r>
          </w:p>
        </w:tc>
      </w:tr>
      <w:tr w:rsidR="00764FE0" w14:paraId="0E5E7848" w14:textId="77777777" w:rsidTr="79D0834C">
        <w:tc>
          <w:tcPr>
            <w:tcW w:w="0" w:type="auto"/>
          </w:tcPr>
          <w:p w14:paraId="0E5E7846" w14:textId="77777777" w:rsidR="00764FE0" w:rsidRDefault="00764FE0" w:rsidP="00764FE0"/>
        </w:tc>
        <w:tc>
          <w:tcPr>
            <w:tcW w:w="4006" w:type="pct"/>
          </w:tcPr>
          <w:p w14:paraId="0E5E7847" w14:textId="77777777" w:rsidR="00764FE0" w:rsidRDefault="64FEB4FB" w:rsidP="00764FE0">
            <w:pPr>
              <w:pStyle w:val="Compact"/>
            </w:pPr>
            <w:r>
              <w:t>- Twitter</w:t>
            </w:r>
          </w:p>
        </w:tc>
      </w:tr>
      <w:tr w:rsidR="00764FE0" w14:paraId="0E5E784B" w14:textId="77777777" w:rsidTr="79D0834C">
        <w:tc>
          <w:tcPr>
            <w:tcW w:w="0" w:type="auto"/>
          </w:tcPr>
          <w:p w14:paraId="0E5E7849" w14:textId="77777777" w:rsidR="00764FE0" w:rsidRDefault="00764FE0" w:rsidP="00764FE0"/>
        </w:tc>
        <w:tc>
          <w:tcPr>
            <w:tcW w:w="4006" w:type="pct"/>
            <w:tcBorders>
              <w:bottom w:val="single" w:sz="4" w:space="0" w:color="auto"/>
            </w:tcBorders>
          </w:tcPr>
          <w:p w14:paraId="0E5E784A" w14:textId="77777777" w:rsidR="00764FE0" w:rsidRPr="00764FE0" w:rsidRDefault="64FEB4FB" w:rsidP="00764FE0">
            <w:pPr>
              <w:pStyle w:val="Compact"/>
              <w:rPr>
                <w:lang w:val="nl-BE"/>
              </w:rPr>
            </w:pPr>
            <w:r w:rsidRPr="64FEB4FB">
              <w:rPr>
                <w:lang w:val="nl-BE"/>
              </w:rPr>
              <w:t>- Opvallende plaats op de website</w:t>
            </w:r>
          </w:p>
        </w:tc>
      </w:tr>
      <w:tr w:rsidR="00764FE0" w14:paraId="0E5E784E" w14:textId="77777777" w:rsidTr="79D0834C">
        <w:tc>
          <w:tcPr>
            <w:tcW w:w="0" w:type="auto"/>
          </w:tcPr>
          <w:p w14:paraId="0E5E784C" w14:textId="77777777" w:rsidR="00764FE0" w:rsidRDefault="00764FE0" w:rsidP="00764FE0"/>
        </w:tc>
        <w:tc>
          <w:tcPr>
            <w:tcW w:w="4006" w:type="pct"/>
            <w:tcBorders>
              <w:bottom w:val="single" w:sz="4" w:space="0" w:color="auto"/>
            </w:tcBorders>
          </w:tcPr>
          <w:p w14:paraId="0E5E784D" w14:textId="77777777" w:rsidR="00764FE0" w:rsidRDefault="64FEB4FB" w:rsidP="00764FE0">
            <w:pPr>
              <w:pStyle w:val="Compact"/>
            </w:pPr>
            <w:r>
              <w:t>- Native apps</w:t>
            </w:r>
          </w:p>
        </w:tc>
      </w:tr>
    </w:tbl>
    <w:p w14:paraId="0E5E784F" w14:textId="77777777" w:rsidR="00934501" w:rsidRDefault="00934501" w:rsidP="00764FE0"/>
    <w:p w14:paraId="0E5E7850" w14:textId="77777777" w:rsidR="00934501" w:rsidRDefault="00934501">
      <w:pPr>
        <w:spacing w:after="160" w:line="259" w:lineRule="auto"/>
        <w:jc w:val="left"/>
      </w:pPr>
      <w:r>
        <w:br w:type="page"/>
      </w:r>
    </w:p>
    <w:p w14:paraId="0E5E7851" w14:textId="77777777" w:rsidR="00764FE0" w:rsidRDefault="00764FE0" w:rsidP="00764FE0">
      <w:pPr>
        <w:pStyle w:val="Kop2"/>
      </w:pPr>
      <w:bookmarkStart w:id="13" w:name="_Toc447719665"/>
      <w:bookmarkStart w:id="14" w:name="_Toc451209453"/>
      <w:r w:rsidRPr="00764FE0">
        <w:lastRenderedPageBreak/>
        <w:t>Use Case 2: Bekijk reistijden</w:t>
      </w:r>
      <w:bookmarkEnd w:id="13"/>
      <w:bookmarkEnd w:id="14"/>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14:paraId="0E5E7854" w14:textId="77777777" w:rsidTr="79D0834C">
        <w:tc>
          <w:tcPr>
            <w:tcW w:w="0" w:type="auto"/>
          </w:tcPr>
          <w:p w14:paraId="0E5E7852" w14:textId="77777777" w:rsidR="0074279D" w:rsidRDefault="79D0834C" w:rsidP="003B1A69">
            <w:pPr>
              <w:pStyle w:val="Compact"/>
            </w:pPr>
            <w:r w:rsidRPr="79D0834C">
              <w:rPr>
                <w:b/>
                <w:bCs/>
              </w:rPr>
              <w:t>Use Case naam</w:t>
            </w:r>
          </w:p>
        </w:tc>
        <w:tc>
          <w:tcPr>
            <w:tcW w:w="3953" w:type="pct"/>
          </w:tcPr>
          <w:p w14:paraId="0E5E7853" w14:textId="77777777" w:rsidR="0074279D" w:rsidRDefault="79D0834C" w:rsidP="003B1A69">
            <w:pPr>
              <w:pStyle w:val="Compact"/>
            </w:pPr>
            <w:r>
              <w:t>Bekijk reistijden</w:t>
            </w:r>
          </w:p>
        </w:tc>
      </w:tr>
      <w:tr w:rsidR="0074279D" w14:paraId="0E5E7857" w14:textId="77777777" w:rsidTr="79D0834C">
        <w:tc>
          <w:tcPr>
            <w:tcW w:w="0" w:type="auto"/>
          </w:tcPr>
          <w:p w14:paraId="0E5E7855" w14:textId="77777777" w:rsidR="0074279D" w:rsidRDefault="79D0834C" w:rsidP="003B1A69">
            <w:pPr>
              <w:pStyle w:val="Compact"/>
            </w:pPr>
            <w:r w:rsidRPr="79D0834C">
              <w:rPr>
                <w:b/>
                <w:bCs/>
              </w:rPr>
              <w:t>Use case nummer</w:t>
            </w:r>
          </w:p>
        </w:tc>
        <w:tc>
          <w:tcPr>
            <w:tcW w:w="3953" w:type="pct"/>
          </w:tcPr>
          <w:p w14:paraId="0E5E7856" w14:textId="77777777" w:rsidR="0074279D" w:rsidRDefault="79D0834C" w:rsidP="003B1A69">
            <w:pPr>
              <w:pStyle w:val="Compact"/>
            </w:pPr>
            <w:r>
              <w:t>2</w:t>
            </w:r>
          </w:p>
        </w:tc>
      </w:tr>
      <w:tr w:rsidR="0074279D" w14:paraId="0E5E785A" w14:textId="77777777" w:rsidTr="79D0834C">
        <w:tc>
          <w:tcPr>
            <w:tcW w:w="0" w:type="auto"/>
          </w:tcPr>
          <w:p w14:paraId="0E5E7858" w14:textId="77777777" w:rsidR="0074279D" w:rsidRDefault="79D0834C" w:rsidP="003B1A69">
            <w:pPr>
              <w:pStyle w:val="Compact"/>
            </w:pPr>
            <w:r w:rsidRPr="79D0834C">
              <w:rPr>
                <w:b/>
                <w:bCs/>
              </w:rPr>
              <w:t>Toepassing</w:t>
            </w:r>
          </w:p>
        </w:tc>
        <w:tc>
          <w:tcPr>
            <w:tcW w:w="3953" w:type="pct"/>
          </w:tcPr>
          <w:p w14:paraId="0E5E7859" w14:textId="77777777" w:rsidR="0074279D" w:rsidRDefault="64FEB4FB" w:rsidP="003B1A69">
            <w:pPr>
              <w:pStyle w:val="Compact"/>
            </w:pPr>
            <w:r>
              <w:t>front end</w:t>
            </w:r>
          </w:p>
        </w:tc>
      </w:tr>
      <w:tr w:rsidR="0074279D" w14:paraId="0E5E785D" w14:textId="77777777" w:rsidTr="79D0834C">
        <w:tc>
          <w:tcPr>
            <w:tcW w:w="0" w:type="auto"/>
          </w:tcPr>
          <w:p w14:paraId="0E5E785B" w14:textId="77777777" w:rsidR="0074279D" w:rsidRDefault="79D0834C" w:rsidP="003B1A69">
            <w:pPr>
              <w:pStyle w:val="Compact"/>
            </w:pPr>
            <w:r w:rsidRPr="79D0834C">
              <w:rPr>
                <w:b/>
                <w:bCs/>
              </w:rPr>
              <w:t>Beschrijving</w:t>
            </w:r>
          </w:p>
        </w:tc>
        <w:tc>
          <w:tcPr>
            <w:tcW w:w="3953" w:type="pct"/>
          </w:tcPr>
          <w:p w14:paraId="0E5E785C" w14:textId="77777777" w:rsidR="0074279D" w:rsidRPr="0074279D" w:rsidRDefault="64FEB4FB" w:rsidP="003B1A69">
            <w:pPr>
              <w:pStyle w:val="Compact"/>
              <w:rPr>
                <w:lang w:val="nl-BE"/>
              </w:rPr>
            </w:pPr>
            <w:r w:rsidRPr="64FEB4FB">
              <w:rPr>
                <w:lang w:val="nl-BE"/>
              </w:rPr>
              <w:t>De actor bekijkt de reistijden die voor hem relevant zijn.</w:t>
            </w:r>
          </w:p>
        </w:tc>
      </w:tr>
      <w:tr w:rsidR="0074279D" w14:paraId="0E5E7860" w14:textId="77777777" w:rsidTr="79D0834C">
        <w:tc>
          <w:tcPr>
            <w:tcW w:w="0" w:type="auto"/>
          </w:tcPr>
          <w:p w14:paraId="0E5E785E" w14:textId="77777777" w:rsidR="0074279D" w:rsidRDefault="79D0834C" w:rsidP="003B1A69">
            <w:pPr>
              <w:pStyle w:val="Compact"/>
            </w:pPr>
            <w:r w:rsidRPr="79D0834C">
              <w:rPr>
                <w:b/>
                <w:bCs/>
              </w:rPr>
              <w:t>Primaire Actoren</w:t>
            </w:r>
          </w:p>
        </w:tc>
        <w:tc>
          <w:tcPr>
            <w:tcW w:w="3953" w:type="pct"/>
          </w:tcPr>
          <w:p w14:paraId="0E5E785F" w14:textId="77777777" w:rsidR="0074279D" w:rsidRDefault="79D0834C" w:rsidP="003B1A69">
            <w:pPr>
              <w:pStyle w:val="Compact"/>
            </w:pPr>
            <w:r>
              <w:t>Gebruiker, operator</w:t>
            </w:r>
          </w:p>
        </w:tc>
      </w:tr>
      <w:tr w:rsidR="0074279D" w14:paraId="0E5E7863" w14:textId="77777777" w:rsidTr="79D0834C">
        <w:tc>
          <w:tcPr>
            <w:tcW w:w="0" w:type="auto"/>
          </w:tcPr>
          <w:p w14:paraId="0E5E7861" w14:textId="77777777" w:rsidR="0074279D" w:rsidRDefault="64FEB4FB" w:rsidP="003B1A69">
            <w:pPr>
              <w:pStyle w:val="Compact"/>
            </w:pPr>
            <w:r w:rsidRPr="64FEB4FB">
              <w:rPr>
                <w:b/>
                <w:bCs/>
              </w:rPr>
              <w:t>Precondition</w:t>
            </w:r>
          </w:p>
        </w:tc>
        <w:tc>
          <w:tcPr>
            <w:tcW w:w="3953" w:type="pct"/>
          </w:tcPr>
          <w:p w14:paraId="0E5E7862" w14:textId="77777777" w:rsidR="0074279D" w:rsidRDefault="79D0834C" w:rsidP="003B1A69">
            <w:pPr>
              <w:pStyle w:val="Compact"/>
            </w:pPr>
            <w:r>
              <w:t>nvt</w:t>
            </w:r>
          </w:p>
        </w:tc>
      </w:tr>
      <w:tr w:rsidR="0074279D" w14:paraId="0E5E7866" w14:textId="77777777" w:rsidTr="79D0834C">
        <w:tc>
          <w:tcPr>
            <w:tcW w:w="0" w:type="auto"/>
          </w:tcPr>
          <w:p w14:paraId="0E5E7864" w14:textId="77777777" w:rsidR="0074279D" w:rsidRDefault="79D0834C" w:rsidP="003B1A69">
            <w:pPr>
              <w:pStyle w:val="Compact"/>
            </w:pPr>
            <w:r w:rsidRPr="79D0834C">
              <w:rPr>
                <w:b/>
                <w:bCs/>
              </w:rPr>
              <w:t>Postcondition</w:t>
            </w:r>
          </w:p>
        </w:tc>
        <w:tc>
          <w:tcPr>
            <w:tcW w:w="3953" w:type="pct"/>
          </w:tcPr>
          <w:p w14:paraId="0E5E7865" w14:textId="77777777" w:rsidR="0074279D" w:rsidRPr="0074279D" w:rsidRDefault="64FEB4FB" w:rsidP="003B1A69">
            <w:pPr>
              <w:pStyle w:val="Compact"/>
              <w:rPr>
                <w:lang w:val="nl-BE"/>
              </w:rPr>
            </w:pPr>
            <w:r w:rsidRPr="64FEB4FB">
              <w:rPr>
                <w:lang w:val="nl-BE"/>
              </w:rPr>
              <w:t>De actor heeft een overzicht van de reistijden.</w:t>
            </w:r>
          </w:p>
        </w:tc>
      </w:tr>
      <w:tr w:rsidR="0074279D" w14:paraId="0E5E7869" w14:textId="77777777" w:rsidTr="79D0834C">
        <w:tc>
          <w:tcPr>
            <w:tcW w:w="0" w:type="auto"/>
          </w:tcPr>
          <w:p w14:paraId="0E5E7867" w14:textId="77777777" w:rsidR="0074279D" w:rsidRDefault="64FEB4FB" w:rsidP="003B1A69">
            <w:pPr>
              <w:pStyle w:val="Compact"/>
            </w:pPr>
            <w:r w:rsidRPr="64FEB4FB">
              <w:rPr>
                <w:b/>
                <w:bCs/>
              </w:rPr>
              <w:t>Trigger</w:t>
            </w:r>
          </w:p>
        </w:tc>
        <w:tc>
          <w:tcPr>
            <w:tcW w:w="3953" w:type="pct"/>
          </w:tcPr>
          <w:p w14:paraId="0E5E7868" w14:textId="77777777" w:rsidR="0074279D" w:rsidRDefault="79D0834C" w:rsidP="003B1A69">
            <w:pPr>
              <w:pStyle w:val="Compact"/>
            </w:pPr>
            <w:r>
              <w:t>nvt</w:t>
            </w:r>
          </w:p>
        </w:tc>
      </w:tr>
      <w:tr w:rsidR="0074279D" w14:paraId="0E5E786C" w14:textId="77777777" w:rsidTr="79D0834C">
        <w:tc>
          <w:tcPr>
            <w:tcW w:w="0" w:type="auto"/>
          </w:tcPr>
          <w:p w14:paraId="0E5E786A" w14:textId="77777777" w:rsidR="0074279D" w:rsidRDefault="79D0834C" w:rsidP="003B1A69">
            <w:pPr>
              <w:pStyle w:val="Compact"/>
            </w:pPr>
            <w:r w:rsidRPr="79D0834C">
              <w:rPr>
                <w:b/>
                <w:bCs/>
              </w:rPr>
              <w:t>Basisverloop</w:t>
            </w:r>
          </w:p>
        </w:tc>
        <w:tc>
          <w:tcPr>
            <w:tcW w:w="3953" w:type="pct"/>
          </w:tcPr>
          <w:p w14:paraId="0E5E786B" w14:textId="77777777" w:rsidR="0074279D" w:rsidRPr="0074279D" w:rsidRDefault="64FEB4FB" w:rsidP="003B1A69">
            <w:pPr>
              <w:pStyle w:val="Compact"/>
              <w:rPr>
                <w:lang w:val="nl-BE"/>
              </w:rPr>
            </w:pPr>
            <w:r w:rsidRPr="64FEB4FB">
              <w:rPr>
                <w:lang w:val="nl-BE"/>
              </w:rPr>
              <w:t>1. De actor wenst een reistijd te bekijken.</w:t>
            </w:r>
          </w:p>
        </w:tc>
      </w:tr>
      <w:tr w:rsidR="0074279D" w14:paraId="0E5E786F" w14:textId="77777777" w:rsidTr="79D0834C">
        <w:tc>
          <w:tcPr>
            <w:tcW w:w="0" w:type="auto"/>
          </w:tcPr>
          <w:p w14:paraId="0E5E786D" w14:textId="77777777" w:rsidR="0074279D" w:rsidRDefault="0074279D" w:rsidP="003B1A69"/>
        </w:tc>
        <w:tc>
          <w:tcPr>
            <w:tcW w:w="3953" w:type="pct"/>
          </w:tcPr>
          <w:p w14:paraId="0E5E786E" w14:textId="77777777" w:rsidR="0074279D" w:rsidRPr="0074279D" w:rsidRDefault="64FEB4FB" w:rsidP="003B1A69">
            <w:pPr>
              <w:pStyle w:val="Compact"/>
              <w:rPr>
                <w:lang w:val="nl-BE"/>
              </w:rPr>
            </w:pPr>
            <w:r w:rsidRPr="64FEB4FB">
              <w:rPr>
                <w:lang w:val="nl-BE"/>
              </w:rPr>
              <w:t>2. Het systeem retourneert een overzicht van de beschikbare trajecten.</w:t>
            </w:r>
          </w:p>
        </w:tc>
      </w:tr>
      <w:tr w:rsidR="0074279D" w14:paraId="0E5E7872" w14:textId="77777777" w:rsidTr="79D0834C">
        <w:tc>
          <w:tcPr>
            <w:tcW w:w="0" w:type="auto"/>
          </w:tcPr>
          <w:p w14:paraId="0E5E7870" w14:textId="77777777" w:rsidR="0074279D" w:rsidRDefault="0074279D" w:rsidP="003B1A69"/>
        </w:tc>
        <w:tc>
          <w:tcPr>
            <w:tcW w:w="3953" w:type="pct"/>
          </w:tcPr>
          <w:p w14:paraId="0E5E7871" w14:textId="77777777" w:rsidR="0074279D" w:rsidRPr="0074279D" w:rsidRDefault="64FEB4FB" w:rsidP="003B1A69">
            <w:pPr>
              <w:pStyle w:val="Compact"/>
              <w:rPr>
                <w:lang w:val="nl-BE"/>
              </w:rPr>
            </w:pPr>
            <w:r w:rsidRPr="64FEB4FB">
              <w:rPr>
                <w:lang w:val="nl-BE"/>
              </w:rPr>
              <w:t>3. De actor kiest het gewenste traject.</w:t>
            </w:r>
          </w:p>
        </w:tc>
      </w:tr>
      <w:tr w:rsidR="0074279D" w14:paraId="0E5E7875" w14:textId="77777777" w:rsidTr="79D0834C">
        <w:tc>
          <w:tcPr>
            <w:tcW w:w="0" w:type="auto"/>
          </w:tcPr>
          <w:p w14:paraId="0E5E7873" w14:textId="77777777" w:rsidR="0074279D" w:rsidRDefault="0074279D" w:rsidP="003B1A69"/>
        </w:tc>
        <w:tc>
          <w:tcPr>
            <w:tcW w:w="3953" w:type="pct"/>
          </w:tcPr>
          <w:p w14:paraId="0E5E7874" w14:textId="77777777" w:rsidR="0074279D" w:rsidRPr="0074279D" w:rsidRDefault="64FEB4FB" w:rsidP="003B1A69">
            <w:pPr>
              <w:pStyle w:val="Compact"/>
              <w:rPr>
                <w:lang w:val="nl-BE"/>
              </w:rPr>
            </w:pPr>
            <w:r w:rsidRPr="64FEB4FB">
              <w:rPr>
                <w:lang w:val="nl-BE"/>
              </w:rPr>
              <w:t>4. Het systeem retourneert het overzicht van het geselecteerde traject.</w:t>
            </w:r>
          </w:p>
        </w:tc>
      </w:tr>
      <w:tr w:rsidR="0074279D" w14:paraId="0E5E7878" w14:textId="77777777" w:rsidTr="79D0834C">
        <w:tc>
          <w:tcPr>
            <w:tcW w:w="0" w:type="auto"/>
          </w:tcPr>
          <w:p w14:paraId="0E5E7876" w14:textId="77777777" w:rsidR="0074279D" w:rsidRDefault="0074279D" w:rsidP="003B1A69"/>
        </w:tc>
        <w:tc>
          <w:tcPr>
            <w:tcW w:w="3953" w:type="pct"/>
          </w:tcPr>
          <w:p w14:paraId="0E5E7877" w14:textId="77777777" w:rsidR="0074279D" w:rsidRPr="0074279D" w:rsidRDefault="64FEB4FB" w:rsidP="003B1A69">
            <w:pPr>
              <w:pStyle w:val="Compact"/>
              <w:rPr>
                <w:lang w:val="nl-BE"/>
              </w:rPr>
            </w:pPr>
            <w:r w:rsidRPr="64FEB4FB">
              <w:rPr>
                <w:lang w:val="nl-BE"/>
              </w:rPr>
              <w:t>5. De actor bekijkt de gewenste reistijden.</w:t>
            </w:r>
          </w:p>
        </w:tc>
      </w:tr>
      <w:tr w:rsidR="0074279D" w14:paraId="0E5E787B" w14:textId="77777777" w:rsidTr="79D0834C">
        <w:tc>
          <w:tcPr>
            <w:tcW w:w="0" w:type="auto"/>
          </w:tcPr>
          <w:p w14:paraId="0E5E7879" w14:textId="77777777" w:rsidR="0074279D" w:rsidRDefault="79D0834C" w:rsidP="003B1A69">
            <w:pPr>
              <w:pStyle w:val="Compact"/>
            </w:pPr>
            <w:r w:rsidRPr="79D0834C">
              <w:rPr>
                <w:b/>
                <w:bCs/>
              </w:rPr>
              <w:t>Alternatief verloop</w:t>
            </w:r>
          </w:p>
        </w:tc>
        <w:tc>
          <w:tcPr>
            <w:tcW w:w="3953" w:type="pct"/>
          </w:tcPr>
          <w:p w14:paraId="0E5E787A" w14:textId="77777777" w:rsidR="0074279D" w:rsidRPr="0074279D" w:rsidRDefault="64FEB4FB" w:rsidP="003B1A69">
            <w:pPr>
              <w:pStyle w:val="Compact"/>
              <w:rPr>
                <w:lang w:val="nl-BE"/>
              </w:rPr>
            </w:pPr>
            <w:r w:rsidRPr="64FEB4FB">
              <w:rPr>
                <w:lang w:val="nl-BE"/>
              </w:rPr>
              <w:t>5A. De actor wenst uitgebreide informatie van het traject.</w:t>
            </w:r>
          </w:p>
        </w:tc>
      </w:tr>
      <w:tr w:rsidR="0074279D" w14:paraId="0E5E787E" w14:textId="77777777" w:rsidTr="79D0834C">
        <w:tc>
          <w:tcPr>
            <w:tcW w:w="0" w:type="auto"/>
          </w:tcPr>
          <w:p w14:paraId="0E5E787C" w14:textId="77777777" w:rsidR="0074279D" w:rsidRDefault="0074279D" w:rsidP="003B1A69"/>
        </w:tc>
        <w:tc>
          <w:tcPr>
            <w:tcW w:w="3953" w:type="pct"/>
          </w:tcPr>
          <w:p w14:paraId="0E5E787D" w14:textId="77777777" w:rsidR="0074279D" w:rsidRPr="0074279D" w:rsidRDefault="64FEB4FB" w:rsidP="003B1A69">
            <w:pPr>
              <w:pStyle w:val="Compact"/>
              <w:rPr>
                <w:lang w:val="nl-BE"/>
              </w:rPr>
            </w:pPr>
            <w:r w:rsidRPr="64FEB4FB">
              <w:rPr>
                <w:lang w:val="nl-BE"/>
              </w:rPr>
              <w:t>6. Het systeem retourneert de beschikbare opties.</w:t>
            </w:r>
          </w:p>
        </w:tc>
      </w:tr>
      <w:tr w:rsidR="0074279D" w14:paraId="0E5E7881" w14:textId="77777777" w:rsidTr="79D0834C">
        <w:tc>
          <w:tcPr>
            <w:tcW w:w="0" w:type="auto"/>
          </w:tcPr>
          <w:p w14:paraId="0E5E787F" w14:textId="77777777" w:rsidR="0074279D" w:rsidRDefault="0074279D" w:rsidP="003B1A69"/>
        </w:tc>
        <w:tc>
          <w:tcPr>
            <w:tcW w:w="3953" w:type="pct"/>
          </w:tcPr>
          <w:p w14:paraId="0E5E7880" w14:textId="77777777" w:rsidR="0074279D" w:rsidRPr="0074279D" w:rsidRDefault="64FEB4FB" w:rsidP="003B1A69">
            <w:pPr>
              <w:pStyle w:val="Compact"/>
              <w:rPr>
                <w:lang w:val="nl-BE"/>
              </w:rPr>
            </w:pPr>
            <w:r w:rsidRPr="64FEB4FB">
              <w:rPr>
                <w:lang w:val="nl-BE"/>
              </w:rPr>
              <w:t>7. De actor kiest de gewenste opties.</w:t>
            </w:r>
          </w:p>
        </w:tc>
      </w:tr>
      <w:tr w:rsidR="0074279D" w14:paraId="0E5E7884" w14:textId="77777777" w:rsidTr="79D0834C">
        <w:tc>
          <w:tcPr>
            <w:tcW w:w="0" w:type="auto"/>
          </w:tcPr>
          <w:p w14:paraId="0E5E7882" w14:textId="77777777" w:rsidR="0074279D" w:rsidRDefault="0074279D" w:rsidP="003B1A69"/>
        </w:tc>
        <w:tc>
          <w:tcPr>
            <w:tcW w:w="3953" w:type="pct"/>
          </w:tcPr>
          <w:p w14:paraId="0E5E7883" w14:textId="77777777" w:rsidR="0074279D" w:rsidRPr="0074279D" w:rsidRDefault="64FEB4FB" w:rsidP="003B1A69">
            <w:pPr>
              <w:pStyle w:val="Compact"/>
              <w:rPr>
                <w:lang w:val="nl-BE"/>
              </w:rPr>
            </w:pPr>
            <w:r w:rsidRPr="64FEB4FB">
              <w:rPr>
                <w:lang w:val="nl-BE"/>
              </w:rPr>
              <w:t>8. Het systeem retourneert de uitgebreide informatie van het geselecteerde traject.</w:t>
            </w:r>
          </w:p>
        </w:tc>
      </w:tr>
      <w:tr w:rsidR="0074279D" w14:paraId="0E5E7887" w14:textId="77777777" w:rsidTr="79D0834C">
        <w:tc>
          <w:tcPr>
            <w:tcW w:w="0" w:type="auto"/>
          </w:tcPr>
          <w:p w14:paraId="0E5E7885" w14:textId="77777777" w:rsidR="0074279D" w:rsidRDefault="0074279D" w:rsidP="003B1A69"/>
        </w:tc>
        <w:tc>
          <w:tcPr>
            <w:tcW w:w="3953" w:type="pct"/>
          </w:tcPr>
          <w:p w14:paraId="0E5E7886" w14:textId="77777777" w:rsidR="0074279D" w:rsidRPr="0074279D" w:rsidRDefault="64FEB4FB" w:rsidP="003B1A69">
            <w:pPr>
              <w:pStyle w:val="Compact"/>
              <w:rPr>
                <w:lang w:val="nl-BE"/>
              </w:rPr>
            </w:pPr>
            <w:r w:rsidRPr="64FEB4FB">
              <w:rPr>
                <w:lang w:val="nl-BE"/>
              </w:rPr>
              <w:t>9. De actor bekijkt de uitgebreide informatie.</w:t>
            </w:r>
          </w:p>
        </w:tc>
      </w:tr>
      <w:tr w:rsidR="0074279D" w14:paraId="0E5E788A" w14:textId="77777777" w:rsidTr="79D0834C">
        <w:tc>
          <w:tcPr>
            <w:tcW w:w="0" w:type="auto"/>
          </w:tcPr>
          <w:p w14:paraId="0E5E7888" w14:textId="77777777" w:rsidR="0074279D" w:rsidRDefault="79D0834C" w:rsidP="003B1A69">
            <w:pPr>
              <w:pStyle w:val="Compact"/>
            </w:pPr>
            <w:r w:rsidRPr="79D0834C">
              <w:rPr>
                <w:b/>
                <w:bCs/>
              </w:rPr>
              <w:t>Domeinregels</w:t>
            </w:r>
          </w:p>
        </w:tc>
        <w:tc>
          <w:tcPr>
            <w:tcW w:w="3953" w:type="pct"/>
          </w:tcPr>
          <w:p w14:paraId="0E5E7889" w14:textId="77777777" w:rsidR="0074279D" w:rsidRDefault="79D0834C" w:rsidP="003B1A69">
            <w:pPr>
              <w:pStyle w:val="Compact"/>
            </w:pPr>
            <w:r>
              <w:t>1. Beschikbare uitgebreide opties zijn:</w:t>
            </w:r>
          </w:p>
        </w:tc>
      </w:tr>
      <w:tr w:rsidR="0074279D" w14:paraId="0E5E788D" w14:textId="77777777" w:rsidTr="79D0834C">
        <w:tc>
          <w:tcPr>
            <w:tcW w:w="0" w:type="auto"/>
          </w:tcPr>
          <w:p w14:paraId="0E5E788B" w14:textId="77777777" w:rsidR="0074279D" w:rsidRDefault="0074279D" w:rsidP="003B1A69"/>
        </w:tc>
        <w:tc>
          <w:tcPr>
            <w:tcW w:w="3953" w:type="pct"/>
          </w:tcPr>
          <w:p w14:paraId="0E5E788C" w14:textId="77777777" w:rsidR="0074279D" w:rsidRPr="0074279D" w:rsidRDefault="64FEB4FB" w:rsidP="003B1A69">
            <w:pPr>
              <w:pStyle w:val="Compact"/>
              <w:rPr>
                <w:lang w:val="nl-BE"/>
              </w:rPr>
            </w:pPr>
            <w:r w:rsidRPr="64FEB4FB">
              <w:rPr>
                <w:lang w:val="nl-BE"/>
              </w:rPr>
              <w:t>- Historische reistijden, te selecteren voor een bepaalde periode</w:t>
            </w:r>
          </w:p>
        </w:tc>
      </w:tr>
      <w:tr w:rsidR="0074279D" w14:paraId="0E5E7890" w14:textId="77777777" w:rsidTr="79D0834C">
        <w:tc>
          <w:tcPr>
            <w:tcW w:w="0" w:type="auto"/>
          </w:tcPr>
          <w:p w14:paraId="0E5E788E" w14:textId="77777777" w:rsidR="0074279D" w:rsidRDefault="0074279D" w:rsidP="003B1A69"/>
        </w:tc>
        <w:tc>
          <w:tcPr>
            <w:tcW w:w="3953" w:type="pct"/>
          </w:tcPr>
          <w:p w14:paraId="0E5E788F" w14:textId="77777777" w:rsidR="0074279D" w:rsidRPr="0074279D" w:rsidRDefault="64FEB4FB" w:rsidP="003B1A69">
            <w:pPr>
              <w:pStyle w:val="Compact"/>
              <w:rPr>
                <w:lang w:val="nl-BE"/>
              </w:rPr>
            </w:pPr>
            <w:r w:rsidRPr="64FEB4FB">
              <w:rPr>
                <w:lang w:val="nl-BE"/>
              </w:rPr>
              <w:t>- Filter reistijden op basis van provider</w:t>
            </w:r>
          </w:p>
        </w:tc>
      </w:tr>
      <w:tr w:rsidR="0074279D" w14:paraId="0E5E7893" w14:textId="77777777" w:rsidTr="79D0834C">
        <w:tc>
          <w:tcPr>
            <w:tcW w:w="0" w:type="auto"/>
          </w:tcPr>
          <w:p w14:paraId="0E5E7891" w14:textId="77777777" w:rsidR="0074279D" w:rsidRDefault="0074279D" w:rsidP="003B1A69"/>
        </w:tc>
        <w:tc>
          <w:tcPr>
            <w:tcW w:w="3953" w:type="pct"/>
          </w:tcPr>
          <w:p w14:paraId="0E5E7892" w14:textId="77777777" w:rsidR="0074279D" w:rsidRPr="0074279D" w:rsidRDefault="79D0834C" w:rsidP="003B1A69">
            <w:pPr>
              <w:pStyle w:val="Compact"/>
              <w:rPr>
                <w:lang w:val="nl-BE"/>
              </w:rPr>
            </w:pPr>
            <w:r w:rsidRPr="79D0834C">
              <w:rPr>
                <w:lang w:val="nl-BE"/>
              </w:rPr>
              <w:t>2. De reistijden worden gepresenteerd in het volgende formaat: [hh:mm:ss]</w:t>
            </w:r>
          </w:p>
        </w:tc>
      </w:tr>
    </w:tbl>
    <w:p w14:paraId="0E5E7894" w14:textId="77777777" w:rsidR="00934501" w:rsidRDefault="00934501" w:rsidP="00764FE0"/>
    <w:p w14:paraId="0E5E7895" w14:textId="77777777" w:rsidR="00764FE0" w:rsidRDefault="00934501" w:rsidP="00934501">
      <w:pPr>
        <w:spacing w:after="160" w:line="259" w:lineRule="auto"/>
        <w:jc w:val="left"/>
      </w:pPr>
      <w:r>
        <w:br w:type="page"/>
      </w:r>
    </w:p>
    <w:p w14:paraId="0E5E7896" w14:textId="77777777" w:rsidR="00764FE0" w:rsidRDefault="00764FE0" w:rsidP="00764FE0">
      <w:pPr>
        <w:pStyle w:val="Kop2"/>
      </w:pPr>
      <w:bookmarkStart w:id="15" w:name="_Toc447719666"/>
      <w:bookmarkStart w:id="16" w:name="_Toc451209454"/>
      <w:r w:rsidRPr="00764FE0">
        <w:lastRenderedPageBreak/>
        <w:t>Use Case 3: Controleer data</w:t>
      </w:r>
      <w:bookmarkEnd w:id="15"/>
      <w:bookmarkEnd w:id="1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14:paraId="0E5E7899" w14:textId="77777777" w:rsidTr="79D0834C">
        <w:tc>
          <w:tcPr>
            <w:tcW w:w="0" w:type="auto"/>
          </w:tcPr>
          <w:p w14:paraId="0E5E7897" w14:textId="77777777" w:rsidR="00934501" w:rsidRDefault="79D0834C" w:rsidP="003B1A69">
            <w:pPr>
              <w:pStyle w:val="Compact"/>
            </w:pPr>
            <w:r w:rsidRPr="79D0834C">
              <w:rPr>
                <w:b/>
                <w:bCs/>
              </w:rPr>
              <w:t>Use Case naam</w:t>
            </w:r>
          </w:p>
        </w:tc>
        <w:tc>
          <w:tcPr>
            <w:tcW w:w="3983" w:type="pct"/>
          </w:tcPr>
          <w:p w14:paraId="0E5E7898" w14:textId="77777777" w:rsidR="00934501" w:rsidRDefault="79D0834C" w:rsidP="003B1A69">
            <w:pPr>
              <w:pStyle w:val="Compact"/>
            </w:pPr>
            <w:r>
              <w:t>Controleer data</w:t>
            </w:r>
          </w:p>
        </w:tc>
      </w:tr>
      <w:tr w:rsidR="00934501" w14:paraId="0E5E789C" w14:textId="77777777" w:rsidTr="79D0834C">
        <w:tc>
          <w:tcPr>
            <w:tcW w:w="0" w:type="auto"/>
          </w:tcPr>
          <w:p w14:paraId="0E5E789A" w14:textId="77777777" w:rsidR="00934501" w:rsidRDefault="79D0834C" w:rsidP="003B1A69">
            <w:pPr>
              <w:pStyle w:val="Compact"/>
            </w:pPr>
            <w:r w:rsidRPr="79D0834C">
              <w:rPr>
                <w:b/>
                <w:bCs/>
              </w:rPr>
              <w:t>Use case nummer</w:t>
            </w:r>
          </w:p>
        </w:tc>
        <w:tc>
          <w:tcPr>
            <w:tcW w:w="3983" w:type="pct"/>
          </w:tcPr>
          <w:p w14:paraId="0E5E789B" w14:textId="77777777" w:rsidR="00934501" w:rsidRDefault="79D0834C" w:rsidP="003B1A69">
            <w:pPr>
              <w:pStyle w:val="Compact"/>
            </w:pPr>
            <w:r>
              <w:t>3</w:t>
            </w:r>
          </w:p>
        </w:tc>
      </w:tr>
      <w:tr w:rsidR="00934501" w14:paraId="0E5E789F" w14:textId="77777777" w:rsidTr="79D0834C">
        <w:tc>
          <w:tcPr>
            <w:tcW w:w="0" w:type="auto"/>
          </w:tcPr>
          <w:p w14:paraId="0E5E789D" w14:textId="77777777" w:rsidR="00934501" w:rsidRDefault="79D0834C" w:rsidP="003B1A69">
            <w:pPr>
              <w:pStyle w:val="Compact"/>
            </w:pPr>
            <w:r w:rsidRPr="79D0834C">
              <w:rPr>
                <w:b/>
                <w:bCs/>
              </w:rPr>
              <w:t>Toepassing</w:t>
            </w:r>
          </w:p>
        </w:tc>
        <w:tc>
          <w:tcPr>
            <w:tcW w:w="3983" w:type="pct"/>
          </w:tcPr>
          <w:p w14:paraId="0E5E789E" w14:textId="77777777" w:rsidR="00934501" w:rsidRDefault="64FEB4FB" w:rsidP="003B1A69">
            <w:pPr>
              <w:pStyle w:val="Compact"/>
            </w:pPr>
            <w:r>
              <w:t>back-end</w:t>
            </w:r>
          </w:p>
        </w:tc>
      </w:tr>
      <w:tr w:rsidR="00934501" w:rsidRPr="00654DB8" w14:paraId="0E5E78A2" w14:textId="77777777" w:rsidTr="79D0834C">
        <w:tc>
          <w:tcPr>
            <w:tcW w:w="0" w:type="auto"/>
          </w:tcPr>
          <w:p w14:paraId="0E5E78A0" w14:textId="77777777" w:rsidR="00934501" w:rsidRDefault="79D0834C" w:rsidP="003B1A69">
            <w:pPr>
              <w:pStyle w:val="Compact"/>
            </w:pPr>
            <w:r w:rsidRPr="79D0834C">
              <w:rPr>
                <w:b/>
                <w:bCs/>
              </w:rPr>
              <w:t>Beschrijving</w:t>
            </w:r>
          </w:p>
        </w:tc>
        <w:tc>
          <w:tcPr>
            <w:tcW w:w="3983" w:type="pct"/>
          </w:tcPr>
          <w:p w14:paraId="0E5E78A1" w14:textId="77777777" w:rsidR="00934501" w:rsidRPr="00654DB8" w:rsidRDefault="64FEB4FB" w:rsidP="003B1A69">
            <w:pPr>
              <w:pStyle w:val="Compact"/>
              <w:rPr>
                <w:lang w:val="nl-BE"/>
              </w:rPr>
            </w:pPr>
            <w:r w:rsidRPr="64FEB4FB">
              <w:rPr>
                <w:lang w:val="nl-BE"/>
              </w:rPr>
              <w:t>Periodiek de data in de database controleren en corrigerende updates doorvoeren.</w:t>
            </w:r>
          </w:p>
        </w:tc>
      </w:tr>
      <w:tr w:rsidR="00934501" w14:paraId="0E5E78A5" w14:textId="77777777" w:rsidTr="79D0834C">
        <w:tc>
          <w:tcPr>
            <w:tcW w:w="0" w:type="auto"/>
          </w:tcPr>
          <w:p w14:paraId="0E5E78A3" w14:textId="77777777" w:rsidR="00934501" w:rsidRDefault="79D0834C" w:rsidP="003B1A69">
            <w:pPr>
              <w:pStyle w:val="Compact"/>
            </w:pPr>
            <w:r w:rsidRPr="79D0834C">
              <w:rPr>
                <w:b/>
                <w:bCs/>
              </w:rPr>
              <w:t>Primaire Actoren</w:t>
            </w:r>
          </w:p>
        </w:tc>
        <w:tc>
          <w:tcPr>
            <w:tcW w:w="3983" w:type="pct"/>
          </w:tcPr>
          <w:p w14:paraId="0E5E78A4" w14:textId="77777777" w:rsidR="00934501" w:rsidRDefault="79D0834C" w:rsidP="003B1A69">
            <w:pPr>
              <w:pStyle w:val="Compact"/>
            </w:pPr>
            <w:r>
              <w:t>systeem</w:t>
            </w:r>
          </w:p>
        </w:tc>
      </w:tr>
      <w:tr w:rsidR="00934501" w14:paraId="0E5E78A8" w14:textId="77777777" w:rsidTr="79D0834C">
        <w:tc>
          <w:tcPr>
            <w:tcW w:w="0" w:type="auto"/>
          </w:tcPr>
          <w:p w14:paraId="0E5E78A6" w14:textId="77777777" w:rsidR="00934501" w:rsidRDefault="79D0834C" w:rsidP="003B1A69">
            <w:pPr>
              <w:pStyle w:val="Compact"/>
            </w:pPr>
            <w:r w:rsidRPr="79D0834C">
              <w:rPr>
                <w:b/>
                <w:bCs/>
              </w:rPr>
              <w:t>Preconditie</w:t>
            </w:r>
          </w:p>
        </w:tc>
        <w:tc>
          <w:tcPr>
            <w:tcW w:w="3983" w:type="pct"/>
          </w:tcPr>
          <w:p w14:paraId="0E5E78A7" w14:textId="77777777" w:rsidR="00934501" w:rsidRDefault="79D0834C" w:rsidP="003B1A69">
            <w:pPr>
              <w:pStyle w:val="Compact"/>
            </w:pPr>
            <w:r>
              <w:t>nvt</w:t>
            </w:r>
          </w:p>
        </w:tc>
      </w:tr>
      <w:tr w:rsidR="00934501" w:rsidRPr="00654DB8" w14:paraId="0E5E78AB" w14:textId="77777777" w:rsidTr="79D0834C">
        <w:tc>
          <w:tcPr>
            <w:tcW w:w="0" w:type="auto"/>
          </w:tcPr>
          <w:p w14:paraId="0E5E78A9" w14:textId="77777777" w:rsidR="00934501" w:rsidRDefault="79D0834C" w:rsidP="003B1A69">
            <w:pPr>
              <w:pStyle w:val="Compact"/>
            </w:pPr>
            <w:r w:rsidRPr="79D0834C">
              <w:rPr>
                <w:b/>
                <w:bCs/>
              </w:rPr>
              <w:t>Postconditie</w:t>
            </w:r>
          </w:p>
        </w:tc>
        <w:tc>
          <w:tcPr>
            <w:tcW w:w="3983" w:type="pct"/>
          </w:tcPr>
          <w:p w14:paraId="0E5E78AA" w14:textId="77777777" w:rsidR="00934501" w:rsidRPr="00654DB8" w:rsidRDefault="79D0834C" w:rsidP="003B1A69">
            <w:pPr>
              <w:pStyle w:val="Compact"/>
              <w:rPr>
                <w:lang w:val="nl-BE"/>
              </w:rPr>
            </w:pPr>
            <w:r w:rsidRPr="79D0834C">
              <w:rPr>
                <w:lang w:val="nl-BE"/>
              </w:rPr>
              <w:t>De optimale reistijden zijn represenatief voor de huidige verkeerssituatie op macroniveau.</w:t>
            </w:r>
          </w:p>
        </w:tc>
      </w:tr>
      <w:tr w:rsidR="00934501" w14:paraId="0E5E78AE" w14:textId="77777777" w:rsidTr="79D0834C">
        <w:tc>
          <w:tcPr>
            <w:tcW w:w="0" w:type="auto"/>
          </w:tcPr>
          <w:p w14:paraId="0E5E78AC" w14:textId="77777777" w:rsidR="00934501" w:rsidRDefault="64FEB4FB" w:rsidP="003B1A69">
            <w:pPr>
              <w:pStyle w:val="Compact"/>
            </w:pPr>
            <w:r w:rsidRPr="64FEB4FB">
              <w:rPr>
                <w:b/>
                <w:bCs/>
              </w:rPr>
              <w:t>Trigger</w:t>
            </w:r>
          </w:p>
        </w:tc>
        <w:tc>
          <w:tcPr>
            <w:tcW w:w="3983" w:type="pct"/>
          </w:tcPr>
          <w:p w14:paraId="0E5E78AD" w14:textId="77777777" w:rsidR="00934501" w:rsidRDefault="79D0834C" w:rsidP="003B1A69">
            <w:pPr>
              <w:pStyle w:val="Compact"/>
            </w:pPr>
            <w:r>
              <w:t>Elke week op middernacht.</w:t>
            </w:r>
          </w:p>
        </w:tc>
      </w:tr>
      <w:tr w:rsidR="00934501" w:rsidRPr="00654DB8" w14:paraId="0E5E78B1" w14:textId="77777777" w:rsidTr="79D0834C">
        <w:tc>
          <w:tcPr>
            <w:tcW w:w="0" w:type="auto"/>
          </w:tcPr>
          <w:p w14:paraId="0E5E78AF" w14:textId="77777777" w:rsidR="00934501" w:rsidRDefault="79D0834C" w:rsidP="003B1A69">
            <w:pPr>
              <w:pStyle w:val="Compact"/>
            </w:pPr>
            <w:r w:rsidRPr="79D0834C">
              <w:rPr>
                <w:b/>
                <w:bCs/>
              </w:rPr>
              <w:t>Basisverloop</w:t>
            </w:r>
          </w:p>
        </w:tc>
        <w:tc>
          <w:tcPr>
            <w:tcW w:w="3983" w:type="pct"/>
          </w:tcPr>
          <w:p w14:paraId="0E5E78B0" w14:textId="77777777" w:rsidR="00934501" w:rsidRPr="00654DB8" w:rsidRDefault="64FEB4FB" w:rsidP="003B1A69">
            <w:pPr>
              <w:pStyle w:val="Compact"/>
              <w:rPr>
                <w:lang w:val="nl-BE"/>
              </w:rPr>
            </w:pPr>
            <w:r w:rsidRPr="64FEB4FB">
              <w:rPr>
                <w:lang w:val="nl-BE"/>
              </w:rPr>
              <w:t>1. Het systeem verzamelt de reistijden van alle providers voor de trajecten.</w:t>
            </w:r>
          </w:p>
        </w:tc>
      </w:tr>
      <w:tr w:rsidR="00934501" w:rsidRPr="00654DB8" w14:paraId="0E5E78B4" w14:textId="77777777" w:rsidTr="79D0834C">
        <w:tc>
          <w:tcPr>
            <w:tcW w:w="0" w:type="auto"/>
          </w:tcPr>
          <w:p w14:paraId="0E5E78B2" w14:textId="77777777" w:rsidR="00934501" w:rsidRPr="00654DB8" w:rsidRDefault="00934501" w:rsidP="003B1A69"/>
        </w:tc>
        <w:tc>
          <w:tcPr>
            <w:tcW w:w="3983" w:type="pct"/>
          </w:tcPr>
          <w:p w14:paraId="0E5E78B3" w14:textId="77777777" w:rsidR="00934501" w:rsidRPr="00654DB8" w:rsidRDefault="79D0834C" w:rsidP="003B1A69">
            <w:pPr>
              <w:pStyle w:val="Compact"/>
              <w:rPr>
                <w:lang w:val="nl-BE"/>
              </w:rPr>
            </w:pPr>
            <w:r w:rsidRPr="79D0834C">
              <w:rPr>
                <w:lang w:val="nl-BE"/>
              </w:rPr>
              <w:t>2. Het systeem herberekend de optimale reistijden voor de trajecten op basis van de reistijden.</w:t>
            </w:r>
          </w:p>
        </w:tc>
      </w:tr>
      <w:tr w:rsidR="00934501" w:rsidRPr="00654DB8" w14:paraId="0E5E78B7" w14:textId="77777777" w:rsidTr="79D0834C">
        <w:tc>
          <w:tcPr>
            <w:tcW w:w="0" w:type="auto"/>
          </w:tcPr>
          <w:p w14:paraId="0E5E78B5" w14:textId="77777777" w:rsidR="00934501" w:rsidRPr="00654DB8" w:rsidRDefault="00934501" w:rsidP="003B1A69"/>
        </w:tc>
        <w:tc>
          <w:tcPr>
            <w:tcW w:w="3983" w:type="pct"/>
          </w:tcPr>
          <w:p w14:paraId="0E5E78B6" w14:textId="77777777" w:rsidR="00934501" w:rsidRPr="00654DB8" w:rsidRDefault="64FEB4FB" w:rsidP="003B1A69">
            <w:pPr>
              <w:pStyle w:val="Compact"/>
              <w:rPr>
                <w:lang w:val="nl-BE"/>
              </w:rPr>
            </w:pPr>
            <w:r w:rsidRPr="64FEB4FB">
              <w:rPr>
                <w:lang w:val="nl-BE"/>
              </w:rPr>
              <w:t>3. Het systeem corrigeert de optimale reistijden indien nodig.</w:t>
            </w:r>
          </w:p>
        </w:tc>
      </w:tr>
      <w:tr w:rsidR="00934501" w14:paraId="0E5E78BA" w14:textId="77777777" w:rsidTr="79D0834C">
        <w:tc>
          <w:tcPr>
            <w:tcW w:w="0" w:type="auto"/>
          </w:tcPr>
          <w:p w14:paraId="0E5E78B8" w14:textId="77777777" w:rsidR="00934501" w:rsidRDefault="79D0834C" w:rsidP="003B1A69">
            <w:pPr>
              <w:pStyle w:val="Compact"/>
            </w:pPr>
            <w:r w:rsidRPr="79D0834C">
              <w:rPr>
                <w:b/>
                <w:bCs/>
              </w:rPr>
              <w:t>Alternatief verloop</w:t>
            </w:r>
          </w:p>
        </w:tc>
        <w:tc>
          <w:tcPr>
            <w:tcW w:w="3983" w:type="pct"/>
          </w:tcPr>
          <w:p w14:paraId="0E5E78B9" w14:textId="77777777" w:rsidR="00934501" w:rsidRDefault="79D0834C" w:rsidP="003B1A69">
            <w:pPr>
              <w:pStyle w:val="Compact"/>
            </w:pPr>
            <w:r>
              <w:t>nvt</w:t>
            </w:r>
          </w:p>
        </w:tc>
      </w:tr>
      <w:tr w:rsidR="00934501" w:rsidRPr="00654DB8" w14:paraId="0E5E78BD" w14:textId="77777777" w:rsidTr="79D0834C">
        <w:tc>
          <w:tcPr>
            <w:tcW w:w="0" w:type="auto"/>
          </w:tcPr>
          <w:p w14:paraId="0E5E78BB" w14:textId="77777777" w:rsidR="00934501" w:rsidRDefault="79D0834C" w:rsidP="003B1A69">
            <w:pPr>
              <w:pStyle w:val="Compact"/>
            </w:pPr>
            <w:r w:rsidRPr="79D0834C">
              <w:rPr>
                <w:b/>
                <w:bCs/>
              </w:rPr>
              <w:t>Domeinregels</w:t>
            </w:r>
          </w:p>
        </w:tc>
        <w:tc>
          <w:tcPr>
            <w:tcW w:w="3983" w:type="pct"/>
          </w:tcPr>
          <w:p w14:paraId="0E5E78BC" w14:textId="77777777" w:rsidR="00934501" w:rsidRPr="00654DB8" w:rsidRDefault="64FEB4FB" w:rsidP="003B1A69">
            <w:pPr>
              <w:pStyle w:val="Compact"/>
              <w:rPr>
                <w:lang w:val="nl-BE"/>
              </w:rPr>
            </w:pPr>
            <w:r w:rsidRPr="64FEB4FB">
              <w:rPr>
                <w:lang w:val="nl-BE"/>
              </w:rPr>
              <w:t>1. Voor de herberekening van de optimale reistijd moet met volgende factoren rekening gehouden worden:</w:t>
            </w:r>
          </w:p>
        </w:tc>
      </w:tr>
      <w:tr w:rsidR="00934501" w:rsidRPr="00654DB8" w14:paraId="0E5E78C0" w14:textId="77777777" w:rsidTr="79D0834C">
        <w:tc>
          <w:tcPr>
            <w:tcW w:w="0" w:type="auto"/>
          </w:tcPr>
          <w:p w14:paraId="0E5E78BE" w14:textId="77777777" w:rsidR="00934501" w:rsidRPr="00654DB8" w:rsidRDefault="00934501" w:rsidP="003B1A69"/>
        </w:tc>
        <w:tc>
          <w:tcPr>
            <w:tcW w:w="3983" w:type="pct"/>
          </w:tcPr>
          <w:p w14:paraId="0E5E78BF" w14:textId="77777777" w:rsidR="00934501" w:rsidRPr="00654DB8" w:rsidRDefault="64FEB4FB" w:rsidP="003B1A69">
            <w:pPr>
              <w:pStyle w:val="Compact"/>
              <w:rPr>
                <w:lang w:val="nl-BE"/>
              </w:rPr>
            </w:pPr>
            <w:r w:rsidRPr="64FEB4FB">
              <w:rPr>
                <w:lang w:val="nl-BE"/>
              </w:rPr>
              <w:t>* Voorzien de providers al dan niet een optimale reistijd voor de trajecten.</w:t>
            </w:r>
          </w:p>
        </w:tc>
      </w:tr>
      <w:tr w:rsidR="00934501" w:rsidRPr="00654DB8" w14:paraId="0E5E78C3" w14:textId="77777777" w:rsidTr="79D0834C">
        <w:tc>
          <w:tcPr>
            <w:tcW w:w="0" w:type="auto"/>
          </w:tcPr>
          <w:p w14:paraId="0E5E78C1" w14:textId="77777777" w:rsidR="00934501" w:rsidRPr="00654DB8" w:rsidRDefault="00934501" w:rsidP="003B1A69"/>
        </w:tc>
        <w:tc>
          <w:tcPr>
            <w:tcW w:w="3983" w:type="pct"/>
          </w:tcPr>
          <w:p w14:paraId="0E5E78C2" w14:textId="77777777" w:rsidR="00934501" w:rsidRPr="00654DB8" w:rsidRDefault="79D0834C" w:rsidP="003B1A69">
            <w:pPr>
              <w:pStyle w:val="Compact"/>
              <w:rPr>
                <w:lang w:val="nl-BE"/>
              </w:rPr>
            </w:pPr>
            <w:r w:rsidRPr="79D0834C">
              <w:rPr>
                <w:lang w:val="nl-BE"/>
              </w:rPr>
              <w:t>* Enkel de realtime reistijden op een rustiger tijdstip (21u tot 6u) zijn bruikbaar voor de analyse.</w:t>
            </w:r>
          </w:p>
        </w:tc>
      </w:tr>
      <w:tr w:rsidR="00934501" w:rsidRPr="00654DB8" w14:paraId="0E5E78C6" w14:textId="77777777" w:rsidTr="79D0834C">
        <w:tc>
          <w:tcPr>
            <w:tcW w:w="0" w:type="auto"/>
          </w:tcPr>
          <w:p w14:paraId="0E5E78C4" w14:textId="77777777" w:rsidR="00934501" w:rsidRPr="00654DB8" w:rsidRDefault="00934501" w:rsidP="003B1A69"/>
        </w:tc>
        <w:tc>
          <w:tcPr>
            <w:tcW w:w="3983" w:type="pct"/>
          </w:tcPr>
          <w:p w14:paraId="0E5E78C5" w14:textId="77777777" w:rsidR="00934501" w:rsidRPr="00654DB8" w:rsidRDefault="64FEB4FB" w:rsidP="003B1A69">
            <w:pPr>
              <w:pStyle w:val="Compact"/>
              <w:rPr>
                <w:lang w:val="nl-BE"/>
              </w:rPr>
            </w:pPr>
            <w:r w:rsidRPr="64FEB4FB">
              <w:rPr>
                <w:lang w:val="nl-BE"/>
              </w:rPr>
              <w:t>2. De optimale reistijd wordt berekend aan de hand van de gemiddelde van de bruikbare data</w:t>
            </w:r>
          </w:p>
        </w:tc>
      </w:tr>
    </w:tbl>
    <w:p w14:paraId="0E5E78C7" w14:textId="77777777" w:rsidR="00934501" w:rsidRDefault="00934501" w:rsidP="00764FE0"/>
    <w:p w14:paraId="0E5E78C8" w14:textId="77777777" w:rsidR="00764FE0" w:rsidRDefault="00934501" w:rsidP="00934501">
      <w:pPr>
        <w:spacing w:after="160" w:line="259" w:lineRule="auto"/>
        <w:jc w:val="left"/>
      </w:pPr>
      <w:r>
        <w:br w:type="page"/>
      </w:r>
    </w:p>
    <w:p w14:paraId="0E5E78C9" w14:textId="77777777" w:rsidR="00764FE0" w:rsidRDefault="00764FE0" w:rsidP="00764FE0">
      <w:pPr>
        <w:pStyle w:val="Kop2"/>
      </w:pPr>
      <w:bookmarkStart w:id="17" w:name="_Toc447719667"/>
      <w:bookmarkStart w:id="18" w:name="_Toc451209455"/>
      <w:r w:rsidRPr="00764FE0">
        <w:lastRenderedPageBreak/>
        <w:t>Use Case 4: Bekijk actuele verkeerssituatie</w:t>
      </w:r>
      <w:bookmarkEnd w:id="17"/>
      <w:bookmarkEnd w:id="18"/>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14:paraId="0E5E78CC" w14:textId="77777777" w:rsidTr="79D0834C">
        <w:tc>
          <w:tcPr>
            <w:tcW w:w="0" w:type="auto"/>
          </w:tcPr>
          <w:p w14:paraId="0E5E78CA" w14:textId="77777777" w:rsidR="00934501" w:rsidRDefault="79D0834C" w:rsidP="003B1A69">
            <w:pPr>
              <w:pStyle w:val="Compact"/>
            </w:pPr>
            <w:r w:rsidRPr="79D0834C">
              <w:rPr>
                <w:b/>
                <w:bCs/>
              </w:rPr>
              <w:t>Use Case naam</w:t>
            </w:r>
          </w:p>
        </w:tc>
        <w:tc>
          <w:tcPr>
            <w:tcW w:w="4060" w:type="pct"/>
          </w:tcPr>
          <w:p w14:paraId="0E5E78CB" w14:textId="77777777" w:rsidR="00934501" w:rsidRDefault="79D0834C" w:rsidP="003B1A69">
            <w:pPr>
              <w:pStyle w:val="Compact"/>
            </w:pPr>
            <w:r>
              <w:t>Bekijk actuele verkeerssituatie</w:t>
            </w:r>
          </w:p>
        </w:tc>
      </w:tr>
      <w:tr w:rsidR="00934501" w14:paraId="0E5E78CF" w14:textId="77777777" w:rsidTr="79D0834C">
        <w:tc>
          <w:tcPr>
            <w:tcW w:w="0" w:type="auto"/>
          </w:tcPr>
          <w:p w14:paraId="0E5E78CD" w14:textId="77777777" w:rsidR="00934501" w:rsidRDefault="79D0834C" w:rsidP="003B1A69">
            <w:pPr>
              <w:pStyle w:val="Compact"/>
            </w:pPr>
            <w:r w:rsidRPr="79D0834C">
              <w:rPr>
                <w:b/>
                <w:bCs/>
              </w:rPr>
              <w:t>Use case nummer</w:t>
            </w:r>
          </w:p>
        </w:tc>
        <w:tc>
          <w:tcPr>
            <w:tcW w:w="4060" w:type="pct"/>
          </w:tcPr>
          <w:p w14:paraId="0E5E78CE" w14:textId="77777777" w:rsidR="00934501" w:rsidRDefault="79D0834C" w:rsidP="003B1A69">
            <w:pPr>
              <w:pStyle w:val="Compact"/>
            </w:pPr>
            <w:r>
              <w:t>4</w:t>
            </w:r>
          </w:p>
        </w:tc>
      </w:tr>
      <w:tr w:rsidR="00934501" w14:paraId="0E5E78D2" w14:textId="77777777" w:rsidTr="79D0834C">
        <w:tc>
          <w:tcPr>
            <w:tcW w:w="0" w:type="auto"/>
          </w:tcPr>
          <w:p w14:paraId="0E5E78D0" w14:textId="77777777" w:rsidR="00934501" w:rsidRDefault="79D0834C" w:rsidP="003B1A69">
            <w:pPr>
              <w:pStyle w:val="Compact"/>
            </w:pPr>
            <w:r w:rsidRPr="79D0834C">
              <w:rPr>
                <w:b/>
                <w:bCs/>
              </w:rPr>
              <w:t>Toepassing</w:t>
            </w:r>
          </w:p>
        </w:tc>
        <w:tc>
          <w:tcPr>
            <w:tcW w:w="4060" w:type="pct"/>
          </w:tcPr>
          <w:p w14:paraId="0E5E78D1" w14:textId="77777777" w:rsidR="00934501" w:rsidRDefault="64FEB4FB" w:rsidP="003B1A69">
            <w:pPr>
              <w:pStyle w:val="Compact"/>
            </w:pPr>
            <w:r>
              <w:t>front end</w:t>
            </w:r>
          </w:p>
        </w:tc>
      </w:tr>
      <w:tr w:rsidR="00934501" w:rsidRPr="00410AC2" w14:paraId="0E5E78D5" w14:textId="77777777" w:rsidTr="79D0834C">
        <w:tc>
          <w:tcPr>
            <w:tcW w:w="0" w:type="auto"/>
          </w:tcPr>
          <w:p w14:paraId="0E5E78D3" w14:textId="77777777" w:rsidR="00934501" w:rsidRDefault="79D0834C" w:rsidP="003B1A69">
            <w:pPr>
              <w:pStyle w:val="Compact"/>
            </w:pPr>
            <w:r w:rsidRPr="79D0834C">
              <w:rPr>
                <w:b/>
                <w:bCs/>
              </w:rPr>
              <w:t>Beschrijving</w:t>
            </w:r>
          </w:p>
        </w:tc>
        <w:tc>
          <w:tcPr>
            <w:tcW w:w="4060" w:type="pct"/>
          </w:tcPr>
          <w:p w14:paraId="0E5E78D4" w14:textId="77777777" w:rsidR="00934501" w:rsidRPr="00410AC2" w:rsidRDefault="64FEB4FB" w:rsidP="003B1A69">
            <w:pPr>
              <w:pStyle w:val="Compact"/>
              <w:rPr>
                <w:lang w:val="nl-BE"/>
              </w:rPr>
            </w:pPr>
            <w:r w:rsidRPr="64FEB4FB">
              <w:rPr>
                <w:lang w:val="nl-BE"/>
              </w:rPr>
              <w:t>De actor bekijkt de actuele verkeerssituatie</w:t>
            </w:r>
          </w:p>
        </w:tc>
      </w:tr>
      <w:tr w:rsidR="00934501" w14:paraId="0E5E78D8" w14:textId="77777777" w:rsidTr="79D0834C">
        <w:tc>
          <w:tcPr>
            <w:tcW w:w="0" w:type="auto"/>
          </w:tcPr>
          <w:p w14:paraId="0E5E78D6" w14:textId="77777777" w:rsidR="00934501" w:rsidRDefault="79D0834C" w:rsidP="003B1A69">
            <w:pPr>
              <w:pStyle w:val="Compact"/>
            </w:pPr>
            <w:r w:rsidRPr="79D0834C">
              <w:rPr>
                <w:b/>
                <w:bCs/>
              </w:rPr>
              <w:t>Primaire Actoren</w:t>
            </w:r>
          </w:p>
        </w:tc>
        <w:tc>
          <w:tcPr>
            <w:tcW w:w="4060" w:type="pct"/>
          </w:tcPr>
          <w:p w14:paraId="0E5E78D7" w14:textId="77777777" w:rsidR="00934501" w:rsidRDefault="79D0834C" w:rsidP="003B1A69">
            <w:pPr>
              <w:pStyle w:val="Compact"/>
            </w:pPr>
            <w:r>
              <w:t>Gebruiker, Operator</w:t>
            </w:r>
          </w:p>
        </w:tc>
      </w:tr>
      <w:tr w:rsidR="00934501" w14:paraId="0E5E78DB" w14:textId="77777777" w:rsidTr="79D0834C">
        <w:tc>
          <w:tcPr>
            <w:tcW w:w="0" w:type="auto"/>
          </w:tcPr>
          <w:p w14:paraId="0E5E78D9" w14:textId="77777777" w:rsidR="00934501" w:rsidRDefault="64FEB4FB" w:rsidP="003B1A69">
            <w:pPr>
              <w:pStyle w:val="Compact"/>
            </w:pPr>
            <w:r w:rsidRPr="64FEB4FB">
              <w:rPr>
                <w:b/>
                <w:bCs/>
              </w:rPr>
              <w:t>Stakeholders</w:t>
            </w:r>
          </w:p>
        </w:tc>
        <w:tc>
          <w:tcPr>
            <w:tcW w:w="4060" w:type="pct"/>
          </w:tcPr>
          <w:p w14:paraId="0E5E78DA" w14:textId="77777777" w:rsidR="00934501" w:rsidRDefault="64FEB4FB" w:rsidP="003B1A69">
            <w:pPr>
              <w:pStyle w:val="Compact"/>
            </w:pPr>
            <w:r>
              <w:t>/</w:t>
            </w:r>
          </w:p>
        </w:tc>
      </w:tr>
      <w:tr w:rsidR="00934501" w14:paraId="0E5E78DE" w14:textId="77777777" w:rsidTr="79D0834C">
        <w:tc>
          <w:tcPr>
            <w:tcW w:w="0" w:type="auto"/>
          </w:tcPr>
          <w:p w14:paraId="0E5E78DC" w14:textId="77777777" w:rsidR="00934501" w:rsidRDefault="64FEB4FB" w:rsidP="003B1A69">
            <w:pPr>
              <w:pStyle w:val="Compact"/>
            </w:pPr>
            <w:r w:rsidRPr="64FEB4FB">
              <w:rPr>
                <w:b/>
                <w:bCs/>
              </w:rPr>
              <w:t>Precondition</w:t>
            </w:r>
          </w:p>
        </w:tc>
        <w:tc>
          <w:tcPr>
            <w:tcW w:w="4060" w:type="pct"/>
          </w:tcPr>
          <w:p w14:paraId="0E5E78DD" w14:textId="77777777" w:rsidR="00934501" w:rsidRDefault="64FEB4FB" w:rsidP="003B1A69">
            <w:pPr>
              <w:pStyle w:val="Compact"/>
            </w:pPr>
            <w:r>
              <w:t>/</w:t>
            </w:r>
          </w:p>
        </w:tc>
      </w:tr>
      <w:tr w:rsidR="00934501" w:rsidRPr="00410AC2" w14:paraId="0E5E78E1" w14:textId="77777777" w:rsidTr="79D0834C">
        <w:tc>
          <w:tcPr>
            <w:tcW w:w="0" w:type="auto"/>
          </w:tcPr>
          <w:p w14:paraId="0E5E78DF" w14:textId="77777777" w:rsidR="00934501" w:rsidRDefault="79D0834C" w:rsidP="003B1A69">
            <w:pPr>
              <w:pStyle w:val="Compact"/>
            </w:pPr>
            <w:r w:rsidRPr="79D0834C">
              <w:rPr>
                <w:b/>
                <w:bCs/>
              </w:rPr>
              <w:t>Postcondition</w:t>
            </w:r>
          </w:p>
        </w:tc>
        <w:tc>
          <w:tcPr>
            <w:tcW w:w="4060" w:type="pct"/>
          </w:tcPr>
          <w:p w14:paraId="0E5E78E0" w14:textId="77777777" w:rsidR="00934501" w:rsidRPr="00410AC2" w:rsidRDefault="64FEB4FB" w:rsidP="003B1A69">
            <w:pPr>
              <w:pStyle w:val="Compact"/>
              <w:rPr>
                <w:lang w:val="nl-BE"/>
              </w:rPr>
            </w:pPr>
            <w:r w:rsidRPr="64FEB4FB">
              <w:rPr>
                <w:lang w:val="nl-BE"/>
              </w:rPr>
              <w:t>De actor beschikt over de actuele verkeerssituatie.</w:t>
            </w:r>
          </w:p>
        </w:tc>
      </w:tr>
      <w:tr w:rsidR="00934501" w:rsidRPr="00410AC2" w14:paraId="0E5E78E4" w14:textId="77777777" w:rsidTr="79D0834C">
        <w:tc>
          <w:tcPr>
            <w:tcW w:w="0" w:type="auto"/>
          </w:tcPr>
          <w:p w14:paraId="0E5E78E2" w14:textId="77777777" w:rsidR="00934501" w:rsidRDefault="79D0834C" w:rsidP="003B1A69">
            <w:pPr>
              <w:pStyle w:val="Compact"/>
            </w:pPr>
            <w:r w:rsidRPr="79D0834C">
              <w:rPr>
                <w:b/>
                <w:bCs/>
              </w:rPr>
              <w:t>Basisverloop</w:t>
            </w:r>
          </w:p>
        </w:tc>
        <w:tc>
          <w:tcPr>
            <w:tcW w:w="4060" w:type="pct"/>
          </w:tcPr>
          <w:p w14:paraId="0E5E78E3" w14:textId="77777777" w:rsidR="00934501" w:rsidRPr="00410AC2" w:rsidRDefault="64FEB4FB" w:rsidP="003B1A69">
            <w:pPr>
              <w:pStyle w:val="Compact"/>
              <w:rPr>
                <w:lang w:val="nl-BE"/>
              </w:rPr>
            </w:pPr>
            <w:r w:rsidRPr="64FEB4FB">
              <w:rPr>
                <w:lang w:val="nl-BE"/>
              </w:rPr>
              <w:t>1. De actor wenst de actuele verkeersituatie te bekijken.</w:t>
            </w:r>
          </w:p>
        </w:tc>
      </w:tr>
      <w:tr w:rsidR="00934501" w:rsidRPr="00410AC2" w14:paraId="0E5E78E7" w14:textId="77777777" w:rsidTr="79D0834C">
        <w:tc>
          <w:tcPr>
            <w:tcW w:w="0" w:type="auto"/>
          </w:tcPr>
          <w:p w14:paraId="0E5E78E5" w14:textId="77777777" w:rsidR="00934501" w:rsidRPr="00410AC2" w:rsidRDefault="00934501" w:rsidP="003B1A69"/>
        </w:tc>
        <w:tc>
          <w:tcPr>
            <w:tcW w:w="4060" w:type="pct"/>
          </w:tcPr>
          <w:p w14:paraId="0E5E78E6" w14:textId="77777777" w:rsidR="00934501" w:rsidRPr="00410AC2" w:rsidRDefault="64FEB4FB" w:rsidP="003B1A69">
            <w:pPr>
              <w:pStyle w:val="Compact"/>
              <w:rPr>
                <w:lang w:val="nl-BE"/>
              </w:rPr>
            </w:pPr>
            <w:r w:rsidRPr="64FEB4FB">
              <w:rPr>
                <w:lang w:val="nl-BE"/>
              </w:rPr>
              <w:t>2. Het systeem haalt de reistijden en gebeurtenissen van de routes op.</w:t>
            </w:r>
          </w:p>
        </w:tc>
      </w:tr>
      <w:tr w:rsidR="00934501" w:rsidRPr="00410AC2" w14:paraId="0E5E78EA" w14:textId="77777777" w:rsidTr="79D0834C">
        <w:tc>
          <w:tcPr>
            <w:tcW w:w="0" w:type="auto"/>
          </w:tcPr>
          <w:p w14:paraId="0E5E78E8" w14:textId="77777777" w:rsidR="00934501" w:rsidRPr="00410AC2" w:rsidRDefault="00934501" w:rsidP="003B1A69"/>
        </w:tc>
        <w:tc>
          <w:tcPr>
            <w:tcW w:w="4060" w:type="pct"/>
          </w:tcPr>
          <w:p w14:paraId="0E5E78E9" w14:textId="77777777" w:rsidR="00934501" w:rsidRPr="00410AC2" w:rsidRDefault="64FEB4FB" w:rsidP="003B1A69">
            <w:pPr>
              <w:pStyle w:val="Compact"/>
              <w:rPr>
                <w:lang w:val="nl-BE"/>
              </w:rPr>
            </w:pPr>
            <w:r w:rsidRPr="64FEB4FB">
              <w:rPr>
                <w:lang w:val="nl-BE"/>
              </w:rPr>
              <w:t>3. Het systeem geeft de routes met bijhorende reistijden en eventuele gebeurtenissen weer.</w:t>
            </w:r>
          </w:p>
        </w:tc>
      </w:tr>
      <w:tr w:rsidR="00934501" w:rsidRPr="00410AC2" w14:paraId="0E5E78ED" w14:textId="77777777" w:rsidTr="79D0834C">
        <w:tc>
          <w:tcPr>
            <w:tcW w:w="0" w:type="auto"/>
          </w:tcPr>
          <w:p w14:paraId="0E5E78EB" w14:textId="77777777" w:rsidR="00934501" w:rsidRDefault="79D0834C" w:rsidP="003B1A69">
            <w:pPr>
              <w:pStyle w:val="Compact"/>
            </w:pPr>
            <w:r w:rsidRPr="79D0834C">
              <w:rPr>
                <w:b/>
                <w:bCs/>
              </w:rPr>
              <w:t>Alternatief verloop</w:t>
            </w:r>
          </w:p>
        </w:tc>
        <w:tc>
          <w:tcPr>
            <w:tcW w:w="4060" w:type="pct"/>
          </w:tcPr>
          <w:p w14:paraId="0E5E78EC" w14:textId="77777777" w:rsidR="00934501" w:rsidRPr="00410AC2" w:rsidRDefault="64FEB4FB" w:rsidP="003B1A69">
            <w:pPr>
              <w:pStyle w:val="Compact"/>
              <w:rPr>
                <w:lang w:val="nl-BE"/>
              </w:rPr>
            </w:pPr>
            <w:r w:rsidRPr="64FEB4FB">
              <w:rPr>
                <w:lang w:val="nl-BE"/>
              </w:rPr>
              <w:t>2A. Het systeem kan geen routes met bijhorende data ophalen.</w:t>
            </w:r>
          </w:p>
        </w:tc>
      </w:tr>
      <w:tr w:rsidR="00934501" w:rsidRPr="00410AC2" w14:paraId="0E5E78F0" w14:textId="77777777" w:rsidTr="79D0834C">
        <w:tc>
          <w:tcPr>
            <w:tcW w:w="0" w:type="auto"/>
          </w:tcPr>
          <w:p w14:paraId="0E5E78EE" w14:textId="77777777" w:rsidR="00934501" w:rsidRPr="00410AC2" w:rsidRDefault="00934501" w:rsidP="003B1A69"/>
        </w:tc>
        <w:tc>
          <w:tcPr>
            <w:tcW w:w="4060" w:type="pct"/>
          </w:tcPr>
          <w:p w14:paraId="0E5E78EF" w14:textId="77777777" w:rsidR="00934501" w:rsidRPr="00410AC2" w:rsidRDefault="64FEB4FB" w:rsidP="003B1A69">
            <w:pPr>
              <w:pStyle w:val="Compact"/>
              <w:rPr>
                <w:lang w:val="nl-BE"/>
              </w:rPr>
            </w:pPr>
            <w:r w:rsidRPr="64FEB4FB">
              <w:rPr>
                <w:lang w:val="nl-BE"/>
              </w:rPr>
              <w:t>2A1. Het systeem geeft een foutboodschap weer.</w:t>
            </w:r>
          </w:p>
        </w:tc>
      </w:tr>
      <w:tr w:rsidR="00934501" w:rsidRPr="00410AC2" w14:paraId="0E5E78F3" w14:textId="77777777" w:rsidTr="79D0834C">
        <w:tc>
          <w:tcPr>
            <w:tcW w:w="0" w:type="auto"/>
          </w:tcPr>
          <w:p w14:paraId="0E5E78F1" w14:textId="77777777" w:rsidR="00934501" w:rsidRPr="00410AC2" w:rsidRDefault="00934501" w:rsidP="003B1A69"/>
        </w:tc>
        <w:tc>
          <w:tcPr>
            <w:tcW w:w="4060" w:type="pct"/>
          </w:tcPr>
          <w:p w14:paraId="0E5E78F2" w14:textId="77777777" w:rsidR="00934501" w:rsidRPr="00410AC2" w:rsidRDefault="79D0834C" w:rsidP="003B1A69">
            <w:pPr>
              <w:pStyle w:val="Compact"/>
              <w:rPr>
                <w:lang w:val="nl-BE"/>
              </w:rPr>
            </w:pPr>
            <w:r w:rsidRPr="79D0834C">
              <w:rPr>
                <w:lang w:val="nl-BE"/>
              </w:rPr>
              <w:t>2A2. Einde use case zonder bereiken postconditie.</w:t>
            </w:r>
          </w:p>
        </w:tc>
      </w:tr>
      <w:tr w:rsidR="00934501" w:rsidRPr="00410AC2" w14:paraId="0E5E78F6" w14:textId="77777777" w:rsidTr="79D0834C">
        <w:tc>
          <w:tcPr>
            <w:tcW w:w="0" w:type="auto"/>
          </w:tcPr>
          <w:p w14:paraId="0E5E78F4" w14:textId="77777777" w:rsidR="00934501" w:rsidRDefault="79D0834C" w:rsidP="003B1A69">
            <w:pPr>
              <w:pStyle w:val="Compact"/>
            </w:pPr>
            <w:r w:rsidRPr="79D0834C">
              <w:rPr>
                <w:b/>
                <w:bCs/>
              </w:rPr>
              <w:t>Domeinregels</w:t>
            </w:r>
          </w:p>
        </w:tc>
        <w:tc>
          <w:tcPr>
            <w:tcW w:w="4060" w:type="pct"/>
          </w:tcPr>
          <w:p w14:paraId="0E5E78F5" w14:textId="77777777" w:rsidR="00934501" w:rsidRPr="00410AC2" w:rsidRDefault="64FEB4FB" w:rsidP="003B1A69">
            <w:pPr>
              <w:pStyle w:val="Compact"/>
              <w:rPr>
                <w:lang w:val="nl-BE"/>
              </w:rPr>
            </w:pPr>
            <w:r w:rsidRPr="64FEB4FB">
              <w:rPr>
                <w:lang w:val="nl-BE"/>
              </w:rPr>
              <w:t>1. Verkeersituatie wordt weergegeven op een kaart.</w:t>
            </w:r>
          </w:p>
        </w:tc>
      </w:tr>
    </w:tbl>
    <w:p w14:paraId="0E5E78F7" w14:textId="77777777" w:rsidR="00934501" w:rsidRDefault="00934501" w:rsidP="00764FE0"/>
    <w:p w14:paraId="0E5E78F8" w14:textId="77777777" w:rsidR="00764FE0" w:rsidRDefault="00934501" w:rsidP="00934501">
      <w:pPr>
        <w:spacing w:after="160" w:line="259" w:lineRule="auto"/>
        <w:jc w:val="left"/>
      </w:pPr>
      <w:r>
        <w:br w:type="page"/>
      </w:r>
    </w:p>
    <w:p w14:paraId="0E5E78F9" w14:textId="77777777" w:rsidR="00764FE0" w:rsidRDefault="00764FE0" w:rsidP="00764FE0">
      <w:pPr>
        <w:pStyle w:val="Kop2"/>
      </w:pPr>
      <w:bookmarkStart w:id="19" w:name="_Toc447719668"/>
      <w:bookmarkStart w:id="20" w:name="_Toc451209456"/>
      <w:r w:rsidRPr="00764FE0">
        <w:lastRenderedPageBreak/>
        <w:t>Use Case 5: Vergelijk verkeersinformatie</w:t>
      </w:r>
      <w:bookmarkEnd w:id="19"/>
      <w:bookmarkEnd w:id="20"/>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14:paraId="0E5E78FC" w14:textId="77777777" w:rsidTr="79D0834C">
        <w:tc>
          <w:tcPr>
            <w:tcW w:w="0" w:type="auto"/>
          </w:tcPr>
          <w:p w14:paraId="0E5E78FA" w14:textId="77777777" w:rsidR="00934501" w:rsidRDefault="79D0834C" w:rsidP="003B1A69">
            <w:pPr>
              <w:pStyle w:val="Compact"/>
            </w:pPr>
            <w:r w:rsidRPr="79D0834C">
              <w:rPr>
                <w:b/>
                <w:bCs/>
              </w:rPr>
              <w:t>Use Case naam</w:t>
            </w:r>
          </w:p>
        </w:tc>
        <w:tc>
          <w:tcPr>
            <w:tcW w:w="4060" w:type="pct"/>
          </w:tcPr>
          <w:p w14:paraId="0E5E78FB" w14:textId="77777777" w:rsidR="00934501" w:rsidRDefault="79D0834C" w:rsidP="003B1A69">
            <w:pPr>
              <w:pStyle w:val="Compact"/>
            </w:pPr>
            <w:r>
              <w:t>Vergelijk verkeersinformatie</w:t>
            </w:r>
          </w:p>
        </w:tc>
      </w:tr>
      <w:tr w:rsidR="00934501" w14:paraId="0E5E78FF" w14:textId="77777777" w:rsidTr="79D0834C">
        <w:tc>
          <w:tcPr>
            <w:tcW w:w="0" w:type="auto"/>
          </w:tcPr>
          <w:p w14:paraId="0E5E78FD" w14:textId="77777777" w:rsidR="00934501" w:rsidRDefault="79D0834C" w:rsidP="003B1A69">
            <w:pPr>
              <w:pStyle w:val="Compact"/>
            </w:pPr>
            <w:r w:rsidRPr="79D0834C">
              <w:rPr>
                <w:b/>
                <w:bCs/>
              </w:rPr>
              <w:t>Use case nummer</w:t>
            </w:r>
          </w:p>
        </w:tc>
        <w:tc>
          <w:tcPr>
            <w:tcW w:w="4060" w:type="pct"/>
          </w:tcPr>
          <w:p w14:paraId="0E5E78FE" w14:textId="77777777" w:rsidR="00934501" w:rsidRDefault="79D0834C" w:rsidP="003B1A69">
            <w:pPr>
              <w:pStyle w:val="Compact"/>
            </w:pPr>
            <w:r>
              <w:t>5</w:t>
            </w:r>
          </w:p>
        </w:tc>
      </w:tr>
      <w:tr w:rsidR="00934501" w14:paraId="0E5E7902" w14:textId="77777777" w:rsidTr="79D0834C">
        <w:tc>
          <w:tcPr>
            <w:tcW w:w="0" w:type="auto"/>
          </w:tcPr>
          <w:p w14:paraId="0E5E7900" w14:textId="77777777" w:rsidR="00934501" w:rsidRDefault="79D0834C" w:rsidP="003B1A69">
            <w:pPr>
              <w:pStyle w:val="Compact"/>
            </w:pPr>
            <w:r w:rsidRPr="79D0834C">
              <w:rPr>
                <w:b/>
                <w:bCs/>
              </w:rPr>
              <w:t>Toepassing</w:t>
            </w:r>
          </w:p>
        </w:tc>
        <w:tc>
          <w:tcPr>
            <w:tcW w:w="4060" w:type="pct"/>
          </w:tcPr>
          <w:p w14:paraId="0E5E7901" w14:textId="77777777" w:rsidR="00934501" w:rsidRDefault="64FEB4FB" w:rsidP="003B1A69">
            <w:pPr>
              <w:pStyle w:val="Compact"/>
            </w:pPr>
            <w:r>
              <w:t>front end</w:t>
            </w:r>
          </w:p>
        </w:tc>
      </w:tr>
      <w:tr w:rsidR="00934501" w:rsidRPr="00340A48" w14:paraId="0E5E7905" w14:textId="77777777" w:rsidTr="79D0834C">
        <w:tc>
          <w:tcPr>
            <w:tcW w:w="0" w:type="auto"/>
          </w:tcPr>
          <w:p w14:paraId="0E5E7903" w14:textId="77777777" w:rsidR="00934501" w:rsidRDefault="79D0834C" w:rsidP="003B1A69">
            <w:pPr>
              <w:pStyle w:val="Compact"/>
            </w:pPr>
            <w:r w:rsidRPr="79D0834C">
              <w:rPr>
                <w:b/>
                <w:bCs/>
              </w:rPr>
              <w:t>Beschrijving</w:t>
            </w:r>
          </w:p>
        </w:tc>
        <w:tc>
          <w:tcPr>
            <w:tcW w:w="4060" w:type="pct"/>
          </w:tcPr>
          <w:p w14:paraId="0E5E7904" w14:textId="77777777" w:rsidR="00934501" w:rsidRPr="00340A48" w:rsidRDefault="64FEB4FB" w:rsidP="003B1A69">
            <w:pPr>
              <w:pStyle w:val="Compact"/>
              <w:rPr>
                <w:lang w:val="nl-BE"/>
              </w:rPr>
            </w:pPr>
            <w:r w:rsidRPr="64FEB4FB">
              <w:rPr>
                <w:lang w:val="nl-BE"/>
              </w:rPr>
              <w:t>De actor vergelijkt actuele of historische verkeerssituaties</w:t>
            </w:r>
          </w:p>
        </w:tc>
      </w:tr>
      <w:tr w:rsidR="00934501" w14:paraId="0E5E7908" w14:textId="77777777" w:rsidTr="79D0834C">
        <w:tc>
          <w:tcPr>
            <w:tcW w:w="0" w:type="auto"/>
          </w:tcPr>
          <w:p w14:paraId="0E5E7906" w14:textId="77777777" w:rsidR="00934501" w:rsidRDefault="79D0834C" w:rsidP="003B1A69">
            <w:pPr>
              <w:pStyle w:val="Compact"/>
            </w:pPr>
            <w:r w:rsidRPr="79D0834C">
              <w:rPr>
                <w:b/>
                <w:bCs/>
              </w:rPr>
              <w:t>Primaire Actoren</w:t>
            </w:r>
          </w:p>
        </w:tc>
        <w:tc>
          <w:tcPr>
            <w:tcW w:w="4060" w:type="pct"/>
          </w:tcPr>
          <w:p w14:paraId="0E5E7907" w14:textId="77777777" w:rsidR="00934501" w:rsidRDefault="64FEB4FB" w:rsidP="003B1A69">
            <w:pPr>
              <w:pStyle w:val="Compact"/>
            </w:pPr>
            <w:r>
              <w:t>Operator</w:t>
            </w:r>
          </w:p>
        </w:tc>
      </w:tr>
      <w:tr w:rsidR="00934501" w14:paraId="0E5E790B" w14:textId="77777777" w:rsidTr="79D0834C">
        <w:tc>
          <w:tcPr>
            <w:tcW w:w="0" w:type="auto"/>
          </w:tcPr>
          <w:p w14:paraId="0E5E7909" w14:textId="77777777" w:rsidR="00934501" w:rsidRDefault="64FEB4FB" w:rsidP="003B1A69">
            <w:pPr>
              <w:pStyle w:val="Compact"/>
            </w:pPr>
            <w:r w:rsidRPr="64FEB4FB">
              <w:rPr>
                <w:b/>
                <w:bCs/>
              </w:rPr>
              <w:t>Stakeholders</w:t>
            </w:r>
          </w:p>
        </w:tc>
        <w:tc>
          <w:tcPr>
            <w:tcW w:w="4060" w:type="pct"/>
          </w:tcPr>
          <w:p w14:paraId="0E5E790A" w14:textId="77777777" w:rsidR="00934501" w:rsidRDefault="64FEB4FB" w:rsidP="003B1A69">
            <w:pPr>
              <w:pStyle w:val="Compact"/>
            </w:pPr>
            <w:r>
              <w:t>/</w:t>
            </w:r>
          </w:p>
        </w:tc>
      </w:tr>
      <w:tr w:rsidR="00934501" w14:paraId="0E5E790E" w14:textId="77777777" w:rsidTr="79D0834C">
        <w:tc>
          <w:tcPr>
            <w:tcW w:w="0" w:type="auto"/>
          </w:tcPr>
          <w:p w14:paraId="0E5E790C" w14:textId="77777777" w:rsidR="00934501" w:rsidRDefault="64FEB4FB" w:rsidP="003B1A69">
            <w:pPr>
              <w:pStyle w:val="Compact"/>
            </w:pPr>
            <w:r w:rsidRPr="64FEB4FB">
              <w:rPr>
                <w:b/>
                <w:bCs/>
              </w:rPr>
              <w:t>Precondition</w:t>
            </w:r>
          </w:p>
        </w:tc>
        <w:tc>
          <w:tcPr>
            <w:tcW w:w="4060" w:type="pct"/>
          </w:tcPr>
          <w:p w14:paraId="0E5E790D" w14:textId="77777777" w:rsidR="00934501" w:rsidRDefault="64FEB4FB" w:rsidP="003B1A69">
            <w:pPr>
              <w:pStyle w:val="Compact"/>
            </w:pPr>
            <w:r>
              <w:t>/</w:t>
            </w:r>
          </w:p>
        </w:tc>
      </w:tr>
      <w:tr w:rsidR="00934501" w:rsidRPr="00340A48" w14:paraId="0E5E7911" w14:textId="77777777" w:rsidTr="79D0834C">
        <w:tc>
          <w:tcPr>
            <w:tcW w:w="0" w:type="auto"/>
          </w:tcPr>
          <w:p w14:paraId="0E5E790F" w14:textId="77777777" w:rsidR="00934501" w:rsidRDefault="79D0834C" w:rsidP="003B1A69">
            <w:pPr>
              <w:pStyle w:val="Compact"/>
            </w:pPr>
            <w:r w:rsidRPr="79D0834C">
              <w:rPr>
                <w:b/>
                <w:bCs/>
              </w:rPr>
              <w:t>Postcondition</w:t>
            </w:r>
          </w:p>
        </w:tc>
        <w:tc>
          <w:tcPr>
            <w:tcW w:w="4060" w:type="pct"/>
          </w:tcPr>
          <w:p w14:paraId="0E5E7910" w14:textId="77777777" w:rsidR="00934501" w:rsidRPr="00340A48" w:rsidRDefault="64FEB4FB" w:rsidP="003B1A69">
            <w:pPr>
              <w:pStyle w:val="Compact"/>
              <w:rPr>
                <w:lang w:val="nl-BE"/>
              </w:rPr>
            </w:pPr>
            <w:r w:rsidRPr="64FEB4FB">
              <w:rPr>
                <w:lang w:val="nl-BE"/>
              </w:rPr>
              <w:t>De actor kan verschillende verkeerssituaties met elkaar vergelijken.</w:t>
            </w:r>
          </w:p>
        </w:tc>
      </w:tr>
      <w:tr w:rsidR="00934501" w:rsidRPr="00340A48" w14:paraId="0E5E7914" w14:textId="77777777" w:rsidTr="79D0834C">
        <w:tc>
          <w:tcPr>
            <w:tcW w:w="0" w:type="auto"/>
          </w:tcPr>
          <w:p w14:paraId="0E5E7912" w14:textId="77777777" w:rsidR="00934501" w:rsidRDefault="79D0834C" w:rsidP="003B1A69">
            <w:pPr>
              <w:pStyle w:val="Compact"/>
            </w:pPr>
            <w:r w:rsidRPr="79D0834C">
              <w:rPr>
                <w:b/>
                <w:bCs/>
              </w:rPr>
              <w:t>Basisverloop</w:t>
            </w:r>
          </w:p>
        </w:tc>
        <w:tc>
          <w:tcPr>
            <w:tcW w:w="4060" w:type="pct"/>
          </w:tcPr>
          <w:p w14:paraId="0E5E7913" w14:textId="77777777" w:rsidR="00934501" w:rsidRPr="00340A48" w:rsidRDefault="64FEB4FB" w:rsidP="003B1A69">
            <w:pPr>
              <w:pStyle w:val="Compact"/>
              <w:rPr>
                <w:lang w:val="nl-BE"/>
              </w:rPr>
            </w:pPr>
            <w:r w:rsidRPr="64FEB4FB">
              <w:rPr>
                <w:lang w:val="nl-BE"/>
              </w:rPr>
              <w:t>1. De actor wenst verkeerssituaties te vergelijken.</w:t>
            </w:r>
          </w:p>
        </w:tc>
      </w:tr>
      <w:tr w:rsidR="00934501" w:rsidRPr="00340A48" w14:paraId="0E5E7917" w14:textId="77777777" w:rsidTr="79D0834C">
        <w:tc>
          <w:tcPr>
            <w:tcW w:w="0" w:type="auto"/>
          </w:tcPr>
          <w:p w14:paraId="0E5E7915" w14:textId="77777777" w:rsidR="00934501" w:rsidRPr="00340A48" w:rsidRDefault="00934501" w:rsidP="003B1A69"/>
        </w:tc>
        <w:tc>
          <w:tcPr>
            <w:tcW w:w="4060" w:type="pct"/>
          </w:tcPr>
          <w:p w14:paraId="0E5E7916" w14:textId="77777777" w:rsidR="00934501" w:rsidRPr="00340A48" w:rsidRDefault="64FEB4FB" w:rsidP="003B1A69">
            <w:pPr>
              <w:pStyle w:val="Compact"/>
              <w:rPr>
                <w:lang w:val="nl-BE"/>
              </w:rPr>
            </w:pPr>
            <w:r w:rsidRPr="64FEB4FB">
              <w:rPr>
                <w:lang w:val="nl-BE"/>
              </w:rPr>
              <w:t>2. Het systeem geeft de mogelijke vergelijkingen weer.</w:t>
            </w:r>
          </w:p>
        </w:tc>
      </w:tr>
      <w:tr w:rsidR="00934501" w:rsidRPr="00340A48" w14:paraId="0E5E791A" w14:textId="77777777" w:rsidTr="79D0834C">
        <w:tc>
          <w:tcPr>
            <w:tcW w:w="0" w:type="auto"/>
          </w:tcPr>
          <w:p w14:paraId="0E5E7918" w14:textId="77777777" w:rsidR="00934501" w:rsidRPr="00340A48" w:rsidRDefault="00934501" w:rsidP="003B1A69"/>
        </w:tc>
        <w:tc>
          <w:tcPr>
            <w:tcW w:w="4060" w:type="pct"/>
          </w:tcPr>
          <w:p w14:paraId="0E5E7919" w14:textId="77777777" w:rsidR="00934501" w:rsidRPr="00340A48" w:rsidRDefault="64FEB4FB" w:rsidP="003B1A69">
            <w:pPr>
              <w:pStyle w:val="Compact"/>
              <w:rPr>
                <w:lang w:val="nl-BE"/>
              </w:rPr>
            </w:pPr>
            <w:r w:rsidRPr="64FEB4FB">
              <w:rPr>
                <w:lang w:val="nl-BE"/>
              </w:rPr>
              <w:t>3. De actor selecteert een type vergelijking.</w:t>
            </w:r>
          </w:p>
        </w:tc>
      </w:tr>
      <w:tr w:rsidR="00934501" w:rsidRPr="00340A48" w14:paraId="0E5E791D" w14:textId="77777777" w:rsidTr="79D0834C">
        <w:tc>
          <w:tcPr>
            <w:tcW w:w="0" w:type="auto"/>
          </w:tcPr>
          <w:p w14:paraId="0E5E791B" w14:textId="77777777" w:rsidR="00934501" w:rsidRPr="00340A48" w:rsidRDefault="00934501" w:rsidP="003B1A69"/>
        </w:tc>
        <w:tc>
          <w:tcPr>
            <w:tcW w:w="4060" w:type="pct"/>
          </w:tcPr>
          <w:p w14:paraId="0E5E791C" w14:textId="77777777" w:rsidR="00934501" w:rsidRPr="00340A48" w:rsidRDefault="64FEB4FB" w:rsidP="003B1A69">
            <w:pPr>
              <w:pStyle w:val="Compact"/>
              <w:rPr>
                <w:lang w:val="nl-BE"/>
              </w:rPr>
            </w:pPr>
            <w:r w:rsidRPr="64FEB4FB">
              <w:rPr>
                <w:lang w:val="nl-BE"/>
              </w:rPr>
              <w:t>4. Het systeem valideert en haalt een overzicht op van de mogelijke verkeersituaties.</w:t>
            </w:r>
          </w:p>
        </w:tc>
      </w:tr>
      <w:tr w:rsidR="00934501" w:rsidRPr="00340A48" w14:paraId="0E5E7920" w14:textId="77777777" w:rsidTr="79D0834C">
        <w:tc>
          <w:tcPr>
            <w:tcW w:w="0" w:type="auto"/>
          </w:tcPr>
          <w:p w14:paraId="0E5E791E" w14:textId="77777777" w:rsidR="00934501" w:rsidRPr="00340A48" w:rsidRDefault="00934501" w:rsidP="003B1A69"/>
        </w:tc>
        <w:tc>
          <w:tcPr>
            <w:tcW w:w="4060" w:type="pct"/>
          </w:tcPr>
          <w:p w14:paraId="0E5E791F" w14:textId="77777777" w:rsidR="00934501" w:rsidRPr="00340A48" w:rsidRDefault="64FEB4FB" w:rsidP="003B1A69">
            <w:pPr>
              <w:pStyle w:val="Compact"/>
              <w:rPr>
                <w:lang w:val="nl-BE"/>
              </w:rPr>
            </w:pPr>
            <w:r w:rsidRPr="64FEB4FB">
              <w:rPr>
                <w:lang w:val="nl-BE"/>
              </w:rPr>
              <w:t>5. De actor selecteert een aantal verkeerssituaties om te vergelijken.</w:t>
            </w:r>
          </w:p>
        </w:tc>
      </w:tr>
      <w:tr w:rsidR="00934501" w:rsidRPr="00340A48" w14:paraId="0E5E7923" w14:textId="77777777" w:rsidTr="79D0834C">
        <w:tc>
          <w:tcPr>
            <w:tcW w:w="0" w:type="auto"/>
          </w:tcPr>
          <w:p w14:paraId="0E5E7921" w14:textId="77777777" w:rsidR="00934501" w:rsidRPr="00340A48" w:rsidRDefault="00934501" w:rsidP="003B1A69"/>
        </w:tc>
        <w:tc>
          <w:tcPr>
            <w:tcW w:w="4060" w:type="pct"/>
          </w:tcPr>
          <w:p w14:paraId="0E5E7922" w14:textId="77777777" w:rsidR="00934501" w:rsidRPr="00340A48" w:rsidRDefault="64FEB4FB" w:rsidP="003B1A69">
            <w:pPr>
              <w:pStyle w:val="Compact"/>
              <w:rPr>
                <w:lang w:val="nl-BE"/>
              </w:rPr>
            </w:pPr>
            <w:r w:rsidRPr="64FEB4FB">
              <w:rPr>
                <w:lang w:val="nl-BE"/>
              </w:rPr>
              <w:t>6. Het systeem valideert en haalt de detailgegevens op van de relevante verkeerssituaties</w:t>
            </w:r>
          </w:p>
        </w:tc>
      </w:tr>
      <w:tr w:rsidR="00934501" w:rsidRPr="00340A48" w14:paraId="0E5E7926" w14:textId="77777777" w:rsidTr="79D0834C">
        <w:tc>
          <w:tcPr>
            <w:tcW w:w="0" w:type="auto"/>
          </w:tcPr>
          <w:p w14:paraId="0E5E7924" w14:textId="77777777" w:rsidR="00934501" w:rsidRPr="00340A48" w:rsidRDefault="00934501" w:rsidP="003B1A69"/>
        </w:tc>
        <w:tc>
          <w:tcPr>
            <w:tcW w:w="4060" w:type="pct"/>
          </w:tcPr>
          <w:p w14:paraId="0E5E7925" w14:textId="77777777" w:rsidR="00934501" w:rsidRPr="00340A48" w:rsidRDefault="64FEB4FB" w:rsidP="003B1A69">
            <w:pPr>
              <w:pStyle w:val="Compact"/>
              <w:rPr>
                <w:lang w:val="nl-BE"/>
              </w:rPr>
            </w:pPr>
            <w:r w:rsidRPr="64FEB4FB">
              <w:rPr>
                <w:lang w:val="nl-BE"/>
              </w:rPr>
              <w:t>7. Het systeem geeft de detailgegevens weer.</w:t>
            </w:r>
          </w:p>
        </w:tc>
      </w:tr>
      <w:tr w:rsidR="00934501" w:rsidRPr="00340A48" w14:paraId="0E5E7929" w14:textId="77777777" w:rsidTr="79D0834C">
        <w:tc>
          <w:tcPr>
            <w:tcW w:w="0" w:type="auto"/>
          </w:tcPr>
          <w:p w14:paraId="0E5E7927" w14:textId="77777777" w:rsidR="00934501" w:rsidRDefault="79D0834C" w:rsidP="003B1A69">
            <w:pPr>
              <w:pStyle w:val="Compact"/>
            </w:pPr>
            <w:r w:rsidRPr="79D0834C">
              <w:rPr>
                <w:b/>
                <w:bCs/>
              </w:rPr>
              <w:t>Alternatief verloop</w:t>
            </w:r>
          </w:p>
        </w:tc>
        <w:tc>
          <w:tcPr>
            <w:tcW w:w="4060" w:type="pct"/>
          </w:tcPr>
          <w:p w14:paraId="0E5E7928" w14:textId="77777777" w:rsidR="00934501" w:rsidRPr="00340A48" w:rsidRDefault="64FEB4FB" w:rsidP="003B1A69">
            <w:pPr>
              <w:pStyle w:val="Compact"/>
              <w:rPr>
                <w:lang w:val="nl-BE"/>
              </w:rPr>
            </w:pPr>
            <w:r w:rsidRPr="64FEB4FB">
              <w:rPr>
                <w:lang w:val="nl-BE"/>
              </w:rPr>
              <w:t>4A. Het systeem kan geen relevante verkeerssituaties ophalen.</w:t>
            </w:r>
          </w:p>
        </w:tc>
      </w:tr>
      <w:tr w:rsidR="00934501" w:rsidRPr="00340A48" w14:paraId="0E5E792C" w14:textId="77777777" w:rsidTr="79D0834C">
        <w:tc>
          <w:tcPr>
            <w:tcW w:w="0" w:type="auto"/>
          </w:tcPr>
          <w:p w14:paraId="0E5E792A" w14:textId="77777777" w:rsidR="00934501" w:rsidRPr="00340A48" w:rsidRDefault="00934501" w:rsidP="003B1A69"/>
        </w:tc>
        <w:tc>
          <w:tcPr>
            <w:tcW w:w="4060" w:type="pct"/>
          </w:tcPr>
          <w:p w14:paraId="0E5E792B" w14:textId="77777777" w:rsidR="00934501" w:rsidRPr="00340A48" w:rsidRDefault="64FEB4FB" w:rsidP="003B1A69">
            <w:pPr>
              <w:pStyle w:val="Compact"/>
              <w:rPr>
                <w:lang w:val="nl-BE"/>
              </w:rPr>
            </w:pPr>
            <w:r w:rsidRPr="64FEB4FB">
              <w:rPr>
                <w:lang w:val="nl-BE"/>
              </w:rPr>
              <w:t>4A1. Het systeem geeft een foutboodschap weer.</w:t>
            </w:r>
          </w:p>
        </w:tc>
      </w:tr>
      <w:tr w:rsidR="00934501" w14:paraId="0E5E792F" w14:textId="77777777" w:rsidTr="79D0834C">
        <w:tc>
          <w:tcPr>
            <w:tcW w:w="0" w:type="auto"/>
          </w:tcPr>
          <w:p w14:paraId="0E5E792D" w14:textId="77777777" w:rsidR="00934501" w:rsidRPr="00340A48" w:rsidRDefault="00934501" w:rsidP="003B1A69"/>
        </w:tc>
        <w:tc>
          <w:tcPr>
            <w:tcW w:w="4060" w:type="pct"/>
          </w:tcPr>
          <w:p w14:paraId="0E5E792E" w14:textId="77777777" w:rsidR="00934501" w:rsidRDefault="79D0834C" w:rsidP="003B1A69">
            <w:pPr>
              <w:pStyle w:val="Compact"/>
            </w:pPr>
            <w:r>
              <w:t>4A2. Ga naar 3</w:t>
            </w:r>
          </w:p>
        </w:tc>
      </w:tr>
      <w:tr w:rsidR="00934501" w:rsidRPr="00340A48" w14:paraId="0E5E7932" w14:textId="77777777" w:rsidTr="79D0834C">
        <w:tc>
          <w:tcPr>
            <w:tcW w:w="0" w:type="auto"/>
          </w:tcPr>
          <w:p w14:paraId="0E5E7930" w14:textId="77777777" w:rsidR="00934501" w:rsidRDefault="00934501" w:rsidP="003B1A69"/>
        </w:tc>
        <w:tc>
          <w:tcPr>
            <w:tcW w:w="4060" w:type="pct"/>
          </w:tcPr>
          <w:p w14:paraId="0E5E7931" w14:textId="77777777" w:rsidR="00934501" w:rsidRPr="00340A48" w:rsidRDefault="64FEB4FB" w:rsidP="003B1A69">
            <w:pPr>
              <w:pStyle w:val="Compact"/>
              <w:rPr>
                <w:lang w:val="nl-BE"/>
              </w:rPr>
            </w:pPr>
            <w:r w:rsidRPr="64FEB4FB">
              <w:rPr>
                <w:lang w:val="nl-BE"/>
              </w:rPr>
              <w:t>6A. Het systeem kan geen detailgegevens ophalen.</w:t>
            </w:r>
          </w:p>
        </w:tc>
      </w:tr>
      <w:tr w:rsidR="00934501" w:rsidRPr="00340A48" w14:paraId="0E5E7935" w14:textId="77777777" w:rsidTr="79D0834C">
        <w:tc>
          <w:tcPr>
            <w:tcW w:w="0" w:type="auto"/>
          </w:tcPr>
          <w:p w14:paraId="0E5E7933" w14:textId="77777777" w:rsidR="00934501" w:rsidRPr="00340A48" w:rsidRDefault="00934501" w:rsidP="003B1A69"/>
        </w:tc>
        <w:tc>
          <w:tcPr>
            <w:tcW w:w="4060" w:type="pct"/>
          </w:tcPr>
          <w:p w14:paraId="0E5E7934" w14:textId="77777777" w:rsidR="00934501" w:rsidRPr="00340A48" w:rsidRDefault="64FEB4FB" w:rsidP="003B1A69">
            <w:pPr>
              <w:pStyle w:val="Compact"/>
              <w:rPr>
                <w:lang w:val="nl-BE"/>
              </w:rPr>
            </w:pPr>
            <w:r w:rsidRPr="64FEB4FB">
              <w:rPr>
                <w:lang w:val="nl-BE"/>
              </w:rPr>
              <w:t>6A1. Het systeem geeft een foutboodschap weer.</w:t>
            </w:r>
          </w:p>
        </w:tc>
      </w:tr>
      <w:tr w:rsidR="00934501" w14:paraId="0E5E7938" w14:textId="77777777" w:rsidTr="79D0834C">
        <w:tc>
          <w:tcPr>
            <w:tcW w:w="0" w:type="auto"/>
          </w:tcPr>
          <w:p w14:paraId="0E5E7936" w14:textId="77777777" w:rsidR="00934501" w:rsidRPr="00340A48" w:rsidRDefault="00934501" w:rsidP="003B1A69"/>
        </w:tc>
        <w:tc>
          <w:tcPr>
            <w:tcW w:w="4060" w:type="pct"/>
          </w:tcPr>
          <w:p w14:paraId="0E5E7937" w14:textId="77777777" w:rsidR="00934501" w:rsidRDefault="79D0834C" w:rsidP="003B1A69">
            <w:pPr>
              <w:pStyle w:val="Compact"/>
            </w:pPr>
            <w:r>
              <w:t>6A2. Ga naar 5</w:t>
            </w:r>
          </w:p>
        </w:tc>
      </w:tr>
      <w:tr w:rsidR="00934501" w14:paraId="0E5E793B" w14:textId="77777777" w:rsidTr="79D0834C">
        <w:tc>
          <w:tcPr>
            <w:tcW w:w="0" w:type="auto"/>
          </w:tcPr>
          <w:p w14:paraId="0E5E7939" w14:textId="77777777" w:rsidR="00934501" w:rsidRDefault="79D0834C" w:rsidP="003B1A69">
            <w:pPr>
              <w:pStyle w:val="Compact"/>
            </w:pPr>
            <w:r w:rsidRPr="79D0834C">
              <w:rPr>
                <w:b/>
                <w:bCs/>
              </w:rPr>
              <w:t>Domeinregels</w:t>
            </w:r>
          </w:p>
        </w:tc>
        <w:tc>
          <w:tcPr>
            <w:tcW w:w="4060" w:type="pct"/>
          </w:tcPr>
          <w:p w14:paraId="0E5E793A" w14:textId="77777777" w:rsidR="00934501" w:rsidRDefault="79D0834C" w:rsidP="003B1A69">
            <w:pPr>
              <w:pStyle w:val="Compact"/>
            </w:pPr>
            <w:r w:rsidRPr="79D0834C">
              <w:rPr>
                <w:b/>
                <w:bCs/>
              </w:rPr>
              <w:t>Mogelijke types vergelijking:</w:t>
            </w:r>
          </w:p>
        </w:tc>
      </w:tr>
      <w:tr w:rsidR="00934501" w:rsidRPr="00340A48" w14:paraId="0E5E793E" w14:textId="77777777" w:rsidTr="79D0834C">
        <w:tc>
          <w:tcPr>
            <w:tcW w:w="0" w:type="auto"/>
          </w:tcPr>
          <w:p w14:paraId="0E5E793C" w14:textId="77777777" w:rsidR="00934501" w:rsidRDefault="00934501" w:rsidP="003B1A69"/>
        </w:tc>
        <w:tc>
          <w:tcPr>
            <w:tcW w:w="4060" w:type="pct"/>
          </w:tcPr>
          <w:p w14:paraId="0E5E793D" w14:textId="77777777" w:rsidR="00934501" w:rsidRPr="00340A48" w:rsidRDefault="64FEB4FB" w:rsidP="003B1A69">
            <w:pPr>
              <w:pStyle w:val="Compact"/>
              <w:rPr>
                <w:lang w:val="nl-BE"/>
              </w:rPr>
            </w:pPr>
            <w:r w:rsidRPr="64FEB4FB">
              <w:rPr>
                <w:lang w:val="nl-BE"/>
              </w:rPr>
              <w:t>1. Gegevens van verschillende momenten(uren, dagen, speciale perioden)</w:t>
            </w:r>
          </w:p>
        </w:tc>
      </w:tr>
      <w:tr w:rsidR="00934501" w14:paraId="0E5E7941" w14:textId="77777777" w:rsidTr="79D0834C">
        <w:tc>
          <w:tcPr>
            <w:tcW w:w="0" w:type="auto"/>
          </w:tcPr>
          <w:p w14:paraId="0E5E793F" w14:textId="77777777" w:rsidR="00934501" w:rsidRPr="00340A48" w:rsidRDefault="00934501" w:rsidP="003B1A69"/>
        </w:tc>
        <w:tc>
          <w:tcPr>
            <w:tcW w:w="4060" w:type="pct"/>
          </w:tcPr>
          <w:p w14:paraId="0E5E7940" w14:textId="77777777" w:rsidR="00934501" w:rsidRDefault="79D0834C" w:rsidP="003B1A69">
            <w:pPr>
              <w:pStyle w:val="Compact"/>
            </w:pPr>
            <w:r>
              <w:t>2. Gegevens van verschillende trajecten</w:t>
            </w:r>
          </w:p>
        </w:tc>
      </w:tr>
      <w:tr w:rsidR="00934501" w:rsidRPr="00340A48" w14:paraId="0E5E7944" w14:textId="77777777" w:rsidTr="79D0834C">
        <w:tc>
          <w:tcPr>
            <w:tcW w:w="0" w:type="auto"/>
          </w:tcPr>
          <w:p w14:paraId="0E5E7942" w14:textId="77777777" w:rsidR="00934501" w:rsidRDefault="00934501" w:rsidP="003B1A69"/>
        </w:tc>
        <w:tc>
          <w:tcPr>
            <w:tcW w:w="4060" w:type="pct"/>
          </w:tcPr>
          <w:p w14:paraId="0E5E7943" w14:textId="77777777" w:rsidR="00934501" w:rsidRPr="00340A48" w:rsidRDefault="64FEB4FB" w:rsidP="003B1A69">
            <w:pPr>
              <w:pStyle w:val="Compact"/>
              <w:rPr>
                <w:lang w:val="nl-BE"/>
              </w:rPr>
            </w:pPr>
            <w:r w:rsidRPr="64FEB4FB">
              <w:rPr>
                <w:lang w:val="nl-BE"/>
              </w:rPr>
              <w:t>3. Verkeerssituatie met bezettingsgraad bepaalde parking</w:t>
            </w:r>
          </w:p>
        </w:tc>
      </w:tr>
    </w:tbl>
    <w:p w14:paraId="0E5E7945" w14:textId="77777777" w:rsidR="00934501" w:rsidRDefault="00934501" w:rsidP="00764FE0"/>
    <w:p w14:paraId="0E5E7946" w14:textId="77777777" w:rsidR="00764FE0" w:rsidRDefault="00934501" w:rsidP="00934501">
      <w:pPr>
        <w:spacing w:after="160" w:line="259" w:lineRule="auto"/>
        <w:jc w:val="left"/>
      </w:pPr>
      <w:r>
        <w:br w:type="page"/>
      </w:r>
    </w:p>
    <w:p w14:paraId="0E5E7947" w14:textId="77777777" w:rsidR="00764FE0" w:rsidRDefault="00764FE0" w:rsidP="00764FE0">
      <w:pPr>
        <w:pStyle w:val="Kop2"/>
      </w:pPr>
      <w:bookmarkStart w:id="21" w:name="_Toc447719669"/>
      <w:bookmarkStart w:id="22" w:name="_Toc451209457"/>
      <w:r w:rsidRPr="00764FE0">
        <w:lastRenderedPageBreak/>
        <w:t>Use Case 6: Data ophalen en hergebruiken</w:t>
      </w:r>
      <w:bookmarkEnd w:id="21"/>
      <w:bookmarkEnd w:id="22"/>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14:paraId="0E5E794A" w14:textId="77777777" w:rsidTr="79D0834C">
        <w:tc>
          <w:tcPr>
            <w:tcW w:w="0" w:type="auto"/>
          </w:tcPr>
          <w:p w14:paraId="0E5E7948" w14:textId="77777777" w:rsidR="00934501" w:rsidRDefault="79D0834C" w:rsidP="003B1A69">
            <w:pPr>
              <w:pStyle w:val="Compact"/>
            </w:pPr>
            <w:r w:rsidRPr="79D0834C">
              <w:rPr>
                <w:b/>
                <w:bCs/>
              </w:rPr>
              <w:t>Use Case naam</w:t>
            </w:r>
          </w:p>
        </w:tc>
        <w:tc>
          <w:tcPr>
            <w:tcW w:w="4060" w:type="pct"/>
          </w:tcPr>
          <w:p w14:paraId="0E5E7949" w14:textId="77777777" w:rsidR="00934501" w:rsidRDefault="79D0834C" w:rsidP="003B1A69">
            <w:pPr>
              <w:pStyle w:val="Compact"/>
            </w:pPr>
            <w:r>
              <w:t>Data ophalen en hergebruiken</w:t>
            </w:r>
          </w:p>
        </w:tc>
      </w:tr>
      <w:tr w:rsidR="00934501" w14:paraId="0E5E794D" w14:textId="77777777" w:rsidTr="79D0834C">
        <w:tc>
          <w:tcPr>
            <w:tcW w:w="0" w:type="auto"/>
          </w:tcPr>
          <w:p w14:paraId="0E5E794B" w14:textId="77777777" w:rsidR="00934501" w:rsidRDefault="79D0834C" w:rsidP="003B1A69">
            <w:pPr>
              <w:pStyle w:val="Compact"/>
            </w:pPr>
            <w:r w:rsidRPr="79D0834C">
              <w:rPr>
                <w:b/>
                <w:bCs/>
              </w:rPr>
              <w:t>Use case nummer</w:t>
            </w:r>
          </w:p>
        </w:tc>
        <w:tc>
          <w:tcPr>
            <w:tcW w:w="4060" w:type="pct"/>
          </w:tcPr>
          <w:p w14:paraId="0E5E794C" w14:textId="77777777" w:rsidR="00934501" w:rsidRDefault="79D0834C" w:rsidP="003B1A69">
            <w:pPr>
              <w:pStyle w:val="Compact"/>
            </w:pPr>
            <w:r>
              <w:t>6</w:t>
            </w:r>
          </w:p>
        </w:tc>
      </w:tr>
      <w:tr w:rsidR="00934501" w14:paraId="0E5E7950" w14:textId="77777777" w:rsidTr="79D0834C">
        <w:tc>
          <w:tcPr>
            <w:tcW w:w="0" w:type="auto"/>
          </w:tcPr>
          <w:p w14:paraId="0E5E794E" w14:textId="77777777" w:rsidR="00934501" w:rsidRDefault="79D0834C" w:rsidP="003B1A69">
            <w:pPr>
              <w:pStyle w:val="Compact"/>
            </w:pPr>
            <w:r w:rsidRPr="79D0834C">
              <w:rPr>
                <w:b/>
                <w:bCs/>
              </w:rPr>
              <w:t>Toepassing</w:t>
            </w:r>
          </w:p>
        </w:tc>
        <w:tc>
          <w:tcPr>
            <w:tcW w:w="4060" w:type="pct"/>
          </w:tcPr>
          <w:p w14:paraId="0E5E794F" w14:textId="77777777" w:rsidR="00934501" w:rsidRDefault="64FEB4FB" w:rsidP="003B1A69">
            <w:pPr>
              <w:pStyle w:val="Compact"/>
            </w:pPr>
            <w:r>
              <w:t>front end</w:t>
            </w:r>
          </w:p>
        </w:tc>
      </w:tr>
      <w:tr w:rsidR="00934501" w:rsidRPr="00A17199" w14:paraId="0E5E7953" w14:textId="77777777" w:rsidTr="79D0834C">
        <w:tc>
          <w:tcPr>
            <w:tcW w:w="0" w:type="auto"/>
          </w:tcPr>
          <w:p w14:paraId="0E5E7951" w14:textId="77777777" w:rsidR="00934501" w:rsidRDefault="79D0834C" w:rsidP="003B1A69">
            <w:pPr>
              <w:pStyle w:val="Compact"/>
            </w:pPr>
            <w:r w:rsidRPr="79D0834C">
              <w:rPr>
                <w:b/>
                <w:bCs/>
              </w:rPr>
              <w:t>Beschrijving</w:t>
            </w:r>
          </w:p>
        </w:tc>
        <w:tc>
          <w:tcPr>
            <w:tcW w:w="4060" w:type="pct"/>
          </w:tcPr>
          <w:p w14:paraId="0E5E7952" w14:textId="77777777" w:rsidR="00934501" w:rsidRPr="00A17199" w:rsidRDefault="64FEB4FB" w:rsidP="003B1A69">
            <w:pPr>
              <w:pStyle w:val="Compact"/>
              <w:rPr>
                <w:lang w:val="nl-BE"/>
              </w:rPr>
            </w:pPr>
            <w:r w:rsidRPr="64FEB4FB">
              <w:rPr>
                <w:lang w:val="nl-BE"/>
              </w:rPr>
              <w:t>De actor maakt een API call om de verzamelde data te krijgen en te hergebruiken</w:t>
            </w:r>
          </w:p>
        </w:tc>
      </w:tr>
      <w:tr w:rsidR="00934501" w14:paraId="0E5E7956" w14:textId="77777777" w:rsidTr="79D0834C">
        <w:tc>
          <w:tcPr>
            <w:tcW w:w="0" w:type="auto"/>
          </w:tcPr>
          <w:p w14:paraId="0E5E7954" w14:textId="77777777" w:rsidR="00934501" w:rsidRDefault="79D0834C" w:rsidP="003B1A69">
            <w:pPr>
              <w:pStyle w:val="Compact"/>
            </w:pPr>
            <w:r w:rsidRPr="79D0834C">
              <w:rPr>
                <w:b/>
                <w:bCs/>
              </w:rPr>
              <w:t>Primaire Actoren</w:t>
            </w:r>
          </w:p>
        </w:tc>
        <w:tc>
          <w:tcPr>
            <w:tcW w:w="4060" w:type="pct"/>
          </w:tcPr>
          <w:p w14:paraId="0E5E7955" w14:textId="77777777" w:rsidR="00934501" w:rsidRDefault="79D0834C" w:rsidP="003B1A69">
            <w:pPr>
              <w:pStyle w:val="Compact"/>
            </w:pPr>
            <w:r>
              <w:t>Gebruiker</w:t>
            </w:r>
          </w:p>
        </w:tc>
      </w:tr>
      <w:tr w:rsidR="00934501" w14:paraId="0E5E7959" w14:textId="77777777" w:rsidTr="79D0834C">
        <w:tc>
          <w:tcPr>
            <w:tcW w:w="0" w:type="auto"/>
          </w:tcPr>
          <w:p w14:paraId="0E5E7957" w14:textId="77777777" w:rsidR="00934501" w:rsidRDefault="64FEB4FB" w:rsidP="003B1A69">
            <w:pPr>
              <w:pStyle w:val="Compact"/>
            </w:pPr>
            <w:r w:rsidRPr="64FEB4FB">
              <w:rPr>
                <w:b/>
                <w:bCs/>
              </w:rPr>
              <w:t>Stakeholders</w:t>
            </w:r>
          </w:p>
        </w:tc>
        <w:tc>
          <w:tcPr>
            <w:tcW w:w="4060" w:type="pct"/>
          </w:tcPr>
          <w:p w14:paraId="0E5E7958" w14:textId="77777777" w:rsidR="00934501" w:rsidRDefault="64FEB4FB" w:rsidP="003B1A69">
            <w:pPr>
              <w:pStyle w:val="Compact"/>
            </w:pPr>
            <w:r>
              <w:t>/</w:t>
            </w:r>
          </w:p>
        </w:tc>
      </w:tr>
      <w:tr w:rsidR="00934501" w14:paraId="0E5E795C" w14:textId="77777777" w:rsidTr="79D0834C">
        <w:tc>
          <w:tcPr>
            <w:tcW w:w="0" w:type="auto"/>
          </w:tcPr>
          <w:p w14:paraId="0E5E795A" w14:textId="77777777" w:rsidR="00934501" w:rsidRDefault="64FEB4FB" w:rsidP="003B1A69">
            <w:pPr>
              <w:pStyle w:val="Compact"/>
            </w:pPr>
            <w:r w:rsidRPr="64FEB4FB">
              <w:rPr>
                <w:b/>
                <w:bCs/>
              </w:rPr>
              <w:t>Precondition</w:t>
            </w:r>
          </w:p>
        </w:tc>
        <w:tc>
          <w:tcPr>
            <w:tcW w:w="4060" w:type="pct"/>
          </w:tcPr>
          <w:p w14:paraId="0E5E795B" w14:textId="77777777" w:rsidR="00934501" w:rsidRDefault="64FEB4FB" w:rsidP="003B1A69">
            <w:pPr>
              <w:pStyle w:val="Compact"/>
            </w:pPr>
            <w:r>
              <w:t>/</w:t>
            </w:r>
          </w:p>
        </w:tc>
      </w:tr>
      <w:tr w:rsidR="00934501" w:rsidRPr="00A17199" w14:paraId="0E5E795F" w14:textId="77777777" w:rsidTr="79D0834C">
        <w:tc>
          <w:tcPr>
            <w:tcW w:w="0" w:type="auto"/>
          </w:tcPr>
          <w:p w14:paraId="0E5E795D" w14:textId="77777777" w:rsidR="00934501" w:rsidRDefault="79D0834C" w:rsidP="003B1A69">
            <w:pPr>
              <w:pStyle w:val="Compact"/>
            </w:pPr>
            <w:r w:rsidRPr="79D0834C">
              <w:rPr>
                <w:b/>
                <w:bCs/>
              </w:rPr>
              <w:t>Postcondition</w:t>
            </w:r>
          </w:p>
        </w:tc>
        <w:tc>
          <w:tcPr>
            <w:tcW w:w="4060" w:type="pct"/>
          </w:tcPr>
          <w:p w14:paraId="0E5E795E" w14:textId="77777777" w:rsidR="00934501" w:rsidRPr="00A17199" w:rsidRDefault="64FEB4FB" w:rsidP="003B1A69">
            <w:pPr>
              <w:pStyle w:val="Compact"/>
              <w:rPr>
                <w:lang w:val="nl-BE"/>
              </w:rPr>
            </w:pPr>
            <w:r w:rsidRPr="64FEB4FB">
              <w:rPr>
                <w:lang w:val="nl-BE"/>
              </w:rPr>
              <w:t>De actor beschikt over de verzamelde verkeersdata.</w:t>
            </w:r>
          </w:p>
        </w:tc>
      </w:tr>
      <w:tr w:rsidR="00934501" w:rsidRPr="00A17199" w14:paraId="0E5E7962" w14:textId="77777777" w:rsidTr="79D0834C">
        <w:tc>
          <w:tcPr>
            <w:tcW w:w="0" w:type="auto"/>
          </w:tcPr>
          <w:p w14:paraId="0E5E7960" w14:textId="77777777" w:rsidR="00934501" w:rsidRDefault="79D0834C" w:rsidP="003B1A69">
            <w:pPr>
              <w:pStyle w:val="Compact"/>
            </w:pPr>
            <w:r w:rsidRPr="79D0834C">
              <w:rPr>
                <w:b/>
                <w:bCs/>
              </w:rPr>
              <w:t>Basisverloop</w:t>
            </w:r>
          </w:p>
        </w:tc>
        <w:tc>
          <w:tcPr>
            <w:tcW w:w="4060" w:type="pct"/>
          </w:tcPr>
          <w:p w14:paraId="0E5E7961" w14:textId="77777777" w:rsidR="00934501" w:rsidRPr="00A17199" w:rsidRDefault="79D0834C" w:rsidP="003B1A69">
            <w:pPr>
              <w:pStyle w:val="Compact"/>
              <w:rPr>
                <w:lang w:val="nl-BE"/>
              </w:rPr>
            </w:pPr>
            <w:r w:rsidRPr="79D0834C">
              <w:rPr>
                <w:lang w:val="nl-BE"/>
              </w:rPr>
              <w:t>1. De actor wenst zelf een nieuwe toepassing te maken adhv de verkeersdata.</w:t>
            </w:r>
          </w:p>
        </w:tc>
      </w:tr>
      <w:tr w:rsidR="00934501" w:rsidRPr="00A17199" w14:paraId="0E5E7965" w14:textId="77777777" w:rsidTr="79D0834C">
        <w:tc>
          <w:tcPr>
            <w:tcW w:w="0" w:type="auto"/>
          </w:tcPr>
          <w:p w14:paraId="0E5E7963" w14:textId="77777777" w:rsidR="00934501" w:rsidRPr="00A17199" w:rsidRDefault="00934501" w:rsidP="003B1A69"/>
        </w:tc>
        <w:tc>
          <w:tcPr>
            <w:tcW w:w="4060" w:type="pct"/>
          </w:tcPr>
          <w:p w14:paraId="0E5E7964" w14:textId="77777777" w:rsidR="00934501" w:rsidRPr="00A17199" w:rsidRDefault="64FEB4FB" w:rsidP="003B1A69">
            <w:pPr>
              <w:pStyle w:val="Compact"/>
              <w:rPr>
                <w:lang w:val="nl-BE"/>
              </w:rPr>
            </w:pPr>
            <w:r w:rsidRPr="64FEB4FB">
              <w:rPr>
                <w:lang w:val="nl-BE"/>
              </w:rPr>
              <w:t>2. De actor maakt een API call naar de gepaste URL naar gelang de gewenste data.</w:t>
            </w:r>
          </w:p>
        </w:tc>
      </w:tr>
      <w:tr w:rsidR="00934501" w:rsidRPr="00A17199" w14:paraId="0E5E7968" w14:textId="77777777" w:rsidTr="79D0834C">
        <w:tc>
          <w:tcPr>
            <w:tcW w:w="0" w:type="auto"/>
          </w:tcPr>
          <w:p w14:paraId="0E5E7966" w14:textId="77777777" w:rsidR="00934501" w:rsidRPr="00A17199" w:rsidRDefault="00934501" w:rsidP="003B1A69"/>
        </w:tc>
        <w:tc>
          <w:tcPr>
            <w:tcW w:w="4060" w:type="pct"/>
          </w:tcPr>
          <w:p w14:paraId="0E5E7967" w14:textId="77777777" w:rsidR="00934501" w:rsidRPr="00A17199" w:rsidRDefault="64FEB4FB" w:rsidP="003B1A69">
            <w:pPr>
              <w:pStyle w:val="Compact"/>
              <w:rPr>
                <w:lang w:val="nl-BE"/>
              </w:rPr>
            </w:pPr>
            <w:r w:rsidRPr="64FEB4FB">
              <w:rPr>
                <w:lang w:val="nl-BE"/>
              </w:rPr>
              <w:t>3. De actor krijgt de data terug in JSON formaat.</w:t>
            </w:r>
          </w:p>
        </w:tc>
      </w:tr>
      <w:tr w:rsidR="00934501" w:rsidRPr="00A17199" w14:paraId="0E5E796B" w14:textId="77777777" w:rsidTr="79D0834C">
        <w:tc>
          <w:tcPr>
            <w:tcW w:w="0" w:type="auto"/>
          </w:tcPr>
          <w:p w14:paraId="0E5E7969" w14:textId="77777777" w:rsidR="00934501" w:rsidRDefault="79D0834C" w:rsidP="003B1A69">
            <w:pPr>
              <w:pStyle w:val="Compact"/>
            </w:pPr>
            <w:r w:rsidRPr="79D0834C">
              <w:rPr>
                <w:b/>
                <w:bCs/>
              </w:rPr>
              <w:t>Alternatief verloop</w:t>
            </w:r>
          </w:p>
        </w:tc>
        <w:tc>
          <w:tcPr>
            <w:tcW w:w="4060" w:type="pct"/>
          </w:tcPr>
          <w:p w14:paraId="0E5E796A" w14:textId="77777777" w:rsidR="00934501" w:rsidRPr="00A17199" w:rsidRDefault="64FEB4FB" w:rsidP="003B1A69">
            <w:pPr>
              <w:pStyle w:val="Compact"/>
              <w:rPr>
                <w:lang w:val="nl-BE"/>
              </w:rPr>
            </w:pPr>
            <w:r w:rsidRPr="64FEB4FB">
              <w:rPr>
                <w:lang w:val="nl-BE"/>
              </w:rPr>
              <w:t>3A. Er is geen data beschikbaar die voldoet aan de eisen van de actor, dus wordt een correcte response teruggestuurd.</w:t>
            </w:r>
          </w:p>
        </w:tc>
      </w:tr>
      <w:tr w:rsidR="00934501" w:rsidRPr="00A17199" w14:paraId="0E5E796E" w14:textId="77777777" w:rsidTr="79D0834C">
        <w:tc>
          <w:tcPr>
            <w:tcW w:w="0" w:type="auto"/>
          </w:tcPr>
          <w:p w14:paraId="0E5E796C" w14:textId="77777777" w:rsidR="00934501" w:rsidRPr="00A17199" w:rsidRDefault="00934501" w:rsidP="003B1A69"/>
        </w:tc>
        <w:tc>
          <w:tcPr>
            <w:tcW w:w="4060" w:type="pct"/>
          </w:tcPr>
          <w:p w14:paraId="0E5E796D" w14:textId="77777777" w:rsidR="00934501" w:rsidRPr="00A17199" w:rsidRDefault="64FEB4FB" w:rsidP="003B1A69">
            <w:pPr>
              <w:pStyle w:val="Compact"/>
              <w:rPr>
                <w:lang w:val="nl-BE"/>
              </w:rPr>
            </w:pPr>
            <w:r w:rsidRPr="64FEB4FB">
              <w:rPr>
                <w:lang w:val="nl-BE"/>
              </w:rPr>
              <w:t>3B. Er wordt een foutboodschap teruggestuurd.</w:t>
            </w:r>
          </w:p>
        </w:tc>
      </w:tr>
      <w:tr w:rsidR="00934501" w:rsidRPr="00A17199" w14:paraId="0E5E7971" w14:textId="77777777" w:rsidTr="79D0834C">
        <w:tc>
          <w:tcPr>
            <w:tcW w:w="0" w:type="auto"/>
          </w:tcPr>
          <w:p w14:paraId="0E5E796F" w14:textId="77777777" w:rsidR="00934501" w:rsidRDefault="79D0834C" w:rsidP="003B1A69">
            <w:pPr>
              <w:pStyle w:val="Compact"/>
            </w:pPr>
            <w:r w:rsidRPr="79D0834C">
              <w:rPr>
                <w:b/>
                <w:bCs/>
              </w:rPr>
              <w:t>Domeinregels</w:t>
            </w:r>
          </w:p>
        </w:tc>
        <w:tc>
          <w:tcPr>
            <w:tcW w:w="4060" w:type="pct"/>
          </w:tcPr>
          <w:p w14:paraId="0E5E7970" w14:textId="77777777" w:rsidR="00934501" w:rsidRPr="00A17199" w:rsidRDefault="64FEB4FB" w:rsidP="003B1A69">
            <w:pPr>
              <w:pStyle w:val="Compact"/>
              <w:rPr>
                <w:lang w:val="nl-BE"/>
              </w:rPr>
            </w:pPr>
            <w:r w:rsidRPr="64FEB4FB">
              <w:rPr>
                <w:lang w:val="nl-BE"/>
              </w:rPr>
              <w:t>1. Verkeersituatie wordt weergegeven op een kaart.</w:t>
            </w:r>
          </w:p>
        </w:tc>
      </w:tr>
    </w:tbl>
    <w:p w14:paraId="1FEAA7BA" w14:textId="70FD961F" w:rsidR="38DBE31D" w:rsidRDefault="38DBE31D">
      <w:r>
        <w:br w:type="page"/>
      </w:r>
    </w:p>
    <w:p w14:paraId="0B7C4414" w14:textId="5D1D8B9B" w:rsidR="38DBE31D" w:rsidRDefault="79D0834C" w:rsidP="38DBE31D">
      <w:pPr>
        <w:pStyle w:val="Kop2"/>
      </w:pPr>
      <w:bookmarkStart w:id="23" w:name="_Toc451209458"/>
      <w:r>
        <w:lastRenderedPageBreak/>
        <w:t>Use Case 7: Oorzaken verkeersproblemen bekijken</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38DBE31D" w14:paraId="7B0007AB" w14:textId="77777777" w:rsidTr="79D0834C">
        <w:tc>
          <w:tcPr>
            <w:tcW w:w="1598" w:type="dxa"/>
          </w:tcPr>
          <w:p w14:paraId="63D91868" w14:textId="77777777" w:rsidR="38DBE31D" w:rsidRDefault="79D0834C" w:rsidP="38DBE31D">
            <w:pPr>
              <w:pStyle w:val="Compact"/>
            </w:pPr>
            <w:r w:rsidRPr="79D0834C">
              <w:rPr>
                <w:b/>
                <w:bCs/>
              </w:rPr>
              <w:t>Use Case naam</w:t>
            </w:r>
          </w:p>
        </w:tc>
        <w:tc>
          <w:tcPr>
            <w:tcW w:w="6902" w:type="dxa"/>
          </w:tcPr>
          <w:p w14:paraId="5B1F0BE8" w14:textId="6B2094EC" w:rsidR="38DBE31D" w:rsidRDefault="79D0834C" w:rsidP="38DBE31D">
            <w:pPr>
              <w:pStyle w:val="Compact"/>
            </w:pPr>
            <w:r>
              <w:t>Oorzaken verkeersproblemen bekijken</w:t>
            </w:r>
          </w:p>
        </w:tc>
      </w:tr>
      <w:tr w:rsidR="38DBE31D" w14:paraId="61A61C78" w14:textId="77777777" w:rsidTr="79D0834C">
        <w:tc>
          <w:tcPr>
            <w:tcW w:w="1598" w:type="dxa"/>
          </w:tcPr>
          <w:p w14:paraId="62153B1A" w14:textId="77777777" w:rsidR="38DBE31D" w:rsidRDefault="79D0834C" w:rsidP="38DBE31D">
            <w:pPr>
              <w:pStyle w:val="Compact"/>
            </w:pPr>
            <w:r w:rsidRPr="79D0834C">
              <w:rPr>
                <w:b/>
                <w:bCs/>
              </w:rPr>
              <w:t>Use case nummer</w:t>
            </w:r>
          </w:p>
        </w:tc>
        <w:tc>
          <w:tcPr>
            <w:tcW w:w="6902" w:type="dxa"/>
          </w:tcPr>
          <w:p w14:paraId="43F9AD7A" w14:textId="57D092ED" w:rsidR="38DBE31D" w:rsidRDefault="79D0834C" w:rsidP="38DBE31D">
            <w:pPr>
              <w:pStyle w:val="Compact"/>
            </w:pPr>
            <w:r>
              <w:t>7</w:t>
            </w:r>
          </w:p>
        </w:tc>
      </w:tr>
      <w:tr w:rsidR="38DBE31D" w14:paraId="1746986C" w14:textId="77777777" w:rsidTr="79D0834C">
        <w:tc>
          <w:tcPr>
            <w:tcW w:w="1598" w:type="dxa"/>
          </w:tcPr>
          <w:p w14:paraId="6617FCD1" w14:textId="77777777" w:rsidR="38DBE31D" w:rsidRDefault="79D0834C" w:rsidP="38DBE31D">
            <w:pPr>
              <w:pStyle w:val="Compact"/>
            </w:pPr>
            <w:r w:rsidRPr="79D0834C">
              <w:rPr>
                <w:b/>
                <w:bCs/>
              </w:rPr>
              <w:t>Toepassing</w:t>
            </w:r>
          </w:p>
        </w:tc>
        <w:tc>
          <w:tcPr>
            <w:tcW w:w="6902" w:type="dxa"/>
          </w:tcPr>
          <w:p w14:paraId="2C098A95" w14:textId="77777777" w:rsidR="38DBE31D" w:rsidRDefault="64FEB4FB" w:rsidP="38DBE31D">
            <w:pPr>
              <w:pStyle w:val="Compact"/>
            </w:pPr>
            <w:r>
              <w:t>front end</w:t>
            </w:r>
          </w:p>
        </w:tc>
      </w:tr>
      <w:tr w:rsidR="38DBE31D" w14:paraId="7C60C79C" w14:textId="77777777" w:rsidTr="79D0834C">
        <w:tc>
          <w:tcPr>
            <w:tcW w:w="1598" w:type="dxa"/>
          </w:tcPr>
          <w:p w14:paraId="1BA426D1" w14:textId="77777777" w:rsidR="38DBE31D" w:rsidRDefault="79D0834C" w:rsidP="38DBE31D">
            <w:pPr>
              <w:pStyle w:val="Compact"/>
            </w:pPr>
            <w:r w:rsidRPr="79D0834C">
              <w:rPr>
                <w:b/>
                <w:bCs/>
              </w:rPr>
              <w:t>Beschrijving</w:t>
            </w:r>
          </w:p>
        </w:tc>
        <w:tc>
          <w:tcPr>
            <w:tcW w:w="6902" w:type="dxa"/>
          </w:tcPr>
          <w:p w14:paraId="6271F608" w14:textId="77777777" w:rsidR="38DBE31D" w:rsidRPr="005C4160" w:rsidRDefault="64FEB4FB" w:rsidP="38DBE31D">
            <w:pPr>
              <w:pStyle w:val="Compact"/>
              <w:rPr>
                <w:lang w:val="nl-BE"/>
              </w:rPr>
            </w:pPr>
            <w:r w:rsidRPr="64FEB4FB">
              <w:rPr>
                <w:lang w:val="nl-BE"/>
              </w:rPr>
              <w:t>De actor maakt een API call om de verzamelde data te krijgen en te hergebruiken</w:t>
            </w:r>
          </w:p>
        </w:tc>
      </w:tr>
      <w:tr w:rsidR="38DBE31D" w14:paraId="74AF468F" w14:textId="77777777" w:rsidTr="79D0834C">
        <w:tc>
          <w:tcPr>
            <w:tcW w:w="1598" w:type="dxa"/>
          </w:tcPr>
          <w:p w14:paraId="3C985C3C" w14:textId="77777777" w:rsidR="38DBE31D" w:rsidRDefault="79D0834C" w:rsidP="38DBE31D">
            <w:pPr>
              <w:pStyle w:val="Compact"/>
            </w:pPr>
            <w:r w:rsidRPr="79D0834C">
              <w:rPr>
                <w:b/>
                <w:bCs/>
              </w:rPr>
              <w:t>Primaire Actoren</w:t>
            </w:r>
          </w:p>
        </w:tc>
        <w:tc>
          <w:tcPr>
            <w:tcW w:w="6902" w:type="dxa"/>
          </w:tcPr>
          <w:p w14:paraId="76367E3F" w14:textId="77777777" w:rsidR="38DBE31D" w:rsidRDefault="79D0834C" w:rsidP="38DBE31D">
            <w:pPr>
              <w:pStyle w:val="Compact"/>
            </w:pPr>
            <w:r>
              <w:t>Gebruiker</w:t>
            </w:r>
          </w:p>
        </w:tc>
      </w:tr>
      <w:tr w:rsidR="38DBE31D" w14:paraId="61A051A1" w14:textId="77777777" w:rsidTr="79D0834C">
        <w:tc>
          <w:tcPr>
            <w:tcW w:w="1598" w:type="dxa"/>
          </w:tcPr>
          <w:p w14:paraId="741DE592" w14:textId="77777777" w:rsidR="38DBE31D" w:rsidRDefault="64FEB4FB" w:rsidP="38DBE31D">
            <w:pPr>
              <w:pStyle w:val="Compact"/>
            </w:pPr>
            <w:r w:rsidRPr="64FEB4FB">
              <w:rPr>
                <w:b/>
                <w:bCs/>
              </w:rPr>
              <w:t>Stakeholders</w:t>
            </w:r>
          </w:p>
        </w:tc>
        <w:tc>
          <w:tcPr>
            <w:tcW w:w="6902" w:type="dxa"/>
          </w:tcPr>
          <w:p w14:paraId="40F2CA7E" w14:textId="77777777" w:rsidR="38DBE31D" w:rsidRDefault="64FEB4FB" w:rsidP="38DBE31D">
            <w:pPr>
              <w:pStyle w:val="Compact"/>
            </w:pPr>
            <w:r>
              <w:t>/</w:t>
            </w:r>
          </w:p>
        </w:tc>
      </w:tr>
      <w:tr w:rsidR="38DBE31D" w14:paraId="41444382" w14:textId="77777777" w:rsidTr="79D0834C">
        <w:tc>
          <w:tcPr>
            <w:tcW w:w="1598" w:type="dxa"/>
          </w:tcPr>
          <w:p w14:paraId="6FD349CE" w14:textId="77777777" w:rsidR="38DBE31D" w:rsidRDefault="64FEB4FB" w:rsidP="38DBE31D">
            <w:pPr>
              <w:pStyle w:val="Compact"/>
            </w:pPr>
            <w:r w:rsidRPr="64FEB4FB">
              <w:rPr>
                <w:b/>
                <w:bCs/>
              </w:rPr>
              <w:t>Precondition</w:t>
            </w:r>
          </w:p>
        </w:tc>
        <w:tc>
          <w:tcPr>
            <w:tcW w:w="6902" w:type="dxa"/>
          </w:tcPr>
          <w:p w14:paraId="3D77CA9B" w14:textId="77777777" w:rsidR="38DBE31D" w:rsidRDefault="64FEB4FB" w:rsidP="38DBE31D">
            <w:pPr>
              <w:pStyle w:val="Compact"/>
            </w:pPr>
            <w:r>
              <w:t>/</w:t>
            </w:r>
          </w:p>
        </w:tc>
      </w:tr>
      <w:tr w:rsidR="38DBE31D" w14:paraId="211DC683" w14:textId="77777777" w:rsidTr="79D0834C">
        <w:tc>
          <w:tcPr>
            <w:tcW w:w="1598" w:type="dxa"/>
          </w:tcPr>
          <w:p w14:paraId="502CE08E" w14:textId="77777777" w:rsidR="38DBE31D" w:rsidRDefault="79D0834C" w:rsidP="38DBE31D">
            <w:pPr>
              <w:pStyle w:val="Compact"/>
            </w:pPr>
            <w:r w:rsidRPr="79D0834C">
              <w:rPr>
                <w:b/>
                <w:bCs/>
              </w:rPr>
              <w:t>Postcondition</w:t>
            </w:r>
          </w:p>
        </w:tc>
        <w:tc>
          <w:tcPr>
            <w:tcW w:w="6902" w:type="dxa"/>
          </w:tcPr>
          <w:p w14:paraId="42A7E677" w14:textId="4A23238E" w:rsidR="38DBE31D" w:rsidRPr="005C4160" w:rsidRDefault="64FEB4FB" w:rsidP="38DBE31D">
            <w:pPr>
              <w:pStyle w:val="Compact"/>
              <w:rPr>
                <w:lang w:val="nl-BE"/>
              </w:rPr>
            </w:pPr>
            <w:r w:rsidRPr="64FEB4FB">
              <w:rPr>
                <w:lang w:val="nl-BE"/>
              </w:rPr>
              <w:t>De actor beschikt over de verzamelde oorzaken van verkeersproblemen.</w:t>
            </w:r>
          </w:p>
        </w:tc>
      </w:tr>
      <w:tr w:rsidR="38DBE31D" w14:paraId="22017A55" w14:textId="77777777" w:rsidTr="79D0834C">
        <w:tc>
          <w:tcPr>
            <w:tcW w:w="1598" w:type="dxa"/>
          </w:tcPr>
          <w:p w14:paraId="0D1D9471" w14:textId="77777777" w:rsidR="38DBE31D" w:rsidRDefault="79D0834C" w:rsidP="38DBE31D">
            <w:pPr>
              <w:pStyle w:val="Compact"/>
            </w:pPr>
            <w:r w:rsidRPr="79D0834C">
              <w:rPr>
                <w:b/>
                <w:bCs/>
              </w:rPr>
              <w:t>Basisverloop</w:t>
            </w:r>
          </w:p>
        </w:tc>
        <w:tc>
          <w:tcPr>
            <w:tcW w:w="6902" w:type="dxa"/>
          </w:tcPr>
          <w:p w14:paraId="3FA16626" w14:textId="77777777" w:rsidR="38DBE31D" w:rsidRPr="005C4160" w:rsidRDefault="79D0834C" w:rsidP="38DBE31D">
            <w:pPr>
              <w:pStyle w:val="Compact"/>
              <w:rPr>
                <w:lang w:val="nl-BE"/>
              </w:rPr>
            </w:pPr>
            <w:r w:rsidRPr="79D0834C">
              <w:rPr>
                <w:lang w:val="nl-BE"/>
              </w:rPr>
              <w:t>1. De actor wenst zelf een nieuwe toepassing te maken adhv de verkeersdata.</w:t>
            </w:r>
          </w:p>
        </w:tc>
      </w:tr>
      <w:tr w:rsidR="38DBE31D" w14:paraId="2C34F3E4" w14:textId="77777777" w:rsidTr="79D0834C">
        <w:tc>
          <w:tcPr>
            <w:tcW w:w="1598" w:type="dxa"/>
          </w:tcPr>
          <w:p w14:paraId="2DA05E77" w14:textId="77777777" w:rsidR="38DBE31D" w:rsidRDefault="38DBE31D"/>
        </w:tc>
        <w:tc>
          <w:tcPr>
            <w:tcW w:w="6902" w:type="dxa"/>
          </w:tcPr>
          <w:p w14:paraId="465CCDAC" w14:textId="77777777" w:rsidR="38DBE31D" w:rsidRPr="005C4160" w:rsidRDefault="64FEB4FB" w:rsidP="38DBE31D">
            <w:pPr>
              <w:pStyle w:val="Compact"/>
              <w:rPr>
                <w:lang w:val="nl-BE"/>
              </w:rPr>
            </w:pPr>
            <w:r w:rsidRPr="64FEB4FB">
              <w:rPr>
                <w:lang w:val="nl-BE"/>
              </w:rPr>
              <w:t>2. De actor maakt een API call naar de gepaste URL naar gelang de gewenste data.</w:t>
            </w:r>
          </w:p>
        </w:tc>
      </w:tr>
      <w:tr w:rsidR="38DBE31D" w14:paraId="58D159E6" w14:textId="77777777" w:rsidTr="79D0834C">
        <w:tc>
          <w:tcPr>
            <w:tcW w:w="1598" w:type="dxa"/>
          </w:tcPr>
          <w:p w14:paraId="53F70BE4" w14:textId="77777777" w:rsidR="38DBE31D" w:rsidRDefault="38DBE31D"/>
        </w:tc>
        <w:tc>
          <w:tcPr>
            <w:tcW w:w="6902" w:type="dxa"/>
          </w:tcPr>
          <w:p w14:paraId="2831F52F" w14:textId="77777777" w:rsidR="38DBE31D" w:rsidRPr="005C4160" w:rsidRDefault="64FEB4FB" w:rsidP="38DBE31D">
            <w:pPr>
              <w:pStyle w:val="Compact"/>
              <w:rPr>
                <w:lang w:val="nl-BE"/>
              </w:rPr>
            </w:pPr>
            <w:r w:rsidRPr="64FEB4FB">
              <w:rPr>
                <w:lang w:val="nl-BE"/>
              </w:rPr>
              <w:t>3. De actor krijgt de data terug in JSON formaat.</w:t>
            </w:r>
          </w:p>
        </w:tc>
      </w:tr>
      <w:tr w:rsidR="38DBE31D" w14:paraId="68922AD1" w14:textId="77777777" w:rsidTr="79D0834C">
        <w:tc>
          <w:tcPr>
            <w:tcW w:w="1598" w:type="dxa"/>
          </w:tcPr>
          <w:p w14:paraId="04071864" w14:textId="77777777" w:rsidR="38DBE31D" w:rsidRDefault="79D0834C" w:rsidP="38DBE31D">
            <w:pPr>
              <w:pStyle w:val="Compact"/>
            </w:pPr>
            <w:r w:rsidRPr="79D0834C">
              <w:rPr>
                <w:b/>
                <w:bCs/>
              </w:rPr>
              <w:t>Alternatief verloop</w:t>
            </w:r>
          </w:p>
        </w:tc>
        <w:tc>
          <w:tcPr>
            <w:tcW w:w="6902" w:type="dxa"/>
          </w:tcPr>
          <w:p w14:paraId="5B083F66" w14:textId="77777777" w:rsidR="38DBE31D" w:rsidRPr="005C4160" w:rsidRDefault="64FEB4FB" w:rsidP="38DBE31D">
            <w:pPr>
              <w:pStyle w:val="Compact"/>
              <w:rPr>
                <w:lang w:val="nl-BE"/>
              </w:rPr>
            </w:pPr>
            <w:r w:rsidRPr="64FEB4FB">
              <w:rPr>
                <w:lang w:val="nl-BE"/>
              </w:rPr>
              <w:t>3A. Er is geen data beschikbaar die voldoet aan de eisen van de actor, dus wordt een correcte response teruggestuurd.</w:t>
            </w:r>
          </w:p>
        </w:tc>
      </w:tr>
      <w:tr w:rsidR="38DBE31D" w14:paraId="5688F082" w14:textId="77777777" w:rsidTr="79D0834C">
        <w:tc>
          <w:tcPr>
            <w:tcW w:w="1598" w:type="dxa"/>
          </w:tcPr>
          <w:p w14:paraId="0658AE3D" w14:textId="77777777" w:rsidR="38DBE31D" w:rsidRDefault="38DBE31D"/>
        </w:tc>
        <w:tc>
          <w:tcPr>
            <w:tcW w:w="6902" w:type="dxa"/>
          </w:tcPr>
          <w:p w14:paraId="1A0E9568" w14:textId="77777777" w:rsidR="38DBE31D" w:rsidRPr="005C4160" w:rsidRDefault="64FEB4FB" w:rsidP="38DBE31D">
            <w:pPr>
              <w:pStyle w:val="Compact"/>
              <w:rPr>
                <w:lang w:val="nl-BE"/>
              </w:rPr>
            </w:pPr>
            <w:r w:rsidRPr="64FEB4FB">
              <w:rPr>
                <w:lang w:val="nl-BE"/>
              </w:rPr>
              <w:t>3B. Er wordt een foutboodschap teruggestuurd.</w:t>
            </w:r>
          </w:p>
        </w:tc>
      </w:tr>
      <w:tr w:rsidR="38DBE31D" w14:paraId="4A44F215" w14:textId="77777777" w:rsidTr="79D0834C">
        <w:tc>
          <w:tcPr>
            <w:tcW w:w="1598" w:type="dxa"/>
          </w:tcPr>
          <w:p w14:paraId="0D0A5EEA" w14:textId="77777777" w:rsidR="38DBE31D" w:rsidRDefault="79D0834C" w:rsidP="38DBE31D">
            <w:pPr>
              <w:pStyle w:val="Compact"/>
            </w:pPr>
            <w:r w:rsidRPr="79D0834C">
              <w:rPr>
                <w:b/>
                <w:bCs/>
              </w:rPr>
              <w:t>Domeinregels</w:t>
            </w:r>
          </w:p>
        </w:tc>
        <w:tc>
          <w:tcPr>
            <w:tcW w:w="6902" w:type="dxa"/>
          </w:tcPr>
          <w:p w14:paraId="4B568A2B" w14:textId="3B2FB84E" w:rsidR="38DBE31D" w:rsidRPr="005C4160" w:rsidRDefault="64FEB4FB" w:rsidP="38DBE31D">
            <w:pPr>
              <w:pStyle w:val="Compact"/>
              <w:rPr>
                <w:lang w:val="nl-BE"/>
              </w:rPr>
            </w:pPr>
            <w:r w:rsidRPr="64FEB4FB">
              <w:rPr>
                <w:lang w:val="nl-BE"/>
              </w:rPr>
              <w:t>1. Verkeersproblemen worden weergegeven in tabelformaat</w:t>
            </w:r>
          </w:p>
        </w:tc>
      </w:tr>
    </w:tbl>
    <w:p w14:paraId="4AAFF976" w14:textId="6417475B" w:rsidR="38DBE31D" w:rsidRDefault="38DBE31D">
      <w:r>
        <w:br w:type="page"/>
      </w:r>
    </w:p>
    <w:p w14:paraId="7C5E5071" w14:textId="3CAC5288" w:rsidR="38DBE31D" w:rsidRDefault="38DBE31D" w:rsidP="38DBE31D"/>
    <w:p w14:paraId="0E5E7973" w14:textId="77777777" w:rsidR="009B0F48" w:rsidRPr="009B0F48" w:rsidRDefault="009B0F48" w:rsidP="009B0F48">
      <w:pPr>
        <w:sectPr w:rsidR="009B0F48" w:rsidRPr="009B0F48" w:rsidSect="00D669E3">
          <w:footerReference w:type="default" r:id="rId16"/>
          <w:pgSz w:w="11906" w:h="16838"/>
          <w:pgMar w:top="1417" w:right="1417" w:bottom="1417" w:left="1417" w:header="708" w:footer="708" w:gutter="0"/>
          <w:cols w:space="708"/>
          <w:docGrid w:linePitch="360"/>
        </w:sectPr>
      </w:pPr>
    </w:p>
    <w:p w14:paraId="0E5E7974" w14:textId="77777777" w:rsidR="009B0F48" w:rsidRPr="009B0F48" w:rsidRDefault="009B0F48" w:rsidP="009B0F48">
      <w:pPr>
        <w:pStyle w:val="Titel"/>
        <w:outlineLvl w:val="0"/>
      </w:pPr>
      <w:bookmarkStart w:id="24" w:name="_Toc447719670"/>
      <w:bookmarkStart w:id="25" w:name="_Toc451209459"/>
      <w:r>
        <w:lastRenderedPageBreak/>
        <w:t>Ontwerp</w:t>
      </w:r>
      <w:bookmarkEnd w:id="24"/>
      <w:bookmarkEnd w:id="25"/>
    </w:p>
    <w:p w14:paraId="0E5E7975" w14:textId="77777777" w:rsidR="00296364" w:rsidRDefault="009B0F48" w:rsidP="009B0F48">
      <w:pPr>
        <w:pStyle w:val="Kop1"/>
      </w:pPr>
      <w:r>
        <w:br w:type="page"/>
      </w:r>
      <w:bookmarkStart w:id="26" w:name="_Toc447719671"/>
      <w:bookmarkStart w:id="27" w:name="_Toc451209460"/>
      <w:r>
        <w:lastRenderedPageBreak/>
        <w:t>Inleiding</w:t>
      </w:r>
      <w:bookmarkEnd w:id="26"/>
      <w:bookmarkEnd w:id="27"/>
    </w:p>
    <w:p w14:paraId="0E5E7976" w14:textId="77777777" w:rsidR="009B0F48" w:rsidRDefault="64FEB4FB"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14:paraId="0E5E7977" w14:textId="77777777" w:rsidR="00DA0F38" w:rsidRDefault="79D0834C" w:rsidP="009B0F48">
      <w:r>
        <w:t>Allereerst is er de providerapplicatie. Deze applicatie staat in voor het periodiek opvragen van de verkeerssituatie en het wegschrijven van deze informatie naar een databank. De applicatie zelf staat in voor het wachten tot de volgende reeks gegeven in verband met het verkeer moeten worden opgehaald. Deze planning wordt dus niet vanuit het besturingsysteem opgelegd zoals met CRON bevoorbeeld.</w:t>
      </w:r>
    </w:p>
    <w:p w14:paraId="0E5E7978" w14:textId="77777777" w:rsidR="00C75D70" w:rsidRDefault="64FEB4FB"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14:paraId="0E5E7979" w14:textId="77777777" w:rsidR="00C75D70" w:rsidRDefault="64FEB4FB" w:rsidP="009B0F48">
      <w:r>
        <w:t>Natuurlijk is er ook een databank aanwezig achter de schermen waarin alle informatie wordt bijgehouden.</w:t>
      </w:r>
    </w:p>
    <w:p w14:paraId="0E5E797A" w14:textId="77777777" w:rsidR="00DF368A" w:rsidRDefault="00DF368A" w:rsidP="00DF368A">
      <w:pPr>
        <w:pStyle w:val="Kop1"/>
      </w:pPr>
      <w:bookmarkStart w:id="28" w:name="_Toc447719672"/>
      <w:bookmarkStart w:id="29" w:name="_Toc451209461"/>
      <w:r>
        <w:t>Providerapplicatie</w:t>
      </w:r>
      <w:bookmarkEnd w:id="28"/>
      <w:bookmarkEnd w:id="29"/>
    </w:p>
    <w:p w14:paraId="0E5E797B" w14:textId="77777777" w:rsidR="00C75D70" w:rsidRDefault="00C75D70" w:rsidP="00C75D70">
      <w:pPr>
        <w:pStyle w:val="Kop2"/>
      </w:pPr>
      <w:bookmarkStart w:id="30" w:name="_Toc451209462"/>
      <w:r>
        <w:t>State diagram</w:t>
      </w:r>
      <w:bookmarkEnd w:id="30"/>
    </w:p>
    <w:p w14:paraId="0E5E797C" w14:textId="77777777" w:rsidR="00C75D70" w:rsidRPr="00C75D70" w:rsidRDefault="00C75D70" w:rsidP="00C75D70">
      <w:r>
        <w:rPr>
          <w:noProof/>
          <w:lang w:eastAsia="nl-BE"/>
        </w:rPr>
        <w:drawing>
          <wp:inline distT="0" distB="0" distL="0" distR="0" wp14:anchorId="0E5E7B8B" wp14:editId="478C63EF">
            <wp:extent cx="5760505" cy="3493770"/>
            <wp:effectExtent l="0" t="0" r="0" b="0"/>
            <wp:docPr id="14306970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14:paraId="0E5E797D" w14:textId="77777777" w:rsidR="009B0F48" w:rsidRDefault="000B22E1" w:rsidP="00DF368A">
      <w:pPr>
        <w:pStyle w:val="Kop2"/>
      </w:pPr>
      <w:bookmarkStart w:id="31" w:name="_Toc447719673"/>
      <w:bookmarkStart w:id="32" w:name="_Toc451209463"/>
      <w:r>
        <w:lastRenderedPageBreak/>
        <w:t>Design Class Diagram (</w:t>
      </w:r>
      <w:r w:rsidR="009B0F48">
        <w:t>DCD</w:t>
      </w:r>
      <w:bookmarkEnd w:id="31"/>
      <w:r>
        <w:t>)</w:t>
      </w:r>
      <w:bookmarkEnd w:id="32"/>
    </w:p>
    <w:p w14:paraId="0E5E797E" w14:textId="77777777" w:rsidR="00296364" w:rsidRPr="00296364" w:rsidRDefault="00296364" w:rsidP="00296364">
      <w:r>
        <w:rPr>
          <w:noProof/>
          <w:lang w:eastAsia="nl-BE"/>
        </w:rPr>
        <w:drawing>
          <wp:inline distT="0" distB="0" distL="0" distR="0" wp14:anchorId="0E5E7B8D" wp14:editId="329AE17C">
            <wp:extent cx="5814798" cy="6472722"/>
            <wp:effectExtent l="0" t="0" r="0" b="0"/>
            <wp:docPr id="14789548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5814798" cy="6472722"/>
                    </a:xfrm>
                    <a:prstGeom prst="rect">
                      <a:avLst/>
                    </a:prstGeom>
                  </pic:spPr>
                </pic:pic>
              </a:graphicData>
            </a:graphic>
          </wp:inline>
        </w:drawing>
      </w:r>
    </w:p>
    <w:p w14:paraId="0E5E797F" w14:textId="77777777" w:rsidR="00DB6ABB" w:rsidRDefault="00DB6ABB" w:rsidP="00DF368A">
      <w:pPr>
        <w:pStyle w:val="Kop3"/>
      </w:pPr>
      <w:bookmarkStart w:id="33" w:name="_Toc447719674"/>
      <w:bookmarkStart w:id="34" w:name="_Toc451209464"/>
      <w:r>
        <w:lastRenderedPageBreak/>
        <w:t>Detailoverzicht scrapers</w:t>
      </w:r>
      <w:bookmarkEnd w:id="33"/>
      <w:bookmarkEnd w:id="34"/>
    </w:p>
    <w:p w14:paraId="0E5E7980" w14:textId="77777777" w:rsidR="00DB6ABB" w:rsidRPr="00DB6ABB" w:rsidRDefault="00C15EAF" w:rsidP="00DF368A">
      <w:r>
        <w:rPr>
          <w:noProof/>
          <w:lang w:eastAsia="nl-BE"/>
        </w:rPr>
        <w:drawing>
          <wp:inline distT="0" distB="0" distL="0" distR="0" wp14:anchorId="0E5E7B8F" wp14:editId="0E5E7B90">
            <wp:extent cx="5419725" cy="369267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CD.png"/>
                    <pic:cNvPicPr/>
                  </pic:nvPicPr>
                  <pic:blipFill rotWithShape="1">
                    <a:blip r:embed="rId19" cstate="print">
                      <a:clrChange>
                        <a:clrFrom>
                          <a:srgbClr val="3C3F41"/>
                        </a:clrFrom>
                        <a:clrTo>
                          <a:srgbClr val="3C3F41">
                            <a:alpha val="0"/>
                          </a:srgbClr>
                        </a:clrTo>
                      </a:clrChange>
                      <a:extLst>
                        <a:ext uri="{28A0092B-C50C-407E-A947-70E740481C1C}">
                          <a14:useLocalDpi xmlns:a14="http://schemas.microsoft.com/office/drawing/2010/main" val="0"/>
                        </a:ext>
                      </a:extLst>
                    </a:blip>
                    <a:srcRect l="44809" t="63081"/>
                    <a:stretch/>
                  </pic:blipFill>
                  <pic:spPr bwMode="auto">
                    <a:xfrm>
                      <a:off x="0" y="0"/>
                      <a:ext cx="5427409" cy="3697909"/>
                    </a:xfrm>
                    <a:prstGeom prst="rect">
                      <a:avLst/>
                    </a:prstGeom>
                    <a:ln>
                      <a:noFill/>
                    </a:ln>
                    <a:extLst>
                      <a:ext uri="{53640926-AAD7-44D8-BBD7-CCE9431645EC}">
                        <a14:shadowObscured xmlns:a14="http://schemas.microsoft.com/office/drawing/2010/main"/>
                      </a:ext>
                    </a:extLst>
                  </pic:spPr>
                </pic:pic>
              </a:graphicData>
            </a:graphic>
          </wp:inline>
        </w:drawing>
      </w:r>
    </w:p>
    <w:p w14:paraId="0E5E7981" w14:textId="77777777" w:rsidR="00DB6ABB" w:rsidRDefault="00DB6ABB" w:rsidP="00DF368A">
      <w:pPr>
        <w:pStyle w:val="Kop3"/>
      </w:pPr>
      <w:bookmarkStart w:id="35" w:name="_Toc447719675"/>
      <w:bookmarkStart w:id="36" w:name="_Toc451209465"/>
      <w:r>
        <w:t>Detailoverzicht domein</w:t>
      </w:r>
      <w:bookmarkEnd w:id="35"/>
      <w:bookmarkEnd w:id="36"/>
    </w:p>
    <w:p w14:paraId="0E5E7982" w14:textId="77777777" w:rsidR="00DB6ABB" w:rsidRDefault="00C15EAF" w:rsidP="00DF368A">
      <w:r>
        <w:rPr>
          <w:noProof/>
          <w:lang w:eastAsia="nl-BE"/>
        </w:rPr>
        <w:drawing>
          <wp:inline distT="0" distB="0" distL="0" distR="0" wp14:anchorId="0E5E7B91" wp14:editId="0E5E7B92">
            <wp:extent cx="5569527" cy="4702749"/>
            <wp:effectExtent l="0" t="0" r="0" b="3175"/>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CD.png"/>
                    <pic:cNvPicPr/>
                  </pic:nvPicPr>
                  <pic:blipFill rotWithShape="1">
                    <a:blip r:embed="rId20" cstate="print">
                      <a:clrChange>
                        <a:clrFrom>
                          <a:srgbClr val="3C3F41"/>
                        </a:clrFrom>
                        <a:clrTo>
                          <a:srgbClr val="3C3F41">
                            <a:alpha val="0"/>
                          </a:srgbClr>
                        </a:clrTo>
                      </a:clrChange>
                      <a:extLst>
                        <a:ext uri="{28A0092B-C50C-407E-A947-70E740481C1C}">
                          <a14:useLocalDpi xmlns:a14="http://schemas.microsoft.com/office/drawing/2010/main" val="0"/>
                        </a:ext>
                      </a:extLst>
                    </a:blip>
                    <a:srcRect l="526" t="63427" r="43948" b="208"/>
                    <a:stretch/>
                  </pic:blipFill>
                  <pic:spPr bwMode="auto">
                    <a:xfrm>
                      <a:off x="0" y="0"/>
                      <a:ext cx="5588001" cy="4718348"/>
                    </a:xfrm>
                    <a:prstGeom prst="rect">
                      <a:avLst/>
                    </a:prstGeom>
                    <a:ln>
                      <a:noFill/>
                    </a:ln>
                    <a:extLst>
                      <a:ext uri="{53640926-AAD7-44D8-BBD7-CCE9431645EC}">
                        <a14:shadowObscured xmlns:a14="http://schemas.microsoft.com/office/drawing/2010/main"/>
                      </a:ext>
                    </a:extLst>
                  </pic:spPr>
                </pic:pic>
              </a:graphicData>
            </a:graphic>
          </wp:inline>
        </w:drawing>
      </w:r>
    </w:p>
    <w:p w14:paraId="0E5E7983" w14:textId="77777777" w:rsidR="00DB6ABB" w:rsidRDefault="00DB6ABB" w:rsidP="00DF368A">
      <w:pPr>
        <w:pStyle w:val="Kop3"/>
      </w:pPr>
      <w:bookmarkStart w:id="37" w:name="_Toc447719676"/>
      <w:bookmarkStart w:id="38" w:name="_Toc451209466"/>
      <w:r>
        <w:lastRenderedPageBreak/>
        <w:t>Detailoverzicht repository/controller</w:t>
      </w:r>
      <w:bookmarkEnd w:id="37"/>
      <w:bookmarkEnd w:id="38"/>
    </w:p>
    <w:p w14:paraId="0E5E7984" w14:textId="77777777" w:rsidR="00DB6ABB" w:rsidRDefault="00C15EAF" w:rsidP="00DB6ABB">
      <w:r>
        <w:rPr>
          <w:noProof/>
          <w:lang w:eastAsia="nl-BE"/>
        </w:rPr>
        <w:drawing>
          <wp:inline distT="0" distB="0" distL="0" distR="0" wp14:anchorId="0E5E7B93" wp14:editId="0E5E7B94">
            <wp:extent cx="5707380" cy="4585001"/>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CD.png"/>
                    <pic:cNvPicPr/>
                  </pic:nvPicPr>
                  <pic:blipFill rotWithShape="1">
                    <a:blip r:embed="rId20" cstate="print">
                      <a:clrChange>
                        <a:clrFrom>
                          <a:srgbClr val="3C3F41"/>
                        </a:clrFrom>
                        <a:clrTo>
                          <a:srgbClr val="3C3F41">
                            <a:alpha val="0"/>
                          </a:srgbClr>
                        </a:clrTo>
                      </a:clrChange>
                      <a:extLst>
                        <a:ext uri="{28A0092B-C50C-407E-A947-70E740481C1C}">
                          <a14:useLocalDpi xmlns:a14="http://schemas.microsoft.com/office/drawing/2010/main" val="0"/>
                        </a:ext>
                      </a:extLst>
                    </a:blip>
                    <a:srcRect l="903" r="-1" b="38250"/>
                    <a:stretch/>
                  </pic:blipFill>
                  <pic:spPr bwMode="auto">
                    <a:xfrm>
                      <a:off x="0" y="0"/>
                      <a:ext cx="5708705" cy="4586065"/>
                    </a:xfrm>
                    <a:prstGeom prst="rect">
                      <a:avLst/>
                    </a:prstGeom>
                    <a:ln>
                      <a:noFill/>
                    </a:ln>
                    <a:extLst>
                      <a:ext uri="{53640926-AAD7-44D8-BBD7-CCE9431645EC}">
                        <a14:shadowObscured xmlns:a14="http://schemas.microsoft.com/office/drawing/2010/main"/>
                      </a:ext>
                    </a:extLst>
                  </pic:spPr>
                </pic:pic>
              </a:graphicData>
            </a:graphic>
          </wp:inline>
        </w:drawing>
      </w:r>
    </w:p>
    <w:p w14:paraId="0E5E7985" w14:textId="77777777" w:rsidR="00C15EAF" w:rsidRDefault="00C15EAF" w:rsidP="00DB6ABB"/>
    <w:p w14:paraId="0E5E7986" w14:textId="77777777" w:rsidR="00987F6B" w:rsidRDefault="00307FFE" w:rsidP="00DF368A">
      <w:pPr>
        <w:pStyle w:val="Kop3"/>
      </w:pPr>
      <w:bookmarkStart w:id="39" w:name="_Toc447719677"/>
      <w:bookmarkStart w:id="40" w:name="_Toc451209467"/>
      <w:r>
        <w:t>Legende</w:t>
      </w:r>
      <w:bookmarkEnd w:id="39"/>
      <w:bookmarkEnd w:id="40"/>
    </w:p>
    <w:tbl>
      <w:tblPr>
        <w:tblStyle w:val="Rastertabel1licht-Accent1"/>
        <w:tblW w:w="5000" w:type="pct"/>
        <w:tblLook w:val="04A0" w:firstRow="1" w:lastRow="0" w:firstColumn="1" w:lastColumn="0" w:noHBand="0" w:noVBand="1"/>
      </w:tblPr>
      <w:tblGrid>
        <w:gridCol w:w="906"/>
        <w:gridCol w:w="8156"/>
      </w:tblGrid>
      <w:tr w:rsidR="00307FFE" w14:paraId="0E5E7989" w14:textId="77777777" w:rsidTr="79D08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14:paraId="0E5E7987" w14:textId="77777777" w:rsidR="00307FFE" w:rsidRDefault="64FEB4FB">
            <w:pPr>
              <w:spacing w:after="0"/>
              <w:jc w:val="center"/>
            </w:pPr>
            <w:r>
              <w:rPr>
                <w:b w:val="0"/>
                <w:bCs w:val="0"/>
              </w:rPr>
              <w:t>Icon</w:t>
            </w:r>
          </w:p>
        </w:tc>
        <w:tc>
          <w:tcPr>
            <w:tcW w:w="4500" w:type="pct"/>
            <w:hideMark/>
          </w:tcPr>
          <w:p w14:paraId="0E5E7988" w14:textId="77777777" w:rsidR="00307FFE" w:rsidRDefault="79D0834C">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14:paraId="0E5E798C"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8A" w14:textId="77777777" w:rsidR="00307FFE" w:rsidRDefault="00307FFE">
            <w:pPr>
              <w:jc w:val="left"/>
              <w:rPr>
                <w:b w:val="0"/>
                <w:bCs w:val="0"/>
              </w:rPr>
            </w:pPr>
            <w:r>
              <w:rPr>
                <w:noProof/>
                <w:lang w:eastAsia="nl-BE"/>
              </w:rPr>
              <w:drawing>
                <wp:inline distT="0" distB="0" distL="0" distR="0" wp14:anchorId="0E5E7B95" wp14:editId="0E7586ED">
                  <wp:extent cx="136525" cy="136525"/>
                  <wp:effectExtent l="0" t="0" r="0" b="0"/>
                  <wp:docPr id="2134431570" name="picture"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136525" cy="136525"/>
                          </a:xfrm>
                          <a:prstGeom prst="rect">
                            <a:avLst/>
                          </a:prstGeom>
                        </pic:spPr>
                      </pic:pic>
                    </a:graphicData>
                  </a:graphic>
                </wp:inline>
              </w:drawing>
            </w:r>
          </w:p>
        </w:tc>
        <w:tc>
          <w:tcPr>
            <w:tcW w:w="0" w:type="auto"/>
            <w:hideMark/>
          </w:tcPr>
          <w:p w14:paraId="0E5E798B" w14:textId="77777777" w:rsidR="00307FFE" w:rsidRDefault="64FEB4FB">
            <w:pPr>
              <w:cnfStyle w:val="000000000000" w:firstRow="0" w:lastRow="0" w:firstColumn="0" w:lastColumn="0" w:oddVBand="0" w:evenVBand="0" w:oddHBand="0" w:evenHBand="0" w:firstRowFirstColumn="0" w:firstRowLastColumn="0" w:lastRowFirstColumn="0" w:lastRowLastColumn="0"/>
            </w:pPr>
            <w:r>
              <w:t>Class</w:t>
            </w:r>
          </w:p>
        </w:tc>
      </w:tr>
      <w:tr w:rsidR="00307FFE" w14:paraId="0E5E798F"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8D" w14:textId="77777777" w:rsidR="00307FFE" w:rsidRDefault="00307FFE">
            <w:r>
              <w:rPr>
                <w:noProof/>
                <w:lang w:eastAsia="nl-BE"/>
              </w:rPr>
              <w:drawing>
                <wp:inline distT="0" distB="0" distL="0" distR="0" wp14:anchorId="0E5E7B97" wp14:editId="79840479">
                  <wp:extent cx="136525" cy="136525"/>
                  <wp:effectExtent l="0" t="0" r="0" b="0"/>
                  <wp:docPr id="1964235267" name="picture"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136525" cy="136525"/>
                          </a:xfrm>
                          <a:prstGeom prst="rect">
                            <a:avLst/>
                          </a:prstGeom>
                        </pic:spPr>
                      </pic:pic>
                    </a:graphicData>
                  </a:graphic>
                </wp:inline>
              </w:drawing>
            </w:r>
          </w:p>
        </w:tc>
        <w:tc>
          <w:tcPr>
            <w:tcW w:w="0" w:type="auto"/>
            <w:hideMark/>
          </w:tcPr>
          <w:p w14:paraId="0E5E798E" w14:textId="77777777" w:rsidR="00307FFE" w:rsidRDefault="64FEB4FB">
            <w:pPr>
              <w:cnfStyle w:val="000000000000" w:firstRow="0" w:lastRow="0" w:firstColumn="0" w:lastColumn="0" w:oddVBand="0" w:evenVBand="0" w:oddHBand="0" w:evenHBand="0" w:firstRowFirstColumn="0" w:firstRowLastColumn="0" w:lastRowFirstColumn="0" w:lastRowLastColumn="0"/>
            </w:pPr>
            <w:r>
              <w:t>Abstract Java class</w:t>
            </w:r>
          </w:p>
        </w:tc>
      </w:tr>
      <w:tr w:rsidR="00307FFE" w14:paraId="0E5E7992"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90" w14:textId="77777777" w:rsidR="00307FFE" w:rsidRDefault="00307FFE">
            <w:r>
              <w:rPr>
                <w:noProof/>
                <w:lang w:eastAsia="nl-BE"/>
              </w:rPr>
              <w:drawing>
                <wp:inline distT="0" distB="0" distL="0" distR="0" wp14:anchorId="0E5E7B99" wp14:editId="27715732">
                  <wp:extent cx="136525" cy="136525"/>
                  <wp:effectExtent l="0" t="0" r="0" b="0"/>
                  <wp:docPr id="2082206955" name="picture"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136525" cy="136525"/>
                          </a:xfrm>
                          <a:prstGeom prst="rect">
                            <a:avLst/>
                          </a:prstGeom>
                        </pic:spPr>
                      </pic:pic>
                    </a:graphicData>
                  </a:graphic>
                </wp:inline>
              </w:drawing>
            </w:r>
          </w:p>
        </w:tc>
        <w:tc>
          <w:tcPr>
            <w:tcW w:w="0" w:type="auto"/>
            <w:hideMark/>
          </w:tcPr>
          <w:p w14:paraId="0E5E7991" w14:textId="77777777" w:rsidR="00307FFE" w:rsidRDefault="79D0834C">
            <w:pPr>
              <w:cnfStyle w:val="000000000000" w:firstRow="0" w:lastRow="0" w:firstColumn="0" w:lastColumn="0" w:oddVBand="0" w:evenVBand="0" w:oddHBand="0" w:evenHBand="0" w:firstRowFirstColumn="0" w:firstRowLastColumn="0" w:lastRowFirstColumn="0" w:lastRowLastColumn="0"/>
            </w:pPr>
            <w:r>
              <w:t>Annotation</w:t>
            </w:r>
          </w:p>
        </w:tc>
      </w:tr>
      <w:tr w:rsidR="00307FFE" w14:paraId="0E5E7995"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93" w14:textId="77777777" w:rsidR="00307FFE" w:rsidRDefault="00307FFE">
            <w:r>
              <w:rPr>
                <w:noProof/>
                <w:lang w:eastAsia="nl-BE"/>
              </w:rPr>
              <w:drawing>
                <wp:inline distT="0" distB="0" distL="0" distR="0" wp14:anchorId="0E5E7B9B" wp14:editId="555EA9EA">
                  <wp:extent cx="136525" cy="136525"/>
                  <wp:effectExtent l="0" t="0" r="0" b="0"/>
                  <wp:docPr id="665188194" name="picture"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136525" cy="136525"/>
                          </a:xfrm>
                          <a:prstGeom prst="rect">
                            <a:avLst/>
                          </a:prstGeom>
                        </pic:spPr>
                      </pic:pic>
                    </a:graphicData>
                  </a:graphic>
                </wp:inline>
              </w:drawing>
            </w:r>
          </w:p>
        </w:tc>
        <w:tc>
          <w:tcPr>
            <w:tcW w:w="0" w:type="auto"/>
            <w:hideMark/>
          </w:tcPr>
          <w:p w14:paraId="0E5E7994" w14:textId="77777777" w:rsidR="00307FFE" w:rsidRDefault="79D0834C">
            <w:pPr>
              <w:cnfStyle w:val="000000000000" w:firstRow="0" w:lastRow="0" w:firstColumn="0" w:lastColumn="0" w:oddVBand="0" w:evenVBand="0" w:oddHBand="0" w:evenHBand="0" w:firstRowFirstColumn="0" w:firstRowLastColumn="0" w:lastRowFirstColumn="0" w:lastRowLastColumn="0"/>
            </w:pPr>
            <w:r>
              <w:t>Enumeration</w:t>
            </w:r>
          </w:p>
        </w:tc>
      </w:tr>
      <w:tr w:rsidR="00307FFE" w14:paraId="0E5E7998"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96" w14:textId="77777777" w:rsidR="00307FFE" w:rsidRDefault="00307FFE">
            <w:r>
              <w:rPr>
                <w:noProof/>
                <w:lang w:eastAsia="nl-BE"/>
              </w:rPr>
              <w:drawing>
                <wp:inline distT="0" distB="0" distL="0" distR="0" wp14:anchorId="0E5E7B9D" wp14:editId="555EA9EA">
                  <wp:extent cx="136525" cy="136525"/>
                  <wp:effectExtent l="0" t="0" r="0" b="0"/>
                  <wp:docPr id="1169239192" name="picture"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136525" cy="136525"/>
                          </a:xfrm>
                          <a:prstGeom prst="rect">
                            <a:avLst/>
                          </a:prstGeom>
                        </pic:spPr>
                      </pic:pic>
                    </a:graphicData>
                  </a:graphic>
                </wp:inline>
              </w:drawing>
            </w:r>
          </w:p>
        </w:tc>
        <w:tc>
          <w:tcPr>
            <w:tcW w:w="0" w:type="auto"/>
            <w:hideMark/>
          </w:tcPr>
          <w:p w14:paraId="0E5E7997" w14:textId="77777777" w:rsidR="00307FFE" w:rsidRDefault="79D0834C">
            <w:pPr>
              <w:cnfStyle w:val="000000000000" w:firstRow="0" w:lastRow="0" w:firstColumn="0" w:lastColumn="0" w:oddVBand="0" w:evenVBand="0" w:oddHBand="0" w:evenHBand="0" w:firstRowFirstColumn="0" w:firstRowLastColumn="0" w:lastRowFirstColumn="0" w:lastRowLastColumn="0"/>
            </w:pPr>
            <w:r>
              <w:t>Exception</w:t>
            </w:r>
          </w:p>
        </w:tc>
      </w:tr>
      <w:tr w:rsidR="00307FFE" w14:paraId="0E5E799B"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99" w14:textId="77777777" w:rsidR="00307FFE" w:rsidRDefault="00307FFE">
            <w:r>
              <w:rPr>
                <w:noProof/>
                <w:lang w:eastAsia="nl-BE"/>
              </w:rPr>
              <w:drawing>
                <wp:inline distT="0" distB="0" distL="0" distR="0" wp14:anchorId="0E5E7B9F" wp14:editId="406D2777">
                  <wp:extent cx="143510" cy="143510"/>
                  <wp:effectExtent l="0" t="0" r="8890" b="8890"/>
                  <wp:docPr id="482848070" name="picture"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inline>
              </w:drawing>
            </w:r>
          </w:p>
        </w:tc>
        <w:tc>
          <w:tcPr>
            <w:tcW w:w="0" w:type="auto"/>
            <w:hideMark/>
          </w:tcPr>
          <w:p w14:paraId="0E5E799A" w14:textId="77777777" w:rsidR="00307FFE" w:rsidRDefault="79D0834C">
            <w:pPr>
              <w:cnfStyle w:val="000000000000" w:firstRow="0" w:lastRow="0" w:firstColumn="0" w:lastColumn="0" w:oddVBand="0" w:evenVBand="0" w:oddHBand="0" w:evenHBand="0" w:firstRowFirstColumn="0" w:firstRowLastColumn="0" w:lastRowFirstColumn="0" w:lastRowLastColumn="0"/>
            </w:pPr>
            <w:r>
              <w:t>Final Java class</w:t>
            </w:r>
          </w:p>
        </w:tc>
      </w:tr>
      <w:tr w:rsidR="00307FFE" w14:paraId="0E5E799E"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9C" w14:textId="77777777" w:rsidR="00307FFE" w:rsidRDefault="00307FFE">
            <w:r>
              <w:rPr>
                <w:noProof/>
                <w:lang w:eastAsia="nl-BE"/>
              </w:rPr>
              <w:drawing>
                <wp:inline distT="0" distB="0" distL="0" distR="0" wp14:anchorId="0E5E7BA1" wp14:editId="6E5A7A2F">
                  <wp:extent cx="136525" cy="136525"/>
                  <wp:effectExtent l="0" t="0" r="0" b="0"/>
                  <wp:docPr id="762125236" name="picture"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136525" cy="136525"/>
                          </a:xfrm>
                          <a:prstGeom prst="rect">
                            <a:avLst/>
                          </a:prstGeom>
                        </pic:spPr>
                      </pic:pic>
                    </a:graphicData>
                  </a:graphic>
                </wp:inline>
              </w:drawing>
            </w:r>
          </w:p>
        </w:tc>
        <w:tc>
          <w:tcPr>
            <w:tcW w:w="0" w:type="auto"/>
            <w:hideMark/>
          </w:tcPr>
          <w:p w14:paraId="0E5E799D" w14:textId="77777777" w:rsidR="00307FFE" w:rsidRDefault="64FEB4FB">
            <w:pPr>
              <w:cnfStyle w:val="000000000000" w:firstRow="0" w:lastRow="0" w:firstColumn="0" w:lastColumn="0" w:oddVBand="0" w:evenVBand="0" w:oddHBand="0" w:evenHBand="0" w:firstRowFirstColumn="0" w:firstRowLastColumn="0" w:lastRowFirstColumn="0" w:lastRowLastColumn="0"/>
            </w:pPr>
            <w:r>
              <w:t>Interface</w:t>
            </w:r>
          </w:p>
        </w:tc>
      </w:tr>
      <w:tr w:rsidR="00307FFE" w:rsidRPr="00000854" w14:paraId="0E5E79A1"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9F" w14:textId="77777777" w:rsidR="00307FFE" w:rsidRDefault="00307FFE">
            <w:r>
              <w:rPr>
                <w:noProof/>
                <w:lang w:eastAsia="nl-BE"/>
              </w:rPr>
              <w:drawing>
                <wp:inline distT="0" distB="0" distL="0" distR="0" wp14:anchorId="0E5E7BA3" wp14:editId="5968F7BC">
                  <wp:extent cx="143510" cy="143510"/>
                  <wp:effectExtent l="0" t="0" r="8890" b="8890"/>
                  <wp:docPr id="173844369" name="picture"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inline>
              </w:drawing>
            </w:r>
          </w:p>
        </w:tc>
        <w:tc>
          <w:tcPr>
            <w:tcW w:w="0" w:type="auto"/>
            <w:hideMark/>
          </w:tcPr>
          <w:p w14:paraId="0E5E79A0" w14:textId="77777777" w:rsidR="00307FFE" w:rsidRPr="00307FFE" w:rsidRDefault="64FEB4FB">
            <w:pPr>
              <w:cnfStyle w:val="000000000000" w:firstRow="0" w:lastRow="0" w:firstColumn="0" w:lastColumn="0" w:oddVBand="0" w:evenVBand="0" w:oddHBand="0" w:evenHBand="0" w:firstRowFirstColumn="0" w:firstRowLastColumn="0" w:lastRowFirstColumn="0" w:lastRowLastColumn="0"/>
              <w:rPr>
                <w:lang w:val="en-GB"/>
              </w:rPr>
            </w:pPr>
            <w:r w:rsidRPr="64FEB4FB">
              <w:rPr>
                <w:lang w:val="en-GB"/>
              </w:rPr>
              <w:t xml:space="preserve">Java class that contains declaration of the </w:t>
            </w:r>
            <w:r w:rsidRPr="64FEB4FB">
              <w:rPr>
                <w:rStyle w:val="HTMLCode"/>
                <w:rFonts w:asciiTheme="minorHAnsi" w:eastAsiaTheme="minorEastAsia" w:hAnsiTheme="minorHAnsi" w:cstheme="minorBidi"/>
                <w:lang w:val="en-GB"/>
              </w:rPr>
              <w:t>main()</w:t>
            </w:r>
            <w:r w:rsidRPr="64FEB4FB">
              <w:rPr>
                <w:lang w:val="en-GB"/>
              </w:rPr>
              <w:t xml:space="preserve"> method.</w:t>
            </w:r>
          </w:p>
        </w:tc>
      </w:tr>
      <w:tr w:rsidR="00307FFE" w14:paraId="0E5E79A4"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A2" w14:textId="77777777" w:rsidR="00307FFE" w:rsidRDefault="00307FFE">
            <w:r>
              <w:rPr>
                <w:noProof/>
                <w:lang w:eastAsia="nl-BE"/>
              </w:rPr>
              <w:drawing>
                <wp:inline distT="0" distB="0" distL="0" distR="0" wp14:anchorId="0E5E7BA5" wp14:editId="07564A75">
                  <wp:extent cx="143510" cy="143510"/>
                  <wp:effectExtent l="0" t="0" r="8890" b="8890"/>
                  <wp:docPr id="859447660" name="picture"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inline>
              </w:drawing>
            </w:r>
          </w:p>
        </w:tc>
        <w:tc>
          <w:tcPr>
            <w:tcW w:w="0" w:type="auto"/>
            <w:hideMark/>
          </w:tcPr>
          <w:p w14:paraId="0E5E79A3" w14:textId="77777777" w:rsidR="00307FFE" w:rsidRDefault="64FEB4FB">
            <w:pPr>
              <w:cnfStyle w:val="000000000000" w:firstRow="0" w:lastRow="0" w:firstColumn="0" w:lastColumn="0" w:oddVBand="0" w:evenVBand="0" w:oddHBand="0" w:evenHBand="0" w:firstRowFirstColumn="0" w:firstRowLastColumn="0" w:lastRowFirstColumn="0" w:lastRowLastColumn="0"/>
            </w:pPr>
            <w:r>
              <w:t>Test case</w:t>
            </w:r>
          </w:p>
        </w:tc>
      </w:tr>
      <w:tr w:rsidR="00307FFE" w:rsidRPr="00000854" w14:paraId="0E5E79A7"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A5" w14:textId="77777777" w:rsidR="00307FFE" w:rsidRDefault="00307FFE">
            <w:r>
              <w:rPr>
                <w:noProof/>
                <w:lang w:eastAsia="nl-BE"/>
              </w:rPr>
              <w:drawing>
                <wp:inline distT="0" distB="0" distL="0" distR="0" wp14:anchorId="0E5E7BA7" wp14:editId="35439D2D">
                  <wp:extent cx="122555" cy="143510"/>
                  <wp:effectExtent l="0" t="0" r="0" b="8890"/>
                  <wp:docPr id="1960167053" name="picture"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val="0"/>
                              </a:ext>
                            </a:extLst>
                          </a:blip>
                          <a:stretch>
                            <a:fillRect/>
                          </a:stretch>
                        </pic:blipFill>
                        <pic:spPr>
                          <a:xfrm>
                            <a:off x="0" y="0"/>
                            <a:ext cx="122555" cy="143510"/>
                          </a:xfrm>
                          <a:prstGeom prst="rect">
                            <a:avLst/>
                          </a:prstGeom>
                        </pic:spPr>
                      </pic:pic>
                    </a:graphicData>
                  </a:graphic>
                </wp:inline>
              </w:drawing>
            </w:r>
          </w:p>
        </w:tc>
        <w:tc>
          <w:tcPr>
            <w:tcW w:w="0" w:type="auto"/>
            <w:hideMark/>
          </w:tcPr>
          <w:p w14:paraId="0E5E79A6" w14:textId="77777777" w:rsidR="00307FFE" w:rsidRPr="00307FFE" w:rsidRDefault="64FEB4FB">
            <w:pPr>
              <w:cnfStyle w:val="000000000000" w:firstRow="0" w:lastRow="0" w:firstColumn="0" w:lastColumn="0" w:oddVBand="0" w:evenVBand="0" w:oddHBand="0" w:evenHBand="0" w:firstRowFirstColumn="0" w:firstRowLastColumn="0" w:lastRowFirstColumn="0" w:lastRowLastColumn="0"/>
              <w:rPr>
                <w:lang w:val="en-GB"/>
              </w:rPr>
            </w:pPr>
            <w:r w:rsidRPr="64FEB4FB">
              <w:rPr>
                <w:lang w:val="en-GB"/>
              </w:rPr>
              <w:t xml:space="preserve">Java class located out of the source root. Refer to the section </w:t>
            </w:r>
            <w:hyperlink r:id="rId31">
              <w:r w:rsidRPr="64FEB4FB">
                <w:rPr>
                  <w:rStyle w:val="Hyperlink"/>
                  <w:lang w:val="en-GB"/>
                </w:rPr>
                <w:t>Configuring Content Roots</w:t>
              </w:r>
            </w:hyperlink>
            <w:r w:rsidRPr="64FEB4FB">
              <w:rPr>
                <w:lang w:val="en-GB"/>
              </w:rPr>
              <w:t xml:space="preserve"> for details.</w:t>
            </w:r>
          </w:p>
        </w:tc>
      </w:tr>
      <w:tr w:rsidR="00307FFE" w:rsidRPr="00000854" w14:paraId="0E5E79AA"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A8" w14:textId="77777777" w:rsidR="00307FFE" w:rsidRDefault="00307FFE">
            <w:r>
              <w:rPr>
                <w:noProof/>
                <w:lang w:eastAsia="nl-BE"/>
              </w:rPr>
              <w:drawing>
                <wp:inline distT="0" distB="0" distL="0" distR="0" wp14:anchorId="0E5E7BA9" wp14:editId="20521ABA">
                  <wp:extent cx="143510" cy="143510"/>
                  <wp:effectExtent l="0" t="0" r="8890" b="8890"/>
                  <wp:docPr id="694087200" name="picture"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val="0"/>
                              </a:ext>
                            </a:extLst>
                          </a:blip>
                          <a:stretch>
                            <a:fillRect/>
                          </a:stretch>
                        </pic:blipFill>
                        <pic:spPr>
                          <a:xfrm>
                            <a:off x="0" y="0"/>
                            <a:ext cx="143510" cy="143510"/>
                          </a:xfrm>
                          <a:prstGeom prst="rect">
                            <a:avLst/>
                          </a:prstGeom>
                        </pic:spPr>
                      </pic:pic>
                    </a:graphicData>
                  </a:graphic>
                </wp:inline>
              </w:drawing>
            </w:r>
          </w:p>
        </w:tc>
        <w:tc>
          <w:tcPr>
            <w:tcW w:w="0" w:type="auto"/>
            <w:hideMark/>
          </w:tcPr>
          <w:p w14:paraId="0E5E79A9" w14:textId="77777777" w:rsidR="00307FFE" w:rsidRPr="00307FFE" w:rsidRDefault="64FEB4FB">
            <w:pPr>
              <w:cnfStyle w:val="000000000000" w:firstRow="0" w:lastRow="0" w:firstColumn="0" w:lastColumn="0" w:oddVBand="0" w:evenVBand="0" w:oddHBand="0" w:evenHBand="0" w:firstRowFirstColumn="0" w:firstRowLastColumn="0" w:lastRowFirstColumn="0" w:lastRowLastColumn="0"/>
              <w:rPr>
                <w:lang w:val="en-GB"/>
              </w:rPr>
            </w:pPr>
            <w:r w:rsidRPr="64FEB4FB">
              <w:rPr>
                <w:lang w:val="en-GB"/>
              </w:rPr>
              <w:t xml:space="preserve">Java class </w:t>
            </w:r>
            <w:hyperlink r:id="rId33">
              <w:r w:rsidRPr="64FEB4FB">
                <w:rPr>
                  <w:rStyle w:val="Hyperlink"/>
                  <w:lang w:val="en-GB"/>
                </w:rPr>
                <w:t>excluded from compilation</w:t>
              </w:r>
            </w:hyperlink>
            <w:r w:rsidRPr="64FEB4FB">
              <w:rPr>
                <w:lang w:val="en-GB"/>
              </w:rPr>
              <w:t>.</w:t>
            </w:r>
          </w:p>
        </w:tc>
      </w:tr>
      <w:tr w:rsidR="00307FFE" w14:paraId="0E5E79AD"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AB" w14:textId="77777777" w:rsidR="00307FFE" w:rsidRDefault="00307FFE">
            <w:r>
              <w:rPr>
                <w:noProof/>
                <w:lang w:eastAsia="nl-BE"/>
              </w:rPr>
              <w:drawing>
                <wp:inline distT="0" distB="0" distL="0" distR="0" wp14:anchorId="0E5E7BAB" wp14:editId="20521ABA">
                  <wp:extent cx="136525" cy="136525"/>
                  <wp:effectExtent l="0" t="0" r="0" b="0"/>
                  <wp:docPr id="784176902" name="picture"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
                            <a:extLst>
                              <a:ext uri="{28A0092B-C50C-407E-A947-70E740481C1C}">
                                <a14:useLocalDpi xmlns:a14="http://schemas.microsoft.com/office/drawing/2010/main" val="0"/>
                              </a:ext>
                            </a:extLst>
                          </a:blip>
                          <a:stretch>
                            <a:fillRect/>
                          </a:stretch>
                        </pic:blipFill>
                        <pic:spPr>
                          <a:xfrm>
                            <a:off x="0" y="0"/>
                            <a:ext cx="136525" cy="136525"/>
                          </a:xfrm>
                          <a:prstGeom prst="rect">
                            <a:avLst/>
                          </a:prstGeom>
                        </pic:spPr>
                      </pic:pic>
                    </a:graphicData>
                  </a:graphic>
                </wp:inline>
              </w:drawing>
            </w:r>
          </w:p>
        </w:tc>
        <w:tc>
          <w:tcPr>
            <w:tcW w:w="0" w:type="auto"/>
            <w:hideMark/>
          </w:tcPr>
          <w:p w14:paraId="0E5E79AC" w14:textId="77777777" w:rsidR="00307FFE" w:rsidRDefault="64FEB4FB">
            <w:pPr>
              <w:cnfStyle w:val="000000000000" w:firstRow="0" w:lastRow="0" w:firstColumn="0" w:lastColumn="0" w:oddVBand="0" w:evenVBand="0" w:oddHBand="0" w:evenHBand="0" w:firstRowFirstColumn="0" w:firstRowLastColumn="0" w:lastRowFirstColumn="0" w:lastRowLastColumn="0"/>
            </w:pPr>
            <w:r>
              <w:t>Method</w:t>
            </w:r>
          </w:p>
        </w:tc>
      </w:tr>
      <w:tr w:rsidR="00307FFE" w14:paraId="0E5E79B0"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AE" w14:textId="77777777" w:rsidR="00307FFE" w:rsidRDefault="00307FFE">
            <w:r>
              <w:rPr>
                <w:noProof/>
                <w:lang w:eastAsia="nl-BE"/>
              </w:rPr>
              <w:drawing>
                <wp:inline distT="0" distB="0" distL="0" distR="0" wp14:anchorId="0E5E7BAD" wp14:editId="4E3F6D72">
                  <wp:extent cx="170815" cy="170815"/>
                  <wp:effectExtent l="0" t="0" r="635" b="635"/>
                  <wp:docPr id="716905339" name="picture"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
                            <a:extLst>
                              <a:ext uri="{28A0092B-C50C-407E-A947-70E740481C1C}">
                                <a14:useLocalDpi xmlns:a14="http://schemas.microsoft.com/office/drawing/2010/main" val="0"/>
                              </a:ext>
                            </a:extLst>
                          </a:blip>
                          <a:stretch>
                            <a:fillRect/>
                          </a:stretch>
                        </pic:blipFill>
                        <pic:spPr>
                          <a:xfrm>
                            <a:off x="0" y="0"/>
                            <a:ext cx="170815" cy="170815"/>
                          </a:xfrm>
                          <a:prstGeom prst="rect">
                            <a:avLst/>
                          </a:prstGeom>
                        </pic:spPr>
                      </pic:pic>
                    </a:graphicData>
                  </a:graphic>
                </wp:inline>
              </w:drawing>
            </w:r>
          </w:p>
        </w:tc>
        <w:tc>
          <w:tcPr>
            <w:tcW w:w="0" w:type="auto"/>
            <w:hideMark/>
          </w:tcPr>
          <w:p w14:paraId="0E5E79AF" w14:textId="77777777" w:rsidR="00307FFE" w:rsidRDefault="79D0834C">
            <w:pPr>
              <w:cnfStyle w:val="000000000000" w:firstRow="0" w:lastRow="0" w:firstColumn="0" w:lastColumn="0" w:oddVBand="0" w:evenVBand="0" w:oddHBand="0" w:evenHBand="0" w:firstRowFirstColumn="0" w:firstRowLastColumn="0" w:lastRowFirstColumn="0" w:lastRowLastColumn="0"/>
            </w:pPr>
            <w:r>
              <w:t>Abstract method</w:t>
            </w:r>
          </w:p>
        </w:tc>
      </w:tr>
      <w:tr w:rsidR="00307FFE" w14:paraId="0E5E79B3"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B1" w14:textId="77777777" w:rsidR="00307FFE" w:rsidRDefault="00307FFE">
            <w:r>
              <w:rPr>
                <w:noProof/>
                <w:lang w:eastAsia="nl-BE"/>
              </w:rPr>
              <w:drawing>
                <wp:inline distT="0" distB="0" distL="0" distR="0" wp14:anchorId="0E5E7BAF" wp14:editId="7C2CC02A">
                  <wp:extent cx="136525" cy="136525"/>
                  <wp:effectExtent l="0" t="0" r="0" b="0"/>
                  <wp:docPr id="498746823" name="picture"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6">
                            <a:extLst>
                              <a:ext uri="{28A0092B-C50C-407E-A947-70E740481C1C}">
                                <a14:useLocalDpi xmlns:a14="http://schemas.microsoft.com/office/drawing/2010/main" val="0"/>
                              </a:ext>
                            </a:extLst>
                          </a:blip>
                          <a:stretch>
                            <a:fillRect/>
                          </a:stretch>
                        </pic:blipFill>
                        <pic:spPr>
                          <a:xfrm>
                            <a:off x="0" y="0"/>
                            <a:ext cx="136525" cy="136525"/>
                          </a:xfrm>
                          <a:prstGeom prst="rect">
                            <a:avLst/>
                          </a:prstGeom>
                        </pic:spPr>
                      </pic:pic>
                    </a:graphicData>
                  </a:graphic>
                </wp:inline>
              </w:drawing>
            </w:r>
          </w:p>
        </w:tc>
        <w:tc>
          <w:tcPr>
            <w:tcW w:w="0" w:type="auto"/>
            <w:hideMark/>
          </w:tcPr>
          <w:p w14:paraId="0E5E79B2" w14:textId="77777777" w:rsidR="00307FFE" w:rsidRDefault="64FEB4FB">
            <w:pPr>
              <w:cnfStyle w:val="000000000000" w:firstRow="0" w:lastRow="0" w:firstColumn="0" w:lastColumn="0" w:oddVBand="0" w:evenVBand="0" w:oddHBand="0" w:evenHBand="0" w:firstRowFirstColumn="0" w:firstRowLastColumn="0" w:lastRowFirstColumn="0" w:lastRowLastColumn="0"/>
            </w:pPr>
            <w:r>
              <w:t>Field</w:t>
            </w:r>
          </w:p>
        </w:tc>
      </w:tr>
      <w:tr w:rsidR="00307FFE" w14:paraId="0E5E79B6"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B4" w14:textId="77777777" w:rsidR="00307FFE" w:rsidRDefault="00307FFE">
            <w:r>
              <w:rPr>
                <w:noProof/>
                <w:lang w:eastAsia="nl-BE"/>
              </w:rPr>
              <w:lastRenderedPageBreak/>
              <w:drawing>
                <wp:inline distT="0" distB="0" distL="0" distR="0" wp14:anchorId="0E5E7BB1" wp14:editId="673B3DB7">
                  <wp:extent cx="136525" cy="136525"/>
                  <wp:effectExtent l="0" t="0" r="0" b="0"/>
                  <wp:docPr id="684179757" name="picture"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7">
                            <a:extLst>
                              <a:ext uri="{28A0092B-C50C-407E-A947-70E740481C1C}">
                                <a14:useLocalDpi xmlns:a14="http://schemas.microsoft.com/office/drawing/2010/main" val="0"/>
                              </a:ext>
                            </a:extLst>
                          </a:blip>
                          <a:stretch>
                            <a:fillRect/>
                          </a:stretch>
                        </pic:blipFill>
                        <pic:spPr>
                          <a:xfrm>
                            <a:off x="0" y="0"/>
                            <a:ext cx="136525" cy="136525"/>
                          </a:xfrm>
                          <a:prstGeom prst="rect">
                            <a:avLst/>
                          </a:prstGeom>
                        </pic:spPr>
                      </pic:pic>
                    </a:graphicData>
                  </a:graphic>
                </wp:inline>
              </w:drawing>
            </w:r>
          </w:p>
        </w:tc>
        <w:tc>
          <w:tcPr>
            <w:tcW w:w="0" w:type="auto"/>
            <w:hideMark/>
          </w:tcPr>
          <w:p w14:paraId="0E5E79B5" w14:textId="77777777" w:rsidR="00307FFE" w:rsidRDefault="79D0834C">
            <w:pPr>
              <w:cnfStyle w:val="000000000000" w:firstRow="0" w:lastRow="0" w:firstColumn="0" w:lastColumn="0" w:oddVBand="0" w:evenVBand="0" w:oddHBand="0" w:evenHBand="0" w:firstRowFirstColumn="0" w:firstRowLastColumn="0" w:lastRowFirstColumn="0" w:lastRowLastColumn="0"/>
            </w:pPr>
            <w:r>
              <w:t>Variable</w:t>
            </w:r>
          </w:p>
        </w:tc>
      </w:tr>
      <w:tr w:rsidR="00307FFE" w14:paraId="0E5E79B9"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B7" w14:textId="77777777" w:rsidR="00307FFE" w:rsidRDefault="00307FFE">
            <w:r>
              <w:rPr>
                <w:noProof/>
                <w:lang w:eastAsia="nl-BE"/>
              </w:rPr>
              <w:drawing>
                <wp:inline distT="0" distB="0" distL="0" distR="0" wp14:anchorId="0E5E7BB3" wp14:editId="15289070">
                  <wp:extent cx="136525" cy="136525"/>
                  <wp:effectExtent l="0" t="0" r="0" b="0"/>
                  <wp:docPr id="1480140239" name="picture"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8">
                            <a:extLst>
                              <a:ext uri="{28A0092B-C50C-407E-A947-70E740481C1C}">
                                <a14:useLocalDpi xmlns:a14="http://schemas.microsoft.com/office/drawing/2010/main" val="0"/>
                              </a:ext>
                            </a:extLst>
                          </a:blip>
                          <a:stretch>
                            <a:fillRect/>
                          </a:stretch>
                        </pic:blipFill>
                        <pic:spPr>
                          <a:xfrm>
                            <a:off x="0" y="0"/>
                            <a:ext cx="136525" cy="136525"/>
                          </a:xfrm>
                          <a:prstGeom prst="rect">
                            <a:avLst/>
                          </a:prstGeom>
                        </pic:spPr>
                      </pic:pic>
                    </a:graphicData>
                  </a:graphic>
                </wp:inline>
              </w:drawing>
            </w:r>
          </w:p>
        </w:tc>
        <w:tc>
          <w:tcPr>
            <w:tcW w:w="0" w:type="auto"/>
            <w:hideMark/>
          </w:tcPr>
          <w:p w14:paraId="0E5E79B8" w14:textId="77777777" w:rsidR="00307FFE" w:rsidRDefault="64FEB4FB">
            <w:pPr>
              <w:cnfStyle w:val="000000000000" w:firstRow="0" w:lastRow="0" w:firstColumn="0" w:lastColumn="0" w:oddVBand="0" w:evenVBand="0" w:oddHBand="0" w:evenHBand="0" w:firstRowFirstColumn="0" w:firstRowLastColumn="0" w:lastRowFirstColumn="0" w:lastRowLastColumn="0"/>
            </w:pPr>
            <w:r>
              <w:t>Property</w:t>
            </w:r>
          </w:p>
        </w:tc>
      </w:tr>
      <w:tr w:rsidR="00307FFE" w14:paraId="0E5E79BC" w14:textId="77777777" w:rsidTr="79D0834C">
        <w:tc>
          <w:tcPr>
            <w:cnfStyle w:val="001000000000" w:firstRow="0" w:lastRow="0" w:firstColumn="1" w:lastColumn="0" w:oddVBand="0" w:evenVBand="0" w:oddHBand="0" w:evenHBand="0" w:firstRowFirstColumn="0" w:firstRowLastColumn="0" w:lastRowFirstColumn="0" w:lastRowLastColumn="0"/>
            <w:tcW w:w="0" w:type="auto"/>
          </w:tcPr>
          <w:p w14:paraId="0E5E79BA" w14:textId="77777777"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58253" behindDoc="0" locked="0" layoutInCell="1" allowOverlap="1" wp14:anchorId="0E5E7BB5" wp14:editId="0E5E7BB6">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0CC9AB" id="Oval 59" o:spid="_x0000_s1026" style="position:absolute;margin-left:-.15pt;margin-top:10.85pt;width:2pt;height:2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0E5E7BB7" wp14:editId="0E5E7BB8">
                  <wp:extent cx="136525" cy="136525"/>
                  <wp:effectExtent l="0" t="0" r="0" b="0"/>
                  <wp:docPr id="229"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14:paraId="0E5E79BB" w14:textId="77777777" w:rsidR="00307FFE" w:rsidRDefault="79D0834C">
            <w:pPr>
              <w:cnfStyle w:val="000000000000" w:firstRow="0" w:lastRow="0" w:firstColumn="0" w:lastColumn="0" w:oddVBand="0" w:evenVBand="0" w:oddHBand="0" w:evenHBand="0" w:firstRowFirstColumn="0" w:firstRowLastColumn="0" w:lastRowFirstColumn="0" w:lastRowLastColumn="0"/>
            </w:pPr>
            <w:r>
              <w:t>Property with getter</w:t>
            </w:r>
          </w:p>
        </w:tc>
      </w:tr>
      <w:tr w:rsidR="00307FFE" w14:paraId="0E5E79BF" w14:textId="77777777" w:rsidTr="79D0834C">
        <w:tc>
          <w:tcPr>
            <w:cnfStyle w:val="001000000000" w:firstRow="0" w:lastRow="0" w:firstColumn="1" w:lastColumn="0" w:oddVBand="0" w:evenVBand="0" w:oddHBand="0" w:evenHBand="0" w:firstRowFirstColumn="0" w:firstRowLastColumn="0" w:lastRowFirstColumn="0" w:lastRowLastColumn="0"/>
            <w:tcW w:w="0" w:type="auto"/>
          </w:tcPr>
          <w:p w14:paraId="0E5E79BD" w14:textId="77777777" w:rsidR="00307FFE" w:rsidRDefault="003B1A69">
            <w:pPr>
              <w:rPr>
                <w:noProof/>
                <w:lang w:val="en-GB" w:eastAsia="en-GB"/>
              </w:rPr>
            </w:pPr>
            <w:r>
              <w:rPr>
                <w:noProof/>
                <w:lang w:eastAsia="nl-BE"/>
              </w:rPr>
              <mc:AlternateContent>
                <mc:Choice Requires="wps">
                  <w:drawing>
                    <wp:anchor distT="0" distB="0" distL="114300" distR="114300" simplePos="0" relativeHeight="251658252" behindDoc="0" locked="0" layoutInCell="1" allowOverlap="1" wp14:anchorId="0E5E7BB9" wp14:editId="0E5E7BBA">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E2B3D9" id="Oval 57" o:spid="_x0000_s1026" style="position:absolute;margin-left:-.9pt;margin-top:8.05pt;width:2pt;height:2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0E5E7BBB" wp14:editId="0E5E7BBC">
                  <wp:extent cx="136525" cy="136525"/>
                  <wp:effectExtent l="0" t="0" r="0" b="0"/>
                  <wp:docPr id="230"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14:paraId="0E5E79BE" w14:textId="77777777" w:rsidR="00307FFE" w:rsidRDefault="79D0834C"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14:paraId="0E5E79C2"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C0" w14:textId="77777777" w:rsidR="00307FFE" w:rsidRDefault="00307FFE">
            <w:r>
              <w:rPr>
                <w:noProof/>
                <w:lang w:eastAsia="nl-BE"/>
              </w:rPr>
              <w:drawing>
                <wp:inline distT="0" distB="0" distL="0" distR="0" wp14:anchorId="0E5E7BBD" wp14:editId="00370DFD">
                  <wp:extent cx="136525" cy="136525"/>
                  <wp:effectExtent l="0" t="0" r="0" b="0"/>
                  <wp:docPr id="1499243359" name="picture"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9">
                            <a:extLst>
                              <a:ext uri="{28A0092B-C50C-407E-A947-70E740481C1C}">
                                <a14:useLocalDpi xmlns:a14="http://schemas.microsoft.com/office/drawing/2010/main" val="0"/>
                              </a:ext>
                            </a:extLst>
                          </a:blip>
                          <a:stretch>
                            <a:fillRect/>
                          </a:stretch>
                        </pic:blipFill>
                        <pic:spPr>
                          <a:xfrm>
                            <a:off x="0" y="0"/>
                            <a:ext cx="136525" cy="136525"/>
                          </a:xfrm>
                          <a:prstGeom prst="rect">
                            <a:avLst/>
                          </a:prstGeom>
                        </pic:spPr>
                      </pic:pic>
                    </a:graphicData>
                  </a:graphic>
                </wp:inline>
              </w:drawing>
            </w:r>
          </w:p>
        </w:tc>
        <w:tc>
          <w:tcPr>
            <w:tcW w:w="0" w:type="auto"/>
            <w:hideMark/>
          </w:tcPr>
          <w:p w14:paraId="0E5E79C1" w14:textId="77777777" w:rsidR="00307FFE" w:rsidRDefault="64FEB4FB">
            <w:pPr>
              <w:cnfStyle w:val="000000000000" w:firstRow="0" w:lastRow="0" w:firstColumn="0" w:lastColumn="0" w:oddVBand="0" w:evenVBand="0" w:oddHBand="0" w:evenHBand="0" w:firstRowFirstColumn="0" w:firstRowLastColumn="0" w:lastRowFirstColumn="0" w:lastRowLastColumn="0"/>
            </w:pPr>
            <w:r>
              <w:t>Parameter</w:t>
            </w:r>
          </w:p>
        </w:tc>
      </w:tr>
      <w:tr w:rsidR="00307FFE" w14:paraId="0E5E79C5"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C3" w14:textId="77777777" w:rsidR="00307FFE" w:rsidRDefault="00307FFE">
            <w:r>
              <w:rPr>
                <w:noProof/>
                <w:lang w:eastAsia="nl-BE"/>
              </w:rPr>
              <w:drawing>
                <wp:inline distT="0" distB="0" distL="0" distR="0" wp14:anchorId="0E5E7BBF" wp14:editId="00370DFD">
                  <wp:extent cx="143510" cy="102235"/>
                  <wp:effectExtent l="0" t="0" r="8890" b="0"/>
                  <wp:docPr id="654395710" name="picture"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0">
                            <a:extLst>
                              <a:ext uri="{28A0092B-C50C-407E-A947-70E740481C1C}">
                                <a14:useLocalDpi xmlns:a14="http://schemas.microsoft.com/office/drawing/2010/main" val="0"/>
                              </a:ext>
                            </a:extLst>
                          </a:blip>
                          <a:stretch>
                            <a:fillRect/>
                          </a:stretch>
                        </pic:blipFill>
                        <pic:spPr>
                          <a:xfrm>
                            <a:off x="0" y="0"/>
                            <a:ext cx="143510" cy="102235"/>
                          </a:xfrm>
                          <a:prstGeom prst="rect">
                            <a:avLst/>
                          </a:prstGeom>
                        </pic:spPr>
                      </pic:pic>
                    </a:graphicData>
                  </a:graphic>
                </wp:inline>
              </w:drawing>
            </w:r>
          </w:p>
        </w:tc>
        <w:tc>
          <w:tcPr>
            <w:tcW w:w="0" w:type="auto"/>
            <w:hideMark/>
          </w:tcPr>
          <w:p w14:paraId="0E5E79C4" w14:textId="77777777" w:rsidR="00307FFE" w:rsidRDefault="64FEB4FB">
            <w:pPr>
              <w:cnfStyle w:val="000000000000" w:firstRow="0" w:lastRow="0" w:firstColumn="0" w:lastColumn="0" w:oddVBand="0" w:evenVBand="0" w:oddHBand="0" w:evenHBand="0" w:firstRowFirstColumn="0" w:firstRowLastColumn="0" w:lastRowFirstColumn="0" w:lastRowLastColumn="0"/>
            </w:pPr>
            <w:r>
              <w:t>Element</w:t>
            </w:r>
          </w:p>
        </w:tc>
      </w:tr>
      <w:tr w:rsidR="00307FFE" w14:paraId="0E5E79C8"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C6" w14:textId="77777777" w:rsidR="00307FFE" w:rsidRDefault="00307FFE">
            <w:r>
              <w:rPr>
                <w:noProof/>
                <w:lang w:eastAsia="nl-BE"/>
              </w:rPr>
              <w:drawing>
                <wp:inline distT="0" distB="0" distL="0" distR="0" wp14:anchorId="0E5E7BC1" wp14:editId="2E2460B5">
                  <wp:extent cx="136525" cy="116205"/>
                  <wp:effectExtent l="0" t="0" r="0" b="0"/>
                  <wp:docPr id="549584212" name="picture"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1">
                            <a:extLst>
                              <a:ext uri="{28A0092B-C50C-407E-A947-70E740481C1C}">
                                <a14:useLocalDpi xmlns:a14="http://schemas.microsoft.com/office/drawing/2010/main" val="0"/>
                              </a:ext>
                            </a:extLst>
                          </a:blip>
                          <a:stretch>
                            <a:fillRect/>
                          </a:stretch>
                        </pic:blipFill>
                        <pic:spPr>
                          <a:xfrm>
                            <a:off x="0" y="0"/>
                            <a:ext cx="136525" cy="116205"/>
                          </a:xfrm>
                          <a:prstGeom prst="rect">
                            <a:avLst/>
                          </a:prstGeom>
                        </pic:spPr>
                      </pic:pic>
                    </a:graphicData>
                  </a:graphic>
                </wp:inline>
              </w:drawing>
            </w:r>
          </w:p>
        </w:tc>
        <w:tc>
          <w:tcPr>
            <w:tcW w:w="0" w:type="auto"/>
            <w:hideMark/>
          </w:tcPr>
          <w:p w14:paraId="0E5E79C7" w14:textId="77777777" w:rsidR="00307FFE" w:rsidRDefault="64FEB4FB">
            <w:pPr>
              <w:cnfStyle w:val="000000000000" w:firstRow="0" w:lastRow="0" w:firstColumn="0" w:lastColumn="0" w:oddVBand="0" w:evenVBand="0" w:oddHBand="0" w:evenHBand="0" w:firstRowFirstColumn="0" w:firstRowLastColumn="0" w:lastRowFirstColumn="0" w:lastRowLastColumn="0"/>
            </w:pPr>
            <w:r>
              <w:t>Directory</w:t>
            </w:r>
          </w:p>
        </w:tc>
      </w:tr>
      <w:tr w:rsidR="00307FFE" w14:paraId="0E5E79CB"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C9" w14:textId="77777777" w:rsidR="00307FFE" w:rsidRDefault="00307FFE">
            <w:r>
              <w:rPr>
                <w:noProof/>
                <w:lang w:eastAsia="nl-BE"/>
              </w:rPr>
              <w:drawing>
                <wp:inline distT="0" distB="0" distL="0" distR="0" wp14:anchorId="0E5E7BC3" wp14:editId="5C11B36D">
                  <wp:extent cx="143510" cy="122555"/>
                  <wp:effectExtent l="0" t="0" r="8890" b="0"/>
                  <wp:docPr id="2000300509" name="picture"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143510" cy="122555"/>
                          </a:xfrm>
                          <a:prstGeom prst="rect">
                            <a:avLst/>
                          </a:prstGeom>
                        </pic:spPr>
                      </pic:pic>
                    </a:graphicData>
                  </a:graphic>
                </wp:inline>
              </w:drawing>
            </w:r>
          </w:p>
        </w:tc>
        <w:tc>
          <w:tcPr>
            <w:tcW w:w="0" w:type="auto"/>
            <w:hideMark/>
          </w:tcPr>
          <w:p w14:paraId="0E5E79CA" w14:textId="77777777" w:rsidR="00307FFE" w:rsidRDefault="64FEB4FB">
            <w:pPr>
              <w:cnfStyle w:val="000000000000" w:firstRow="0" w:lastRow="0" w:firstColumn="0" w:lastColumn="0" w:oddVBand="0" w:evenVBand="0" w:oddHBand="0" w:evenHBand="0" w:firstRowFirstColumn="0" w:firstRowLastColumn="0" w:lastRowFirstColumn="0" w:lastRowLastColumn="0"/>
            </w:pPr>
            <w:r>
              <w:t>Module</w:t>
            </w:r>
          </w:p>
        </w:tc>
      </w:tr>
      <w:tr w:rsidR="00307FFE" w14:paraId="0E5E79CE"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CC" w14:textId="77777777" w:rsidR="00307FFE" w:rsidRDefault="00307FFE">
            <w:r>
              <w:rPr>
                <w:noProof/>
                <w:lang w:eastAsia="nl-BE"/>
              </w:rPr>
              <w:drawing>
                <wp:inline distT="0" distB="0" distL="0" distR="0" wp14:anchorId="0E5E7BC5" wp14:editId="472030FA">
                  <wp:extent cx="184150" cy="163830"/>
                  <wp:effectExtent l="0" t="0" r="6350" b="7620"/>
                  <wp:docPr id="1046635890" name="picture"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a:extLst>
                              <a:ext uri="{28A0092B-C50C-407E-A947-70E740481C1C}">
                                <a14:useLocalDpi xmlns:a14="http://schemas.microsoft.com/office/drawing/2010/main" val="0"/>
                              </a:ext>
                            </a:extLst>
                          </a:blip>
                          <a:stretch>
                            <a:fillRect/>
                          </a:stretch>
                        </pic:blipFill>
                        <pic:spPr>
                          <a:xfrm>
                            <a:off x="0" y="0"/>
                            <a:ext cx="184150" cy="163830"/>
                          </a:xfrm>
                          <a:prstGeom prst="rect">
                            <a:avLst/>
                          </a:prstGeom>
                        </pic:spPr>
                      </pic:pic>
                    </a:graphicData>
                  </a:graphic>
                </wp:inline>
              </w:drawing>
            </w:r>
          </w:p>
        </w:tc>
        <w:tc>
          <w:tcPr>
            <w:tcW w:w="0" w:type="auto"/>
            <w:hideMark/>
          </w:tcPr>
          <w:p w14:paraId="0E5E79CD" w14:textId="77777777" w:rsidR="00307FFE" w:rsidRDefault="64FEB4FB">
            <w:pPr>
              <w:cnfStyle w:val="000000000000" w:firstRow="0" w:lastRow="0" w:firstColumn="0" w:lastColumn="0" w:oddVBand="0" w:evenVBand="0" w:oddHBand="0" w:evenHBand="0" w:firstRowFirstColumn="0" w:firstRowLastColumn="0" w:lastRowFirstColumn="0" w:lastRowLastColumn="0"/>
            </w:pPr>
            <w:r>
              <w:t>Group of modules</w:t>
            </w:r>
          </w:p>
        </w:tc>
      </w:tr>
      <w:tr w:rsidR="00307FFE" w14:paraId="0E5E79D1"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CF" w14:textId="77777777" w:rsidR="00307FFE" w:rsidRDefault="00307FFE">
            <w:r>
              <w:rPr>
                <w:noProof/>
                <w:lang w:eastAsia="nl-BE"/>
              </w:rPr>
              <w:drawing>
                <wp:inline distT="0" distB="0" distL="0" distR="0" wp14:anchorId="0E5E7BC7" wp14:editId="750D83B2">
                  <wp:extent cx="136525" cy="116205"/>
                  <wp:effectExtent l="0" t="0" r="0" b="0"/>
                  <wp:docPr id="2057950187" name="picture"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4">
                            <a:extLst>
                              <a:ext uri="{28A0092B-C50C-407E-A947-70E740481C1C}">
                                <a14:useLocalDpi xmlns:a14="http://schemas.microsoft.com/office/drawing/2010/main" val="0"/>
                              </a:ext>
                            </a:extLst>
                          </a:blip>
                          <a:stretch>
                            <a:fillRect/>
                          </a:stretch>
                        </pic:blipFill>
                        <pic:spPr>
                          <a:xfrm>
                            <a:off x="0" y="0"/>
                            <a:ext cx="136525" cy="116205"/>
                          </a:xfrm>
                          <a:prstGeom prst="rect">
                            <a:avLst/>
                          </a:prstGeom>
                        </pic:spPr>
                      </pic:pic>
                    </a:graphicData>
                  </a:graphic>
                </wp:inline>
              </w:drawing>
            </w:r>
          </w:p>
        </w:tc>
        <w:tc>
          <w:tcPr>
            <w:tcW w:w="0" w:type="auto"/>
            <w:hideMark/>
          </w:tcPr>
          <w:p w14:paraId="0E5E79D0" w14:textId="77777777" w:rsidR="00307FFE" w:rsidRDefault="64FEB4FB">
            <w:pPr>
              <w:cnfStyle w:val="000000000000" w:firstRow="0" w:lastRow="0" w:firstColumn="0" w:lastColumn="0" w:oddVBand="0" w:evenVBand="0" w:oddHBand="0" w:evenHBand="0" w:firstRowFirstColumn="0" w:firstRowLastColumn="0" w:lastRowFirstColumn="0" w:lastRowLastColumn="0"/>
            </w:pPr>
            <w:r>
              <w:t>Package</w:t>
            </w:r>
          </w:p>
        </w:tc>
      </w:tr>
      <w:tr w:rsidR="00307FFE" w14:paraId="0E5E79D4"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D2" w14:textId="77777777" w:rsidR="00307FFE" w:rsidRDefault="00307FFE">
            <w:r>
              <w:rPr>
                <w:noProof/>
                <w:lang w:eastAsia="nl-BE"/>
              </w:rPr>
              <w:drawing>
                <wp:inline distT="0" distB="0" distL="0" distR="0" wp14:anchorId="0E5E7BC9" wp14:editId="22FAD66B">
                  <wp:extent cx="136525" cy="116205"/>
                  <wp:effectExtent l="0" t="0" r="0" b="0"/>
                  <wp:docPr id="874356589" name="picture"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136525" cy="116205"/>
                          </a:xfrm>
                          <a:prstGeom prst="rect">
                            <a:avLst/>
                          </a:prstGeom>
                        </pic:spPr>
                      </pic:pic>
                    </a:graphicData>
                  </a:graphic>
                </wp:inline>
              </w:drawing>
            </w:r>
          </w:p>
        </w:tc>
        <w:tc>
          <w:tcPr>
            <w:tcW w:w="0" w:type="auto"/>
            <w:hideMark/>
          </w:tcPr>
          <w:p w14:paraId="0E5E79D3" w14:textId="77777777" w:rsidR="00307FFE" w:rsidRPr="003A765E" w:rsidRDefault="64FEB4FB" w:rsidP="003A765E">
            <w:pPr>
              <w:cnfStyle w:val="000000000000" w:firstRow="0" w:lastRow="0" w:firstColumn="0" w:lastColumn="0" w:oddVBand="0" w:evenVBand="0" w:oddHBand="0" w:evenHBand="0" w:firstRowFirstColumn="0" w:firstRowLastColumn="0" w:lastRowFirstColumn="0" w:lastRowLastColumn="0"/>
            </w:pPr>
            <w:r>
              <w:t xml:space="preserve">Source root </w:t>
            </w:r>
          </w:p>
        </w:tc>
      </w:tr>
      <w:tr w:rsidR="00307FFE" w14:paraId="0E5E79D7"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D5" w14:textId="77777777" w:rsidR="00307FFE" w:rsidRDefault="00307FFE">
            <w:r>
              <w:rPr>
                <w:noProof/>
                <w:lang w:eastAsia="nl-BE"/>
              </w:rPr>
              <w:drawing>
                <wp:inline distT="0" distB="0" distL="0" distR="0" wp14:anchorId="0E5E7BCB" wp14:editId="0E0953F8">
                  <wp:extent cx="136525" cy="116205"/>
                  <wp:effectExtent l="0" t="0" r="0" b="0"/>
                  <wp:docPr id="1476973663" name="picture"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6">
                            <a:extLst>
                              <a:ext uri="{28A0092B-C50C-407E-A947-70E740481C1C}">
                                <a14:useLocalDpi xmlns:a14="http://schemas.microsoft.com/office/drawing/2010/main" val="0"/>
                              </a:ext>
                            </a:extLst>
                          </a:blip>
                          <a:stretch>
                            <a:fillRect/>
                          </a:stretch>
                        </pic:blipFill>
                        <pic:spPr>
                          <a:xfrm>
                            <a:off x="0" y="0"/>
                            <a:ext cx="136525" cy="116205"/>
                          </a:xfrm>
                          <a:prstGeom prst="rect">
                            <a:avLst/>
                          </a:prstGeom>
                        </pic:spPr>
                      </pic:pic>
                    </a:graphicData>
                  </a:graphic>
                </wp:inline>
              </w:drawing>
            </w:r>
          </w:p>
        </w:tc>
        <w:tc>
          <w:tcPr>
            <w:tcW w:w="0" w:type="auto"/>
            <w:hideMark/>
          </w:tcPr>
          <w:p w14:paraId="0E5E79D6" w14:textId="77777777" w:rsidR="00307FFE" w:rsidRDefault="64FEB4FB">
            <w:pPr>
              <w:cnfStyle w:val="000000000000" w:firstRow="0" w:lastRow="0" w:firstColumn="0" w:lastColumn="0" w:oddVBand="0" w:evenVBand="0" w:oddHBand="0" w:evenHBand="0" w:firstRowFirstColumn="0" w:firstRowLastColumn="0" w:lastRowFirstColumn="0" w:lastRowLastColumn="0"/>
            </w:pPr>
            <w:r>
              <w:t xml:space="preserve">Test root </w:t>
            </w:r>
          </w:p>
        </w:tc>
      </w:tr>
      <w:tr w:rsidR="00307FFE" w14:paraId="0E5E79DA"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D8" w14:textId="77777777" w:rsidR="00307FFE" w:rsidRDefault="00307FFE">
            <w:r>
              <w:rPr>
                <w:noProof/>
                <w:lang w:eastAsia="nl-BE"/>
              </w:rPr>
              <w:drawing>
                <wp:inline distT="0" distB="0" distL="0" distR="0" wp14:anchorId="0E5E7BCD" wp14:editId="3BF6A6B0">
                  <wp:extent cx="136525" cy="116205"/>
                  <wp:effectExtent l="0" t="0" r="0" b="0"/>
                  <wp:docPr id="1504965142" name="picture"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136525" cy="116205"/>
                          </a:xfrm>
                          <a:prstGeom prst="rect">
                            <a:avLst/>
                          </a:prstGeom>
                        </pic:spPr>
                      </pic:pic>
                    </a:graphicData>
                  </a:graphic>
                </wp:inline>
              </w:drawing>
            </w:r>
          </w:p>
        </w:tc>
        <w:tc>
          <w:tcPr>
            <w:tcW w:w="0" w:type="auto"/>
            <w:hideMark/>
          </w:tcPr>
          <w:p w14:paraId="0E5E79D9" w14:textId="77777777" w:rsidR="00307FFE" w:rsidRDefault="79D0834C">
            <w:pPr>
              <w:cnfStyle w:val="000000000000" w:firstRow="0" w:lastRow="0" w:firstColumn="0" w:lastColumn="0" w:oddVBand="0" w:evenVBand="0" w:oddHBand="0" w:evenHBand="0" w:firstRowFirstColumn="0" w:firstRowLastColumn="0" w:lastRowFirstColumn="0" w:lastRowLastColumn="0"/>
            </w:pPr>
            <w:r>
              <w:t xml:space="preserve">Excluded root </w:t>
            </w:r>
          </w:p>
        </w:tc>
      </w:tr>
      <w:tr w:rsidR="00307FFE" w14:paraId="0E5E79DD"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DB" w14:textId="77777777" w:rsidR="00307FFE" w:rsidRDefault="00307FFE">
            <w:r>
              <w:rPr>
                <w:noProof/>
                <w:lang w:eastAsia="nl-BE"/>
              </w:rPr>
              <w:drawing>
                <wp:inline distT="0" distB="0" distL="0" distR="0" wp14:anchorId="0E5E7BCF" wp14:editId="2705243D">
                  <wp:extent cx="143510" cy="122555"/>
                  <wp:effectExtent l="0" t="0" r="8890" b="0"/>
                  <wp:docPr id="104642415" name="picture"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143510" cy="122555"/>
                          </a:xfrm>
                          <a:prstGeom prst="rect">
                            <a:avLst/>
                          </a:prstGeom>
                        </pic:spPr>
                      </pic:pic>
                    </a:graphicData>
                  </a:graphic>
                </wp:inline>
              </w:drawing>
            </w:r>
          </w:p>
        </w:tc>
        <w:tc>
          <w:tcPr>
            <w:tcW w:w="0" w:type="auto"/>
            <w:hideMark/>
          </w:tcPr>
          <w:p w14:paraId="0E5E79DC" w14:textId="77777777" w:rsidR="00307FFE" w:rsidRDefault="64FEB4FB">
            <w:pPr>
              <w:cnfStyle w:val="000000000000" w:firstRow="0" w:lastRow="0" w:firstColumn="0" w:lastColumn="0" w:oddVBand="0" w:evenVBand="0" w:oddHBand="0" w:evenHBand="0" w:firstRowFirstColumn="0" w:firstRowLastColumn="0" w:lastRowFirstColumn="0" w:lastRowLastColumn="0"/>
            </w:pPr>
            <w:r>
              <w:t>Resources</w:t>
            </w:r>
          </w:p>
        </w:tc>
      </w:tr>
      <w:tr w:rsidR="00307FFE" w14:paraId="0E5E79E0"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DE" w14:textId="77777777" w:rsidR="00307FFE" w:rsidRDefault="00307FFE">
            <w:r>
              <w:rPr>
                <w:noProof/>
                <w:lang w:eastAsia="nl-BE"/>
              </w:rPr>
              <w:drawing>
                <wp:inline distT="0" distB="0" distL="0" distR="0" wp14:anchorId="0E5E7BD1" wp14:editId="2705243D">
                  <wp:extent cx="143510" cy="122555"/>
                  <wp:effectExtent l="0" t="0" r="8890" b="0"/>
                  <wp:docPr id="1310800430" name="picture"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a:extLst>
                              <a:ext uri="{28A0092B-C50C-407E-A947-70E740481C1C}">
                                <a14:useLocalDpi xmlns:a14="http://schemas.microsoft.com/office/drawing/2010/main" val="0"/>
                              </a:ext>
                            </a:extLst>
                          </a:blip>
                          <a:stretch>
                            <a:fillRect/>
                          </a:stretch>
                        </pic:blipFill>
                        <pic:spPr>
                          <a:xfrm>
                            <a:off x="0" y="0"/>
                            <a:ext cx="143510" cy="122555"/>
                          </a:xfrm>
                          <a:prstGeom prst="rect">
                            <a:avLst/>
                          </a:prstGeom>
                        </pic:spPr>
                      </pic:pic>
                    </a:graphicData>
                  </a:graphic>
                </wp:inline>
              </w:drawing>
            </w:r>
          </w:p>
        </w:tc>
        <w:tc>
          <w:tcPr>
            <w:tcW w:w="0" w:type="auto"/>
            <w:hideMark/>
          </w:tcPr>
          <w:p w14:paraId="0E5E79DF" w14:textId="77777777" w:rsidR="00307FFE" w:rsidRDefault="64FEB4FB">
            <w:pPr>
              <w:cnfStyle w:val="000000000000" w:firstRow="0" w:lastRow="0" w:firstColumn="0" w:lastColumn="0" w:oddVBand="0" w:evenVBand="0" w:oddHBand="0" w:evenHBand="0" w:firstRowFirstColumn="0" w:firstRowLastColumn="0" w:lastRowFirstColumn="0" w:lastRowLastColumn="0"/>
            </w:pPr>
            <w:r>
              <w:t>Test resources</w:t>
            </w:r>
          </w:p>
        </w:tc>
      </w:tr>
      <w:tr w:rsidR="00307FFE" w14:paraId="0E5E79E3"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E1" w14:textId="77777777" w:rsidR="00307FFE" w:rsidRDefault="00307FFE">
            <w:r>
              <w:rPr>
                <w:noProof/>
                <w:lang w:eastAsia="nl-BE"/>
              </w:rPr>
              <w:drawing>
                <wp:inline distT="0" distB="0" distL="0" distR="0" wp14:anchorId="0E5E7BD3" wp14:editId="54F276F5">
                  <wp:extent cx="143510" cy="122555"/>
                  <wp:effectExtent l="0" t="0" r="8890" b="0"/>
                  <wp:docPr id="207905982" name="picture"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0">
                            <a:extLst>
                              <a:ext uri="{28A0092B-C50C-407E-A947-70E740481C1C}">
                                <a14:useLocalDpi xmlns:a14="http://schemas.microsoft.com/office/drawing/2010/main" val="0"/>
                              </a:ext>
                            </a:extLst>
                          </a:blip>
                          <a:stretch>
                            <a:fillRect/>
                          </a:stretch>
                        </pic:blipFill>
                        <pic:spPr>
                          <a:xfrm>
                            <a:off x="0" y="0"/>
                            <a:ext cx="143510" cy="122555"/>
                          </a:xfrm>
                          <a:prstGeom prst="rect">
                            <a:avLst/>
                          </a:prstGeom>
                        </pic:spPr>
                      </pic:pic>
                    </a:graphicData>
                  </a:graphic>
                </wp:inline>
              </w:drawing>
            </w:r>
          </w:p>
        </w:tc>
        <w:tc>
          <w:tcPr>
            <w:tcW w:w="0" w:type="auto"/>
            <w:hideMark/>
          </w:tcPr>
          <w:p w14:paraId="0E5E79E2" w14:textId="77777777" w:rsidR="00307FFE" w:rsidRDefault="79D0834C">
            <w:pPr>
              <w:cnfStyle w:val="000000000000" w:firstRow="0" w:lastRow="0" w:firstColumn="0" w:lastColumn="0" w:oddVBand="0" w:evenVBand="0" w:oddHBand="0" w:evenHBand="0" w:firstRowFirstColumn="0" w:firstRowLastColumn="0" w:lastRowFirstColumn="0" w:lastRowLastColumn="0"/>
            </w:pPr>
            <w:r>
              <w:t>Generated source roots</w:t>
            </w:r>
          </w:p>
        </w:tc>
      </w:tr>
      <w:tr w:rsidR="00307FFE" w14:paraId="0E5E79E6"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E4" w14:textId="77777777" w:rsidR="00307FFE" w:rsidRDefault="00307FFE">
            <w:r>
              <w:rPr>
                <w:noProof/>
                <w:lang w:eastAsia="nl-BE"/>
              </w:rPr>
              <w:drawing>
                <wp:inline distT="0" distB="0" distL="0" distR="0" wp14:anchorId="0E5E7BD5" wp14:editId="02DFC9AE">
                  <wp:extent cx="143510" cy="122555"/>
                  <wp:effectExtent l="0" t="0" r="8890" b="0"/>
                  <wp:docPr id="1623755994" name="picture"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143510" cy="122555"/>
                          </a:xfrm>
                          <a:prstGeom prst="rect">
                            <a:avLst/>
                          </a:prstGeom>
                        </pic:spPr>
                      </pic:pic>
                    </a:graphicData>
                  </a:graphic>
                </wp:inline>
              </w:drawing>
            </w:r>
          </w:p>
        </w:tc>
        <w:tc>
          <w:tcPr>
            <w:tcW w:w="0" w:type="auto"/>
            <w:hideMark/>
          </w:tcPr>
          <w:p w14:paraId="0E5E79E5" w14:textId="77777777" w:rsidR="00307FFE" w:rsidRDefault="79D0834C">
            <w:pPr>
              <w:cnfStyle w:val="000000000000" w:firstRow="0" w:lastRow="0" w:firstColumn="0" w:lastColumn="0" w:oddVBand="0" w:evenVBand="0" w:oddHBand="0" w:evenHBand="0" w:firstRowFirstColumn="0" w:firstRowLastColumn="0" w:lastRowFirstColumn="0" w:lastRowLastColumn="0"/>
            </w:pPr>
            <w:r>
              <w:t>Generated test source roots</w:t>
            </w:r>
          </w:p>
        </w:tc>
      </w:tr>
      <w:tr w:rsidR="00307FFE" w14:paraId="0E5E79E8" w14:textId="77777777" w:rsidTr="79D0834C">
        <w:tc>
          <w:tcPr>
            <w:cnfStyle w:val="001000000000" w:firstRow="0" w:lastRow="0" w:firstColumn="1" w:lastColumn="0" w:oddVBand="0" w:evenVBand="0" w:oddHBand="0" w:evenHBand="0" w:firstRowFirstColumn="0" w:firstRowLastColumn="0" w:lastRowFirstColumn="0" w:lastRowLastColumn="0"/>
            <w:tcW w:w="0" w:type="auto"/>
            <w:gridSpan w:val="2"/>
            <w:hideMark/>
          </w:tcPr>
          <w:p w14:paraId="0E5E79E7" w14:textId="77777777" w:rsidR="00307FFE" w:rsidRDefault="79D0834C">
            <w:r>
              <w:t>Visibility modifiers</w:t>
            </w:r>
          </w:p>
        </w:tc>
      </w:tr>
      <w:tr w:rsidR="00307FFE" w:rsidRPr="00000854" w14:paraId="0E5E79EB"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E9" w14:textId="77777777" w:rsidR="00307FFE" w:rsidRDefault="00307FFE">
            <w:r>
              <w:rPr>
                <w:noProof/>
                <w:lang w:eastAsia="nl-BE"/>
              </w:rPr>
              <w:drawing>
                <wp:inline distT="0" distB="0" distL="0" distR="0" wp14:anchorId="0E5E7BD7" wp14:editId="6DEE473A">
                  <wp:extent cx="156845" cy="156845"/>
                  <wp:effectExtent l="0" t="0" r="0" b="0"/>
                  <wp:docPr id="101547719" name="picture"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2">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p>
        </w:tc>
        <w:tc>
          <w:tcPr>
            <w:tcW w:w="0" w:type="auto"/>
            <w:hideMark/>
          </w:tcPr>
          <w:p w14:paraId="0E5E79EA" w14:textId="77777777" w:rsidR="00307FFE" w:rsidRPr="00307FFE" w:rsidRDefault="64FEB4FB">
            <w:pPr>
              <w:cnfStyle w:val="000000000000" w:firstRow="0" w:lastRow="0" w:firstColumn="0" w:lastColumn="0" w:oddVBand="0" w:evenVBand="0" w:oddHBand="0" w:evenHBand="0" w:firstRowFirstColumn="0" w:firstRowLastColumn="0" w:lastRowFirstColumn="0" w:lastRowLastColumn="0"/>
              <w:rPr>
                <w:lang w:val="en-GB"/>
              </w:rPr>
            </w:pPr>
            <w:r w:rsidRPr="64FEB4FB">
              <w:rPr>
                <w:lang w:val="en-GB"/>
              </w:rPr>
              <w:t xml:space="preserve">Read-only class, e.g. from a jar of an external library. </w:t>
            </w:r>
          </w:p>
        </w:tc>
      </w:tr>
      <w:tr w:rsidR="00307FFE" w14:paraId="0E5E79EE"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EC" w14:textId="77777777" w:rsidR="00307FFE" w:rsidRDefault="00307FFE">
            <w:r>
              <w:rPr>
                <w:noProof/>
                <w:lang w:eastAsia="nl-BE"/>
              </w:rPr>
              <w:drawing>
                <wp:inline distT="0" distB="0" distL="0" distR="0" wp14:anchorId="0E5E7BD9" wp14:editId="1BDB99F3">
                  <wp:extent cx="67945" cy="81915"/>
                  <wp:effectExtent l="0" t="0" r="8255" b="0"/>
                  <wp:docPr id="1105135050" name="picture"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3">
                            <a:extLst>
                              <a:ext uri="{28A0092B-C50C-407E-A947-70E740481C1C}">
                                <a14:useLocalDpi xmlns:a14="http://schemas.microsoft.com/office/drawing/2010/main" val="0"/>
                              </a:ext>
                            </a:extLst>
                          </a:blip>
                          <a:stretch>
                            <a:fillRect/>
                          </a:stretch>
                        </pic:blipFill>
                        <pic:spPr>
                          <a:xfrm>
                            <a:off x="0" y="0"/>
                            <a:ext cx="67945" cy="81915"/>
                          </a:xfrm>
                          <a:prstGeom prst="rect">
                            <a:avLst/>
                          </a:prstGeom>
                        </pic:spPr>
                      </pic:pic>
                    </a:graphicData>
                  </a:graphic>
                </wp:inline>
              </w:drawing>
            </w:r>
          </w:p>
        </w:tc>
        <w:tc>
          <w:tcPr>
            <w:tcW w:w="0" w:type="auto"/>
            <w:hideMark/>
          </w:tcPr>
          <w:p w14:paraId="0E5E79ED" w14:textId="77777777" w:rsidR="00307FFE" w:rsidRDefault="64FEB4FB">
            <w:pPr>
              <w:cnfStyle w:val="000000000000" w:firstRow="0" w:lastRow="0" w:firstColumn="0" w:lastColumn="0" w:oddVBand="0" w:evenVBand="0" w:oddHBand="0" w:evenHBand="0" w:firstRowFirstColumn="0" w:firstRowLastColumn="0" w:lastRowFirstColumn="0" w:lastRowLastColumn="0"/>
            </w:pPr>
            <w:r>
              <w:t>private</w:t>
            </w:r>
          </w:p>
        </w:tc>
      </w:tr>
      <w:tr w:rsidR="00307FFE" w14:paraId="0E5E79F1"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EF" w14:textId="77777777" w:rsidR="00307FFE" w:rsidRDefault="00307FFE">
            <w:r>
              <w:rPr>
                <w:noProof/>
                <w:lang w:eastAsia="nl-BE"/>
              </w:rPr>
              <w:drawing>
                <wp:inline distT="0" distB="0" distL="0" distR="0" wp14:anchorId="0E5E7BDB" wp14:editId="49C8ECAB">
                  <wp:extent cx="67945" cy="102235"/>
                  <wp:effectExtent l="0" t="0" r="8255" b="0"/>
                  <wp:docPr id="1923426893" name="picture"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4">
                            <a:extLst>
                              <a:ext uri="{28A0092B-C50C-407E-A947-70E740481C1C}">
                                <a14:useLocalDpi xmlns:a14="http://schemas.microsoft.com/office/drawing/2010/main" val="0"/>
                              </a:ext>
                            </a:extLst>
                          </a:blip>
                          <a:stretch>
                            <a:fillRect/>
                          </a:stretch>
                        </pic:blipFill>
                        <pic:spPr>
                          <a:xfrm>
                            <a:off x="0" y="0"/>
                            <a:ext cx="67945" cy="102235"/>
                          </a:xfrm>
                          <a:prstGeom prst="rect">
                            <a:avLst/>
                          </a:prstGeom>
                        </pic:spPr>
                      </pic:pic>
                    </a:graphicData>
                  </a:graphic>
                </wp:inline>
              </w:drawing>
            </w:r>
          </w:p>
        </w:tc>
        <w:tc>
          <w:tcPr>
            <w:tcW w:w="0" w:type="auto"/>
            <w:hideMark/>
          </w:tcPr>
          <w:p w14:paraId="0E5E79F0" w14:textId="77777777" w:rsidR="00307FFE" w:rsidRDefault="79D0834C">
            <w:pPr>
              <w:cnfStyle w:val="000000000000" w:firstRow="0" w:lastRow="0" w:firstColumn="0" w:lastColumn="0" w:oddVBand="0" w:evenVBand="0" w:oddHBand="0" w:evenHBand="0" w:firstRowFirstColumn="0" w:firstRowLastColumn="0" w:lastRowFirstColumn="0" w:lastRowLastColumn="0"/>
            </w:pPr>
            <w:r>
              <w:t>protected</w:t>
            </w:r>
          </w:p>
        </w:tc>
      </w:tr>
      <w:tr w:rsidR="00307FFE" w14:paraId="0E5E79F4"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F2" w14:textId="77777777" w:rsidR="00307FFE" w:rsidRDefault="00307FFE">
            <w:r>
              <w:rPr>
                <w:noProof/>
                <w:lang w:eastAsia="nl-BE"/>
              </w:rPr>
              <w:drawing>
                <wp:inline distT="0" distB="0" distL="0" distR="0" wp14:anchorId="0E5E7BDD" wp14:editId="34D76A38">
                  <wp:extent cx="67945" cy="67945"/>
                  <wp:effectExtent l="0" t="0" r="8255" b="8255"/>
                  <wp:docPr id="157752180" name="picture"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5">
                            <a:extLst>
                              <a:ext uri="{28A0092B-C50C-407E-A947-70E740481C1C}">
                                <a14:useLocalDpi xmlns:a14="http://schemas.microsoft.com/office/drawing/2010/main" val="0"/>
                              </a:ext>
                            </a:extLst>
                          </a:blip>
                          <a:stretch>
                            <a:fillRect/>
                          </a:stretch>
                        </pic:blipFill>
                        <pic:spPr>
                          <a:xfrm>
                            <a:off x="0" y="0"/>
                            <a:ext cx="67945" cy="67945"/>
                          </a:xfrm>
                          <a:prstGeom prst="rect">
                            <a:avLst/>
                          </a:prstGeom>
                        </pic:spPr>
                      </pic:pic>
                    </a:graphicData>
                  </a:graphic>
                </wp:inline>
              </w:drawing>
            </w:r>
          </w:p>
        </w:tc>
        <w:tc>
          <w:tcPr>
            <w:tcW w:w="0" w:type="auto"/>
            <w:hideMark/>
          </w:tcPr>
          <w:p w14:paraId="0E5E79F3" w14:textId="77777777" w:rsidR="00307FFE" w:rsidRDefault="79D0834C">
            <w:pPr>
              <w:cnfStyle w:val="000000000000" w:firstRow="0" w:lastRow="0" w:firstColumn="0" w:lastColumn="0" w:oddVBand="0" w:evenVBand="0" w:oddHBand="0" w:evenHBand="0" w:firstRowFirstColumn="0" w:firstRowLastColumn="0" w:lastRowFirstColumn="0" w:lastRowLastColumn="0"/>
            </w:pPr>
            <w:r>
              <w:t>package protected</w:t>
            </w:r>
          </w:p>
        </w:tc>
      </w:tr>
      <w:tr w:rsidR="00307FFE" w14:paraId="0E5E79F7"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F5" w14:textId="77777777" w:rsidR="00307FFE" w:rsidRDefault="00307FFE">
            <w:r>
              <w:rPr>
                <w:noProof/>
                <w:lang w:eastAsia="nl-BE"/>
              </w:rPr>
              <w:drawing>
                <wp:inline distT="0" distB="0" distL="0" distR="0" wp14:anchorId="0E5E7BDF" wp14:editId="34D76A38">
                  <wp:extent cx="156845" cy="156845"/>
                  <wp:effectExtent l="0" t="0" r="0" b="0"/>
                  <wp:docPr id="1191377006" name="picture"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6">
                            <a:extLst>
                              <a:ext uri="{28A0092B-C50C-407E-A947-70E740481C1C}">
                                <a14:useLocalDpi xmlns:a14="http://schemas.microsoft.com/office/drawing/2010/main" val="0"/>
                              </a:ext>
                            </a:extLst>
                          </a:blip>
                          <a:stretch>
                            <a:fillRect/>
                          </a:stretch>
                        </pic:blipFill>
                        <pic:spPr>
                          <a:xfrm>
                            <a:off x="0" y="0"/>
                            <a:ext cx="156845" cy="156845"/>
                          </a:xfrm>
                          <a:prstGeom prst="rect">
                            <a:avLst/>
                          </a:prstGeom>
                        </pic:spPr>
                      </pic:pic>
                    </a:graphicData>
                  </a:graphic>
                </wp:inline>
              </w:drawing>
            </w:r>
          </w:p>
        </w:tc>
        <w:tc>
          <w:tcPr>
            <w:tcW w:w="0" w:type="auto"/>
            <w:hideMark/>
          </w:tcPr>
          <w:p w14:paraId="0E5E79F6" w14:textId="77777777" w:rsidR="00307FFE" w:rsidRDefault="79D0834C">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14:paraId="0E5E79FA" w14:textId="77777777" w:rsidTr="79D0834C">
        <w:tc>
          <w:tcPr>
            <w:cnfStyle w:val="001000000000" w:firstRow="0" w:lastRow="0" w:firstColumn="1" w:lastColumn="0" w:oddVBand="0" w:evenVBand="0" w:oddHBand="0" w:evenHBand="0" w:firstRowFirstColumn="0" w:firstRowLastColumn="0" w:lastRowFirstColumn="0" w:lastRowLastColumn="0"/>
            <w:tcW w:w="0" w:type="auto"/>
            <w:hideMark/>
          </w:tcPr>
          <w:p w14:paraId="0E5E79F8" w14:textId="77777777" w:rsidR="00307FFE" w:rsidRDefault="00307FFE">
            <w:r>
              <w:rPr>
                <w:noProof/>
                <w:lang w:eastAsia="nl-BE"/>
              </w:rPr>
              <w:drawing>
                <wp:inline distT="0" distB="0" distL="0" distR="0" wp14:anchorId="0E5E7BE1" wp14:editId="4DD33A7D">
                  <wp:extent cx="81915" cy="81915"/>
                  <wp:effectExtent l="0" t="0" r="0" b="0"/>
                  <wp:docPr id="753810887" name="picture"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7">
                            <a:extLst>
                              <a:ext uri="{28A0092B-C50C-407E-A947-70E740481C1C}">
                                <a14:useLocalDpi xmlns:a14="http://schemas.microsoft.com/office/drawing/2010/main" val="0"/>
                              </a:ext>
                            </a:extLst>
                          </a:blip>
                          <a:stretch>
                            <a:fillRect/>
                          </a:stretch>
                        </pic:blipFill>
                        <pic:spPr>
                          <a:xfrm>
                            <a:off x="0" y="0"/>
                            <a:ext cx="81915" cy="81915"/>
                          </a:xfrm>
                          <a:prstGeom prst="rect">
                            <a:avLst/>
                          </a:prstGeom>
                        </pic:spPr>
                      </pic:pic>
                    </a:graphicData>
                  </a:graphic>
                </wp:inline>
              </w:drawing>
            </w:r>
          </w:p>
        </w:tc>
        <w:tc>
          <w:tcPr>
            <w:tcW w:w="0" w:type="auto"/>
            <w:hideMark/>
          </w:tcPr>
          <w:p w14:paraId="0E5E79F9" w14:textId="77777777" w:rsidR="00307FFE" w:rsidRDefault="64FEB4FB">
            <w:pPr>
              <w:cnfStyle w:val="000000000000" w:firstRow="0" w:lastRow="0" w:firstColumn="0" w:lastColumn="0" w:oddVBand="0" w:evenVBand="0" w:oddHBand="0" w:evenHBand="0" w:firstRowFirstColumn="0" w:firstRowLastColumn="0" w:lastRowFirstColumn="0" w:lastRowLastColumn="0"/>
            </w:pPr>
            <w:r>
              <w:t>public</w:t>
            </w:r>
          </w:p>
        </w:tc>
      </w:tr>
    </w:tbl>
    <w:p w14:paraId="0E5E79FB" w14:textId="77777777" w:rsidR="00B0415A" w:rsidRDefault="00B0415A" w:rsidP="00B0415A">
      <w:pPr>
        <w:pStyle w:val="Kop2"/>
        <w:numPr>
          <w:ilvl w:val="0"/>
          <w:numId w:val="0"/>
        </w:numPr>
        <w:rPr>
          <w:b w:val="0"/>
          <w:bCs w:val="0"/>
          <w:sz w:val="28"/>
          <w:highlight w:val="lightGray"/>
        </w:rPr>
      </w:pPr>
      <w:bookmarkStart w:id="41" w:name="_Toc447719678"/>
    </w:p>
    <w:p w14:paraId="0E5E79FC" w14:textId="77777777" w:rsidR="00B0415A" w:rsidRDefault="00B0415A">
      <w:pPr>
        <w:spacing w:after="160" w:line="259" w:lineRule="auto"/>
        <w:jc w:val="left"/>
        <w:rPr>
          <w:rFonts w:asciiTheme="majorHAnsi" w:eastAsiaTheme="majorEastAsia" w:hAnsiTheme="majorHAnsi" w:cstheme="majorBidi"/>
          <w:color w:val="5B9BD5" w:themeColor="accent1"/>
          <w:sz w:val="28"/>
          <w:szCs w:val="26"/>
          <w:highlight w:val="lightGray"/>
        </w:rPr>
      </w:pPr>
      <w:r>
        <w:rPr>
          <w:b/>
          <w:bCs/>
          <w:sz w:val="28"/>
          <w:highlight w:val="lightGray"/>
        </w:rPr>
        <w:br w:type="page"/>
      </w:r>
    </w:p>
    <w:p w14:paraId="0E5E79FD" w14:textId="77777777" w:rsidR="00DF368A" w:rsidRDefault="00DF368A" w:rsidP="00B0415A">
      <w:pPr>
        <w:pStyle w:val="Kop2"/>
      </w:pPr>
      <w:bookmarkStart w:id="42" w:name="_Toc451209468"/>
      <w:r>
        <w:lastRenderedPageBreak/>
        <w:t>Algoritmes</w:t>
      </w:r>
      <w:bookmarkEnd w:id="41"/>
      <w:bookmarkEnd w:id="42"/>
    </w:p>
    <w:p w14:paraId="0E5E79FE" w14:textId="77777777" w:rsidR="006D74BC" w:rsidRDefault="006D74BC" w:rsidP="006D74BC">
      <w:pPr>
        <w:pStyle w:val="Kop3"/>
      </w:pPr>
      <w:bookmarkStart w:id="43" w:name="_Toc451209469"/>
      <w:r>
        <w:t>API call maken</w:t>
      </w:r>
      <w:bookmarkEnd w:id="43"/>
    </w:p>
    <w:p w14:paraId="0E5E79FF" w14:textId="77777777" w:rsidR="006D74BC" w:rsidRDefault="79D0834C" w:rsidP="006D74BC">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14:paraId="0E5E7A00" w14:textId="77777777" w:rsidR="006D74BC" w:rsidRDefault="79D0834C" w:rsidP="006D74BC">
      <w:r>
        <w:t>Eenmaal al de benodigde data verzameld is, kunnen metingen gemaakt worden en toegevoegd worden aan de database. Daarvoor wordt de DatabaseController en een Scraper opgeroepen. De Scraper maakt een call, waarbij een request wordt gestuurd naar de JsonController gestuurd wordt. De JsonController maakt op zijn beurt dan een API call naar de API en vangt zijn response op. Deze response wordt dan terug gestuurd naar de Scraper die de oproep deed.</w:t>
      </w:r>
    </w:p>
    <w:p w14:paraId="0E5E7A01" w14:textId="77777777" w:rsidR="006D74BC" w:rsidRDefault="79D0834C" w:rsidP="006D74BC">
      <w:r>
        <w:t>De Scraper controleert dan op zijn beurt de response. Als de response correcte data bevat, dan wordt de meting toegevoegd in de database. Als de response een error of geen data bevat, dan wordt een lege meting toegevoegd in de database.</w:t>
      </w:r>
    </w:p>
    <w:p w14:paraId="0E5E7A02" w14:textId="77777777" w:rsidR="006D74BC" w:rsidRPr="00F9746F" w:rsidRDefault="79D0834C" w:rsidP="006D74BC">
      <w:r>
        <w:t>Voor elke provider wordt de DatabaseController elke 5 minuten opgeroepen en wordt de bovenstaande procedure doorlopen.</w:t>
      </w:r>
    </w:p>
    <w:p w14:paraId="0E5E7A03" w14:textId="77777777" w:rsidR="006D74BC" w:rsidRDefault="006D74BC" w:rsidP="006D74BC">
      <w:r>
        <w:rPr>
          <w:noProof/>
          <w:lang w:eastAsia="nl-BE"/>
        </w:rPr>
        <w:drawing>
          <wp:inline distT="0" distB="0" distL="0" distR="0" wp14:anchorId="0E5E7BE3" wp14:editId="7BC08D35">
            <wp:extent cx="5762626" cy="4181475"/>
            <wp:effectExtent l="0" t="0" r="9525" b="9525"/>
            <wp:docPr id="642049839" name="picture"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a:extLst>
                        <a:ext uri="{28A0092B-C50C-407E-A947-70E740481C1C}">
                          <a14:useLocalDpi xmlns:a14="http://schemas.microsoft.com/office/drawing/2010/main" val="0"/>
                        </a:ext>
                      </a:extLst>
                    </a:blip>
                    <a:stretch>
                      <a:fillRect/>
                    </a:stretch>
                  </pic:blipFill>
                  <pic:spPr>
                    <a:xfrm>
                      <a:off x="0" y="0"/>
                      <a:ext cx="5762626" cy="4181475"/>
                    </a:xfrm>
                    <a:prstGeom prst="rect">
                      <a:avLst/>
                    </a:prstGeom>
                  </pic:spPr>
                </pic:pic>
              </a:graphicData>
            </a:graphic>
          </wp:inline>
        </w:drawing>
      </w:r>
    </w:p>
    <w:p w14:paraId="0E5E7A04" w14:textId="77777777" w:rsidR="00E603E5" w:rsidRDefault="00E603E5" w:rsidP="00E603E5">
      <w:pPr>
        <w:pStyle w:val="Kop2"/>
      </w:pPr>
      <w:bookmarkStart w:id="44" w:name="_Toc451209470"/>
      <w:r>
        <w:t>Generators</w:t>
      </w:r>
      <w:bookmarkEnd w:id="44"/>
    </w:p>
    <w:p w14:paraId="0E5E7A05" w14:textId="77777777" w:rsidR="00E603E5" w:rsidRDefault="79D0834C" w:rsidP="00E603E5">
      <w:r>
        <w:t>Voor het project zijn er twee generators aanwezig, deze zijn beschikbaar vanuit het admin paneel.</w:t>
      </w:r>
    </w:p>
    <w:p w14:paraId="0E5E7A06" w14:textId="77777777" w:rsidR="00E603E5" w:rsidRDefault="79D0834C" w:rsidP="00E603E5">
      <w:r>
        <w:t xml:space="preserve">De eerste generator, de </w:t>
      </w:r>
      <w:r w:rsidRPr="79D0834C">
        <w:rPr>
          <w:i/>
          <w:iCs/>
        </w:rPr>
        <w:t xml:space="preserve">OptimaleReistijdGenerator </w:t>
      </w:r>
      <w:r>
        <w:t>wordt gebruikt om optimale reistijden te genereren per provider voor elk traject, zonder dat de effectieve reistijden gekend zijn. Zo kunnnen er rekening houdend met het huidige uur, procentuele optimale reistijden aangemaakt worden voor het geval dat er geen data aanwezig is in de databank.</w:t>
      </w:r>
    </w:p>
    <w:p w14:paraId="0E5E7A07" w14:textId="77777777" w:rsidR="00E603E5" w:rsidRDefault="79D0834C" w:rsidP="00E603E5">
      <w:r>
        <w:lastRenderedPageBreak/>
        <w:t xml:space="preserve">De tweede generator, de </w:t>
      </w:r>
      <w:r w:rsidRPr="79D0834C">
        <w:rPr>
          <w:i/>
          <w:iCs/>
        </w:rPr>
        <w:t xml:space="preserve">WaypointsGenerator </w:t>
      </w:r>
      <w:r>
        <w:t>wordt gebruikt om te zorgen dat voor elk traject correcte waypoints gebruikt worden. De generator overloopt de lijst met waypoints voor elk traject, en verwijderd de waypoints die niet kunnen gebruikt worden door de scrapers.</w:t>
      </w:r>
    </w:p>
    <w:p w14:paraId="0E5E7A08" w14:textId="77777777" w:rsidR="00E603E5" w:rsidRDefault="00E603E5" w:rsidP="00E603E5"/>
    <w:p w14:paraId="0E5E7A09" w14:textId="77777777" w:rsidR="00E603E5" w:rsidRDefault="00E603E5" w:rsidP="00E603E5">
      <w:pPr>
        <w:pStyle w:val="Kop2"/>
      </w:pPr>
      <w:bookmarkStart w:id="45" w:name="_Toc451209471"/>
      <w:r>
        <w:t>Scrapers</w:t>
      </w:r>
      <w:bookmarkEnd w:id="45"/>
    </w:p>
    <w:p w14:paraId="0E5E7A0A" w14:textId="77777777" w:rsidR="00E603E5" w:rsidRDefault="79D0834C" w:rsidP="00E603E5">
      <w:r>
        <w:t xml:space="preserve">Er zijn verschillende scrapers aanwezig, voor elke provider één. De </w:t>
      </w:r>
      <w:r w:rsidRPr="79D0834C">
        <w:rPr>
          <w:i/>
          <w:iCs/>
        </w:rPr>
        <w:t>BingScraper</w:t>
      </w:r>
      <w:r>
        <w:t>,</w:t>
      </w:r>
      <w:r w:rsidRPr="79D0834C">
        <w:rPr>
          <w:i/>
          <w:iCs/>
        </w:rPr>
        <w:t xml:space="preserve"> CoyoteScraper</w:t>
      </w:r>
      <w:r>
        <w:t>,</w:t>
      </w:r>
      <w:r w:rsidRPr="79D0834C">
        <w:rPr>
          <w:i/>
          <w:iCs/>
        </w:rPr>
        <w:t xml:space="preserve"> GoogleScraper</w:t>
      </w:r>
      <w:r>
        <w:t>,</w:t>
      </w:r>
      <w:r w:rsidRPr="79D0834C">
        <w:rPr>
          <w:i/>
          <w:iCs/>
        </w:rPr>
        <w:t xml:space="preserve"> TomTomScraper</w:t>
      </w:r>
      <w:r>
        <w:t xml:space="preserve"> en</w:t>
      </w:r>
      <w:r w:rsidRPr="79D0834C">
        <w:rPr>
          <w:i/>
          <w:iCs/>
        </w:rPr>
        <w:t xml:space="preserve"> HereScraper </w:t>
      </w:r>
      <w:r>
        <w:t>werken volledig vanuit java. Als een scraper opgeroepen worden vragen ze eerst de lijst met trajecten en hun waypoints op, en maken daarna een API call naar de REST API van de overeenkomstige provider om de data op te vragen. Daarna wordt de data weggeschreven naar de databank als deze aanwezig is, of wordt er een lege rij toegevoegd als er geen data teruggekregen wordt.</w:t>
      </w:r>
    </w:p>
    <w:p w14:paraId="0E5E7A0B" w14:textId="77777777" w:rsidR="00E603E5" w:rsidRDefault="79D0834C" w:rsidP="00E603E5">
      <w:r>
        <w:t>De</w:t>
      </w:r>
      <w:r w:rsidRPr="79D0834C">
        <w:rPr>
          <w:i/>
          <w:iCs/>
        </w:rPr>
        <w:t xml:space="preserve"> WazeScraper </w:t>
      </w:r>
      <w:r>
        <w:t>wordt vanuit java opgeroepen, maar werkt vanuit perl. Voor de Waze provider was er geen API beschikbaar, dus wordt de web applicatie zelf gescraped voor data. Deze scraper werkt, maar het opvragen van de data duurt te lang, dus is deze niet geactiveerd.</w:t>
      </w:r>
    </w:p>
    <w:p w14:paraId="0E5E7A0C" w14:textId="77777777" w:rsidR="00E603E5" w:rsidRDefault="79D0834C" w:rsidP="00E603E5">
      <w:r>
        <w:t xml:space="preserve">Naast de scrapers om data over het traject op te vragen, is er ook een </w:t>
      </w:r>
      <w:r w:rsidRPr="79D0834C">
        <w:rPr>
          <w:i/>
          <w:iCs/>
        </w:rPr>
        <w:t>HereIncidentScraper</w:t>
      </w:r>
      <w:r>
        <w:t>. Deze wordt gebruikt om informatie over eventuele verkeersproblemen voor elk traject op te vragen die bijgehouden worden door Here.</w:t>
      </w:r>
    </w:p>
    <w:p w14:paraId="0E5E7A0D" w14:textId="77777777" w:rsidR="00E603E5" w:rsidRDefault="00E603E5" w:rsidP="00E603E5"/>
    <w:p w14:paraId="0E5E7A0E" w14:textId="77777777" w:rsidR="00E603E5" w:rsidRDefault="79D0834C" w:rsidP="00E603E5">
      <w:r>
        <w:t>Sommige van de scrapers bevatten ook nog een extra functie die sommige waypoints aanpast per provider, omdat de originele waypoints voor die provider niet op de weg liggen. Daarom worden die waypoints handmatig aangepast.</w:t>
      </w:r>
    </w:p>
    <w:p w14:paraId="0E5E7A0F" w14:textId="77777777" w:rsidR="00E603E5" w:rsidRDefault="00E603E5" w:rsidP="00E603E5"/>
    <w:p w14:paraId="0E5E7A10" w14:textId="77777777" w:rsidR="00E603E5" w:rsidRDefault="00E603E5" w:rsidP="00E603E5">
      <w:pPr>
        <w:pStyle w:val="Kop2"/>
      </w:pPr>
      <w:bookmarkStart w:id="46" w:name="_Toc451209472"/>
      <w:r>
        <w:t>Repositories</w:t>
      </w:r>
      <w:bookmarkEnd w:id="46"/>
    </w:p>
    <w:p w14:paraId="0E5E7A11" w14:textId="77777777" w:rsidR="00E603E5" w:rsidRPr="00E603E5" w:rsidRDefault="79D0834C" w:rsidP="00E603E5">
      <w:r>
        <w:t xml:space="preserve">Om de communicatie naar de database te voorzien, zijn er verschillende repositories beschikbaar. De </w:t>
      </w:r>
      <w:r w:rsidRPr="79D0834C">
        <w:rPr>
          <w:i/>
          <w:iCs/>
        </w:rPr>
        <w:t>TrajectRepository</w:t>
      </w:r>
      <w:r>
        <w:t xml:space="preserve">, </w:t>
      </w:r>
      <w:r w:rsidRPr="79D0834C">
        <w:rPr>
          <w:i/>
          <w:iCs/>
        </w:rPr>
        <w:t>ProviderRepository</w:t>
      </w:r>
      <w:r>
        <w:t xml:space="preserve">, </w:t>
      </w:r>
      <w:r w:rsidRPr="79D0834C">
        <w:rPr>
          <w:i/>
          <w:iCs/>
        </w:rPr>
        <w:t>LoginRepository</w:t>
      </w:r>
      <w:r>
        <w:t xml:space="preserve">, </w:t>
      </w:r>
      <w:r w:rsidRPr="79D0834C">
        <w:rPr>
          <w:i/>
          <w:iCs/>
        </w:rPr>
        <w:t>IncidentRepository</w:t>
      </w:r>
      <w:r>
        <w:t xml:space="preserve"> en </w:t>
      </w:r>
      <w:r w:rsidRPr="79D0834C">
        <w:rPr>
          <w:i/>
          <w:iCs/>
        </w:rPr>
        <w:t>MetingRepository</w:t>
      </w:r>
      <w:r>
        <w:t xml:space="preserve"> verzorgen elk de queries die te maken hebben met de trajecten, de providers, het inloggen, de incidenten en de metingen. Zo moet de query niet telkens opnieuw geschreven worden omdat slechts één enkele waarde veranderd.</w:t>
      </w:r>
    </w:p>
    <w:p w14:paraId="0E5E7A12" w14:textId="77777777" w:rsidR="006D74BC" w:rsidRDefault="00E603E5" w:rsidP="00E603E5">
      <w:r>
        <w:br w:type="page"/>
      </w:r>
    </w:p>
    <w:p w14:paraId="0E5E7A13" w14:textId="77777777" w:rsidR="00DF368A" w:rsidRPr="00DF368A" w:rsidRDefault="00DF368A" w:rsidP="00DF368A">
      <w:pPr>
        <w:pStyle w:val="Kop1"/>
      </w:pPr>
      <w:bookmarkStart w:id="47" w:name="_Toc447719679"/>
      <w:bookmarkStart w:id="48" w:name="_Toc451209473"/>
      <w:r>
        <w:lastRenderedPageBreak/>
        <w:t>Webapplicatie</w:t>
      </w:r>
      <w:bookmarkEnd w:id="47"/>
      <w:bookmarkEnd w:id="48"/>
    </w:p>
    <w:p w14:paraId="0E5E7A14" w14:textId="77777777" w:rsidR="00885647" w:rsidRDefault="00885647" w:rsidP="00885647">
      <w:pPr>
        <w:pStyle w:val="Kop2"/>
      </w:pPr>
      <w:bookmarkStart w:id="49" w:name="_Toc451209474"/>
      <w:r>
        <w:t>Algoritmes</w:t>
      </w:r>
      <w:bookmarkEnd w:id="49"/>
    </w:p>
    <w:p w14:paraId="0E5E7A15" w14:textId="77777777" w:rsidR="006D74BC" w:rsidRDefault="006D74BC" w:rsidP="006D74BC">
      <w:pPr>
        <w:pStyle w:val="Kop3"/>
      </w:pPr>
      <w:bookmarkStart w:id="50" w:name="_Toc451209475"/>
      <w:r>
        <w:t>Home pagina bezoeken</w:t>
      </w:r>
      <w:bookmarkEnd w:id="50"/>
    </w:p>
    <w:p w14:paraId="0E5E7A16" w14:textId="77777777" w:rsidR="006D74BC" w:rsidRDefault="79D0834C" w:rsidP="006D74BC">
      <w:r>
        <w:t>Als een bezoeker de home pagina wil bezoeken, dan wordt deze geladen door de IndexController.</w:t>
      </w:r>
    </w:p>
    <w:p w14:paraId="0E5E7A17" w14:textId="77777777" w:rsidR="006D74BC" w:rsidRDefault="79D0834C" w:rsidP="006D74BC">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14:paraId="0E5E7A18" w14:textId="77777777" w:rsidR="00B0415A" w:rsidRPr="00C11833" w:rsidRDefault="00B0415A" w:rsidP="006D74BC"/>
    <w:p w14:paraId="0E5E7A19" w14:textId="77777777" w:rsidR="006D74BC" w:rsidRDefault="006D74BC" w:rsidP="006D74BC">
      <w:r>
        <w:rPr>
          <w:noProof/>
          <w:lang w:eastAsia="nl-BE"/>
        </w:rPr>
        <w:drawing>
          <wp:inline distT="0" distB="0" distL="0" distR="0" wp14:anchorId="0E5E7BE5" wp14:editId="29ADDFEE">
            <wp:extent cx="5753098" cy="4391025"/>
            <wp:effectExtent l="0" t="0" r="0" b="9525"/>
            <wp:docPr id="129572607" name="picture"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9">
                      <a:extLst>
                        <a:ext uri="{28A0092B-C50C-407E-A947-70E740481C1C}">
                          <a14:useLocalDpi xmlns:a14="http://schemas.microsoft.com/office/drawing/2010/main" val="0"/>
                        </a:ext>
                      </a:extLst>
                    </a:blip>
                    <a:stretch>
                      <a:fillRect/>
                    </a:stretch>
                  </pic:blipFill>
                  <pic:spPr>
                    <a:xfrm>
                      <a:off x="0" y="0"/>
                      <a:ext cx="5753098" cy="4391025"/>
                    </a:xfrm>
                    <a:prstGeom prst="rect">
                      <a:avLst/>
                    </a:prstGeom>
                  </pic:spPr>
                </pic:pic>
              </a:graphicData>
            </a:graphic>
          </wp:inline>
        </w:drawing>
      </w:r>
    </w:p>
    <w:p w14:paraId="0E5E7A1A" w14:textId="77777777" w:rsidR="006D74BC" w:rsidRDefault="006D74BC" w:rsidP="006D74BC">
      <w:r>
        <w:br w:type="page"/>
      </w:r>
    </w:p>
    <w:p w14:paraId="0E5E7A1B" w14:textId="77777777" w:rsidR="00296364" w:rsidRDefault="00DF368A" w:rsidP="00DF368A">
      <w:pPr>
        <w:pStyle w:val="Kop1"/>
      </w:pPr>
      <w:bookmarkStart w:id="51" w:name="_Toc447719680"/>
      <w:bookmarkStart w:id="52" w:name="_Toc451209476"/>
      <w:r>
        <w:lastRenderedPageBreak/>
        <w:t>Databank</w:t>
      </w:r>
      <w:bookmarkEnd w:id="51"/>
      <w:bookmarkEnd w:id="52"/>
    </w:p>
    <w:p w14:paraId="0E5E7A1C" w14:textId="77777777" w:rsidR="00CE7C27" w:rsidRDefault="64FEB4FB" w:rsidP="00CE7C27">
      <w:r>
        <w:t>De databank bestaat uit zes tabellen. Een tabel voor de providers, drie tabellen voor de trajecten en één voor de metingen.</w:t>
      </w:r>
    </w:p>
    <w:p w14:paraId="0E5E7A1D" w14:textId="77777777" w:rsidR="00CE7C27" w:rsidRDefault="64FEB4FB" w:rsidP="00CE7C27">
      <w:r>
        <w:t>De tabel voor de providers houdt, zoals de naam al doet vermoeden, bij welke providers gebruikt worden. Er is eveneens een aanduiding mogelijk om ze al dan niet te activeren.</w:t>
      </w:r>
    </w:p>
    <w:p w14:paraId="0E5E7A1E" w14:textId="77777777" w:rsidR="00CE7C27" w:rsidRDefault="64FEB4FB" w:rsidP="00CE7C27">
      <w:r>
        <w:t>Voor de metingen wordt enkel de reistijd bijgehouden per traject en per provider, samen met een timestamp van de meting.</w:t>
      </w:r>
    </w:p>
    <w:p w14:paraId="0E5E7A1F" w14:textId="77777777" w:rsidR="00CE7C27" w:rsidRPr="00CE7C27" w:rsidRDefault="79D0834C" w:rsidP="00CE7C27">
      <w:r>
        <w:t>Trajecten zijn iets complexer en bestaat daarom uit vier tabellen. De eerste houdt voor elk traject de basisdata bij: coördinaten, naam, lengte en optimale reistijd. Deze optimale reistijd is een globale waarde voor alle providers per traject. In de tweede tabel wordt dan de optimale reistijd per traject en per provider bijgehouden. De derde tabel houdt per traject extra waypoints bij zodat deze gebruikt kunnen worden bij de API calls. Ze zijn een noodzaak voor het ophalen van correcte data.</w:t>
      </w:r>
    </w:p>
    <w:p w14:paraId="0E5E7A20" w14:textId="2C586E82" w:rsidR="00DF368A" w:rsidRDefault="00336D23" w:rsidP="00DF368A">
      <w:pPr>
        <w:pStyle w:val="Kop2"/>
      </w:pPr>
      <w:bookmarkStart w:id="53" w:name="_Toc447719681"/>
      <w:bookmarkStart w:id="54" w:name="_Toc451209477"/>
      <w:r>
        <w:rPr>
          <w:noProof/>
          <w:lang w:eastAsia="nl-BE"/>
        </w:rPr>
        <w:drawing>
          <wp:anchor distT="0" distB="0" distL="114300" distR="114300" simplePos="0" relativeHeight="251658262" behindDoc="0" locked="0" layoutInCell="1" allowOverlap="1" wp14:anchorId="14861B12" wp14:editId="6FE07D76">
            <wp:simplePos x="0" y="0"/>
            <wp:positionH relativeFrom="margin">
              <wp:align>center</wp:align>
            </wp:positionH>
            <wp:positionV relativeFrom="paragraph">
              <wp:posOffset>528320</wp:posOffset>
            </wp:positionV>
            <wp:extent cx="6219825" cy="4520565"/>
            <wp:effectExtent l="0" t="0" r="952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219825" cy="4520565"/>
                    </a:xfrm>
                    <a:prstGeom prst="rect">
                      <a:avLst/>
                    </a:prstGeom>
                    <a:noFill/>
                    <a:ln>
                      <a:noFill/>
                    </a:ln>
                  </pic:spPr>
                </pic:pic>
              </a:graphicData>
            </a:graphic>
          </wp:anchor>
        </w:drawing>
      </w:r>
      <w:r w:rsidR="000B22E1">
        <w:t>Entity-relationship diagram (</w:t>
      </w:r>
      <w:r w:rsidR="00DF368A">
        <w:t>ERD</w:t>
      </w:r>
      <w:bookmarkEnd w:id="53"/>
      <w:r w:rsidR="000B22E1" w:rsidRPr="79D0834C">
        <w:t>)</w:t>
      </w:r>
      <w:bookmarkEnd w:id="54"/>
    </w:p>
    <w:p w14:paraId="0E5E7A21" w14:textId="23165F72" w:rsidR="00284869" w:rsidRDefault="00284869" w:rsidP="00B0415A">
      <w:pPr>
        <w:jc w:val="center"/>
      </w:pPr>
    </w:p>
    <w:p w14:paraId="0E5E7A22" w14:textId="77777777" w:rsidR="00DF368A" w:rsidRDefault="00DF368A" w:rsidP="00DF368A">
      <w:pPr>
        <w:spacing w:after="160" w:line="259" w:lineRule="auto"/>
        <w:jc w:val="left"/>
      </w:pPr>
      <w:r>
        <w:br w:type="page"/>
      </w:r>
    </w:p>
    <w:p w14:paraId="0E5E7A23" w14:textId="77777777" w:rsidR="00DF368A" w:rsidRDefault="00DF368A" w:rsidP="00DF368A"/>
    <w:p w14:paraId="0E5E7A24" w14:textId="77777777" w:rsidR="009B0F48" w:rsidRDefault="009B0F48" w:rsidP="00DF368A">
      <w:pPr>
        <w:pStyle w:val="Titel"/>
      </w:pPr>
      <w:bookmarkStart w:id="55" w:name="_Toc447719682"/>
      <w:bookmarkStart w:id="56" w:name="_Toc451209478"/>
      <w:r w:rsidRPr="00DF368A">
        <w:t>Testen</w:t>
      </w:r>
      <w:bookmarkEnd w:id="55"/>
      <w:bookmarkEnd w:id="56"/>
    </w:p>
    <w:p w14:paraId="0E5E7A25" w14:textId="77777777" w:rsidR="009B0F48" w:rsidRDefault="009B0F48" w:rsidP="009B0F48">
      <w:r>
        <w:br w:type="page"/>
      </w:r>
    </w:p>
    <w:p w14:paraId="0E5E7A26" w14:textId="66FDBD05" w:rsidR="001F6608" w:rsidRDefault="001F6608" w:rsidP="001F6608">
      <w:pPr>
        <w:pStyle w:val="Kop1"/>
      </w:pPr>
      <w:bookmarkStart w:id="57" w:name="_Toc451209479"/>
      <w:r>
        <w:lastRenderedPageBreak/>
        <w:t>Testplan</w:t>
      </w:r>
      <w:bookmarkEnd w:id="57"/>
    </w:p>
    <w:p w14:paraId="2F4946C7" w14:textId="11EAB600" w:rsidR="00E51B62" w:rsidRPr="00E51B62" w:rsidRDefault="64FEB4FB" w:rsidP="00E51B62">
      <w:r>
        <w:t>Het testplan bestaat uit 3 discrete delen. De unit testen,</w:t>
      </w:r>
      <w:r w:rsidR="0060072E">
        <w:t xml:space="preserve"> die automatisch worden uitgevoerd bij elke build van het programma; de integration testen die uitgevoerd worden op een lokale testomgeving voor deze wordt gedeployed in productie en de usability testen, die momenteel niet uitgevoerd zijn, maar waar wel een scenario voor aanwezig is om te overlopen en verder uit te breiden indien de geleverde software verder ontwikkeld en verfijnd zal worden.</w:t>
      </w:r>
    </w:p>
    <w:p w14:paraId="0E5E7A27" w14:textId="77777777" w:rsidR="001F6608" w:rsidRDefault="001F6608" w:rsidP="001F6608">
      <w:pPr>
        <w:pStyle w:val="Kop2"/>
      </w:pPr>
      <w:bookmarkStart w:id="58" w:name="_Toc451209480"/>
      <w:r>
        <w:t>Scope definitie</w:t>
      </w:r>
      <w:bookmarkEnd w:id="58"/>
    </w:p>
    <w:p w14:paraId="0E5E7A28" w14:textId="77777777" w:rsidR="001F6608" w:rsidRDefault="64FEB4FB" w:rsidP="001F6608">
      <w:r>
        <w:t xml:space="preserve">Tijdens de testfase worden meerdere onderdelen van de applicatie getest. De aandacht zal vooral gevestigd worden op de interne functionaliteit, bruikbaarheid en de interactie met gebruikers. </w:t>
      </w:r>
    </w:p>
    <w:p w14:paraId="0E5E7A29" w14:textId="77777777" w:rsidR="001F6608" w:rsidRDefault="64FEB4FB" w:rsidP="001F6608">
      <w:r>
        <w:t>Om een testplan op te stellen is het belangrijk om de scope te definiëren. De scope kan opgesplitst worden in enkele categorieën: gebruiksvriendelijk, functionaliteit en abstractie (voor toekomstige ontwikkelaars).</w:t>
      </w:r>
    </w:p>
    <w:p w14:paraId="0E5E7A2A" w14:textId="77777777" w:rsidR="001F6608" w:rsidRDefault="79D0834C" w:rsidP="001F6608">
      <w:r>
        <w:t>Onder gebruiksvriendelijkheid vallen alle testen die betrekking hebben met de userinterface van de applicatie. De functionaliteit zal getest worden door unit en integration testen. Het testen van de abstractie is een proces dat continue uitgevoerd moet worden tijdens de ontwikkeling van de software. Het uittesten hiervan vereist dat de testers de broncode doornemen en op zoek gaan naar mogelijkheden om verder te abstraheren.</w:t>
      </w:r>
    </w:p>
    <w:p w14:paraId="0E5E7A2B" w14:textId="77777777" w:rsidR="001F6608" w:rsidRPr="005F270A" w:rsidRDefault="79D0834C" w:rsidP="001F6608">
      <w:r>
        <w:t>Wanneer een scope gedefinieerd wordt is het net zo belangrijk om te vermelden welke elementen geen onderdeel uitmaken van de scope. De scope wordt beperkt tot de ontwikkelde applicatie zelf. Interactie met onderliggende lagen zoals het besturingssysteem, GlassFish en MariaDB worden niet getest. Er wordt uitgegaan van een werkende omgeving waarop het programma kan draaien. Tot slot wordt het stresstesten van de applicatie eveneens uit de scope gehouden.</w:t>
      </w:r>
    </w:p>
    <w:p w14:paraId="0E5E7A2C" w14:textId="77777777" w:rsidR="001F6608" w:rsidRPr="000D25ED" w:rsidRDefault="001F6608" w:rsidP="001F6608">
      <w:pPr>
        <w:pStyle w:val="Kop2"/>
      </w:pPr>
      <w:bookmarkStart w:id="59" w:name="_Toc451209481"/>
      <w:r>
        <w:t>Unit testen</w:t>
      </w:r>
      <w:bookmarkEnd w:id="59"/>
    </w:p>
    <w:p w14:paraId="0E5E7A2D" w14:textId="77777777" w:rsidR="000D25ED" w:rsidRDefault="64FEB4FB" w:rsidP="000D25ED">
      <w:r>
        <w:t>De unit testen controleren de individuele componenten van de software in een gecontroleerde omgeving. Zo wordt van elk essentieel component getest of het verwacht gedrag vertoont. Dit kan nuttig zijn om onverwachte gevolgen van aanpassingen snel op te kunnen sporen en verhelpen.</w:t>
      </w:r>
    </w:p>
    <w:p w14:paraId="0E5E7A2E" w14:textId="77777777" w:rsidR="00964E74" w:rsidRDefault="001C2F0E" w:rsidP="001C2F0E">
      <w:pPr>
        <w:pStyle w:val="Kop3"/>
      </w:pPr>
      <w:bookmarkStart w:id="60" w:name="_Toc451209482"/>
      <w:r>
        <w:t>Uitvoeren</w:t>
      </w:r>
      <w:bookmarkEnd w:id="60"/>
    </w:p>
    <w:p w14:paraId="0E5E7A2F" w14:textId="6E79E2A1" w:rsidR="00964E74" w:rsidRDefault="79D0834C" w:rsidP="000D25ED">
      <w:r>
        <w:t>Nieuwe testen worden geschreven voor het schrijven van nieuwe code. De testen worden ook allemaal steeds uitgevoerd voor de laatste wijzigingen naar de masterbranch worden gecommit. Enkel indien alle testen slagen wordt nieuwe code op de masterbranch gezet. Op de branch van de programmeur is dit op lorte termijn minder belangrijk. Hoewel dit de best practice is, werd dit niet correct en consistent toegepast.</w:t>
      </w:r>
    </w:p>
    <w:p w14:paraId="0E5E7A30" w14:textId="77777777" w:rsidR="001C2F0E" w:rsidRDefault="001C2F0E" w:rsidP="001C2F0E">
      <w:pPr>
        <w:pStyle w:val="Kop3"/>
      </w:pPr>
      <w:bookmarkStart w:id="61" w:name="_Toc451209483"/>
      <w:r>
        <w:t>Scenario’s</w:t>
      </w:r>
      <w:bookmarkEnd w:id="61"/>
    </w:p>
    <w:p w14:paraId="0E5E7A31" w14:textId="77777777" w:rsidR="001C2F0E" w:rsidRDefault="79D0834C" w:rsidP="001C2F0E">
      <w:r>
        <w:t>Bij het testen worden steeds enkele gevallen gecontroleerd. Een correct geval, een foutief geval en enkele mogelijkheden die op de grenzen van deze situatie vallen. Denk hierbij aan randgevallen, extreem grote of kleine waarden, speciale tekens of bijzondere waarden. Een concreet voorbeeld hiervan zijn trajecten zonder waypoints of metingen zonder timestamp.</w:t>
      </w:r>
    </w:p>
    <w:p w14:paraId="0E5E7A32" w14:textId="77777777" w:rsidR="00AE1D3F" w:rsidRDefault="001C2F0E" w:rsidP="00145144">
      <w:pPr>
        <w:pStyle w:val="Kop3"/>
      </w:pPr>
      <w:bookmarkStart w:id="62" w:name="_Toc451209484"/>
      <w:r>
        <w:t>Voorziene testen</w:t>
      </w:r>
      <w:bookmarkEnd w:id="62"/>
    </w:p>
    <w:p w14:paraId="0E5E7A33" w14:textId="2332A351" w:rsidR="00AE1D3F" w:rsidRPr="00AE1D3F" w:rsidRDefault="79D0834C" w:rsidP="00AE1D3F">
      <w:r>
        <w:t xml:space="preserve">Momenteel zijn er enkel concrete testen geschreven voor de databaseController. De focus lag hierbij voornamelijk op de code die omgaat met metingen, providers en trajecten. Dit omdat de databaseController instaat voor het opbouwen en het invullen van de objecten. Het is belangrijk om te vernoemen dat er in de testen gebruik wordt gemaakt van gemockte data objecten. De testen zijn dus volledig onafhankelijk van de databank en maken gebruik van constante en voorgedefineerde data om enkel het opbouwen van objecten te testen. Verder zal de code in verband met metingen ook </w:t>
      </w:r>
      <w:r>
        <w:lastRenderedPageBreak/>
        <w:t>nauwgezet worden getest. Tot slot moet de code die het domein vormt ook getest worden. Het gaat hier concreet om de klassen Traject, Meting, Provider, Waypoint, Vertraging,...</w:t>
      </w:r>
    </w:p>
    <w:p w14:paraId="0E5E7A34" w14:textId="77777777" w:rsidR="001C2F0E" w:rsidRPr="001C2F0E" w:rsidRDefault="00AE1D3F" w:rsidP="00CE7C27">
      <w:r>
        <w:rPr>
          <w:noProof/>
          <w:lang w:eastAsia="nl-BE"/>
        </w:rPr>
        <w:drawing>
          <wp:anchor distT="0" distB="0" distL="114300" distR="114300" simplePos="0" relativeHeight="251658255" behindDoc="0" locked="0" layoutInCell="1" allowOverlap="1" wp14:anchorId="0E5E7BE9" wp14:editId="0E5E7BEA">
            <wp:simplePos x="0" y="0"/>
            <wp:positionH relativeFrom="margin">
              <wp:posOffset>299612</wp:posOffset>
            </wp:positionH>
            <wp:positionV relativeFrom="paragraph">
              <wp:posOffset>477743</wp:posOffset>
            </wp:positionV>
            <wp:extent cx="4037577" cy="2814245"/>
            <wp:effectExtent l="0" t="0" r="1270" b="571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nit testen_overzicht.png"/>
                    <pic:cNvPicPr/>
                  </pic:nvPicPr>
                  <pic:blipFill rotWithShape="1">
                    <a:blip r:embed="rId61">
                      <a:clrChange>
                        <a:clrFrom>
                          <a:srgbClr val="2A3B2C"/>
                        </a:clrFrom>
                        <a:clrTo>
                          <a:srgbClr val="2A3B2C">
                            <a:alpha val="0"/>
                          </a:srgbClr>
                        </a:clrTo>
                      </a:clrChange>
                      <a:extLst>
                        <a:ext uri="{28A0092B-C50C-407E-A947-70E740481C1C}">
                          <a14:useLocalDpi xmlns:a14="http://schemas.microsoft.com/office/drawing/2010/main" val="0"/>
                        </a:ext>
                      </a:extLst>
                    </a:blip>
                    <a:srcRect l="1189" t="74705" r="67656" b="1360"/>
                    <a:stretch/>
                  </pic:blipFill>
                  <pic:spPr bwMode="auto">
                    <a:xfrm>
                      <a:off x="0" y="0"/>
                      <a:ext cx="4037577" cy="2814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5E7A35" w14:textId="77777777" w:rsidR="001F6608" w:rsidRDefault="001F6608" w:rsidP="001F6608">
      <w:pPr>
        <w:pStyle w:val="Kop2"/>
      </w:pPr>
      <w:bookmarkStart w:id="63" w:name="_Toc451209485"/>
      <w:r>
        <w:t>Integration testen</w:t>
      </w:r>
      <w:bookmarkEnd w:id="63"/>
    </w:p>
    <w:p w14:paraId="0E5E7A36" w14:textId="77777777" w:rsidR="00B10835" w:rsidRDefault="79D0834C" w:rsidP="000D25ED">
      <w:r>
        <w:t>De integration testen controleren in tegenstelling tot de unit testen niet de individuele componenten van de software, maar de software als geheel. Om dit te bereiken wordt een lijst van te testen functionaliteiten overlopen. De tester moet deze hele lijst kunnen doorlopen zonder noemwaardige problemen om ervan uit te kunnen gaat dat de software als geheel ook correct werkt.</w:t>
      </w:r>
    </w:p>
    <w:p w14:paraId="0E5E7A37" w14:textId="77777777" w:rsidR="0082716D" w:rsidRDefault="64FEB4FB" w:rsidP="000D25ED">
      <w:r>
        <w:t>Voor elke test wordt ervanuit gegaan dat de gebruiker start op de homepage van de webapplicatie.</w:t>
      </w:r>
    </w:p>
    <w:p w14:paraId="0E5E7A38" w14:textId="77777777" w:rsidR="009D32CA" w:rsidRDefault="009D32CA" w:rsidP="009D32CA">
      <w:pPr>
        <w:pStyle w:val="Kop3"/>
      </w:pPr>
      <w:bookmarkStart w:id="64" w:name="_Toc451209486"/>
      <w:r>
        <w:t>Bekijk reistijden</w:t>
      </w:r>
      <w:bookmarkEnd w:id="64"/>
    </w:p>
    <w:p w14:paraId="0E5E7A39" w14:textId="77777777" w:rsidR="009D32CA" w:rsidRDefault="64FEB4FB" w:rsidP="009D32CA">
      <w:pPr>
        <w:pStyle w:val="Kop4"/>
      </w:pPr>
      <w:r>
        <w:t>Verwachtte functionaliteit</w:t>
      </w:r>
    </w:p>
    <w:p w14:paraId="0E5E7A3A" w14:textId="77777777" w:rsidR="00294FD4" w:rsidRDefault="64FEB4FB" w:rsidP="00294FD4">
      <w:r>
        <w:t>De huidige reistijden worden op een overzichtelijke manier aan de gebruiker weergegeven.</w:t>
      </w:r>
    </w:p>
    <w:p w14:paraId="0E5E7A3B" w14:textId="77777777" w:rsidR="00294FD4" w:rsidRPr="00294FD4" w:rsidRDefault="64FEB4FB" w:rsidP="00294FD4">
      <w:pPr>
        <w:pStyle w:val="Kop4"/>
      </w:pPr>
      <w:r>
        <w:t>Stappen</w:t>
      </w:r>
    </w:p>
    <w:p w14:paraId="0E5E7A3C" w14:textId="77777777" w:rsidR="009D32CA" w:rsidRDefault="64FEB4FB" w:rsidP="0082716D">
      <w:pPr>
        <w:pStyle w:val="Lijstalinea"/>
        <w:numPr>
          <w:ilvl w:val="0"/>
          <w:numId w:val="28"/>
        </w:numPr>
      </w:pPr>
      <w:r>
        <w:t>De gebruiker klikt in de navigatiebalk op Trajecten</w:t>
      </w:r>
    </w:p>
    <w:p w14:paraId="0E5E7A3D" w14:textId="77777777" w:rsidR="0082716D" w:rsidRDefault="64FEB4FB" w:rsidP="0082716D">
      <w:pPr>
        <w:pStyle w:val="Lijstalinea"/>
        <w:numPr>
          <w:ilvl w:val="0"/>
          <w:numId w:val="28"/>
        </w:numPr>
      </w:pPr>
      <w:r>
        <w:t>Er wordt naar een pagina genavigeerd met een kruistabel van alle trajecten en de reistijden</w:t>
      </w:r>
    </w:p>
    <w:p w14:paraId="0E5E7A3E" w14:textId="77777777" w:rsidR="0082716D" w:rsidRDefault="64FEB4FB" w:rsidP="0082716D">
      <w:pPr>
        <w:pStyle w:val="Lijstalinea"/>
        <w:numPr>
          <w:ilvl w:val="0"/>
          <w:numId w:val="28"/>
        </w:numPr>
      </w:pPr>
      <w:r>
        <w:t>In de tabel zijn per provider de optimale en huidige reistijd ingevuld. Ook de verwachtte vertraging wordt per provider weergegeven.</w:t>
      </w:r>
    </w:p>
    <w:p w14:paraId="0E5E7A3F" w14:textId="77777777" w:rsidR="0082716D" w:rsidRDefault="64FEB4FB" w:rsidP="0082716D">
      <w:pPr>
        <w:pStyle w:val="Lijstalinea"/>
        <w:numPr>
          <w:ilvl w:val="0"/>
          <w:numId w:val="28"/>
        </w:numPr>
      </w:pPr>
      <w:r>
        <w:t>Bij het scrollen naar beneden blijft de titelkolom zichtbaar bovenaan het scherm.</w:t>
      </w:r>
    </w:p>
    <w:p w14:paraId="0E5E7A40" w14:textId="77777777" w:rsidR="0082716D" w:rsidRDefault="64FEB4FB" w:rsidP="0082716D">
      <w:pPr>
        <w:pStyle w:val="Lijstalinea"/>
        <w:numPr>
          <w:ilvl w:val="0"/>
          <w:numId w:val="28"/>
        </w:numPr>
      </w:pPr>
      <w:r>
        <w:t>Een specifiek traject wordt geselecteerd en wordt vervolgens weergegeven op de kaart op dezelfde pagina.</w:t>
      </w:r>
    </w:p>
    <w:p w14:paraId="0E5E7A41" w14:textId="77777777" w:rsidR="0082716D" w:rsidRDefault="79D0834C" w:rsidP="0082716D">
      <w:pPr>
        <w:pStyle w:val="Lijstalinea"/>
        <w:numPr>
          <w:ilvl w:val="0"/>
          <w:numId w:val="28"/>
        </w:numPr>
      </w:pPr>
      <w:r>
        <w:t>Meerdere trajecten kunnen ook geslecteerd worden.</w:t>
      </w:r>
    </w:p>
    <w:p w14:paraId="0E5E7A42" w14:textId="77777777" w:rsidR="0082716D" w:rsidRDefault="64FEB4FB" w:rsidP="0082716D">
      <w:pPr>
        <w:pStyle w:val="Lijstalinea"/>
        <w:numPr>
          <w:ilvl w:val="0"/>
          <w:numId w:val="28"/>
        </w:numPr>
      </w:pPr>
      <w:r>
        <w:t>Opnieuw selecteren van een reeds aangeklikt traject deactiveert het traject en verwijderd enkel dit traject van de kaart.</w:t>
      </w:r>
    </w:p>
    <w:p w14:paraId="0E5E7A43" w14:textId="77777777" w:rsidR="009D32CA" w:rsidRDefault="009D32CA" w:rsidP="009D32CA">
      <w:pPr>
        <w:pStyle w:val="Kop3"/>
      </w:pPr>
      <w:bookmarkStart w:id="65" w:name="_Toc451209487"/>
      <w:r>
        <w:t>Bekijk actuele verkeerssituatie</w:t>
      </w:r>
      <w:bookmarkEnd w:id="65"/>
    </w:p>
    <w:p w14:paraId="0E5E7A44" w14:textId="77777777" w:rsidR="009D32CA" w:rsidRDefault="64FEB4FB" w:rsidP="009D32CA">
      <w:pPr>
        <w:pStyle w:val="Kop4"/>
      </w:pPr>
      <w:r>
        <w:t>Verwachtte functionaliteit</w:t>
      </w:r>
    </w:p>
    <w:p w14:paraId="0E5E7A45" w14:textId="77777777" w:rsidR="005D13F1" w:rsidRPr="005D13F1" w:rsidRDefault="64FEB4FB" w:rsidP="005D13F1">
      <w:r>
        <w:t>Op een kaart en in een lijst wordt de huidige verkeerssituatie weergegeven, met zowel kleurcodering als concrete reistijden.</w:t>
      </w:r>
    </w:p>
    <w:p w14:paraId="0E5E7A46" w14:textId="77777777" w:rsidR="005D13F1" w:rsidRDefault="64FEB4FB" w:rsidP="005D13F1">
      <w:pPr>
        <w:pStyle w:val="Kop4"/>
      </w:pPr>
      <w:r>
        <w:lastRenderedPageBreak/>
        <w:t>Stappen</w:t>
      </w:r>
    </w:p>
    <w:p w14:paraId="0E5E7A47" w14:textId="77777777" w:rsidR="009D32CA" w:rsidRDefault="64FEB4FB" w:rsidP="0082716D">
      <w:pPr>
        <w:pStyle w:val="Lijstalinea"/>
        <w:numPr>
          <w:ilvl w:val="0"/>
          <w:numId w:val="30"/>
        </w:numPr>
      </w:pPr>
      <w:r>
        <w:t>Op de pagina is een selectiebalk met de verschillende providers en een algemeen overzicht aanwezig.</w:t>
      </w:r>
    </w:p>
    <w:p w14:paraId="0E5E7A48" w14:textId="77777777" w:rsidR="0082716D" w:rsidRDefault="64FEB4FB" w:rsidP="0082716D">
      <w:pPr>
        <w:pStyle w:val="Lijstalinea"/>
        <w:numPr>
          <w:ilvl w:val="0"/>
          <w:numId w:val="30"/>
        </w:numPr>
      </w:pPr>
      <w:r>
        <w:t>Voor elk tabblad horende bij een provider is er een: algemene vertraging, drukste punt, kaart met alle trajecten aangeduid volgens drukte weergegeven op de kaart.</w:t>
      </w:r>
    </w:p>
    <w:p w14:paraId="0E5E7A49" w14:textId="77777777" w:rsidR="009D32CA" w:rsidRDefault="009D32CA" w:rsidP="009D32CA">
      <w:pPr>
        <w:pStyle w:val="Kop3"/>
      </w:pPr>
      <w:bookmarkStart w:id="66" w:name="_Toc451209488"/>
      <w:r>
        <w:t>Vergelijk verkeersinformatie</w:t>
      </w:r>
      <w:bookmarkEnd w:id="66"/>
    </w:p>
    <w:p w14:paraId="0E5E7A4A" w14:textId="77777777" w:rsidR="009D32CA" w:rsidRDefault="64FEB4FB" w:rsidP="009D32CA">
      <w:pPr>
        <w:pStyle w:val="Kop4"/>
      </w:pPr>
      <w:r>
        <w:t>Verwachtte functionaliteit</w:t>
      </w:r>
    </w:p>
    <w:p w14:paraId="0E5E7A4B" w14:textId="77777777" w:rsidR="005D13F1" w:rsidRPr="005D13F1" w:rsidRDefault="79D0834C" w:rsidP="005D13F1">
      <w:r>
        <w:t>De gebruiker de verkeersituaties van verschillende momenten en plaatsen vergelijken op een eenvoudige manier(side-by-side)</w:t>
      </w:r>
    </w:p>
    <w:p w14:paraId="0E5E7A4C" w14:textId="77777777" w:rsidR="005D13F1" w:rsidRDefault="64FEB4FB" w:rsidP="005D13F1">
      <w:pPr>
        <w:pStyle w:val="Kop4"/>
      </w:pPr>
      <w:r>
        <w:t>Stappen</w:t>
      </w:r>
    </w:p>
    <w:p w14:paraId="0E5E7A4D" w14:textId="77777777" w:rsidR="009D32CA" w:rsidRDefault="79D0834C" w:rsidP="00FE7383">
      <w:pPr>
        <w:pStyle w:val="Lijstalinea"/>
        <w:numPr>
          <w:ilvl w:val="0"/>
          <w:numId w:val="31"/>
        </w:numPr>
      </w:pPr>
      <w:r>
        <w:t>De gebruiker selecteert een startdatum met de datepicker. Validatie van de invoer.</w:t>
      </w:r>
    </w:p>
    <w:p w14:paraId="0E5E7A4E" w14:textId="77777777" w:rsidR="00FE7383" w:rsidRDefault="79D0834C" w:rsidP="00FE7383">
      <w:pPr>
        <w:pStyle w:val="Lijstalinea"/>
        <w:numPr>
          <w:ilvl w:val="0"/>
          <w:numId w:val="31"/>
        </w:numPr>
      </w:pPr>
      <w:r>
        <w:t>De gebruiker selecteert een einddatum met de datepicker. Validatie van de invoer.</w:t>
      </w:r>
    </w:p>
    <w:p w14:paraId="0E5E7A4F" w14:textId="77777777" w:rsidR="00FE7383" w:rsidRDefault="79D0834C" w:rsidP="00FE7383">
      <w:pPr>
        <w:pStyle w:val="Lijstalinea"/>
        <w:numPr>
          <w:ilvl w:val="0"/>
          <w:numId w:val="31"/>
        </w:numPr>
      </w:pPr>
      <w:r>
        <w:t>De gebruiker kiest een traject van de dropdown lijst.</w:t>
      </w:r>
    </w:p>
    <w:p w14:paraId="0E5E7A50" w14:textId="77777777" w:rsidR="00FE7383" w:rsidRDefault="64FEB4FB" w:rsidP="00FE7383">
      <w:pPr>
        <w:pStyle w:val="Lijstalinea"/>
        <w:numPr>
          <w:ilvl w:val="0"/>
          <w:numId w:val="31"/>
        </w:numPr>
      </w:pPr>
      <w:r>
        <w:t>Een grafiek wordt weergegeven met de gevraagde tijdsperiode van het geselecteerde traject.</w:t>
      </w:r>
    </w:p>
    <w:p w14:paraId="0E5E7A51" w14:textId="77777777" w:rsidR="009D32CA" w:rsidRDefault="009D32CA" w:rsidP="009D32CA">
      <w:pPr>
        <w:pStyle w:val="Kop3"/>
      </w:pPr>
      <w:bookmarkStart w:id="67" w:name="_Toc451209489"/>
      <w:r>
        <w:t>Waypoints traject aanpassen</w:t>
      </w:r>
      <w:bookmarkEnd w:id="67"/>
    </w:p>
    <w:p w14:paraId="0E5E7A52" w14:textId="77777777" w:rsidR="009D32CA" w:rsidRDefault="64FEB4FB" w:rsidP="009D32CA">
      <w:pPr>
        <w:pStyle w:val="Kop4"/>
      </w:pPr>
      <w:r>
        <w:t>Verwachtte functionaliteit</w:t>
      </w:r>
    </w:p>
    <w:p w14:paraId="0E5E7A53" w14:textId="77777777" w:rsidR="005D13F1" w:rsidRPr="005D13F1" w:rsidRDefault="79D0834C" w:rsidP="005D13F1">
      <w:r>
        <w:t>Een gebruiker met adminprivileges kan het verloop van trajecten aanpassen door waypoints te verplaatsen, toe te voegen of te verwijderen.</w:t>
      </w:r>
    </w:p>
    <w:p w14:paraId="0E5E7A54" w14:textId="77777777" w:rsidR="005D13F1" w:rsidRDefault="64FEB4FB" w:rsidP="005D13F1">
      <w:pPr>
        <w:pStyle w:val="Kop4"/>
      </w:pPr>
      <w:r>
        <w:t>Stappen</w:t>
      </w:r>
    </w:p>
    <w:p w14:paraId="0E5E7A55" w14:textId="77777777" w:rsidR="009D32CA" w:rsidRDefault="79D0834C" w:rsidP="00FE7383">
      <w:pPr>
        <w:pStyle w:val="Lijstalinea"/>
        <w:numPr>
          <w:ilvl w:val="0"/>
          <w:numId w:val="32"/>
        </w:numPr>
      </w:pPr>
      <w:r>
        <w:t>Gebruiker navigeert naar het adminpaneel</w:t>
      </w:r>
    </w:p>
    <w:p w14:paraId="0E5E7A56" w14:textId="77777777" w:rsidR="00FE7383" w:rsidRDefault="64FEB4FB" w:rsidP="00FE7383">
      <w:pPr>
        <w:pStyle w:val="Lijstalinea"/>
        <w:numPr>
          <w:ilvl w:val="0"/>
          <w:numId w:val="32"/>
        </w:numPr>
      </w:pPr>
      <w:r>
        <w:t>De lijst met alle trajecten wordt weergegeven.</w:t>
      </w:r>
    </w:p>
    <w:p w14:paraId="0E5E7A57" w14:textId="77777777" w:rsidR="00FE7383" w:rsidRDefault="64FEB4FB" w:rsidP="00FE7383">
      <w:pPr>
        <w:pStyle w:val="Lijstalinea"/>
        <w:numPr>
          <w:ilvl w:val="0"/>
          <w:numId w:val="32"/>
        </w:numPr>
      </w:pPr>
      <w:r>
        <w:t>Gebruiker selecteert een te wijzigen traject.</w:t>
      </w:r>
    </w:p>
    <w:p w14:paraId="0E5E7A58" w14:textId="77777777" w:rsidR="00FE7383" w:rsidRDefault="79D0834C" w:rsidP="00FE7383">
      <w:pPr>
        <w:pStyle w:val="Lijstalinea"/>
        <w:numPr>
          <w:ilvl w:val="0"/>
          <w:numId w:val="32"/>
        </w:numPr>
      </w:pPr>
      <w:r>
        <w:t>Een kaart met het traject en alle waypoints wordt weergegeven. Ook wordt een dynamische lijst van belangrijke gegevens zoals lengte, reistijd, start- en eidpunt weergegeven.</w:t>
      </w:r>
    </w:p>
    <w:p w14:paraId="0E5E7A59" w14:textId="77777777" w:rsidR="00FE7383" w:rsidRDefault="79D0834C" w:rsidP="00FE7383">
      <w:pPr>
        <w:pStyle w:val="Lijstalinea"/>
        <w:numPr>
          <w:ilvl w:val="0"/>
          <w:numId w:val="32"/>
        </w:numPr>
      </w:pPr>
      <w:r>
        <w:t>De gebruiker kan waypoints toevoegen door op het traject zelf te klikken.</w:t>
      </w:r>
    </w:p>
    <w:p w14:paraId="0E5E7A5A" w14:textId="77777777" w:rsidR="00FE7383" w:rsidRDefault="79D0834C" w:rsidP="00FE7383">
      <w:pPr>
        <w:pStyle w:val="Lijstalinea"/>
        <w:numPr>
          <w:ilvl w:val="0"/>
          <w:numId w:val="32"/>
        </w:numPr>
      </w:pPr>
      <w:r>
        <w:t>De gebruiker kan waypoints verwijderen door er dubbel op te klikken</w:t>
      </w:r>
    </w:p>
    <w:p w14:paraId="0E5E7A5B" w14:textId="77777777" w:rsidR="00FE7383" w:rsidRDefault="79D0834C" w:rsidP="00FE7383">
      <w:pPr>
        <w:pStyle w:val="Lijstalinea"/>
        <w:numPr>
          <w:ilvl w:val="0"/>
          <w:numId w:val="32"/>
        </w:numPr>
      </w:pPr>
      <w:r>
        <w:t>De gebruiker kan waypoints verplaatsen door te klikken en te verslepen.</w:t>
      </w:r>
    </w:p>
    <w:p w14:paraId="0E5E7A5C" w14:textId="77777777" w:rsidR="00FE7383" w:rsidRDefault="64FEB4FB" w:rsidP="00FE7383">
      <w:pPr>
        <w:pStyle w:val="Lijstalinea"/>
        <w:numPr>
          <w:ilvl w:val="0"/>
          <w:numId w:val="32"/>
        </w:numPr>
      </w:pPr>
      <w:r>
        <w:t>De gegevens in de tabel worden aangepast bij elke wijziging van de kaart</w:t>
      </w:r>
    </w:p>
    <w:p w14:paraId="0E5E7A5D" w14:textId="77777777" w:rsidR="00FE7383" w:rsidRPr="00C6478F" w:rsidRDefault="64FEB4FB" w:rsidP="00FE7383">
      <w:pPr>
        <w:pStyle w:val="Lijstalinea"/>
        <w:numPr>
          <w:ilvl w:val="0"/>
          <w:numId w:val="32"/>
        </w:numPr>
      </w:pPr>
      <w:r>
        <w:t>Als op wijzig traject wordt gedrukt worden de aanpassingen weggeschreven naar de databank.</w:t>
      </w:r>
    </w:p>
    <w:p w14:paraId="0E5E7A5E" w14:textId="77777777" w:rsidR="009F1E9D" w:rsidRDefault="009F1E9D" w:rsidP="009F1E9D">
      <w:pPr>
        <w:pStyle w:val="Kop2"/>
      </w:pPr>
      <w:bookmarkStart w:id="68" w:name="_Toc451209490"/>
      <w:r>
        <w:t>Usability testen</w:t>
      </w:r>
      <w:bookmarkEnd w:id="68"/>
    </w:p>
    <w:p w14:paraId="0E5E7A5F" w14:textId="77777777" w:rsidR="009F1E9D" w:rsidRDefault="79D0834C" w:rsidP="009F1E9D">
      <w:r>
        <w:t>In dit onderdeel wordt de GUI (grafische user interface) getest. Het uittesten van de grafische interface gaat hand in hand met de use cases. Iedere use case beschrijft namelijk de interacties die een gebruiker met het systeem kan maken. Indien de gebruiker hier niet in slaagt (bijvoorbeeld door fouten) of heel wat hinder ondervindt om tot een resultaat te komen, dan kan de test als mislukt beschouwd worden. Het toevertrouwen van zulke testen aan externen, die niet noodzakelijk IT expert zijn kan een meerwaarde bieden aan de gebruiksvriendelijkheid en algemene kwaliteit van het project.</w:t>
      </w:r>
    </w:p>
    <w:p w14:paraId="0E5E7A60" w14:textId="77777777" w:rsidR="009F1E9D" w:rsidRDefault="009F1E9D" w:rsidP="009F1E9D"/>
    <w:p w14:paraId="0E5E7A61" w14:textId="77777777" w:rsidR="009F1E9D" w:rsidRPr="003F4811" w:rsidRDefault="009F1E9D" w:rsidP="009F1E9D">
      <w:r w:rsidRPr="003F4811">
        <w:t>Use Case 1: Meld abnormaliteiten</w:t>
      </w:r>
      <w:r w:rsidRPr="003F4811">
        <w:tab/>
        <w:t>p8</w:t>
      </w:r>
    </w:p>
    <w:p w14:paraId="0E5E7A62" w14:textId="77777777" w:rsidR="009F1E9D" w:rsidRPr="00CC0DF1" w:rsidRDefault="009F1E9D" w:rsidP="009F1E9D">
      <w:r w:rsidRPr="00CC0DF1">
        <w:t>Use Case 2: Bekijk reistijden</w:t>
      </w:r>
      <w:r w:rsidRPr="00CC0DF1">
        <w:tab/>
        <w:t>p9</w:t>
      </w:r>
    </w:p>
    <w:p w14:paraId="0E5E7A63" w14:textId="77777777" w:rsidR="009F1E9D" w:rsidRPr="00CC0DF1" w:rsidRDefault="009F1E9D" w:rsidP="009F1E9D">
      <w:r w:rsidRPr="00CC0DF1">
        <w:t>Use Case 3: Controleer data</w:t>
      </w:r>
      <w:r w:rsidRPr="00CC0DF1">
        <w:tab/>
        <w:t>p10</w:t>
      </w:r>
    </w:p>
    <w:p w14:paraId="0E5E7A64" w14:textId="77777777" w:rsidR="009F1E9D" w:rsidRDefault="009F1E9D" w:rsidP="009F1E9D">
      <w:r>
        <w:t>use Case 4: Bekijk actuele verkeerssituatie</w:t>
      </w:r>
      <w:r>
        <w:tab/>
        <w:t>p11</w:t>
      </w:r>
    </w:p>
    <w:p w14:paraId="0E5E7A65" w14:textId="77777777" w:rsidR="009F1E9D" w:rsidRDefault="009F1E9D" w:rsidP="009F1E9D">
      <w:r>
        <w:t>use Case 5: Vergelijk verkeersinformatie</w:t>
      </w:r>
      <w:r>
        <w:tab/>
        <w:t>p12</w:t>
      </w:r>
    </w:p>
    <w:p w14:paraId="0E5E7A66" w14:textId="77777777" w:rsidR="009F1E9D" w:rsidRDefault="009F1E9D" w:rsidP="009F1E9D">
      <w:r>
        <w:t>use Case 6: Data ophalen en hergebruiken</w:t>
      </w:r>
      <w:r>
        <w:tab/>
        <w:t>p13</w:t>
      </w:r>
    </w:p>
    <w:p w14:paraId="0E5E7A67" w14:textId="77777777" w:rsidR="009F1E9D" w:rsidRDefault="009F1E9D" w:rsidP="009F1E9D">
      <w:pPr>
        <w:spacing w:after="160" w:line="259" w:lineRule="auto"/>
        <w:jc w:val="left"/>
      </w:pPr>
      <w:r>
        <w:br w:type="page"/>
      </w:r>
    </w:p>
    <w:p w14:paraId="0E5E7A68" w14:textId="77777777" w:rsidR="009F1E9D" w:rsidRDefault="64FEB4FB" w:rsidP="009F1E9D">
      <w:r>
        <w:lastRenderedPageBreak/>
        <w:t>Hier staan enkele scenario’s beschreven die een testpersoon met vergelijkbare kennis van de uiteindelijke gebruiker moet doorlopen. De testpersoon volgt de instructies op, gaat niet vooruitlopen op de gevraagde acties en zegt duidelijk wat hij of zij denk tijdens het navigeren van de GUI en uitvoeren van de taken. Bij moeilijkheden (&gt;30 seconden zoeken) wordt hulp gevraagd en genoteerd wat voor problemen zorgt.</w:t>
      </w:r>
    </w:p>
    <w:p w14:paraId="0E5E7A69" w14:textId="77777777" w:rsidR="009F1E9D" w:rsidRDefault="009F1E9D" w:rsidP="009F1E9D">
      <w:pPr>
        <w:pStyle w:val="Kop3"/>
      </w:pPr>
      <w:bookmarkStart w:id="69" w:name="_Toc451209491"/>
      <w:r w:rsidRPr="003F4811">
        <w:t>Bekijk reistijden</w:t>
      </w:r>
      <w:bookmarkEnd w:id="69"/>
    </w:p>
    <w:p w14:paraId="0E5E7A6A" w14:textId="77777777" w:rsidR="009F1E9D" w:rsidRDefault="64FEB4FB" w:rsidP="009F1E9D">
      <w:pPr>
        <w:pStyle w:val="Lijstalinea"/>
        <w:numPr>
          <w:ilvl w:val="0"/>
          <w:numId w:val="28"/>
        </w:numPr>
      </w:pPr>
      <w:r>
        <w:t>Klik op trajecten op de navigatiebalk.</w:t>
      </w:r>
    </w:p>
    <w:p w14:paraId="0E5E7A6B" w14:textId="77777777" w:rsidR="009F1E9D" w:rsidRDefault="64FEB4FB" w:rsidP="009F1E9D">
      <w:pPr>
        <w:pStyle w:val="Lijstalinea"/>
        <w:numPr>
          <w:ilvl w:val="0"/>
          <w:numId w:val="28"/>
        </w:numPr>
      </w:pPr>
      <w:r>
        <w:t>Geef de lengte en reistijdinformatie van traject X.</w:t>
      </w:r>
    </w:p>
    <w:p w14:paraId="0E5E7A6C" w14:textId="77777777" w:rsidR="009F1E9D" w:rsidRDefault="64FEB4FB" w:rsidP="009F1E9D">
      <w:pPr>
        <w:pStyle w:val="Lijstalinea"/>
        <w:numPr>
          <w:ilvl w:val="0"/>
          <w:numId w:val="28"/>
        </w:numPr>
      </w:pPr>
      <w:r>
        <w:t>Geef dit traject weer op de kaart onderaan de pagina.</w:t>
      </w:r>
    </w:p>
    <w:p w14:paraId="0E5E7A6D" w14:textId="77777777" w:rsidR="009F1E9D" w:rsidRDefault="64FEB4FB" w:rsidP="009F1E9D">
      <w:pPr>
        <w:pStyle w:val="Lijstalinea"/>
        <w:numPr>
          <w:ilvl w:val="0"/>
          <w:numId w:val="28"/>
        </w:numPr>
      </w:pPr>
      <w:r>
        <w:t>Vergelijk dit traject met traject Y.</w:t>
      </w:r>
    </w:p>
    <w:p w14:paraId="0E5E7A6E" w14:textId="77777777" w:rsidR="009F1E9D" w:rsidRDefault="64FEB4FB" w:rsidP="009F1E9D">
      <w:pPr>
        <w:pStyle w:val="Lijstalinea"/>
        <w:numPr>
          <w:ilvl w:val="0"/>
          <w:numId w:val="28"/>
        </w:numPr>
      </w:pPr>
      <w:r>
        <w:t>Geef traject y weer op de kaart</w:t>
      </w:r>
    </w:p>
    <w:p w14:paraId="0E5E7A6F" w14:textId="77777777" w:rsidR="009F1E9D" w:rsidRDefault="64FEB4FB" w:rsidP="009F1E9D">
      <w:pPr>
        <w:pStyle w:val="Lijstalinea"/>
        <w:numPr>
          <w:ilvl w:val="0"/>
          <w:numId w:val="28"/>
        </w:numPr>
      </w:pPr>
      <w:r>
        <w:t>Verwijder traject X van de kaart.</w:t>
      </w:r>
    </w:p>
    <w:p w14:paraId="0E5E7A70" w14:textId="77777777" w:rsidR="009F1E9D" w:rsidRDefault="64FEB4FB" w:rsidP="009F1E9D">
      <w:pPr>
        <w:pStyle w:val="Kop4"/>
      </w:pPr>
      <w:r>
        <w:t>Opmerkingen</w:t>
      </w:r>
    </w:p>
    <w:p w14:paraId="0E5E7A71" w14:textId="77777777" w:rsidR="009F1E9D" w:rsidRDefault="009F1E9D" w:rsidP="009F1E9D">
      <w:pPr>
        <w:tabs>
          <w:tab w:val="left" w:leader="dot" w:pos="8789"/>
        </w:tabs>
      </w:pPr>
      <w:r>
        <w:tab/>
      </w:r>
    </w:p>
    <w:p w14:paraId="0E5E7A72" w14:textId="77777777" w:rsidR="009F1E9D" w:rsidRDefault="009F1E9D" w:rsidP="009F1E9D">
      <w:pPr>
        <w:tabs>
          <w:tab w:val="left" w:leader="dot" w:pos="8789"/>
        </w:tabs>
      </w:pPr>
      <w:r>
        <w:tab/>
      </w:r>
    </w:p>
    <w:p w14:paraId="0E5E7A73" w14:textId="77777777" w:rsidR="009F1E9D" w:rsidRDefault="64FEB4FB" w:rsidP="009F1E9D">
      <w:pPr>
        <w:pStyle w:val="Kop4"/>
      </w:pPr>
      <w:r>
        <w:t>Moeilijkheden</w:t>
      </w:r>
    </w:p>
    <w:p w14:paraId="0E5E7A74" w14:textId="77777777" w:rsidR="009F1E9D" w:rsidRDefault="009F1E9D" w:rsidP="009F1E9D">
      <w:pPr>
        <w:tabs>
          <w:tab w:val="left" w:leader="dot" w:pos="8789"/>
        </w:tabs>
      </w:pPr>
      <w:r>
        <w:tab/>
      </w:r>
    </w:p>
    <w:p w14:paraId="0E5E7A75" w14:textId="77777777" w:rsidR="009F1E9D" w:rsidRDefault="009F1E9D" w:rsidP="009F1E9D">
      <w:pPr>
        <w:tabs>
          <w:tab w:val="left" w:leader="dot" w:pos="8789"/>
        </w:tabs>
      </w:pPr>
      <w:r>
        <w:tab/>
      </w:r>
    </w:p>
    <w:p w14:paraId="0E5E7A76" w14:textId="77777777" w:rsidR="009F1E9D" w:rsidRDefault="009F1E9D" w:rsidP="009F1E9D">
      <w:pPr>
        <w:pStyle w:val="Kop3"/>
      </w:pPr>
      <w:bookmarkStart w:id="70" w:name="_Toc451209492"/>
      <w:r>
        <w:t>Bekijk actuele verkeerssituatie</w:t>
      </w:r>
      <w:bookmarkEnd w:id="70"/>
    </w:p>
    <w:p w14:paraId="0E5E7A77" w14:textId="77777777" w:rsidR="009F1E9D" w:rsidRDefault="64FEB4FB" w:rsidP="009F1E9D">
      <w:pPr>
        <w:pStyle w:val="Lijstalinea"/>
        <w:numPr>
          <w:ilvl w:val="0"/>
          <w:numId w:val="30"/>
        </w:numPr>
      </w:pPr>
      <w:r>
        <w:t>Bekijk de algemene verkeersituatie op kaart</w:t>
      </w:r>
    </w:p>
    <w:p w14:paraId="0E5E7A78" w14:textId="77777777" w:rsidR="009F1E9D" w:rsidRDefault="64FEB4FB" w:rsidP="009F1E9D">
      <w:pPr>
        <w:pStyle w:val="Lijstalinea"/>
        <w:numPr>
          <w:ilvl w:val="0"/>
          <w:numId w:val="30"/>
        </w:numPr>
      </w:pPr>
      <w:r>
        <w:t xml:space="preserve">Zoek de algemene vertraging en het drukste punt </w:t>
      </w:r>
    </w:p>
    <w:p w14:paraId="0E5E7A79" w14:textId="77777777" w:rsidR="009F1E9D" w:rsidRPr="003615A4" w:rsidRDefault="64FEB4FB" w:rsidP="009F1E9D">
      <w:pPr>
        <w:pStyle w:val="Lijstalinea"/>
        <w:numPr>
          <w:ilvl w:val="0"/>
          <w:numId w:val="30"/>
        </w:numPr>
      </w:pPr>
      <w:r>
        <w:t>Herhaal deze stappen voor provider X</w:t>
      </w:r>
    </w:p>
    <w:p w14:paraId="0E5E7A7A" w14:textId="77777777" w:rsidR="009F1E9D" w:rsidRDefault="64FEB4FB" w:rsidP="009F1E9D">
      <w:pPr>
        <w:pStyle w:val="Kop4"/>
      </w:pPr>
      <w:r>
        <w:t>Opmerkingen</w:t>
      </w:r>
    </w:p>
    <w:p w14:paraId="0E5E7A7B" w14:textId="77777777" w:rsidR="009F1E9D" w:rsidRDefault="009F1E9D" w:rsidP="009F1E9D">
      <w:pPr>
        <w:tabs>
          <w:tab w:val="left" w:leader="dot" w:pos="8789"/>
        </w:tabs>
      </w:pPr>
      <w:r>
        <w:tab/>
      </w:r>
    </w:p>
    <w:p w14:paraId="0E5E7A7C" w14:textId="77777777" w:rsidR="009F1E9D" w:rsidRDefault="009F1E9D" w:rsidP="009F1E9D">
      <w:pPr>
        <w:tabs>
          <w:tab w:val="left" w:leader="dot" w:pos="8789"/>
        </w:tabs>
      </w:pPr>
      <w:r>
        <w:tab/>
      </w:r>
    </w:p>
    <w:p w14:paraId="0E5E7A7D" w14:textId="77777777" w:rsidR="009F1E9D" w:rsidRDefault="64FEB4FB" w:rsidP="009F1E9D">
      <w:pPr>
        <w:pStyle w:val="Kop4"/>
      </w:pPr>
      <w:r>
        <w:t>Moeilijkheden</w:t>
      </w:r>
    </w:p>
    <w:p w14:paraId="0E5E7A7E" w14:textId="77777777" w:rsidR="009F1E9D" w:rsidRDefault="009F1E9D" w:rsidP="009F1E9D">
      <w:pPr>
        <w:tabs>
          <w:tab w:val="left" w:leader="dot" w:pos="8789"/>
        </w:tabs>
      </w:pPr>
      <w:r>
        <w:tab/>
      </w:r>
    </w:p>
    <w:p w14:paraId="0E5E7A7F" w14:textId="77777777" w:rsidR="009F1E9D" w:rsidRDefault="009F1E9D" w:rsidP="009F1E9D">
      <w:pPr>
        <w:tabs>
          <w:tab w:val="left" w:leader="dot" w:pos="8789"/>
        </w:tabs>
      </w:pPr>
      <w:r>
        <w:tab/>
      </w:r>
    </w:p>
    <w:p w14:paraId="0E5E7A80" w14:textId="77777777" w:rsidR="009F1E9D" w:rsidRDefault="009F1E9D" w:rsidP="009F1E9D">
      <w:pPr>
        <w:pStyle w:val="Kop3"/>
      </w:pPr>
      <w:bookmarkStart w:id="71" w:name="_Toc451209493"/>
      <w:r>
        <w:t>Vergelijk verkeersinformatie</w:t>
      </w:r>
      <w:bookmarkEnd w:id="71"/>
    </w:p>
    <w:p w14:paraId="0E5E7A81" w14:textId="77777777" w:rsidR="009F1E9D" w:rsidRDefault="64FEB4FB" w:rsidP="009F1E9D">
      <w:pPr>
        <w:pStyle w:val="Lijstalinea"/>
        <w:numPr>
          <w:ilvl w:val="0"/>
          <w:numId w:val="31"/>
        </w:numPr>
      </w:pPr>
      <w:r>
        <w:t>Navigeer naar overzicht grafieken.</w:t>
      </w:r>
    </w:p>
    <w:p w14:paraId="0E5E7A82" w14:textId="77777777" w:rsidR="009F1E9D" w:rsidRDefault="64FEB4FB" w:rsidP="009F1E9D">
      <w:pPr>
        <w:pStyle w:val="Lijstalinea"/>
        <w:numPr>
          <w:ilvl w:val="0"/>
          <w:numId w:val="31"/>
        </w:numPr>
      </w:pPr>
      <w:r>
        <w:t>Selecteer een startdatum en einddatum.</w:t>
      </w:r>
    </w:p>
    <w:p w14:paraId="0E5E7A83" w14:textId="77777777" w:rsidR="009F1E9D" w:rsidRDefault="64FEB4FB" w:rsidP="009F1E9D">
      <w:pPr>
        <w:pStyle w:val="Lijstalinea"/>
        <w:numPr>
          <w:ilvl w:val="0"/>
          <w:numId w:val="31"/>
        </w:numPr>
      </w:pPr>
      <w:r>
        <w:t>Kies traject X</w:t>
      </w:r>
    </w:p>
    <w:p w14:paraId="0E5E7A84" w14:textId="77777777" w:rsidR="009F1E9D" w:rsidRDefault="64FEB4FB" w:rsidP="009F1E9D">
      <w:pPr>
        <w:pStyle w:val="Lijstalinea"/>
        <w:numPr>
          <w:ilvl w:val="0"/>
          <w:numId w:val="31"/>
        </w:numPr>
      </w:pPr>
      <w:r>
        <w:t>Bekijk de grafiek specifieker over een interval van 1uur</w:t>
      </w:r>
    </w:p>
    <w:p w14:paraId="0E5E7A85" w14:textId="77777777" w:rsidR="009F1E9D" w:rsidRPr="003615A4" w:rsidRDefault="009F1E9D" w:rsidP="009F1E9D"/>
    <w:p w14:paraId="0E5E7A86" w14:textId="77777777" w:rsidR="009F1E9D" w:rsidRDefault="64FEB4FB" w:rsidP="009F1E9D">
      <w:pPr>
        <w:pStyle w:val="Kop4"/>
      </w:pPr>
      <w:r>
        <w:t>Opmerkingen</w:t>
      </w:r>
    </w:p>
    <w:p w14:paraId="0E5E7A87" w14:textId="77777777" w:rsidR="009F1E9D" w:rsidRDefault="009F1E9D" w:rsidP="009F1E9D">
      <w:pPr>
        <w:tabs>
          <w:tab w:val="left" w:leader="dot" w:pos="8789"/>
        </w:tabs>
      </w:pPr>
      <w:r>
        <w:tab/>
      </w:r>
    </w:p>
    <w:p w14:paraId="0E5E7A88" w14:textId="77777777" w:rsidR="009F1E9D" w:rsidRDefault="009F1E9D" w:rsidP="009F1E9D">
      <w:pPr>
        <w:tabs>
          <w:tab w:val="left" w:leader="dot" w:pos="8789"/>
        </w:tabs>
      </w:pPr>
      <w:r>
        <w:tab/>
      </w:r>
    </w:p>
    <w:p w14:paraId="0E5E7A89" w14:textId="77777777" w:rsidR="009F1E9D" w:rsidRDefault="64FEB4FB" w:rsidP="009F1E9D">
      <w:pPr>
        <w:pStyle w:val="Kop4"/>
      </w:pPr>
      <w:r>
        <w:t>Moeilijkheden</w:t>
      </w:r>
    </w:p>
    <w:p w14:paraId="0E5E7A8A" w14:textId="77777777" w:rsidR="009F1E9D" w:rsidRDefault="009F1E9D" w:rsidP="009F1E9D">
      <w:pPr>
        <w:tabs>
          <w:tab w:val="left" w:leader="dot" w:pos="8789"/>
        </w:tabs>
      </w:pPr>
      <w:r>
        <w:tab/>
      </w:r>
    </w:p>
    <w:p w14:paraId="0E5E7A8B" w14:textId="77777777" w:rsidR="009F1E9D" w:rsidRDefault="009F1E9D" w:rsidP="009F1E9D">
      <w:pPr>
        <w:tabs>
          <w:tab w:val="left" w:leader="dot" w:pos="8789"/>
        </w:tabs>
      </w:pPr>
      <w:r>
        <w:tab/>
      </w:r>
    </w:p>
    <w:p w14:paraId="0E5E7A8C" w14:textId="77777777" w:rsidR="009F1E9D" w:rsidRDefault="009F1E9D" w:rsidP="009F1E9D">
      <w:pPr>
        <w:pStyle w:val="Kop3"/>
      </w:pPr>
      <w:bookmarkStart w:id="72" w:name="_Toc451209494"/>
      <w:r>
        <w:t>Waypoints traject aanpassen</w:t>
      </w:r>
      <w:bookmarkEnd w:id="72"/>
    </w:p>
    <w:p w14:paraId="0E5E7A8D" w14:textId="77777777" w:rsidR="009F1E9D" w:rsidRDefault="64FEB4FB" w:rsidP="009F1E9D">
      <w:pPr>
        <w:pStyle w:val="Lijstalinea"/>
        <w:numPr>
          <w:ilvl w:val="0"/>
          <w:numId w:val="32"/>
        </w:numPr>
      </w:pPr>
      <w:r>
        <w:t>Open het administratorpaneel</w:t>
      </w:r>
    </w:p>
    <w:p w14:paraId="0E5E7A8E" w14:textId="77777777" w:rsidR="009F1E9D" w:rsidRDefault="64FEB4FB" w:rsidP="009F1E9D">
      <w:pPr>
        <w:pStyle w:val="Lijstalinea"/>
        <w:numPr>
          <w:ilvl w:val="0"/>
          <w:numId w:val="32"/>
        </w:numPr>
      </w:pPr>
      <w:r>
        <w:t>Kies voor wijzig traject X</w:t>
      </w:r>
    </w:p>
    <w:p w14:paraId="0E5E7A8F" w14:textId="77777777" w:rsidR="009F1E9D" w:rsidRDefault="79D0834C" w:rsidP="009F1E9D">
      <w:pPr>
        <w:pStyle w:val="Lijstalinea"/>
        <w:numPr>
          <w:ilvl w:val="0"/>
          <w:numId w:val="32"/>
        </w:numPr>
      </w:pPr>
      <w:r>
        <w:t>Voeg een nieuw waypoint toe.</w:t>
      </w:r>
    </w:p>
    <w:p w14:paraId="0E5E7A90" w14:textId="77777777" w:rsidR="009F1E9D" w:rsidRDefault="79D0834C" w:rsidP="009F1E9D">
      <w:pPr>
        <w:pStyle w:val="Lijstalinea"/>
        <w:numPr>
          <w:ilvl w:val="0"/>
          <w:numId w:val="32"/>
        </w:numPr>
      </w:pPr>
      <w:r>
        <w:t>Verwijder waypoint Y</w:t>
      </w:r>
    </w:p>
    <w:p w14:paraId="0E5E7A91" w14:textId="77777777" w:rsidR="009F1E9D" w:rsidRDefault="79D0834C" w:rsidP="009F1E9D">
      <w:pPr>
        <w:pStyle w:val="Lijstalinea"/>
        <w:numPr>
          <w:ilvl w:val="0"/>
          <w:numId w:val="32"/>
        </w:numPr>
      </w:pPr>
      <w:r>
        <w:lastRenderedPageBreak/>
        <w:t>Verplaats een waypoint.</w:t>
      </w:r>
    </w:p>
    <w:p w14:paraId="0E5E7A92" w14:textId="77777777" w:rsidR="009F1E9D" w:rsidRDefault="64FEB4FB" w:rsidP="009F1E9D">
      <w:pPr>
        <w:pStyle w:val="Lijstalinea"/>
        <w:numPr>
          <w:ilvl w:val="0"/>
          <w:numId w:val="32"/>
        </w:numPr>
      </w:pPr>
      <w:r>
        <w:t>Geef die lengte van het aangepaste traject</w:t>
      </w:r>
    </w:p>
    <w:p w14:paraId="0E5E7A93" w14:textId="77777777" w:rsidR="009F1E9D" w:rsidRDefault="64FEB4FB" w:rsidP="009F1E9D">
      <w:pPr>
        <w:pStyle w:val="Lijstalinea"/>
        <w:numPr>
          <w:ilvl w:val="0"/>
          <w:numId w:val="32"/>
        </w:numPr>
      </w:pPr>
      <w:r>
        <w:t>Geef de coördinaten van begin- en eindpunt.</w:t>
      </w:r>
    </w:p>
    <w:p w14:paraId="0E5E7A94" w14:textId="77777777" w:rsidR="009F1E9D" w:rsidRPr="00C6478F" w:rsidRDefault="64FEB4FB" w:rsidP="009F1E9D">
      <w:pPr>
        <w:pStyle w:val="Lijstalinea"/>
        <w:numPr>
          <w:ilvl w:val="0"/>
          <w:numId w:val="32"/>
        </w:numPr>
      </w:pPr>
      <w:r>
        <w:t>Sla de wijzigingen op.</w:t>
      </w:r>
    </w:p>
    <w:p w14:paraId="0E5E7A95" w14:textId="77777777" w:rsidR="009F1E9D" w:rsidRPr="003615A4" w:rsidRDefault="009F1E9D" w:rsidP="009F1E9D"/>
    <w:p w14:paraId="0E5E7A96" w14:textId="77777777" w:rsidR="009F1E9D" w:rsidRDefault="64FEB4FB" w:rsidP="009F1E9D">
      <w:pPr>
        <w:pStyle w:val="Kop4"/>
      </w:pPr>
      <w:r>
        <w:t>Opmerkingen</w:t>
      </w:r>
    </w:p>
    <w:p w14:paraId="0E5E7A97" w14:textId="77777777" w:rsidR="009F1E9D" w:rsidRDefault="009F1E9D" w:rsidP="009F1E9D">
      <w:pPr>
        <w:tabs>
          <w:tab w:val="left" w:leader="dot" w:pos="8789"/>
        </w:tabs>
      </w:pPr>
      <w:r>
        <w:tab/>
      </w:r>
    </w:p>
    <w:p w14:paraId="0E5E7A98" w14:textId="77777777" w:rsidR="009F1E9D" w:rsidRDefault="009F1E9D" w:rsidP="009F1E9D">
      <w:pPr>
        <w:tabs>
          <w:tab w:val="left" w:leader="dot" w:pos="8789"/>
        </w:tabs>
      </w:pPr>
      <w:r>
        <w:tab/>
      </w:r>
    </w:p>
    <w:p w14:paraId="0E5E7A99" w14:textId="77777777" w:rsidR="009F1E9D" w:rsidRDefault="64FEB4FB" w:rsidP="009F1E9D">
      <w:pPr>
        <w:pStyle w:val="Kop4"/>
      </w:pPr>
      <w:r>
        <w:t>Moeilijkheden</w:t>
      </w:r>
    </w:p>
    <w:p w14:paraId="0E5E7A9A" w14:textId="77777777" w:rsidR="009F1E9D" w:rsidRDefault="009F1E9D" w:rsidP="009F1E9D">
      <w:pPr>
        <w:tabs>
          <w:tab w:val="left" w:leader="dot" w:pos="8789"/>
        </w:tabs>
      </w:pPr>
      <w:r>
        <w:tab/>
      </w:r>
    </w:p>
    <w:p w14:paraId="0E5E7A9B" w14:textId="77777777" w:rsidR="009F1E9D" w:rsidRPr="000D25ED" w:rsidRDefault="009F1E9D" w:rsidP="009F1E9D">
      <w:pPr>
        <w:tabs>
          <w:tab w:val="left" w:leader="dot" w:pos="8789"/>
        </w:tabs>
      </w:pPr>
      <w:r>
        <w:tab/>
      </w:r>
    </w:p>
    <w:p w14:paraId="0E5E7A9C" w14:textId="77777777" w:rsidR="00407F8C" w:rsidRDefault="001F6608" w:rsidP="001F6608">
      <w:pPr>
        <w:spacing w:after="160" w:line="259" w:lineRule="auto"/>
        <w:jc w:val="left"/>
      </w:pPr>
      <w:r>
        <w:br w:type="page"/>
      </w:r>
    </w:p>
    <w:p w14:paraId="0E5E7A9E" w14:textId="77777777" w:rsidR="00DA0F38" w:rsidRDefault="00DA0F38" w:rsidP="00DA0F38"/>
    <w:p w14:paraId="0E5E7A9F" w14:textId="77777777" w:rsidR="00DA0F38" w:rsidRDefault="00DA0F38" w:rsidP="00437F7B">
      <w:pPr>
        <w:pStyle w:val="Titel"/>
      </w:pPr>
      <w:bookmarkStart w:id="73" w:name="_Toc447719683"/>
      <w:bookmarkStart w:id="74" w:name="_Toc451209495"/>
      <w:r w:rsidRPr="00437F7B">
        <w:t>Installatie</w:t>
      </w:r>
      <w:r>
        <w:t xml:space="preserve"> en onderhoud</w:t>
      </w:r>
      <w:bookmarkEnd w:id="73"/>
      <w:bookmarkEnd w:id="74"/>
    </w:p>
    <w:p w14:paraId="0E5E7AA0" w14:textId="77777777" w:rsidR="00DA0F38" w:rsidRDefault="00DA0F38" w:rsidP="00DA0F38">
      <w:r>
        <w:br w:type="page"/>
      </w:r>
    </w:p>
    <w:p w14:paraId="7CC7F491" w14:textId="77777777" w:rsidR="001F0A90" w:rsidRDefault="001F0A90" w:rsidP="001C7303">
      <w:pPr>
        <w:pStyle w:val="Kop1"/>
      </w:pPr>
      <w:bookmarkStart w:id="75" w:name="_Toc451209496"/>
      <w:r>
        <w:lastRenderedPageBreak/>
        <w:t>Installatie project op geconfigureerde omgeving</w:t>
      </w:r>
      <w:bookmarkEnd w:id="75"/>
    </w:p>
    <w:p w14:paraId="1DFE5930" w14:textId="545BEBAE" w:rsidR="001F0A90" w:rsidRPr="001F0A90" w:rsidRDefault="79D0834C" w:rsidP="001F0A90">
      <w:pPr>
        <w:pStyle w:val="Normaalweb"/>
        <w:rPr>
          <w:lang w:val="nl-BE"/>
        </w:rPr>
      </w:pPr>
      <w:r w:rsidRPr="79D0834C">
        <w:rPr>
          <w:rFonts w:asciiTheme="minorHAnsi" w:eastAsiaTheme="minorEastAsia" w:hAnsiTheme="minorHAnsi" w:cstheme="minorBidi"/>
          <w:lang w:val="nl-BE"/>
        </w:rPr>
        <w:t>Het project vereist een linux distributie met daarop glassfish en mariadb of MySQL geconfigureerd. Voor details omtrend het opzetten hiervan wordt verwezen naar de uitgebreidde installatiehandleiding in de appendix. Hier wordt enkel de installatie en configuratie van het verkeersplatform zelf behandeld.</w:t>
      </w:r>
    </w:p>
    <w:p w14:paraId="41B03950" w14:textId="77777777" w:rsidR="001F0A90" w:rsidRDefault="79D0834C" w:rsidP="001F0A90">
      <w:pPr>
        <w:pStyle w:val="Normaalweb"/>
      </w:pPr>
      <w:r w:rsidRPr="79D0834C">
        <w:rPr>
          <w:rFonts w:asciiTheme="minorHAnsi" w:eastAsiaTheme="minorEastAsia" w:hAnsiTheme="minorHAnsi" w:cstheme="minorBidi"/>
          <w:lang w:val="nl-BE"/>
        </w:rPr>
        <w:t xml:space="preserve">Alle bestanden die nodig zijn voor configuratie zitten in de map deployment. Het script dat in deze map aanwezig is kan ook gebruikt worden om deze bestanden op de server binnen te halen. Alternatief kan het commando </w:t>
      </w:r>
      <w:r w:rsidRPr="79D0834C">
        <w:rPr>
          <w:rStyle w:val="Nadruk"/>
          <w:rFonts w:asciiTheme="minorHAnsi" w:eastAsiaTheme="minorEastAsia" w:hAnsiTheme="minorHAnsi" w:cstheme="minorBidi"/>
          <w:lang w:val="nl-BE"/>
        </w:rPr>
        <w:t xml:space="preserve">"svn export </w:t>
      </w:r>
      <w:hyperlink r:id="rId62">
        <w:r w:rsidRPr="79D0834C">
          <w:rPr>
            <w:rStyle w:val="Hyperlink"/>
            <w:rFonts w:asciiTheme="minorHAnsi" w:eastAsiaTheme="minorEastAsia" w:hAnsiTheme="minorHAnsi" w:cstheme="minorBidi"/>
            <w:i/>
            <w:iCs/>
            <w:lang w:val="nl-BE"/>
          </w:rPr>
          <w:t>https://github.ugent.be/iii-vop2016/verkeer-3/trunk/deployment</w:t>
        </w:r>
      </w:hyperlink>
      <w:r w:rsidRPr="79D0834C">
        <w:rPr>
          <w:rStyle w:val="Nadruk"/>
          <w:rFonts w:asciiTheme="minorHAnsi" w:eastAsiaTheme="minorEastAsia" w:hAnsiTheme="minorHAnsi" w:cstheme="minorBidi"/>
          <w:lang w:val="nl-BE"/>
        </w:rPr>
        <w:t xml:space="preserve"> --force --username [GIT_USERNAME] --password [GIT_WACHTWOORD]"</w:t>
      </w:r>
      <w:r w:rsidRPr="79D0834C">
        <w:rPr>
          <w:rFonts w:asciiTheme="minorHAnsi" w:eastAsiaTheme="minorEastAsia" w:hAnsiTheme="minorHAnsi" w:cstheme="minorBidi"/>
          <w:lang w:val="nl-BE"/>
        </w:rPr>
        <w:t xml:space="preserve"> gebruikt worden om op de huidige locatie de folder deployment met de nodige bestanden te downloaden. </w:t>
      </w:r>
      <w:r w:rsidRPr="79D0834C">
        <w:rPr>
          <w:rFonts w:asciiTheme="minorHAnsi" w:eastAsiaTheme="minorEastAsia" w:hAnsiTheme="minorHAnsi" w:cstheme="minorBidi"/>
        </w:rPr>
        <w:t xml:space="preserve">Hiervoor is subversion nodig. </w:t>
      </w:r>
    </w:p>
    <w:p w14:paraId="209398B7" w14:textId="77777777" w:rsidR="001F0A90" w:rsidRDefault="64FEB4FB" w:rsidP="64FEB4FB">
      <w:pPr>
        <w:numPr>
          <w:ilvl w:val="0"/>
          <w:numId w:val="33"/>
        </w:numPr>
        <w:spacing w:before="100" w:beforeAutospacing="1" w:after="100" w:afterAutospacing="1"/>
        <w:jc w:val="left"/>
      </w:pPr>
      <w:r>
        <w:t xml:space="preserve">Configuratie van de databank </w:t>
      </w:r>
    </w:p>
    <w:p w14:paraId="59567879" w14:textId="4E4DF21F" w:rsidR="001F0A90" w:rsidRDefault="79D0834C" w:rsidP="64FEB4FB">
      <w:pPr>
        <w:numPr>
          <w:ilvl w:val="1"/>
          <w:numId w:val="33"/>
        </w:numPr>
        <w:spacing w:before="100" w:beforeAutospacing="1" w:after="100" w:afterAutospacing="1"/>
        <w:jc w:val="left"/>
      </w:pPr>
      <w:r>
        <w:t xml:space="preserve">Het bestand </w:t>
      </w:r>
      <w:r w:rsidRPr="79D0834C">
        <w:rPr>
          <w:rStyle w:val="Nadruk"/>
        </w:rPr>
        <w:t>"Volledige database.sql"</w:t>
      </w:r>
      <w:r>
        <w:t xml:space="preserve"> bevat de querry om de databank op te bouwen en aan te vullen. Deze versie is compatibel met MySQL en MariaDB. Deze querry kan op de geprefereerde manier uitgevoerd worden (terminal of gui zoals MySQL workbench.</w:t>
      </w:r>
    </w:p>
    <w:p w14:paraId="6558AB8C" w14:textId="77777777" w:rsidR="001F0A90" w:rsidRDefault="64FEB4FB" w:rsidP="64FEB4FB">
      <w:pPr>
        <w:numPr>
          <w:ilvl w:val="0"/>
          <w:numId w:val="33"/>
        </w:numPr>
        <w:spacing w:before="100" w:beforeAutospacing="1" w:after="100" w:afterAutospacing="1"/>
        <w:jc w:val="left"/>
      </w:pPr>
      <w:r>
        <w:t xml:space="preserve">Installatie van de webapplicatie </w:t>
      </w:r>
    </w:p>
    <w:p w14:paraId="15BA01CA" w14:textId="1D708FD3" w:rsidR="001F0A90" w:rsidRDefault="79D0834C" w:rsidP="64FEB4FB">
      <w:pPr>
        <w:numPr>
          <w:ilvl w:val="1"/>
          <w:numId w:val="33"/>
        </w:numPr>
        <w:spacing w:before="100" w:beforeAutospacing="1" w:after="100" w:afterAutospacing="1"/>
        <w:jc w:val="left"/>
      </w:pPr>
      <w:r>
        <w:t xml:space="preserve">De webapp kan geïnstalleerd worden door middel van het </w:t>
      </w:r>
      <w:r w:rsidRPr="79D0834C">
        <w:rPr>
          <w:rStyle w:val="Nadruk"/>
        </w:rPr>
        <w:t>"deployment.sh"</w:t>
      </w:r>
      <w:r>
        <w:t xml:space="preserve"> script. Op de server kan het commando </w:t>
      </w:r>
      <w:r w:rsidRPr="79D0834C">
        <w:rPr>
          <w:rStyle w:val="Nadruk"/>
        </w:rPr>
        <w:t>"bash deployment.sh [GIT_USERNAME] [GIT_WACHTWOORD]"</w:t>
      </w:r>
      <w:r>
        <w:t xml:space="preserve"> uitgevoerd worden om de laatste versie op te halen en te deployen op glassfish. (op de productieomgeving is dit script te vinden onder de root home directory /verkeerscentrum/repo/deployment/)</w:t>
      </w:r>
    </w:p>
    <w:p w14:paraId="1BE35363" w14:textId="4CFC1E5A" w:rsidR="001F0A90" w:rsidRDefault="79D0834C" w:rsidP="64FEB4FB">
      <w:pPr>
        <w:numPr>
          <w:ilvl w:val="1"/>
          <w:numId w:val="33"/>
        </w:numPr>
        <w:spacing w:before="100" w:beforeAutospacing="1" w:after="100" w:afterAutospacing="1"/>
        <w:jc w:val="left"/>
      </w:pPr>
      <w:r>
        <w:t>Het script zal vervolgens de gebruikersnaam en wachtwoord van de glassfish admin in te geven.</w:t>
      </w:r>
    </w:p>
    <w:p w14:paraId="7B02CEDC" w14:textId="77777777" w:rsidR="001F0A90" w:rsidRDefault="64FEB4FB" w:rsidP="64FEB4FB">
      <w:pPr>
        <w:numPr>
          <w:ilvl w:val="1"/>
          <w:numId w:val="33"/>
        </w:numPr>
        <w:spacing w:before="100" w:beforeAutospacing="1" w:after="100" w:afterAutospacing="1"/>
        <w:jc w:val="left"/>
      </w:pPr>
      <w:r>
        <w:t xml:space="preserve">Bij de eerste installatie kan het script </w:t>
      </w:r>
      <w:r w:rsidRPr="64FEB4FB">
        <w:rPr>
          <w:rStyle w:val="Nadruk"/>
        </w:rPr>
        <w:t>"eerste deployment.sh"</w:t>
      </w:r>
      <w:r>
        <w:t xml:space="preserve"> analoog gebruikt worden.</w:t>
      </w:r>
    </w:p>
    <w:p w14:paraId="35C6BC38" w14:textId="77777777" w:rsidR="001F0A90" w:rsidRDefault="64FEB4FB" w:rsidP="64FEB4FB">
      <w:pPr>
        <w:numPr>
          <w:ilvl w:val="1"/>
          <w:numId w:val="33"/>
        </w:numPr>
        <w:spacing w:before="100" w:beforeAutospacing="1" w:after="100" w:afterAutospacing="1"/>
        <w:jc w:val="left"/>
      </w:pPr>
      <w:r>
        <w:t xml:space="preserve">Handmatig kan het bestand </w:t>
      </w:r>
      <w:r w:rsidRPr="64FEB4FB">
        <w:rPr>
          <w:rStyle w:val="Nadruk"/>
        </w:rPr>
        <w:t>"verkeer3gui.war"</w:t>
      </w:r>
      <w:r>
        <w:t xml:space="preserve"> ook op een persoonlijk geprefereerde manier geïnstalleerd worden.</w:t>
      </w:r>
    </w:p>
    <w:p w14:paraId="242F7235" w14:textId="77777777" w:rsidR="001F0A90" w:rsidRDefault="79D0834C" w:rsidP="64FEB4FB">
      <w:pPr>
        <w:numPr>
          <w:ilvl w:val="0"/>
          <w:numId w:val="33"/>
        </w:numPr>
        <w:spacing w:before="100" w:beforeAutospacing="1" w:after="100" w:afterAutospacing="1"/>
        <w:jc w:val="left"/>
      </w:pPr>
      <w:r>
        <w:t xml:space="preserve">Configuratie van de properties </w:t>
      </w:r>
    </w:p>
    <w:p w14:paraId="4B3D2821" w14:textId="77239902" w:rsidR="001F0A90" w:rsidRDefault="79D0834C" w:rsidP="64FEB4FB">
      <w:pPr>
        <w:numPr>
          <w:ilvl w:val="1"/>
          <w:numId w:val="33"/>
        </w:numPr>
        <w:spacing w:before="100" w:beforeAutospacing="1" w:after="100" w:afterAutospacing="1"/>
        <w:jc w:val="left"/>
      </w:pPr>
      <w:r>
        <w:t xml:space="preserve">Het script haalt ook een config.properties file op van de remote repository en kopieert deze naar een locatie om gebruikt te worden binnen glassfish </w:t>
      </w:r>
      <w:r w:rsidRPr="79D0834C">
        <w:rPr>
          <w:rStyle w:val="Nadruk"/>
        </w:rPr>
        <w:t>"/opt/glassfish4/glassfish/domains/domain1/config/config.properties "</w:t>
      </w:r>
      <w:r>
        <w:t>. In dit bestand kunnen gegevens zoals de url van de databank, wachtwoord en gebruikernaam en API keys aangepast worden indien nodig.</w:t>
      </w:r>
    </w:p>
    <w:p w14:paraId="11A2414F" w14:textId="77777777" w:rsidR="00755463" w:rsidRPr="00755463" w:rsidRDefault="00755463" w:rsidP="00755463"/>
    <w:p w14:paraId="0E5E7B64" w14:textId="7B411A7B" w:rsidR="000C4A35" w:rsidRDefault="000C4A35">
      <w:pPr>
        <w:spacing w:after="160" w:line="259" w:lineRule="auto"/>
        <w:jc w:val="left"/>
      </w:pPr>
      <w:r>
        <w:br w:type="page"/>
      </w:r>
    </w:p>
    <w:p w14:paraId="0C60285B" w14:textId="77777777" w:rsidR="006F24E9" w:rsidRDefault="006F24E9" w:rsidP="006F24E9"/>
    <w:p w14:paraId="182CAE0A" w14:textId="1D00E0F5" w:rsidR="00ED62AB" w:rsidRDefault="00ED62AB" w:rsidP="00ED62AB">
      <w:pPr>
        <w:pStyle w:val="Titel"/>
      </w:pPr>
      <w:bookmarkStart w:id="76" w:name="_Toc451209497"/>
      <w:r>
        <w:t>Retrospective</w:t>
      </w:r>
      <w:bookmarkEnd w:id="76"/>
    </w:p>
    <w:p w14:paraId="4A6176B0" w14:textId="77777777" w:rsidR="00ED62AB" w:rsidRDefault="00ED62AB">
      <w:pPr>
        <w:spacing w:after="160" w:line="259" w:lineRule="auto"/>
        <w:jc w:val="left"/>
      </w:pPr>
      <w:r>
        <w:br w:type="page"/>
      </w:r>
    </w:p>
    <w:p w14:paraId="61F0862F" w14:textId="5F8FD770" w:rsidR="00992956" w:rsidRDefault="00992956" w:rsidP="00ED62AB">
      <w:pPr>
        <w:pStyle w:val="Kop1"/>
      </w:pPr>
      <w:bookmarkStart w:id="77" w:name="_Toc451209498"/>
      <w:r>
        <w:lastRenderedPageBreak/>
        <w:t>Realisaties</w:t>
      </w:r>
      <w:bookmarkEnd w:id="77"/>
    </w:p>
    <w:tbl>
      <w:tblPr>
        <w:tblStyle w:val="Tabelraster"/>
        <w:tblW w:w="0" w:type="auto"/>
        <w:tblLook w:val="04A0" w:firstRow="1" w:lastRow="0" w:firstColumn="1" w:lastColumn="0" w:noHBand="0" w:noVBand="1"/>
        <w:tblCaption w:val=""/>
        <w:tblDescription w:val=""/>
      </w:tblPr>
      <w:tblGrid>
        <w:gridCol w:w="2689"/>
        <w:gridCol w:w="3402"/>
        <w:gridCol w:w="2971"/>
      </w:tblGrid>
      <w:tr w:rsidR="00B958CD" w:rsidRPr="00B958CD" w14:paraId="7ACAB1D5" w14:textId="5BB662EE" w:rsidTr="79D0834C">
        <w:tc>
          <w:tcPr>
            <w:tcW w:w="2689" w:type="dxa"/>
          </w:tcPr>
          <w:p w14:paraId="32657F20" w14:textId="1A3E0765" w:rsidR="00B958CD" w:rsidRPr="00B958CD" w:rsidRDefault="79D0834C" w:rsidP="00C506D3">
            <w:r>
              <w:t>Use Case 1: Meld abnormaliteiten</w:t>
            </w:r>
          </w:p>
        </w:tc>
        <w:tc>
          <w:tcPr>
            <w:tcW w:w="3402" w:type="dxa"/>
          </w:tcPr>
          <w:p w14:paraId="3AAC1557" w14:textId="6F534966" w:rsidR="00B958CD" w:rsidRPr="00B958CD" w:rsidRDefault="64FEB4FB" w:rsidP="00C506D3">
            <w:r>
              <w:t>Niet geïmplementeerd</w:t>
            </w:r>
          </w:p>
        </w:tc>
        <w:tc>
          <w:tcPr>
            <w:tcW w:w="2971" w:type="dxa"/>
          </w:tcPr>
          <w:p w14:paraId="7EFE1BF9" w14:textId="53E1BBDB" w:rsidR="00B958CD" w:rsidRPr="00B958CD" w:rsidRDefault="64FEB4FB" w:rsidP="00C506D3">
            <w:r>
              <w:t>Geschrapt in eindproduct om tijd vrij te maken voor meer gewenste features.</w:t>
            </w:r>
          </w:p>
        </w:tc>
      </w:tr>
      <w:tr w:rsidR="00B958CD" w:rsidRPr="00B958CD" w14:paraId="41C3E254" w14:textId="080C24C5" w:rsidTr="79D0834C">
        <w:tc>
          <w:tcPr>
            <w:tcW w:w="2689" w:type="dxa"/>
          </w:tcPr>
          <w:p w14:paraId="4D1535F5" w14:textId="77777777" w:rsidR="00B958CD" w:rsidRPr="00B958CD" w:rsidRDefault="79D0834C" w:rsidP="00C506D3">
            <w:r>
              <w:t>Use Case 2: Bekijk reistijden</w:t>
            </w:r>
          </w:p>
        </w:tc>
        <w:tc>
          <w:tcPr>
            <w:tcW w:w="3402" w:type="dxa"/>
          </w:tcPr>
          <w:p w14:paraId="4DBB6C97" w14:textId="5A03A00A" w:rsidR="00B958CD" w:rsidRPr="00B958CD" w:rsidRDefault="64FEB4FB" w:rsidP="00C506D3">
            <w:r>
              <w:t>Volledig in orde</w:t>
            </w:r>
          </w:p>
        </w:tc>
        <w:tc>
          <w:tcPr>
            <w:tcW w:w="2971" w:type="dxa"/>
          </w:tcPr>
          <w:p w14:paraId="54EB3BE2" w14:textId="77777777" w:rsidR="00B958CD" w:rsidRPr="00B958CD" w:rsidRDefault="00B958CD" w:rsidP="00C506D3"/>
        </w:tc>
      </w:tr>
      <w:tr w:rsidR="00B958CD" w:rsidRPr="00B958CD" w14:paraId="172BC76B" w14:textId="63C39661" w:rsidTr="79D0834C">
        <w:tc>
          <w:tcPr>
            <w:tcW w:w="2689" w:type="dxa"/>
          </w:tcPr>
          <w:p w14:paraId="12CE80B1" w14:textId="77777777" w:rsidR="00B958CD" w:rsidRPr="00B958CD" w:rsidRDefault="79D0834C" w:rsidP="00C506D3">
            <w:r>
              <w:t>Use Case 3: Controleer data</w:t>
            </w:r>
          </w:p>
        </w:tc>
        <w:tc>
          <w:tcPr>
            <w:tcW w:w="3402" w:type="dxa"/>
          </w:tcPr>
          <w:p w14:paraId="1062DEBD" w14:textId="088C425B" w:rsidR="00B958CD" w:rsidRPr="00B958CD" w:rsidRDefault="64FEB4FB" w:rsidP="00C506D3">
            <w:r>
              <w:t>Volledig in orde</w:t>
            </w:r>
          </w:p>
        </w:tc>
        <w:tc>
          <w:tcPr>
            <w:tcW w:w="2971" w:type="dxa"/>
          </w:tcPr>
          <w:p w14:paraId="616CFA2D" w14:textId="77777777" w:rsidR="00B958CD" w:rsidRPr="00B958CD" w:rsidRDefault="00B958CD" w:rsidP="00C506D3"/>
        </w:tc>
      </w:tr>
      <w:tr w:rsidR="00B958CD" w:rsidRPr="00B958CD" w14:paraId="33D99D39" w14:textId="117E34EC" w:rsidTr="79D0834C">
        <w:tc>
          <w:tcPr>
            <w:tcW w:w="2689" w:type="dxa"/>
          </w:tcPr>
          <w:p w14:paraId="058E016E" w14:textId="77777777" w:rsidR="00B958CD" w:rsidRPr="00B958CD" w:rsidRDefault="00B958CD" w:rsidP="00C506D3">
            <w:r w:rsidRPr="00B958CD">
              <w:t>Use Case 4: Bekijk actuele verkeerssituatie</w:t>
            </w:r>
            <w:r w:rsidRPr="00B958CD">
              <w:tab/>
            </w:r>
          </w:p>
        </w:tc>
        <w:tc>
          <w:tcPr>
            <w:tcW w:w="3402" w:type="dxa"/>
          </w:tcPr>
          <w:p w14:paraId="1FDF393F" w14:textId="5AE4CA7D" w:rsidR="00B958CD" w:rsidRPr="00B958CD" w:rsidRDefault="64FEB4FB" w:rsidP="00C506D3">
            <w:r>
              <w:t>Volledig in orde</w:t>
            </w:r>
          </w:p>
        </w:tc>
        <w:tc>
          <w:tcPr>
            <w:tcW w:w="2971" w:type="dxa"/>
          </w:tcPr>
          <w:p w14:paraId="31C0F0A4" w14:textId="77777777" w:rsidR="00B958CD" w:rsidRPr="00B958CD" w:rsidRDefault="00B958CD" w:rsidP="00C506D3"/>
        </w:tc>
      </w:tr>
      <w:tr w:rsidR="00B958CD" w:rsidRPr="00B958CD" w14:paraId="1D7F2853" w14:textId="68D71949" w:rsidTr="79D0834C">
        <w:tc>
          <w:tcPr>
            <w:tcW w:w="2689" w:type="dxa"/>
          </w:tcPr>
          <w:p w14:paraId="3E715964" w14:textId="77777777" w:rsidR="00B958CD" w:rsidRPr="00B958CD" w:rsidRDefault="79D0834C" w:rsidP="00C506D3">
            <w:r>
              <w:t>Use Case 5: Vergelijk verkeersinformatie</w:t>
            </w:r>
          </w:p>
        </w:tc>
        <w:tc>
          <w:tcPr>
            <w:tcW w:w="3402" w:type="dxa"/>
          </w:tcPr>
          <w:p w14:paraId="0B8E8BBF" w14:textId="418A2AC0" w:rsidR="00B958CD" w:rsidRPr="00B958CD" w:rsidRDefault="64FEB4FB" w:rsidP="00C506D3">
            <w:r>
              <w:t>Grotendeels in orde</w:t>
            </w:r>
          </w:p>
        </w:tc>
        <w:tc>
          <w:tcPr>
            <w:tcW w:w="2971" w:type="dxa"/>
          </w:tcPr>
          <w:p w14:paraId="1EF1E847" w14:textId="3A304EB5" w:rsidR="00B958CD" w:rsidRPr="00B958CD" w:rsidRDefault="64FEB4FB" w:rsidP="00C506D3">
            <w:r>
              <w:t>Het is mogelijk om verschillende trajecten te vergelijken over hetzelfde moment en tussen verschillende providers. Een gewenste uitbreiding is het vergelijken van verschillende tijdstippen.</w:t>
            </w:r>
          </w:p>
        </w:tc>
      </w:tr>
      <w:tr w:rsidR="00B958CD" w:rsidRPr="00B958CD" w14:paraId="0F2D78CB" w14:textId="58B3C086" w:rsidTr="79D0834C">
        <w:tc>
          <w:tcPr>
            <w:tcW w:w="2689" w:type="dxa"/>
          </w:tcPr>
          <w:p w14:paraId="323AA735" w14:textId="52298B0B" w:rsidR="00B958CD" w:rsidRPr="00B958CD" w:rsidRDefault="79D0834C" w:rsidP="00C506D3">
            <w:r>
              <w:t>Use Case 6: Data ophalen en hergebruiken</w:t>
            </w:r>
          </w:p>
        </w:tc>
        <w:tc>
          <w:tcPr>
            <w:tcW w:w="3402" w:type="dxa"/>
          </w:tcPr>
          <w:p w14:paraId="2CC5C780" w14:textId="7BBCDB8A" w:rsidR="00B958CD" w:rsidRPr="00B958CD" w:rsidRDefault="64FEB4FB" w:rsidP="00C506D3">
            <w:r>
              <w:t>Niet geïmplementeerd</w:t>
            </w:r>
          </w:p>
        </w:tc>
        <w:tc>
          <w:tcPr>
            <w:tcW w:w="2971" w:type="dxa"/>
          </w:tcPr>
          <w:p w14:paraId="02EDC9B9" w14:textId="0DB6D9C2" w:rsidR="00B958CD" w:rsidRDefault="79D0834C" w:rsidP="00C506D3">
            <w:r>
              <w:t>Licentie van de dataproviders liet niet toe om de gegevens te delen of openbaar te maken. Bijgevolg was een api dan ook van lagere prioriteit.</w:t>
            </w:r>
          </w:p>
        </w:tc>
      </w:tr>
      <w:tr w:rsidR="38DBE31D" w14:paraId="797EFEDB" w14:textId="77777777" w:rsidTr="79D0834C">
        <w:tc>
          <w:tcPr>
            <w:tcW w:w="2689" w:type="dxa"/>
          </w:tcPr>
          <w:p w14:paraId="09393DCE" w14:textId="7082CC89" w:rsidR="38DBE31D" w:rsidRDefault="79D0834C" w:rsidP="38DBE31D">
            <w:r>
              <w:t>Use Case 7: Oorzaken verkeersproblemen bekijken</w:t>
            </w:r>
          </w:p>
        </w:tc>
        <w:tc>
          <w:tcPr>
            <w:tcW w:w="3402" w:type="dxa"/>
          </w:tcPr>
          <w:p w14:paraId="0F9B7721" w14:textId="5F67187A" w:rsidR="38DBE31D" w:rsidRDefault="64FEB4FB" w:rsidP="38DBE31D">
            <w:r>
              <w:t>Grotendeels in orde</w:t>
            </w:r>
          </w:p>
        </w:tc>
        <w:tc>
          <w:tcPr>
            <w:tcW w:w="2971" w:type="dxa"/>
          </w:tcPr>
          <w:p w14:paraId="1D16D715" w14:textId="47F3C3A4" w:rsidR="38DBE31D" w:rsidRDefault="79D0834C" w:rsidP="38DBE31D">
            <w:r>
              <w:t>De basis voor het ophalen van oorzaken van verkeers-problemen is gelegd. De provider Here werd toegevoegd en is volledig funtioneel. Andere providers die gelijkaardige informatie aanbieden kunnen toegevoegd worden op dezelfde wijze.</w:t>
            </w:r>
          </w:p>
        </w:tc>
      </w:tr>
    </w:tbl>
    <w:p w14:paraId="145B1271" w14:textId="26E54655" w:rsidR="00506FDD" w:rsidRDefault="00506FDD" w:rsidP="00506FDD"/>
    <w:p w14:paraId="44C7EF97" w14:textId="50FF69AC" w:rsidR="00506FDD" w:rsidRDefault="79D0834C" w:rsidP="00506FDD">
      <w:r>
        <w:t>Hiernaast is er ook een pagina gemaakt die aangeeft welke gebeurtenissen zich hebben voorgedaan op de weg. Op deze manier kan een vertraging van enkele weken terug ook gelinked worden aan bijvoorbeeld een ongeval. Ook is er een administratiepaneel aanwezig dat de configuratie en het beheer van de voorgaande features verzamelt.</w:t>
      </w:r>
    </w:p>
    <w:p w14:paraId="15B71390" w14:textId="295DF3B4" w:rsidR="00ED62AB" w:rsidRDefault="64FEB4FB" w:rsidP="00ED62AB">
      <w:pPr>
        <w:pStyle w:val="Kop1"/>
      </w:pPr>
      <w:bookmarkStart w:id="78" w:name="_Toc451209499"/>
      <w:r>
        <w:t>Mogelijke verbeteringen</w:t>
      </w:r>
      <w:bookmarkEnd w:id="78"/>
    </w:p>
    <w:p w14:paraId="1776D09C" w14:textId="519FEF61" w:rsidR="00ED62AB" w:rsidRDefault="64FEB4FB" w:rsidP="00ED62AB">
      <w:r>
        <w:t xml:space="preserve">Op vlak van efficiëntie kan de code die in staat voor de communicatie met de databank een stuk beter. Zo worden er bijvoorbeeld nog op veel plaatsen metingen stuk per stuk weggeschreven, in plaats van dit in batches te doen. </w:t>
      </w:r>
    </w:p>
    <w:p w14:paraId="3B91118C" w14:textId="1F9815C2" w:rsidR="000838A3" w:rsidRDefault="64FEB4FB" w:rsidP="00ED62AB">
      <w:r>
        <w:t>Het systeem van gebeurtenissen op de wegen kan indien gewenst uitgebreid worden om automatisch gelinkt te worden aan vertragingen in de buurt.</w:t>
      </w:r>
    </w:p>
    <w:p w14:paraId="1850E6EC" w14:textId="7C2259FF" w:rsidR="00311EB7" w:rsidRPr="00ED62AB" w:rsidRDefault="64FEB4FB" w:rsidP="00ED62AB">
      <w:r>
        <w:t>In de gui zijn er nog verschillende visuele bugs aanwezig zoals de kaarten of trajecten die soms niet laden. Dit komt af en toe voor maar er is nog geen oplossing voor gevonden.</w:t>
      </w:r>
    </w:p>
    <w:p w14:paraId="0A881B58" w14:textId="560B0DF6" w:rsidR="38DBE31D" w:rsidRDefault="64FEB4FB" w:rsidP="38DBE31D">
      <w:pPr>
        <w:pStyle w:val="Kop1"/>
      </w:pPr>
      <w:bookmarkStart w:id="79" w:name="_Toc451209500"/>
      <w:r>
        <w:lastRenderedPageBreak/>
        <w:t>Realisaties per persoon</w:t>
      </w:r>
      <w:bookmarkEnd w:id="79"/>
    </w:p>
    <w:p w14:paraId="14FBBA11" w14:textId="4888ACFA" w:rsidR="38DBE31D" w:rsidRDefault="64FEB4FB" w:rsidP="38DBE31D">
      <w:r>
        <w:t>Hieronder volgt een opsomming per persoon wat deze heeft bijgedragen aan het project. Sommige realisaties kunnen bij meerdere personen voorkomen indien deze samengewerkt hebben om dit onderdeel uit te werken.</w:t>
      </w:r>
    </w:p>
    <w:p w14:paraId="2C2B7887" w14:textId="49B4083F" w:rsidR="38DBE31D" w:rsidRDefault="64FEB4FB" w:rsidP="38DBE31D">
      <w:pPr>
        <w:pStyle w:val="Kop4"/>
      </w:pPr>
      <w:r>
        <w:t>De Bock Jelle</w:t>
      </w:r>
    </w:p>
    <w:p w14:paraId="4F5310D2" w14:textId="2FF1F2A4" w:rsidR="38DBE31D" w:rsidRDefault="64FEB4FB" w:rsidP="4F2A7DAE">
      <w:pPr>
        <w:pStyle w:val="Lijstalinea"/>
        <w:numPr>
          <w:ilvl w:val="0"/>
          <w:numId w:val="37"/>
        </w:numPr>
        <w:rPr>
          <w:rFonts w:asciiTheme="minorEastAsia" w:eastAsiaTheme="minorEastAsia" w:hAnsiTheme="minorEastAsia" w:cstheme="minorEastAsia"/>
        </w:rPr>
      </w:pPr>
      <w:r>
        <w:t>Structuur van de domein code opstellen (klassenschema + eerste versie van de code)</w:t>
      </w:r>
    </w:p>
    <w:p w14:paraId="7A19DF62" w14:textId="6E4DD2D4" w:rsidR="6E0C9EB3" w:rsidRDefault="64FEB4FB" w:rsidP="4F2A7DAE">
      <w:pPr>
        <w:pStyle w:val="Lijstalinea"/>
        <w:numPr>
          <w:ilvl w:val="0"/>
          <w:numId w:val="37"/>
        </w:numPr>
        <w:rPr>
          <w:rFonts w:asciiTheme="minorEastAsia" w:eastAsiaTheme="minorEastAsia" w:hAnsiTheme="minorEastAsia" w:cstheme="minorEastAsia"/>
        </w:rPr>
      </w:pPr>
      <w:r>
        <w:t xml:space="preserve">Opzetten van de structuur van de databank </w:t>
      </w:r>
    </w:p>
    <w:p w14:paraId="312C2642" w14:textId="5059E40B" w:rsidR="6E0C9EB3" w:rsidRDefault="64FEB4FB" w:rsidP="4F2A7DAE">
      <w:pPr>
        <w:pStyle w:val="Lijstalinea"/>
        <w:numPr>
          <w:ilvl w:val="0"/>
          <w:numId w:val="37"/>
        </w:numPr>
        <w:rPr>
          <w:rFonts w:asciiTheme="minorEastAsia" w:eastAsiaTheme="minorEastAsia" w:hAnsiTheme="minorEastAsia" w:cstheme="minorEastAsia"/>
        </w:rPr>
      </w:pPr>
      <w:r>
        <w:t xml:space="preserve">Opzetten van de structuur van de webapplicatie </w:t>
      </w:r>
    </w:p>
    <w:p w14:paraId="41499711" w14:textId="79544C13" w:rsidR="6E0C9EB3" w:rsidRDefault="79D0834C" w:rsidP="4F2A7DAE">
      <w:pPr>
        <w:pStyle w:val="Lijstalinea"/>
        <w:numPr>
          <w:ilvl w:val="0"/>
          <w:numId w:val="37"/>
        </w:numPr>
        <w:rPr>
          <w:rFonts w:asciiTheme="minorEastAsia" w:eastAsiaTheme="minorEastAsia" w:hAnsiTheme="minorEastAsia" w:cstheme="minorEastAsia"/>
        </w:rPr>
      </w:pPr>
      <w:r>
        <w:t>Scraper van Here uitwerken</w:t>
      </w:r>
    </w:p>
    <w:p w14:paraId="2099989D" w14:textId="600D992E" w:rsidR="6E0C9EB3" w:rsidRDefault="79D0834C" w:rsidP="4F2A7DAE">
      <w:pPr>
        <w:pStyle w:val="Lijstalinea"/>
        <w:numPr>
          <w:ilvl w:val="0"/>
          <w:numId w:val="37"/>
        </w:numPr>
        <w:rPr>
          <w:rFonts w:asciiTheme="minorEastAsia" w:eastAsiaTheme="minorEastAsia" w:hAnsiTheme="minorEastAsia" w:cstheme="minorEastAsia"/>
        </w:rPr>
      </w:pPr>
      <w:r>
        <w:t>Implementatie van Leaflet maps gestuurd door Openstreet maps</w:t>
      </w:r>
    </w:p>
    <w:p w14:paraId="7A75AC59" w14:textId="28E5CC1C" w:rsidR="4F2A7DAE" w:rsidRDefault="79D0834C" w:rsidP="4F2A7DAE">
      <w:pPr>
        <w:pStyle w:val="Lijstalinea"/>
        <w:numPr>
          <w:ilvl w:val="0"/>
          <w:numId w:val="37"/>
        </w:numPr>
        <w:rPr>
          <w:rFonts w:asciiTheme="minorEastAsia" w:eastAsiaTheme="minorEastAsia" w:hAnsiTheme="minorEastAsia" w:cstheme="minorEastAsia"/>
        </w:rPr>
      </w:pPr>
      <w:r>
        <w:t>Highcharts grafieken in de webapplicatie implementeren</w:t>
      </w:r>
    </w:p>
    <w:p w14:paraId="2B8AD754" w14:textId="3BB79BCF" w:rsidR="4F2A7DAE" w:rsidRDefault="64FEB4FB" w:rsidP="4F2A7DAE">
      <w:pPr>
        <w:pStyle w:val="Lijstalinea"/>
        <w:numPr>
          <w:ilvl w:val="0"/>
          <w:numId w:val="37"/>
        </w:numPr>
        <w:rPr>
          <w:rFonts w:asciiTheme="minorEastAsia" w:eastAsiaTheme="minorEastAsia" w:hAnsiTheme="minorEastAsia" w:cstheme="minorEastAsia"/>
        </w:rPr>
      </w:pPr>
      <w:r>
        <w:t xml:space="preserve">Het design van de webapplicatie </w:t>
      </w:r>
    </w:p>
    <w:p w14:paraId="55A9FA07" w14:textId="2F687AF0" w:rsidR="4F2A7DAE" w:rsidRDefault="64FEB4FB" w:rsidP="4F2A7DAE">
      <w:pPr>
        <w:pStyle w:val="Lijstalinea"/>
        <w:numPr>
          <w:ilvl w:val="0"/>
          <w:numId w:val="37"/>
        </w:numPr>
        <w:rPr>
          <w:rFonts w:asciiTheme="minorEastAsia" w:eastAsiaTheme="minorEastAsia" w:hAnsiTheme="minorEastAsia" w:cstheme="minorEastAsia"/>
        </w:rPr>
      </w:pPr>
      <w:r>
        <w:t>Filmpjes maken van de basishandelingen in de webapplicatie</w:t>
      </w:r>
    </w:p>
    <w:p w14:paraId="47E29201" w14:textId="122779DD" w:rsidR="4F2A7DAE" w:rsidRDefault="64FEB4FB" w:rsidP="4F2A7DAE">
      <w:pPr>
        <w:pStyle w:val="Lijstalinea"/>
        <w:numPr>
          <w:ilvl w:val="0"/>
          <w:numId w:val="37"/>
        </w:numPr>
        <w:rPr>
          <w:rFonts w:asciiTheme="minorEastAsia" w:eastAsiaTheme="minorEastAsia" w:hAnsiTheme="minorEastAsia" w:cstheme="minorEastAsia"/>
        </w:rPr>
      </w:pPr>
      <w:r>
        <w:t>Artikels op de wikipagina maken</w:t>
      </w:r>
    </w:p>
    <w:p w14:paraId="7C5FAEC1" w14:textId="7546DD22" w:rsidR="4F2A7DAE" w:rsidRDefault="64FEB4FB" w:rsidP="4F2A7DAE">
      <w:pPr>
        <w:pStyle w:val="Lijstalinea"/>
        <w:numPr>
          <w:ilvl w:val="0"/>
          <w:numId w:val="37"/>
        </w:numPr>
        <w:rPr>
          <w:rFonts w:asciiTheme="minorEastAsia" w:eastAsiaTheme="minorEastAsia" w:hAnsiTheme="minorEastAsia" w:cstheme="minorEastAsia"/>
        </w:rPr>
      </w:pPr>
      <w:r>
        <w:t>Nalezen van het analysedocument (spellingsfouten)</w:t>
      </w:r>
    </w:p>
    <w:p w14:paraId="017B2861" w14:textId="6A7AB255" w:rsidR="4F2A7DAE" w:rsidRDefault="64FEB4FB" w:rsidP="4F2A7DAE">
      <w:pPr>
        <w:pStyle w:val="Lijstalinea"/>
        <w:numPr>
          <w:ilvl w:val="0"/>
          <w:numId w:val="37"/>
        </w:numPr>
        <w:rPr>
          <w:rFonts w:asciiTheme="minorEastAsia" w:eastAsiaTheme="minorEastAsia" w:hAnsiTheme="minorEastAsia" w:cstheme="minorEastAsia"/>
        </w:rPr>
      </w:pPr>
      <w:r>
        <w:t>Eindpresentatie (slides maken en presenteren)</w:t>
      </w:r>
    </w:p>
    <w:p w14:paraId="067708FC" w14:textId="21AD2CCB" w:rsidR="4F2A7DAE" w:rsidRDefault="4F2A7DAE" w:rsidP="4F2A7DAE"/>
    <w:p w14:paraId="16239319" w14:textId="763E8AA9" w:rsidR="38DBE31D" w:rsidRDefault="64FEB4FB" w:rsidP="38DBE31D">
      <w:pPr>
        <w:pStyle w:val="Kop4"/>
      </w:pPr>
      <w:r>
        <w:t>Floré Brent</w:t>
      </w:r>
    </w:p>
    <w:p w14:paraId="5E380C2A" w14:textId="44B044AA" w:rsidR="38DBE31D" w:rsidRDefault="64FEB4FB" w:rsidP="007374BD">
      <w:pPr>
        <w:pStyle w:val="Lijstalinea"/>
        <w:numPr>
          <w:ilvl w:val="0"/>
          <w:numId w:val="34"/>
        </w:numPr>
      </w:pPr>
      <w:r>
        <w:t>Softwareanalyse: document opstellen en uitwerken</w:t>
      </w:r>
    </w:p>
    <w:p w14:paraId="7E436738" w14:textId="765FB6EA" w:rsidR="00AB0E1F" w:rsidRDefault="79D0834C" w:rsidP="007374BD">
      <w:pPr>
        <w:pStyle w:val="Lijstalinea"/>
        <w:numPr>
          <w:ilvl w:val="0"/>
          <w:numId w:val="34"/>
        </w:numPr>
      </w:pPr>
      <w:r>
        <w:t>Opzetten scheduling</w:t>
      </w:r>
    </w:p>
    <w:p w14:paraId="48E7B47E" w14:textId="79196BC8" w:rsidR="00133E05" w:rsidRDefault="79D0834C" w:rsidP="007374BD">
      <w:pPr>
        <w:pStyle w:val="Lijstalinea"/>
        <w:numPr>
          <w:ilvl w:val="0"/>
          <w:numId w:val="34"/>
        </w:numPr>
      </w:pPr>
      <w:r>
        <w:t>Logging</w:t>
      </w:r>
    </w:p>
    <w:p w14:paraId="048D9A18" w14:textId="237EAC25" w:rsidR="00BE76A9" w:rsidRDefault="79D0834C" w:rsidP="007374BD">
      <w:pPr>
        <w:pStyle w:val="Lijstalinea"/>
        <w:numPr>
          <w:ilvl w:val="0"/>
          <w:numId w:val="34"/>
        </w:numPr>
      </w:pPr>
      <w:r>
        <w:t>Scraper voor provider Coyote uitwerken in java</w:t>
      </w:r>
    </w:p>
    <w:p w14:paraId="4E8FC8D6" w14:textId="3042CBC7" w:rsidR="00BE76A9" w:rsidRDefault="79D0834C" w:rsidP="007374BD">
      <w:pPr>
        <w:pStyle w:val="Lijstalinea"/>
        <w:numPr>
          <w:ilvl w:val="0"/>
          <w:numId w:val="34"/>
        </w:numPr>
      </w:pPr>
      <w:r>
        <w:t>Dal refactoreren en optimaliseren</w:t>
      </w:r>
    </w:p>
    <w:p w14:paraId="4F38A1B1" w14:textId="3C4F3BFC" w:rsidR="00B850AC" w:rsidRDefault="64FEB4FB" w:rsidP="007374BD">
      <w:pPr>
        <w:pStyle w:val="Lijstalinea"/>
        <w:numPr>
          <w:ilvl w:val="0"/>
          <w:numId w:val="34"/>
        </w:numPr>
      </w:pPr>
      <w:r>
        <w:t>Aanpassen van bestaande trajecten</w:t>
      </w:r>
    </w:p>
    <w:p w14:paraId="22A7A644" w14:textId="32ACC2F7" w:rsidR="00EE080E" w:rsidRDefault="64FEB4FB" w:rsidP="007374BD">
      <w:pPr>
        <w:pStyle w:val="Lijstalinea"/>
        <w:numPr>
          <w:ilvl w:val="0"/>
          <w:numId w:val="34"/>
        </w:numPr>
      </w:pPr>
      <w:r>
        <w:t>Documentatie</w:t>
      </w:r>
    </w:p>
    <w:p w14:paraId="6580D1BA" w14:textId="6E1E7A89" w:rsidR="00393FA3" w:rsidRPr="000300D5" w:rsidRDefault="79D0834C" w:rsidP="007374BD">
      <w:pPr>
        <w:pStyle w:val="Lijstalinea"/>
        <w:numPr>
          <w:ilvl w:val="0"/>
          <w:numId w:val="34"/>
        </w:numPr>
        <w:rPr>
          <w:lang w:val="en-US"/>
        </w:rPr>
      </w:pPr>
      <w:r w:rsidRPr="79D0834C">
        <w:rPr>
          <w:lang w:val="en-US"/>
        </w:rPr>
        <w:t>Dependency injection en unit testen</w:t>
      </w:r>
    </w:p>
    <w:p w14:paraId="2CD7EDBD" w14:textId="4FDD3621" w:rsidR="005A572A" w:rsidRDefault="79D0834C" w:rsidP="007374BD">
      <w:pPr>
        <w:pStyle w:val="Lijstalinea"/>
        <w:numPr>
          <w:ilvl w:val="0"/>
          <w:numId w:val="34"/>
        </w:numPr>
      </w:pPr>
      <w:r>
        <w:t>Opstellen integration testen en usability testen</w:t>
      </w:r>
    </w:p>
    <w:p w14:paraId="499D9F30" w14:textId="309CD043" w:rsidR="005A572A" w:rsidRDefault="79D0834C" w:rsidP="007374BD">
      <w:pPr>
        <w:pStyle w:val="Lijstalinea"/>
        <w:numPr>
          <w:ilvl w:val="0"/>
          <w:numId w:val="34"/>
        </w:numPr>
      </w:pPr>
      <w:r>
        <w:t>Deployen van project</w:t>
      </w:r>
    </w:p>
    <w:p w14:paraId="59079894" w14:textId="17189832" w:rsidR="00360154" w:rsidRDefault="64FEB4FB" w:rsidP="007374BD">
      <w:pPr>
        <w:pStyle w:val="Lijstalinea"/>
        <w:numPr>
          <w:ilvl w:val="0"/>
          <w:numId w:val="34"/>
        </w:numPr>
      </w:pPr>
      <w:r>
        <w:t>Deployment script schrijven</w:t>
      </w:r>
    </w:p>
    <w:p w14:paraId="36077944" w14:textId="0B76BC99" w:rsidR="00360154" w:rsidRDefault="64FEB4FB" w:rsidP="007374BD">
      <w:pPr>
        <w:pStyle w:val="Lijstalinea"/>
        <w:numPr>
          <w:ilvl w:val="0"/>
          <w:numId w:val="34"/>
        </w:numPr>
      </w:pPr>
      <w:r>
        <w:t>Presentatie 2</w:t>
      </w:r>
    </w:p>
    <w:p w14:paraId="33F05B3F" w14:textId="560F5B71" w:rsidR="00360154" w:rsidRDefault="64FEB4FB" w:rsidP="007374BD">
      <w:pPr>
        <w:pStyle w:val="Lijstalinea"/>
        <w:numPr>
          <w:ilvl w:val="0"/>
          <w:numId w:val="34"/>
        </w:numPr>
      </w:pPr>
      <w:r>
        <w:t>Debuggen en verbeteringen van front end</w:t>
      </w:r>
    </w:p>
    <w:p w14:paraId="1F40C299" w14:textId="437CA506" w:rsidR="38DBE31D" w:rsidRDefault="64FEB4FB" w:rsidP="38DBE31D">
      <w:pPr>
        <w:pStyle w:val="Kop4"/>
      </w:pPr>
      <w:r>
        <w:t>Stofferis Jeroen</w:t>
      </w:r>
    </w:p>
    <w:p w14:paraId="3BD1CA13" w14:textId="1C49DE77" w:rsidR="38DBE31D" w:rsidRDefault="64FEB4FB" w:rsidP="38DBE31D">
      <w:pPr>
        <w:pStyle w:val="Lijstalinea"/>
        <w:numPr>
          <w:ilvl w:val="0"/>
          <w:numId w:val="1"/>
        </w:numPr>
        <w:rPr>
          <w:rFonts w:asciiTheme="minorEastAsia" w:eastAsiaTheme="minorEastAsia" w:hAnsiTheme="minorEastAsia" w:cstheme="minorEastAsia"/>
        </w:rPr>
      </w:pPr>
      <w:r>
        <w:t>analysedocument van de verschillende providers,</w:t>
      </w:r>
    </w:p>
    <w:p w14:paraId="5BFA7FEF" w14:textId="0895362B" w:rsidR="38DBE31D" w:rsidRDefault="79D0834C" w:rsidP="38DBE31D">
      <w:pPr>
        <w:pStyle w:val="Lijstalinea"/>
        <w:numPr>
          <w:ilvl w:val="0"/>
          <w:numId w:val="1"/>
        </w:numPr>
        <w:rPr>
          <w:rFonts w:asciiTheme="minorEastAsia" w:eastAsiaTheme="minorEastAsia" w:hAnsiTheme="minorEastAsia" w:cstheme="minorEastAsia"/>
        </w:rPr>
      </w:pPr>
      <w:r>
        <w:t>TomTom route scraper,</w:t>
      </w:r>
    </w:p>
    <w:p w14:paraId="51322DD6" w14:textId="4A77D72C" w:rsidR="38DBE31D" w:rsidRDefault="64FEB4FB" w:rsidP="38DBE31D">
      <w:pPr>
        <w:pStyle w:val="Lijstalinea"/>
        <w:numPr>
          <w:ilvl w:val="0"/>
          <w:numId w:val="1"/>
        </w:numPr>
        <w:rPr>
          <w:rFonts w:asciiTheme="minorEastAsia" w:eastAsiaTheme="minorEastAsia" w:hAnsiTheme="minorEastAsia" w:cstheme="minorEastAsia"/>
        </w:rPr>
      </w:pPr>
      <w:r>
        <w:t>presentatie 1,</w:t>
      </w:r>
    </w:p>
    <w:p w14:paraId="12C7FE90" w14:textId="4C207D13" w:rsidR="38DBE31D" w:rsidRDefault="79D0834C" w:rsidP="38DBE31D">
      <w:pPr>
        <w:pStyle w:val="Lijstalinea"/>
        <w:numPr>
          <w:ilvl w:val="0"/>
          <w:numId w:val="1"/>
        </w:numPr>
        <w:rPr>
          <w:rFonts w:asciiTheme="minorEastAsia" w:eastAsiaTheme="minorEastAsia" w:hAnsiTheme="minorEastAsia" w:cstheme="minorEastAsia"/>
        </w:rPr>
      </w:pPr>
      <w:r>
        <w:t>perlscraper Waze,</w:t>
      </w:r>
    </w:p>
    <w:p w14:paraId="65D88533" w14:textId="68A3E54D" w:rsidR="38DBE31D" w:rsidRDefault="79D0834C" w:rsidP="38DBE31D">
      <w:pPr>
        <w:pStyle w:val="Lijstalinea"/>
        <w:numPr>
          <w:ilvl w:val="0"/>
          <w:numId w:val="1"/>
        </w:numPr>
        <w:rPr>
          <w:rFonts w:asciiTheme="minorEastAsia" w:eastAsiaTheme="minorEastAsia" w:hAnsiTheme="minorEastAsia" w:cstheme="minorEastAsia"/>
        </w:rPr>
      </w:pPr>
      <w:r>
        <w:t>documentatie: installatie Fedora &amp; CentOS server,</w:t>
      </w:r>
    </w:p>
    <w:p w14:paraId="740EA9A2" w14:textId="7245C28F" w:rsidR="38DBE31D" w:rsidRDefault="79D0834C" w:rsidP="38DBE31D">
      <w:pPr>
        <w:pStyle w:val="Lijstalinea"/>
        <w:numPr>
          <w:ilvl w:val="0"/>
          <w:numId w:val="1"/>
        </w:numPr>
        <w:rPr>
          <w:rFonts w:asciiTheme="minorEastAsia" w:eastAsiaTheme="minorEastAsia" w:hAnsiTheme="minorEastAsia" w:cstheme="minorEastAsia"/>
        </w:rPr>
      </w:pPr>
      <w:r>
        <w:t>documentatie: MariaDB,</w:t>
      </w:r>
    </w:p>
    <w:p w14:paraId="532D38EB" w14:textId="367CC2A1" w:rsidR="38DBE31D" w:rsidRDefault="79D0834C" w:rsidP="38DBE31D">
      <w:pPr>
        <w:pStyle w:val="Lijstalinea"/>
        <w:numPr>
          <w:ilvl w:val="0"/>
          <w:numId w:val="1"/>
        </w:numPr>
        <w:rPr>
          <w:rFonts w:asciiTheme="minorEastAsia" w:eastAsiaTheme="minorEastAsia" w:hAnsiTheme="minorEastAsia" w:cstheme="minorEastAsia"/>
        </w:rPr>
      </w:pPr>
      <w:r>
        <w:t>documentatie: manuele deployment,</w:t>
      </w:r>
    </w:p>
    <w:p w14:paraId="34CCEA12" w14:textId="76407A0B" w:rsidR="38DBE31D" w:rsidRDefault="64FEB4FB" w:rsidP="38DBE31D">
      <w:pPr>
        <w:pStyle w:val="Lijstalinea"/>
        <w:numPr>
          <w:ilvl w:val="0"/>
          <w:numId w:val="1"/>
        </w:numPr>
        <w:rPr>
          <w:rFonts w:asciiTheme="minorEastAsia" w:eastAsiaTheme="minorEastAsia" w:hAnsiTheme="minorEastAsia" w:cstheme="minorEastAsia"/>
        </w:rPr>
      </w:pPr>
      <w:r>
        <w:t>volledig userbeheer + loginmodule,</w:t>
      </w:r>
    </w:p>
    <w:p w14:paraId="747CEF00" w14:textId="688B00AB" w:rsidR="38DBE31D" w:rsidRDefault="79D0834C" w:rsidP="38DBE31D">
      <w:pPr>
        <w:pStyle w:val="Lijstalinea"/>
        <w:numPr>
          <w:ilvl w:val="0"/>
          <w:numId w:val="1"/>
        </w:numPr>
        <w:rPr>
          <w:rFonts w:asciiTheme="minorEastAsia" w:eastAsiaTheme="minorEastAsia" w:hAnsiTheme="minorEastAsia" w:cstheme="minorEastAsia"/>
        </w:rPr>
      </w:pPr>
      <w:r>
        <w:t>abstracte scraper backend voor verkeersproblemen,</w:t>
      </w:r>
    </w:p>
    <w:p w14:paraId="4E72A037" w14:textId="454B13BC" w:rsidR="38DBE31D" w:rsidRDefault="64FEB4FB" w:rsidP="38DBE31D">
      <w:pPr>
        <w:pStyle w:val="Lijstalinea"/>
        <w:numPr>
          <w:ilvl w:val="0"/>
          <w:numId w:val="1"/>
        </w:numPr>
        <w:rPr>
          <w:rFonts w:asciiTheme="minorEastAsia" w:eastAsiaTheme="minorEastAsia" w:hAnsiTheme="minorEastAsia" w:cstheme="minorEastAsia"/>
        </w:rPr>
      </w:pPr>
      <w:r>
        <w:t>Here provider voor verkeersproblemen.</w:t>
      </w:r>
    </w:p>
    <w:p w14:paraId="01910E62" w14:textId="506E24E6" w:rsidR="38DBE31D" w:rsidRDefault="79D0834C" w:rsidP="38DBE31D">
      <w:pPr>
        <w:pStyle w:val="Kop4"/>
      </w:pPr>
      <w:r>
        <w:t>Vandemoortele Simon</w:t>
      </w:r>
    </w:p>
    <w:p w14:paraId="77DA46A3" w14:textId="43241FD3" w:rsidR="38DBE31D" w:rsidRDefault="79D0834C" w:rsidP="00C506D3">
      <w:pPr>
        <w:pStyle w:val="Lijstalinea"/>
        <w:numPr>
          <w:ilvl w:val="0"/>
          <w:numId w:val="35"/>
        </w:numPr>
      </w:pPr>
      <w:r>
        <w:t>Initiele logging functionaliteit</w:t>
      </w:r>
    </w:p>
    <w:p w14:paraId="62770239" w14:textId="5C9FFC60" w:rsidR="00C506D3" w:rsidRDefault="64FEB4FB" w:rsidP="00C506D3">
      <w:pPr>
        <w:pStyle w:val="Lijstalinea"/>
        <w:numPr>
          <w:ilvl w:val="0"/>
          <w:numId w:val="35"/>
        </w:numPr>
      </w:pPr>
      <w:r>
        <w:t>Analysedocument van de verschillende providers</w:t>
      </w:r>
    </w:p>
    <w:p w14:paraId="5A9D6443" w14:textId="01927DDB" w:rsidR="00C506D3" w:rsidRDefault="64FEB4FB" w:rsidP="00C506D3">
      <w:pPr>
        <w:pStyle w:val="Lijstalinea"/>
        <w:numPr>
          <w:ilvl w:val="0"/>
          <w:numId w:val="35"/>
        </w:numPr>
      </w:pPr>
      <w:r>
        <w:t>Documentatie: providers, trajecten, etc.</w:t>
      </w:r>
    </w:p>
    <w:p w14:paraId="6610AA2D" w14:textId="285D69D9" w:rsidR="00C506D3" w:rsidRDefault="79D0834C" w:rsidP="00C506D3">
      <w:pPr>
        <w:pStyle w:val="Lijstalinea"/>
        <w:numPr>
          <w:ilvl w:val="0"/>
          <w:numId w:val="35"/>
        </w:numPr>
      </w:pPr>
      <w:r>
        <w:lastRenderedPageBreak/>
        <w:t>Controle van alle waypoints per provider (zorgen dat iedere provider de correcte waypoints meegeeft en dus de juiste route-informatie berekent)</w:t>
      </w:r>
    </w:p>
    <w:p w14:paraId="086834B5" w14:textId="33CF7E3B" w:rsidR="004F2D92" w:rsidRDefault="79D0834C" w:rsidP="004F2D92">
      <w:pPr>
        <w:pStyle w:val="Lijstalinea"/>
        <w:numPr>
          <w:ilvl w:val="0"/>
          <w:numId w:val="35"/>
        </w:numPr>
      </w:pPr>
      <w:r>
        <w:t xml:space="preserve">Javadoc </w:t>
      </w:r>
    </w:p>
    <w:p w14:paraId="20BAA819" w14:textId="77777777" w:rsidR="004F2D92" w:rsidRDefault="79D0834C" w:rsidP="004F2D92">
      <w:pPr>
        <w:pStyle w:val="Lijstalinea"/>
        <w:numPr>
          <w:ilvl w:val="0"/>
          <w:numId w:val="35"/>
        </w:numPr>
      </w:pPr>
      <w:r>
        <w:t>Gebruik maken van een end-time bij de traffic-incidents</w:t>
      </w:r>
    </w:p>
    <w:p w14:paraId="22B27A15" w14:textId="6A145A8F" w:rsidR="00C506D3" w:rsidRDefault="79D0834C" w:rsidP="00C506D3">
      <w:pPr>
        <w:pStyle w:val="Lijstalinea"/>
        <w:numPr>
          <w:ilvl w:val="0"/>
          <w:numId w:val="35"/>
        </w:numPr>
      </w:pPr>
      <w:r>
        <w:t>Compatibiliteitsproblemen tussen MySQL en MariaDB oplossen</w:t>
      </w:r>
    </w:p>
    <w:p w14:paraId="35D5E73A" w14:textId="29E30C86" w:rsidR="004F2D92" w:rsidRDefault="64FEB4FB" w:rsidP="00C506D3">
      <w:pPr>
        <w:pStyle w:val="Lijstalinea"/>
        <w:numPr>
          <w:ilvl w:val="0"/>
          <w:numId w:val="35"/>
        </w:numPr>
      </w:pPr>
      <w:r>
        <w:t>Generatoren</w:t>
      </w:r>
    </w:p>
    <w:p w14:paraId="06642BBA" w14:textId="4BEE3724" w:rsidR="004F2D92" w:rsidRDefault="79D0834C" w:rsidP="00C506D3">
      <w:pPr>
        <w:pStyle w:val="Lijstalinea"/>
        <w:numPr>
          <w:ilvl w:val="0"/>
          <w:numId w:val="35"/>
        </w:numPr>
      </w:pPr>
      <w:r>
        <w:t>Queue-systeem in de ScheduleController</w:t>
      </w:r>
    </w:p>
    <w:p w14:paraId="34023FB6" w14:textId="5BB15281" w:rsidR="00C506D3" w:rsidRDefault="64FEB4FB" w:rsidP="00C506D3">
      <w:pPr>
        <w:pStyle w:val="Lijstalinea"/>
        <w:numPr>
          <w:ilvl w:val="0"/>
          <w:numId w:val="35"/>
        </w:numPr>
      </w:pPr>
      <w:r>
        <w:t>Mogelijkheid om meerdere optimale reistijden per provider te hebben</w:t>
      </w:r>
    </w:p>
    <w:p w14:paraId="0CD19D7E" w14:textId="6B345F3F" w:rsidR="00C506D3" w:rsidRDefault="64FEB4FB" w:rsidP="00C506D3">
      <w:pPr>
        <w:pStyle w:val="Lijstalinea"/>
        <w:numPr>
          <w:ilvl w:val="0"/>
          <w:numId w:val="35"/>
        </w:numPr>
      </w:pPr>
      <w:r>
        <w:t>Databankoptimalisaties waar mogelijk</w:t>
      </w:r>
    </w:p>
    <w:p w14:paraId="1388C8F8" w14:textId="2B56FEDE" w:rsidR="00C506D3" w:rsidRDefault="64FEB4FB" w:rsidP="00C506D3">
      <w:pPr>
        <w:pStyle w:val="Lijstalinea"/>
        <w:numPr>
          <w:ilvl w:val="0"/>
          <w:numId w:val="35"/>
        </w:numPr>
      </w:pPr>
      <w:r>
        <w:t>GUI:</w:t>
      </w:r>
    </w:p>
    <w:p w14:paraId="399013C4" w14:textId="0B6416D1" w:rsidR="00C506D3" w:rsidRDefault="64FEB4FB" w:rsidP="00C506D3">
      <w:pPr>
        <w:pStyle w:val="Lijstalinea"/>
        <w:numPr>
          <w:ilvl w:val="1"/>
          <w:numId w:val="35"/>
        </w:numPr>
      </w:pPr>
      <w:r>
        <w:t>De trajecten-tabel</w:t>
      </w:r>
    </w:p>
    <w:p w14:paraId="7C34A9D4" w14:textId="412FE929" w:rsidR="00C506D3" w:rsidRDefault="79D0834C" w:rsidP="00C506D3">
      <w:pPr>
        <w:pStyle w:val="Lijstalinea"/>
        <w:numPr>
          <w:ilvl w:val="1"/>
          <w:numId w:val="35"/>
        </w:numPr>
      </w:pPr>
      <w:r>
        <w:t>Het admin-paneel</w:t>
      </w:r>
    </w:p>
    <w:p w14:paraId="19CBF983" w14:textId="083C7025" w:rsidR="00C506D3" w:rsidRDefault="64FEB4FB" w:rsidP="00C506D3">
      <w:pPr>
        <w:pStyle w:val="Lijstalinea"/>
        <w:numPr>
          <w:ilvl w:val="1"/>
          <w:numId w:val="35"/>
        </w:numPr>
      </w:pPr>
      <w:r>
        <w:t>Index: basislogica om het laten werken met afzonderlijke providers</w:t>
      </w:r>
    </w:p>
    <w:p w14:paraId="7815EB28" w14:textId="02B98A9B" w:rsidR="004F2D92" w:rsidRPr="0060072E" w:rsidRDefault="79D0834C" w:rsidP="004F2D92">
      <w:pPr>
        <w:pStyle w:val="Lijstalinea"/>
        <w:numPr>
          <w:ilvl w:val="1"/>
          <w:numId w:val="35"/>
        </w:numPr>
        <w:rPr>
          <w:lang w:val="en-US"/>
        </w:rPr>
      </w:pPr>
      <w:r w:rsidRPr="0060072E">
        <w:rPr>
          <w:lang w:val="en-US"/>
        </w:rPr>
        <w:t>Bugfixes (status, index, trajects, admin, incidents, login)</w:t>
      </w:r>
    </w:p>
    <w:p w14:paraId="2306FF61" w14:textId="5E7FE004" w:rsidR="004F2D92" w:rsidRDefault="79D0834C" w:rsidP="004F2D92">
      <w:pPr>
        <w:pStyle w:val="Lijstalinea"/>
        <w:numPr>
          <w:ilvl w:val="0"/>
          <w:numId w:val="35"/>
        </w:numPr>
      </w:pPr>
      <w:r>
        <w:t>Bugfixes in de statistiekenqueries</w:t>
      </w:r>
    </w:p>
    <w:p w14:paraId="1CB4B623" w14:textId="09CB9F60" w:rsidR="00C506D3" w:rsidRDefault="79D0834C" w:rsidP="00C506D3">
      <w:pPr>
        <w:pStyle w:val="Lijstalinea"/>
        <w:numPr>
          <w:ilvl w:val="0"/>
          <w:numId w:val="35"/>
        </w:numPr>
      </w:pPr>
      <w:r>
        <w:t>Performantieverbeteringen (Controllers, Scrapers, Repositories, views, js-files, …)</w:t>
      </w:r>
    </w:p>
    <w:p w14:paraId="54E47D19" w14:textId="16F9F325" w:rsidR="00C506D3" w:rsidRDefault="64FEB4FB" w:rsidP="00C506D3">
      <w:pPr>
        <w:pStyle w:val="Lijstalinea"/>
        <w:numPr>
          <w:ilvl w:val="0"/>
          <w:numId w:val="35"/>
        </w:numPr>
      </w:pPr>
      <w:r>
        <w:t>Presentatie 2 en eindpresentatie</w:t>
      </w:r>
    </w:p>
    <w:p w14:paraId="15E6436E" w14:textId="2C57033F" w:rsidR="64FEB4FB" w:rsidRDefault="79D0834C" w:rsidP="64FEB4FB">
      <w:pPr>
        <w:pStyle w:val="Kop4"/>
      </w:pPr>
      <w:r>
        <w:t>Vervenne Jan</w:t>
      </w:r>
    </w:p>
    <w:p w14:paraId="637C6837" w14:textId="46C144E5" w:rsidR="64FEB4FB" w:rsidRDefault="79D0834C" w:rsidP="64FEB4FB">
      <w:pPr>
        <w:pStyle w:val="Lijstalinea"/>
        <w:numPr>
          <w:ilvl w:val="0"/>
          <w:numId w:val="1"/>
        </w:numPr>
        <w:rPr>
          <w:rFonts w:asciiTheme="minorEastAsia" w:eastAsiaTheme="minorEastAsia" w:hAnsiTheme="minorEastAsia" w:cstheme="minorEastAsia"/>
        </w:rPr>
      </w:pPr>
      <w:r>
        <w:t>JSONScraper om API call te maken</w:t>
      </w:r>
    </w:p>
    <w:p w14:paraId="5A9A7F90" w14:textId="3B00C647" w:rsidR="64FEB4FB" w:rsidRDefault="79D0834C" w:rsidP="64FEB4FB">
      <w:pPr>
        <w:pStyle w:val="Lijstalinea"/>
        <w:numPr>
          <w:ilvl w:val="0"/>
          <w:numId w:val="1"/>
        </w:numPr>
        <w:rPr>
          <w:rFonts w:asciiTheme="minorEastAsia" w:eastAsiaTheme="minorEastAsia" w:hAnsiTheme="minorEastAsia" w:cstheme="minorEastAsia"/>
        </w:rPr>
      </w:pPr>
      <w:r>
        <w:t>Google Scraper uitwerken</w:t>
      </w:r>
    </w:p>
    <w:p w14:paraId="01A43583" w14:textId="3035C712" w:rsidR="64FEB4FB" w:rsidRDefault="64FEB4FB" w:rsidP="64FEB4FB">
      <w:pPr>
        <w:pStyle w:val="Lijstalinea"/>
        <w:numPr>
          <w:ilvl w:val="0"/>
          <w:numId w:val="1"/>
        </w:numPr>
        <w:rPr>
          <w:rFonts w:asciiTheme="minorEastAsia" w:eastAsiaTheme="minorEastAsia" w:hAnsiTheme="minorEastAsia" w:cstheme="minorEastAsia"/>
        </w:rPr>
      </w:pPr>
      <w:r>
        <w:t>Presentatie eerste sprint</w:t>
      </w:r>
    </w:p>
    <w:p w14:paraId="1A8399A4" w14:textId="6F04570F" w:rsidR="64FEB4FB" w:rsidRDefault="79D0834C" w:rsidP="64FEB4FB">
      <w:pPr>
        <w:pStyle w:val="Lijstalinea"/>
        <w:numPr>
          <w:ilvl w:val="0"/>
          <w:numId w:val="1"/>
        </w:numPr>
        <w:rPr>
          <w:rFonts w:asciiTheme="minorEastAsia" w:eastAsiaTheme="minorEastAsia" w:hAnsiTheme="minorEastAsia" w:cstheme="minorEastAsia"/>
        </w:rPr>
      </w:pPr>
      <w:r>
        <w:t>Waze scraper in perl:</w:t>
      </w:r>
    </w:p>
    <w:p w14:paraId="2C66A0CF" w14:textId="501BFAD9" w:rsidR="64FEB4FB" w:rsidRDefault="64FEB4FB" w:rsidP="64FEB4FB">
      <w:pPr>
        <w:pStyle w:val="Lijstalinea"/>
        <w:numPr>
          <w:ilvl w:val="1"/>
          <w:numId w:val="1"/>
        </w:numPr>
        <w:rPr>
          <w:rFonts w:asciiTheme="minorEastAsia" w:eastAsiaTheme="minorEastAsia" w:hAnsiTheme="minorEastAsia" w:cstheme="minorEastAsia"/>
        </w:rPr>
      </w:pPr>
      <w:r>
        <w:t>Database connectie</w:t>
      </w:r>
    </w:p>
    <w:p w14:paraId="3BF00E0C" w14:textId="4465C4B7" w:rsidR="64FEB4FB" w:rsidRDefault="64FEB4FB" w:rsidP="64FEB4FB">
      <w:pPr>
        <w:pStyle w:val="Lijstalinea"/>
        <w:numPr>
          <w:ilvl w:val="1"/>
          <w:numId w:val="1"/>
        </w:numPr>
        <w:rPr>
          <w:rFonts w:asciiTheme="minorEastAsia" w:eastAsiaTheme="minorEastAsia" w:hAnsiTheme="minorEastAsia" w:cstheme="minorEastAsia"/>
        </w:rPr>
      </w:pPr>
      <w:r>
        <w:t>Selenium server</w:t>
      </w:r>
    </w:p>
    <w:p w14:paraId="070FEB5A" w14:textId="7F5EB2EC" w:rsidR="64FEB4FB" w:rsidRDefault="79D0834C" w:rsidP="64FEB4FB">
      <w:pPr>
        <w:pStyle w:val="Lijstalinea"/>
        <w:numPr>
          <w:ilvl w:val="1"/>
          <w:numId w:val="1"/>
        </w:numPr>
        <w:rPr>
          <w:rFonts w:asciiTheme="minorEastAsia" w:eastAsiaTheme="minorEastAsia" w:hAnsiTheme="minorEastAsia" w:cstheme="minorEastAsia"/>
        </w:rPr>
      </w:pPr>
      <w:r>
        <w:t>Web Scraping</w:t>
      </w:r>
    </w:p>
    <w:p w14:paraId="59C6BC07" w14:textId="05549E5F" w:rsidR="64FEB4FB" w:rsidRDefault="79D0834C" w:rsidP="64FEB4FB">
      <w:pPr>
        <w:pStyle w:val="Lijstalinea"/>
        <w:numPr>
          <w:ilvl w:val="1"/>
          <w:numId w:val="1"/>
        </w:numPr>
        <w:rPr>
          <w:rFonts w:asciiTheme="minorEastAsia" w:eastAsiaTheme="minorEastAsia" w:hAnsiTheme="minorEastAsia" w:cstheme="minorEastAsia"/>
        </w:rPr>
      </w:pPr>
      <w:r>
        <w:t>Script vanuit java</w:t>
      </w:r>
    </w:p>
    <w:p w14:paraId="7CC3F2FA" w14:textId="49CAE4B7" w:rsidR="64FEB4FB" w:rsidRDefault="79D0834C" w:rsidP="64FEB4FB">
      <w:pPr>
        <w:pStyle w:val="Lijstalinea"/>
        <w:numPr>
          <w:ilvl w:val="0"/>
          <w:numId w:val="1"/>
        </w:numPr>
        <w:rPr>
          <w:rFonts w:asciiTheme="minorEastAsia" w:eastAsiaTheme="minorEastAsia" w:hAnsiTheme="minorEastAsia" w:cstheme="minorEastAsia"/>
        </w:rPr>
      </w:pPr>
      <w:r>
        <w:t>Waypoints gebruiken bij HereScraper en updaten TomtomScraper</w:t>
      </w:r>
    </w:p>
    <w:p w14:paraId="7FB398B9" w14:textId="1CE0F67B" w:rsidR="64FEB4FB" w:rsidRDefault="79D0834C" w:rsidP="64FEB4FB">
      <w:pPr>
        <w:pStyle w:val="Lijstalinea"/>
        <w:numPr>
          <w:ilvl w:val="0"/>
          <w:numId w:val="1"/>
        </w:numPr>
        <w:rPr>
          <w:rFonts w:asciiTheme="minorEastAsia" w:eastAsiaTheme="minorEastAsia" w:hAnsiTheme="minorEastAsia" w:cstheme="minorEastAsia"/>
        </w:rPr>
      </w:pPr>
      <w:r>
        <w:t>Documentatie: Sequentiediagrammen, Klassediagrammen,...</w:t>
      </w:r>
    </w:p>
    <w:p w14:paraId="77293E99" w14:textId="78265500" w:rsidR="64FEB4FB" w:rsidRDefault="64FEB4FB" w:rsidP="64FEB4FB">
      <w:pPr>
        <w:pStyle w:val="Lijstalinea"/>
        <w:numPr>
          <w:ilvl w:val="0"/>
          <w:numId w:val="1"/>
        </w:numPr>
        <w:rPr>
          <w:rFonts w:asciiTheme="minorEastAsia" w:eastAsiaTheme="minorEastAsia" w:hAnsiTheme="minorEastAsia" w:cstheme="minorEastAsia"/>
        </w:rPr>
      </w:pPr>
      <w:r>
        <w:t>GUI:</w:t>
      </w:r>
    </w:p>
    <w:p w14:paraId="4F3D2A61" w14:textId="070916DE" w:rsidR="64FEB4FB" w:rsidRDefault="64FEB4FB" w:rsidP="64FEB4FB">
      <w:pPr>
        <w:pStyle w:val="Lijstalinea"/>
        <w:numPr>
          <w:ilvl w:val="1"/>
          <w:numId w:val="1"/>
        </w:numPr>
        <w:rPr>
          <w:rFonts w:asciiTheme="minorEastAsia" w:eastAsiaTheme="minorEastAsia" w:hAnsiTheme="minorEastAsia" w:cstheme="minorEastAsia"/>
        </w:rPr>
      </w:pPr>
      <w:r>
        <w:t>Sorteren tabellen</w:t>
      </w:r>
    </w:p>
    <w:p w14:paraId="338B638D" w14:textId="3EA81DB4" w:rsidR="64FEB4FB" w:rsidRDefault="64FEB4FB" w:rsidP="64FEB4FB">
      <w:pPr>
        <w:pStyle w:val="Lijstalinea"/>
        <w:numPr>
          <w:ilvl w:val="1"/>
          <w:numId w:val="1"/>
        </w:numPr>
        <w:rPr>
          <w:rFonts w:asciiTheme="minorEastAsia" w:eastAsiaTheme="minorEastAsia" w:hAnsiTheme="minorEastAsia" w:cstheme="minorEastAsia"/>
        </w:rPr>
      </w:pPr>
      <w:r>
        <w:t>Pagina trajecten vergelijken</w:t>
      </w:r>
    </w:p>
    <w:p w14:paraId="7C6EBA80" w14:textId="0A57BB07" w:rsidR="64FEB4FB" w:rsidRDefault="64FEB4FB" w:rsidP="64FEB4FB">
      <w:pPr>
        <w:pStyle w:val="Lijstalinea"/>
        <w:numPr>
          <w:ilvl w:val="1"/>
          <w:numId w:val="1"/>
        </w:numPr>
        <w:rPr>
          <w:rFonts w:asciiTheme="minorEastAsia" w:eastAsiaTheme="minorEastAsia" w:hAnsiTheme="minorEastAsia" w:cstheme="minorEastAsia"/>
        </w:rPr>
      </w:pPr>
      <w:r>
        <w:t>Pagina twee periodes traject vergelijken</w:t>
      </w:r>
    </w:p>
    <w:p w14:paraId="57DDF72A" w14:textId="6610F431" w:rsidR="38DBE31D" w:rsidRDefault="38DBE31D" w:rsidP="38DBE31D"/>
    <w:p w14:paraId="24E05C30" w14:textId="6B00B89B" w:rsidR="00ED62AB" w:rsidRDefault="00ED62AB">
      <w:pPr>
        <w:spacing w:after="160" w:line="259" w:lineRule="auto"/>
        <w:jc w:val="left"/>
      </w:pPr>
      <w:r>
        <w:br w:type="page"/>
      </w:r>
    </w:p>
    <w:p w14:paraId="69A7AA60" w14:textId="77777777" w:rsidR="00ED62AB" w:rsidRDefault="00ED62AB" w:rsidP="00ED62AB"/>
    <w:p w14:paraId="5FF8D2B2" w14:textId="2A29077A" w:rsidR="006F24E9" w:rsidRDefault="006F24E9" w:rsidP="006F24E9">
      <w:pPr>
        <w:pStyle w:val="Titel"/>
      </w:pPr>
      <w:bookmarkStart w:id="80" w:name="_Toc451209501"/>
      <w:r>
        <w:t>Appendix</w:t>
      </w:r>
      <w:bookmarkEnd w:id="80"/>
    </w:p>
    <w:p w14:paraId="2C0B96FE" w14:textId="77777777" w:rsidR="006F24E9" w:rsidRDefault="006F24E9">
      <w:pPr>
        <w:spacing w:after="160" w:line="259" w:lineRule="auto"/>
        <w:jc w:val="left"/>
      </w:pPr>
      <w:r>
        <w:br w:type="page"/>
      </w:r>
    </w:p>
    <w:p w14:paraId="54C4ECFF" w14:textId="453C87BD" w:rsidR="00DF368A" w:rsidRDefault="006F24E9" w:rsidP="00FF0433">
      <w:pPr>
        <w:pStyle w:val="Kop1"/>
      </w:pPr>
      <w:bookmarkStart w:id="81" w:name="_Toc451209502"/>
      <w:r>
        <w:lastRenderedPageBreak/>
        <w:t>Configuratie van server</w:t>
      </w:r>
      <w:r w:rsidR="000C4A35">
        <w:t xml:space="preserve"> en installatie project</w:t>
      </w:r>
      <w:bookmarkEnd w:id="81"/>
    </w:p>
    <w:p w14:paraId="04BD8D09" w14:textId="77777777" w:rsidR="00F11204" w:rsidRDefault="64FEB4FB" w:rsidP="00F11204">
      <w:r>
        <w:t xml:space="preserve">Dit onderdeel van de software-analyse zal de installatie van de (productie)server grondig beschrijven. In wat volgt wordt in detail besproken hoe vanuit de broncode een werkende applicatie opgestart kan worden. </w:t>
      </w:r>
    </w:p>
    <w:p w14:paraId="76D8515B" w14:textId="77777777" w:rsidR="00F11204" w:rsidRDefault="00F11204" w:rsidP="00F11204">
      <w:pPr>
        <w:pStyle w:val="Kop2"/>
      </w:pPr>
      <w:bookmarkStart w:id="82" w:name="_Toc451209503"/>
      <w:r>
        <w:t>Installatie</w:t>
      </w:r>
      <w:bookmarkEnd w:id="82"/>
    </w:p>
    <w:p w14:paraId="63B60E03" w14:textId="77777777" w:rsidR="00F11204" w:rsidRDefault="79D0834C" w:rsidP="00F11204">
      <w:r>
        <w:t>Om het project te laten runnen zijn er enkele basiscomponenten nodig. Er zijn minimaal twee toestellen nodig om dit project te laten werken. Allereerst is er een server nodig. Dit kan zowel een fysieke hardware server, een desktop als een virtuele machine zijn. Om deze server zal een server OS draaien gebouwd rondom de Linux kernel. Een tweede component is een host toestel, dat bij voorkeur van een grafisch besturingssysteem gebruik maakt (Windows, Mac OS, Linux). Dit toestel zal eenmalig gebruikt worden om de broncode te compileren. Eenmaal dit gebeurt is kan het gecompileerde project overgeplaatst worden naar de server.</w:t>
      </w:r>
    </w:p>
    <w:p w14:paraId="5A446FF7" w14:textId="77777777" w:rsidR="00F11204" w:rsidRDefault="00F11204" w:rsidP="00F11204">
      <w:pPr>
        <w:pStyle w:val="Kop3"/>
      </w:pPr>
      <w:bookmarkStart w:id="83" w:name="_Toc451209504"/>
      <w:r>
        <w:t>Server</w:t>
      </w:r>
      <w:bookmarkEnd w:id="83"/>
    </w:p>
    <w:p w14:paraId="0E883FA2" w14:textId="77777777" w:rsidR="00F11204" w:rsidRDefault="79D0834C" w:rsidP="00F11204">
      <w:r>
        <w:t xml:space="preserve">Vooraleer de installatie van start kan gaan moet een geschikte keuze gemaakt worden welk besturingssysteem er op de server zal draaien. De keuze is enerzijds afhankelijk van persoonlijke voorkeur, maar ook functionaliteit en compatibiliteit verschillen vaak van distributie tot distributie. Zoals reeds eerder aangehaald wordt er voor de serveromgeving gekozen voor een Linux georiënteerde distributie. Dit OS is bij voorkeur specifiek voor serverdoeleinden samengesteld. In deze installatiehandleiding zullen twee distributies in detail besproken worden: enerzijds Fedora en anderzijds CentOS. De reden hiervoor is dat een Fedora server aangeboden werd door de opleidingscoördinatoren van onze richting. Fedora is zeker geschikt als server maar deze heeft echter het nadeel van een snelle Life-Cycle. Dit wil zeggen dat een versie van Fedora sneller beschouwd wordt als ‘oud’ en deze hierdoor geen updates of beveiligingspatches meer ontvangt. In het algemeen wordt een bepaalde versie ondersteund tot één maand nadat twee nieuwe versies uitgekomen zijn. Er wordt ongeveer ieder half jaar een nieuwe versie gereleaset. CentOS daarentegen heeft een veel langere ‘life cycle’. De huidige versie (CentOS 7) werd gereleaset in juni 2015 en zal ondersteund worden tot juni 2024. </w:t>
      </w:r>
    </w:p>
    <w:p w14:paraId="1BFDE8B8" w14:textId="77777777" w:rsidR="00F11204" w:rsidRDefault="79D0834C" w:rsidP="00F11204">
      <w:r>
        <w:t>Stabiliteit is eveneens een belangrijk aspect in dit project. Het is de bedoeling dat deze server (en het project) 24 uur per dag, 7 dagen per week draait. Hoe stabieler het besturingssysteem, hoe groter de kans dat dit vooropgesteld doel gehaald kan worden. Zowel CentOS als Fedora staan bekend om hun stabiliteit, maar dit is voor heel wat Linux distributies het geval. Toch zorgen de frequente releases bij Fedora ervoor dat het OS nipt de duimen moet leggen voor CentOS op het vlak van stabiliteit. Als een CentOS een label van 100% stabiel krijgt, dan komt dit neer op  99.5% stabiliteit bij Fedora. Uiteindelijk zijn beide server geschikt als server en ligt de finale keuze bij de eindgebruiker.</w:t>
      </w:r>
    </w:p>
    <w:p w14:paraId="76D59D87" w14:textId="77777777" w:rsidR="00F11204" w:rsidRDefault="79D0834C" w:rsidP="00F11204">
      <w:pPr>
        <w:pStyle w:val="Kop4"/>
      </w:pPr>
      <w:r>
        <w:t>Fedora</w:t>
      </w:r>
    </w:p>
    <w:p w14:paraId="7C093734" w14:textId="77777777" w:rsidR="00F11204" w:rsidRDefault="79D0834C" w:rsidP="00F11204">
      <w:r>
        <w:t xml:space="preserve">De installatie van Fedora is relatief eenvoudig. Net zoals bij Windows kan de installatie gebeuren op een grafische manier. Het besturingssysteem kan gedownload worden via de website </w:t>
      </w:r>
      <w:hyperlink r:id="rId63">
        <w:r w:rsidRPr="79D0834C">
          <w:rPr>
            <w:rStyle w:val="Hyperlink"/>
          </w:rPr>
          <w:t>https://getfedora.com</w:t>
        </w:r>
      </w:hyperlink>
      <w:r>
        <w:t>. Hier is hierbij wel belangrijk om de serverversie te selecteren. De keuze voor 32-bit of een 64-bit systeem is afhankelijk van de fysieke server. Een algemene regel is om de 32-bit installatie uit te voeren op een systeem met 4GB ram of minder. Indien de CPU van het toestel 64-bit ondersteunt, wordt best gekozen voor de 64-bit installatie.</w:t>
      </w:r>
    </w:p>
    <w:p w14:paraId="0897CD24" w14:textId="77777777" w:rsidR="00F11204" w:rsidRDefault="79D0834C" w:rsidP="00F11204">
      <w:r>
        <w:t>Wanneer het toestel opgestart wordt met de installatie-cd van Fedora wordt gevraagd aan de gebruiker of hij het OS meteen wil installeren, of dat hij het OS eerst even wil testen. Alhoewel het testen van Fedora handig kan zijn wordt hier toch voor de directe installatie gekozen. Klik hier dus op ‘</w:t>
      </w:r>
      <w:r w:rsidRPr="79D0834C">
        <w:rPr>
          <w:i/>
          <w:iCs/>
        </w:rPr>
        <w:t>install’</w:t>
      </w:r>
      <w:r>
        <w:t>.</w:t>
      </w:r>
    </w:p>
    <w:p w14:paraId="42A58C4F" w14:textId="77777777" w:rsidR="00F11204" w:rsidRDefault="00F11204" w:rsidP="00F11204">
      <w:pPr>
        <w:jc w:val="center"/>
      </w:pPr>
      <w:r>
        <w:rPr>
          <w:noProof/>
          <w:lang w:eastAsia="nl-BE"/>
        </w:rPr>
        <w:lastRenderedPageBreak/>
        <w:drawing>
          <wp:inline distT="0" distB="0" distL="0" distR="0" wp14:anchorId="79FB3CDD" wp14:editId="228EA376">
            <wp:extent cx="2958861" cy="1527519"/>
            <wp:effectExtent l="0" t="0" r="0" b="0"/>
            <wp:docPr id="5656335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4">
                      <a:extLst>
                        <a:ext uri="{28A0092B-C50C-407E-A947-70E740481C1C}">
                          <a14:useLocalDpi xmlns:a14="http://schemas.microsoft.com/office/drawing/2010/main" val="0"/>
                        </a:ext>
                      </a:extLst>
                    </a:blip>
                    <a:stretch>
                      <a:fillRect/>
                    </a:stretch>
                  </pic:blipFill>
                  <pic:spPr>
                    <a:xfrm>
                      <a:off x="0" y="0"/>
                      <a:ext cx="2958861" cy="1527519"/>
                    </a:xfrm>
                    <a:prstGeom prst="rect">
                      <a:avLst/>
                    </a:prstGeom>
                  </pic:spPr>
                </pic:pic>
              </a:graphicData>
            </a:graphic>
          </wp:inline>
        </w:drawing>
      </w:r>
    </w:p>
    <w:p w14:paraId="64048F4F" w14:textId="77777777" w:rsidR="00F11204" w:rsidRDefault="79D0834C" w:rsidP="00F11204">
      <w:r>
        <w:t>De eerste stap is een taal selecteren. Indien er internettoegang is, zal Fedora automatisch Nederlands selecteren. Klik vervolgens op “</w:t>
      </w:r>
      <w:r w:rsidRPr="79D0834C">
        <w:rPr>
          <w:i/>
          <w:iCs/>
        </w:rPr>
        <w:t>verdergaan</w:t>
      </w:r>
      <w:r>
        <w:t>”.</w:t>
      </w:r>
    </w:p>
    <w:p w14:paraId="1DFAB706" w14:textId="77777777" w:rsidR="00F11204" w:rsidRDefault="00F11204" w:rsidP="00F11204">
      <w:pPr>
        <w:jc w:val="center"/>
      </w:pPr>
      <w:r>
        <w:rPr>
          <w:noProof/>
          <w:lang w:eastAsia="nl-BE"/>
        </w:rPr>
        <w:drawing>
          <wp:inline distT="0" distB="0" distL="0" distR="0" wp14:anchorId="57785F73" wp14:editId="507BF62E">
            <wp:extent cx="3950848" cy="3295422"/>
            <wp:effectExtent l="0" t="0" r="0" b="635"/>
            <wp:docPr id="209596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5">
                      <a:extLst>
                        <a:ext uri="{28A0092B-C50C-407E-A947-70E740481C1C}">
                          <a14:useLocalDpi xmlns:a14="http://schemas.microsoft.com/office/drawing/2010/main" val="0"/>
                        </a:ext>
                      </a:extLst>
                    </a:blip>
                    <a:stretch>
                      <a:fillRect/>
                    </a:stretch>
                  </pic:blipFill>
                  <pic:spPr>
                    <a:xfrm>
                      <a:off x="0" y="0"/>
                      <a:ext cx="3950848" cy="3295422"/>
                    </a:xfrm>
                    <a:prstGeom prst="rect">
                      <a:avLst/>
                    </a:prstGeom>
                  </pic:spPr>
                </pic:pic>
              </a:graphicData>
            </a:graphic>
          </wp:inline>
        </w:drawing>
      </w:r>
    </w:p>
    <w:p w14:paraId="364C152E" w14:textId="77777777" w:rsidR="00F11204" w:rsidRDefault="64FEB4FB" w:rsidP="00F11204">
      <w:r>
        <w:t>Vervolgens wordt een overzicht gegeven van de te installeren onderdelen. Hier is het belangrijk om onder softwareselectie en installatiebestemming volgende wijzigingen aan te brengen.</w:t>
      </w:r>
    </w:p>
    <w:p w14:paraId="1FD561CD" w14:textId="77777777" w:rsidR="00F11204" w:rsidRDefault="00F11204" w:rsidP="00F11204">
      <w:pPr>
        <w:jc w:val="center"/>
      </w:pPr>
      <w:r>
        <w:rPr>
          <w:noProof/>
          <w:lang w:eastAsia="nl-BE"/>
        </w:rPr>
        <w:drawing>
          <wp:inline distT="0" distB="0" distL="0" distR="0" wp14:anchorId="5CE36862" wp14:editId="3B8A73BB">
            <wp:extent cx="3623095" cy="3154633"/>
            <wp:effectExtent l="0" t="0" r="0" b="8255"/>
            <wp:docPr id="3860887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6">
                      <a:extLst>
                        <a:ext uri="{28A0092B-C50C-407E-A947-70E740481C1C}">
                          <a14:useLocalDpi xmlns:a14="http://schemas.microsoft.com/office/drawing/2010/main" val="0"/>
                        </a:ext>
                      </a:extLst>
                    </a:blip>
                    <a:stretch>
                      <a:fillRect/>
                    </a:stretch>
                  </pic:blipFill>
                  <pic:spPr>
                    <a:xfrm>
                      <a:off x="0" y="0"/>
                      <a:ext cx="3623095" cy="3154633"/>
                    </a:xfrm>
                    <a:prstGeom prst="rect">
                      <a:avLst/>
                    </a:prstGeom>
                  </pic:spPr>
                </pic:pic>
              </a:graphicData>
            </a:graphic>
          </wp:inline>
        </w:drawing>
      </w:r>
    </w:p>
    <w:p w14:paraId="5815B203" w14:textId="77777777" w:rsidR="00F11204" w:rsidRDefault="79D0834C" w:rsidP="00F11204">
      <w:r>
        <w:lastRenderedPageBreak/>
        <w:t>Onder softwareselectie moet het vinkje gemarkeerd worden naast MariaDB (MySQL) database. Deze database is nodig om de gegevens op te slaan die het project genereert. Indien gekozen wordt voor een ander type database (zoals MySQL), zal deze op eigen houtje geïnstalleerd moeten worden. Vervolgens klikt men linksboven op “</w:t>
      </w:r>
      <w:r w:rsidRPr="79D0834C">
        <w:rPr>
          <w:i/>
          <w:iCs/>
        </w:rPr>
        <w:t>klaar</w:t>
      </w:r>
      <w:r>
        <w:t>”.</w:t>
      </w:r>
    </w:p>
    <w:p w14:paraId="535B144D" w14:textId="77777777" w:rsidR="00F11204" w:rsidRDefault="00F11204" w:rsidP="00F11204">
      <w:pPr>
        <w:jc w:val="center"/>
      </w:pPr>
      <w:r>
        <w:rPr>
          <w:noProof/>
          <w:lang w:eastAsia="nl-BE"/>
        </w:rPr>
        <w:drawing>
          <wp:inline distT="0" distB="0" distL="0" distR="0" wp14:anchorId="75FCBFE2" wp14:editId="6977C673">
            <wp:extent cx="5760720" cy="1908810"/>
            <wp:effectExtent l="0" t="0" r="0" b="0"/>
            <wp:docPr id="3276586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7">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14:paraId="6826A76F" w14:textId="77777777" w:rsidR="00F11204" w:rsidRDefault="00F11204" w:rsidP="00F11204"/>
    <w:p w14:paraId="2DF248E2" w14:textId="77777777" w:rsidR="00F11204" w:rsidRDefault="64FEB4FB" w:rsidP="00F11204">
      <w:r>
        <w:t>Nu men terug op het algemene overzichtsscherm zit, moet de installatiebestemming geselecteerd worden. Dit wordt bekomen door op het harde schijficoontje te drukken en vervolgens de harde schijf te selecteren. In onderstaande screenshot staan een voorbeeld van dit menu met de selectie van de harde schijf. Vervolgens klikt men op “</w:t>
      </w:r>
      <w:r w:rsidRPr="64FEB4FB">
        <w:rPr>
          <w:i/>
          <w:iCs/>
        </w:rPr>
        <w:t>klaar”</w:t>
      </w:r>
      <w:r>
        <w:t>.</w:t>
      </w:r>
    </w:p>
    <w:p w14:paraId="42E2CDBC" w14:textId="77777777" w:rsidR="00F11204" w:rsidRDefault="00F11204" w:rsidP="00F11204">
      <w:r>
        <w:rPr>
          <w:noProof/>
          <w:lang w:eastAsia="nl-BE"/>
        </w:rPr>
        <w:drawing>
          <wp:inline distT="0" distB="0" distL="0" distR="0" wp14:anchorId="2A9FA081" wp14:editId="027396B9">
            <wp:extent cx="5760720" cy="2447925"/>
            <wp:effectExtent l="0" t="0" r="0" b="9525"/>
            <wp:docPr id="2094538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8">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14:paraId="11FB71A7" w14:textId="77777777" w:rsidR="00F11204" w:rsidRDefault="64FEB4FB" w:rsidP="00F11204">
      <w:r>
        <w:t>In het overzichtsmenu wordt nu onderaan geklikt op “</w:t>
      </w:r>
      <w:r w:rsidRPr="64FEB4FB">
        <w:rPr>
          <w:i/>
          <w:iCs/>
        </w:rPr>
        <w:t>begin met installatie</w:t>
      </w:r>
      <w:r>
        <w:t>”. Dit zal de installatie starten. Tijdens de installatie wordt de mogelijkheid geboden om het wachtwoord van de root gebruiker in te stellen. Een nieuwe gebruiker aanmaken is niet direct nodig.</w:t>
      </w:r>
    </w:p>
    <w:p w14:paraId="7643CAAA" w14:textId="77777777" w:rsidR="00F11204" w:rsidRDefault="00F11204" w:rsidP="00F11204">
      <w:pPr>
        <w:jc w:val="center"/>
      </w:pPr>
      <w:r>
        <w:rPr>
          <w:noProof/>
          <w:lang w:eastAsia="nl-BE"/>
        </w:rPr>
        <w:lastRenderedPageBreak/>
        <w:drawing>
          <wp:inline distT="0" distB="0" distL="0" distR="0" wp14:anchorId="6C0D2D7A" wp14:editId="3060E971">
            <wp:extent cx="3496221" cy="2557806"/>
            <wp:effectExtent l="0" t="0" r="9525" b="0"/>
            <wp:docPr id="15103962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496221" cy="2557806"/>
                    </a:xfrm>
                    <a:prstGeom prst="rect">
                      <a:avLst/>
                    </a:prstGeom>
                  </pic:spPr>
                </pic:pic>
              </a:graphicData>
            </a:graphic>
          </wp:inline>
        </w:drawing>
      </w:r>
    </w:p>
    <w:p w14:paraId="21C2C209" w14:textId="77777777" w:rsidR="00F11204" w:rsidRDefault="64FEB4FB" w:rsidP="00F11204">
      <w:r>
        <w:t>Wanneer het installatieproces voltooid is, is het tot slot nog belangrijk om de cd te verwijderen alvorens opnieuw op te starten. Klik vervolgens op “</w:t>
      </w:r>
      <w:r w:rsidRPr="64FEB4FB">
        <w:rPr>
          <w:i/>
          <w:iCs/>
        </w:rPr>
        <w:t>herstarten</w:t>
      </w:r>
      <w:r>
        <w:t>”.</w:t>
      </w:r>
    </w:p>
    <w:p w14:paraId="479AAADC" w14:textId="77777777" w:rsidR="00F11204" w:rsidRDefault="00F11204" w:rsidP="00F11204">
      <w:r>
        <w:rPr>
          <w:noProof/>
          <w:lang w:eastAsia="nl-BE"/>
        </w:rPr>
        <w:drawing>
          <wp:inline distT="0" distB="0" distL="0" distR="0" wp14:anchorId="39BA51BA" wp14:editId="1B6F66FE">
            <wp:extent cx="5760720" cy="676275"/>
            <wp:effectExtent l="0" t="0" r="0" b="9525"/>
            <wp:docPr id="2778976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0">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14:paraId="1399A0BA" w14:textId="77777777" w:rsidR="00F11204" w:rsidRPr="00773A06" w:rsidRDefault="00F11204" w:rsidP="00F11204"/>
    <w:p w14:paraId="07B7BB24" w14:textId="77777777" w:rsidR="00F11204" w:rsidRDefault="79D0834C" w:rsidP="00F11204">
      <w:pPr>
        <w:pStyle w:val="Kop4"/>
      </w:pPr>
      <w:r>
        <w:t>CentOS</w:t>
      </w:r>
    </w:p>
    <w:p w14:paraId="2E931711" w14:textId="77777777" w:rsidR="00F11204" w:rsidRDefault="79D0834C" w:rsidP="00F11204">
      <w:r>
        <w:t xml:space="preserve">Het installeren van CentOS is zeer gelijkaardig met de installatie van Fedora, dit omdat beide besturingssystemen vanuit de populaire Red Hat distributie ontsproten zijn. Op het moment van schrijven is de meest recente, stabiele versie CentOS 7. Deze is te downloaden via </w:t>
      </w:r>
      <w:hyperlink r:id="rId71">
        <w:r w:rsidRPr="79D0834C">
          <w:rPr>
            <w:rStyle w:val="Hyperlink"/>
          </w:rPr>
          <w:t>https://centos.org</w:t>
        </w:r>
      </w:hyperlink>
      <w:r>
        <w:t xml:space="preserve"> . Hier moet de keuze gemaakt worden tussen de “minimal ISO”, “de dvd ISO” en de “full ISO”. De “dvd ISO” is het meest geschikt voor dit project maar indien de beheerder van dit toestel verkiest om zelf de packages te installeren die vereist zijn, is de “minimal ISO” voldoende. De keuze voor 32- of 64-bit vergt hier minder aandacht omdat tijdens de installatie automatisch een controle uitgevoerd wordt om welk type toestel het gaat. Afhankelijk van de processor wordt de juiste versie geïnstalleerd. </w:t>
      </w:r>
    </w:p>
    <w:p w14:paraId="5BE8A97C" w14:textId="77777777" w:rsidR="00F11204" w:rsidRDefault="79D0834C" w:rsidP="00F11204">
      <w:r>
        <w:t>Wanneer de ISO opstart wordt gevraagd of de gebruiker de software meteen wil installeren of  eerst even in demo wil runnen. We kiezen hier voor “</w:t>
      </w:r>
      <w:r w:rsidRPr="79D0834C">
        <w:rPr>
          <w:i/>
          <w:iCs/>
        </w:rPr>
        <w:t>install CentOS 7”</w:t>
      </w:r>
      <w:r>
        <w:t>.</w:t>
      </w:r>
    </w:p>
    <w:p w14:paraId="07BAF0BD" w14:textId="77777777" w:rsidR="00F11204" w:rsidRDefault="00F11204" w:rsidP="00F11204">
      <w:pPr>
        <w:jc w:val="center"/>
      </w:pPr>
      <w:r>
        <w:rPr>
          <w:noProof/>
          <w:lang w:eastAsia="nl-BE"/>
        </w:rPr>
        <w:drawing>
          <wp:inline distT="0" distB="0" distL="0" distR="0" wp14:anchorId="524F5484" wp14:editId="495CB9B6">
            <wp:extent cx="4686954" cy="2219635"/>
            <wp:effectExtent l="0" t="0" r="0" b="9525"/>
            <wp:docPr id="18310967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2">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14:paraId="29B22B59" w14:textId="77777777" w:rsidR="00F11204" w:rsidRDefault="00F11204" w:rsidP="00F11204">
      <w:pPr>
        <w:spacing w:after="160" w:line="259" w:lineRule="auto"/>
        <w:jc w:val="left"/>
      </w:pPr>
      <w:r>
        <w:br w:type="page"/>
      </w:r>
    </w:p>
    <w:p w14:paraId="3335C103" w14:textId="77777777" w:rsidR="00F11204" w:rsidRDefault="64FEB4FB" w:rsidP="00F11204">
      <w:r>
        <w:lastRenderedPageBreak/>
        <w:t>Het vervolg van de installatie zal verder op een grafische manier verlopen. Eerst moet een taal geselecteerd worden waarin het installatieproces zal verlopen. Na de selectie van de taal klikt men rechtsonder op “</w:t>
      </w:r>
      <w:r w:rsidRPr="64FEB4FB">
        <w:rPr>
          <w:i/>
          <w:iCs/>
        </w:rPr>
        <w:t>doorgaan</w:t>
      </w:r>
      <w:r>
        <w:t>”.</w:t>
      </w:r>
    </w:p>
    <w:p w14:paraId="303A551A" w14:textId="77777777" w:rsidR="00F11204" w:rsidRDefault="00F11204" w:rsidP="00F11204">
      <w:pPr>
        <w:jc w:val="center"/>
      </w:pPr>
      <w:r>
        <w:rPr>
          <w:noProof/>
          <w:lang w:eastAsia="nl-BE"/>
        </w:rPr>
        <w:drawing>
          <wp:inline distT="0" distB="0" distL="0" distR="0" wp14:anchorId="2E212CED" wp14:editId="774A0C6E">
            <wp:extent cx="3579644" cy="2732477"/>
            <wp:effectExtent l="0" t="0" r="1905" b="0"/>
            <wp:docPr id="4654468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579644" cy="2732477"/>
                    </a:xfrm>
                    <a:prstGeom prst="rect">
                      <a:avLst/>
                    </a:prstGeom>
                  </pic:spPr>
                </pic:pic>
              </a:graphicData>
            </a:graphic>
          </wp:inline>
        </w:drawing>
      </w:r>
    </w:p>
    <w:p w14:paraId="48DF8516" w14:textId="77777777" w:rsidR="00F11204" w:rsidRDefault="64FEB4FB" w:rsidP="00F11204">
      <w:r>
        <w:t>Het volgende scherm biedt een overzicht aan van alle installatieopties. Onder het submenu “</w:t>
      </w:r>
      <w:r w:rsidRPr="64FEB4FB">
        <w:rPr>
          <w:i/>
          <w:iCs/>
        </w:rPr>
        <w:t>lokalisatie</w:t>
      </w:r>
      <w:r>
        <w:t>” staan heel wat algemene instellingen rondom toetsenbord, taal, datum &amp; tijd. Deze instellingen worden vaak via het netwerk correct ingesteld. De kans is groot dat de juiste opties al geselecteerd zijn.</w:t>
      </w:r>
    </w:p>
    <w:p w14:paraId="42017123" w14:textId="77777777" w:rsidR="00F11204" w:rsidRDefault="64FEB4FB" w:rsidP="00F11204">
      <w:r>
        <w:t>Onder het submenu software moeten wel enkele wijzigingen gemaakt worden. Klik hier op “</w:t>
      </w:r>
      <w:r w:rsidRPr="64FEB4FB">
        <w:rPr>
          <w:i/>
          <w:iCs/>
        </w:rPr>
        <w:t>software selectie</w:t>
      </w:r>
      <w:r>
        <w:t>”.</w:t>
      </w:r>
    </w:p>
    <w:p w14:paraId="4C5E24E1" w14:textId="77777777" w:rsidR="00F11204" w:rsidRDefault="00F11204" w:rsidP="00F11204">
      <w:pPr>
        <w:jc w:val="center"/>
      </w:pPr>
      <w:r>
        <w:rPr>
          <w:noProof/>
          <w:lang w:eastAsia="nl-BE"/>
        </w:rPr>
        <w:drawing>
          <wp:inline distT="0" distB="0" distL="0" distR="0" wp14:anchorId="2E4CB515" wp14:editId="625889FB">
            <wp:extent cx="5107724" cy="3825727"/>
            <wp:effectExtent l="0" t="0" r="0" b="3810"/>
            <wp:docPr id="20517940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4">
                      <a:extLst>
                        <a:ext uri="{28A0092B-C50C-407E-A947-70E740481C1C}">
                          <a14:useLocalDpi xmlns:a14="http://schemas.microsoft.com/office/drawing/2010/main" val="0"/>
                        </a:ext>
                      </a:extLst>
                    </a:blip>
                    <a:stretch>
                      <a:fillRect/>
                    </a:stretch>
                  </pic:blipFill>
                  <pic:spPr>
                    <a:xfrm>
                      <a:off x="0" y="0"/>
                      <a:ext cx="5107724" cy="3825727"/>
                    </a:xfrm>
                    <a:prstGeom prst="rect">
                      <a:avLst/>
                    </a:prstGeom>
                  </pic:spPr>
                </pic:pic>
              </a:graphicData>
            </a:graphic>
          </wp:inline>
        </w:drawing>
      </w:r>
    </w:p>
    <w:p w14:paraId="52B9AB6C" w14:textId="77777777" w:rsidR="00F11204" w:rsidRDefault="00F11204" w:rsidP="00F11204">
      <w:pPr>
        <w:spacing w:after="160" w:line="259" w:lineRule="auto"/>
        <w:jc w:val="left"/>
      </w:pPr>
      <w:r>
        <w:br w:type="page"/>
      </w:r>
    </w:p>
    <w:p w14:paraId="37F2265A" w14:textId="77777777" w:rsidR="00F11204" w:rsidRDefault="00F11204" w:rsidP="00F11204"/>
    <w:p w14:paraId="5FB6158C" w14:textId="77777777" w:rsidR="00F11204" w:rsidRDefault="79D0834C" w:rsidP="00F11204">
      <w:r>
        <w:t>Standaard wordt een minimale installatie voorgesteld, deze kan gewijzigd worden naar een “infrastructure server” met de add-ons optie MariaDB Database Server in de rechter kolom. MariaDB is een databank die gebruikt wordt om de gegevens te bewaren dat het project verzamelt. Indien er gebruik gemaakt wordt van een externe database (bijvoorbeeld op een ander toestel) of een ander type database, moet deze optie niet geselecteerd worden. Vervolgens klikt men linksboven op “</w:t>
      </w:r>
      <w:r w:rsidRPr="79D0834C">
        <w:rPr>
          <w:i/>
          <w:iCs/>
        </w:rPr>
        <w:t>klaar</w:t>
      </w:r>
      <w:r>
        <w:t>”.</w:t>
      </w:r>
    </w:p>
    <w:p w14:paraId="6765874E" w14:textId="77777777" w:rsidR="00F11204" w:rsidRDefault="00F11204" w:rsidP="00F11204">
      <w:r>
        <w:rPr>
          <w:noProof/>
          <w:lang w:eastAsia="nl-BE"/>
        </w:rPr>
        <w:drawing>
          <wp:inline distT="0" distB="0" distL="0" distR="0" wp14:anchorId="55D1B6B5" wp14:editId="3E332F6C">
            <wp:extent cx="5760720" cy="1681480"/>
            <wp:effectExtent l="0" t="0" r="0" b="0"/>
            <wp:docPr id="11265994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5">
                      <a:extLst>
                        <a:ext uri="{28A0092B-C50C-407E-A947-70E740481C1C}">
                          <a14:useLocalDpi xmlns:a14="http://schemas.microsoft.com/office/drawing/2010/main" val="0"/>
                        </a:ext>
                      </a:extLst>
                    </a:blip>
                    <a:stretch>
                      <a:fillRect/>
                    </a:stretch>
                  </pic:blipFill>
                  <pic:spPr>
                    <a:xfrm>
                      <a:off x="0" y="0"/>
                      <a:ext cx="5760720" cy="1681480"/>
                    </a:xfrm>
                    <a:prstGeom prst="rect">
                      <a:avLst/>
                    </a:prstGeom>
                  </pic:spPr>
                </pic:pic>
              </a:graphicData>
            </a:graphic>
          </wp:inline>
        </w:drawing>
      </w:r>
    </w:p>
    <w:p w14:paraId="3D04A74F" w14:textId="77777777" w:rsidR="00F11204" w:rsidRDefault="64FEB4FB" w:rsidP="00F11204">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atie wizard zelf zorgen. Vervolgens klikt met op “</w:t>
      </w:r>
      <w:r w:rsidRPr="64FEB4FB">
        <w:rPr>
          <w:i/>
          <w:iCs/>
        </w:rPr>
        <w:t>klaar</w:t>
      </w:r>
      <w:r>
        <w:t>”.</w:t>
      </w:r>
    </w:p>
    <w:p w14:paraId="769351B8" w14:textId="77777777" w:rsidR="00F11204" w:rsidRDefault="00F11204" w:rsidP="00F11204"/>
    <w:p w14:paraId="0CB2FFC0" w14:textId="77777777" w:rsidR="00F11204" w:rsidRDefault="00F11204" w:rsidP="00F11204">
      <w:pPr>
        <w:jc w:val="center"/>
      </w:pPr>
      <w:r>
        <w:rPr>
          <w:noProof/>
          <w:lang w:eastAsia="nl-BE"/>
        </w:rPr>
        <w:drawing>
          <wp:inline distT="0" distB="0" distL="0" distR="0" wp14:anchorId="65AADF24" wp14:editId="2941ACF9">
            <wp:extent cx="5106668" cy="3818743"/>
            <wp:effectExtent l="0" t="0" r="0" b="0"/>
            <wp:docPr id="13983718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6">
                      <a:extLst>
                        <a:ext uri="{28A0092B-C50C-407E-A947-70E740481C1C}">
                          <a14:useLocalDpi xmlns:a14="http://schemas.microsoft.com/office/drawing/2010/main" val="0"/>
                        </a:ext>
                      </a:extLst>
                    </a:blip>
                    <a:stretch>
                      <a:fillRect/>
                    </a:stretch>
                  </pic:blipFill>
                  <pic:spPr>
                    <a:xfrm>
                      <a:off x="0" y="0"/>
                      <a:ext cx="5106668" cy="3818743"/>
                    </a:xfrm>
                    <a:prstGeom prst="rect">
                      <a:avLst/>
                    </a:prstGeom>
                  </pic:spPr>
                </pic:pic>
              </a:graphicData>
            </a:graphic>
          </wp:inline>
        </w:drawing>
      </w:r>
    </w:p>
    <w:p w14:paraId="4A0A1EA0" w14:textId="77777777" w:rsidR="00F11204" w:rsidRDefault="00F11204" w:rsidP="00F11204">
      <w:pPr>
        <w:jc w:val="center"/>
      </w:pPr>
    </w:p>
    <w:p w14:paraId="0145AA9C" w14:textId="77777777" w:rsidR="00F11204" w:rsidRDefault="64FEB4FB" w:rsidP="00F11204">
      <w:r>
        <w:t>Terug bij het overzicht aangekomen wordt onderaan geklikt op “</w:t>
      </w:r>
      <w:r w:rsidRPr="64FEB4FB">
        <w:rPr>
          <w:i/>
          <w:iCs/>
        </w:rPr>
        <w:t>begin installatie</w:t>
      </w:r>
      <w:r>
        <w:t>”. Tijdens de installatie is het handig om het root wachtwoord in te stellen. Dit is vergelijkbaar met het administrator wachtwoord in Windows. Een extra gebruiker aanmaken is momenteel niet nodig.</w:t>
      </w:r>
    </w:p>
    <w:p w14:paraId="68AEC4E9" w14:textId="77777777" w:rsidR="00F11204" w:rsidRDefault="00F11204" w:rsidP="00F11204"/>
    <w:p w14:paraId="13C51F3A" w14:textId="77777777" w:rsidR="00F11204" w:rsidRDefault="00F11204" w:rsidP="00F11204">
      <w:pPr>
        <w:jc w:val="center"/>
      </w:pPr>
      <w:r>
        <w:rPr>
          <w:noProof/>
          <w:lang w:eastAsia="nl-BE"/>
        </w:rPr>
        <w:lastRenderedPageBreak/>
        <w:drawing>
          <wp:inline distT="0" distB="0" distL="0" distR="0" wp14:anchorId="02BC2FEF" wp14:editId="423D7D3E">
            <wp:extent cx="5294532" cy="3984905"/>
            <wp:effectExtent l="0" t="0" r="1905" b="0"/>
            <wp:docPr id="9829808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7">
                      <a:extLst>
                        <a:ext uri="{28A0092B-C50C-407E-A947-70E740481C1C}">
                          <a14:useLocalDpi xmlns:a14="http://schemas.microsoft.com/office/drawing/2010/main" val="0"/>
                        </a:ext>
                      </a:extLst>
                    </a:blip>
                    <a:stretch>
                      <a:fillRect/>
                    </a:stretch>
                  </pic:blipFill>
                  <pic:spPr>
                    <a:xfrm>
                      <a:off x="0" y="0"/>
                      <a:ext cx="5294532" cy="3984905"/>
                    </a:xfrm>
                    <a:prstGeom prst="rect">
                      <a:avLst/>
                    </a:prstGeom>
                  </pic:spPr>
                </pic:pic>
              </a:graphicData>
            </a:graphic>
          </wp:inline>
        </w:drawing>
      </w:r>
    </w:p>
    <w:p w14:paraId="0C4BA753" w14:textId="77777777" w:rsidR="00F11204" w:rsidRDefault="00F11204" w:rsidP="00F11204">
      <w:pPr>
        <w:jc w:val="center"/>
      </w:pPr>
    </w:p>
    <w:p w14:paraId="4D5ED7EB" w14:textId="77777777" w:rsidR="00F11204" w:rsidRDefault="64FEB4FB" w:rsidP="00F11204">
      <w:r>
        <w:t>Wanneer de installatie ten einde is, is het belangrijk om eerst de cd uit te werpen vooraleer op “</w:t>
      </w:r>
      <w:r w:rsidRPr="64FEB4FB">
        <w:rPr>
          <w:i/>
          <w:iCs/>
        </w:rPr>
        <w:t>Opnieuw opstarten</w:t>
      </w:r>
      <w:r>
        <w:t>” te klikken. Dit vermijdt dat de server opnieuw opstart vanaf de installatie cd.</w:t>
      </w:r>
    </w:p>
    <w:p w14:paraId="4A8E3820" w14:textId="77777777" w:rsidR="00F11204" w:rsidRDefault="00F11204" w:rsidP="00F11204"/>
    <w:p w14:paraId="4D0BF0BA" w14:textId="77777777" w:rsidR="00F11204" w:rsidRDefault="00F11204" w:rsidP="00F11204">
      <w:pPr>
        <w:jc w:val="center"/>
      </w:pPr>
      <w:r>
        <w:rPr>
          <w:noProof/>
          <w:lang w:eastAsia="nl-BE"/>
        </w:rPr>
        <w:drawing>
          <wp:inline distT="0" distB="0" distL="0" distR="0" wp14:anchorId="5293AFDD" wp14:editId="1E1822AF">
            <wp:extent cx="4285248" cy="3268257"/>
            <wp:effectExtent l="0" t="0" r="1270" b="8890"/>
            <wp:docPr id="5194076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8">
                      <a:extLst>
                        <a:ext uri="{28A0092B-C50C-407E-A947-70E740481C1C}">
                          <a14:useLocalDpi xmlns:a14="http://schemas.microsoft.com/office/drawing/2010/main" val="0"/>
                        </a:ext>
                      </a:extLst>
                    </a:blip>
                    <a:stretch>
                      <a:fillRect/>
                    </a:stretch>
                  </pic:blipFill>
                  <pic:spPr>
                    <a:xfrm>
                      <a:off x="0" y="0"/>
                      <a:ext cx="4285248" cy="3268257"/>
                    </a:xfrm>
                    <a:prstGeom prst="rect">
                      <a:avLst/>
                    </a:prstGeom>
                  </pic:spPr>
                </pic:pic>
              </a:graphicData>
            </a:graphic>
          </wp:inline>
        </w:drawing>
      </w:r>
    </w:p>
    <w:p w14:paraId="5E1EE5E3" w14:textId="77777777" w:rsidR="00F11204" w:rsidRDefault="00F11204" w:rsidP="00F11204">
      <w:pPr>
        <w:spacing w:after="160" w:line="259" w:lineRule="auto"/>
        <w:jc w:val="left"/>
      </w:pPr>
      <w:r>
        <w:br w:type="page"/>
      </w:r>
    </w:p>
    <w:p w14:paraId="626618E5" w14:textId="77777777" w:rsidR="00F11204" w:rsidRDefault="00F11204" w:rsidP="00F11204">
      <w:pPr>
        <w:pStyle w:val="Kop3"/>
      </w:pPr>
      <w:bookmarkStart w:id="84" w:name="_Toc451209505"/>
      <w:r>
        <w:lastRenderedPageBreak/>
        <w:t>GlassFish</w:t>
      </w:r>
      <w:bookmarkEnd w:id="84"/>
    </w:p>
    <w:p w14:paraId="01D5E475" w14:textId="77777777" w:rsidR="00F11204" w:rsidRDefault="79D0834C" w:rsidP="00F11204">
      <w:r>
        <w:t>Het eerste softwarepakket dat geïnstalleerd moet worden is GlassFish. GlassFish is een applicatieserver die de Java webapplicatie aan de gebruikers zal presenteren.</w:t>
      </w:r>
    </w:p>
    <w:p w14:paraId="05AA1920" w14:textId="77777777" w:rsidR="00F11204" w:rsidRDefault="79D0834C" w:rsidP="00F11204">
      <w:r>
        <w:t>Vooraleer GlassFish geïnstalleerd kan worden, is het noodzakelijk om de Java EE SDK te installeren.</w:t>
      </w:r>
    </w:p>
    <w:p w14:paraId="69929214" w14:textId="77777777" w:rsidR="00F11204" w:rsidRDefault="64FEB4FB" w:rsidP="00F11204">
      <w:pPr>
        <w:tabs>
          <w:tab w:val="left" w:pos="1005"/>
        </w:tabs>
      </w:pPr>
      <w:r>
        <w:t xml:space="preserve">Java is immer de basis laag van de webserver en het is de programmeertaal waarin de applicatie geschreven is. </w:t>
      </w:r>
    </w:p>
    <w:p w14:paraId="36FAF59A" w14:textId="77777777" w:rsidR="00F11204" w:rsidRDefault="79D0834C" w:rsidP="00F11204">
      <w:r>
        <w:t>Om een correct werkende Glassfish server te verkrijgen dienen volgende acties uitgevoerd te worden:</w:t>
      </w:r>
    </w:p>
    <w:p w14:paraId="54ACF886" w14:textId="77777777" w:rsidR="00F11204" w:rsidRDefault="79D0834C" w:rsidP="00F11204">
      <w:pPr>
        <w:pStyle w:val="Lijstalinea"/>
        <w:numPr>
          <w:ilvl w:val="0"/>
          <w:numId w:val="27"/>
        </w:numPr>
      </w:pPr>
      <w:r>
        <w:t xml:space="preserve">programma’s </w:t>
      </w:r>
      <w:r w:rsidRPr="79D0834C">
        <w:rPr>
          <w:i/>
          <w:iCs/>
        </w:rPr>
        <w:t>wget</w:t>
      </w:r>
      <w:r>
        <w:t xml:space="preserve"> en </w:t>
      </w:r>
      <w:r w:rsidRPr="79D0834C">
        <w:rPr>
          <w:i/>
          <w:iCs/>
        </w:rPr>
        <w:t>unzip</w:t>
      </w:r>
      <w:r>
        <w:t xml:space="preserve"> installeren</w:t>
      </w:r>
    </w:p>
    <w:p w14:paraId="0AC715E2" w14:textId="77777777" w:rsidR="00F11204" w:rsidRDefault="79D0834C" w:rsidP="00F11204">
      <w:pPr>
        <w:pStyle w:val="Lijstalinea"/>
        <w:numPr>
          <w:ilvl w:val="0"/>
          <w:numId w:val="27"/>
        </w:numPr>
      </w:pPr>
      <w:r>
        <w:t>gebruiker toevoegen met username glassfish</w:t>
      </w:r>
    </w:p>
    <w:p w14:paraId="129F337B" w14:textId="77777777" w:rsidR="00F11204" w:rsidRDefault="79D0834C" w:rsidP="00F11204">
      <w:pPr>
        <w:pStyle w:val="Lijstalinea"/>
        <w:numPr>
          <w:ilvl w:val="0"/>
          <w:numId w:val="27"/>
        </w:numPr>
      </w:pPr>
      <w:r>
        <w:t>het wachtwoord van de glassfish user wijzigen</w:t>
      </w:r>
    </w:p>
    <w:p w14:paraId="0086A7E4" w14:textId="77777777" w:rsidR="00F11204" w:rsidRDefault="79D0834C" w:rsidP="00F11204">
      <w:pPr>
        <w:pStyle w:val="Lijstalinea"/>
        <w:numPr>
          <w:ilvl w:val="0"/>
          <w:numId w:val="27"/>
        </w:numPr>
      </w:pPr>
      <w:r>
        <w:t>java jdk 8.45 downloaden</w:t>
      </w:r>
    </w:p>
    <w:p w14:paraId="48E37DC4" w14:textId="77777777" w:rsidR="00F11204" w:rsidRDefault="79D0834C" w:rsidP="00F11204">
      <w:pPr>
        <w:pStyle w:val="Lijstalinea"/>
        <w:numPr>
          <w:ilvl w:val="0"/>
          <w:numId w:val="27"/>
        </w:numPr>
      </w:pPr>
      <w:r>
        <w:t>java jdk 8.45 installeren</w:t>
      </w:r>
    </w:p>
    <w:p w14:paraId="5A5C9AED" w14:textId="77777777" w:rsidR="00F11204" w:rsidRDefault="00F11204" w:rsidP="00F11204"/>
    <w:p w14:paraId="2DB0496B" w14:textId="77777777" w:rsidR="00F1120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79D0834C">
        <w:rPr>
          <w:rStyle w:val="HTMLCode"/>
          <w:b/>
          <w:bCs/>
          <w:color w:val="000000" w:themeColor="text1"/>
        </w:rPr>
        <w:t>yum install wget unzip nano</w:t>
      </w:r>
    </w:p>
    <w:p w14:paraId="5EFD671C" w14:textId="77777777" w:rsidR="00F11204" w:rsidRDefault="00F11204"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14:paraId="3A6983D3" w14:textId="77777777" w:rsidR="00F11204" w:rsidRPr="009511E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adduser --comment ‘Glassfish User’ --home-dir /home/glassfish glassfish</w:t>
      </w:r>
    </w:p>
    <w:p w14:paraId="7CF309A5" w14:textId="77777777" w:rsidR="00F11204" w:rsidRPr="00437F7B" w:rsidRDefault="00F11204"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14:paraId="12C5F089" w14:textId="77777777" w:rsidR="00F11204" w:rsidRPr="00437F7B"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79D0834C">
        <w:rPr>
          <w:rStyle w:val="HTMLCode"/>
          <w:b/>
          <w:bCs/>
          <w:color w:val="000000" w:themeColor="text1"/>
          <w:lang w:val="en-US"/>
        </w:rPr>
        <w:t>passwd glassfish</w:t>
      </w:r>
    </w:p>
    <w:p w14:paraId="4EA97955" w14:textId="77777777" w:rsidR="00F11204" w:rsidRPr="00437F7B" w:rsidRDefault="00F11204"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14:paraId="56A0893F" w14:textId="77777777" w:rsidR="00F11204" w:rsidRPr="009511E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wget --no-cookies --no-check-certificate</w:t>
      </w:r>
    </w:p>
    <w:p w14:paraId="67BE07C8" w14:textId="77777777" w:rsidR="00F11204" w:rsidRPr="009511E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header "Cookie: oraclelicense=accept-securebackup-cookie"</w:t>
      </w:r>
    </w:p>
    <w:p w14:paraId="003D71F4" w14:textId="77777777" w:rsidR="00F11204" w:rsidRPr="00A851CF"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79D0834C">
        <w:rPr>
          <w:rStyle w:val="HTMLCode"/>
          <w:b/>
          <w:bCs/>
          <w:color w:val="000000" w:themeColor="text1"/>
        </w:rPr>
        <w:t>"http://download.oracle.com/otn-pub/java/jdk/8u45-b14/jdk-8u45-linux-x64.rpm" -O jdk-8u45-linux-x64.rpm</w:t>
      </w:r>
    </w:p>
    <w:p w14:paraId="50495F80" w14:textId="77777777" w:rsidR="00F11204" w:rsidRPr="00A851CF" w:rsidRDefault="00F11204"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14:paraId="29E1A4BE" w14:textId="77777777" w:rsidR="00F1120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79D0834C">
        <w:rPr>
          <w:rStyle w:val="HTMLCode"/>
          <w:b/>
          <w:bCs/>
        </w:rPr>
        <w:t>yum install jdk-8u45-linux-x64.rpm</w:t>
      </w:r>
    </w:p>
    <w:p w14:paraId="5079DCD2" w14:textId="77777777" w:rsidR="00F11204" w:rsidRDefault="00F11204" w:rsidP="00F11204"/>
    <w:p w14:paraId="6E194F49" w14:textId="77777777" w:rsidR="00F11204" w:rsidRDefault="79D0834C" w:rsidP="00F11204">
      <w:r>
        <w:t>Nu de Java JDK geïnstalleerd is, kan GlassFish toegevoegd worden aan het systeem. Onderstaande commando’s voeren de volgende zaken uit:</w:t>
      </w:r>
    </w:p>
    <w:p w14:paraId="5C038C0B" w14:textId="77777777" w:rsidR="00F11204" w:rsidRDefault="79D0834C" w:rsidP="00F11204">
      <w:pPr>
        <w:pStyle w:val="Lijstalinea"/>
        <w:numPr>
          <w:ilvl w:val="0"/>
          <w:numId w:val="27"/>
        </w:numPr>
      </w:pPr>
      <w:r>
        <w:t>inloggen met de user glassfish</w:t>
      </w:r>
    </w:p>
    <w:p w14:paraId="0F206AD3" w14:textId="77777777" w:rsidR="00F11204" w:rsidRDefault="79D0834C" w:rsidP="00F11204">
      <w:pPr>
        <w:pStyle w:val="Lijstalinea"/>
        <w:numPr>
          <w:ilvl w:val="0"/>
          <w:numId w:val="27"/>
        </w:numPr>
      </w:pPr>
      <w:r>
        <w:t>Glassfish 4.1 downloaden en uitpakken</w:t>
      </w:r>
    </w:p>
    <w:p w14:paraId="69AED88C" w14:textId="77777777" w:rsidR="00F11204" w:rsidRDefault="64FEB4FB" w:rsidP="00F11204">
      <w:pPr>
        <w:pStyle w:val="Lijstalinea"/>
        <w:numPr>
          <w:ilvl w:val="0"/>
          <w:numId w:val="27"/>
        </w:numPr>
      </w:pPr>
      <w:r>
        <w:t>het gedownloade bestand wissen</w:t>
      </w:r>
    </w:p>
    <w:p w14:paraId="73B66007" w14:textId="77777777" w:rsidR="00F11204" w:rsidRDefault="00F11204" w:rsidP="00F11204">
      <w:pPr>
        <w:spacing w:after="160" w:line="259" w:lineRule="auto"/>
        <w:jc w:val="left"/>
      </w:pPr>
      <w:r>
        <w:br w:type="page"/>
      </w:r>
    </w:p>
    <w:p w14:paraId="368EDF56" w14:textId="77777777" w:rsidR="00F1120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79D0834C">
        <w:rPr>
          <w:rStyle w:val="HTMLCode"/>
          <w:b/>
          <w:bCs/>
          <w:color w:val="000000" w:themeColor="text1"/>
        </w:rPr>
        <w:lastRenderedPageBreak/>
        <w:t>su glassfish</w:t>
      </w:r>
    </w:p>
    <w:p w14:paraId="221AA436" w14:textId="77777777" w:rsidR="00F11204" w:rsidRDefault="00F11204"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14:paraId="731A6768" w14:textId="77777777" w:rsidR="00F11204" w:rsidRPr="00437F7B"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79D0834C">
        <w:rPr>
          <w:rStyle w:val="HTMLCode"/>
          <w:b/>
          <w:bCs/>
          <w:color w:val="000000" w:themeColor="text1"/>
          <w:lang w:val="en-US"/>
        </w:rPr>
        <w:t>wget --no-cookies --no-check-certificate</w:t>
      </w:r>
    </w:p>
    <w:p w14:paraId="56FDFF09" w14:textId="77777777" w:rsidR="00F11204" w:rsidRPr="00437F7B"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79D0834C">
        <w:rPr>
          <w:rStyle w:val="HTMLCode"/>
          <w:b/>
          <w:bCs/>
          <w:color w:val="000000" w:themeColor="text1"/>
          <w:lang w:val="en-US"/>
        </w:rPr>
        <w:t>--header "Cookie: oraclelicense=accept-securebackup-cookie"</w:t>
      </w:r>
    </w:p>
    <w:p w14:paraId="692DD8A7" w14:textId="77777777" w:rsidR="00F11204" w:rsidRPr="00437F7B"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64FEB4FB">
        <w:rPr>
          <w:rStyle w:val="HTMLCode"/>
          <w:b/>
          <w:bCs/>
          <w:color w:val="000000" w:themeColor="text1"/>
          <w:lang w:val="en-US"/>
        </w:rPr>
        <w:t>"http://download.oracle.com/glassfish/4.1.1/release/glassfish-4.1.1.zip" -O glassfish-4.1.1.zip</w:t>
      </w:r>
    </w:p>
    <w:p w14:paraId="1EDD7D73" w14:textId="77777777" w:rsidR="00F11204" w:rsidRPr="00437F7B" w:rsidRDefault="00F11204"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14:paraId="32226524" w14:textId="77777777" w:rsidR="00F11204" w:rsidRPr="009511E4"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64FEB4FB">
        <w:rPr>
          <w:rStyle w:val="HTMLCode"/>
          <w:b/>
          <w:bCs/>
          <w:color w:val="000000" w:themeColor="text1"/>
          <w:lang w:val="en-US"/>
        </w:rPr>
        <w:t>unzip glassfish-4.1.1.zip</w:t>
      </w:r>
    </w:p>
    <w:p w14:paraId="6C8EF10A" w14:textId="77777777" w:rsidR="00F11204" w:rsidRPr="009511E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rm –f glassfish-4.1.1.zip</w:t>
      </w:r>
    </w:p>
    <w:p w14:paraId="42C1FA1A" w14:textId="77777777" w:rsidR="00F11204" w:rsidRPr="00A851CF"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64FEB4FB">
        <w:rPr>
          <w:rStyle w:val="HTMLCode"/>
          <w:b/>
          <w:bCs/>
          <w:color w:val="000000" w:themeColor="text1"/>
        </w:rPr>
        <w:t>exit</w:t>
      </w:r>
    </w:p>
    <w:p w14:paraId="26A49FD3" w14:textId="77777777" w:rsidR="00F11204" w:rsidRDefault="00F11204" w:rsidP="00F11204"/>
    <w:p w14:paraId="1494161B" w14:textId="77777777" w:rsidR="00F11204" w:rsidRDefault="79D0834C" w:rsidP="00F11204">
      <w:r>
        <w:t>Nu GlassFish  succesvol geïnstalleerd werd op de server blijft nog één stap over: het toevoegen van een service om GlassFish te starten. Het aanmaken van deze service komt neer op het aanmaken van een bestand met configuratieparameters. Onderstaand commando maakt dit bestand aan en opent het vervolgens.</w:t>
      </w:r>
    </w:p>
    <w:p w14:paraId="1020C2FB" w14:textId="77777777" w:rsidR="00F11204" w:rsidRPr="008C1766"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nano /etc/systemd/system/glassfish.service</w:t>
      </w:r>
    </w:p>
    <w:p w14:paraId="53E4E15D" w14:textId="77777777" w:rsidR="00F11204" w:rsidRPr="008C1766" w:rsidRDefault="00F11204" w:rsidP="00F11204">
      <w:pPr>
        <w:rPr>
          <w:lang w:val="en-US"/>
        </w:rPr>
      </w:pPr>
    </w:p>
    <w:p w14:paraId="0EA67FE2" w14:textId="77777777" w:rsidR="00F11204" w:rsidRDefault="64FEB4FB" w:rsidP="00F11204">
      <w:r>
        <w:t>Nu het bestand geopend is, moet onderstaande configuratie toegevoegd worden.</w:t>
      </w:r>
    </w:p>
    <w:p w14:paraId="2484C570" w14:textId="77777777" w:rsidR="00F11204" w:rsidRPr="009511E4"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64FEB4FB">
        <w:rPr>
          <w:rStyle w:val="HTMLCode"/>
          <w:b/>
          <w:bCs/>
          <w:color w:val="000000" w:themeColor="text1"/>
          <w:lang w:val="en-US"/>
        </w:rPr>
        <w:t>[Unit]</w:t>
      </w:r>
    </w:p>
    <w:p w14:paraId="14972658" w14:textId="77777777" w:rsidR="00F11204" w:rsidRPr="009511E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Description = GlassFish Server v4.1.1</w:t>
      </w:r>
    </w:p>
    <w:p w14:paraId="05A6AA7B" w14:textId="77777777" w:rsidR="00F11204" w:rsidRPr="009511E4"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64FEB4FB">
        <w:rPr>
          <w:rStyle w:val="HTMLCode"/>
          <w:b/>
          <w:bCs/>
          <w:color w:val="000000" w:themeColor="text1"/>
          <w:lang w:val="en-US"/>
        </w:rPr>
        <w:t>After = syslog.target network.target</w:t>
      </w:r>
    </w:p>
    <w:p w14:paraId="65E6E01C" w14:textId="77777777" w:rsidR="00F11204" w:rsidRPr="009511E4" w:rsidRDefault="00F11204"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14:paraId="6530918C" w14:textId="77777777" w:rsidR="00F11204" w:rsidRPr="009511E4"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64FEB4FB">
        <w:rPr>
          <w:rStyle w:val="HTMLCode"/>
          <w:b/>
          <w:bCs/>
          <w:color w:val="000000" w:themeColor="text1"/>
          <w:lang w:val="en-US"/>
        </w:rPr>
        <w:t>[Service]</w:t>
      </w:r>
    </w:p>
    <w:p w14:paraId="134C9FF9" w14:textId="77777777" w:rsidR="00F11204" w:rsidRPr="009511E4"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64FEB4FB">
        <w:rPr>
          <w:rStyle w:val="HTMLCode"/>
          <w:b/>
          <w:bCs/>
          <w:color w:val="000000" w:themeColor="text1"/>
          <w:lang w:val="en-US"/>
        </w:rPr>
        <w:t>User=glassfish</w:t>
      </w:r>
    </w:p>
    <w:p w14:paraId="7DA1CD73" w14:textId="77777777" w:rsidR="00F11204" w:rsidRPr="009511E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ExecStart = /usr/bin/java -jar /home/glassfish/glassfish4/glassfish/lib/client/appserver-cli.jar start-domain</w:t>
      </w:r>
    </w:p>
    <w:p w14:paraId="4353A53F" w14:textId="77777777" w:rsidR="00F11204" w:rsidRPr="009511E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ExecStop = /usr/bin/java -jar /home/glassfish/glassfish4/glassfish/lib/client/appserver-cli.jar stop-domain</w:t>
      </w:r>
    </w:p>
    <w:p w14:paraId="7AF72E16" w14:textId="77777777" w:rsidR="00F11204" w:rsidRPr="009511E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ExecReload = /usr/bin/java -jar /home/glassfish/glassfish4/glassfish/lib/client/appserver-cli.jar restart-domain</w:t>
      </w:r>
    </w:p>
    <w:p w14:paraId="77AFF7C7" w14:textId="77777777" w:rsidR="00F11204" w:rsidRPr="009511E4"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64FEB4FB">
        <w:rPr>
          <w:rStyle w:val="HTMLCode"/>
          <w:b/>
          <w:bCs/>
          <w:color w:val="000000" w:themeColor="text1"/>
          <w:lang w:val="en-US"/>
        </w:rPr>
        <w:t>Type = forking</w:t>
      </w:r>
    </w:p>
    <w:p w14:paraId="34C17BD0" w14:textId="77777777" w:rsidR="00F11204" w:rsidRPr="009511E4" w:rsidRDefault="00F11204"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14:paraId="7DB7B167" w14:textId="77777777" w:rsidR="00F11204" w:rsidRPr="009511E4"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64FEB4FB">
        <w:rPr>
          <w:rStyle w:val="HTMLCode"/>
          <w:b/>
          <w:bCs/>
          <w:color w:val="000000" w:themeColor="text1"/>
          <w:lang w:val="en-US"/>
        </w:rPr>
        <w:t>[Install]</w:t>
      </w:r>
    </w:p>
    <w:p w14:paraId="0B1DAA44" w14:textId="77777777" w:rsidR="00F11204" w:rsidRPr="009511E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WantedBy = multi-user.target</w:t>
      </w:r>
    </w:p>
    <w:p w14:paraId="0C19B146" w14:textId="77777777" w:rsidR="00F11204" w:rsidRPr="009511E4" w:rsidRDefault="00F11204" w:rsidP="00F11204">
      <w:pPr>
        <w:rPr>
          <w:lang w:val="en-US"/>
        </w:rPr>
      </w:pPr>
    </w:p>
    <w:p w14:paraId="50B2713E" w14:textId="77777777" w:rsidR="00F11204" w:rsidRDefault="64FEB4FB" w:rsidP="00F11204">
      <w:r>
        <w:t>Vervolgens drukt men de toetsencombinatie CTRL+O in om het bestand op te slaan.</w:t>
      </w:r>
    </w:p>
    <w:p w14:paraId="68AF34CF" w14:textId="77777777" w:rsidR="00F11204" w:rsidRDefault="79D0834C" w:rsidP="00F11204">
      <w:r>
        <w:t>Het is zeer handig om de Glassfish service automatisch te laten starten tijdens het opstarten van het besturingssysteem. Het starten van de service en deze activeren wanneer het systeem opstart kan met onderstaande commando’s.</w:t>
      </w:r>
    </w:p>
    <w:p w14:paraId="2489C883" w14:textId="77777777" w:rsidR="00F11204" w:rsidRDefault="00F11204" w:rsidP="00F11204"/>
    <w:p w14:paraId="54DDFEDD" w14:textId="77777777" w:rsidR="00F11204" w:rsidRPr="009511E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systemctl enable glassfish.service</w:t>
      </w:r>
    </w:p>
    <w:p w14:paraId="638743BE" w14:textId="77777777" w:rsidR="00F11204" w:rsidRPr="009511E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systemctl start glassfish.service</w:t>
      </w:r>
    </w:p>
    <w:p w14:paraId="573EB999" w14:textId="77777777" w:rsidR="00F11204" w:rsidRPr="009511E4" w:rsidRDefault="00F11204" w:rsidP="00F11204">
      <w:pPr>
        <w:rPr>
          <w:lang w:val="en-US"/>
        </w:rPr>
      </w:pPr>
    </w:p>
    <w:p w14:paraId="1C62F9CD" w14:textId="77777777" w:rsidR="00F11204" w:rsidRDefault="79D0834C" w:rsidP="00F11204">
      <w:r>
        <w:t>Tot slot is het natuurlijk aangewezen dat deze service vlot bereikt kan worden vanaf een extern toestel. Daarom is het noodzakelijk om enkele poorten te openen. Standaard worden volgende poorten door GlassFish gebruikt:</w:t>
      </w:r>
    </w:p>
    <w:p w14:paraId="1C15F16F" w14:textId="77777777" w:rsidR="00F11204" w:rsidRDefault="64FEB4FB" w:rsidP="00F11204">
      <w:pPr>
        <w:pStyle w:val="Lijstalinea"/>
        <w:numPr>
          <w:ilvl w:val="0"/>
          <w:numId w:val="27"/>
        </w:numPr>
      </w:pPr>
      <w:r>
        <w:t>Administratie: 4848</w:t>
      </w:r>
    </w:p>
    <w:p w14:paraId="10DBFF80" w14:textId="77777777" w:rsidR="00F11204" w:rsidRDefault="64FEB4FB" w:rsidP="00F11204">
      <w:pPr>
        <w:pStyle w:val="Lijstalinea"/>
        <w:numPr>
          <w:ilvl w:val="0"/>
          <w:numId w:val="27"/>
        </w:numPr>
      </w:pPr>
      <w:r>
        <w:t>HTTP: 8080</w:t>
      </w:r>
    </w:p>
    <w:p w14:paraId="62E5929C" w14:textId="77777777" w:rsidR="00F11204" w:rsidRDefault="64FEB4FB" w:rsidP="00F11204">
      <w:pPr>
        <w:pStyle w:val="Lijstalinea"/>
        <w:numPr>
          <w:ilvl w:val="0"/>
          <w:numId w:val="27"/>
        </w:numPr>
      </w:pPr>
      <w:r>
        <w:t>HTTPS: 8181</w:t>
      </w:r>
    </w:p>
    <w:p w14:paraId="1C3664F5" w14:textId="77777777" w:rsidR="00F11204" w:rsidRDefault="64FEB4FB" w:rsidP="00F11204">
      <w:r>
        <w:t>Poorten openen kan met onderstaande commando’s:</w:t>
      </w:r>
    </w:p>
    <w:p w14:paraId="6DCBCF43" w14:textId="77777777" w:rsidR="00F11204" w:rsidRDefault="00F11204" w:rsidP="00F11204"/>
    <w:p w14:paraId="3EDB2963" w14:textId="77777777" w:rsidR="00F11204" w:rsidRPr="009511E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firewall-cmd --zone=pubic --add-port=4848/tcp --permanent</w:t>
      </w:r>
    </w:p>
    <w:p w14:paraId="78CF921A" w14:textId="77777777" w:rsidR="00F11204" w:rsidRPr="009511E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firewall-cmd --zone=pubic --add-port=8080/tcp --permanent</w:t>
      </w:r>
    </w:p>
    <w:p w14:paraId="4E24F92A" w14:textId="77777777" w:rsidR="00F11204" w:rsidRPr="00437F7B"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79D0834C">
        <w:rPr>
          <w:rStyle w:val="HTMLCode"/>
          <w:b/>
          <w:bCs/>
          <w:color w:val="000000" w:themeColor="text1"/>
          <w:lang w:val="en-US"/>
        </w:rPr>
        <w:t>firewall-cmd --zone=pubic --add-port=8181/tcp --permanent</w:t>
      </w:r>
    </w:p>
    <w:p w14:paraId="7B7794B3" w14:textId="77777777" w:rsidR="00F11204" w:rsidRPr="00437F7B"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79D0834C">
        <w:rPr>
          <w:rStyle w:val="HTMLCode"/>
          <w:b/>
          <w:bCs/>
          <w:color w:val="000000" w:themeColor="text1"/>
          <w:lang w:val="en-US"/>
        </w:rPr>
        <w:t>systemctl restart firewalld</w:t>
      </w:r>
    </w:p>
    <w:p w14:paraId="35908C11" w14:textId="77777777" w:rsidR="00F11204" w:rsidRPr="00437F7B" w:rsidRDefault="00F11204" w:rsidP="00F11204">
      <w:pPr>
        <w:rPr>
          <w:lang w:val="en-US"/>
        </w:rPr>
      </w:pPr>
    </w:p>
    <w:p w14:paraId="055A3787" w14:textId="77777777" w:rsidR="00F11204" w:rsidRDefault="79D0834C" w:rsidP="00F11204">
      <w:pPr>
        <w:pStyle w:val="Kop4"/>
      </w:pPr>
      <w:r>
        <w:t>MariaDB</w:t>
      </w:r>
    </w:p>
    <w:p w14:paraId="7110F73A" w14:textId="77777777" w:rsidR="00F11204" w:rsidRDefault="79D0834C" w:rsidP="00F11204">
      <w:r>
        <w:t>Wanneer tijdens installatie van het OS niet gekozen werd voor automatische installatie van MariaDB wordt hier nog kort gedocumenteerd hoe MariaDB in enkele stappen geïnstalleerd kan worden. Het opzetten van een database is immers essentieel voor dit project. Zoals eerder aangehaald is het perfect mogelijk om een alternatieve database te gebruiken zoals MySQL of MSSQL. De installatie kan zowel gebeuren op het lokale toestel als op een externe server. Er moet sowieso een externe server gebruikt worden indien de keuze voor MSSQL gemaakt werd omdat deze enkel functioneert op een Windows server. Onderstaande commando’s installeren MariaDB en voeren vervolgens een beveiligde installatie uit.</w:t>
      </w:r>
    </w:p>
    <w:p w14:paraId="32E96D53" w14:textId="77777777" w:rsidR="00F11204" w:rsidRDefault="00F11204" w:rsidP="00F11204"/>
    <w:p w14:paraId="4013C95E" w14:textId="77777777" w:rsidR="00F11204" w:rsidRPr="00437F7B"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79D0834C">
        <w:rPr>
          <w:rStyle w:val="HTMLCode"/>
          <w:b/>
          <w:bCs/>
          <w:color w:val="000000" w:themeColor="text1"/>
          <w:lang w:val="en-US"/>
        </w:rPr>
        <w:t>yum install mariadb-server</w:t>
      </w:r>
    </w:p>
    <w:p w14:paraId="5220E82D" w14:textId="77777777" w:rsidR="00F11204" w:rsidRPr="00437F7B"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79D0834C">
        <w:rPr>
          <w:rStyle w:val="HTMLCode"/>
          <w:b/>
          <w:bCs/>
          <w:color w:val="000000" w:themeColor="text1"/>
          <w:lang w:val="en-US"/>
        </w:rPr>
        <w:t>myqsl_secure_installation</w:t>
      </w:r>
    </w:p>
    <w:p w14:paraId="5377D5B2" w14:textId="77777777" w:rsidR="00F11204" w:rsidRPr="00437F7B" w:rsidRDefault="00F11204" w:rsidP="00F11204">
      <w:pPr>
        <w:spacing w:after="160" w:line="259" w:lineRule="auto"/>
        <w:jc w:val="left"/>
        <w:rPr>
          <w:lang w:val="en-US"/>
        </w:rPr>
      </w:pPr>
      <w:r w:rsidRPr="00437F7B">
        <w:rPr>
          <w:lang w:val="en-US"/>
        </w:rPr>
        <w:br w:type="page"/>
      </w:r>
    </w:p>
    <w:p w14:paraId="374DF537" w14:textId="77777777" w:rsidR="00F11204" w:rsidRDefault="79D0834C" w:rsidP="00F11204">
      <w:r>
        <w:lastRenderedPageBreak/>
        <w:t>Vervolgens wordt de database aangemaakt, samen met een MariaDB user waarmee de applicatie zal verbinden met de databank. Tot slot wordt het databaseschema, dat de tabellen van de webapplicatie bevat,  geïnstalleerd.</w:t>
      </w:r>
    </w:p>
    <w:p w14:paraId="44C519DE" w14:textId="77777777" w:rsidR="00F11204" w:rsidRPr="008C1766"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 xml:space="preserve">mysql -u root -p </w:t>
      </w:r>
    </w:p>
    <w:p w14:paraId="587E4026" w14:textId="77777777" w:rsidR="00F11204" w:rsidRPr="008C1766"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79D0834C">
        <w:rPr>
          <w:rStyle w:val="HTMLCode"/>
          <w:b/>
          <w:bCs/>
          <w:color w:val="000000" w:themeColor="text1"/>
          <w:lang w:val="en-US"/>
        </w:rPr>
        <w:t xml:space="preserve">create database vop; </w:t>
      </w:r>
    </w:p>
    <w:p w14:paraId="7E6FDE39" w14:textId="77777777" w:rsidR="00F11204" w:rsidRPr="00437F7B"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79D0834C">
        <w:rPr>
          <w:rStyle w:val="HTMLCode"/>
          <w:b/>
          <w:bCs/>
          <w:color w:val="000000" w:themeColor="text1"/>
          <w:lang w:val="en-US"/>
        </w:rPr>
        <w:t xml:space="preserve">grant all privileges on vop.* to vop@localhost identified by ‘secretpassword’; </w:t>
      </w:r>
    </w:p>
    <w:p w14:paraId="24AD2A8B" w14:textId="77777777" w:rsidR="00F11204" w:rsidRPr="00B0415A"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64FEB4FB">
        <w:rPr>
          <w:rStyle w:val="HTMLCode"/>
          <w:b/>
          <w:bCs/>
          <w:color w:val="000000" w:themeColor="text1"/>
        </w:rPr>
        <w:t xml:space="preserve">flush privileges; </w:t>
      </w:r>
    </w:p>
    <w:p w14:paraId="2245D776" w14:textId="77777777" w:rsidR="00F11204" w:rsidRPr="00B0415A"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64FEB4FB">
        <w:rPr>
          <w:rStyle w:val="HTMLCode"/>
          <w:b/>
          <w:bCs/>
          <w:color w:val="000000" w:themeColor="text1"/>
        </w:rPr>
        <w:t>exit</w:t>
      </w:r>
    </w:p>
    <w:p w14:paraId="6C678FD9" w14:textId="77777777" w:rsidR="00F11204" w:rsidRPr="008C1766"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79D0834C">
        <w:rPr>
          <w:rStyle w:val="HTMLCode"/>
          <w:b/>
          <w:bCs/>
          <w:color w:val="000000" w:themeColor="text1"/>
        </w:rPr>
        <w:t>mysql -u root -p password &lt;./VolledigeDatabank.sql</w:t>
      </w:r>
    </w:p>
    <w:p w14:paraId="5C066AB2" w14:textId="77777777" w:rsidR="00F11204" w:rsidRPr="0018246B" w:rsidRDefault="79D0834C" w:rsidP="00F11204">
      <w:pPr>
        <w:rPr>
          <w:i/>
        </w:rPr>
      </w:pPr>
      <w:r w:rsidRPr="79D0834C">
        <w:rPr>
          <w:i/>
          <w:iCs/>
          <w:u w:val="single"/>
        </w:rPr>
        <w:t>Opmerking:</w:t>
      </w:r>
      <w:r w:rsidRPr="79D0834C">
        <w:rPr>
          <w:i/>
          <w:iCs/>
        </w:rPr>
        <w:t xml:space="preserve"> Indien u merkt dat metingen wel gescraped worden maar dat deze niet op de GUI tevoorschijn komen, kan het zijn omdat de interne klok van MariaDB verkeerd staat. Het herstarten van deze service zou dit probleem moeten oplossen.</w:t>
      </w:r>
    </w:p>
    <w:p w14:paraId="7D381A08" w14:textId="77777777" w:rsidR="00F11204" w:rsidRDefault="79D0834C" w:rsidP="00F11204">
      <w:r>
        <w:t xml:space="preserve">Tot slot moet de MariaDB service gestart worden en wordt ingesteld dat deze opstart samen met het systeem. </w:t>
      </w:r>
    </w:p>
    <w:p w14:paraId="6C4BB045" w14:textId="77777777" w:rsidR="00F11204" w:rsidRPr="00437F7B"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79D0834C">
        <w:rPr>
          <w:rStyle w:val="HTMLCode"/>
          <w:b/>
          <w:bCs/>
          <w:color w:val="000000" w:themeColor="text1"/>
          <w:lang w:val="en-US"/>
        </w:rPr>
        <w:t>systemctl enable mariadb</w:t>
      </w:r>
    </w:p>
    <w:p w14:paraId="2EB64193" w14:textId="77777777" w:rsidR="00F11204" w:rsidRPr="00437F7B"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79D0834C">
        <w:rPr>
          <w:rStyle w:val="HTMLCode"/>
          <w:b/>
          <w:bCs/>
          <w:color w:val="000000" w:themeColor="text1"/>
          <w:lang w:val="en-US"/>
        </w:rPr>
        <w:t>systemctl start mariadb</w:t>
      </w:r>
    </w:p>
    <w:p w14:paraId="20FE7DA5" w14:textId="77777777" w:rsidR="00F11204" w:rsidRDefault="64FEB4FB" w:rsidP="00F11204">
      <w:pPr>
        <w:pStyle w:val="Kop4"/>
      </w:pPr>
      <w:r>
        <w:t>Vast IP-adres</w:t>
      </w:r>
    </w:p>
    <w:p w14:paraId="5E26E33A" w14:textId="77777777" w:rsidR="00F11204" w:rsidRDefault="64FEB4FB" w:rsidP="00F11204">
      <w:pPr>
        <w:spacing w:after="160" w:line="259" w:lineRule="auto"/>
      </w:pPr>
      <w:r>
        <w:t>Het toekennen van een vast IP-adres is belangrijk zodat het mogelijk is om steeds de gebruikersinterface te kunnen bereiken via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het MAC-adres van de applicatieserver gekoppeld wordt aan een (vast) IP-adres, ofwel stelt men lokaal in op de server dat deze zichzelf een vast IP-adres toekent. Beide oplossingen worden hieronder beschreven.</w:t>
      </w:r>
    </w:p>
    <w:p w14:paraId="14E8226E" w14:textId="77777777" w:rsidR="00F11204" w:rsidRDefault="64FEB4FB" w:rsidP="00F11204">
      <w:pPr>
        <w:pStyle w:val="Kop5"/>
      </w:pPr>
      <w:r>
        <w:t>Statisch (lokaal)</w:t>
      </w:r>
    </w:p>
    <w:p w14:paraId="287DA131" w14:textId="77777777" w:rsidR="00F11204" w:rsidRDefault="64FEB4FB" w:rsidP="00F11204">
      <w:pPr>
        <w:spacing w:after="160" w:line="259" w:lineRule="auto"/>
      </w:pPr>
      <w:r>
        <w:t>Linux kent net zoals dat in Windows het geval is een naam toe aan iedere netwerkadapter. Om wijzigingen te kunnen aanbrengen moet deze naam gekend zijn. Standaard wordt aan fysieke toestellen de naam eth0 toegekend, maar dit verschilt van distributie tot distributie. Om de naam te achterhalen moet het eerste commando uitgevoerd worden. Daarna kan het configuratiebestand aangepast worden van die netwerkadapter. Daarbij is het belangrijk om de naam in te vullen die teruggegeven wordt bij het eerste commando.</w:t>
      </w:r>
    </w:p>
    <w:p w14:paraId="769D965C" w14:textId="77777777" w:rsidR="00F11204" w:rsidRPr="00437F7B"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79D0834C">
        <w:rPr>
          <w:rStyle w:val="HTMLCode"/>
          <w:b/>
          <w:bCs/>
          <w:color w:val="000000" w:themeColor="text1"/>
          <w:lang w:val="en-US"/>
        </w:rPr>
        <w:t>ifconfig</w:t>
      </w:r>
    </w:p>
    <w:p w14:paraId="169E4528" w14:textId="77777777" w:rsidR="00F11204" w:rsidRPr="00437F7B"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79D0834C">
        <w:rPr>
          <w:rStyle w:val="HTMLCode"/>
          <w:b/>
          <w:bCs/>
          <w:color w:val="000000" w:themeColor="text1"/>
          <w:lang w:val="en-US"/>
        </w:rPr>
        <w:t>nano /etc/sysconfig/network-scripts/ifcfg-eth0</w:t>
      </w:r>
    </w:p>
    <w:p w14:paraId="50CFBB37" w14:textId="77777777" w:rsidR="00F11204" w:rsidRDefault="64FEB4FB" w:rsidP="00F11204">
      <w:pPr>
        <w:spacing w:after="160" w:line="259" w:lineRule="auto"/>
      </w:pPr>
      <w:r>
        <w:t>Hieronder staat een voorbeeld van beide commando’s:</w:t>
      </w:r>
      <w:r w:rsidR="38DBE31D">
        <w:br w:type="page"/>
      </w:r>
    </w:p>
    <w:p w14:paraId="4C4E02D9" w14:textId="77777777" w:rsidR="00F11204" w:rsidRDefault="00F11204" w:rsidP="00F11204">
      <w:pPr>
        <w:spacing w:after="160" w:line="259" w:lineRule="auto"/>
        <w:jc w:val="left"/>
      </w:pPr>
    </w:p>
    <w:p w14:paraId="67D01ED0" w14:textId="77777777" w:rsidR="00F11204" w:rsidRDefault="00F11204" w:rsidP="00F11204">
      <w:pPr>
        <w:spacing w:after="160" w:line="259" w:lineRule="auto"/>
        <w:jc w:val="center"/>
      </w:pPr>
      <w:r>
        <w:rPr>
          <w:noProof/>
          <w:lang w:eastAsia="nl-BE"/>
        </w:rPr>
        <w:drawing>
          <wp:inline distT="0" distB="0" distL="0" distR="0" wp14:anchorId="3FCF5CDA" wp14:editId="650145AC">
            <wp:extent cx="4108117" cy="2389517"/>
            <wp:effectExtent l="0" t="0" r="6985" b="0"/>
            <wp:docPr id="11448298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9">
                      <a:extLst>
                        <a:ext uri="{28A0092B-C50C-407E-A947-70E740481C1C}">
                          <a14:useLocalDpi xmlns:a14="http://schemas.microsoft.com/office/drawing/2010/main" val="0"/>
                        </a:ext>
                      </a:extLst>
                    </a:blip>
                    <a:stretch>
                      <a:fillRect/>
                    </a:stretch>
                  </pic:blipFill>
                  <pic:spPr>
                    <a:xfrm>
                      <a:off x="0" y="0"/>
                      <a:ext cx="4108117" cy="2389517"/>
                    </a:xfrm>
                    <a:prstGeom prst="rect">
                      <a:avLst/>
                    </a:prstGeom>
                  </pic:spPr>
                </pic:pic>
              </a:graphicData>
            </a:graphic>
          </wp:inline>
        </w:drawing>
      </w:r>
    </w:p>
    <w:p w14:paraId="363B058D" w14:textId="77777777" w:rsidR="00F11204" w:rsidRDefault="64FEB4FB" w:rsidP="00F11204">
      <w:pPr>
        <w:spacing w:after="160" w:line="259" w:lineRule="auto"/>
        <w:jc w:val="left"/>
      </w:pPr>
      <w:r>
        <w:t>Nu het configuratiebestand geopend is, moeten onderstaande regels aangepast of toegevoegd worden:</w:t>
      </w:r>
    </w:p>
    <w:p w14:paraId="1150D2F5" w14:textId="77777777" w:rsidR="00F11204" w:rsidRPr="00437F7B"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64FEB4FB">
        <w:rPr>
          <w:rStyle w:val="HTMLCode"/>
          <w:b/>
          <w:bCs/>
          <w:color w:val="000000" w:themeColor="text1"/>
          <w:lang w:val="en-US"/>
        </w:rPr>
        <w:t>BOOTPROTO=none</w:t>
      </w:r>
    </w:p>
    <w:p w14:paraId="64B9C796" w14:textId="77777777" w:rsidR="00F11204" w:rsidRPr="00437F7B"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64FEB4FB">
        <w:rPr>
          <w:rStyle w:val="HTMLCode"/>
          <w:b/>
          <w:bCs/>
          <w:color w:val="000000" w:themeColor="text1"/>
          <w:lang w:val="en-US"/>
        </w:rPr>
        <w:t>ONBOOT=yes</w:t>
      </w:r>
    </w:p>
    <w:p w14:paraId="462AA361" w14:textId="77777777" w:rsidR="00F11204" w:rsidRPr="00437F7B"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64FEB4FB">
        <w:rPr>
          <w:rStyle w:val="HTMLCode"/>
          <w:b/>
          <w:bCs/>
          <w:color w:val="000000" w:themeColor="text1"/>
          <w:lang w:val="en-US"/>
        </w:rPr>
        <w:t>NETWORK=192.168.1.1</w:t>
      </w:r>
    </w:p>
    <w:p w14:paraId="6CCA8A91" w14:textId="77777777" w:rsidR="00F11204" w:rsidRPr="004E0C51"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64FEB4FB">
        <w:rPr>
          <w:rStyle w:val="HTMLCode"/>
          <w:b/>
          <w:bCs/>
          <w:color w:val="000000" w:themeColor="text1"/>
        </w:rPr>
        <w:t>NETMASK=255.255.255.0</w:t>
      </w:r>
    </w:p>
    <w:p w14:paraId="3132BDB6" w14:textId="77777777" w:rsidR="00F11204"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64FEB4FB">
        <w:rPr>
          <w:rStyle w:val="HTMLCode"/>
          <w:b/>
          <w:bCs/>
          <w:color w:val="000000" w:themeColor="text1"/>
        </w:rPr>
        <w:t>IPADDR=192.168.1.10</w:t>
      </w:r>
    </w:p>
    <w:p w14:paraId="02A4AB4A" w14:textId="77777777" w:rsidR="00F11204" w:rsidRDefault="64FEB4FB"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64FEB4FB">
        <w:rPr>
          <w:rStyle w:val="HTMLCode"/>
          <w:b/>
          <w:bCs/>
          <w:color w:val="000000" w:themeColor="text1"/>
        </w:rPr>
        <w:t>USERCTL=no</w:t>
      </w:r>
    </w:p>
    <w:p w14:paraId="024BE3E5" w14:textId="77777777" w:rsidR="00F11204" w:rsidRDefault="00F11204" w:rsidP="00F11204">
      <w:pPr>
        <w:spacing w:after="160" w:line="259" w:lineRule="auto"/>
        <w:jc w:val="left"/>
      </w:pPr>
    </w:p>
    <w:p w14:paraId="3472698A" w14:textId="77777777" w:rsidR="00F11204" w:rsidRDefault="64FEB4FB" w:rsidP="00F11204">
      <w:pPr>
        <w:pStyle w:val="Kop5"/>
      </w:pPr>
      <w:r>
        <w:t>Dynamisch</w:t>
      </w:r>
    </w:p>
    <w:p w14:paraId="24479717" w14:textId="77777777" w:rsidR="00F11204" w:rsidRDefault="64FEB4FB" w:rsidP="00F11204">
      <w:pPr>
        <w:spacing w:after="160" w:line="259" w:lineRule="auto"/>
      </w:pPr>
      <w:r>
        <w:t>Het instellen van een DHCP-server zal hier niet in detail beschreven worden aangezien er erg veel types, versies en varianten bestaan. Zowel Linux als Windows kunnen een DHCP-server draaien, routers kunnen instaan als DHCP-server, … Omdat het uitschrijven van de configuratie voor iedere variant onmogelijk is, worden enkel algemene instructies gegeven die overal van toepassing zijn.</w:t>
      </w:r>
    </w:p>
    <w:p w14:paraId="697C15E2" w14:textId="77777777" w:rsidR="00F11204" w:rsidRDefault="64FEB4FB" w:rsidP="00F11204">
      <w:pPr>
        <w:spacing w:after="160" w:line="259" w:lineRule="auto"/>
      </w:pPr>
      <w:r>
        <w:t>Om een toestel te kunnen linken aan een IP-adres in de DHCP-server, heeft deze server het MAC-adres nodig van het toestel. Het MAC-adres kan gevonden worden via onderstaand commando:</w:t>
      </w:r>
    </w:p>
    <w:p w14:paraId="586078B6" w14:textId="77777777" w:rsidR="00F11204" w:rsidRDefault="79D0834C" w:rsidP="00F11204">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79D0834C">
        <w:rPr>
          <w:rStyle w:val="HTMLCode"/>
          <w:b/>
          <w:bCs/>
          <w:color w:val="000000" w:themeColor="text1"/>
        </w:rPr>
        <w:t>ifconfig -a</w:t>
      </w:r>
    </w:p>
    <w:p w14:paraId="0803B064" w14:textId="77777777" w:rsidR="00F11204" w:rsidRDefault="79D0834C" w:rsidP="00F11204">
      <w:pPr>
        <w:spacing w:after="160" w:line="259" w:lineRule="auto"/>
      </w:pPr>
      <w:r>
        <w:t>Bij de netwerkadapter (enkele vaak voorkomende namen zijn eth0, eth1, enp0s1, …) staat een regel met als titel HWaddr, hiernaast staat het MAC-adres vermeld. Bijvoorbeeld: 00:08:C7:1B:8C:02. Dit moet vervolgens in de DHCP-server toegevoegd worden, samen met het gekoppelde IP-adres.</w:t>
      </w:r>
    </w:p>
    <w:p w14:paraId="1092B0BE" w14:textId="77777777" w:rsidR="00F11204" w:rsidRDefault="00F11204" w:rsidP="00F11204">
      <w:pPr>
        <w:spacing w:after="160" w:line="259" w:lineRule="auto"/>
        <w:jc w:val="left"/>
      </w:pPr>
      <w:r>
        <w:br w:type="page"/>
      </w:r>
    </w:p>
    <w:p w14:paraId="66931647" w14:textId="77777777" w:rsidR="00F11204" w:rsidRDefault="00F11204" w:rsidP="00F11204">
      <w:pPr>
        <w:pStyle w:val="Kop3"/>
      </w:pPr>
      <w:bookmarkStart w:id="85" w:name="_Toc451209506"/>
      <w:r>
        <w:lastRenderedPageBreak/>
        <w:t>Desktop</w:t>
      </w:r>
      <w:bookmarkEnd w:id="85"/>
    </w:p>
    <w:p w14:paraId="33CA96E8" w14:textId="77777777" w:rsidR="00F11204" w:rsidRDefault="79D0834C" w:rsidP="00F11204">
      <w:r>
        <w:t xml:space="preserve">Op de desktop dient eender welke versie van Windows aanwezig te zijn. De desktop is nodig om de broncode van het project om te zetten in een uitvoerbaar programma, wat vervolgens op de server geplaatst kan worden. GlassFish zal dit uitvoerbaar bestand vervolgens voor geïnteresseerde gebruikers uitvoeren. De ontwikkeling van de software gebeurdt grotendeels in de IntelliJ IDEA. Dit is een programmeeromgeving, vergelijkbaar met Netbeans en Eclipse. Het is dan ook perfect mogelijk om vertrekkend van de broncode, het volledig project te compileren in de vooraf genoemde programmeeromgevingen. Het is zelfs mogelijk om het project in de command promt te compileren, maar dit zou de toegankelijkheid van deze handleiding drastisch verlagen. IntelliJ kan gedownload worden via de officiële site van de ontwikkelaars: </w:t>
      </w:r>
      <w:hyperlink r:id="rId80">
        <w:r w:rsidRPr="79D0834C">
          <w:rPr>
            <w:rStyle w:val="Hyperlink"/>
          </w:rPr>
          <w:t>http://www.jetbrains.com/idea/</w:t>
        </w:r>
      </w:hyperlink>
      <w:r>
        <w:t xml:space="preserve">. </w:t>
      </w:r>
    </w:p>
    <w:p w14:paraId="7E0C1872" w14:textId="77777777" w:rsidR="00F11204" w:rsidRDefault="00F11204" w:rsidP="00F11204">
      <w:r>
        <w:t xml:space="preserve">Na de installatie dient het project geïmporteerd te worden. Dit kan via de knoppen </w:t>
      </w:r>
      <w:r w:rsidRPr="38DBE31D">
        <w:rPr>
          <w:b/>
          <w:bCs/>
        </w:rPr>
        <w:t xml:space="preserve">file </w:t>
      </w:r>
      <w:r w:rsidRPr="008C1766">
        <w:rPr>
          <w:b/>
        </w:rPr>
        <w:sym w:font="Wingdings" w:char="F0E0"/>
      </w:r>
      <w:r w:rsidRPr="38DBE31D">
        <w:rPr>
          <w:b/>
          <w:bCs/>
        </w:rPr>
        <w:t xml:space="preserve"> open</w:t>
      </w:r>
      <w:r>
        <w:t xml:space="preserve">. Vervolgens moet genavigeerd worden naar de projectmap en wordt de map code geselecteerd. Vervolgens klikt men op ok. IntelliJ zal nu de broncode en instellingen laden, dit kan even duren. </w:t>
      </w:r>
    </w:p>
    <w:p w14:paraId="3112C946" w14:textId="77777777" w:rsidR="00F11204" w:rsidRDefault="00F11204" w:rsidP="00F11204"/>
    <w:p w14:paraId="38C03FA6" w14:textId="77777777" w:rsidR="00F11204" w:rsidRDefault="00F11204" w:rsidP="00F11204">
      <w:pPr>
        <w:jc w:val="center"/>
      </w:pPr>
      <w:r>
        <w:rPr>
          <w:noProof/>
          <w:lang w:eastAsia="nl-BE"/>
        </w:rPr>
        <w:drawing>
          <wp:inline distT="0" distB="0" distL="0" distR="0" wp14:anchorId="0E30D90D" wp14:editId="7DFD15F1">
            <wp:extent cx="2657353" cy="3094007"/>
            <wp:effectExtent l="0" t="0" r="0" b="0"/>
            <wp:docPr id="15778802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1">
                      <a:extLst>
                        <a:ext uri="{28A0092B-C50C-407E-A947-70E740481C1C}">
                          <a14:useLocalDpi xmlns:a14="http://schemas.microsoft.com/office/drawing/2010/main" val="0"/>
                        </a:ext>
                      </a:extLst>
                    </a:blip>
                    <a:stretch>
                      <a:fillRect/>
                    </a:stretch>
                  </pic:blipFill>
                  <pic:spPr>
                    <a:xfrm>
                      <a:off x="0" y="0"/>
                      <a:ext cx="2657353" cy="3094007"/>
                    </a:xfrm>
                    <a:prstGeom prst="rect">
                      <a:avLst/>
                    </a:prstGeom>
                  </pic:spPr>
                </pic:pic>
              </a:graphicData>
            </a:graphic>
          </wp:inline>
        </w:drawing>
      </w:r>
    </w:p>
    <w:p w14:paraId="42568624" w14:textId="77777777" w:rsidR="00F11204" w:rsidRDefault="00F11204" w:rsidP="00F11204"/>
    <w:p w14:paraId="0C64EDD2" w14:textId="77777777" w:rsidR="00F11204" w:rsidRDefault="00F11204" w:rsidP="00F11204">
      <w:r>
        <w:br w:type="page"/>
      </w:r>
    </w:p>
    <w:p w14:paraId="1704437E" w14:textId="77777777" w:rsidR="00F11204" w:rsidRDefault="00F11204" w:rsidP="00F11204">
      <w:pPr>
        <w:pStyle w:val="Kop3"/>
      </w:pPr>
      <w:bookmarkStart w:id="86" w:name="_Toc451209507"/>
      <w:r>
        <w:lastRenderedPageBreak/>
        <w:t>Deployment</w:t>
      </w:r>
      <w:bookmarkEnd w:id="86"/>
    </w:p>
    <w:p w14:paraId="199E0714" w14:textId="77777777" w:rsidR="00F11204" w:rsidRPr="007A1DAC" w:rsidRDefault="79D0834C" w:rsidP="00F11204">
      <w:pPr>
        <w:pStyle w:val="Kop4"/>
      </w:pPr>
      <w:r>
        <w:t>De JAVA libraries</w:t>
      </w:r>
    </w:p>
    <w:p w14:paraId="5E82369F" w14:textId="77777777" w:rsidR="00F11204" w:rsidRDefault="00F11204" w:rsidP="00F11204">
      <w:r>
        <w:t xml:space="preserve">Om de applicatie te runnen op de server vereist GlassFish dat er een WAR-file (Java Web Application) aangemaakt wordt. Dit kan bereikt worden via </w:t>
      </w:r>
      <w:r w:rsidRPr="38DBE31D">
        <w:rPr>
          <w:b/>
          <w:bCs/>
        </w:rPr>
        <w:t xml:space="preserve">file </w:t>
      </w:r>
      <w:r w:rsidRPr="008C1766">
        <w:rPr>
          <w:b/>
        </w:rPr>
        <w:sym w:font="Wingdings" w:char="F0E0"/>
      </w:r>
      <w:r w:rsidRPr="38DBE31D">
        <w:rPr>
          <w:b/>
          <w:bCs/>
        </w:rPr>
        <w:t xml:space="preserve"> project structure </w:t>
      </w:r>
      <w:r w:rsidRPr="008C1766">
        <w:rPr>
          <w:b/>
        </w:rPr>
        <w:sym w:font="Wingdings" w:char="F0E0"/>
      </w:r>
      <w:r w:rsidRPr="38DBE31D">
        <w:rPr>
          <w:b/>
          <w:bCs/>
        </w:rPr>
        <w:t xml:space="preserve"> artifacts</w:t>
      </w:r>
      <w:r>
        <w:t>. Vervolgens klikt met op het groene + icoontje en wordt “</w:t>
      </w:r>
      <w:r w:rsidRPr="79D0834C">
        <w:rPr>
          <w:i/>
          <w:iCs/>
        </w:rPr>
        <w:t xml:space="preserve">Web Application: Archive” </w:t>
      </w:r>
      <w:r>
        <w:t>geselecteerd. Klik vervolgens op ok.</w:t>
      </w:r>
    </w:p>
    <w:p w14:paraId="44765FFB" w14:textId="77777777" w:rsidR="00F11204" w:rsidRDefault="00F11204" w:rsidP="00F11204">
      <w:pPr>
        <w:jc w:val="center"/>
      </w:pPr>
      <w:r>
        <w:rPr>
          <w:noProof/>
          <w:lang w:eastAsia="nl-BE"/>
        </w:rPr>
        <w:drawing>
          <wp:inline distT="0" distB="0" distL="0" distR="0" wp14:anchorId="3A68C4DE" wp14:editId="60555795">
            <wp:extent cx="2604770" cy="2591673"/>
            <wp:effectExtent l="0" t="0" r="5080" b="0"/>
            <wp:docPr id="269" name="Afbeelding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2">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14:paraId="0C4D0172" w14:textId="77777777" w:rsidR="00F11204" w:rsidRDefault="00F11204" w:rsidP="00F11204">
      <w:r>
        <w:t xml:space="preserve">Nu IntelliJ weet wat er in de WAR file geplaatst moet worden, kan de opdracht gegeven worden om dit bestand ook effectief aan te maken. Dit wordt gedaan </w:t>
      </w:r>
      <w:r w:rsidRPr="38DBE31D">
        <w:rPr>
          <w:b/>
          <w:bCs/>
        </w:rPr>
        <w:t xml:space="preserve">via build </w:t>
      </w:r>
      <w:r w:rsidRPr="008C1766">
        <w:rPr>
          <w:b/>
        </w:rPr>
        <w:sym w:font="Wingdings" w:char="F0E0"/>
      </w:r>
      <w:r w:rsidRPr="38DBE31D">
        <w:rPr>
          <w:b/>
          <w:bCs/>
        </w:rPr>
        <w:t xml:space="preserve"> build artifacts </w:t>
      </w:r>
      <w:r w:rsidRPr="008C1766">
        <w:rPr>
          <w:b/>
        </w:rPr>
        <w:sym w:font="Wingdings" w:char="F0E0"/>
      </w:r>
      <w:r w:rsidRPr="38DBE31D">
        <w:rPr>
          <w:b/>
          <w:bCs/>
        </w:rPr>
        <w:t xml:space="preserve"> action </w:t>
      </w:r>
      <w:r w:rsidRPr="008C1766">
        <w:rPr>
          <w:b/>
        </w:rPr>
        <w:sym w:font="Wingdings" w:char="F0E0"/>
      </w:r>
      <w:r w:rsidRPr="38DBE31D">
        <w:rPr>
          <w:b/>
          <w:bCs/>
        </w:rPr>
        <w:t xml:space="preserve"> build</w:t>
      </w:r>
    </w:p>
    <w:p w14:paraId="013D1D0D" w14:textId="77777777" w:rsidR="00F11204" w:rsidRDefault="00F11204" w:rsidP="00F11204">
      <w:pPr>
        <w:jc w:val="center"/>
      </w:pPr>
      <w:r>
        <w:rPr>
          <w:noProof/>
          <w:lang w:eastAsia="nl-BE"/>
        </w:rPr>
        <w:drawing>
          <wp:inline distT="0" distB="0" distL="0" distR="0" wp14:anchorId="450DE54A" wp14:editId="690B937E">
            <wp:extent cx="1138687" cy="926465"/>
            <wp:effectExtent l="0" t="0" r="4445" b="6985"/>
            <wp:docPr id="4323189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3">
                      <a:extLst>
                        <a:ext uri="{28A0092B-C50C-407E-A947-70E740481C1C}">
                          <a14:useLocalDpi xmlns:a14="http://schemas.microsoft.com/office/drawing/2010/main" val="0"/>
                        </a:ext>
                      </a:extLst>
                    </a:blip>
                    <a:stretch>
                      <a:fillRect/>
                    </a:stretch>
                  </pic:blipFill>
                  <pic:spPr>
                    <a:xfrm>
                      <a:off x="0" y="0"/>
                      <a:ext cx="1138687" cy="926465"/>
                    </a:xfrm>
                    <a:prstGeom prst="rect">
                      <a:avLst/>
                    </a:prstGeom>
                  </pic:spPr>
                </pic:pic>
              </a:graphicData>
            </a:graphic>
          </wp:inline>
        </w:drawing>
      </w:r>
    </w:p>
    <w:p w14:paraId="20903CC3" w14:textId="77777777" w:rsidR="00F11204" w:rsidRDefault="79D0834C" w:rsidP="00F11204">
      <w:r>
        <w:t>Het WAR bestand is nu aangemaakt onder \code\classes\artifacts\Verkeer</w:t>
      </w:r>
    </w:p>
    <w:p w14:paraId="5877D1CB" w14:textId="77777777" w:rsidR="00F11204" w:rsidRDefault="79D0834C" w:rsidP="00F11204">
      <w:r>
        <w:t>De volgende stap is om dit bestand te deployen op de server. Dit kan bekomen worden door te surfen naar het administratorpaneel van Glassfish. Deze webpagina is actief op poort 4848 van de server bv: 192.168.1.10:4848. Wanneer men inlogt op de webpagina is er aan de linker kant een overzicht met allerlei opties. Om te deployen, druk op “</w:t>
      </w:r>
      <w:r w:rsidRPr="79D0834C">
        <w:rPr>
          <w:i/>
          <w:iCs/>
        </w:rPr>
        <w:t>applications”</w:t>
      </w:r>
      <w:r>
        <w:t xml:space="preserve"> en vervolgens op “</w:t>
      </w:r>
      <w:r w:rsidRPr="79D0834C">
        <w:rPr>
          <w:i/>
          <w:iCs/>
        </w:rPr>
        <w:t>choose file</w:t>
      </w:r>
      <w:r>
        <w:t>”. Selecteer nu het WAR bestand dat eerder aangemaakt werd en klik op ok.</w:t>
      </w:r>
    </w:p>
    <w:p w14:paraId="07B82CA2" w14:textId="77777777" w:rsidR="00F11204" w:rsidRDefault="00F11204" w:rsidP="00F11204">
      <w:pPr>
        <w:jc w:val="center"/>
      </w:pPr>
      <w:r>
        <w:rPr>
          <w:noProof/>
          <w:lang w:eastAsia="nl-BE"/>
        </w:rPr>
        <w:drawing>
          <wp:inline distT="0" distB="0" distL="0" distR="0" wp14:anchorId="5806CA43" wp14:editId="44E638EF">
            <wp:extent cx="5595850" cy="2441275"/>
            <wp:effectExtent l="0" t="0" r="5080" b="0"/>
            <wp:docPr id="764813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595850" cy="2441275"/>
                    </a:xfrm>
                    <a:prstGeom prst="rect">
                      <a:avLst/>
                    </a:prstGeom>
                  </pic:spPr>
                </pic:pic>
              </a:graphicData>
            </a:graphic>
          </wp:inline>
        </w:drawing>
      </w:r>
    </w:p>
    <w:p w14:paraId="3F94F069" w14:textId="77777777" w:rsidR="00F11204" w:rsidRDefault="00F11204" w:rsidP="00F11204">
      <w:pPr>
        <w:spacing w:after="160" w:line="259" w:lineRule="auto"/>
        <w:jc w:val="left"/>
      </w:pPr>
    </w:p>
    <w:p w14:paraId="4FD7B067" w14:textId="77777777" w:rsidR="00F11204" w:rsidRDefault="79D0834C" w:rsidP="00F11204">
      <w:pPr>
        <w:pStyle w:val="Kop4"/>
      </w:pPr>
      <w:r>
        <w:lastRenderedPageBreak/>
        <w:t>Configuratie Glassfish</w:t>
      </w:r>
    </w:p>
    <w:p w14:paraId="20974B78" w14:textId="77777777" w:rsidR="00F11204" w:rsidRDefault="79D0834C" w:rsidP="00F11204">
      <w:r>
        <w:t>Na het uploaden van de war-file, zal het nodig zijn om de correcte configuratie in te stellen voor de server. De service zal bijvoorbeeld moeten weten welke API-keys het moet gebruiken en welke authenticatie nodig is voor de databank. Hiervoor gebruiken we het “config.properties”-bestand in de map “code”.</w:t>
      </w:r>
    </w:p>
    <w:p w14:paraId="6736EB38" w14:textId="77777777" w:rsidR="00F11204" w:rsidRPr="00095FFD" w:rsidRDefault="00F11204" w:rsidP="00F11204">
      <w:pPr>
        <w:pStyle w:val="Code"/>
        <w:rPr>
          <w:rFonts w:ascii="Courier New" w:hAnsi="Courier New" w:cs="Courier New"/>
          <w:lang w:val="en-US"/>
        </w:rPr>
      </w:pPr>
      <w:r w:rsidRPr="00095FFD">
        <w:rPr>
          <w:rFonts w:ascii="Courier New" w:hAnsi="Courier New" w:cs="Courier New"/>
          <w:lang w:val="en-US"/>
        </w:rPr>
        <w:t>//&lt;domain&gt; is meestal “domain1”</w:t>
      </w:r>
    </w:p>
    <w:p w14:paraId="40EABF20" w14:textId="77777777" w:rsidR="00F11204" w:rsidRPr="00095FFD" w:rsidRDefault="00F11204" w:rsidP="00F11204">
      <w:pPr>
        <w:pStyle w:val="Code"/>
        <w:rPr>
          <w:rFonts w:ascii="Courier New" w:hAnsi="Courier New" w:cs="Courier New"/>
          <w:b/>
          <w:lang w:val="en-US"/>
        </w:rPr>
      </w:pPr>
      <w:r w:rsidRPr="00095FFD">
        <w:rPr>
          <w:rFonts w:ascii="Courier New" w:hAnsi="Courier New" w:cs="Courier New"/>
          <w:b/>
          <w:lang w:val="en-US"/>
        </w:rPr>
        <w:t>cd /opt/glassfish4/glassfish/domains/&lt;domain&gt;/config</w:t>
      </w:r>
    </w:p>
    <w:p w14:paraId="08B30B2A" w14:textId="77777777" w:rsidR="00F11204" w:rsidRPr="000B7404" w:rsidRDefault="00F11204" w:rsidP="00F11204">
      <w:pPr>
        <w:pStyle w:val="Code"/>
        <w:rPr>
          <w:rFonts w:ascii="Courier New" w:hAnsi="Courier New" w:cs="Courier New"/>
          <w:b/>
        </w:rPr>
      </w:pPr>
      <w:r w:rsidRPr="000B7404">
        <w:rPr>
          <w:rFonts w:ascii="Courier New" w:hAnsi="Courier New" w:cs="Courier New"/>
          <w:b/>
        </w:rPr>
        <w:t>nano config.properties</w:t>
      </w:r>
    </w:p>
    <w:p w14:paraId="57C00A3F" w14:textId="77777777" w:rsidR="00F11204" w:rsidRPr="000B7404" w:rsidRDefault="00F11204" w:rsidP="00F11204">
      <w:pPr>
        <w:pStyle w:val="Code"/>
        <w:rPr>
          <w:rFonts w:ascii="Courier New" w:hAnsi="Courier New" w:cs="Courier New"/>
        </w:rPr>
      </w:pPr>
      <w:r w:rsidRPr="000B7404">
        <w:rPr>
          <w:rFonts w:ascii="Courier New" w:hAnsi="Courier New" w:cs="Courier New"/>
        </w:rPr>
        <w:t>//Plak hiet de data van de config.properties file in, sluit met ctrl+X</w:t>
      </w:r>
    </w:p>
    <w:p w14:paraId="7D55F15E" w14:textId="77777777" w:rsidR="00F11204" w:rsidRDefault="79D0834C" w:rsidP="00F11204">
      <w:r>
        <w:t>Ook zal het nodig zijn om de MariaDB JDBC Connector in de classpath van Glassfish te plaatsen.</w:t>
      </w:r>
    </w:p>
    <w:p w14:paraId="6519A539" w14:textId="77777777" w:rsidR="00F11204" w:rsidRDefault="64FEB4FB" w:rsidP="00F11204">
      <w:r>
        <w:t>Dit gebeurt met de volgende commando’s</w:t>
      </w:r>
    </w:p>
    <w:p w14:paraId="23E46223" w14:textId="77777777" w:rsidR="00F11204" w:rsidRPr="00095FFD" w:rsidRDefault="00F11204" w:rsidP="00F11204">
      <w:pPr>
        <w:pStyle w:val="Code"/>
        <w:rPr>
          <w:b/>
          <w:lang w:val="en-US"/>
        </w:rPr>
      </w:pPr>
      <w:r w:rsidRPr="00095FFD">
        <w:rPr>
          <w:b/>
          <w:lang w:val="en-US"/>
        </w:rPr>
        <w:t>cd /opt/glassfish4/glassfish/domains/&lt;domain&gt;/lib/ext</w:t>
      </w:r>
    </w:p>
    <w:p w14:paraId="0B9597CF" w14:textId="77777777" w:rsidR="00F11204" w:rsidRPr="00095FFD" w:rsidRDefault="00F11204" w:rsidP="00F11204">
      <w:pPr>
        <w:pStyle w:val="Code"/>
        <w:rPr>
          <w:b/>
          <w:lang w:val="en-US"/>
        </w:rPr>
      </w:pPr>
      <w:r w:rsidRPr="00095FFD">
        <w:rPr>
          <w:b/>
          <w:lang w:val="en-US"/>
        </w:rPr>
        <w:t xml:space="preserve">wget </w:t>
      </w:r>
      <w:r w:rsidRPr="00AB1EB2">
        <w:rPr>
          <w:b/>
          <w:lang w:val="en-US"/>
          <w14:textFill>
            <w14:solidFill>
              <w14:srgbClr w14:val="000000">
                <w14:lumMod w14:val="95000"/>
                <w14:lumOff w14:val="5000"/>
                <w14:lumMod w14:val="95000"/>
                <w14:lumOff w14:val="5000"/>
              </w14:srgbClr>
            </w14:solidFill>
          </w14:textFill>
        </w:rPr>
        <w:t>http://central.maven.org/maven2/org/mariadb/jdbc/mariadb-java-client/1.4.2/mariadb-java-client-1.4.2.jar</w:t>
      </w:r>
    </w:p>
    <w:p w14:paraId="04ED916E" w14:textId="77777777" w:rsidR="00F11204" w:rsidRDefault="00F11204" w:rsidP="00F11204">
      <w:pPr>
        <w:pStyle w:val="Code"/>
      </w:pPr>
      <w:r w:rsidRPr="000B7404">
        <w:t>//</w:t>
      </w:r>
      <w:r>
        <w:t>Indien er een nieuwe versie is, kan deze uiteraard ook gebruikt worden</w:t>
      </w:r>
    </w:p>
    <w:p w14:paraId="28F0E967" w14:textId="77777777" w:rsidR="00F11204" w:rsidRDefault="00F11204" w:rsidP="00F11204"/>
    <w:p w14:paraId="3D36CFFD" w14:textId="77777777" w:rsidR="00F11204" w:rsidRDefault="00F11204" w:rsidP="00F11204"/>
    <w:p w14:paraId="7AD5DFE5" w14:textId="77777777" w:rsidR="00F11204" w:rsidRPr="000B7404" w:rsidRDefault="00F11204" w:rsidP="00F11204">
      <w:pPr>
        <w:pStyle w:val="Code"/>
      </w:pPr>
      <w:r w:rsidRPr="000B7404">
        <w:br w:type="page"/>
      </w:r>
    </w:p>
    <w:p w14:paraId="5C149879" w14:textId="5303BCF9" w:rsidR="00F11204" w:rsidRDefault="00A206F4" w:rsidP="00A206F4">
      <w:pPr>
        <w:pStyle w:val="Kop1"/>
      </w:pPr>
      <w:bookmarkStart w:id="87" w:name="_Toc451209508"/>
      <w:r w:rsidRPr="00A206F4">
        <w:lastRenderedPageBreak/>
        <w:t>Analyse providers en reistijden</w:t>
      </w:r>
      <w:bookmarkEnd w:id="87"/>
    </w:p>
    <w:p w14:paraId="4FC1C279" w14:textId="77777777" w:rsidR="00A206F4" w:rsidRPr="002143B4" w:rsidRDefault="00A206F4" w:rsidP="00A206F4">
      <w:pPr>
        <w:pStyle w:val="Kop2"/>
      </w:pPr>
      <w:bookmarkStart w:id="88" w:name="_Toc444596088"/>
      <w:bookmarkStart w:id="89" w:name="_Toc451209509"/>
      <w:r w:rsidRPr="002143B4">
        <w:t>Inleiding</w:t>
      </w:r>
      <w:bookmarkEnd w:id="88"/>
      <w:bookmarkEnd w:id="89"/>
    </w:p>
    <w:p w14:paraId="574E6E74" w14:textId="77777777" w:rsidR="00A206F4" w:rsidRDefault="64FEB4FB" w:rsidP="00A206F4">
      <w:pPr>
        <w:spacing w:after="160" w:line="259" w:lineRule="auto"/>
      </w:pPr>
      <w:r>
        <w:t>De bedoeling van dit document is om, in opdracht van het mobiliteitsbedrijf van Gent, informatie te verzamelen over de gebruikte providers en trajecten in het Vakoverschrijdend project van Projectgroep 3. Dit document functioneert als een extra hulpmiddel om uiteindelijk een finale keuze te maken uit één van de providers.</w:t>
      </w:r>
    </w:p>
    <w:p w14:paraId="76F03174" w14:textId="77777777" w:rsidR="00A206F4" w:rsidRDefault="64FEB4FB" w:rsidP="00A206F4">
      <w:pPr>
        <w:spacing w:after="160" w:line="259" w:lineRule="auto"/>
      </w:pPr>
      <w:r>
        <w:t>Eerst komt het hoofdstuk “Het project” aan bod. Hierin wordt het doel en de werking van het project uitgelegd. Ook komt een trajectenlijst aan bod die aangeeft welke trajecten gebruikt worden door het project.</w:t>
      </w:r>
    </w:p>
    <w:p w14:paraId="77A61CC2" w14:textId="77777777" w:rsidR="00A206F4" w:rsidRDefault="79D0834C" w:rsidP="00A206F4">
      <w:pPr>
        <w:spacing w:after="160" w:line="259" w:lineRule="auto"/>
      </w:pPr>
      <w:r>
        <w:t>Daarna worden de belangrijkste gegevens per provider neergeschreven. Deze gegevens worden gebruikt om onze back-end op te maken.</w:t>
      </w:r>
    </w:p>
    <w:p w14:paraId="3AAA34CA" w14:textId="77777777" w:rsidR="00A206F4" w:rsidRDefault="64FEB4FB" w:rsidP="00A206F4">
      <w:pPr>
        <w:spacing w:after="160" w:line="259" w:lineRule="auto"/>
        <w:sectPr w:rsidR="00A206F4" w:rsidSect="00560509">
          <w:footerReference w:type="default" r:id="rId85"/>
          <w:headerReference w:type="first" r:id="rId86"/>
          <w:pgSz w:w="11906" w:h="16838"/>
          <w:pgMar w:top="1417" w:right="1417" w:bottom="1417" w:left="1417" w:header="708" w:footer="708" w:gutter="0"/>
          <w:pgNumType w:start="1"/>
          <w:cols w:space="708"/>
          <w:docGrid w:linePitch="360"/>
        </w:sectPr>
      </w:pPr>
      <w:r>
        <w:t>Tot slot is er een samenvattingstabel die heel kort herhaalt welke kenmerken iedere provider heeft.</w:t>
      </w:r>
    </w:p>
    <w:p w14:paraId="2EB7FC08" w14:textId="77777777" w:rsidR="00A206F4" w:rsidRDefault="00A206F4" w:rsidP="00A206F4">
      <w:pPr>
        <w:pStyle w:val="Kop2"/>
      </w:pPr>
      <w:bookmarkStart w:id="90" w:name="_Toc444596089"/>
      <w:bookmarkStart w:id="91" w:name="_Toc451209510"/>
      <w:r>
        <w:lastRenderedPageBreak/>
        <w:t>Het project</w:t>
      </w:r>
      <w:bookmarkEnd w:id="90"/>
      <w:bookmarkEnd w:id="91"/>
    </w:p>
    <w:p w14:paraId="634C7FCB" w14:textId="77777777" w:rsidR="00A206F4" w:rsidRDefault="64FEB4FB" w:rsidP="00A206F4">
      <w:r>
        <w:t>Het mobiliteitsbedrijf van de stad Gent is sinds 2014 bezig met het opzetten van een regionaal verkeerscentrum. Men wil op termijn een manier ontwikkelen om (semi-)automatisch naar iedere weggebruiker in de regio Gent informatie door te spelen via een online platform. Om dit idee te verwezenlijken moet men eerst enkele voorbereidende projecten realiseren. Dit project is hier een grote stap in.</w:t>
      </w:r>
    </w:p>
    <w:p w14:paraId="08CF7421" w14:textId="77777777" w:rsidR="00A206F4" w:rsidRDefault="00A206F4" w:rsidP="00A206F4">
      <w:pPr>
        <w:pStyle w:val="Kop3"/>
      </w:pPr>
      <w:bookmarkStart w:id="92" w:name="_Toc444596090"/>
      <w:bookmarkStart w:id="93" w:name="_Toc451209511"/>
      <w:r>
        <w:t>Doel</w:t>
      </w:r>
      <w:bookmarkEnd w:id="92"/>
      <w:bookmarkEnd w:id="93"/>
    </w:p>
    <w:p w14:paraId="19A6C040" w14:textId="77777777" w:rsidR="00A206F4" w:rsidRDefault="79D0834C" w:rsidP="00A206F4">
      <w:r>
        <w:t xml:space="preserve">Dit project heeft als bedoeling om periodiek van verschillende aanbieders (providers) reistijden op te vragen voor een aantal drukke trajecten in gent. Deze reistijden worden opgeslaan in een database. Dit gebeurt op een manier waarop het mobiliteitsbedrijf gemakkelijk deze gegevens kan raadplegen en vergelijken met elkaar om zo de meest relevante providers voor de regio Gent te achterhalen. </w:t>
      </w:r>
    </w:p>
    <w:p w14:paraId="2D2A1BD0" w14:textId="77777777" w:rsidR="00A206F4" w:rsidRDefault="00A206F4" w:rsidP="00A206F4">
      <w:pPr>
        <w:pStyle w:val="Kop3"/>
      </w:pPr>
      <w:bookmarkStart w:id="94" w:name="_Toc444596091"/>
      <w:bookmarkStart w:id="95" w:name="_Toc451209512"/>
      <w:r>
        <w:t>Werking</w:t>
      </w:r>
      <w:bookmarkEnd w:id="94"/>
      <w:bookmarkEnd w:id="95"/>
    </w:p>
    <w:p w14:paraId="4379B5C2" w14:textId="77777777" w:rsidR="00A206F4" w:rsidRDefault="64FEB4FB" w:rsidP="00A206F4">
      <w:r>
        <w:t>Het project bestaat uit 3 grote fases:</w:t>
      </w:r>
    </w:p>
    <w:p w14:paraId="2F3E99FC" w14:textId="77777777" w:rsidR="00A206F4" w:rsidRDefault="64FEB4FB" w:rsidP="00A206F4">
      <w:pPr>
        <w:pStyle w:val="Lijstalinea"/>
        <w:numPr>
          <w:ilvl w:val="0"/>
          <w:numId w:val="4"/>
        </w:numPr>
      </w:pPr>
      <w:r>
        <w:t>analyse van de providers,</w:t>
      </w:r>
    </w:p>
    <w:p w14:paraId="0FA62F78" w14:textId="77777777" w:rsidR="00A206F4" w:rsidRDefault="64FEB4FB" w:rsidP="00A206F4">
      <w:pPr>
        <w:pStyle w:val="Lijstalinea"/>
        <w:numPr>
          <w:ilvl w:val="0"/>
          <w:numId w:val="4"/>
        </w:numPr>
      </w:pPr>
      <w:r>
        <w:t>implementatie,</w:t>
      </w:r>
    </w:p>
    <w:p w14:paraId="7577B6AD" w14:textId="77777777" w:rsidR="00A206F4" w:rsidRDefault="64FEB4FB" w:rsidP="00A206F4">
      <w:pPr>
        <w:pStyle w:val="Lijstalinea"/>
        <w:numPr>
          <w:ilvl w:val="0"/>
          <w:numId w:val="4"/>
        </w:numPr>
      </w:pPr>
      <w:r>
        <w:t>testfase.</w:t>
      </w:r>
    </w:p>
    <w:p w14:paraId="0CA811DF" w14:textId="77777777" w:rsidR="00A206F4" w:rsidRDefault="00A206F4" w:rsidP="00A206F4">
      <w:pPr>
        <w:pStyle w:val="Kop4"/>
      </w:pPr>
      <w:bookmarkStart w:id="96" w:name="_Toc444596092"/>
      <w:r>
        <w:t>De analyse</w:t>
      </w:r>
      <w:bookmarkEnd w:id="96"/>
    </w:p>
    <w:p w14:paraId="26C257C7" w14:textId="77777777" w:rsidR="00A206F4" w:rsidRDefault="64FEB4FB" w:rsidP="00A206F4">
      <w:r>
        <w:t>De analyse van de providers is van cruciaal belang. Dankzij deze analyse zal het mobiliteitsbedrijf van Gent al een goede eerste indruk krijgen van de mogelijke providers.</w:t>
      </w:r>
    </w:p>
    <w:p w14:paraId="08AE36E0" w14:textId="77777777" w:rsidR="00A206F4" w:rsidRPr="00AD7A20" w:rsidRDefault="64FEB4FB" w:rsidP="00A206F4">
      <w:r>
        <w:t>De rest van dit document is volledig toegewijd tot dit onderwerp.</w:t>
      </w:r>
    </w:p>
    <w:p w14:paraId="1E7BF117" w14:textId="77777777" w:rsidR="00A206F4" w:rsidRDefault="00A206F4" w:rsidP="00A206F4">
      <w:pPr>
        <w:pStyle w:val="Kop4"/>
      </w:pPr>
      <w:bookmarkStart w:id="97" w:name="_Toc444596093"/>
      <w:r>
        <w:t>De implementatie</w:t>
      </w:r>
      <w:bookmarkEnd w:id="97"/>
    </w:p>
    <w:p w14:paraId="13DCBE4C" w14:textId="77777777" w:rsidR="00A206F4" w:rsidRPr="00AD7A20" w:rsidRDefault="64FEB4FB" w:rsidP="00A206F4">
      <w:r>
        <w:t>Na de analyse zal een implementatie gemaakt worden van al de vergaarde kennis van de providers. Deze implementatie bevat het maken van een REST-applicatie die de data van de verschillende providers samenbrengt, deze verwerkt en zo een mogelijkheid geeft om gemakkelijk de providers te vergelijken.</w:t>
      </w:r>
    </w:p>
    <w:p w14:paraId="167D3344" w14:textId="77777777" w:rsidR="00A206F4" w:rsidRDefault="00A206F4" w:rsidP="00A206F4">
      <w:pPr>
        <w:pStyle w:val="Kop4"/>
      </w:pPr>
      <w:bookmarkStart w:id="98" w:name="_Toc444596094"/>
      <w:r>
        <w:t>De testfase</w:t>
      </w:r>
      <w:bookmarkEnd w:id="98"/>
    </w:p>
    <w:p w14:paraId="5C248062" w14:textId="77777777" w:rsidR="00A206F4" w:rsidRDefault="64FEB4FB" w:rsidP="00A206F4">
      <w:r>
        <w:t>Na het implementeren van het project zal de overige tijd besteed worden aan het testen van de verschillende functies.</w:t>
      </w:r>
    </w:p>
    <w:p w14:paraId="7F5E10C8" w14:textId="77777777" w:rsidR="00A206F4" w:rsidRPr="00AD7A20" w:rsidRDefault="00A206F4" w:rsidP="00A206F4">
      <w:pPr>
        <w:pStyle w:val="Kop3"/>
        <w:numPr>
          <w:ilvl w:val="2"/>
          <w:numId w:val="2"/>
        </w:numPr>
      </w:pPr>
      <w:r>
        <w:br w:type="page"/>
      </w:r>
    </w:p>
    <w:p w14:paraId="56B6B90C" w14:textId="77777777" w:rsidR="00A206F4" w:rsidRDefault="00A206F4" w:rsidP="00A206F4">
      <w:pPr>
        <w:pStyle w:val="Kop3"/>
      </w:pPr>
      <w:bookmarkStart w:id="99" w:name="_Toc444596095"/>
      <w:bookmarkStart w:id="100" w:name="_Toc451209513"/>
      <w:r>
        <w:lastRenderedPageBreak/>
        <w:t>Trajecten</w:t>
      </w:r>
      <w:bookmarkEnd w:id="99"/>
      <w:bookmarkEnd w:id="100"/>
    </w:p>
    <w:p w14:paraId="3AE5ECE2" w14:textId="77777777" w:rsidR="00A206F4" w:rsidRDefault="64FEB4FB" w:rsidP="00A206F4">
      <w:r>
        <w:t>Om dit te verwezenlijken worden reistijden verzameld van de volgende trajecten.</w:t>
      </w:r>
    </w:p>
    <w:tbl>
      <w:tblPr>
        <w:tblStyle w:val="Rastertabel2-Accent3"/>
        <w:tblW w:w="9214" w:type="dxa"/>
        <w:tblLook w:val="04A0" w:firstRow="1" w:lastRow="0" w:firstColumn="1" w:lastColumn="0" w:noHBand="0" w:noVBand="1"/>
      </w:tblPr>
      <w:tblGrid>
        <w:gridCol w:w="550"/>
        <w:gridCol w:w="6254"/>
        <w:gridCol w:w="1560"/>
        <w:gridCol w:w="850"/>
      </w:tblGrid>
      <w:tr w:rsidR="00A206F4" w14:paraId="5F110523" w14:textId="77777777" w:rsidTr="79D08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21BD66AE" w14:textId="77777777" w:rsidR="00A206F4" w:rsidRDefault="64FEB4FB" w:rsidP="00A206F4">
            <w:r>
              <w:t>ID</w:t>
            </w:r>
          </w:p>
        </w:tc>
        <w:tc>
          <w:tcPr>
            <w:tcW w:w="6254" w:type="dxa"/>
          </w:tcPr>
          <w:p w14:paraId="7A18ED1C" w14:textId="77777777" w:rsidR="00A206F4" w:rsidRDefault="64FEB4FB" w:rsidP="00A206F4">
            <w:pPr>
              <w:cnfStyle w:val="100000000000" w:firstRow="1" w:lastRow="0" w:firstColumn="0" w:lastColumn="0" w:oddVBand="0" w:evenVBand="0" w:oddHBand="0" w:evenHBand="0" w:firstRowFirstColumn="0" w:firstRowLastColumn="0" w:lastRowFirstColumn="0" w:lastRowLastColumn="0"/>
            </w:pPr>
            <w:r>
              <w:t>Name</w:t>
            </w:r>
          </w:p>
        </w:tc>
        <w:tc>
          <w:tcPr>
            <w:tcW w:w="1560" w:type="dxa"/>
          </w:tcPr>
          <w:p w14:paraId="294D4B73" w14:textId="77777777" w:rsidR="00A206F4" w:rsidRDefault="64FEB4FB" w:rsidP="00A206F4">
            <w:pPr>
              <w:cnfStyle w:val="100000000000" w:firstRow="1" w:lastRow="0" w:firstColumn="0" w:lastColumn="0" w:oddVBand="0" w:evenVBand="0" w:oddHBand="0" w:evenHBand="0" w:firstRowFirstColumn="0" w:firstRowLastColumn="0" w:lastRowFirstColumn="0" w:lastRowLastColumn="0"/>
            </w:pPr>
            <w:r>
              <w:t>Afstand (in m)</w:t>
            </w:r>
          </w:p>
        </w:tc>
        <w:tc>
          <w:tcPr>
            <w:tcW w:w="850" w:type="dxa"/>
          </w:tcPr>
          <w:p w14:paraId="1554536C" w14:textId="77777777" w:rsidR="00A206F4" w:rsidRDefault="64FEB4FB" w:rsidP="00A206F4">
            <w:pPr>
              <w:cnfStyle w:val="100000000000" w:firstRow="1" w:lastRow="0" w:firstColumn="0" w:lastColumn="0" w:oddVBand="0" w:evenVBand="0" w:oddHBand="0" w:evenHBand="0" w:firstRowFirstColumn="0" w:firstRowLastColumn="0" w:lastRowFirstColumn="0" w:lastRowLastColumn="0"/>
            </w:pPr>
            <w:r>
              <w:t>Letter</w:t>
            </w:r>
          </w:p>
        </w:tc>
      </w:tr>
      <w:tr w:rsidR="00A206F4" w14:paraId="7299A934"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2AFF04AE" w14:textId="77777777" w:rsidR="00A206F4" w:rsidRDefault="79D0834C" w:rsidP="00A206F4">
            <w:r>
              <w:t>1</w:t>
            </w:r>
          </w:p>
        </w:tc>
        <w:tc>
          <w:tcPr>
            <w:tcW w:w="6254" w:type="dxa"/>
          </w:tcPr>
          <w:p w14:paraId="14634F72"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E40 (Oostende) &gt; centrum</w:t>
            </w:r>
          </w:p>
        </w:tc>
        <w:tc>
          <w:tcPr>
            <w:tcW w:w="1560" w:type="dxa"/>
          </w:tcPr>
          <w:p w14:paraId="40EB7FC9"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12176</w:t>
            </w:r>
          </w:p>
        </w:tc>
        <w:tc>
          <w:tcPr>
            <w:tcW w:w="850" w:type="dxa"/>
          </w:tcPr>
          <w:p w14:paraId="259224C7"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A</w:t>
            </w:r>
          </w:p>
        </w:tc>
      </w:tr>
      <w:tr w:rsidR="00A206F4" w14:paraId="0DABD31D"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0BFD119A" w14:textId="77777777" w:rsidR="00A206F4" w:rsidRDefault="79D0834C" w:rsidP="00A206F4">
            <w:r>
              <w:t>2</w:t>
            </w:r>
          </w:p>
        </w:tc>
        <w:tc>
          <w:tcPr>
            <w:tcW w:w="6254" w:type="dxa"/>
          </w:tcPr>
          <w:p w14:paraId="0698EF08"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E40 (Oostende) &gt; centrum via Drongen</w:t>
            </w:r>
          </w:p>
        </w:tc>
        <w:tc>
          <w:tcPr>
            <w:tcW w:w="1560" w:type="dxa"/>
          </w:tcPr>
          <w:p w14:paraId="3416AE38"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6677</w:t>
            </w:r>
          </w:p>
        </w:tc>
        <w:tc>
          <w:tcPr>
            <w:tcW w:w="850" w:type="dxa"/>
          </w:tcPr>
          <w:p w14:paraId="6526698A"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B</w:t>
            </w:r>
          </w:p>
        </w:tc>
      </w:tr>
      <w:tr w:rsidR="00A206F4" w14:paraId="55E5DAC6"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13CEBC4E" w14:textId="77777777" w:rsidR="00A206F4" w:rsidRDefault="79D0834C" w:rsidP="00A206F4">
            <w:r>
              <w:t>3</w:t>
            </w:r>
          </w:p>
        </w:tc>
        <w:tc>
          <w:tcPr>
            <w:tcW w:w="6254" w:type="dxa"/>
          </w:tcPr>
          <w:p w14:paraId="7D1ABBB9"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E40 (Brussel) &gt; centrum</w:t>
            </w:r>
          </w:p>
        </w:tc>
        <w:tc>
          <w:tcPr>
            <w:tcW w:w="1560" w:type="dxa"/>
          </w:tcPr>
          <w:p w14:paraId="05A09BAD"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8027</w:t>
            </w:r>
          </w:p>
        </w:tc>
        <w:tc>
          <w:tcPr>
            <w:tcW w:w="850" w:type="dxa"/>
          </w:tcPr>
          <w:p w14:paraId="7D80EBE0"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C</w:t>
            </w:r>
          </w:p>
        </w:tc>
      </w:tr>
      <w:tr w:rsidR="00A206F4" w14:paraId="68CF2406"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6E06B512" w14:textId="77777777" w:rsidR="00A206F4" w:rsidRDefault="79D0834C" w:rsidP="00A206F4">
            <w:r>
              <w:t>4</w:t>
            </w:r>
          </w:p>
        </w:tc>
        <w:tc>
          <w:tcPr>
            <w:tcW w:w="6254" w:type="dxa"/>
          </w:tcPr>
          <w:p w14:paraId="125D56E6"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E17 (Kortrijk) &gt; centrum</w:t>
            </w:r>
          </w:p>
        </w:tc>
        <w:tc>
          <w:tcPr>
            <w:tcW w:w="1560" w:type="dxa"/>
          </w:tcPr>
          <w:p w14:paraId="21DB63A3"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10479</w:t>
            </w:r>
          </w:p>
        </w:tc>
        <w:tc>
          <w:tcPr>
            <w:tcW w:w="850" w:type="dxa"/>
          </w:tcPr>
          <w:p w14:paraId="788A32E3"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D</w:t>
            </w:r>
          </w:p>
        </w:tc>
      </w:tr>
      <w:tr w:rsidR="00A206F4" w14:paraId="0C9177F9"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6DA5FA3B" w14:textId="77777777" w:rsidR="00A206F4" w:rsidRDefault="79D0834C" w:rsidP="00A206F4">
            <w:r>
              <w:t>5</w:t>
            </w:r>
          </w:p>
        </w:tc>
        <w:tc>
          <w:tcPr>
            <w:tcW w:w="6254" w:type="dxa"/>
          </w:tcPr>
          <w:p w14:paraId="137D9389"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E17 (Antwerpen) &gt; centrum</w:t>
            </w:r>
          </w:p>
        </w:tc>
        <w:tc>
          <w:tcPr>
            <w:tcW w:w="1560" w:type="dxa"/>
          </w:tcPr>
          <w:p w14:paraId="5391AA09"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8689</w:t>
            </w:r>
          </w:p>
        </w:tc>
        <w:tc>
          <w:tcPr>
            <w:tcW w:w="850" w:type="dxa"/>
          </w:tcPr>
          <w:p w14:paraId="16350F1D"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E</w:t>
            </w:r>
          </w:p>
        </w:tc>
      </w:tr>
      <w:tr w:rsidR="00A206F4" w14:paraId="5AD7ED51"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43B433EB" w14:textId="77777777" w:rsidR="00A206F4" w:rsidRDefault="79D0834C" w:rsidP="00A206F4">
            <w:r>
              <w:t>6</w:t>
            </w:r>
          </w:p>
        </w:tc>
        <w:tc>
          <w:tcPr>
            <w:tcW w:w="6254" w:type="dxa"/>
          </w:tcPr>
          <w:p w14:paraId="73389B81"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R4 Noordwest tegenwijzerzin</w:t>
            </w:r>
          </w:p>
        </w:tc>
        <w:tc>
          <w:tcPr>
            <w:tcW w:w="1560" w:type="dxa"/>
          </w:tcPr>
          <w:p w14:paraId="5DB29B99"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14966</w:t>
            </w:r>
          </w:p>
        </w:tc>
        <w:tc>
          <w:tcPr>
            <w:tcW w:w="850" w:type="dxa"/>
          </w:tcPr>
          <w:p w14:paraId="2808209D"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F</w:t>
            </w:r>
          </w:p>
        </w:tc>
      </w:tr>
      <w:tr w:rsidR="00A206F4" w14:paraId="3FF70DCD"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28B824CD" w14:textId="77777777" w:rsidR="00A206F4" w:rsidRDefault="79D0834C" w:rsidP="00A206F4">
            <w:r>
              <w:t>7</w:t>
            </w:r>
          </w:p>
        </w:tc>
        <w:tc>
          <w:tcPr>
            <w:tcW w:w="6254" w:type="dxa"/>
          </w:tcPr>
          <w:p w14:paraId="3B68A749"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R4 Noordwest wijzerzin</w:t>
            </w:r>
          </w:p>
        </w:tc>
        <w:tc>
          <w:tcPr>
            <w:tcW w:w="1560" w:type="dxa"/>
          </w:tcPr>
          <w:p w14:paraId="38E67B0E"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15310</w:t>
            </w:r>
          </w:p>
        </w:tc>
        <w:tc>
          <w:tcPr>
            <w:tcW w:w="850" w:type="dxa"/>
          </w:tcPr>
          <w:p w14:paraId="7D0B9243"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F’</w:t>
            </w:r>
          </w:p>
        </w:tc>
      </w:tr>
      <w:tr w:rsidR="00A206F4" w14:paraId="5C575F7A"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03D935E3" w14:textId="77777777" w:rsidR="00A206F4" w:rsidRDefault="79D0834C" w:rsidP="00A206F4">
            <w:r>
              <w:t>8</w:t>
            </w:r>
          </w:p>
        </w:tc>
        <w:tc>
          <w:tcPr>
            <w:tcW w:w="6254" w:type="dxa"/>
          </w:tcPr>
          <w:p w14:paraId="3EF4F2B9"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R4 West tegenwijzerzin</w:t>
            </w:r>
          </w:p>
        </w:tc>
        <w:tc>
          <w:tcPr>
            <w:tcW w:w="1560" w:type="dxa"/>
          </w:tcPr>
          <w:p w14:paraId="561071F5"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10508</w:t>
            </w:r>
          </w:p>
        </w:tc>
        <w:tc>
          <w:tcPr>
            <w:tcW w:w="850" w:type="dxa"/>
          </w:tcPr>
          <w:p w14:paraId="4FF09A2C"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G</w:t>
            </w:r>
          </w:p>
        </w:tc>
      </w:tr>
      <w:tr w:rsidR="00A206F4" w14:paraId="0CD6EA84"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1EF6AED4" w14:textId="77777777" w:rsidR="00A206F4" w:rsidRDefault="79D0834C" w:rsidP="00A206F4">
            <w:r>
              <w:t>9</w:t>
            </w:r>
          </w:p>
        </w:tc>
        <w:tc>
          <w:tcPr>
            <w:tcW w:w="6254" w:type="dxa"/>
          </w:tcPr>
          <w:p w14:paraId="789DB6E1"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R4 West wijzerzin</w:t>
            </w:r>
          </w:p>
        </w:tc>
        <w:tc>
          <w:tcPr>
            <w:tcW w:w="1560" w:type="dxa"/>
          </w:tcPr>
          <w:p w14:paraId="557DDAF6"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10131</w:t>
            </w:r>
          </w:p>
        </w:tc>
        <w:tc>
          <w:tcPr>
            <w:tcW w:w="850" w:type="dxa"/>
          </w:tcPr>
          <w:p w14:paraId="5845E7B5"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G’</w:t>
            </w:r>
          </w:p>
        </w:tc>
      </w:tr>
      <w:tr w:rsidR="00A206F4" w14:paraId="5F0BDB55"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2BEF82AD" w14:textId="77777777" w:rsidR="00A206F4" w:rsidRDefault="79D0834C" w:rsidP="00A206F4">
            <w:r>
              <w:t>10</w:t>
            </w:r>
          </w:p>
        </w:tc>
        <w:tc>
          <w:tcPr>
            <w:tcW w:w="6254" w:type="dxa"/>
          </w:tcPr>
          <w:p w14:paraId="1E74ED95"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R4 Noordoost wijzerzin</w:t>
            </w:r>
          </w:p>
        </w:tc>
        <w:tc>
          <w:tcPr>
            <w:tcW w:w="1560" w:type="dxa"/>
          </w:tcPr>
          <w:p w14:paraId="06CB3297"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12597</w:t>
            </w:r>
          </w:p>
        </w:tc>
        <w:tc>
          <w:tcPr>
            <w:tcW w:w="850" w:type="dxa"/>
          </w:tcPr>
          <w:p w14:paraId="3C608CF1"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H</w:t>
            </w:r>
          </w:p>
        </w:tc>
      </w:tr>
      <w:tr w:rsidR="00A206F4" w14:paraId="16DBCCAB"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64EA274A" w14:textId="77777777" w:rsidR="00A206F4" w:rsidRDefault="79D0834C" w:rsidP="00A206F4">
            <w:r>
              <w:t>11</w:t>
            </w:r>
          </w:p>
        </w:tc>
        <w:tc>
          <w:tcPr>
            <w:tcW w:w="6254" w:type="dxa"/>
          </w:tcPr>
          <w:p w14:paraId="05F232CE"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R4 Noordoost tegenwijzerzin</w:t>
            </w:r>
          </w:p>
        </w:tc>
        <w:tc>
          <w:tcPr>
            <w:tcW w:w="1560" w:type="dxa"/>
          </w:tcPr>
          <w:p w14:paraId="3793B20C"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12682</w:t>
            </w:r>
          </w:p>
        </w:tc>
        <w:tc>
          <w:tcPr>
            <w:tcW w:w="850" w:type="dxa"/>
          </w:tcPr>
          <w:p w14:paraId="38224C74"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H’</w:t>
            </w:r>
          </w:p>
        </w:tc>
      </w:tr>
      <w:tr w:rsidR="00A206F4" w14:paraId="4CC7C581"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09477D63" w14:textId="77777777" w:rsidR="00A206F4" w:rsidRDefault="79D0834C" w:rsidP="00A206F4">
            <w:r>
              <w:t>12</w:t>
            </w:r>
          </w:p>
        </w:tc>
        <w:tc>
          <w:tcPr>
            <w:tcW w:w="6254" w:type="dxa"/>
          </w:tcPr>
          <w:p w14:paraId="16A1FA76"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R4 Oost wijzerzin</w:t>
            </w:r>
          </w:p>
        </w:tc>
        <w:tc>
          <w:tcPr>
            <w:tcW w:w="1560" w:type="dxa"/>
          </w:tcPr>
          <w:p w14:paraId="5F123CE2"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17530</w:t>
            </w:r>
          </w:p>
        </w:tc>
        <w:tc>
          <w:tcPr>
            <w:tcW w:w="850" w:type="dxa"/>
          </w:tcPr>
          <w:p w14:paraId="59B696E5"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I</w:t>
            </w:r>
          </w:p>
        </w:tc>
      </w:tr>
      <w:tr w:rsidR="00A206F4" w14:paraId="7590A1DB"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26F0B870" w14:textId="77777777" w:rsidR="00A206F4" w:rsidRDefault="79D0834C" w:rsidP="00A206F4">
            <w:r>
              <w:t>13</w:t>
            </w:r>
          </w:p>
        </w:tc>
        <w:tc>
          <w:tcPr>
            <w:tcW w:w="6254" w:type="dxa"/>
          </w:tcPr>
          <w:p w14:paraId="7BE05A9B"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R4 Oost tegenwijzerzin</w:t>
            </w:r>
          </w:p>
        </w:tc>
        <w:tc>
          <w:tcPr>
            <w:tcW w:w="1560" w:type="dxa"/>
          </w:tcPr>
          <w:p w14:paraId="6900D5CE"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19149</w:t>
            </w:r>
          </w:p>
        </w:tc>
        <w:tc>
          <w:tcPr>
            <w:tcW w:w="850" w:type="dxa"/>
          </w:tcPr>
          <w:p w14:paraId="60173672"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I’</w:t>
            </w:r>
          </w:p>
        </w:tc>
      </w:tr>
      <w:tr w:rsidR="00A206F4" w14:paraId="283EA5A8"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489E44B8" w14:textId="77777777" w:rsidR="00A206F4" w:rsidRDefault="79D0834C" w:rsidP="00A206F4">
            <w:r>
              <w:t>14</w:t>
            </w:r>
          </w:p>
        </w:tc>
        <w:tc>
          <w:tcPr>
            <w:tcW w:w="6254" w:type="dxa"/>
          </w:tcPr>
          <w:p w14:paraId="7ABF31EA"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R40 Zuidwest wijzerzin</w:t>
            </w:r>
          </w:p>
        </w:tc>
        <w:tc>
          <w:tcPr>
            <w:tcW w:w="1560" w:type="dxa"/>
          </w:tcPr>
          <w:p w14:paraId="13EACD81"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3719</w:t>
            </w:r>
          </w:p>
        </w:tc>
        <w:tc>
          <w:tcPr>
            <w:tcW w:w="850" w:type="dxa"/>
          </w:tcPr>
          <w:p w14:paraId="31DA8C21"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J</w:t>
            </w:r>
          </w:p>
        </w:tc>
      </w:tr>
      <w:tr w:rsidR="00A206F4" w14:paraId="551F7022"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0665E571" w14:textId="77777777" w:rsidR="00A206F4" w:rsidRDefault="79D0834C" w:rsidP="00A206F4">
            <w:r>
              <w:t>15</w:t>
            </w:r>
          </w:p>
        </w:tc>
        <w:tc>
          <w:tcPr>
            <w:tcW w:w="6254" w:type="dxa"/>
          </w:tcPr>
          <w:p w14:paraId="0E1FD780"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R40 Zuidwest tegenwijzerzin</w:t>
            </w:r>
          </w:p>
        </w:tc>
        <w:tc>
          <w:tcPr>
            <w:tcW w:w="1560" w:type="dxa"/>
          </w:tcPr>
          <w:p w14:paraId="769B0CDC"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3824</w:t>
            </w:r>
          </w:p>
        </w:tc>
        <w:tc>
          <w:tcPr>
            <w:tcW w:w="850" w:type="dxa"/>
          </w:tcPr>
          <w:p w14:paraId="35493913"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J’</w:t>
            </w:r>
          </w:p>
        </w:tc>
      </w:tr>
      <w:tr w:rsidR="00A206F4" w14:paraId="297FCD6D"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321DA736" w14:textId="77777777" w:rsidR="00A206F4" w:rsidRDefault="79D0834C" w:rsidP="00A206F4">
            <w:r>
              <w:t>16</w:t>
            </w:r>
          </w:p>
        </w:tc>
        <w:tc>
          <w:tcPr>
            <w:tcW w:w="6254" w:type="dxa"/>
          </w:tcPr>
          <w:p w14:paraId="36A49ACF"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R40 Noordwest wijzerzin</w:t>
            </w:r>
          </w:p>
        </w:tc>
        <w:tc>
          <w:tcPr>
            <w:tcW w:w="1560" w:type="dxa"/>
          </w:tcPr>
          <w:p w14:paraId="63D3C905"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1080</w:t>
            </w:r>
          </w:p>
        </w:tc>
        <w:tc>
          <w:tcPr>
            <w:tcW w:w="850" w:type="dxa"/>
          </w:tcPr>
          <w:p w14:paraId="4ED3AC24"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K</w:t>
            </w:r>
          </w:p>
        </w:tc>
      </w:tr>
      <w:tr w:rsidR="00A206F4" w14:paraId="27452275"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26F89B1A" w14:textId="77777777" w:rsidR="00A206F4" w:rsidRDefault="79D0834C" w:rsidP="00A206F4">
            <w:r>
              <w:t>17</w:t>
            </w:r>
          </w:p>
        </w:tc>
        <w:tc>
          <w:tcPr>
            <w:tcW w:w="6254" w:type="dxa"/>
          </w:tcPr>
          <w:p w14:paraId="2A62F962"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R40 Noordwest tegenwijzerzin</w:t>
            </w:r>
          </w:p>
        </w:tc>
        <w:tc>
          <w:tcPr>
            <w:tcW w:w="1560" w:type="dxa"/>
          </w:tcPr>
          <w:p w14:paraId="3205DC46"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1104</w:t>
            </w:r>
          </w:p>
        </w:tc>
        <w:tc>
          <w:tcPr>
            <w:tcW w:w="850" w:type="dxa"/>
          </w:tcPr>
          <w:p w14:paraId="25E041B2"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K’</w:t>
            </w:r>
          </w:p>
        </w:tc>
      </w:tr>
      <w:tr w:rsidR="00A206F4" w14:paraId="6B86E6BD"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22479F59" w14:textId="77777777" w:rsidR="00A206F4" w:rsidRDefault="79D0834C" w:rsidP="00A206F4">
            <w:r>
              <w:t>18</w:t>
            </w:r>
          </w:p>
        </w:tc>
        <w:tc>
          <w:tcPr>
            <w:tcW w:w="6254" w:type="dxa"/>
          </w:tcPr>
          <w:p w14:paraId="30B8DFB1"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R40 Noordoost wijzerzin</w:t>
            </w:r>
          </w:p>
        </w:tc>
        <w:tc>
          <w:tcPr>
            <w:tcW w:w="1560" w:type="dxa"/>
          </w:tcPr>
          <w:p w14:paraId="3F6A5248"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1424</w:t>
            </w:r>
          </w:p>
        </w:tc>
        <w:tc>
          <w:tcPr>
            <w:tcW w:w="850" w:type="dxa"/>
          </w:tcPr>
          <w:p w14:paraId="6CE36AD9"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L</w:t>
            </w:r>
          </w:p>
        </w:tc>
      </w:tr>
      <w:tr w:rsidR="00A206F4" w14:paraId="42C7BFDD"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314ECDAF" w14:textId="77777777" w:rsidR="00A206F4" w:rsidRDefault="79D0834C" w:rsidP="00A206F4">
            <w:r>
              <w:t>19</w:t>
            </w:r>
          </w:p>
        </w:tc>
        <w:tc>
          <w:tcPr>
            <w:tcW w:w="6254" w:type="dxa"/>
          </w:tcPr>
          <w:p w14:paraId="37357124"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R40 Noordoost tegenwijzerzin</w:t>
            </w:r>
          </w:p>
        </w:tc>
        <w:tc>
          <w:tcPr>
            <w:tcW w:w="1560" w:type="dxa"/>
          </w:tcPr>
          <w:p w14:paraId="18423F42"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1447</w:t>
            </w:r>
          </w:p>
        </w:tc>
        <w:tc>
          <w:tcPr>
            <w:tcW w:w="850" w:type="dxa"/>
          </w:tcPr>
          <w:p w14:paraId="40817DE6"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L’</w:t>
            </w:r>
          </w:p>
        </w:tc>
      </w:tr>
      <w:tr w:rsidR="00A206F4" w14:paraId="57F4C4AD"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04185CED" w14:textId="77777777" w:rsidR="00A206F4" w:rsidRDefault="79D0834C" w:rsidP="00A206F4">
            <w:r>
              <w:t>20</w:t>
            </w:r>
          </w:p>
        </w:tc>
        <w:tc>
          <w:tcPr>
            <w:tcW w:w="6254" w:type="dxa"/>
          </w:tcPr>
          <w:p w14:paraId="35B1A932"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R40 Zuidoost wijzerzin</w:t>
            </w:r>
          </w:p>
        </w:tc>
        <w:tc>
          <w:tcPr>
            <w:tcW w:w="1560" w:type="dxa"/>
          </w:tcPr>
          <w:p w14:paraId="7BB4A65F"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2112</w:t>
            </w:r>
          </w:p>
        </w:tc>
        <w:tc>
          <w:tcPr>
            <w:tcW w:w="850" w:type="dxa"/>
          </w:tcPr>
          <w:p w14:paraId="5C5F8817"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M</w:t>
            </w:r>
          </w:p>
        </w:tc>
      </w:tr>
      <w:tr w:rsidR="00A206F4" w14:paraId="6318FEC9"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642A1762" w14:textId="77777777" w:rsidR="00A206F4" w:rsidRDefault="79D0834C" w:rsidP="00A206F4">
            <w:r>
              <w:t>21</w:t>
            </w:r>
          </w:p>
        </w:tc>
        <w:tc>
          <w:tcPr>
            <w:tcW w:w="6254" w:type="dxa"/>
          </w:tcPr>
          <w:p w14:paraId="3DCFF214"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R40 Zuidoost tegenwijzerzin</w:t>
            </w:r>
          </w:p>
        </w:tc>
        <w:tc>
          <w:tcPr>
            <w:tcW w:w="1560" w:type="dxa"/>
          </w:tcPr>
          <w:p w14:paraId="6D86BD2F"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2246</w:t>
            </w:r>
          </w:p>
        </w:tc>
        <w:tc>
          <w:tcPr>
            <w:tcW w:w="850" w:type="dxa"/>
          </w:tcPr>
          <w:p w14:paraId="65149EB2"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M’</w:t>
            </w:r>
          </w:p>
        </w:tc>
      </w:tr>
      <w:tr w:rsidR="00A206F4" w14:paraId="6B43699A"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50F342FB" w14:textId="77777777" w:rsidR="00A206F4" w:rsidRDefault="79D0834C" w:rsidP="00A206F4">
            <w:r>
              <w:t>22</w:t>
            </w:r>
          </w:p>
        </w:tc>
        <w:tc>
          <w:tcPr>
            <w:tcW w:w="6254" w:type="dxa"/>
          </w:tcPr>
          <w:p w14:paraId="1F5D687C"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E40 (Oostende) &gt; B402 via E40</w:t>
            </w:r>
          </w:p>
        </w:tc>
        <w:tc>
          <w:tcPr>
            <w:tcW w:w="1560" w:type="dxa"/>
          </w:tcPr>
          <w:p w14:paraId="5D7E1398"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6997</w:t>
            </w:r>
          </w:p>
        </w:tc>
        <w:tc>
          <w:tcPr>
            <w:tcW w:w="850" w:type="dxa"/>
          </w:tcPr>
          <w:p w14:paraId="48C2910D"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N</w:t>
            </w:r>
          </w:p>
        </w:tc>
      </w:tr>
      <w:tr w:rsidR="00A206F4" w14:paraId="2E2FE473"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14371689" w14:textId="77777777" w:rsidR="00A206F4" w:rsidRDefault="79D0834C" w:rsidP="00A206F4">
            <w:r>
              <w:t>23</w:t>
            </w:r>
          </w:p>
        </w:tc>
        <w:tc>
          <w:tcPr>
            <w:tcW w:w="6254" w:type="dxa"/>
          </w:tcPr>
          <w:p w14:paraId="2068344D"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E40 (Oostende) &gt; B402 via Drongen</w:t>
            </w:r>
          </w:p>
        </w:tc>
        <w:tc>
          <w:tcPr>
            <w:tcW w:w="1560" w:type="dxa"/>
          </w:tcPr>
          <w:p w14:paraId="58AB4018"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12264</w:t>
            </w:r>
          </w:p>
        </w:tc>
        <w:tc>
          <w:tcPr>
            <w:tcW w:w="850" w:type="dxa"/>
          </w:tcPr>
          <w:p w14:paraId="3CC6B58E"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N’</w:t>
            </w:r>
          </w:p>
        </w:tc>
      </w:tr>
      <w:tr w:rsidR="00A206F4" w14:paraId="7FD7AE63"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7E5BDDC6" w14:textId="77777777" w:rsidR="00A206F4" w:rsidRDefault="79D0834C" w:rsidP="00A206F4">
            <w:r>
              <w:t>24</w:t>
            </w:r>
          </w:p>
        </w:tc>
        <w:tc>
          <w:tcPr>
            <w:tcW w:w="6254" w:type="dxa"/>
          </w:tcPr>
          <w:p w14:paraId="2557F881"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E40 (Brussel) &gt; B402</w:t>
            </w:r>
          </w:p>
        </w:tc>
        <w:tc>
          <w:tcPr>
            <w:tcW w:w="1560" w:type="dxa"/>
          </w:tcPr>
          <w:p w14:paraId="3AE54534"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11493</w:t>
            </w:r>
          </w:p>
        </w:tc>
        <w:tc>
          <w:tcPr>
            <w:tcW w:w="850" w:type="dxa"/>
          </w:tcPr>
          <w:p w14:paraId="089CBBA7"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O</w:t>
            </w:r>
          </w:p>
        </w:tc>
      </w:tr>
      <w:tr w:rsidR="00A206F4" w14:paraId="40570F2C"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1049F910" w14:textId="77777777" w:rsidR="00A206F4" w:rsidRDefault="79D0834C" w:rsidP="00A206F4">
            <w:r>
              <w:t>25</w:t>
            </w:r>
          </w:p>
        </w:tc>
        <w:tc>
          <w:tcPr>
            <w:tcW w:w="6254" w:type="dxa"/>
          </w:tcPr>
          <w:p w14:paraId="00E4A046"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E17 (Antwerpen) &gt; B402 via E40</w:t>
            </w:r>
          </w:p>
        </w:tc>
        <w:tc>
          <w:tcPr>
            <w:tcW w:w="1560" w:type="dxa"/>
          </w:tcPr>
          <w:p w14:paraId="5DE55F84"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12994</w:t>
            </w:r>
          </w:p>
        </w:tc>
        <w:tc>
          <w:tcPr>
            <w:tcW w:w="850" w:type="dxa"/>
          </w:tcPr>
          <w:p w14:paraId="438E2CBC"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P</w:t>
            </w:r>
          </w:p>
        </w:tc>
      </w:tr>
      <w:tr w:rsidR="00A206F4" w14:paraId="5FC61D20"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66EDF3E2" w14:textId="77777777" w:rsidR="00A206F4" w:rsidRDefault="79D0834C" w:rsidP="00A206F4">
            <w:r>
              <w:t>26</w:t>
            </w:r>
          </w:p>
        </w:tc>
        <w:tc>
          <w:tcPr>
            <w:tcW w:w="6254" w:type="dxa"/>
          </w:tcPr>
          <w:p w14:paraId="51B20A54"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 xml:space="preserve">E17 (Antwerpen) &gt; B402 via E17/R4 </w:t>
            </w:r>
          </w:p>
        </w:tc>
        <w:tc>
          <w:tcPr>
            <w:tcW w:w="1560" w:type="dxa"/>
          </w:tcPr>
          <w:p w14:paraId="36432191"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13675</w:t>
            </w:r>
          </w:p>
        </w:tc>
        <w:tc>
          <w:tcPr>
            <w:tcW w:w="850" w:type="dxa"/>
          </w:tcPr>
          <w:p w14:paraId="486B847A"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Q</w:t>
            </w:r>
          </w:p>
        </w:tc>
      </w:tr>
      <w:tr w:rsidR="00A206F4" w14:paraId="4608E343"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4E58488A" w14:textId="77777777" w:rsidR="00A206F4" w:rsidRDefault="79D0834C" w:rsidP="00A206F4">
            <w:r>
              <w:t>27</w:t>
            </w:r>
          </w:p>
        </w:tc>
        <w:tc>
          <w:tcPr>
            <w:tcW w:w="6254" w:type="dxa"/>
          </w:tcPr>
          <w:p w14:paraId="2BE3AFE6"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E17 (Antwerpen) &gt; B402 via R4</w:t>
            </w:r>
          </w:p>
        </w:tc>
        <w:tc>
          <w:tcPr>
            <w:tcW w:w="1560" w:type="dxa"/>
          </w:tcPr>
          <w:p w14:paraId="58DFD542"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16948</w:t>
            </w:r>
          </w:p>
        </w:tc>
        <w:tc>
          <w:tcPr>
            <w:tcW w:w="850" w:type="dxa"/>
          </w:tcPr>
          <w:p w14:paraId="1E05227D"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R</w:t>
            </w:r>
          </w:p>
        </w:tc>
      </w:tr>
      <w:tr w:rsidR="00A206F4" w14:paraId="60EAA239"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5E03509D" w14:textId="77777777" w:rsidR="00A206F4" w:rsidRDefault="79D0834C" w:rsidP="00A206F4">
            <w:r>
              <w:t>28</w:t>
            </w:r>
          </w:p>
        </w:tc>
        <w:tc>
          <w:tcPr>
            <w:tcW w:w="6254" w:type="dxa"/>
          </w:tcPr>
          <w:p w14:paraId="4038779E"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E17 (Kortrijk) &gt; B402</w:t>
            </w:r>
          </w:p>
        </w:tc>
        <w:tc>
          <w:tcPr>
            <w:tcW w:w="1560" w:type="dxa"/>
          </w:tcPr>
          <w:p w14:paraId="5151C768"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11294</w:t>
            </w:r>
          </w:p>
        </w:tc>
        <w:tc>
          <w:tcPr>
            <w:tcW w:w="850" w:type="dxa"/>
          </w:tcPr>
          <w:p w14:paraId="495BC6E9"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S</w:t>
            </w:r>
          </w:p>
        </w:tc>
      </w:tr>
      <w:tr w:rsidR="00A206F4" w14:paraId="5F4F8B1A" w14:textId="77777777" w:rsidTr="79D08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0" w:type="dxa"/>
          </w:tcPr>
          <w:p w14:paraId="245E4CC9" w14:textId="77777777" w:rsidR="00A206F4" w:rsidRDefault="79D0834C" w:rsidP="00A206F4">
            <w:r>
              <w:t>29</w:t>
            </w:r>
          </w:p>
        </w:tc>
        <w:tc>
          <w:tcPr>
            <w:tcW w:w="6254" w:type="dxa"/>
          </w:tcPr>
          <w:p w14:paraId="50B479F5" w14:textId="77777777" w:rsidR="00A206F4" w:rsidRDefault="79D0834C" w:rsidP="00A206F4">
            <w:pPr>
              <w:cnfStyle w:val="000000100000" w:firstRow="0" w:lastRow="0" w:firstColumn="0" w:lastColumn="0" w:oddVBand="0" w:evenVBand="0" w:oddHBand="1" w:evenHBand="0" w:firstRowFirstColumn="0" w:firstRowLastColumn="0" w:lastRowFirstColumn="0" w:lastRowLastColumn="0"/>
            </w:pPr>
            <w:r>
              <w:t>E17 (Antwerpen) &gt; P+R Gentbrugge</w:t>
            </w:r>
          </w:p>
        </w:tc>
        <w:tc>
          <w:tcPr>
            <w:tcW w:w="1560" w:type="dxa"/>
          </w:tcPr>
          <w:p w14:paraId="36B79C06" w14:textId="77777777" w:rsidR="00A206F4" w:rsidRDefault="79D0834C" w:rsidP="00A206F4">
            <w:pPr>
              <w:jc w:val="right"/>
              <w:cnfStyle w:val="000000100000" w:firstRow="0" w:lastRow="0" w:firstColumn="0" w:lastColumn="0" w:oddVBand="0" w:evenVBand="0" w:oddHBand="1" w:evenHBand="0" w:firstRowFirstColumn="0" w:firstRowLastColumn="0" w:lastRowFirstColumn="0" w:lastRowLastColumn="0"/>
            </w:pPr>
            <w:r>
              <w:t>6096</w:t>
            </w:r>
          </w:p>
        </w:tc>
        <w:tc>
          <w:tcPr>
            <w:tcW w:w="850" w:type="dxa"/>
          </w:tcPr>
          <w:p w14:paraId="3CE95ADC" w14:textId="77777777" w:rsidR="00A206F4" w:rsidRDefault="64FEB4FB" w:rsidP="00A206F4">
            <w:pPr>
              <w:cnfStyle w:val="000000100000" w:firstRow="0" w:lastRow="0" w:firstColumn="0" w:lastColumn="0" w:oddVBand="0" w:evenVBand="0" w:oddHBand="1" w:evenHBand="0" w:firstRowFirstColumn="0" w:firstRowLastColumn="0" w:lastRowFirstColumn="0" w:lastRowLastColumn="0"/>
            </w:pPr>
            <w:r>
              <w:t>T</w:t>
            </w:r>
          </w:p>
        </w:tc>
      </w:tr>
      <w:tr w:rsidR="00A206F4" w14:paraId="476BC15D" w14:textId="77777777" w:rsidTr="79D0834C">
        <w:tc>
          <w:tcPr>
            <w:cnfStyle w:val="001000000000" w:firstRow="0" w:lastRow="0" w:firstColumn="1" w:lastColumn="0" w:oddVBand="0" w:evenVBand="0" w:oddHBand="0" w:evenHBand="0" w:firstRowFirstColumn="0" w:firstRowLastColumn="0" w:lastRowFirstColumn="0" w:lastRowLastColumn="0"/>
            <w:tcW w:w="550" w:type="dxa"/>
          </w:tcPr>
          <w:p w14:paraId="099854D7" w14:textId="77777777" w:rsidR="00A206F4" w:rsidRDefault="79D0834C" w:rsidP="00A206F4">
            <w:r>
              <w:t>30</w:t>
            </w:r>
          </w:p>
        </w:tc>
        <w:tc>
          <w:tcPr>
            <w:tcW w:w="6254" w:type="dxa"/>
          </w:tcPr>
          <w:p w14:paraId="33FB8144" w14:textId="77777777" w:rsidR="00A206F4" w:rsidRDefault="79D0834C" w:rsidP="00A206F4">
            <w:pPr>
              <w:cnfStyle w:val="000000000000" w:firstRow="0" w:lastRow="0" w:firstColumn="0" w:lastColumn="0" w:oddVBand="0" w:evenVBand="0" w:oddHBand="0" w:evenHBand="0" w:firstRowFirstColumn="0" w:firstRowLastColumn="0" w:lastRowFirstColumn="0" w:lastRowLastColumn="0"/>
            </w:pPr>
            <w:r>
              <w:t>E17 (Kortrijk) &gt; P+R Gentbrugge</w:t>
            </w:r>
          </w:p>
        </w:tc>
        <w:tc>
          <w:tcPr>
            <w:tcW w:w="1560" w:type="dxa"/>
          </w:tcPr>
          <w:p w14:paraId="529ADA47" w14:textId="77777777" w:rsidR="00A206F4" w:rsidRDefault="79D0834C" w:rsidP="00A206F4">
            <w:pPr>
              <w:jc w:val="right"/>
              <w:cnfStyle w:val="000000000000" w:firstRow="0" w:lastRow="0" w:firstColumn="0" w:lastColumn="0" w:oddVBand="0" w:evenVBand="0" w:oddHBand="0" w:evenHBand="0" w:firstRowFirstColumn="0" w:firstRowLastColumn="0" w:lastRowFirstColumn="0" w:lastRowLastColumn="0"/>
            </w:pPr>
            <w:r>
              <w:t>10473</w:t>
            </w:r>
          </w:p>
        </w:tc>
        <w:tc>
          <w:tcPr>
            <w:tcW w:w="850" w:type="dxa"/>
          </w:tcPr>
          <w:p w14:paraId="19B4C810" w14:textId="77777777" w:rsidR="00A206F4" w:rsidRDefault="64FEB4FB" w:rsidP="00A206F4">
            <w:pPr>
              <w:cnfStyle w:val="000000000000" w:firstRow="0" w:lastRow="0" w:firstColumn="0" w:lastColumn="0" w:oddVBand="0" w:evenVBand="0" w:oddHBand="0" w:evenHBand="0" w:firstRowFirstColumn="0" w:firstRowLastColumn="0" w:lastRowFirstColumn="0" w:lastRowLastColumn="0"/>
            </w:pPr>
            <w:r>
              <w:t>U</w:t>
            </w:r>
          </w:p>
        </w:tc>
      </w:tr>
    </w:tbl>
    <w:p w14:paraId="0BE5E56E" w14:textId="77777777" w:rsidR="00A206F4" w:rsidRPr="003F76A9" w:rsidRDefault="00A206F4" w:rsidP="00A206F4">
      <w:pPr>
        <w:pStyle w:val="Kop2"/>
      </w:pPr>
      <w:bookmarkStart w:id="101" w:name="_Toc444596096"/>
      <w:bookmarkStart w:id="102" w:name="_Toc451209514"/>
      <w:r>
        <w:lastRenderedPageBreak/>
        <w:t>Providers</w:t>
      </w:r>
      <w:bookmarkStart w:id="103" w:name="_Toc443378260"/>
      <w:bookmarkEnd w:id="101"/>
      <w:bookmarkEnd w:id="102"/>
    </w:p>
    <w:p w14:paraId="0D9F5BDF" w14:textId="77777777" w:rsidR="00A206F4" w:rsidRDefault="00A206F4" w:rsidP="00A206F4">
      <w:pPr>
        <w:pStyle w:val="Kop3"/>
      </w:pPr>
      <w:bookmarkStart w:id="104" w:name="_Toc444596097"/>
      <w:bookmarkStart w:id="105" w:name="_Toc451209515"/>
      <w:r>
        <w:rPr>
          <w:noProof/>
          <w:lang w:eastAsia="nl-BE"/>
        </w:rPr>
        <w:drawing>
          <wp:anchor distT="0" distB="0" distL="114300" distR="114300" simplePos="0" relativeHeight="251658256" behindDoc="0" locked="0" layoutInCell="1" allowOverlap="1" wp14:anchorId="4CA51B7A" wp14:editId="751BFDBF">
            <wp:simplePos x="0" y="0"/>
            <wp:positionH relativeFrom="column">
              <wp:posOffset>4018915</wp:posOffset>
            </wp:positionH>
            <wp:positionV relativeFrom="paragraph">
              <wp:posOffset>0</wp:posOffset>
            </wp:positionV>
            <wp:extent cx="1743075" cy="1743075"/>
            <wp:effectExtent l="0" t="0" r="9525" b="0"/>
            <wp:wrapSquare wrapText="bothSides"/>
            <wp:docPr id="16" name="Afbeelding 12" descr="https://lh3.googleusercontent.com/MOf9Kxxkj7GvyZlTZOnUzuYv0JAweEhlxJX6gslQvbvlhLK5_bSTK6duxY2xfbBsj43H=w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MOf9Kxxkj7GvyZlTZOnUzuYv0JAweEhlxJX6gslQvbvlhLK5_bSTK6duxY2xfbBsj43H=w30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743075" cy="1743075"/>
                    </a:xfrm>
                    <a:prstGeom prst="rect">
                      <a:avLst/>
                    </a:prstGeom>
                    <a:noFill/>
                    <a:ln>
                      <a:noFill/>
                    </a:ln>
                  </pic:spPr>
                </pic:pic>
              </a:graphicData>
            </a:graphic>
            <wp14:sizeRelH relativeFrom="page">
              <wp14:pctWidth>0</wp14:pctWidth>
            </wp14:sizeRelH>
            <wp14:sizeRelV relativeFrom="page">
              <wp14:pctHeight>0</wp14:pctHeight>
            </wp14:sizeRelV>
          </wp:anchor>
        </w:drawing>
      </w:r>
      <w:r>
        <w:t>Google Maps</w:t>
      </w:r>
      <w:bookmarkEnd w:id="103"/>
      <w:bookmarkEnd w:id="104"/>
      <w:bookmarkEnd w:id="105"/>
      <w:r w:rsidRPr="79D0834C">
        <w:t xml:space="preserve"> </w:t>
      </w:r>
    </w:p>
    <w:p w14:paraId="35942240" w14:textId="77777777" w:rsidR="00A206F4" w:rsidRDefault="79D0834C" w:rsidP="00A206F4">
      <w:r>
        <w:t>Google Maps is de meest gekende en meest gebruikte online kaartweergave. Over de jaren heen zijn er heel wat extra toepassingen toegevoegd aan Google Maps. Zo werd navigatie geïntegreerd voor zowel voetgangers, fietsers, auto, bus en trein. Deze werden aangevuld met data zoals fileproblemen, wegenwerken of ongevallen. Google Maps staat erom bekend om nauwkeurig te zijn. Het opnemen van deze provider zou zeker een meerwaarde bieden.</w:t>
      </w:r>
    </w:p>
    <w:p w14:paraId="0EF2B97C" w14:textId="77777777" w:rsidR="00A206F4" w:rsidRDefault="00A206F4" w:rsidP="00A206F4">
      <w:pPr>
        <w:pStyle w:val="Kop4"/>
      </w:pPr>
      <w:bookmarkStart w:id="106" w:name="_Toc443378261"/>
      <w:bookmarkStart w:id="107" w:name="_Toc444596098"/>
      <w:r>
        <w:t>Beschikbare data</w:t>
      </w:r>
      <w:bookmarkEnd w:id="106"/>
      <w:bookmarkEnd w:id="107"/>
    </w:p>
    <w:p w14:paraId="10C2816C" w14:textId="77777777" w:rsidR="00A206F4" w:rsidRDefault="64FEB4FB" w:rsidP="00A206F4">
      <w:pPr>
        <w:pStyle w:val="Lijstalinea"/>
        <w:numPr>
          <w:ilvl w:val="0"/>
          <w:numId w:val="7"/>
        </w:numPr>
      </w:pPr>
      <w:r>
        <w:t>Reistijden m.b.t. verkeersproblemen</w:t>
      </w:r>
    </w:p>
    <w:p w14:paraId="10EBC8A1" w14:textId="77777777" w:rsidR="00A206F4" w:rsidRPr="000F604C" w:rsidRDefault="64FEB4FB" w:rsidP="64FEB4FB">
      <w:pPr>
        <w:pStyle w:val="Lijstalinea"/>
        <w:numPr>
          <w:ilvl w:val="0"/>
          <w:numId w:val="18"/>
        </w:numPr>
        <w:rPr>
          <w:rFonts w:asciiTheme="majorHAnsi" w:eastAsiaTheme="majorEastAsia" w:hAnsiTheme="majorHAnsi" w:cstheme="majorBidi"/>
          <w:sz w:val="24"/>
          <w:szCs w:val="24"/>
        </w:rPr>
      </w:pPr>
      <w:r>
        <w:t>Oorzaken van verkeersproblemen / verkeersproblemen zelf</w:t>
      </w:r>
    </w:p>
    <w:p w14:paraId="407C8B66" w14:textId="77777777" w:rsidR="00A206F4" w:rsidRDefault="00A206F4" w:rsidP="00A206F4">
      <w:pPr>
        <w:pStyle w:val="Kop4"/>
      </w:pPr>
      <w:r w:rsidRPr="00920B05">
        <w:t xml:space="preserve"> </w:t>
      </w:r>
      <w:bookmarkStart w:id="108" w:name="_Toc443378262"/>
      <w:bookmarkStart w:id="109" w:name="_Toc444596099"/>
      <w:r w:rsidRPr="00920B05">
        <w:t xml:space="preserve">Verbonden </w:t>
      </w:r>
      <w:bookmarkEnd w:id="108"/>
      <w:r>
        <w:t>quota’s</w:t>
      </w:r>
      <w:bookmarkEnd w:id="109"/>
    </w:p>
    <w:p w14:paraId="04FCA9C4" w14:textId="77777777" w:rsidR="00A206F4" w:rsidRDefault="64FEB4FB" w:rsidP="00A206F4">
      <w:r>
        <w:t>Er zijn verschillende quota’s voor standaard en premium gebruikers:</w:t>
      </w:r>
    </w:p>
    <w:p w14:paraId="6C097248" w14:textId="77777777" w:rsidR="00A206F4" w:rsidRDefault="64FEB4FB" w:rsidP="00A206F4">
      <w:pPr>
        <w:pStyle w:val="Kop5"/>
      </w:pPr>
      <w:r>
        <w:t>Standaard</w:t>
      </w:r>
    </w:p>
    <w:p w14:paraId="41722932" w14:textId="77777777" w:rsidR="00A206F4" w:rsidRDefault="64FEB4FB" w:rsidP="00A206F4">
      <w:pPr>
        <w:pStyle w:val="Lijstalinea"/>
        <w:numPr>
          <w:ilvl w:val="0"/>
          <w:numId w:val="5"/>
        </w:numPr>
      </w:pPr>
      <w:r>
        <w:t>2,500 elementen per dag (288 query’s nodig, aantal elementen valt nog te bekijken)</w:t>
      </w:r>
    </w:p>
    <w:p w14:paraId="53A33283" w14:textId="77777777" w:rsidR="00A206F4" w:rsidRPr="0095219E" w:rsidRDefault="64FEB4FB" w:rsidP="00A206F4">
      <w:pPr>
        <w:ind w:left="360"/>
        <w:rPr>
          <w:rStyle w:val="Subtielebenadrukking"/>
        </w:rPr>
      </w:pPr>
      <w:r w:rsidRPr="64FEB4FB">
        <w:rPr>
          <w:rStyle w:val="Subtielebenadrukking"/>
        </w:rPr>
        <w:t>We rekenen voor iedere provider op 1 query iedere 5 minuten. Dit komt op 288 per dag, max. 8928 per maand en max. 105408 per jaar).</w:t>
      </w:r>
    </w:p>
    <w:p w14:paraId="36D5B324" w14:textId="77777777" w:rsidR="00A206F4" w:rsidRDefault="64FEB4FB" w:rsidP="00A206F4">
      <w:pPr>
        <w:pStyle w:val="Lijstalinea"/>
        <w:numPr>
          <w:ilvl w:val="0"/>
          <w:numId w:val="5"/>
        </w:numPr>
      </w:pPr>
      <w:r>
        <w:t>100 elementen per query</w:t>
      </w:r>
    </w:p>
    <w:p w14:paraId="3F4646F7" w14:textId="77777777" w:rsidR="00A206F4" w:rsidRDefault="64FEB4FB" w:rsidP="00A206F4">
      <w:pPr>
        <w:pStyle w:val="Lijstalinea"/>
        <w:numPr>
          <w:ilvl w:val="0"/>
          <w:numId w:val="5"/>
        </w:numPr>
      </w:pPr>
      <w:r>
        <w:t>100 elementen iedere 10 seconden</w:t>
      </w:r>
    </w:p>
    <w:p w14:paraId="061D583C" w14:textId="77777777" w:rsidR="00A206F4" w:rsidRDefault="64FEB4FB" w:rsidP="00A206F4">
      <w:pPr>
        <w:pStyle w:val="Lijstalinea"/>
        <w:numPr>
          <w:ilvl w:val="0"/>
          <w:numId w:val="5"/>
        </w:numPr>
      </w:pPr>
      <w:r w:rsidRPr="64FEB4FB">
        <w:rPr>
          <w:rFonts w:ascii="Roboto" w:eastAsia="Roboto" w:hAnsi="Roboto" w:cs="Roboto"/>
          <w:color w:val="212121"/>
          <w:sz w:val="21"/>
          <w:szCs w:val="21"/>
        </w:rPr>
        <w:t>$0.50 USD / 1000 extra elementen, met een maximum van 100,000 per dag</w:t>
      </w:r>
    </w:p>
    <w:p w14:paraId="2ECEBBDB" w14:textId="77777777" w:rsidR="00A206F4" w:rsidRDefault="64FEB4FB" w:rsidP="00A206F4">
      <w:pPr>
        <w:pStyle w:val="Kop5"/>
      </w:pPr>
      <w:r>
        <w:t>Premium</w:t>
      </w:r>
    </w:p>
    <w:p w14:paraId="4C099407" w14:textId="77777777" w:rsidR="00A206F4" w:rsidRDefault="64FEB4FB" w:rsidP="00A206F4">
      <w:pPr>
        <w:pStyle w:val="Lijstalinea"/>
        <w:numPr>
          <w:ilvl w:val="0"/>
          <w:numId w:val="6"/>
        </w:numPr>
      </w:pPr>
      <w:r>
        <w:t>100,000 elementen per dag</w:t>
      </w:r>
    </w:p>
    <w:p w14:paraId="2680B7B9" w14:textId="77777777" w:rsidR="00A206F4" w:rsidRDefault="64FEB4FB" w:rsidP="00A206F4">
      <w:pPr>
        <w:pStyle w:val="Lijstalinea"/>
        <w:numPr>
          <w:ilvl w:val="0"/>
          <w:numId w:val="6"/>
        </w:numPr>
      </w:pPr>
      <w:r>
        <w:t>625 elementen per query</w:t>
      </w:r>
    </w:p>
    <w:p w14:paraId="3314EC41" w14:textId="77777777" w:rsidR="00A206F4" w:rsidRDefault="64FEB4FB" w:rsidP="00A206F4">
      <w:pPr>
        <w:pStyle w:val="Lijstalinea"/>
        <w:numPr>
          <w:ilvl w:val="0"/>
          <w:numId w:val="6"/>
        </w:numPr>
      </w:pPr>
      <w:r>
        <w:t>1000 elementen iedere seconde</w:t>
      </w:r>
    </w:p>
    <w:p w14:paraId="44B84E5B" w14:textId="77777777" w:rsidR="00A206F4" w:rsidRPr="00403236" w:rsidRDefault="64FEB4FB" w:rsidP="00A206F4">
      <w:pPr>
        <w:pStyle w:val="Lijstalinea"/>
        <w:numPr>
          <w:ilvl w:val="0"/>
          <w:numId w:val="6"/>
        </w:numPr>
      </w:pPr>
      <w:r>
        <w:t>24/7 support</w:t>
      </w:r>
    </w:p>
    <w:p w14:paraId="6DA2E39B" w14:textId="77777777" w:rsidR="00A206F4" w:rsidRDefault="00A206F4" w:rsidP="00A206F4">
      <w:pPr>
        <w:spacing w:after="160" w:line="259" w:lineRule="auto"/>
        <w:jc w:val="left"/>
        <w:rPr>
          <w:rFonts w:asciiTheme="majorHAnsi" w:eastAsiaTheme="majorEastAsia" w:hAnsiTheme="majorHAnsi" w:cstheme="majorBidi"/>
          <w:color w:val="1F4D78" w:themeColor="accent1" w:themeShade="7F"/>
          <w:sz w:val="24"/>
          <w:szCs w:val="24"/>
        </w:rPr>
      </w:pPr>
      <w:bookmarkStart w:id="110" w:name="_Toc443378263"/>
      <w:bookmarkEnd w:id="110"/>
      <w:r>
        <w:br w:type="page"/>
      </w:r>
    </w:p>
    <w:p w14:paraId="1D029664" w14:textId="77777777" w:rsidR="00A206F4" w:rsidRDefault="00A206F4" w:rsidP="00A206F4">
      <w:pPr>
        <w:pStyle w:val="Kop4"/>
      </w:pPr>
      <w:bookmarkStart w:id="111" w:name="_Toc444596100"/>
      <w:r>
        <w:lastRenderedPageBreak/>
        <w:t>API</w:t>
      </w:r>
      <w:bookmarkEnd w:id="111"/>
    </w:p>
    <w:p w14:paraId="07502F28" w14:textId="77777777" w:rsidR="00A206F4" w:rsidRDefault="79D0834C" w:rsidP="00A206F4">
      <w:r>
        <w:t>De API van Google kan via een query benaderd worden. Deze kan echter geen verkeersproblemen weergeven. Wat deze wel kan is de tijd die je over het traject zal doen (afhankelijk van de verkeersituatie) berekenen. Deze is ter beschikking gesteld onder de tag: “duration_in_traffic”.</w:t>
      </w:r>
    </w:p>
    <w:p w14:paraId="2A2DC72E" w14:textId="77777777" w:rsidR="00A206F4" w:rsidRDefault="00000854" w:rsidP="00A206F4">
      <w:hyperlink r:id="rId88" w:anchor="Introduction" w:history="1">
        <w:r w:rsidR="00A206F4" w:rsidRPr="00A005DE">
          <w:rPr>
            <w:rStyle w:val="Hyperlink"/>
          </w:rPr>
          <w:t>https://developers.google.com/maps/documentation/distance-matrix/intro#Introduction</w:t>
        </w:r>
      </w:hyperlink>
    </w:p>
    <w:p w14:paraId="393F0BA6" w14:textId="77777777" w:rsidR="00A206F4" w:rsidRDefault="00A206F4" w:rsidP="00A206F4"/>
    <w:p w14:paraId="42AEB446" w14:textId="77777777" w:rsidR="00A206F4" w:rsidRDefault="79D0834C" w:rsidP="00A206F4">
      <w:pPr>
        <w:pStyle w:val="Kop5"/>
      </w:pPr>
      <w:r>
        <w:t>Voorbeeld van een request/response</w:t>
      </w:r>
    </w:p>
    <w:p w14:paraId="4346BA85" w14:textId="77777777" w:rsidR="00A206F4" w:rsidRDefault="79D0834C" w:rsidP="00A206F4">
      <w:r>
        <w:t>Request (URL):</w:t>
      </w:r>
    </w:p>
    <w:p w14:paraId="0B6E5909" w14:textId="77777777" w:rsidR="00A206F4" w:rsidRPr="00CD7D5B" w:rsidRDefault="00A206F4" w:rsidP="00A206F4">
      <w:pPr>
        <w:pStyle w:val="Code"/>
        <w:rPr>
          <w:rStyle w:val="Hyperlink"/>
          <w:lang w:val="en-US"/>
          <w14:textFill>
            <w14:solidFill>
              <w14:schemeClr w14:val="hlink">
                <w14:lumMod w14:val="95000"/>
                <w14:lumOff w14:val="5000"/>
                <w14:lumMod w14:val="95000"/>
                <w14:lumOff w14:val="5000"/>
              </w14:schemeClr>
            </w14:solidFill>
          </w14:textFill>
        </w:rPr>
      </w:pPr>
      <w:r w:rsidRPr="38DBE31D">
        <w:fldChar w:fldCharType="begin"/>
      </w:r>
      <w:r w:rsidRPr="00CD7D5B">
        <w:rPr>
          <w:lang w:val="en-US"/>
        </w:rPr>
        <w:instrText xml:space="preserve"> HYPERLINK "https://maps.googleapis.com/maps/api/distancematrix/json?origins=Vancouver+BC|Seattle&amp;destinations=San+Francisco|Victoria+BC&amp;mode=bicycling&amp;language=fr-FR&amp;key=YOUR_API_KEY" </w:instrText>
      </w:r>
      <w:r w:rsidRPr="38DBE31D">
        <w:fldChar w:fldCharType="separate"/>
      </w:r>
      <w:r w:rsidRPr="00CD7D5B">
        <w:rPr>
          <w:rStyle w:val="Hyperlink"/>
          <w:lang w:val="en-US"/>
          <w14:textFill>
            <w14:solidFill>
              <w14:schemeClr w14:val="hlink">
                <w14:lumMod w14:val="95000"/>
                <w14:lumOff w14:val="5000"/>
                <w14:lumMod w14:val="95000"/>
                <w14:lumOff w14:val="5000"/>
              </w14:schemeClr>
            </w14:solidFill>
          </w14:textFill>
        </w:rPr>
        <w:t>https://maps.googleapis.com/maps/api/distancematrix/json? origins=Vancouver+BC|Seattle&amp;destinations=San+Francisco|Victoria+BC &amp;mode=bicycling&amp;language=fr-FR&amp;key=YOUR_API_KEY</w:t>
      </w:r>
    </w:p>
    <w:p w14:paraId="235A6425" w14:textId="77777777" w:rsidR="00A206F4" w:rsidRPr="00CD7D5B" w:rsidRDefault="00A206F4" w:rsidP="00A206F4">
      <w:pPr>
        <w:rPr>
          <w:lang w:val="en-US"/>
        </w:rPr>
      </w:pPr>
      <w:r w:rsidRPr="38DBE31D">
        <w:fldChar w:fldCharType="end"/>
      </w:r>
      <w:r w:rsidRPr="00CD7D5B">
        <w:rPr>
          <w:lang w:val="en-US"/>
        </w:rPr>
        <w:t>Response (JSON):</w:t>
      </w:r>
    </w:p>
    <w:p w14:paraId="5DC0A9EB" w14:textId="77777777" w:rsidR="00A206F4" w:rsidRPr="00CD7D5B" w:rsidRDefault="00A206F4" w:rsidP="00A206F4">
      <w:pPr>
        <w:pStyle w:val="Code"/>
        <w:rPr>
          <w:rStyle w:val="Hyperlink"/>
          <w:color w:val="000000"/>
          <w:sz w:val="18"/>
          <w:u w:val="none"/>
          <w:lang w:val="en-US" w:eastAsia="nl-BE"/>
          <w14:textFill>
            <w14:solidFill>
              <w14:srgbClr w14:val="000000">
                <w14:lumMod w14:val="95000"/>
                <w14:lumOff w14:val="5000"/>
              </w14:srgbClr>
            </w14:solidFill>
          </w14:textFill>
        </w:rPr>
      </w:pPr>
      <w:r w:rsidRPr="00CD7D5B">
        <w:rPr>
          <w:sz w:val="18"/>
          <w:lang w:val="en-US" w:eastAsia="nl-BE"/>
        </w:rPr>
        <w:t>{</w:t>
      </w:r>
      <w:r w:rsidRPr="00CD7D5B">
        <w:rPr>
          <w:sz w:val="18"/>
          <w:lang w:val="en-US" w:eastAsia="nl-BE"/>
        </w:rPr>
        <w:br/>
        <w:t>  "status": "OK",</w:t>
      </w:r>
      <w:r w:rsidRPr="00CD7D5B">
        <w:rPr>
          <w:sz w:val="18"/>
          <w:lang w:val="en-US" w:eastAsia="nl-BE"/>
        </w:rPr>
        <w:br/>
        <w:t>  "origin_addresses": [ "Vancouver, BC, Canada", "Seattle, État de Washington, États-Unis" ],</w:t>
      </w:r>
      <w:r w:rsidRPr="00CD7D5B">
        <w:rPr>
          <w:sz w:val="18"/>
          <w:lang w:val="en-US" w:eastAsia="nl-BE"/>
        </w:rPr>
        <w:br/>
        <w:t>  "destination_addresses": [ "San Francisco, Californie, États-Unis", "Victoria, BC, Canada" ],</w:t>
      </w:r>
      <w:r w:rsidRPr="00CD7D5B">
        <w:rPr>
          <w:sz w:val="18"/>
          <w:lang w:val="en-US" w:eastAsia="nl-BE"/>
        </w:rPr>
        <w:br/>
        <w:t>  "rows": [ {</w:t>
      </w:r>
      <w:r w:rsidRPr="00CD7D5B">
        <w:rPr>
          <w:sz w:val="18"/>
          <w:lang w:val="en-US" w:eastAsia="nl-BE"/>
        </w:rPr>
        <w:br/>
        <w:t>    "elements": [ {</w:t>
      </w:r>
      <w:r w:rsidRPr="00CD7D5B">
        <w:rPr>
          <w:sz w:val="18"/>
          <w:lang w:val="en-US" w:eastAsia="nl-BE"/>
        </w:rPr>
        <w:br/>
        <w:t>      "status": "OK",</w:t>
      </w:r>
      <w:r w:rsidRPr="00CD7D5B">
        <w:rPr>
          <w:sz w:val="18"/>
          <w:lang w:val="en-US" w:eastAsia="nl-BE"/>
        </w:rPr>
        <w:br/>
        <w:t>      "duration": {</w:t>
      </w:r>
      <w:r w:rsidRPr="00CD7D5B">
        <w:rPr>
          <w:sz w:val="18"/>
          <w:lang w:val="en-US" w:eastAsia="nl-BE"/>
        </w:rPr>
        <w:br/>
        <w:t>        "value": 340110,</w:t>
      </w:r>
      <w:r w:rsidRPr="00CD7D5B">
        <w:rPr>
          <w:sz w:val="18"/>
          <w:lang w:val="en-US" w:eastAsia="nl-BE"/>
        </w:rPr>
        <w:br/>
        <w:t>        "text": "3 jours 22 heures"</w:t>
      </w:r>
      <w:r w:rsidRPr="00CD7D5B">
        <w:rPr>
          <w:sz w:val="18"/>
          <w:lang w:val="en-US" w:eastAsia="nl-BE"/>
        </w:rPr>
        <w:br/>
        <w:t>      },</w:t>
      </w:r>
      <w:r w:rsidRPr="00CD7D5B">
        <w:rPr>
          <w:sz w:val="18"/>
          <w:lang w:val="en-US" w:eastAsia="nl-BE"/>
        </w:rPr>
        <w:br/>
        <w:t>      "distance": {</w:t>
      </w:r>
      <w:r w:rsidRPr="00CD7D5B">
        <w:rPr>
          <w:sz w:val="18"/>
          <w:lang w:val="en-US" w:eastAsia="nl-BE"/>
        </w:rPr>
        <w:br/>
        <w:t>        "value": 1734542,</w:t>
      </w:r>
      <w:r w:rsidRPr="00CD7D5B">
        <w:rPr>
          <w:sz w:val="18"/>
          <w:lang w:val="en-US" w:eastAsia="nl-BE"/>
        </w:rPr>
        <w:br/>
        <w:t>        "text": "1 735 km"</w:t>
      </w:r>
      <w:r w:rsidRPr="00CD7D5B">
        <w:rPr>
          <w:sz w:val="18"/>
          <w:lang w:val="en-US" w:eastAsia="nl-BE"/>
        </w:rPr>
        <w:br/>
        <w:t>      }</w:t>
      </w:r>
      <w:r w:rsidRPr="00CD7D5B">
        <w:rPr>
          <w:sz w:val="18"/>
          <w:lang w:val="en-US" w:eastAsia="nl-BE"/>
        </w:rPr>
        <w:br/>
        <w:t>    }, {</w:t>
      </w:r>
      <w:r w:rsidRPr="00CD7D5B">
        <w:rPr>
          <w:sz w:val="18"/>
          <w:lang w:val="en-US" w:eastAsia="nl-BE"/>
        </w:rPr>
        <w:br/>
        <w:t>      "status": "OK",</w:t>
      </w:r>
      <w:r w:rsidRPr="00CD7D5B">
        <w:rPr>
          <w:sz w:val="18"/>
          <w:lang w:val="en-US" w:eastAsia="nl-BE"/>
        </w:rPr>
        <w:br/>
        <w:t>      "duration": {</w:t>
      </w:r>
      <w:r w:rsidRPr="00CD7D5B">
        <w:rPr>
          <w:sz w:val="18"/>
          <w:lang w:val="en-US" w:eastAsia="nl-BE"/>
        </w:rPr>
        <w:br/>
        <w:t>        "value": 24487,</w:t>
      </w:r>
      <w:r w:rsidRPr="00CD7D5B">
        <w:rPr>
          <w:sz w:val="18"/>
          <w:lang w:val="en-US" w:eastAsia="nl-BE"/>
        </w:rPr>
        <w:br/>
        <w:t>        "text": "6 heures 48 minutes"</w:t>
      </w:r>
      <w:r w:rsidRPr="00CD7D5B">
        <w:rPr>
          <w:sz w:val="18"/>
          <w:lang w:val="en-US" w:eastAsia="nl-BE"/>
        </w:rPr>
        <w:br/>
        <w:t>      },</w:t>
      </w:r>
      <w:r w:rsidRPr="00CD7D5B">
        <w:rPr>
          <w:sz w:val="18"/>
          <w:lang w:val="en-US" w:eastAsia="nl-BE"/>
        </w:rPr>
        <w:br/>
        <w:t>      "distance": {</w:t>
      </w:r>
      <w:r w:rsidRPr="00CD7D5B">
        <w:rPr>
          <w:sz w:val="18"/>
          <w:lang w:val="en-US" w:eastAsia="nl-BE"/>
        </w:rPr>
        <w:br/>
        <w:t>        "value": 129324,</w:t>
      </w:r>
      <w:r w:rsidRPr="00CD7D5B">
        <w:rPr>
          <w:sz w:val="18"/>
          <w:lang w:val="en-US" w:eastAsia="nl-BE"/>
        </w:rPr>
        <w:br/>
        <w:t>        "text": "129 km"</w:t>
      </w:r>
      <w:r w:rsidRPr="00CD7D5B">
        <w:rPr>
          <w:sz w:val="18"/>
          <w:lang w:val="en-US" w:eastAsia="nl-BE"/>
        </w:rPr>
        <w:br/>
        <w:t>      }</w:t>
      </w:r>
      <w:r w:rsidRPr="00CD7D5B">
        <w:rPr>
          <w:sz w:val="18"/>
          <w:lang w:val="en-US" w:eastAsia="nl-BE"/>
        </w:rPr>
        <w:br/>
        <w:t>    } ]</w:t>
      </w:r>
      <w:r w:rsidRPr="00CD7D5B">
        <w:rPr>
          <w:sz w:val="18"/>
          <w:lang w:val="en-US" w:eastAsia="nl-BE"/>
        </w:rPr>
        <w:br/>
        <w:t>  }]</w:t>
      </w:r>
      <w:r w:rsidRPr="00CD7D5B">
        <w:rPr>
          <w:sz w:val="18"/>
          <w:lang w:val="en-US" w:eastAsia="nl-BE"/>
        </w:rPr>
        <w:br/>
        <w:t>}</w:t>
      </w:r>
    </w:p>
    <w:p w14:paraId="43438B57" w14:textId="77777777" w:rsidR="00A206F4" w:rsidRPr="00CD7D5B" w:rsidRDefault="00A206F4" w:rsidP="00A206F4">
      <w:pPr>
        <w:spacing w:after="160" w:line="259" w:lineRule="auto"/>
        <w:jc w:val="left"/>
        <w:rPr>
          <w:lang w:val="en-US"/>
        </w:rPr>
      </w:pPr>
      <w:r w:rsidRPr="00CD7D5B">
        <w:rPr>
          <w:lang w:val="en-US"/>
        </w:rPr>
        <w:br w:type="page"/>
      </w:r>
    </w:p>
    <w:p w14:paraId="114562D3" w14:textId="77777777" w:rsidR="00A206F4" w:rsidRDefault="00A206F4" w:rsidP="00A206F4">
      <w:pPr>
        <w:pStyle w:val="Kop3"/>
      </w:pPr>
      <w:bookmarkStart w:id="112" w:name="_Toc444596101"/>
      <w:bookmarkStart w:id="113" w:name="_Toc451209516"/>
      <w:r>
        <w:rPr>
          <w:noProof/>
          <w:lang w:eastAsia="nl-BE"/>
        </w:rPr>
        <w:lastRenderedPageBreak/>
        <w:drawing>
          <wp:anchor distT="0" distB="0" distL="114300" distR="114300" simplePos="0" relativeHeight="251658257" behindDoc="0" locked="0" layoutInCell="1" allowOverlap="1" wp14:anchorId="4DE26DD7" wp14:editId="029CA8DA">
            <wp:simplePos x="0" y="0"/>
            <wp:positionH relativeFrom="column">
              <wp:posOffset>3116424</wp:posOffset>
            </wp:positionH>
            <wp:positionV relativeFrom="paragraph">
              <wp:posOffset>0</wp:posOffset>
            </wp:positionV>
            <wp:extent cx="2647950" cy="1028700"/>
            <wp:effectExtent l="0" t="0" r="0" b="0"/>
            <wp:wrapSquare wrapText="bothSides"/>
            <wp:docPr id="18" name="Afbeelding 16" descr="http://www.addwhere.nl/wp-content/uploads/2016/02/bing-ma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addwhere.nl/wp-content/uploads/2016/02/bing-map-logo.png"/>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64795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t>Bing Maps</w:t>
      </w:r>
      <w:bookmarkEnd w:id="112"/>
      <w:bookmarkEnd w:id="113"/>
    </w:p>
    <w:p w14:paraId="2DECE071" w14:textId="77777777" w:rsidR="00A206F4" w:rsidRDefault="79D0834C" w:rsidP="00A206F4">
      <w:r>
        <w:t>Bing Maps, ontwikkeld door Microsoft, levert voor België informatie in de vorm van Traffic Flow en Traffic Incidents. We kunnen dus alle huidige verkeersproblemen over een bepaalde route opvragen en per verkeersprobleem extra informatie te weten komen.</w:t>
      </w:r>
    </w:p>
    <w:p w14:paraId="736B13D5" w14:textId="77777777" w:rsidR="00A206F4" w:rsidRPr="0042241E" w:rsidRDefault="64FEB4FB" w:rsidP="00A206F4">
      <w:r>
        <w:t>Met de Routes API worden reistijden aangeboden (</w:t>
      </w:r>
      <w:r w:rsidRPr="64FEB4FB">
        <w:rPr>
          <w:i/>
          <w:iCs/>
        </w:rPr>
        <w:t>veranderen ze als er verkeersproblemen zijn?</w:t>
      </w:r>
      <w:r>
        <w:t>).</w:t>
      </w:r>
    </w:p>
    <w:p w14:paraId="6DE4C8D7" w14:textId="77777777" w:rsidR="00A206F4" w:rsidRDefault="00A206F4" w:rsidP="00A206F4">
      <w:pPr>
        <w:pStyle w:val="Kop4"/>
      </w:pPr>
      <w:bookmarkStart w:id="114" w:name="_Toc444596102"/>
      <w:r>
        <w:t>Beschikbare data</w:t>
      </w:r>
      <w:bookmarkEnd w:id="114"/>
    </w:p>
    <w:p w14:paraId="7CF9C0AF" w14:textId="77777777" w:rsidR="00A206F4" w:rsidRDefault="64FEB4FB" w:rsidP="00A206F4">
      <w:pPr>
        <w:pStyle w:val="Lijstalinea"/>
        <w:numPr>
          <w:ilvl w:val="0"/>
          <w:numId w:val="7"/>
        </w:numPr>
      </w:pPr>
      <w:r>
        <w:t>Reistijden m.b.t. verkeersproblemen</w:t>
      </w:r>
    </w:p>
    <w:p w14:paraId="1461FF06" w14:textId="77777777" w:rsidR="00A206F4" w:rsidRDefault="64FEB4FB" w:rsidP="00A206F4">
      <w:pPr>
        <w:pStyle w:val="Lijstalinea"/>
        <w:numPr>
          <w:ilvl w:val="0"/>
          <w:numId w:val="7"/>
        </w:numPr>
      </w:pPr>
      <w:r>
        <w:t>Oorzaak van het verkeersprobleem</w:t>
      </w:r>
    </w:p>
    <w:p w14:paraId="0E814FFE" w14:textId="77777777" w:rsidR="00A206F4" w:rsidRDefault="00A206F4" w:rsidP="00A206F4">
      <w:pPr>
        <w:pStyle w:val="Kop4"/>
      </w:pPr>
      <w:bookmarkStart w:id="115" w:name="_Toc444596103"/>
      <w:r w:rsidRPr="00920B05">
        <w:t xml:space="preserve">Verbonden </w:t>
      </w:r>
      <w:r>
        <w:t>quota’s</w:t>
      </w:r>
      <w:bookmarkEnd w:id="115"/>
      <w:r w:rsidRPr="00116913">
        <w:t xml:space="preserve"> </w:t>
      </w:r>
    </w:p>
    <w:p w14:paraId="11E66957" w14:textId="77777777" w:rsidR="00A206F4" w:rsidRDefault="79D0834C" w:rsidP="00A206F4">
      <w:r>
        <w:t>Er zijn verschillende quota’s voor basic- en enterprise keys:</w:t>
      </w:r>
    </w:p>
    <w:p w14:paraId="4F63EC92" w14:textId="77777777" w:rsidR="00A206F4" w:rsidRPr="000F604C" w:rsidRDefault="79D0834C" w:rsidP="00A206F4">
      <w:pPr>
        <w:pStyle w:val="Kop5"/>
      </w:pPr>
      <w:r>
        <w:t>Basic keys</w:t>
      </w:r>
    </w:p>
    <w:p w14:paraId="47777F32" w14:textId="77777777" w:rsidR="00A206F4" w:rsidRPr="00116913" w:rsidRDefault="79D0834C" w:rsidP="00A206F4">
      <w:pPr>
        <w:pStyle w:val="Lijstalinea"/>
        <w:numPr>
          <w:ilvl w:val="0"/>
          <w:numId w:val="8"/>
        </w:numPr>
      </w:pPr>
      <w:r>
        <w:t>125,000 queries per jaar (1 query iedere 5 minuten: 114,336 queries per jaar nodig)</w:t>
      </w:r>
    </w:p>
    <w:p w14:paraId="4E57790E" w14:textId="77777777" w:rsidR="00A206F4" w:rsidRDefault="79D0834C" w:rsidP="00A206F4">
      <w:pPr>
        <w:pStyle w:val="Kop5"/>
      </w:pPr>
      <w:r>
        <w:t>Enterprise key</w:t>
      </w:r>
    </w:p>
    <w:p w14:paraId="0CCBEA67" w14:textId="77777777" w:rsidR="00A206F4" w:rsidRDefault="64FEB4FB" w:rsidP="00A206F4">
      <w:pPr>
        <w:pStyle w:val="Lijstalinea"/>
        <w:numPr>
          <w:ilvl w:val="0"/>
          <w:numId w:val="15"/>
        </w:numPr>
      </w:pPr>
      <w:r>
        <w:t>Geen directe quotalimiet per jaar</w:t>
      </w:r>
    </w:p>
    <w:p w14:paraId="05EC1C81" w14:textId="77777777" w:rsidR="00A206F4" w:rsidRPr="00116913" w:rsidRDefault="64FEB4FB" w:rsidP="00A206F4">
      <w:pPr>
        <w:pStyle w:val="Lijstalinea"/>
        <w:numPr>
          <w:ilvl w:val="0"/>
          <w:numId w:val="15"/>
        </w:numPr>
      </w:pPr>
      <w:r>
        <w:t>Betalend</w:t>
      </w:r>
    </w:p>
    <w:p w14:paraId="4E0E4559" w14:textId="77777777" w:rsidR="00A206F4" w:rsidRPr="00633BD8" w:rsidRDefault="00A206F4" w:rsidP="00A206F4">
      <w:pPr>
        <w:pStyle w:val="Kop4"/>
      </w:pPr>
      <w:bookmarkStart w:id="116" w:name="_Ref443948726"/>
      <w:bookmarkStart w:id="117" w:name="_Toc444596104"/>
      <w:r>
        <w:t>API</w:t>
      </w:r>
      <w:bookmarkEnd w:id="116"/>
      <w:bookmarkEnd w:id="117"/>
    </w:p>
    <w:p w14:paraId="148741EC" w14:textId="77777777" w:rsidR="00A206F4" w:rsidRPr="00CD7D5B" w:rsidRDefault="64FEB4FB" w:rsidP="00A206F4">
      <w:pPr>
        <w:pStyle w:val="Lijstalinea"/>
        <w:numPr>
          <w:ilvl w:val="0"/>
          <w:numId w:val="16"/>
        </w:numPr>
        <w:rPr>
          <w:lang w:val="en-US"/>
        </w:rPr>
      </w:pPr>
      <w:r w:rsidRPr="64FEB4FB">
        <w:rPr>
          <w:lang w:val="en-US"/>
        </w:rPr>
        <w:t xml:space="preserve">Traffic API: </w:t>
      </w:r>
      <w:hyperlink r:id="rId90">
        <w:r w:rsidRPr="64FEB4FB">
          <w:rPr>
            <w:rStyle w:val="Hyperlink"/>
            <w:lang w:val="en-US"/>
          </w:rPr>
          <w:t>https://msdn.microsoft.com/en-us/library/hh441725.aspx</w:t>
        </w:r>
      </w:hyperlink>
    </w:p>
    <w:p w14:paraId="23F8C55D" w14:textId="77777777" w:rsidR="00A206F4" w:rsidRPr="00CD7D5B" w:rsidRDefault="64FEB4FB" w:rsidP="00A206F4">
      <w:pPr>
        <w:pStyle w:val="Lijstalinea"/>
        <w:numPr>
          <w:ilvl w:val="0"/>
          <w:numId w:val="16"/>
        </w:numPr>
        <w:rPr>
          <w:lang w:val="en-US"/>
        </w:rPr>
      </w:pPr>
      <w:r w:rsidRPr="64FEB4FB">
        <w:rPr>
          <w:lang w:val="en-US"/>
        </w:rPr>
        <w:t xml:space="preserve">Routes API: </w:t>
      </w:r>
      <w:hyperlink r:id="rId91">
        <w:r w:rsidRPr="64FEB4FB">
          <w:rPr>
            <w:rStyle w:val="Hyperlink"/>
            <w:lang w:val="en-US"/>
          </w:rPr>
          <w:t>https://msdn.microsoft.com/en-us/library/ff701717.aspx</w:t>
        </w:r>
      </w:hyperlink>
    </w:p>
    <w:p w14:paraId="19B85754" w14:textId="77777777" w:rsidR="00A206F4" w:rsidRDefault="64FEB4FB" w:rsidP="00A206F4">
      <w:pPr>
        <w:pStyle w:val="Lijstalinea"/>
        <w:ind w:left="24"/>
      </w:pPr>
      <w:r>
        <w:t>De gegevens kunnen zowel in XML als JSON formaat teruggegeven worden.</w:t>
      </w:r>
    </w:p>
    <w:p w14:paraId="4FFB037D" w14:textId="77777777" w:rsidR="00A206F4" w:rsidRDefault="79D0834C" w:rsidP="00A206F4">
      <w:pPr>
        <w:pStyle w:val="Kop5"/>
      </w:pPr>
      <w:r>
        <w:t>Voorbeeld van een request/response</w:t>
      </w:r>
    </w:p>
    <w:p w14:paraId="6BC1A14F" w14:textId="77777777" w:rsidR="00A206F4" w:rsidRDefault="64FEB4FB" w:rsidP="00A206F4">
      <w:pPr>
        <w:pStyle w:val="Kop6"/>
      </w:pPr>
      <w:r>
        <w:t>Traffic API</w:t>
      </w:r>
    </w:p>
    <w:p w14:paraId="7E5637CD" w14:textId="77777777" w:rsidR="00A206F4" w:rsidRDefault="79D0834C" w:rsidP="00A206F4">
      <w:r>
        <w:t>Request:</w:t>
      </w:r>
    </w:p>
    <w:p w14:paraId="4CA7A716" w14:textId="77777777" w:rsidR="00A206F4" w:rsidRPr="00CD7D5B" w:rsidRDefault="00000854" w:rsidP="00A206F4">
      <w:pPr>
        <w:pStyle w:val="Code"/>
        <w:rPr>
          <w:lang w:val="en-US"/>
        </w:rPr>
      </w:pPr>
      <w:hyperlink r:id="rId92" w:history="1">
        <w:r w:rsidR="00A206F4" w:rsidRPr="00CD7D5B">
          <w:rPr>
            <w:rStyle w:val="Hyperlink"/>
            <w:lang w:val="en-US"/>
            <w14:textFill>
              <w14:solidFill>
                <w14:schemeClr w14:val="hlink">
                  <w14:lumMod w14:val="95000"/>
                  <w14:lumOff w14:val="5000"/>
                  <w14:lumMod w14:val="95000"/>
                  <w14:lumOff w14:val="5000"/>
                </w14:schemeClr>
              </w14:solidFill>
            </w14:textFill>
          </w:rPr>
          <w:t>http://dev.virtualearth.net/REST/v1/Traffic/Incidents/mapArea/ includeLocationCodes?severity=severity1,severity2,severityn &amp;type=type1,type2,typen&amp;key=BingMapsKey</w:t>
        </w:r>
      </w:hyperlink>
    </w:p>
    <w:p w14:paraId="56C1DB52" w14:textId="77777777" w:rsidR="00A206F4" w:rsidRPr="00CD7D5B" w:rsidRDefault="64FEB4FB" w:rsidP="00A206F4">
      <w:pPr>
        <w:spacing w:after="160" w:line="259" w:lineRule="auto"/>
        <w:jc w:val="left"/>
        <w:rPr>
          <w:lang w:val="en-US"/>
        </w:rPr>
      </w:pPr>
      <w:r w:rsidRPr="64FEB4FB">
        <w:rPr>
          <w:lang w:val="en-US"/>
        </w:rPr>
        <w:t xml:space="preserve">Response: </w:t>
      </w:r>
    </w:p>
    <w:p w14:paraId="6607BAF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w:t>
      </w:r>
    </w:p>
    <w:p w14:paraId="519BADC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authenticationResultCode":"ValidCredentials",</w:t>
      </w:r>
    </w:p>
    <w:p w14:paraId="5C679425"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brandLogoUri":"http:\/\/dev.virtualearth.net\/Branding\/logo_powered_by.png",</w:t>
      </w:r>
    </w:p>
    <w:p w14:paraId="0CAB474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copyright":"Copyright 2011 Microsoft and its suppliers. All rights reserved...",</w:t>
      </w:r>
    </w:p>
    <w:p w14:paraId="21D94D1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esourceSets":[</w:t>
      </w:r>
    </w:p>
    <w:p w14:paraId="286F92A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5B5A9B1D"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estimatedTotal":131,</w:t>
      </w:r>
    </w:p>
    <w:p w14:paraId="3DFD7E1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esources":[</w:t>
      </w:r>
    </w:p>
    <w:p w14:paraId="40DA973D"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1CE8CE10"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__type":"TrafficIncident:http:\/\/schemas.microsoft.com...",</w:t>
      </w:r>
    </w:p>
    <w:p w14:paraId="2A35F98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point":{</w:t>
      </w:r>
    </w:p>
    <w:p w14:paraId="73B389D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ype":"Point",</w:t>
      </w:r>
    </w:p>
    <w:p w14:paraId="49BBBAF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coordinates":[</w:t>
      </w:r>
    </w:p>
    <w:p w14:paraId="4201A3F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38.85135,</w:t>
      </w:r>
    </w:p>
    <w:p w14:paraId="53FC716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94.34033</w:t>
      </w:r>
    </w:p>
    <w:p w14:paraId="1697767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4BA8FC0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2CD9DDA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congestion":"",</w:t>
      </w:r>
    </w:p>
    <w:p w14:paraId="3D1A321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description":"MO-150 is closed between 5th Ave S and...",</w:t>
      </w:r>
    </w:p>
    <w:p w14:paraId="31000940"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detour":"",</w:t>
      </w:r>
    </w:p>
    <w:p w14:paraId="696FA9E0"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end":"\/Date(1310396400000)\/",</w:t>
      </w:r>
    </w:p>
    <w:p w14:paraId="7BD4D71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incidentId":210546697,</w:t>
      </w:r>
    </w:p>
    <w:p w14:paraId="2F4D13C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lastRenderedPageBreak/>
        <w:t xml:space="preserve">               "lane":"",</w:t>
      </w:r>
    </w:p>
    <w:p w14:paraId="3AFBB12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stModified":"\/Date(1309391096593)\/",</w:t>
      </w:r>
    </w:p>
    <w:p w14:paraId="64C7D71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oadClosed":true,</w:t>
      </w:r>
    </w:p>
    <w:p w14:paraId="6192A65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everity":3,</w:t>
      </w:r>
    </w:p>
    <w:p w14:paraId="5203C7B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tart":"\/Date(1307365200000)\/",</w:t>
      </w:r>
    </w:p>
    <w:p w14:paraId="7611CA90"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ype":9,</w:t>
      </w:r>
    </w:p>
    <w:p w14:paraId="2394E5A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verified":true</w:t>
      </w:r>
    </w:p>
    <w:p w14:paraId="223B34E0"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54683CD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3DF3825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__type":"TrafficIncident:http:\/\/schemas.microsoft.com...",</w:t>
      </w:r>
    </w:p>
    <w:p w14:paraId="41DC02D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point":{</w:t>
      </w:r>
    </w:p>
    <w:p w14:paraId="3065FDF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ype":"Point",</w:t>
      </w:r>
    </w:p>
    <w:p w14:paraId="53CDFE32"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coordinates":[</w:t>
      </w:r>
    </w:p>
    <w:p w14:paraId="209DA6D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38.85872,</w:t>
      </w:r>
    </w:p>
    <w:p w14:paraId="5B168EC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94.54638</w:t>
      </w:r>
    </w:p>
    <w:p w14:paraId="0B7027C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68B2118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1257FA0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congestion":"",</w:t>
      </w:r>
    </w:p>
    <w:p w14:paraId="5420CEE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description":"Botts Rd is closed between Andrews Rd and ...",</w:t>
      </w:r>
    </w:p>
    <w:p w14:paraId="09ADD89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detour":"To go north take US-71 NB to 140th St and go west on ...",</w:t>
      </w:r>
    </w:p>
    <w:p w14:paraId="6D5A276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end":"\/Date(1315244760000)\/",</w:t>
      </w:r>
    </w:p>
    <w:p w14:paraId="36A6E73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incidentId":191097424,</w:t>
      </w:r>
    </w:p>
    <w:p w14:paraId="3C00535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ne":"",</w:t>
      </w:r>
    </w:p>
    <w:p w14:paraId="7389F2D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stModified":"\/Date(1309391096593)\/",</w:t>
      </w:r>
    </w:p>
    <w:p w14:paraId="0E3611D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oadClosed":true,</w:t>
      </w:r>
    </w:p>
    <w:p w14:paraId="4B569EE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everity":1,</w:t>
      </w:r>
    </w:p>
    <w:p w14:paraId="551AAFD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tart":"\/Date(1295704800000)\/",</w:t>
      </w:r>
    </w:p>
    <w:p w14:paraId="7BD81C6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ype":9,</w:t>
      </w:r>
    </w:p>
    <w:p w14:paraId="2CC7553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verified":true</w:t>
      </w:r>
    </w:p>
    <w:p w14:paraId="761D141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5498B2E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0113841D"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64BFF140"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3296FE3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tatusCode":200,</w:t>
      </w:r>
    </w:p>
    <w:p w14:paraId="65A4553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tatusDescription":"OK",</w:t>
      </w:r>
    </w:p>
    <w:p w14:paraId="6C66A7ED" w14:textId="77777777" w:rsidR="00A206F4" w:rsidRPr="000A719C" w:rsidRDefault="00A206F4" w:rsidP="00A206F4">
      <w:pPr>
        <w:pStyle w:val="Code"/>
        <w:spacing w:before="0" w:after="0"/>
        <w:contextualSpacing/>
        <w:rPr>
          <w:sz w:val="18"/>
          <w:szCs w:val="18"/>
        </w:rPr>
      </w:pPr>
      <w:r w:rsidRPr="00CD7D5B">
        <w:rPr>
          <w:sz w:val="18"/>
          <w:szCs w:val="18"/>
          <w:lang w:val="en-US"/>
        </w:rPr>
        <w:t xml:space="preserve">   </w:t>
      </w:r>
      <w:r w:rsidRPr="000A719C">
        <w:rPr>
          <w:sz w:val="18"/>
          <w:szCs w:val="18"/>
        </w:rPr>
        <w:t>"traceId":"38491198bf6a42f5b7e60c18aa08ec02"</w:t>
      </w:r>
    </w:p>
    <w:p w14:paraId="394513BA" w14:textId="77777777" w:rsidR="00A206F4" w:rsidRPr="000A719C" w:rsidRDefault="00A206F4" w:rsidP="00A206F4">
      <w:pPr>
        <w:pStyle w:val="Code"/>
        <w:spacing w:before="0" w:after="0"/>
        <w:contextualSpacing/>
        <w:rPr>
          <w:sz w:val="18"/>
          <w:szCs w:val="18"/>
        </w:rPr>
      </w:pPr>
      <w:r w:rsidRPr="000A719C">
        <w:rPr>
          <w:sz w:val="18"/>
          <w:szCs w:val="18"/>
        </w:rPr>
        <w:t>}</w:t>
      </w:r>
    </w:p>
    <w:p w14:paraId="2A129E50" w14:textId="77777777" w:rsidR="00A206F4" w:rsidRDefault="64FEB4FB" w:rsidP="00A206F4">
      <w:pPr>
        <w:pStyle w:val="Kop6"/>
      </w:pPr>
      <w:r>
        <w:t>Routes API</w:t>
      </w:r>
    </w:p>
    <w:p w14:paraId="27503170" w14:textId="77777777" w:rsidR="00A206F4" w:rsidRDefault="79D0834C" w:rsidP="00A206F4">
      <w:r>
        <w:t>Request:</w:t>
      </w:r>
    </w:p>
    <w:p w14:paraId="4A856F60" w14:textId="77777777" w:rsidR="00A206F4" w:rsidRPr="00CD7D5B" w:rsidRDefault="00000854" w:rsidP="00A206F4">
      <w:pPr>
        <w:pStyle w:val="Code"/>
        <w:rPr>
          <w:lang w:val="en-US"/>
        </w:rPr>
      </w:pPr>
      <w:hyperlink r:id="rId93" w:history="1">
        <w:r w:rsidR="00A206F4" w:rsidRPr="00CD7D5B">
          <w:rPr>
            <w:rStyle w:val="Hyperlink"/>
            <w:lang w:val="en-US"/>
            <w14:textFill>
              <w14:solidFill>
                <w14:schemeClr w14:val="hlink">
                  <w14:lumMod w14:val="95000"/>
                  <w14:lumOff w14:val="5000"/>
                  <w14:lumMod w14:val="95000"/>
                  <w14:lumOff w14:val="5000"/>
                </w14:schemeClr>
              </w14:solidFill>
            </w14:textFill>
          </w:rPr>
          <w:t>http://dev.virtualearth.net/REST/V1/Routes/Driving?wp.0=redmond%2Cwa &amp;wp.1=Issaquah%2Cwa&amp;avoid=minimizeTolls&amp;key=BingMapsKey</w:t>
        </w:r>
      </w:hyperlink>
    </w:p>
    <w:p w14:paraId="7C0E9FF8" w14:textId="77777777" w:rsidR="00A206F4" w:rsidRDefault="64FEB4FB" w:rsidP="00A206F4">
      <w:pPr>
        <w:spacing w:after="160" w:line="259" w:lineRule="auto"/>
        <w:jc w:val="left"/>
      </w:pPr>
      <w:r>
        <w:t>Response:</w:t>
      </w:r>
    </w:p>
    <w:p w14:paraId="581BF516" w14:textId="0A2FEE0F" w:rsidR="00A206F4" w:rsidRDefault="00A206F4" w:rsidP="00A206F4">
      <w:pPr>
        <w:pStyle w:val="Code"/>
      </w:pPr>
      <w:r>
        <w:t xml:space="preserve">//Te veel data, zie </w:t>
      </w:r>
      <w:r w:rsidRPr="00E5681D">
        <w:rPr>
          <w:i/>
        </w:rPr>
        <w:fldChar w:fldCharType="begin"/>
      </w:r>
      <w:r w:rsidRPr="00E5681D">
        <w:rPr>
          <w:i/>
        </w:rPr>
        <w:instrText xml:space="preserve"> REF _Ref443948726 \w \h </w:instrText>
      </w:r>
      <w:r>
        <w:rPr>
          <w:i/>
        </w:rPr>
        <w:instrText xml:space="preserve"> \* MERGEFORMAT </w:instrText>
      </w:r>
      <w:r w:rsidRPr="00E5681D">
        <w:rPr>
          <w:i/>
        </w:rPr>
      </w:r>
      <w:r w:rsidRPr="00E5681D">
        <w:rPr>
          <w:i/>
        </w:rPr>
        <w:fldChar w:fldCharType="separate"/>
      </w:r>
      <w:r w:rsidR="00B032DB">
        <w:rPr>
          <w:i/>
        </w:rPr>
        <w:t>14.3.1.6</w:t>
      </w:r>
      <w:r w:rsidRPr="00E5681D">
        <w:rPr>
          <w:i/>
        </w:rPr>
        <w:fldChar w:fldCharType="end"/>
      </w:r>
      <w:r w:rsidRPr="00E5681D">
        <w:rPr>
          <w:i/>
        </w:rPr>
        <w:t xml:space="preserve"> </w:t>
      </w:r>
      <w:r w:rsidRPr="00E5681D">
        <w:rPr>
          <w:i/>
        </w:rPr>
        <w:fldChar w:fldCharType="begin"/>
      </w:r>
      <w:r w:rsidRPr="00E5681D">
        <w:rPr>
          <w:i/>
        </w:rPr>
        <w:instrText xml:space="preserve"> REF _Ref443948726 \h </w:instrText>
      </w:r>
      <w:r>
        <w:rPr>
          <w:i/>
        </w:rPr>
        <w:instrText xml:space="preserve"> \* MERGEFORMAT </w:instrText>
      </w:r>
      <w:r w:rsidRPr="00E5681D">
        <w:rPr>
          <w:i/>
        </w:rPr>
      </w:r>
      <w:r w:rsidRPr="00E5681D">
        <w:rPr>
          <w:i/>
        </w:rPr>
        <w:fldChar w:fldCharType="separate"/>
      </w:r>
      <w:r w:rsidR="00C1214D" w:rsidRPr="00C1214D">
        <w:rPr>
          <w:i/>
        </w:rPr>
        <w:t>API</w:t>
      </w:r>
      <w:r w:rsidRPr="00E5681D">
        <w:rPr>
          <w:i/>
        </w:rPr>
        <w:fldChar w:fldCharType="end"/>
      </w:r>
      <w:r>
        <w:t>.</w:t>
      </w:r>
    </w:p>
    <w:p w14:paraId="439640E8" w14:textId="77777777" w:rsidR="00A206F4" w:rsidRDefault="00A206F4" w:rsidP="00A206F4">
      <w:pPr>
        <w:spacing w:after="160" w:line="259" w:lineRule="auto"/>
        <w:jc w:val="left"/>
        <w:rPr>
          <w:rFonts w:ascii="Consolas" w:hAnsi="Consolas"/>
          <w:noProof/>
          <w:color w:val="000000"/>
          <w:sz w:val="20"/>
          <w14:textFill>
            <w14:solidFill>
              <w14:srgbClr w14:val="000000">
                <w14:lumMod w14:val="95000"/>
                <w14:lumOff w14:val="5000"/>
              </w14:srgbClr>
            </w14:solidFill>
          </w14:textFill>
        </w:rPr>
      </w:pPr>
      <w:r>
        <w:br w:type="page"/>
      </w:r>
    </w:p>
    <w:p w14:paraId="7644DE0B" w14:textId="77777777" w:rsidR="00A206F4" w:rsidRDefault="00A206F4" w:rsidP="00A206F4">
      <w:pPr>
        <w:pStyle w:val="Kop3"/>
      </w:pPr>
      <w:bookmarkStart w:id="118" w:name="_Toc444596105"/>
      <w:bookmarkStart w:id="119" w:name="_Toc451209517"/>
      <w:r w:rsidRPr="00394C44">
        <w:rPr>
          <w:noProof/>
          <w:lang w:eastAsia="nl-BE"/>
        </w:rPr>
        <w:lastRenderedPageBreak/>
        <w:drawing>
          <wp:anchor distT="0" distB="0" distL="114300" distR="114300" simplePos="0" relativeHeight="251658258" behindDoc="0" locked="0" layoutInCell="1" allowOverlap="1" wp14:anchorId="4F065B35" wp14:editId="41E5D9F2">
            <wp:simplePos x="0" y="0"/>
            <wp:positionH relativeFrom="column">
              <wp:posOffset>3729355</wp:posOffset>
            </wp:positionH>
            <wp:positionV relativeFrom="paragraph">
              <wp:posOffset>180975</wp:posOffset>
            </wp:positionV>
            <wp:extent cx="2114845" cy="1009791"/>
            <wp:effectExtent l="0" t="0" r="0" b="0"/>
            <wp:wrapSquare wrapText="bothSides"/>
            <wp:docPr id="19"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2114845" cy="1009791"/>
                    </a:xfrm>
                    <a:prstGeom prst="rect">
                      <a:avLst/>
                    </a:prstGeom>
                  </pic:spPr>
                </pic:pic>
              </a:graphicData>
            </a:graphic>
            <wp14:sizeRelH relativeFrom="page">
              <wp14:pctWidth>0</wp14:pctWidth>
            </wp14:sizeRelH>
            <wp14:sizeRelV relativeFrom="page">
              <wp14:pctHeight>0</wp14:pctHeight>
            </wp14:sizeRelV>
          </wp:anchor>
        </w:drawing>
      </w:r>
      <w:r>
        <w:t>Coyote Systems</w:t>
      </w:r>
      <w:bookmarkEnd w:id="118"/>
      <w:bookmarkEnd w:id="119"/>
    </w:p>
    <w:p w14:paraId="4B073D10" w14:textId="77777777" w:rsidR="00A206F4" w:rsidRDefault="64FEB4FB" w:rsidP="00A206F4">
      <w:r>
        <w:t>Coyote Systems specialiseert zich in radar-waarschuwingssystemen. Deze kleine toestellen vertellen de bestuurder als die een mobiele- of vaste snelheidsradar  benaderen. Gebruikers kunnen gebruik maken van hun toestellen om andere bestuurders te waarschuwen indien men een nieuwe mobiele radar tegenkomt.</w:t>
      </w:r>
    </w:p>
    <w:p w14:paraId="6FBE6C65" w14:textId="77777777" w:rsidR="00A206F4" w:rsidRDefault="79D0834C" w:rsidP="00A206F4">
      <w:r>
        <w:t xml:space="preserve">De website </w:t>
      </w:r>
      <w:hyperlink r:id="rId95">
        <w:r w:rsidRPr="79D0834C">
          <w:rPr>
            <w:rStyle w:val="Hyperlink"/>
            <w:lang w:val="nl-NL"/>
          </w:rPr>
          <w:t>https://maps.coyotesystems.com/traffic</w:t>
        </w:r>
      </w:hyperlink>
      <w:r>
        <w:t xml:space="preserve"> toont een kaartoverzicht van alle huidige incidenten binnen Gent. Er is geen API beschikbaar, maar na wat reverse-engineering is op te merken dat de data volledig wordt verstuurd met behulp van een GET-request een JSON-response.</w:t>
      </w:r>
    </w:p>
    <w:p w14:paraId="775159DF" w14:textId="77777777" w:rsidR="00A206F4" w:rsidRDefault="00A206F4" w:rsidP="00A206F4">
      <w:pPr>
        <w:pStyle w:val="Kop4"/>
      </w:pPr>
      <w:bookmarkStart w:id="120" w:name="_Toc444596106"/>
      <w:r>
        <w:t>Beschikbare data</w:t>
      </w:r>
      <w:bookmarkEnd w:id="120"/>
    </w:p>
    <w:p w14:paraId="06F1B188" w14:textId="77777777" w:rsidR="00A206F4" w:rsidRDefault="64FEB4FB" w:rsidP="00A206F4">
      <w:pPr>
        <w:pStyle w:val="Lijstalinea"/>
        <w:numPr>
          <w:ilvl w:val="0"/>
          <w:numId w:val="13"/>
        </w:numPr>
        <w:rPr>
          <w:rStyle w:val="Hyperlink"/>
          <w:color w:val="auto"/>
          <w:u w:val="none"/>
          <w:lang w:val="nl-NL"/>
        </w:rPr>
      </w:pPr>
      <w:r w:rsidRPr="64FEB4FB">
        <w:rPr>
          <w:rStyle w:val="Hyperlink"/>
          <w:color w:val="auto"/>
          <w:u w:val="none"/>
          <w:lang w:val="nl-NL"/>
        </w:rPr>
        <w:t>Real-time en normale reistijden</w:t>
      </w:r>
    </w:p>
    <w:p w14:paraId="01346914" w14:textId="77777777" w:rsidR="00A206F4" w:rsidRDefault="64FEB4FB" w:rsidP="00A206F4">
      <w:pPr>
        <w:pStyle w:val="Lijstalinea"/>
        <w:numPr>
          <w:ilvl w:val="0"/>
          <w:numId w:val="13"/>
        </w:numPr>
        <w:rPr>
          <w:rStyle w:val="Hyperlink"/>
          <w:color w:val="auto"/>
          <w:u w:val="none"/>
          <w:lang w:val="nl-NL"/>
        </w:rPr>
      </w:pPr>
      <w:r w:rsidRPr="64FEB4FB">
        <w:rPr>
          <w:rStyle w:val="Hyperlink"/>
          <w:color w:val="auto"/>
          <w:u w:val="none"/>
          <w:lang w:val="nl-NL"/>
        </w:rPr>
        <w:t>Huidige incidenten</w:t>
      </w:r>
    </w:p>
    <w:p w14:paraId="52AFE05B" w14:textId="77777777" w:rsidR="00A206F4" w:rsidRDefault="00A206F4" w:rsidP="00A206F4">
      <w:pPr>
        <w:pStyle w:val="Lijstalinea"/>
        <w:numPr>
          <w:ilvl w:val="0"/>
          <w:numId w:val="13"/>
        </w:numPr>
        <w:rPr>
          <w:rStyle w:val="Hyperlink"/>
          <w:color w:val="auto"/>
          <w:u w:val="none"/>
          <w:lang w:val="nl-NL"/>
        </w:rPr>
      </w:pPr>
      <w:r>
        <w:rPr>
          <w:rStyle w:val="Hyperlink"/>
          <w:color w:val="auto"/>
          <w:u w:val="none"/>
          <w:lang w:val="nl-NL"/>
        </w:rPr>
        <w:t xml:space="preserve">Gesloten overeenkomst </w:t>
      </w:r>
      <w:r w:rsidRPr="00087BAB">
        <w:rPr>
          <w:rStyle w:val="Hyperlink"/>
          <w:color w:val="auto"/>
          <w:u w:val="none"/>
          <w:lang w:val="nl-NL"/>
        </w:rPr>
        <w:sym w:font="Wingdings" w:char="F0E0"/>
      </w:r>
      <w:r>
        <w:rPr>
          <w:rStyle w:val="Hyperlink"/>
          <w:color w:val="auto"/>
          <w:u w:val="none"/>
          <w:lang w:val="nl-NL"/>
        </w:rPr>
        <w:t xml:space="preserve"> mogelijkheid tot uitbreiding van de verkrijgbare gegevens</w:t>
      </w:r>
    </w:p>
    <w:p w14:paraId="403EF6D3" w14:textId="77777777" w:rsidR="00A206F4" w:rsidRDefault="00A206F4" w:rsidP="00A206F4">
      <w:pPr>
        <w:pStyle w:val="Kop4"/>
        <w:rPr>
          <w:rStyle w:val="Hyperlink"/>
          <w:color w:val="1F4D78" w:themeColor="accent1" w:themeShade="7F"/>
          <w:u w:val="none"/>
        </w:rPr>
      </w:pPr>
      <w:bookmarkStart w:id="121" w:name="_Toc444596107"/>
      <w:r w:rsidRPr="00087BAB">
        <w:rPr>
          <w:rStyle w:val="Hyperlink"/>
          <w:color w:val="1F4D78" w:themeColor="accent1" w:themeShade="7F"/>
          <w:u w:val="none"/>
        </w:rPr>
        <w:t>Verbonden quota’s</w:t>
      </w:r>
      <w:bookmarkEnd w:id="121"/>
    </w:p>
    <w:p w14:paraId="4A8FD3F2" w14:textId="77777777" w:rsidR="00A206F4" w:rsidRDefault="64FEB4FB" w:rsidP="00A206F4">
      <w:r>
        <w:t>Het mobiliteitsbedrijf van Gent heeft een gesloten overeenkomst met Coyote. Concreet zijn er momenteel dus geen quota’s.</w:t>
      </w:r>
    </w:p>
    <w:p w14:paraId="0AC2B5D9" w14:textId="77777777" w:rsidR="00A206F4" w:rsidRDefault="00A206F4" w:rsidP="00A206F4">
      <w:pPr>
        <w:pStyle w:val="Kop4"/>
      </w:pPr>
      <w:bookmarkStart w:id="122" w:name="_Toc444596108"/>
      <w:r>
        <w:t>Ophalen van de gegevens</w:t>
      </w:r>
      <w:bookmarkEnd w:id="122"/>
    </w:p>
    <w:p w14:paraId="6AC6EB85" w14:textId="77777777" w:rsidR="00A206F4" w:rsidRDefault="64FEB4FB" w:rsidP="00A206F4">
      <w:r>
        <w:t xml:space="preserve">Om de gegevens op sub domein </w:t>
      </w:r>
      <w:hyperlink r:id="rId96">
        <w:r w:rsidRPr="64FEB4FB">
          <w:rPr>
            <w:rStyle w:val="Hyperlink"/>
          </w:rPr>
          <w:t>http://maps.coyotesystems.com</w:t>
        </w:r>
      </w:hyperlink>
      <w:r>
        <w:t xml:space="preserve"> af te halen, wordt geauthentiseerd met een username en password van Stad Gent.</w:t>
      </w:r>
    </w:p>
    <w:p w14:paraId="6C46352A" w14:textId="77777777" w:rsidR="00A206F4" w:rsidRDefault="00000854" w:rsidP="00A206F4">
      <w:pPr>
        <w:pStyle w:val="Code"/>
      </w:pPr>
      <w:hyperlink r:id="rId97" w:history="1">
        <w:r w:rsidR="00A206F4" w:rsidRPr="007E33FA">
          <w:rPr>
            <w:rStyle w:val="Hyperlink"/>
            <w14:textFill>
              <w14:solidFill>
                <w14:schemeClr w14:val="hlink">
                  <w14:lumMod w14:val="95000"/>
                  <w14:lumOff w14:val="5000"/>
                  <w14:lumMod w14:val="95000"/>
                  <w14:lumOff w14:val="5000"/>
                </w14:schemeClr>
              </w14:solidFill>
            </w14:textFill>
          </w:rPr>
          <w:t>https://maps.coyotesystems.com/traffic/login.php</w:t>
        </w:r>
      </w:hyperlink>
    </w:p>
    <w:p w14:paraId="5C72832B" w14:textId="77777777" w:rsidR="00A206F4" w:rsidRDefault="64FEB4FB" w:rsidP="00A206F4">
      <w:r>
        <w:t>Na authenticatie kan de data met de volgende URL opgevraagd worden:</w:t>
      </w:r>
    </w:p>
    <w:p w14:paraId="301EECA7" w14:textId="77777777" w:rsidR="00A206F4" w:rsidRDefault="00000854" w:rsidP="00A206F4">
      <w:pPr>
        <w:pStyle w:val="Code"/>
      </w:pPr>
      <w:hyperlink r:id="rId98" w:history="1">
        <w:r w:rsidR="00A206F4" w:rsidRPr="00986719">
          <w:rPr>
            <w:rStyle w:val="Hyperlink"/>
            <w14:textFill>
              <w14:solidFill>
                <w14:schemeClr w14:val="hlink">
                  <w14:lumMod w14:val="95000"/>
                  <w14:lumOff w14:val="5000"/>
                  <w14:lumMod w14:val="95000"/>
                  <w14:lumOff w14:val="5000"/>
                </w14:schemeClr>
              </w14:solidFill>
            </w14:textFill>
          </w:rPr>
          <w:t>https://maps.coyotesystems.com/traffic/ajax/get_perturbation_list.ajax.php</w:t>
        </w:r>
      </w:hyperlink>
    </w:p>
    <w:p w14:paraId="2D6988F4" w14:textId="77777777" w:rsidR="00A206F4" w:rsidRPr="00CD7D5B" w:rsidRDefault="00A206F4" w:rsidP="00A206F4">
      <w:pPr>
        <w:spacing w:after="160" w:line="259" w:lineRule="auto"/>
        <w:jc w:val="left"/>
        <w:rPr>
          <w:lang w:val="en-US"/>
        </w:rPr>
      </w:pPr>
      <w:r w:rsidRPr="00C1214D">
        <w:rPr>
          <w:lang w:val="en-US"/>
        </w:rPr>
        <w:br w:type="page"/>
      </w:r>
      <w:r w:rsidR="64FEB4FB" w:rsidRPr="64FEB4FB">
        <w:rPr>
          <w:lang w:val="en-US"/>
        </w:rPr>
        <w:lastRenderedPageBreak/>
        <w:t>Response:</w:t>
      </w:r>
    </w:p>
    <w:p w14:paraId="44B7BAA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w:t>
      </w:r>
    </w:p>
    <w:p w14:paraId="5780737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Gand":{</w:t>
      </w:r>
    </w:p>
    <w:p w14:paraId="75DB153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ooigemlaan (R40) Northbound - Drongensesteenweg - Palinghuizen":{</w:t>
      </w:r>
    </w:p>
    <w:p w14:paraId="70C9CF85"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normal_time":47.821090909091,</w:t>
      </w:r>
    </w:p>
    <w:p w14:paraId="092B1AE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eal_time":51.911590909091,</w:t>
      </w:r>
    </w:p>
    <w:p w14:paraId="55B4C87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diff_time":4.0905,</w:t>
      </w:r>
    </w:p>
    <w:p w14:paraId="137A88C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ength":1340,</w:t>
      </w:r>
    </w:p>
    <w:p w14:paraId="5EDEA33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geometries":[</w:t>
      </w:r>
    </w:p>
    <w:p w14:paraId="1E29770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37C780BD"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7BA2938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ng":3.69508,</w:t>
      </w:r>
    </w:p>
    <w:p w14:paraId="2703473D"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51.05617</w:t>
      </w:r>
    </w:p>
    <w:p w14:paraId="43D0BFD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 ... ,{</w:t>
      </w:r>
    </w:p>
    <w:p w14:paraId="3A5D267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ng":3.69971,</w:t>
      </w:r>
    </w:p>
    <w:p w14:paraId="2298E73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51.06629</w:t>
      </w:r>
    </w:p>
    <w:p w14:paraId="5EEAEFD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7600C4AD"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1686276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33A3166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ections":[</w:t>
      </w:r>
    </w:p>
    <w:p w14:paraId="129F41C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02ABAA1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ength":101,</w:t>
      </w:r>
    </w:p>
    <w:p w14:paraId="0EA907A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nb_pos":1,</w:t>
      </w:r>
    </w:p>
    <w:p w14:paraId="0598511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avg_speed":32,</w:t>
      </w:r>
    </w:p>
    <w:p w14:paraId="3F6BB6A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peed_limit":50,</w:t>
      </w:r>
    </w:p>
    <w:p w14:paraId="224AC93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geometries":[</w:t>
      </w:r>
    </w:p>
    <w:p w14:paraId="2A16CED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480A42A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ng":3.69508,</w:t>
      </w:r>
    </w:p>
    <w:p w14:paraId="4CAD03F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51.05617</w:t>
      </w:r>
    </w:p>
    <w:p w14:paraId="247E3D7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 ... ,{</w:t>
      </w:r>
    </w:p>
    <w:p w14:paraId="1A0938E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ng":3.69413,</w:t>
      </w:r>
    </w:p>
    <w:p w14:paraId="6ED7D51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51.05684</w:t>
      </w:r>
    </w:p>
    <w:p w14:paraId="6917E7B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55224A00"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1F7DC402"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atio":1</w:t>
      </w:r>
    </w:p>
    <w:p w14:paraId="36D54AA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2F9ED9C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7C1504E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alerts":[]</w:t>
      </w:r>
    </w:p>
    <w:p w14:paraId="4D69DD72"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71613BD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ooigemlaan (R40) Southbound - Palinghuizen - Drongensesteenweg":{</w:t>
      </w:r>
    </w:p>
    <w:p w14:paraId="3A41E11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normal_time":68.04,</w:t>
      </w:r>
    </w:p>
    <w:p w14:paraId="0C648FD0"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eal_time":88.538823529412,</w:t>
      </w:r>
    </w:p>
    <w:p w14:paraId="08EDE65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diff_time":20.498823529412,</w:t>
      </w:r>
    </w:p>
    <w:p w14:paraId="29AA9842"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ength":1353,</w:t>
      </w:r>
    </w:p>
    <w:p w14:paraId="109FF11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geometries":[</w:t>
      </w:r>
    </w:p>
    <w:p w14:paraId="62F10CB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5482CBD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38D393E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ng":3.69966,</w:t>
      </w:r>
    </w:p>
    <w:p w14:paraId="27DE1515"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51.06634</w:t>
      </w:r>
    </w:p>
    <w:p w14:paraId="0DDB8C6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3AA58FED"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7C8F486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ng":3.69492,</w:t>
      </w:r>
    </w:p>
    <w:p w14:paraId="1FD9279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51.0561</w:t>
      </w:r>
    </w:p>
    <w:p w14:paraId="68D121C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3A09992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1D460A92"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231057D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ections":[</w:t>
      </w:r>
    </w:p>
    <w:p w14:paraId="45075E13" w14:textId="77777777" w:rsidR="00A206F4" w:rsidRPr="00CD7D5B" w:rsidRDefault="00A206F4" w:rsidP="00A206F4">
      <w:pPr>
        <w:pStyle w:val="Code"/>
        <w:spacing w:before="0" w:after="0"/>
        <w:contextualSpacing/>
        <w:rPr>
          <w:sz w:val="18"/>
          <w:szCs w:val="18"/>
          <w:lang w:val="en-US"/>
        </w:rPr>
      </w:pPr>
    </w:p>
    <w:p w14:paraId="46B0DFD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0A88D66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alerts":[]</w:t>
      </w:r>
    </w:p>
    <w:p w14:paraId="3E964BA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 ...</w:t>
      </w:r>
    </w:p>
    <w:p w14:paraId="26E1AA9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3A599FDF" w14:textId="77777777" w:rsidR="00A206F4" w:rsidRPr="00CD7D5B" w:rsidRDefault="00A206F4" w:rsidP="00A206F4">
      <w:pPr>
        <w:spacing w:after="160" w:line="259" w:lineRule="auto"/>
        <w:jc w:val="left"/>
        <w:rPr>
          <w:rFonts w:ascii="Consolas" w:hAnsi="Consolas"/>
          <w:noProof/>
          <w:color w:val="000000"/>
          <w:sz w:val="18"/>
          <w:szCs w:val="18"/>
          <w:lang w:val="en-US"/>
          <w14:textFill>
            <w14:solidFill>
              <w14:srgbClr w14:val="000000">
                <w14:lumMod w14:val="95000"/>
                <w14:lumOff w14:val="5000"/>
              </w14:srgbClr>
            </w14:solidFill>
          </w14:textFill>
        </w:rPr>
      </w:pPr>
      <w:r w:rsidRPr="00CD7D5B">
        <w:rPr>
          <w:sz w:val="18"/>
          <w:szCs w:val="18"/>
          <w:lang w:val="en-US"/>
        </w:rPr>
        <w:br w:type="page"/>
      </w:r>
    </w:p>
    <w:p w14:paraId="1B56F90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lastRenderedPageBreak/>
        <w:tab/>
        <w:t>"alerts":{</w:t>
      </w:r>
    </w:p>
    <w:p w14:paraId="729BE17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m_208152683":{</w:t>
      </w:r>
    </w:p>
    <w:p w14:paraId="6125C2A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id":"208152683",</w:t>
      </w:r>
    </w:p>
    <w:p w14:paraId="00AAAAC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ype_id":"26",</w:t>
      </w:r>
    </w:p>
    <w:p w14:paraId="2E66BA7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51.02987,</w:t>
      </w:r>
    </w:p>
    <w:p w14:paraId="360CFC3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ng":3.65493,</w:t>
      </w:r>
    </w:p>
    <w:p w14:paraId="2B35A9A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heading":"294",</w:t>
      </w:r>
    </w:p>
    <w:p w14:paraId="44BA6CF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peed_limit":"50",</w:t>
      </w:r>
    </w:p>
    <w:p w14:paraId="3EF439B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oad_name":"",</w:t>
      </w:r>
    </w:p>
    <w:p w14:paraId="3A58165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first_declaration":"2016-02-23 09:11:49",</w:t>
      </w:r>
    </w:p>
    <w:p w14:paraId="605D41F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st_confirmation":"2016-02-23 09:33:38",</w:t>
      </w:r>
    </w:p>
    <w:p w14:paraId="74B9B74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confirmations":"30",</w:t>
      </w:r>
    </w:p>
    <w:p w14:paraId="13B9820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ength":"696",</w:t>
      </w:r>
    </w:p>
    <w:p w14:paraId="4EBF036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zones":false,</w:t>
      </w:r>
    </w:p>
    <w:p w14:paraId="10F2D96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ype_lbl":"Incident"</w:t>
      </w:r>
    </w:p>
    <w:p w14:paraId="4F8BA48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3B33B3E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m_208157503":{</w:t>
      </w:r>
    </w:p>
    <w:p w14:paraId="498944C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id":"208157503",</w:t>
      </w:r>
    </w:p>
    <w:p w14:paraId="321FCE3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ype_id":"122",</w:t>
      </w:r>
    </w:p>
    <w:p w14:paraId="093825D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51.01702,</w:t>
      </w:r>
    </w:p>
    <w:p w14:paraId="4A0FC87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ng":3.66521,</w:t>
      </w:r>
    </w:p>
    <w:p w14:paraId="5A89B17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heading":"252",</w:t>
      </w:r>
    </w:p>
    <w:p w14:paraId="6F6A7D05"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peed_limit":"70",</w:t>
      </w:r>
    </w:p>
    <w:p w14:paraId="634B11A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oad_name":"N43",</w:t>
      </w:r>
    </w:p>
    <w:p w14:paraId="51F09EE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first_declaration":"2016-02-23 09:16:01",</w:t>
      </w:r>
    </w:p>
    <w:p w14:paraId="170D44C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st_confirmation":"2016-02-23 09:22:21",</w:t>
      </w:r>
    </w:p>
    <w:p w14:paraId="73149B5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confirmations":"2",</w:t>
      </w:r>
    </w:p>
    <w:p w14:paraId="7897A3D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ength":"1999",</w:t>
      </w:r>
    </w:p>
    <w:p w14:paraId="6C75E73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zones":false,</w:t>
      </w:r>
    </w:p>
    <w:p w14:paraId="02332C8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ype_lbl":"Retrecissement"</w:t>
      </w:r>
    </w:p>
    <w:p w14:paraId="003FF5E9" w14:textId="77777777" w:rsidR="00A206F4" w:rsidRPr="00DA2E10" w:rsidRDefault="00A206F4" w:rsidP="00A206F4">
      <w:pPr>
        <w:pStyle w:val="Code"/>
        <w:spacing w:before="0" w:after="0"/>
        <w:contextualSpacing/>
        <w:rPr>
          <w:sz w:val="18"/>
          <w:szCs w:val="18"/>
        </w:rPr>
      </w:pPr>
      <w:r w:rsidRPr="00CD7D5B">
        <w:rPr>
          <w:sz w:val="18"/>
          <w:szCs w:val="18"/>
          <w:lang w:val="en-US"/>
        </w:rPr>
        <w:t xml:space="preserve">      </w:t>
      </w:r>
      <w:r w:rsidRPr="00DA2E10">
        <w:rPr>
          <w:sz w:val="18"/>
          <w:szCs w:val="18"/>
        </w:rPr>
        <w:t>}, ...</w:t>
      </w:r>
    </w:p>
    <w:p w14:paraId="30C9AE56" w14:textId="77777777" w:rsidR="00A206F4" w:rsidRPr="00DA2E10" w:rsidRDefault="00A206F4" w:rsidP="00A206F4">
      <w:pPr>
        <w:pStyle w:val="Code"/>
        <w:spacing w:before="0" w:after="0"/>
        <w:contextualSpacing/>
        <w:rPr>
          <w:sz w:val="18"/>
          <w:szCs w:val="18"/>
        </w:rPr>
      </w:pPr>
      <w:r w:rsidRPr="00DA2E10">
        <w:rPr>
          <w:sz w:val="18"/>
          <w:szCs w:val="18"/>
        </w:rPr>
        <w:t xml:space="preserve">   }</w:t>
      </w:r>
    </w:p>
    <w:p w14:paraId="4431D6AE" w14:textId="77777777" w:rsidR="00A206F4" w:rsidRPr="00DA2E10" w:rsidRDefault="00A206F4" w:rsidP="00A206F4">
      <w:pPr>
        <w:pStyle w:val="Code"/>
        <w:spacing w:before="0" w:after="0"/>
        <w:contextualSpacing/>
        <w:rPr>
          <w:sz w:val="18"/>
          <w:szCs w:val="18"/>
        </w:rPr>
      </w:pPr>
      <w:r w:rsidRPr="00DA2E10">
        <w:rPr>
          <w:sz w:val="18"/>
          <w:szCs w:val="18"/>
        </w:rPr>
        <w:t>}</w:t>
      </w:r>
    </w:p>
    <w:p w14:paraId="470598B1" w14:textId="77777777" w:rsidR="00A206F4" w:rsidRDefault="00A206F4" w:rsidP="00A206F4">
      <w:pPr>
        <w:rPr>
          <w:rStyle w:val="Hyperlink"/>
          <w:lang w:val="nl-NL"/>
        </w:rPr>
      </w:pPr>
    </w:p>
    <w:p w14:paraId="3CBFA314" w14:textId="77777777" w:rsidR="00A206F4" w:rsidRDefault="00A206F4" w:rsidP="00A206F4">
      <w:pPr>
        <w:spacing w:after="160" w:line="259" w:lineRule="auto"/>
        <w:jc w:val="left"/>
      </w:pPr>
      <w:r>
        <w:br w:type="page"/>
      </w:r>
    </w:p>
    <w:p w14:paraId="1EE01BDF" w14:textId="77777777" w:rsidR="00A206F4" w:rsidRDefault="00A206F4" w:rsidP="00981D10">
      <w:pPr>
        <w:pStyle w:val="Kop3"/>
      </w:pPr>
      <w:bookmarkStart w:id="123" w:name="_Toc444596109"/>
      <w:bookmarkStart w:id="124" w:name="_Toc451209518"/>
      <w:r>
        <w:rPr>
          <w:noProof/>
          <w:lang w:eastAsia="nl-BE"/>
        </w:rPr>
        <w:lastRenderedPageBreak/>
        <w:drawing>
          <wp:anchor distT="0" distB="0" distL="114300" distR="114300" simplePos="0" relativeHeight="251658259" behindDoc="0" locked="0" layoutInCell="1" allowOverlap="1" wp14:anchorId="29E6F3A7" wp14:editId="1C1E263C">
            <wp:simplePos x="0" y="0"/>
            <wp:positionH relativeFrom="column">
              <wp:posOffset>4314190</wp:posOffset>
            </wp:positionH>
            <wp:positionV relativeFrom="paragraph">
              <wp:posOffset>0</wp:posOffset>
            </wp:positionV>
            <wp:extent cx="1447800" cy="1447800"/>
            <wp:effectExtent l="0" t="0" r="0" b="0"/>
            <wp:wrapSquare wrapText="bothSides"/>
            <wp:docPr id="23" name="Afbeelding 18" descr="https://lh3.ggpht.com/7JPOKRuanUwnX42dJ9H-PscC-sRkK43GQGRoklxusB4FKBPJEOJY3c7ZhQbcsXol-v8=w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gpht.com/7JPOKRuanUwnX42dJ9H-PscC-sRkK43GQGRoklxusB4FKBPJEOJY3c7ZhQbcsXol-v8=w30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47800" cy="1447800"/>
                    </a:xfrm>
                    <a:prstGeom prst="rect">
                      <a:avLst/>
                    </a:prstGeom>
                    <a:noFill/>
                    <a:ln>
                      <a:noFill/>
                    </a:ln>
                  </pic:spPr>
                </pic:pic>
              </a:graphicData>
            </a:graphic>
            <wp14:sizeRelH relativeFrom="page">
              <wp14:pctWidth>0</wp14:pctWidth>
            </wp14:sizeRelH>
            <wp14:sizeRelV relativeFrom="page">
              <wp14:pctHeight>0</wp14:pctHeight>
            </wp14:sizeRelV>
          </wp:anchor>
        </w:drawing>
      </w:r>
      <w:r>
        <w:t>Waze</w:t>
      </w:r>
      <w:bookmarkEnd w:id="123"/>
      <w:bookmarkEnd w:id="124"/>
    </w:p>
    <w:p w14:paraId="1699F92E" w14:textId="77777777" w:rsidR="00A206F4" w:rsidRDefault="79D0834C" w:rsidP="00A206F4">
      <w:r>
        <w:t xml:space="preserve">Waze is een community-based navigatie- en verkeersapp waarmee gebruikers real-time verkeersinformatie kunnen delen en ontvangen. Waze is verkrijgbaar in de App Store, Google Play en de Windows Phone Store. </w:t>
      </w:r>
    </w:p>
    <w:p w14:paraId="2BF911E9" w14:textId="77777777" w:rsidR="00A206F4" w:rsidRDefault="00A206F4" w:rsidP="00981D10">
      <w:pPr>
        <w:pStyle w:val="Kop4"/>
      </w:pPr>
      <w:bookmarkStart w:id="125" w:name="_Toc444596110"/>
      <w:r>
        <w:t>Beschikbare data</w:t>
      </w:r>
      <w:bookmarkEnd w:id="125"/>
    </w:p>
    <w:p w14:paraId="0D30D3F7" w14:textId="77777777" w:rsidR="00A206F4" w:rsidRDefault="64FEB4FB" w:rsidP="00A206F4">
      <w:pPr>
        <w:pStyle w:val="Lijstalinea"/>
        <w:numPr>
          <w:ilvl w:val="0"/>
          <w:numId w:val="14"/>
        </w:numPr>
      </w:pPr>
      <w:r>
        <w:t>Vertragingen</w:t>
      </w:r>
    </w:p>
    <w:p w14:paraId="254066AD" w14:textId="77777777" w:rsidR="00A206F4" w:rsidRDefault="64FEB4FB" w:rsidP="00A206F4">
      <w:pPr>
        <w:pStyle w:val="Lijstalinea"/>
        <w:numPr>
          <w:ilvl w:val="0"/>
          <w:numId w:val="13"/>
        </w:numPr>
        <w:rPr>
          <w:rStyle w:val="Hyperlink"/>
          <w:color w:val="auto"/>
          <w:u w:val="none"/>
          <w:lang w:val="nl-NL"/>
        </w:rPr>
      </w:pPr>
      <w:r>
        <w:t>Huidige incidenten</w:t>
      </w:r>
      <w:r w:rsidRPr="64FEB4FB">
        <w:rPr>
          <w:rStyle w:val="Hyperlink"/>
          <w:color w:val="auto"/>
          <w:u w:val="none"/>
          <w:lang w:val="nl-NL"/>
        </w:rPr>
        <w:t xml:space="preserve"> </w:t>
      </w:r>
    </w:p>
    <w:p w14:paraId="32AFBA50" w14:textId="77777777" w:rsidR="00A206F4" w:rsidRPr="00A47A99" w:rsidRDefault="00A206F4" w:rsidP="00A206F4">
      <w:pPr>
        <w:pStyle w:val="Lijstalinea"/>
        <w:numPr>
          <w:ilvl w:val="0"/>
          <w:numId w:val="13"/>
        </w:numPr>
        <w:rPr>
          <w:lang w:val="nl-NL"/>
        </w:rPr>
      </w:pPr>
      <w:r>
        <w:rPr>
          <w:rStyle w:val="Hyperlink"/>
          <w:color w:val="auto"/>
          <w:u w:val="none"/>
          <w:lang w:val="nl-NL"/>
        </w:rPr>
        <w:t xml:space="preserve">Gesloten overeenkomst </w:t>
      </w:r>
      <w:r w:rsidRPr="00087BAB">
        <w:rPr>
          <w:rStyle w:val="Hyperlink"/>
          <w:color w:val="auto"/>
          <w:u w:val="none"/>
          <w:lang w:val="nl-NL"/>
        </w:rPr>
        <w:sym w:font="Wingdings" w:char="F0E0"/>
      </w:r>
      <w:r>
        <w:rPr>
          <w:rStyle w:val="Hyperlink"/>
          <w:color w:val="auto"/>
          <w:u w:val="none"/>
          <w:lang w:val="nl-NL"/>
        </w:rPr>
        <w:t xml:space="preserve"> mogelijkheid tot uitbreiding van de verkrijgbare gegevens</w:t>
      </w:r>
    </w:p>
    <w:p w14:paraId="1A8B6322" w14:textId="77777777" w:rsidR="00A206F4" w:rsidRDefault="00A206F4" w:rsidP="00981D10">
      <w:pPr>
        <w:pStyle w:val="Kop4"/>
      </w:pPr>
      <w:bookmarkStart w:id="126" w:name="_Toc444596111"/>
      <w:r>
        <w:t>Verbonden quota’s</w:t>
      </w:r>
      <w:bookmarkEnd w:id="126"/>
    </w:p>
    <w:p w14:paraId="7066E18C" w14:textId="77777777" w:rsidR="00A206F4" w:rsidRDefault="79D0834C" w:rsidP="00A206F4">
      <w:r>
        <w:t>Het mobiliteitsbedrijf van Gent heeft een gesloten overeenkomst met Waze. Concreet zijn er momenteel dus geen quota’s.</w:t>
      </w:r>
    </w:p>
    <w:p w14:paraId="35E79BAA" w14:textId="77777777" w:rsidR="00A206F4" w:rsidRDefault="00A206F4" w:rsidP="00981D10">
      <w:pPr>
        <w:pStyle w:val="Kop4"/>
      </w:pPr>
      <w:bookmarkStart w:id="127" w:name="_Toc444596112"/>
      <w:r>
        <w:t>Ophalen van de gegevens</w:t>
      </w:r>
      <w:bookmarkEnd w:id="127"/>
    </w:p>
    <w:p w14:paraId="114BA081" w14:textId="77777777" w:rsidR="00A206F4" w:rsidRDefault="64FEB4FB" w:rsidP="00A206F4">
      <w:r>
        <w:t>Vooraleer informatie opgehaald kan worden, moet de sessie ingelogd zijn:</w:t>
      </w:r>
    </w:p>
    <w:p w14:paraId="1D591CE1" w14:textId="77777777" w:rsidR="00A206F4" w:rsidRPr="009C4C17" w:rsidRDefault="00000854" w:rsidP="00A206F4">
      <w:pPr>
        <w:pStyle w:val="Code"/>
      </w:pPr>
      <w:hyperlink r:id="rId100" w:history="1">
        <w:r w:rsidR="00A206F4" w:rsidRPr="009C4C17">
          <w:rPr>
            <w:rStyle w:val="Hyperlink"/>
            <w14:textFill>
              <w14:solidFill>
                <w14:schemeClr w14:val="hlink">
                  <w14:lumMod w14:val="95000"/>
                  <w14:lumOff w14:val="5000"/>
                  <w14:lumMod w14:val="95000"/>
                  <w14:lumOff w14:val="5000"/>
                </w14:schemeClr>
              </w14:solidFill>
            </w14:textFill>
          </w:rPr>
          <w:t>https://www.waze.com/nl/signin?redirect=/nl/trafficview</w:t>
        </w:r>
      </w:hyperlink>
    </w:p>
    <w:p w14:paraId="7EB59710" w14:textId="77777777" w:rsidR="00A206F4" w:rsidRPr="00CD7D5B" w:rsidRDefault="64FEB4FB" w:rsidP="00A206F4">
      <w:pPr>
        <w:rPr>
          <w:lang w:val="en-US"/>
        </w:rPr>
      </w:pPr>
      <w:r w:rsidRPr="64FEB4FB">
        <w:rPr>
          <w:lang w:val="en-US"/>
        </w:rPr>
        <w:t>Request:</w:t>
      </w:r>
    </w:p>
    <w:p w14:paraId="17712AEA" w14:textId="77777777" w:rsidR="00A206F4" w:rsidRPr="00CD7D5B" w:rsidRDefault="00000854" w:rsidP="00A206F4">
      <w:pPr>
        <w:pStyle w:val="Code"/>
        <w:rPr>
          <w:lang w:val="en-US"/>
        </w:rPr>
      </w:pPr>
      <w:hyperlink r:id="rId101" w:history="1">
        <w:r w:rsidR="00A206F4" w:rsidRPr="00CD7D5B">
          <w:rPr>
            <w:rStyle w:val="Hyperlink"/>
            <w:lang w:val="en-US"/>
            <w14:textFill>
              <w14:solidFill>
                <w14:schemeClr w14:val="hlink">
                  <w14:lumMod w14:val="95000"/>
                  <w14:lumOff w14:val="5000"/>
                  <w14:lumMod w14:val="95000"/>
                  <w14:lumOff w14:val="5000"/>
                </w14:schemeClr>
              </w14:solidFill>
            </w14:textFill>
          </w:rPr>
          <w:t>https://www.waze.com/row-rtserver/web/TGeoRSS?ma=200&amp;mj=100&amp;mu=100 &amp;types=alerts%2Ctraffic&amp;left=3.359584808349609&amp;right=4.109401702880859 &amp;bottom=50.97371070722659&amp;top=51.13082505687575&amp;_=1456225127992</w:t>
        </w:r>
      </w:hyperlink>
    </w:p>
    <w:p w14:paraId="6B880E46" w14:textId="77777777" w:rsidR="00A206F4" w:rsidRPr="00CD7D5B" w:rsidRDefault="64FEB4FB" w:rsidP="00A206F4">
      <w:pPr>
        <w:rPr>
          <w:lang w:val="en-US"/>
        </w:rPr>
      </w:pPr>
      <w:r w:rsidRPr="64FEB4FB">
        <w:rPr>
          <w:lang w:val="en-US"/>
        </w:rPr>
        <w:t>Response:</w:t>
      </w:r>
    </w:p>
    <w:p w14:paraId="5D988744" w14:textId="77777777" w:rsidR="00A206F4" w:rsidRPr="00CD7D5B" w:rsidRDefault="00A206F4" w:rsidP="00A206F4">
      <w:pPr>
        <w:pStyle w:val="Code"/>
        <w:spacing w:before="0" w:after="0"/>
        <w:contextualSpacing/>
        <w:rPr>
          <w:sz w:val="18"/>
          <w:lang w:val="en-US"/>
        </w:rPr>
      </w:pPr>
      <w:r w:rsidRPr="00CD7D5B">
        <w:rPr>
          <w:sz w:val="18"/>
          <w:lang w:val="en-US"/>
        </w:rPr>
        <w:t>{</w:t>
      </w:r>
    </w:p>
    <w:p w14:paraId="3F8A3503" w14:textId="77777777" w:rsidR="00A206F4" w:rsidRPr="00CD7D5B" w:rsidRDefault="00A206F4" w:rsidP="00A206F4">
      <w:pPr>
        <w:pStyle w:val="Code"/>
        <w:spacing w:before="0" w:after="0"/>
        <w:contextualSpacing/>
        <w:rPr>
          <w:sz w:val="18"/>
          <w:lang w:val="en-US"/>
        </w:rPr>
      </w:pPr>
      <w:r w:rsidRPr="00CD7D5B">
        <w:rPr>
          <w:sz w:val="18"/>
          <w:lang w:val="en-US"/>
        </w:rPr>
        <w:t xml:space="preserve">   "alerts":[</w:t>
      </w:r>
    </w:p>
    <w:p w14:paraId="342090DA"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6061D016" w14:textId="77777777" w:rsidR="00A206F4" w:rsidRPr="00CD7D5B" w:rsidRDefault="00A206F4" w:rsidP="00A206F4">
      <w:pPr>
        <w:pStyle w:val="Code"/>
        <w:spacing w:before="0" w:after="0"/>
        <w:contextualSpacing/>
        <w:rPr>
          <w:sz w:val="18"/>
          <w:lang w:val="en-US"/>
        </w:rPr>
      </w:pPr>
      <w:r w:rsidRPr="00CD7D5B">
        <w:rPr>
          <w:sz w:val="18"/>
          <w:lang w:val="en-US"/>
        </w:rPr>
        <w:t xml:space="preserve">         "country":"BE",</w:t>
      </w:r>
    </w:p>
    <w:p w14:paraId="2378D47B" w14:textId="77777777" w:rsidR="00A206F4" w:rsidRPr="00CD7D5B" w:rsidRDefault="00A206F4" w:rsidP="00A206F4">
      <w:pPr>
        <w:pStyle w:val="Code"/>
        <w:spacing w:before="0" w:after="0"/>
        <w:contextualSpacing/>
        <w:rPr>
          <w:sz w:val="18"/>
          <w:lang w:val="en-US"/>
        </w:rPr>
      </w:pPr>
      <w:r w:rsidRPr="00CD7D5B">
        <w:rPr>
          <w:sz w:val="18"/>
          <w:lang w:val="en-US"/>
        </w:rPr>
        <w:t xml:space="preserve">         "nThumbsUp":0,</w:t>
      </w:r>
    </w:p>
    <w:p w14:paraId="6D7C2927" w14:textId="77777777" w:rsidR="00A206F4" w:rsidRPr="00CD7D5B" w:rsidRDefault="00A206F4" w:rsidP="00A206F4">
      <w:pPr>
        <w:pStyle w:val="Code"/>
        <w:spacing w:before="0" w:after="0"/>
        <w:contextualSpacing/>
        <w:rPr>
          <w:sz w:val="18"/>
          <w:lang w:val="en-US"/>
        </w:rPr>
      </w:pPr>
      <w:r w:rsidRPr="00CD7D5B">
        <w:rPr>
          <w:sz w:val="18"/>
          <w:lang w:val="en-US"/>
        </w:rPr>
        <w:t xml:space="preserve">         "city":"Gent",</w:t>
      </w:r>
    </w:p>
    <w:p w14:paraId="4F43BF65" w14:textId="77777777" w:rsidR="00A206F4" w:rsidRPr="00CD7D5B" w:rsidRDefault="00A206F4" w:rsidP="00A206F4">
      <w:pPr>
        <w:pStyle w:val="Code"/>
        <w:spacing w:before="0" w:after="0"/>
        <w:contextualSpacing/>
        <w:rPr>
          <w:sz w:val="18"/>
          <w:lang w:val="en-US"/>
        </w:rPr>
      </w:pPr>
      <w:r w:rsidRPr="00CD7D5B">
        <w:rPr>
          <w:sz w:val="18"/>
          <w:lang w:val="en-US"/>
        </w:rPr>
        <w:t xml:space="preserve">         "reportRating":0,</w:t>
      </w:r>
    </w:p>
    <w:p w14:paraId="751253D7" w14:textId="77777777" w:rsidR="00A206F4" w:rsidRPr="00CD7D5B" w:rsidRDefault="00A206F4" w:rsidP="00A206F4">
      <w:pPr>
        <w:pStyle w:val="Code"/>
        <w:spacing w:before="0" w:after="0"/>
        <w:contextualSpacing/>
        <w:rPr>
          <w:sz w:val="18"/>
          <w:lang w:val="en-US"/>
        </w:rPr>
      </w:pPr>
      <w:r w:rsidRPr="00CD7D5B">
        <w:rPr>
          <w:sz w:val="18"/>
          <w:lang w:val="en-US"/>
        </w:rPr>
        <w:t xml:space="preserve">         "reliability":6,</w:t>
      </w:r>
    </w:p>
    <w:p w14:paraId="5B274A40" w14:textId="77777777" w:rsidR="00A206F4" w:rsidRPr="00CD7D5B" w:rsidRDefault="00A206F4" w:rsidP="00A206F4">
      <w:pPr>
        <w:pStyle w:val="Code"/>
        <w:spacing w:before="0" w:after="0"/>
        <w:contextualSpacing/>
        <w:rPr>
          <w:sz w:val="18"/>
          <w:lang w:val="en-US"/>
        </w:rPr>
      </w:pPr>
      <w:r w:rsidRPr="00CD7D5B">
        <w:rPr>
          <w:sz w:val="18"/>
          <w:lang w:val="en-US"/>
        </w:rPr>
        <w:t xml:space="preserve">         "type":"ROAD_CLOSED",</w:t>
      </w:r>
    </w:p>
    <w:p w14:paraId="0D586FDD" w14:textId="77777777" w:rsidR="00A206F4" w:rsidRPr="00CD7D5B" w:rsidRDefault="00A206F4" w:rsidP="00A206F4">
      <w:pPr>
        <w:pStyle w:val="Code"/>
        <w:spacing w:before="0" w:after="0"/>
        <w:contextualSpacing/>
        <w:rPr>
          <w:sz w:val="18"/>
          <w:lang w:val="en-US"/>
        </w:rPr>
      </w:pPr>
      <w:r w:rsidRPr="00CD7D5B">
        <w:rPr>
          <w:sz w:val="18"/>
          <w:lang w:val="en-US"/>
        </w:rPr>
        <w:t xml:space="preserve">         "uuid":"52a54985-1c14-38ff-9d9e-0c2969530ee3",</w:t>
      </w:r>
    </w:p>
    <w:p w14:paraId="14C8395E" w14:textId="77777777" w:rsidR="00A206F4" w:rsidRPr="00CD7D5B" w:rsidRDefault="00A206F4" w:rsidP="00A206F4">
      <w:pPr>
        <w:pStyle w:val="Code"/>
        <w:spacing w:before="0" w:after="0"/>
        <w:contextualSpacing/>
        <w:rPr>
          <w:sz w:val="18"/>
          <w:lang w:val="en-US"/>
        </w:rPr>
      </w:pPr>
      <w:r w:rsidRPr="00CD7D5B">
        <w:rPr>
          <w:sz w:val="18"/>
          <w:lang w:val="en-US"/>
        </w:rPr>
        <w:t xml:space="preserve">         "speed":0,</w:t>
      </w:r>
    </w:p>
    <w:p w14:paraId="604D9AF2" w14:textId="77777777" w:rsidR="00A206F4" w:rsidRPr="00CD7D5B" w:rsidRDefault="00A206F4" w:rsidP="00A206F4">
      <w:pPr>
        <w:pStyle w:val="Code"/>
        <w:spacing w:before="0" w:after="0"/>
        <w:contextualSpacing/>
        <w:rPr>
          <w:sz w:val="18"/>
          <w:lang w:val="en-US"/>
        </w:rPr>
      </w:pPr>
      <w:r w:rsidRPr="00CD7D5B">
        <w:rPr>
          <w:sz w:val="18"/>
          <w:lang w:val="en-US"/>
        </w:rPr>
        <w:t xml:space="preserve">         "reportMood":0,</w:t>
      </w:r>
    </w:p>
    <w:p w14:paraId="1C3E20EA" w14:textId="77777777" w:rsidR="00A206F4" w:rsidRPr="00CD7D5B" w:rsidRDefault="00A206F4" w:rsidP="00A206F4">
      <w:pPr>
        <w:pStyle w:val="Code"/>
        <w:spacing w:before="0" w:after="0"/>
        <w:contextualSpacing/>
        <w:rPr>
          <w:sz w:val="18"/>
          <w:lang w:val="en-US"/>
        </w:rPr>
      </w:pPr>
      <w:r w:rsidRPr="00CD7D5B">
        <w:rPr>
          <w:sz w:val="18"/>
          <w:lang w:val="en-US"/>
        </w:rPr>
        <w:t xml:space="preserve">         "subtype":"ROAD_CLOSED_EVENT",</w:t>
      </w:r>
    </w:p>
    <w:p w14:paraId="1681732C" w14:textId="77777777" w:rsidR="00A206F4" w:rsidRPr="00CD7D5B" w:rsidRDefault="00A206F4" w:rsidP="00A206F4">
      <w:pPr>
        <w:pStyle w:val="Code"/>
        <w:spacing w:before="0" w:after="0"/>
        <w:contextualSpacing/>
        <w:rPr>
          <w:sz w:val="18"/>
          <w:lang w:val="en-US"/>
        </w:rPr>
      </w:pPr>
      <w:r w:rsidRPr="00CD7D5B">
        <w:rPr>
          <w:sz w:val="18"/>
          <w:lang w:val="en-US"/>
        </w:rPr>
        <w:t xml:space="preserve">         "street":"Sint-Denijslaan",</w:t>
      </w:r>
    </w:p>
    <w:p w14:paraId="7F2C215E" w14:textId="77777777" w:rsidR="00A206F4" w:rsidRPr="00CD7D5B" w:rsidRDefault="00A206F4" w:rsidP="00A206F4">
      <w:pPr>
        <w:pStyle w:val="Code"/>
        <w:spacing w:before="0" w:after="0"/>
        <w:contextualSpacing/>
        <w:rPr>
          <w:sz w:val="18"/>
          <w:lang w:val="en-US"/>
        </w:rPr>
      </w:pPr>
      <w:r w:rsidRPr="00CD7D5B">
        <w:rPr>
          <w:sz w:val="18"/>
          <w:lang w:val="en-US"/>
        </w:rPr>
        <w:t>"additionalInfo":"{\"updatedOn\":1449930148122,\"createdBy\":161264227,\"location\":\"Sint-Denijslaan, Gent\",\"eventId\":null}",</w:t>
      </w:r>
    </w:p>
    <w:p w14:paraId="5B0910CD" w14:textId="77777777" w:rsidR="00A206F4" w:rsidRPr="00CD7D5B" w:rsidRDefault="00A206F4" w:rsidP="00A206F4">
      <w:pPr>
        <w:pStyle w:val="Code"/>
        <w:spacing w:before="0" w:after="0"/>
        <w:contextualSpacing/>
        <w:rPr>
          <w:sz w:val="18"/>
          <w:lang w:val="en-US"/>
        </w:rPr>
      </w:pPr>
      <w:r w:rsidRPr="00CD7D5B">
        <w:rPr>
          <w:sz w:val="18"/>
          <w:lang w:val="en-US"/>
        </w:rPr>
        <w:t xml:space="preserve">         "id":"alert-120286399/52a54985-1c14-38ff-9d9e-0c2969530ee3",</w:t>
      </w:r>
    </w:p>
    <w:p w14:paraId="05D679D8" w14:textId="77777777" w:rsidR="00A206F4" w:rsidRPr="00CD7D5B" w:rsidRDefault="00A206F4" w:rsidP="00A206F4">
      <w:pPr>
        <w:pStyle w:val="Code"/>
        <w:spacing w:before="0" w:after="0"/>
        <w:contextualSpacing/>
        <w:rPr>
          <w:sz w:val="18"/>
          <w:lang w:val="en-US"/>
        </w:rPr>
      </w:pPr>
      <w:r w:rsidRPr="00CD7D5B">
        <w:rPr>
          <w:sz w:val="18"/>
          <w:lang w:val="en-US"/>
        </w:rPr>
        <w:t xml:space="preserve">         "nComments":0,</w:t>
      </w:r>
    </w:p>
    <w:p w14:paraId="100D0021" w14:textId="77777777" w:rsidR="00A206F4" w:rsidRPr="00CD7D5B" w:rsidRDefault="00A206F4" w:rsidP="00A206F4">
      <w:pPr>
        <w:pStyle w:val="Code"/>
        <w:spacing w:before="0" w:after="0"/>
        <w:contextualSpacing/>
        <w:rPr>
          <w:sz w:val="18"/>
          <w:lang w:val="en-US"/>
        </w:rPr>
      </w:pPr>
      <w:r w:rsidRPr="00CD7D5B">
        <w:rPr>
          <w:sz w:val="18"/>
          <w:lang w:val="en-US"/>
        </w:rPr>
        <w:t xml:space="preserve">         "reportBy":"webke",</w:t>
      </w:r>
    </w:p>
    <w:p w14:paraId="5DCAAF5A" w14:textId="77777777" w:rsidR="00A206F4" w:rsidRPr="00CD7D5B" w:rsidRDefault="00A206F4" w:rsidP="00A206F4">
      <w:pPr>
        <w:pStyle w:val="Code"/>
        <w:spacing w:before="0" w:after="0"/>
        <w:contextualSpacing/>
        <w:rPr>
          <w:sz w:val="18"/>
          <w:lang w:val="en-US"/>
        </w:rPr>
      </w:pPr>
      <w:r w:rsidRPr="00CD7D5B">
        <w:rPr>
          <w:sz w:val="18"/>
          <w:lang w:val="en-US"/>
        </w:rPr>
        <w:t xml:space="preserve">         "inscale":false,</w:t>
      </w:r>
    </w:p>
    <w:p w14:paraId="43B606D5" w14:textId="77777777" w:rsidR="00A206F4" w:rsidRPr="00CD7D5B" w:rsidRDefault="00A206F4" w:rsidP="00A206F4">
      <w:pPr>
        <w:pStyle w:val="Code"/>
        <w:spacing w:before="0" w:after="0"/>
        <w:contextualSpacing/>
        <w:rPr>
          <w:sz w:val="18"/>
          <w:lang w:val="en-US"/>
        </w:rPr>
      </w:pPr>
      <w:r w:rsidRPr="00CD7D5B">
        <w:rPr>
          <w:sz w:val="18"/>
          <w:lang w:val="en-US"/>
        </w:rPr>
        <w:t xml:space="preserve">         "comments":[</w:t>
      </w:r>
    </w:p>
    <w:p w14:paraId="3930EBE0" w14:textId="77777777" w:rsidR="00A206F4" w:rsidRPr="00CD7D5B" w:rsidRDefault="00A206F4" w:rsidP="00A206F4">
      <w:pPr>
        <w:pStyle w:val="Code"/>
        <w:spacing w:before="0" w:after="0"/>
        <w:contextualSpacing/>
        <w:rPr>
          <w:sz w:val="18"/>
          <w:lang w:val="en-US"/>
        </w:rPr>
      </w:pPr>
    </w:p>
    <w:p w14:paraId="24D5C9B1"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38A7528F" w14:textId="77777777" w:rsidR="00A206F4" w:rsidRPr="00CD7D5B" w:rsidRDefault="00A206F4" w:rsidP="00A206F4">
      <w:pPr>
        <w:pStyle w:val="Code"/>
        <w:spacing w:before="0" w:after="0"/>
        <w:contextualSpacing/>
        <w:rPr>
          <w:sz w:val="18"/>
          <w:lang w:val="en-US"/>
        </w:rPr>
      </w:pPr>
      <w:r w:rsidRPr="00CD7D5B">
        <w:rPr>
          <w:sz w:val="18"/>
          <w:lang w:val="en-US"/>
        </w:rPr>
        <w:t xml:space="preserve">         "isJamUnifiedAlert":false,</w:t>
      </w:r>
    </w:p>
    <w:p w14:paraId="061707D4" w14:textId="77777777" w:rsidR="00A206F4" w:rsidRPr="00CD7D5B" w:rsidRDefault="00A206F4" w:rsidP="00A206F4">
      <w:pPr>
        <w:pStyle w:val="Code"/>
        <w:spacing w:before="0" w:after="0"/>
        <w:contextualSpacing/>
        <w:rPr>
          <w:sz w:val="18"/>
          <w:lang w:val="en-US"/>
        </w:rPr>
      </w:pPr>
      <w:r w:rsidRPr="00CD7D5B">
        <w:rPr>
          <w:sz w:val="18"/>
          <w:lang w:val="en-US"/>
        </w:rPr>
        <w:t xml:space="preserve">         "confidence":0,</w:t>
      </w:r>
    </w:p>
    <w:p w14:paraId="3C93F541" w14:textId="77777777" w:rsidR="00A206F4" w:rsidRPr="00CD7D5B" w:rsidRDefault="00A206F4" w:rsidP="00A206F4">
      <w:pPr>
        <w:pStyle w:val="Code"/>
        <w:spacing w:before="0" w:after="0"/>
        <w:contextualSpacing/>
        <w:rPr>
          <w:sz w:val="18"/>
          <w:lang w:val="en-US"/>
        </w:rPr>
      </w:pPr>
      <w:r w:rsidRPr="00CD7D5B">
        <w:rPr>
          <w:sz w:val="18"/>
          <w:lang w:val="en-US"/>
        </w:rPr>
        <w:t xml:space="preserve">         "nImages":0,</w:t>
      </w:r>
    </w:p>
    <w:p w14:paraId="1334A305" w14:textId="77777777" w:rsidR="00A206F4" w:rsidRPr="00CD7D5B" w:rsidRDefault="00A206F4" w:rsidP="00A206F4">
      <w:pPr>
        <w:pStyle w:val="Code"/>
        <w:spacing w:before="0" w:after="0"/>
        <w:contextualSpacing/>
        <w:rPr>
          <w:sz w:val="18"/>
          <w:lang w:val="en-US"/>
        </w:rPr>
      </w:pPr>
      <w:r w:rsidRPr="00CD7D5B">
        <w:rPr>
          <w:sz w:val="18"/>
          <w:lang w:val="en-US"/>
        </w:rPr>
        <w:t xml:space="preserve">         "magvar":0,</w:t>
      </w:r>
    </w:p>
    <w:p w14:paraId="655EB993" w14:textId="77777777" w:rsidR="00A206F4" w:rsidRPr="00CD7D5B" w:rsidRDefault="00A206F4" w:rsidP="00A206F4">
      <w:pPr>
        <w:pStyle w:val="Code"/>
        <w:spacing w:before="0" w:after="0"/>
        <w:contextualSpacing/>
        <w:rPr>
          <w:sz w:val="18"/>
          <w:lang w:val="en-US"/>
        </w:rPr>
      </w:pPr>
      <w:r w:rsidRPr="00CD7D5B">
        <w:rPr>
          <w:sz w:val="18"/>
          <w:lang w:val="en-US"/>
        </w:rPr>
        <w:t xml:space="preserve">         "showFacebookPic":false,</w:t>
      </w:r>
    </w:p>
    <w:p w14:paraId="7E023688" w14:textId="77777777" w:rsidR="00A206F4" w:rsidRPr="00CD7D5B" w:rsidRDefault="00A206F4" w:rsidP="00A206F4">
      <w:pPr>
        <w:pStyle w:val="Code"/>
        <w:spacing w:before="0" w:after="0"/>
        <w:contextualSpacing/>
        <w:rPr>
          <w:sz w:val="18"/>
          <w:lang w:val="en-US"/>
        </w:rPr>
      </w:pPr>
      <w:r w:rsidRPr="00CD7D5B">
        <w:rPr>
          <w:sz w:val="18"/>
          <w:lang w:val="en-US"/>
        </w:rPr>
        <w:t xml:space="preserve">         "wazeData":"world,3.69009039,51.03474191,52a54985-1c14-38ff-9d9e-0c2969530ee3,120286399",</w:t>
      </w:r>
    </w:p>
    <w:p w14:paraId="35F30275" w14:textId="77777777" w:rsidR="00A206F4" w:rsidRPr="00CD7D5B" w:rsidRDefault="00A206F4" w:rsidP="00A206F4">
      <w:pPr>
        <w:pStyle w:val="Code"/>
        <w:spacing w:before="0" w:after="0"/>
        <w:contextualSpacing/>
        <w:rPr>
          <w:sz w:val="18"/>
          <w:lang w:val="en-US"/>
        </w:rPr>
      </w:pPr>
      <w:r w:rsidRPr="00CD7D5B">
        <w:rPr>
          <w:sz w:val="18"/>
          <w:lang w:val="en-US"/>
        </w:rPr>
        <w:t xml:space="preserve">         "reportDescription":"Wegenwerken",</w:t>
      </w:r>
    </w:p>
    <w:p w14:paraId="46B21081" w14:textId="77777777" w:rsidR="00A206F4" w:rsidRPr="00CD7D5B" w:rsidRDefault="00A206F4" w:rsidP="00A206F4">
      <w:pPr>
        <w:pStyle w:val="Code"/>
        <w:spacing w:before="0" w:after="0"/>
        <w:contextualSpacing/>
        <w:rPr>
          <w:sz w:val="18"/>
          <w:lang w:val="en-US"/>
        </w:rPr>
      </w:pPr>
      <w:r w:rsidRPr="00CD7D5B">
        <w:rPr>
          <w:sz w:val="18"/>
          <w:lang w:val="en-US"/>
        </w:rPr>
        <w:t xml:space="preserve">         "location":{</w:t>
      </w:r>
    </w:p>
    <w:p w14:paraId="38300213" w14:textId="77777777" w:rsidR="00A206F4" w:rsidRPr="00CD7D5B" w:rsidRDefault="00A206F4" w:rsidP="00A206F4">
      <w:pPr>
        <w:pStyle w:val="Code"/>
        <w:spacing w:before="0" w:after="0"/>
        <w:contextualSpacing/>
        <w:rPr>
          <w:sz w:val="18"/>
          <w:lang w:val="en-US"/>
        </w:rPr>
      </w:pPr>
      <w:r w:rsidRPr="00CD7D5B">
        <w:rPr>
          <w:sz w:val="18"/>
          <w:lang w:val="en-US"/>
        </w:rPr>
        <w:lastRenderedPageBreak/>
        <w:t xml:space="preserve">            "x":3.69009039,</w:t>
      </w:r>
    </w:p>
    <w:p w14:paraId="24CC6B3F" w14:textId="77777777" w:rsidR="00A206F4" w:rsidRPr="00CD7D5B" w:rsidRDefault="00A206F4" w:rsidP="00A206F4">
      <w:pPr>
        <w:pStyle w:val="Code"/>
        <w:spacing w:before="0" w:after="0"/>
        <w:contextualSpacing/>
        <w:rPr>
          <w:sz w:val="18"/>
          <w:lang w:val="en-US"/>
        </w:rPr>
      </w:pPr>
      <w:r w:rsidRPr="00CD7D5B">
        <w:rPr>
          <w:sz w:val="18"/>
          <w:lang w:val="en-US"/>
        </w:rPr>
        <w:t xml:space="preserve">            "y":51.03474191</w:t>
      </w:r>
    </w:p>
    <w:p w14:paraId="513B0948"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60DFEE3D" w14:textId="77777777" w:rsidR="00A206F4" w:rsidRPr="00CD7D5B" w:rsidRDefault="00A206F4" w:rsidP="00A206F4">
      <w:pPr>
        <w:pStyle w:val="Code"/>
        <w:spacing w:before="0" w:after="0"/>
        <w:contextualSpacing/>
        <w:rPr>
          <w:sz w:val="18"/>
          <w:lang w:val="en-US"/>
        </w:rPr>
      </w:pPr>
      <w:r w:rsidRPr="00CD7D5B">
        <w:rPr>
          <w:sz w:val="18"/>
          <w:lang w:val="en-US"/>
        </w:rPr>
        <w:t xml:space="preserve">         "pubMillis":1440267642457</w:t>
      </w:r>
    </w:p>
    <w:p w14:paraId="09C38742" w14:textId="77777777" w:rsidR="00A206F4" w:rsidRPr="00CD7D5B" w:rsidRDefault="00A206F4" w:rsidP="00A206F4">
      <w:pPr>
        <w:pStyle w:val="Code"/>
        <w:spacing w:before="0" w:after="0"/>
        <w:contextualSpacing/>
        <w:rPr>
          <w:sz w:val="18"/>
          <w:lang w:val="en-US"/>
        </w:rPr>
      </w:pPr>
      <w:r w:rsidRPr="00CD7D5B">
        <w:rPr>
          <w:sz w:val="18"/>
          <w:lang w:val="en-US"/>
        </w:rPr>
        <w:t xml:space="preserve">      }, ... , {...}</w:t>
      </w:r>
    </w:p>
    <w:p w14:paraId="2D28B470"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0D9EEEC7" w14:textId="77777777" w:rsidR="00A206F4" w:rsidRPr="00CD7D5B" w:rsidRDefault="00A206F4" w:rsidP="00A206F4">
      <w:pPr>
        <w:pStyle w:val="Code"/>
        <w:spacing w:before="0" w:after="0"/>
        <w:contextualSpacing/>
        <w:rPr>
          <w:sz w:val="18"/>
          <w:lang w:val="en-US"/>
        </w:rPr>
      </w:pPr>
      <w:r w:rsidRPr="00CD7D5B">
        <w:rPr>
          <w:sz w:val="18"/>
          <w:lang w:val="en-US"/>
        </w:rPr>
        <w:t xml:space="preserve">   "endTimeMillis":1456224840000,</w:t>
      </w:r>
    </w:p>
    <w:p w14:paraId="253B03B7" w14:textId="77777777" w:rsidR="00A206F4" w:rsidRPr="00CD7D5B" w:rsidRDefault="00A206F4" w:rsidP="00A206F4">
      <w:pPr>
        <w:pStyle w:val="Code"/>
        <w:spacing w:before="0" w:after="0"/>
        <w:contextualSpacing/>
        <w:rPr>
          <w:sz w:val="18"/>
          <w:lang w:val="en-US"/>
        </w:rPr>
      </w:pPr>
      <w:r w:rsidRPr="00CD7D5B">
        <w:rPr>
          <w:sz w:val="18"/>
          <w:lang w:val="en-US"/>
        </w:rPr>
        <w:t xml:space="preserve">   "startTimeMillis":1456224780000,</w:t>
      </w:r>
    </w:p>
    <w:p w14:paraId="640A3887" w14:textId="77777777" w:rsidR="00A206F4" w:rsidRPr="00CD7D5B" w:rsidRDefault="00A206F4" w:rsidP="00A206F4">
      <w:pPr>
        <w:pStyle w:val="Code"/>
        <w:spacing w:before="0" w:after="0"/>
        <w:contextualSpacing/>
        <w:rPr>
          <w:sz w:val="18"/>
          <w:lang w:val="en-US"/>
        </w:rPr>
      </w:pPr>
      <w:r w:rsidRPr="00CD7D5B">
        <w:rPr>
          <w:sz w:val="18"/>
          <w:lang w:val="en-US"/>
        </w:rPr>
        <w:t xml:space="preserve">   "startTime":"2016-02-23 10:53:00:000",</w:t>
      </w:r>
    </w:p>
    <w:p w14:paraId="772783F5" w14:textId="77777777" w:rsidR="00A206F4" w:rsidRPr="00CD7D5B" w:rsidRDefault="00A206F4" w:rsidP="00A206F4">
      <w:pPr>
        <w:pStyle w:val="Code"/>
        <w:spacing w:before="0" w:after="0"/>
        <w:contextualSpacing/>
        <w:rPr>
          <w:sz w:val="18"/>
          <w:lang w:val="en-US"/>
        </w:rPr>
      </w:pPr>
      <w:r w:rsidRPr="00CD7D5B">
        <w:rPr>
          <w:sz w:val="18"/>
          <w:lang w:val="en-US"/>
        </w:rPr>
        <w:t xml:space="preserve">   "endTime":"2016-02-23 10:54:00:000",</w:t>
      </w:r>
    </w:p>
    <w:p w14:paraId="41FE43F1" w14:textId="77777777" w:rsidR="00A206F4" w:rsidRPr="00CD7D5B" w:rsidRDefault="00A206F4" w:rsidP="00A206F4">
      <w:pPr>
        <w:pStyle w:val="Code"/>
        <w:spacing w:before="0" w:after="0"/>
        <w:contextualSpacing/>
        <w:rPr>
          <w:sz w:val="18"/>
          <w:lang w:val="en-US"/>
        </w:rPr>
      </w:pPr>
      <w:r w:rsidRPr="00CD7D5B">
        <w:rPr>
          <w:sz w:val="18"/>
          <w:lang w:val="en-US"/>
        </w:rPr>
        <w:t xml:space="preserve">   "jams":[</w:t>
      </w:r>
    </w:p>
    <w:p w14:paraId="52814ACB"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451F2A35" w14:textId="77777777" w:rsidR="00A206F4" w:rsidRPr="00CD7D5B" w:rsidRDefault="00A206F4" w:rsidP="00A206F4">
      <w:pPr>
        <w:pStyle w:val="Code"/>
        <w:spacing w:before="0" w:after="0"/>
        <w:contextualSpacing/>
        <w:rPr>
          <w:sz w:val="18"/>
          <w:lang w:val="en-US"/>
        </w:rPr>
      </w:pPr>
      <w:r w:rsidRPr="00CD7D5B">
        <w:rPr>
          <w:sz w:val="18"/>
          <w:lang w:val="en-US"/>
        </w:rPr>
        <w:t xml:space="preserve">         "severity":4,</w:t>
      </w:r>
    </w:p>
    <w:p w14:paraId="57A312A3" w14:textId="77777777" w:rsidR="00A206F4" w:rsidRPr="00CD7D5B" w:rsidRDefault="00A206F4" w:rsidP="00A206F4">
      <w:pPr>
        <w:pStyle w:val="Code"/>
        <w:spacing w:before="0" w:after="0"/>
        <w:contextualSpacing/>
        <w:rPr>
          <w:sz w:val="18"/>
          <w:lang w:val="en-US"/>
        </w:rPr>
      </w:pPr>
      <w:r w:rsidRPr="00CD7D5B">
        <w:rPr>
          <w:sz w:val="18"/>
          <w:lang w:val="en-US"/>
        </w:rPr>
        <w:t xml:space="preserve">         "country":"BE",</w:t>
      </w:r>
    </w:p>
    <w:p w14:paraId="260ED9D3" w14:textId="77777777" w:rsidR="00A206F4" w:rsidRPr="00CD7D5B" w:rsidRDefault="00A206F4" w:rsidP="00A206F4">
      <w:pPr>
        <w:pStyle w:val="Code"/>
        <w:spacing w:before="0" w:after="0"/>
        <w:contextualSpacing/>
        <w:rPr>
          <w:sz w:val="18"/>
          <w:lang w:val="en-US"/>
        </w:rPr>
      </w:pPr>
      <w:r w:rsidRPr="00CD7D5B">
        <w:rPr>
          <w:sz w:val="18"/>
          <w:lang w:val="en-US"/>
        </w:rPr>
        <w:t xml:space="preserve">         "city":"Gent",</w:t>
      </w:r>
    </w:p>
    <w:p w14:paraId="22C728A1" w14:textId="77777777" w:rsidR="00A206F4" w:rsidRPr="00CD7D5B" w:rsidRDefault="00A206F4" w:rsidP="00A206F4">
      <w:pPr>
        <w:pStyle w:val="Code"/>
        <w:spacing w:before="0" w:after="0"/>
        <w:contextualSpacing/>
        <w:rPr>
          <w:sz w:val="18"/>
          <w:lang w:val="en-US"/>
        </w:rPr>
      </w:pPr>
      <w:r w:rsidRPr="00CD7D5B">
        <w:rPr>
          <w:sz w:val="18"/>
          <w:lang w:val="en-US"/>
        </w:rPr>
        <w:t xml:space="preserve">         "level":5,</w:t>
      </w:r>
    </w:p>
    <w:p w14:paraId="4D6E6C13" w14:textId="77777777" w:rsidR="00A206F4" w:rsidRPr="00CD7D5B" w:rsidRDefault="00A206F4" w:rsidP="00A206F4">
      <w:pPr>
        <w:pStyle w:val="Code"/>
        <w:spacing w:before="0" w:after="0"/>
        <w:contextualSpacing/>
        <w:rPr>
          <w:sz w:val="18"/>
          <w:lang w:val="en-US"/>
        </w:rPr>
      </w:pPr>
      <w:r w:rsidRPr="00CD7D5B">
        <w:rPr>
          <w:sz w:val="18"/>
          <w:lang w:val="en-US"/>
        </w:rPr>
        <w:t xml:space="preserve">         "line":[</w:t>
      </w:r>
    </w:p>
    <w:p w14:paraId="2034E899"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28CC0B4D" w14:textId="77777777" w:rsidR="00A206F4" w:rsidRPr="00CD7D5B" w:rsidRDefault="00A206F4" w:rsidP="00A206F4">
      <w:pPr>
        <w:pStyle w:val="Code"/>
        <w:spacing w:before="0" w:after="0"/>
        <w:contextualSpacing/>
        <w:rPr>
          <w:sz w:val="18"/>
          <w:lang w:val="en-US"/>
        </w:rPr>
      </w:pPr>
      <w:r w:rsidRPr="00CD7D5B">
        <w:rPr>
          <w:sz w:val="18"/>
          <w:lang w:val="en-US"/>
        </w:rPr>
        <w:t xml:space="preserve">               "x":3.740949,</w:t>
      </w:r>
    </w:p>
    <w:p w14:paraId="36DA5B05" w14:textId="77777777" w:rsidR="00A206F4" w:rsidRPr="00CD7D5B" w:rsidRDefault="00A206F4" w:rsidP="00A206F4">
      <w:pPr>
        <w:pStyle w:val="Code"/>
        <w:spacing w:before="0" w:after="0"/>
        <w:contextualSpacing/>
        <w:rPr>
          <w:sz w:val="18"/>
          <w:lang w:val="en-US"/>
        </w:rPr>
      </w:pPr>
      <w:r w:rsidRPr="00CD7D5B">
        <w:rPr>
          <w:sz w:val="18"/>
          <w:lang w:val="en-US"/>
        </w:rPr>
        <w:t xml:space="preserve">               "y":51.041508</w:t>
      </w:r>
    </w:p>
    <w:p w14:paraId="71E2A4AE"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1ED4AD8F"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601314A6" w14:textId="77777777" w:rsidR="00A206F4" w:rsidRPr="00CD7D5B" w:rsidRDefault="00A206F4" w:rsidP="00A206F4">
      <w:pPr>
        <w:pStyle w:val="Code"/>
        <w:spacing w:before="0" w:after="0"/>
        <w:contextualSpacing/>
        <w:rPr>
          <w:sz w:val="18"/>
          <w:lang w:val="en-US"/>
        </w:rPr>
      </w:pPr>
      <w:r w:rsidRPr="00CD7D5B">
        <w:rPr>
          <w:sz w:val="18"/>
          <w:lang w:val="en-US"/>
        </w:rPr>
        <w:t xml:space="preserve">               "x":3.74035,</w:t>
      </w:r>
    </w:p>
    <w:p w14:paraId="570C0C01" w14:textId="77777777" w:rsidR="00A206F4" w:rsidRPr="00CD7D5B" w:rsidRDefault="00A206F4" w:rsidP="00A206F4">
      <w:pPr>
        <w:pStyle w:val="Code"/>
        <w:spacing w:before="0" w:after="0"/>
        <w:contextualSpacing/>
        <w:rPr>
          <w:sz w:val="18"/>
          <w:lang w:val="en-US"/>
        </w:rPr>
      </w:pPr>
      <w:r w:rsidRPr="00CD7D5B">
        <w:rPr>
          <w:sz w:val="18"/>
          <w:lang w:val="en-US"/>
        </w:rPr>
        <w:t xml:space="preserve">               "y":51.04175</w:t>
      </w:r>
    </w:p>
    <w:p w14:paraId="04356B31"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105DEEB3"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7E9B0FD5" w14:textId="77777777" w:rsidR="00A206F4" w:rsidRPr="00CD7D5B" w:rsidRDefault="00A206F4" w:rsidP="00A206F4">
      <w:pPr>
        <w:pStyle w:val="Code"/>
        <w:spacing w:before="0" w:after="0"/>
        <w:contextualSpacing/>
        <w:rPr>
          <w:sz w:val="18"/>
          <w:lang w:val="en-US"/>
        </w:rPr>
      </w:pPr>
      <w:r w:rsidRPr="00CD7D5B">
        <w:rPr>
          <w:sz w:val="18"/>
          <w:lang w:val="en-US"/>
        </w:rPr>
        <w:t xml:space="preserve">         "blockType":"ROAD_CLOSED_EVENT",</w:t>
      </w:r>
    </w:p>
    <w:p w14:paraId="1DBB512C" w14:textId="77777777" w:rsidR="00A206F4" w:rsidRPr="00CD7D5B" w:rsidRDefault="00A206F4" w:rsidP="00A206F4">
      <w:pPr>
        <w:pStyle w:val="Code"/>
        <w:spacing w:before="0" w:after="0"/>
        <w:contextualSpacing/>
        <w:rPr>
          <w:sz w:val="18"/>
          <w:lang w:val="en-US"/>
        </w:rPr>
      </w:pPr>
      <w:r w:rsidRPr="00CD7D5B">
        <w:rPr>
          <w:sz w:val="18"/>
          <w:lang w:val="en-US"/>
        </w:rPr>
        <w:t xml:space="preserve">         "length":50,</w:t>
      </w:r>
    </w:p>
    <w:p w14:paraId="3625C2F3" w14:textId="77777777" w:rsidR="00A206F4" w:rsidRPr="00CD7D5B" w:rsidRDefault="00A206F4" w:rsidP="00A206F4">
      <w:pPr>
        <w:pStyle w:val="Code"/>
        <w:spacing w:before="0" w:after="0"/>
        <w:contextualSpacing/>
        <w:rPr>
          <w:sz w:val="18"/>
          <w:lang w:val="en-US"/>
        </w:rPr>
      </w:pPr>
      <w:r w:rsidRPr="00CD7D5B">
        <w:rPr>
          <w:sz w:val="18"/>
          <w:lang w:val="en-US"/>
        </w:rPr>
        <w:t xml:space="preserve">         "turnType":"NONE",</w:t>
      </w:r>
    </w:p>
    <w:p w14:paraId="61B4C66F" w14:textId="77777777" w:rsidR="00A206F4" w:rsidRPr="00CD7D5B" w:rsidRDefault="00A206F4" w:rsidP="00A206F4">
      <w:pPr>
        <w:pStyle w:val="Code"/>
        <w:spacing w:before="0" w:after="0"/>
        <w:contextualSpacing/>
        <w:rPr>
          <w:sz w:val="18"/>
          <w:lang w:val="en-US"/>
        </w:rPr>
      </w:pPr>
      <w:r w:rsidRPr="00CD7D5B">
        <w:rPr>
          <w:sz w:val="18"/>
          <w:lang w:val="en-US"/>
        </w:rPr>
        <w:t xml:space="preserve">         "type":"Medium",</w:t>
      </w:r>
    </w:p>
    <w:p w14:paraId="6F2D6836" w14:textId="77777777" w:rsidR="00A206F4" w:rsidRPr="00CD7D5B" w:rsidRDefault="00A206F4" w:rsidP="00A206F4">
      <w:pPr>
        <w:pStyle w:val="Code"/>
        <w:spacing w:before="0" w:after="0"/>
        <w:contextualSpacing/>
        <w:rPr>
          <w:sz w:val="18"/>
          <w:lang w:val="en-US"/>
        </w:rPr>
      </w:pPr>
      <w:r w:rsidRPr="00CD7D5B">
        <w:rPr>
          <w:sz w:val="18"/>
          <w:lang w:val="en-US"/>
        </w:rPr>
        <w:t xml:space="preserve">         "blockingAlertID":122551833,</w:t>
      </w:r>
    </w:p>
    <w:p w14:paraId="3C03E24B" w14:textId="77777777" w:rsidR="00A206F4" w:rsidRPr="00CD7D5B" w:rsidRDefault="00A206F4" w:rsidP="00A206F4">
      <w:pPr>
        <w:pStyle w:val="Code"/>
        <w:spacing w:before="0" w:after="0"/>
        <w:contextualSpacing/>
        <w:rPr>
          <w:sz w:val="18"/>
          <w:lang w:val="en-US"/>
        </w:rPr>
      </w:pPr>
      <w:r w:rsidRPr="00CD7D5B">
        <w:rPr>
          <w:sz w:val="18"/>
          <w:lang w:val="en-US"/>
        </w:rPr>
        <w:t xml:space="preserve">         "blockExpiration":1462114800000,</w:t>
      </w:r>
    </w:p>
    <w:p w14:paraId="7C0D28B1" w14:textId="77777777" w:rsidR="00A206F4" w:rsidRPr="00CD7D5B" w:rsidRDefault="00A206F4" w:rsidP="00A206F4">
      <w:pPr>
        <w:pStyle w:val="Code"/>
        <w:spacing w:before="0" w:after="0"/>
        <w:contextualSpacing/>
        <w:rPr>
          <w:sz w:val="18"/>
          <w:lang w:val="en-US"/>
        </w:rPr>
      </w:pPr>
      <w:r w:rsidRPr="00CD7D5B">
        <w:rPr>
          <w:sz w:val="18"/>
          <w:lang w:val="en-US"/>
        </w:rPr>
        <w:t xml:space="preserve">         "uuid":"7e5d9b24-4d64-35c5-9994-b99864c36519",</w:t>
      </w:r>
    </w:p>
    <w:p w14:paraId="1FDEF927" w14:textId="77777777" w:rsidR="00A206F4" w:rsidRPr="00CD7D5B" w:rsidRDefault="00A206F4" w:rsidP="00A206F4">
      <w:pPr>
        <w:pStyle w:val="Code"/>
        <w:spacing w:before="0" w:after="0"/>
        <w:contextualSpacing/>
        <w:rPr>
          <w:sz w:val="18"/>
          <w:lang w:val="en-US"/>
        </w:rPr>
      </w:pPr>
      <w:r w:rsidRPr="00CD7D5B">
        <w:rPr>
          <w:sz w:val="18"/>
          <w:lang w:val="en-US"/>
        </w:rPr>
        <w:t xml:space="preserve">         "speed":0,</w:t>
      </w:r>
    </w:p>
    <w:p w14:paraId="4809018B" w14:textId="77777777" w:rsidR="00A206F4" w:rsidRPr="00CD7D5B" w:rsidRDefault="00A206F4" w:rsidP="00A206F4">
      <w:pPr>
        <w:pStyle w:val="Code"/>
        <w:spacing w:before="0" w:after="0"/>
        <w:contextualSpacing/>
        <w:rPr>
          <w:sz w:val="18"/>
          <w:lang w:val="en-US"/>
        </w:rPr>
      </w:pPr>
      <w:r w:rsidRPr="00CD7D5B">
        <w:rPr>
          <w:sz w:val="18"/>
          <w:lang w:val="en-US"/>
        </w:rPr>
        <w:t xml:space="preserve">         "segments":[</w:t>
      </w:r>
    </w:p>
    <w:p w14:paraId="1C8D0A10"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69C7D61C" w14:textId="77777777" w:rsidR="00A206F4" w:rsidRPr="00CD7D5B" w:rsidRDefault="00A206F4" w:rsidP="00A206F4">
      <w:pPr>
        <w:pStyle w:val="Code"/>
        <w:spacing w:before="0" w:after="0"/>
        <w:contextualSpacing/>
        <w:rPr>
          <w:sz w:val="18"/>
          <w:lang w:val="en-US"/>
        </w:rPr>
      </w:pPr>
      <w:r w:rsidRPr="00CD7D5B">
        <w:rPr>
          <w:sz w:val="18"/>
          <w:lang w:val="en-US"/>
        </w:rPr>
        <w:t xml:space="preserve">               "fromNode":95347580,</w:t>
      </w:r>
    </w:p>
    <w:p w14:paraId="326DE942" w14:textId="77777777" w:rsidR="00A206F4" w:rsidRPr="00CD7D5B" w:rsidRDefault="00A206F4" w:rsidP="00A206F4">
      <w:pPr>
        <w:pStyle w:val="Code"/>
        <w:spacing w:before="0" w:after="0"/>
        <w:contextualSpacing/>
        <w:rPr>
          <w:sz w:val="18"/>
          <w:lang w:val="en-US"/>
        </w:rPr>
      </w:pPr>
      <w:r w:rsidRPr="00CD7D5B">
        <w:rPr>
          <w:sz w:val="18"/>
          <w:lang w:val="en-US"/>
        </w:rPr>
        <w:t xml:space="preserve">               "ID":88480562,</w:t>
      </w:r>
    </w:p>
    <w:p w14:paraId="3D9A50D5" w14:textId="77777777" w:rsidR="00A206F4" w:rsidRPr="00CD7D5B" w:rsidRDefault="00A206F4" w:rsidP="00A206F4">
      <w:pPr>
        <w:pStyle w:val="Code"/>
        <w:spacing w:before="0" w:after="0"/>
        <w:contextualSpacing/>
        <w:rPr>
          <w:sz w:val="18"/>
          <w:lang w:val="en-US"/>
        </w:rPr>
      </w:pPr>
      <w:r w:rsidRPr="00CD7D5B">
        <w:rPr>
          <w:sz w:val="18"/>
          <w:lang w:val="en-US"/>
        </w:rPr>
        <w:t xml:space="preserve">               "toNode":95349088,</w:t>
      </w:r>
    </w:p>
    <w:p w14:paraId="641BDCA2" w14:textId="77777777" w:rsidR="00A206F4" w:rsidRPr="00CD7D5B" w:rsidRDefault="00A206F4" w:rsidP="00A206F4">
      <w:pPr>
        <w:pStyle w:val="Code"/>
        <w:spacing w:before="0" w:after="0"/>
        <w:contextualSpacing/>
        <w:rPr>
          <w:sz w:val="18"/>
          <w:lang w:val="en-US"/>
        </w:rPr>
      </w:pPr>
      <w:r w:rsidRPr="00CD7D5B">
        <w:rPr>
          <w:sz w:val="18"/>
          <w:lang w:val="en-US"/>
        </w:rPr>
        <w:t xml:space="preserve">               "isForward":false</w:t>
      </w:r>
    </w:p>
    <w:p w14:paraId="1BEC2A37"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4E1C4105"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2CF729C5" w14:textId="77777777" w:rsidR="00A206F4" w:rsidRPr="00CD7D5B" w:rsidRDefault="00A206F4" w:rsidP="00A206F4">
      <w:pPr>
        <w:pStyle w:val="Code"/>
        <w:spacing w:before="0" w:after="0"/>
        <w:contextualSpacing/>
        <w:rPr>
          <w:sz w:val="18"/>
          <w:lang w:val="en-US"/>
        </w:rPr>
      </w:pPr>
      <w:r w:rsidRPr="00CD7D5B">
        <w:rPr>
          <w:sz w:val="18"/>
          <w:lang w:val="en-US"/>
        </w:rPr>
        <w:t xml:space="preserve">         "blockingAlertUuid":"7ddd565e-37b4-3051-be94-219d35254a72",</w:t>
      </w:r>
    </w:p>
    <w:p w14:paraId="210A32F3" w14:textId="77777777" w:rsidR="00A206F4" w:rsidRPr="00CD7D5B" w:rsidRDefault="00A206F4" w:rsidP="00A206F4">
      <w:pPr>
        <w:pStyle w:val="Code"/>
        <w:spacing w:before="0" w:after="0"/>
        <w:contextualSpacing/>
        <w:rPr>
          <w:sz w:val="18"/>
          <w:lang w:val="en-US"/>
        </w:rPr>
      </w:pPr>
      <w:r w:rsidRPr="00CD7D5B">
        <w:rPr>
          <w:sz w:val="18"/>
          <w:lang w:val="en-US"/>
        </w:rPr>
        <w:t xml:space="preserve">         "roadType":6,</w:t>
      </w:r>
    </w:p>
    <w:p w14:paraId="1F515997" w14:textId="77777777" w:rsidR="00A206F4" w:rsidRPr="00CD7D5B" w:rsidRDefault="00A206F4" w:rsidP="00A206F4">
      <w:pPr>
        <w:pStyle w:val="Code"/>
        <w:spacing w:before="0" w:after="0"/>
        <w:contextualSpacing/>
        <w:rPr>
          <w:sz w:val="18"/>
          <w:lang w:val="en-US"/>
        </w:rPr>
      </w:pPr>
      <w:r w:rsidRPr="00CD7D5B">
        <w:rPr>
          <w:sz w:val="18"/>
          <w:lang w:val="en-US"/>
        </w:rPr>
        <w:t xml:space="preserve">         "delay":-1,</w:t>
      </w:r>
    </w:p>
    <w:p w14:paraId="0EE6AA02" w14:textId="77777777" w:rsidR="00A206F4" w:rsidRPr="00CD7D5B" w:rsidRDefault="00A206F4" w:rsidP="00A206F4">
      <w:pPr>
        <w:pStyle w:val="Code"/>
        <w:spacing w:before="0" w:after="0"/>
        <w:contextualSpacing/>
        <w:rPr>
          <w:sz w:val="18"/>
          <w:lang w:val="en-US"/>
        </w:rPr>
      </w:pPr>
      <w:r w:rsidRPr="00CD7D5B">
        <w:rPr>
          <w:sz w:val="18"/>
          <w:lang w:val="en-US"/>
        </w:rPr>
        <w:t xml:space="preserve">         "updateMillis":1456224857791,</w:t>
      </w:r>
    </w:p>
    <w:p w14:paraId="4214D263" w14:textId="77777777" w:rsidR="00A206F4" w:rsidRPr="00CD7D5B" w:rsidRDefault="00A206F4" w:rsidP="00A206F4">
      <w:pPr>
        <w:pStyle w:val="Code"/>
        <w:spacing w:before="0" w:after="0"/>
        <w:contextualSpacing/>
        <w:rPr>
          <w:sz w:val="18"/>
          <w:lang w:val="en-US"/>
        </w:rPr>
      </w:pPr>
      <w:r w:rsidRPr="00CD7D5B">
        <w:rPr>
          <w:sz w:val="18"/>
          <w:lang w:val="en-US"/>
        </w:rPr>
        <w:t xml:space="preserve">         "street":"N9 Brusselsepoortstraat",</w:t>
      </w:r>
    </w:p>
    <w:p w14:paraId="33D7FAA1" w14:textId="77777777" w:rsidR="00A206F4" w:rsidRPr="00CD7D5B" w:rsidRDefault="00A206F4" w:rsidP="00A206F4">
      <w:pPr>
        <w:pStyle w:val="Code"/>
        <w:spacing w:before="0" w:after="0"/>
        <w:contextualSpacing/>
        <w:rPr>
          <w:sz w:val="18"/>
          <w:lang w:val="en-US"/>
        </w:rPr>
      </w:pPr>
      <w:r w:rsidRPr="00CD7D5B">
        <w:rPr>
          <w:sz w:val="18"/>
          <w:lang w:val="en-US"/>
        </w:rPr>
        <w:t xml:space="preserve">         "id":1770257980,</w:t>
      </w:r>
    </w:p>
    <w:p w14:paraId="7FB6C415" w14:textId="77777777" w:rsidR="00A206F4" w:rsidRPr="00CD7D5B" w:rsidRDefault="00A206F4" w:rsidP="00A206F4">
      <w:pPr>
        <w:pStyle w:val="Code"/>
        <w:spacing w:before="0" w:after="0"/>
        <w:contextualSpacing/>
        <w:rPr>
          <w:sz w:val="18"/>
          <w:lang w:val="en-US"/>
        </w:rPr>
      </w:pPr>
      <w:r w:rsidRPr="00CD7D5B">
        <w:rPr>
          <w:sz w:val="18"/>
          <w:lang w:val="en-US"/>
        </w:rPr>
        <w:t xml:space="preserve">         "blockStartTime":1446418800000,</w:t>
      </w:r>
    </w:p>
    <w:p w14:paraId="218D526A" w14:textId="77777777" w:rsidR="00A206F4" w:rsidRPr="00CD7D5B" w:rsidRDefault="00A206F4" w:rsidP="00A206F4">
      <w:pPr>
        <w:pStyle w:val="Code"/>
        <w:spacing w:before="0" w:after="0"/>
        <w:contextualSpacing/>
        <w:rPr>
          <w:sz w:val="18"/>
          <w:lang w:val="en-US"/>
        </w:rPr>
      </w:pPr>
      <w:r w:rsidRPr="00CD7D5B">
        <w:rPr>
          <w:sz w:val="18"/>
          <w:lang w:val="en-US"/>
        </w:rPr>
        <w:t xml:space="preserve">         "blockUpdate":1446493672219,</w:t>
      </w:r>
    </w:p>
    <w:p w14:paraId="459F7EDB" w14:textId="77777777" w:rsidR="00A206F4" w:rsidRPr="009C4C17" w:rsidRDefault="00A206F4" w:rsidP="00A206F4">
      <w:pPr>
        <w:pStyle w:val="Code"/>
        <w:spacing w:before="0" w:after="0"/>
        <w:contextualSpacing/>
        <w:rPr>
          <w:sz w:val="18"/>
        </w:rPr>
      </w:pPr>
      <w:r w:rsidRPr="00CD7D5B">
        <w:rPr>
          <w:sz w:val="18"/>
          <w:lang w:val="en-US"/>
        </w:rPr>
        <w:t xml:space="preserve">         </w:t>
      </w:r>
      <w:r w:rsidRPr="009C4C17">
        <w:rPr>
          <w:sz w:val="18"/>
        </w:rPr>
        <w:t>"pubMillis":1455116459976</w:t>
      </w:r>
    </w:p>
    <w:p w14:paraId="12D262F1" w14:textId="77777777" w:rsidR="00A206F4" w:rsidRPr="009C4C17" w:rsidRDefault="00A206F4" w:rsidP="00A206F4">
      <w:pPr>
        <w:pStyle w:val="Code"/>
        <w:spacing w:before="0" w:after="0"/>
        <w:contextualSpacing/>
        <w:rPr>
          <w:sz w:val="18"/>
        </w:rPr>
      </w:pPr>
      <w:r w:rsidRPr="009C4C17">
        <w:rPr>
          <w:sz w:val="18"/>
        </w:rPr>
        <w:t xml:space="preserve">      }, ... ,{...}</w:t>
      </w:r>
    </w:p>
    <w:p w14:paraId="2C2A60B0" w14:textId="77777777" w:rsidR="00A206F4" w:rsidRPr="009C4C17" w:rsidRDefault="00A206F4" w:rsidP="00A206F4">
      <w:pPr>
        <w:pStyle w:val="Code"/>
        <w:spacing w:before="0" w:after="0"/>
        <w:contextualSpacing/>
        <w:rPr>
          <w:sz w:val="18"/>
        </w:rPr>
      </w:pPr>
      <w:r w:rsidRPr="009C4C17">
        <w:rPr>
          <w:sz w:val="18"/>
        </w:rPr>
        <w:t xml:space="preserve">   ]</w:t>
      </w:r>
    </w:p>
    <w:p w14:paraId="70CC0F0F" w14:textId="77777777" w:rsidR="00A206F4" w:rsidRDefault="00A206F4" w:rsidP="00A206F4">
      <w:pPr>
        <w:pStyle w:val="Code"/>
        <w:rPr>
          <w:sz w:val="18"/>
        </w:rPr>
      </w:pPr>
      <w:r w:rsidRPr="009C4C17">
        <w:rPr>
          <w:sz w:val="18"/>
        </w:rPr>
        <w:t xml:space="preserve">} </w:t>
      </w:r>
    </w:p>
    <w:p w14:paraId="5F6AAB75" w14:textId="77777777" w:rsidR="00A206F4" w:rsidRPr="00B832BF" w:rsidRDefault="00A206F4" w:rsidP="00981D10">
      <w:pPr>
        <w:pStyle w:val="Kop3"/>
        <w:rPr>
          <w:sz w:val="18"/>
          <w:szCs w:val="18"/>
        </w:rPr>
      </w:pPr>
      <w:r>
        <w:br w:type="page"/>
      </w:r>
      <w:bookmarkStart w:id="128" w:name="_Toc444596113"/>
      <w:bookmarkStart w:id="129" w:name="_Toc451209519"/>
      <w:r w:rsidRPr="00B832BF">
        <w:rPr>
          <w:noProof/>
          <w:lang w:eastAsia="nl-BE"/>
        </w:rPr>
        <w:lastRenderedPageBreak/>
        <w:drawing>
          <wp:anchor distT="0" distB="0" distL="114300" distR="114300" simplePos="0" relativeHeight="251658260" behindDoc="0" locked="0" layoutInCell="1" allowOverlap="1" wp14:anchorId="4BAD9A19" wp14:editId="5DFD83CD">
            <wp:simplePos x="0" y="0"/>
            <wp:positionH relativeFrom="column">
              <wp:posOffset>4042410</wp:posOffset>
            </wp:positionH>
            <wp:positionV relativeFrom="paragraph">
              <wp:posOffset>238125</wp:posOffset>
            </wp:positionV>
            <wp:extent cx="2096135" cy="1657350"/>
            <wp:effectExtent l="0" t="0" r="0" b="0"/>
            <wp:wrapSquare wrapText="bothSides"/>
            <wp:docPr id="24" name="Afbeelding 19" descr="https://www.jollanl.org/wp-content/uploads/2013/11/Here-logo-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jollanl.org/wp-content/uploads/2013/11/Here-logo-2012.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096135" cy="1657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832BF">
        <w:t>Here</w:t>
      </w:r>
      <w:bookmarkEnd w:id="128"/>
      <w:bookmarkEnd w:id="129"/>
    </w:p>
    <w:p w14:paraId="1A408ED5" w14:textId="77777777" w:rsidR="00A206F4" w:rsidRPr="00190062" w:rsidRDefault="79D0834C" w:rsidP="00A206F4">
      <w:r>
        <w:t>Here is een bedrijf dat deels in het bezit is van de autofabrikanten Audi en BMW. Doorheen de jaren heeft het bedrijf heel wat naamsveranderingen doorgemaakt. Origineel werd het bedrijf in Amerika opgericht onder de naam Navteq. Later werd het opgekocht door Nokia en kreeg het de nieuwe naam Nokia Maps. Toen Nokia in slechte papieren raakte heeft het bedrijf besloten om het te verkopen aan de groep van Duitse autodistributeurs Audi en BMW.</w:t>
      </w:r>
    </w:p>
    <w:p w14:paraId="39B4475D" w14:textId="77777777" w:rsidR="00A206F4" w:rsidRPr="00190062" w:rsidRDefault="00A206F4" w:rsidP="00981D10">
      <w:pPr>
        <w:pStyle w:val="Kop4"/>
      </w:pPr>
      <w:bookmarkStart w:id="130" w:name="_Toc444596114"/>
      <w:r w:rsidRPr="00190062">
        <w:t>Beschikbare data</w:t>
      </w:r>
      <w:bookmarkEnd w:id="130"/>
    </w:p>
    <w:p w14:paraId="54228749" w14:textId="77777777" w:rsidR="00A206F4" w:rsidRDefault="64FEB4FB" w:rsidP="00A206F4">
      <w:pPr>
        <w:pStyle w:val="Lijstalinea"/>
        <w:numPr>
          <w:ilvl w:val="0"/>
          <w:numId w:val="17"/>
        </w:numPr>
      </w:pPr>
      <w:r>
        <w:t>Reistijden</w:t>
      </w:r>
    </w:p>
    <w:p w14:paraId="4BACE6D1" w14:textId="77777777" w:rsidR="00A206F4" w:rsidRDefault="64FEB4FB" w:rsidP="00A206F4">
      <w:pPr>
        <w:pStyle w:val="Lijstalinea"/>
        <w:numPr>
          <w:ilvl w:val="0"/>
          <w:numId w:val="17"/>
        </w:numPr>
      </w:pPr>
      <w:r>
        <w:t>Oorzaak van het verkeersprobleem</w:t>
      </w:r>
    </w:p>
    <w:p w14:paraId="431FBDF6" w14:textId="77777777" w:rsidR="00A206F4" w:rsidRDefault="00A206F4" w:rsidP="00981D10">
      <w:pPr>
        <w:pStyle w:val="Kop4"/>
      </w:pPr>
      <w:r w:rsidRPr="00190062">
        <w:t xml:space="preserve"> </w:t>
      </w:r>
      <w:bookmarkStart w:id="131" w:name="_Toc444596115"/>
      <w:r w:rsidRPr="00190062">
        <w:t>Verbonden licenties</w:t>
      </w:r>
      <w:bookmarkEnd w:id="131"/>
    </w:p>
    <w:p w14:paraId="33C75EA2" w14:textId="77777777" w:rsidR="00A206F4" w:rsidRDefault="64FEB4FB" w:rsidP="00A206F4">
      <w:r>
        <w:t>Er zijn verschillende pakketten beschikbaar:</w:t>
      </w:r>
    </w:p>
    <w:p w14:paraId="028645A5" w14:textId="77777777" w:rsidR="00A206F4" w:rsidRDefault="64FEB4FB" w:rsidP="00981D10">
      <w:pPr>
        <w:pStyle w:val="Kop5"/>
      </w:pPr>
      <w:r>
        <w:t>Evaluation</w:t>
      </w:r>
    </w:p>
    <w:p w14:paraId="742A87C8" w14:textId="77777777" w:rsidR="00A206F4" w:rsidRDefault="64FEB4FB" w:rsidP="00A206F4">
      <w:pPr>
        <w:pStyle w:val="Lijstalinea"/>
        <w:numPr>
          <w:ilvl w:val="0"/>
          <w:numId w:val="21"/>
        </w:numPr>
      </w:pPr>
      <w:r>
        <w:t>Enkel voor development</w:t>
      </w:r>
    </w:p>
    <w:p w14:paraId="1EA7F062" w14:textId="77777777" w:rsidR="00A206F4" w:rsidRPr="001A2CEB" w:rsidRDefault="79D0834C" w:rsidP="00A206F4">
      <w:pPr>
        <w:pStyle w:val="Lijstalinea"/>
        <w:numPr>
          <w:ilvl w:val="0"/>
          <w:numId w:val="21"/>
        </w:numPr>
      </w:pPr>
      <w:r>
        <w:t>Toegang tot alle API’s</w:t>
      </w:r>
    </w:p>
    <w:p w14:paraId="2BBD9939" w14:textId="77777777" w:rsidR="00A206F4" w:rsidRPr="001A2CEB" w:rsidRDefault="64FEB4FB" w:rsidP="00981D10">
      <w:pPr>
        <w:pStyle w:val="Kop5"/>
      </w:pPr>
      <w:r>
        <w:t>Basic</w:t>
      </w:r>
    </w:p>
    <w:p w14:paraId="23ABED56" w14:textId="77777777" w:rsidR="00A206F4" w:rsidRDefault="64FEB4FB" w:rsidP="00A206F4">
      <w:pPr>
        <w:pStyle w:val="Lijstalinea"/>
        <w:numPr>
          <w:ilvl w:val="0"/>
          <w:numId w:val="20"/>
        </w:numPr>
      </w:pPr>
      <w:r>
        <w:t>Gratis</w:t>
      </w:r>
    </w:p>
    <w:p w14:paraId="15BCB69D" w14:textId="77777777" w:rsidR="00A206F4" w:rsidRDefault="79D0834C" w:rsidP="00A206F4">
      <w:pPr>
        <w:pStyle w:val="Lijstalinea"/>
        <w:numPr>
          <w:ilvl w:val="0"/>
          <w:numId w:val="20"/>
        </w:numPr>
      </w:pPr>
      <w:r>
        <w:t>100,000 queries per maand (8,928 queries nodig)</w:t>
      </w:r>
    </w:p>
    <w:p w14:paraId="03B66B9F" w14:textId="77777777" w:rsidR="00A206F4" w:rsidRDefault="64FEB4FB" w:rsidP="00A206F4">
      <w:pPr>
        <w:pStyle w:val="Lijstalinea"/>
        <w:numPr>
          <w:ilvl w:val="0"/>
          <w:numId w:val="19"/>
        </w:numPr>
      </w:pPr>
      <w:r>
        <w:t>Routing API</w:t>
      </w:r>
    </w:p>
    <w:p w14:paraId="084B6A4A" w14:textId="77777777" w:rsidR="00A206F4" w:rsidRPr="001A2CEB" w:rsidRDefault="64FEB4FB" w:rsidP="00981D10">
      <w:pPr>
        <w:pStyle w:val="Kop5"/>
      </w:pPr>
      <w:r>
        <w:t>Advanced</w:t>
      </w:r>
    </w:p>
    <w:p w14:paraId="50393CD9" w14:textId="77777777" w:rsidR="00A206F4" w:rsidRDefault="64FEB4FB" w:rsidP="00A206F4">
      <w:pPr>
        <w:pStyle w:val="Lijstalinea"/>
        <w:numPr>
          <w:ilvl w:val="0"/>
          <w:numId w:val="19"/>
        </w:numPr>
      </w:pPr>
      <w:r>
        <w:t>€2,990 per jaar</w:t>
      </w:r>
    </w:p>
    <w:p w14:paraId="3EE031DD" w14:textId="77777777" w:rsidR="00A206F4" w:rsidRDefault="79D0834C" w:rsidP="00A206F4">
      <w:pPr>
        <w:pStyle w:val="Lijstalinea"/>
        <w:numPr>
          <w:ilvl w:val="0"/>
          <w:numId w:val="19"/>
        </w:numPr>
      </w:pPr>
      <w:r>
        <w:t>700,000 queries per maand</w:t>
      </w:r>
    </w:p>
    <w:p w14:paraId="39E5CDBE" w14:textId="77777777" w:rsidR="00A206F4" w:rsidRDefault="64FEB4FB" w:rsidP="00A206F4">
      <w:pPr>
        <w:pStyle w:val="Lijstalinea"/>
        <w:numPr>
          <w:ilvl w:val="0"/>
          <w:numId w:val="19"/>
        </w:numPr>
      </w:pPr>
      <w:r>
        <w:t>Routing API</w:t>
      </w:r>
    </w:p>
    <w:p w14:paraId="4012BF6D" w14:textId="77777777" w:rsidR="00A206F4" w:rsidRDefault="79D0834C" w:rsidP="00A206F4">
      <w:pPr>
        <w:pStyle w:val="Lijstalinea"/>
        <w:numPr>
          <w:ilvl w:val="0"/>
          <w:numId w:val="19"/>
        </w:numPr>
      </w:pPr>
      <w:r>
        <w:t>Traffic Incidents</w:t>
      </w:r>
    </w:p>
    <w:p w14:paraId="2A46846D" w14:textId="77777777" w:rsidR="00A206F4" w:rsidRPr="00696EBD" w:rsidRDefault="64FEB4FB" w:rsidP="00A206F4">
      <w:r>
        <w:t>Meer info:</w:t>
      </w:r>
    </w:p>
    <w:p w14:paraId="6E531C8A" w14:textId="77777777" w:rsidR="00A206F4" w:rsidRDefault="00000854" w:rsidP="00A206F4">
      <w:pPr>
        <w:pStyle w:val="Code"/>
        <w:rPr>
          <w:rStyle w:val="Hyperlink"/>
          <w14:textFill>
            <w14:solidFill>
              <w14:schemeClr w14:val="hlink">
                <w14:lumMod w14:val="95000"/>
                <w14:lumOff w14:val="5000"/>
                <w14:lumMod w14:val="95000"/>
                <w14:lumOff w14:val="5000"/>
              </w14:schemeClr>
            </w14:solidFill>
          </w14:textFill>
        </w:rPr>
      </w:pPr>
      <w:hyperlink r:id="rId103" w:history="1">
        <w:r w:rsidR="00A206F4" w:rsidRPr="00190062">
          <w:rPr>
            <w:rStyle w:val="Hyperlink"/>
            <w14:textFill>
              <w14:solidFill>
                <w14:schemeClr w14:val="hlink">
                  <w14:lumMod w14:val="95000"/>
                  <w14:lumOff w14:val="5000"/>
                  <w14:lumMod w14:val="95000"/>
                  <w14:lumOff w14:val="5000"/>
                </w14:schemeClr>
              </w14:solidFill>
            </w14:textFill>
          </w:rPr>
          <w:t>https://developer.here.com/plans/api/consumer-mapping</w:t>
        </w:r>
      </w:hyperlink>
    </w:p>
    <w:p w14:paraId="057ADD43" w14:textId="77777777" w:rsidR="00A206F4" w:rsidRPr="00190062" w:rsidRDefault="00A206F4" w:rsidP="00A206F4"/>
    <w:p w14:paraId="55870205" w14:textId="77777777" w:rsidR="00A206F4" w:rsidRPr="00633BD8" w:rsidRDefault="00A206F4" w:rsidP="00981D10">
      <w:pPr>
        <w:pStyle w:val="Kop4"/>
      </w:pPr>
      <w:bookmarkStart w:id="132" w:name="_Toc444596116"/>
      <w:r w:rsidRPr="00190062">
        <w:t>API</w:t>
      </w:r>
      <w:bookmarkEnd w:id="132"/>
    </w:p>
    <w:p w14:paraId="376559E0" w14:textId="77777777" w:rsidR="00A206F4" w:rsidRPr="00190062" w:rsidRDefault="79D0834C" w:rsidP="00A206F4">
      <w:r>
        <w:t>In de onderstaande PDF op pagina tien “Requesting a Simple Route” staat een voorbeeld. De reistijd kan gevonden worden in de JSON respondse onder summary, trafficTime en travelTime.</w:t>
      </w:r>
    </w:p>
    <w:p w14:paraId="4635BAF8" w14:textId="77777777" w:rsidR="00A206F4" w:rsidRPr="00190062" w:rsidRDefault="00000854" w:rsidP="00A206F4">
      <w:pPr>
        <w:pStyle w:val="Code"/>
      </w:pPr>
      <w:hyperlink r:id="rId104" w:history="1">
        <w:r w:rsidR="00A206F4" w:rsidRPr="008C5313">
          <w:rPr>
            <w:rStyle w:val="Hyperlink"/>
            <w14:textFill>
              <w14:solidFill>
                <w14:schemeClr w14:val="hlink">
                  <w14:lumMod w14:val="95000"/>
                  <w14:lumOff w14:val="5000"/>
                  <w14:lumMod w14:val="95000"/>
                  <w14:lumOff w14:val="5000"/>
                </w14:schemeClr>
              </w14:solidFill>
            </w14:textFill>
          </w:rPr>
          <w:t>https://developer.here.com/documentation/download/routing_nlp/7.2.30/Routing%20API%20v7.2.30%20Developer's%20Guide.pdf</w:t>
        </w:r>
      </w:hyperlink>
    </w:p>
    <w:p w14:paraId="165298B5" w14:textId="77777777" w:rsidR="00A206F4" w:rsidRDefault="79D0834C" w:rsidP="00A206F4">
      <w:pPr>
        <w:pStyle w:val="Lijstalinea"/>
        <w:ind w:left="12"/>
      </w:pPr>
      <w:r>
        <w:t>De oorzaak van verkeersproblemen eveneens opgehaald worden via de traffic API. Het resultaat van deze request kan in XML als in JSON formaat teruggegeven worden. Here werkt met quadkeys. Deze worden gegenereerd aan de hand van een locatie om de kaart en een zoomlevel. Het is niet mogelijk om verkeersproblemen tussen twee punten aan te halen, enkel ‘in de omgeving van’.</w:t>
      </w:r>
    </w:p>
    <w:p w14:paraId="79B91EB5" w14:textId="77777777" w:rsidR="00A206F4" w:rsidRDefault="00000854" w:rsidP="00A206F4">
      <w:pPr>
        <w:pStyle w:val="Code"/>
        <w:rPr>
          <w:rStyle w:val="Hyperlink"/>
          <w14:textFill>
            <w14:solidFill>
              <w14:schemeClr w14:val="hlink">
                <w14:lumMod w14:val="95000"/>
                <w14:lumOff w14:val="5000"/>
                <w14:lumMod w14:val="95000"/>
                <w14:lumOff w14:val="5000"/>
              </w14:schemeClr>
            </w14:solidFill>
          </w14:textFill>
        </w:rPr>
      </w:pPr>
      <w:hyperlink r:id="rId105" w:history="1">
        <w:r w:rsidR="00A206F4" w:rsidRPr="008C5313">
          <w:rPr>
            <w:rStyle w:val="Hyperlink"/>
            <w14:textFill>
              <w14:solidFill>
                <w14:schemeClr w14:val="hlink">
                  <w14:lumMod w14:val="95000"/>
                  <w14:lumOff w14:val="5000"/>
                  <w14:lumMod w14:val="95000"/>
                  <w14:lumOff w14:val="5000"/>
                </w14:schemeClr>
              </w14:solidFill>
            </w14:textFill>
          </w:rPr>
          <w:t>https://developer.here.com/rest-apis/documentation/traffic/topics/quick-start.html</w:t>
        </w:r>
      </w:hyperlink>
    </w:p>
    <w:p w14:paraId="4DDC067B" w14:textId="77777777" w:rsidR="00A206F4" w:rsidRDefault="00A206F4" w:rsidP="00A206F4">
      <w:pPr>
        <w:pStyle w:val="Lijstalinea"/>
        <w:ind w:left="12"/>
      </w:pPr>
    </w:p>
    <w:p w14:paraId="0CF178EC" w14:textId="77777777" w:rsidR="00A206F4" w:rsidRDefault="64FEB4FB" w:rsidP="00981D10">
      <w:pPr>
        <w:pStyle w:val="Kop5"/>
      </w:pPr>
      <w:r>
        <w:t>Ophalen van de gegevens</w:t>
      </w:r>
    </w:p>
    <w:p w14:paraId="26B8C037" w14:textId="77777777" w:rsidR="00A206F4" w:rsidRDefault="64FEB4FB" w:rsidP="00981D10">
      <w:pPr>
        <w:pStyle w:val="Kop6"/>
      </w:pPr>
      <w:r>
        <w:t>Routes (Routing API)</w:t>
      </w:r>
    </w:p>
    <w:p w14:paraId="18B2C697" w14:textId="77777777" w:rsidR="00A206F4" w:rsidRPr="00633BD8" w:rsidRDefault="79D0834C" w:rsidP="00A206F4">
      <w:r>
        <w:t>Request:</w:t>
      </w:r>
    </w:p>
    <w:p w14:paraId="1D7942B5" w14:textId="77777777" w:rsidR="00A206F4" w:rsidRPr="00CD7D5B" w:rsidRDefault="00000854" w:rsidP="00A206F4">
      <w:pPr>
        <w:pStyle w:val="Code"/>
        <w:rPr>
          <w:lang w:val="en-US"/>
        </w:rPr>
      </w:pPr>
      <w:hyperlink r:id="rId106" w:history="1">
        <w:r w:rsidR="00A206F4" w:rsidRPr="00CD7D5B">
          <w:rPr>
            <w:rStyle w:val="Hyperlink"/>
            <w:lang w:val="en-US"/>
            <w14:textFill>
              <w14:solidFill>
                <w14:schemeClr w14:val="hlink">
                  <w14:lumMod w14:val="95000"/>
                  <w14:lumOff w14:val="5000"/>
                  <w14:lumMod w14:val="95000"/>
                  <w14:lumOff w14:val="5000"/>
                </w14:schemeClr>
              </w14:solidFill>
            </w14:textFill>
          </w:rPr>
          <w:t>http://route.cit.api.here.com/routing/7.2/calculateroute.json?app_id= DemoAppId01082013GAL&amp;app_code=AJKnXv84fjrb0KIHawS0Tg&amp;waypoint0=geo!52.5,13.4 &amp;waypoint1=geo!52.5,13.45&amp;mode=fastest;car;traffic:enabled</w:t>
        </w:r>
      </w:hyperlink>
    </w:p>
    <w:p w14:paraId="5000E7E7" w14:textId="77777777" w:rsidR="00A206F4" w:rsidRPr="00CD7D5B" w:rsidRDefault="00A206F4" w:rsidP="00A206F4">
      <w:pPr>
        <w:spacing w:after="160" w:line="259" w:lineRule="auto"/>
        <w:jc w:val="left"/>
        <w:rPr>
          <w:lang w:val="en-US"/>
        </w:rPr>
      </w:pPr>
    </w:p>
    <w:p w14:paraId="4DCD7411" w14:textId="77777777" w:rsidR="00A206F4" w:rsidRPr="00CD7D5B" w:rsidRDefault="64FEB4FB" w:rsidP="00A206F4">
      <w:pPr>
        <w:rPr>
          <w:lang w:val="en-US"/>
        </w:rPr>
      </w:pPr>
      <w:r w:rsidRPr="64FEB4FB">
        <w:rPr>
          <w:lang w:val="en-US"/>
        </w:rPr>
        <w:t>Response:</w:t>
      </w:r>
    </w:p>
    <w:p w14:paraId="5DEA804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w:t>
      </w:r>
    </w:p>
    <w:p w14:paraId="0847DDF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esponse":{</w:t>
      </w:r>
    </w:p>
    <w:p w14:paraId="481A183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metaInfo":{</w:t>
      </w:r>
    </w:p>
    <w:p w14:paraId="2C205352"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imestamp":"2016-03-01T07:55:49Z",</w:t>
      </w:r>
    </w:p>
    <w:p w14:paraId="6F2939F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mapVersion":"8.30.61.156",</w:t>
      </w:r>
    </w:p>
    <w:p w14:paraId="1BA2B0D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moduleVersion":"7.2.66.0-1329",</w:t>
      </w:r>
    </w:p>
    <w:p w14:paraId="4B682E8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interfaceVersion":"2.6.21"</w:t>
      </w:r>
    </w:p>
    <w:p w14:paraId="76CEEBB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7B363F3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oute":[</w:t>
      </w:r>
    </w:p>
    <w:p w14:paraId="6B2442E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69275F9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aypoint":[</w:t>
      </w:r>
    </w:p>
    <w:p w14:paraId="268C508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6FF9DE8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inkId":"-53623477",</w:t>
      </w:r>
    </w:p>
    <w:p w14:paraId="5FDA9D35"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mappedPosition":{</w:t>
      </w:r>
    </w:p>
    <w:p w14:paraId="60CDF50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itude":52.4999825,</w:t>
      </w:r>
    </w:p>
    <w:p w14:paraId="583F357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ongitude":13.3999652</w:t>
      </w:r>
    </w:p>
    <w:p w14:paraId="0BF3CB9D"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22D6F94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originalPosition":{</w:t>
      </w:r>
    </w:p>
    <w:p w14:paraId="2C2648A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itude":52.5,</w:t>
      </w:r>
    </w:p>
    <w:p w14:paraId="53BDEE0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ongitude":13.4</w:t>
      </w:r>
    </w:p>
    <w:p w14:paraId="3862828D"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3637318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ype":"stopOver",</w:t>
      </w:r>
    </w:p>
    <w:p w14:paraId="7E745E8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pot":0.351145,</w:t>
      </w:r>
    </w:p>
    <w:p w14:paraId="515C959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ideOfStreet":"left",</w:t>
      </w:r>
    </w:p>
    <w:p w14:paraId="67E30B8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mappedRoadName":"Neuenburger Straße",</w:t>
      </w:r>
    </w:p>
    <w:p w14:paraId="0C3E462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bel":"Neuenburger Straße",</w:t>
      </w:r>
    </w:p>
    <w:p w14:paraId="4C165FF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hapeIndex":0</w:t>
      </w:r>
    </w:p>
    <w:p w14:paraId="116D8FF5"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33386712"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15D6F8C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inkId":"+53473308",</w:t>
      </w:r>
    </w:p>
    <w:p w14:paraId="7313B37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mappedPosition":{</w:t>
      </w:r>
    </w:p>
    <w:p w14:paraId="55D840F5"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itude":52.4987912,</w:t>
      </w:r>
    </w:p>
    <w:p w14:paraId="6440CC5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ongitude":13.4510744</w:t>
      </w:r>
    </w:p>
    <w:p w14:paraId="24EC47E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178F2D0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originalPosition":{</w:t>
      </w:r>
    </w:p>
    <w:p w14:paraId="6ABF43A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itude":52.5,</w:t>
      </w:r>
    </w:p>
    <w:p w14:paraId="46933CE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ongitude":13.45</w:t>
      </w:r>
    </w:p>
    <w:p w14:paraId="19943E9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6731E412"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ype":"stopOver",</w:t>
      </w:r>
    </w:p>
    <w:p w14:paraId="00076FB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pot":1.0,</w:t>
      </w:r>
    </w:p>
    <w:p w14:paraId="3856806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ideOfStreet":"neither",</w:t>
      </w:r>
    </w:p>
    <w:p w14:paraId="6988A19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mappedRoadName":"Schleusenufer",</w:t>
      </w:r>
    </w:p>
    <w:p w14:paraId="39AD2CB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bel":"Schleusenufer",</w:t>
      </w:r>
    </w:p>
    <w:p w14:paraId="4398A3F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hapeIndex":55</w:t>
      </w:r>
    </w:p>
    <w:p w14:paraId="51D846B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711E264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2CAF9AC2" w14:textId="77777777" w:rsidR="00A206F4" w:rsidRPr="00CD7D5B" w:rsidRDefault="00A206F4" w:rsidP="00A206F4">
      <w:pPr>
        <w:spacing w:after="160" w:line="259" w:lineRule="auto"/>
        <w:jc w:val="left"/>
        <w:rPr>
          <w:rFonts w:ascii="Consolas" w:hAnsi="Consolas"/>
          <w:noProof/>
          <w:color w:val="000000"/>
          <w:sz w:val="18"/>
          <w:szCs w:val="18"/>
          <w:lang w:val="en-US"/>
          <w14:textFill>
            <w14:solidFill>
              <w14:srgbClr w14:val="000000">
                <w14:lumMod w14:val="95000"/>
                <w14:lumOff w14:val="5000"/>
              </w14:srgbClr>
            </w14:solidFill>
          </w14:textFill>
        </w:rPr>
      </w:pPr>
      <w:r w:rsidRPr="00CD7D5B">
        <w:rPr>
          <w:sz w:val="18"/>
          <w:szCs w:val="18"/>
          <w:lang w:val="en-US"/>
        </w:rPr>
        <w:br w:type="page"/>
      </w:r>
    </w:p>
    <w:p w14:paraId="67D0CF0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lastRenderedPageBreak/>
        <w:t xml:space="preserve">            "mode":{</w:t>
      </w:r>
    </w:p>
    <w:p w14:paraId="50A3357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ype":"fastest",</w:t>
      </w:r>
    </w:p>
    <w:p w14:paraId="204785C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ransportModes":[</w:t>
      </w:r>
    </w:p>
    <w:p w14:paraId="72E3F1D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car"</w:t>
      </w:r>
    </w:p>
    <w:p w14:paraId="2DC0C68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578DF12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rafficMode":"enabled",</w:t>
      </w:r>
    </w:p>
    <w:p w14:paraId="7B694E8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feature":[</w:t>
      </w:r>
    </w:p>
    <w:p w14:paraId="11F606A2" w14:textId="77777777" w:rsidR="00A206F4" w:rsidRPr="00CD7D5B" w:rsidRDefault="00A206F4" w:rsidP="00A206F4">
      <w:pPr>
        <w:pStyle w:val="Code"/>
        <w:spacing w:before="0" w:after="0"/>
        <w:contextualSpacing/>
        <w:rPr>
          <w:sz w:val="18"/>
          <w:szCs w:val="18"/>
          <w:lang w:val="en-US"/>
        </w:rPr>
      </w:pPr>
    </w:p>
    <w:p w14:paraId="26691EE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29D2C07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152F1C9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eg":[</w:t>
      </w:r>
    </w:p>
    <w:p w14:paraId="4B692BB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1CBE06C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tart":{</w:t>
      </w:r>
    </w:p>
    <w:p w14:paraId="41170C8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ab/>
      </w:r>
      <w:r w:rsidRPr="00CD7D5B">
        <w:rPr>
          <w:sz w:val="18"/>
          <w:szCs w:val="18"/>
          <w:lang w:val="en-US"/>
        </w:rPr>
        <w:tab/>
      </w:r>
      <w:r w:rsidRPr="00CD7D5B">
        <w:rPr>
          <w:sz w:val="18"/>
          <w:szCs w:val="18"/>
          <w:lang w:val="en-US"/>
        </w:rPr>
        <w:tab/>
      </w:r>
      <w:r w:rsidRPr="00CD7D5B">
        <w:rPr>
          <w:sz w:val="18"/>
          <w:szCs w:val="18"/>
          <w:lang w:val="en-US"/>
        </w:rPr>
        <w:tab/>
      </w:r>
      <w:r w:rsidRPr="00CD7D5B">
        <w:rPr>
          <w:sz w:val="18"/>
          <w:szCs w:val="18"/>
          <w:lang w:val="en-US"/>
        </w:rPr>
        <w:tab/>
        <w:t>...</w:t>
      </w:r>
    </w:p>
    <w:p w14:paraId="2C49A4FD"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204B4BFD"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end":{</w:t>
      </w:r>
    </w:p>
    <w:p w14:paraId="03AEE6B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ab/>
      </w:r>
      <w:r w:rsidRPr="00CD7D5B">
        <w:rPr>
          <w:sz w:val="18"/>
          <w:szCs w:val="18"/>
          <w:lang w:val="en-US"/>
        </w:rPr>
        <w:tab/>
      </w:r>
      <w:r w:rsidRPr="00CD7D5B">
        <w:rPr>
          <w:sz w:val="18"/>
          <w:szCs w:val="18"/>
          <w:lang w:val="en-US"/>
        </w:rPr>
        <w:tab/>
      </w:r>
      <w:r w:rsidRPr="00CD7D5B">
        <w:rPr>
          <w:sz w:val="18"/>
          <w:szCs w:val="18"/>
          <w:lang w:val="en-US"/>
        </w:rPr>
        <w:tab/>
      </w:r>
      <w:r w:rsidRPr="00CD7D5B">
        <w:rPr>
          <w:sz w:val="18"/>
          <w:szCs w:val="18"/>
          <w:lang w:val="en-US"/>
        </w:rPr>
        <w:tab/>
        <w:t>...</w:t>
      </w:r>
    </w:p>
    <w:p w14:paraId="67D641C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21A6C285" w14:textId="77777777" w:rsidR="00A206F4" w:rsidRPr="00CD7D5B" w:rsidRDefault="00A206F4" w:rsidP="00A206F4">
      <w:pPr>
        <w:pStyle w:val="Code"/>
        <w:spacing w:before="0" w:after="0"/>
        <w:contextualSpacing/>
        <w:rPr>
          <w:b/>
          <w:sz w:val="18"/>
          <w:szCs w:val="18"/>
          <w:lang w:val="en-US"/>
        </w:rPr>
      </w:pPr>
      <w:r w:rsidRPr="00CD7D5B">
        <w:rPr>
          <w:b/>
          <w:sz w:val="18"/>
          <w:szCs w:val="18"/>
          <w:lang w:val="en-US"/>
        </w:rPr>
        <w:t xml:space="preserve">                  "length":4015,</w:t>
      </w:r>
    </w:p>
    <w:p w14:paraId="15811D85" w14:textId="77777777" w:rsidR="00A206F4" w:rsidRPr="00CD7D5B" w:rsidRDefault="00A206F4" w:rsidP="00A206F4">
      <w:pPr>
        <w:pStyle w:val="Code"/>
        <w:spacing w:before="0" w:after="0"/>
        <w:contextualSpacing/>
        <w:rPr>
          <w:b/>
          <w:sz w:val="18"/>
          <w:szCs w:val="18"/>
          <w:lang w:val="en-US"/>
        </w:rPr>
      </w:pPr>
      <w:r w:rsidRPr="00CD7D5B">
        <w:rPr>
          <w:b/>
          <w:sz w:val="18"/>
          <w:szCs w:val="18"/>
          <w:lang w:val="en-US"/>
        </w:rPr>
        <w:t xml:space="preserve">                  "travelTime":760,</w:t>
      </w:r>
    </w:p>
    <w:p w14:paraId="15562972"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maneuver":[</w:t>
      </w:r>
    </w:p>
    <w:p w14:paraId="2580C1B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5795933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position":{</w:t>
      </w:r>
    </w:p>
    <w:p w14:paraId="203E05E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itude":52.4999825,</w:t>
      </w:r>
    </w:p>
    <w:p w14:paraId="0675C6C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ongitude":13.3999652</w:t>
      </w:r>
    </w:p>
    <w:p w14:paraId="6F57F29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1C03A34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instruction":"Head &lt;span class=\"heading\"&gt;southeast&lt;/span&gt; on &lt;span class=\"street\"&gt;Neuenburger Straße&lt;/span&gt;. &lt;span class=\"distance-description\"&gt;Go for &lt;span class=\"length\"&gt;46 m&lt;/span&gt;.&lt;/span&gt;",</w:t>
      </w:r>
    </w:p>
    <w:p w14:paraId="529C2C8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ravelTime":27,</w:t>
      </w:r>
    </w:p>
    <w:p w14:paraId="4C64AD9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ength":46,</w:t>
      </w:r>
    </w:p>
    <w:p w14:paraId="4D64CB2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id":"M1",</w:t>
      </w:r>
    </w:p>
    <w:p w14:paraId="2ED1973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_type":"PrivateTransportManeuverType"</w:t>
      </w:r>
    </w:p>
    <w:p w14:paraId="39A2035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1767514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71A64332"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position":{</w:t>
      </w:r>
    </w:p>
    <w:p w14:paraId="126CC1A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itude":52.4987912,</w:t>
      </w:r>
    </w:p>
    <w:p w14:paraId="714E4AD5"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ongitude":13.4510744</w:t>
      </w:r>
    </w:p>
    <w:p w14:paraId="6399B06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1A12714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instruction":"Arrive at &lt;span class=\"street\"&gt;Schleusenufer&lt;/span&gt;.",</w:t>
      </w:r>
    </w:p>
    <w:p w14:paraId="508FD02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ravelTime":0,</w:t>
      </w:r>
    </w:p>
    <w:p w14:paraId="38309C6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ength":0,</w:t>
      </w:r>
    </w:p>
    <w:p w14:paraId="3BED763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id":"M10",</w:t>
      </w:r>
    </w:p>
    <w:p w14:paraId="1FDCB815"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_type":"PrivateTransportManeuverType"</w:t>
      </w:r>
    </w:p>
    <w:p w14:paraId="718EB58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0AD6C2D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6BFDF1B2"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082E24F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6D4CCF6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ummary":{</w:t>
      </w:r>
    </w:p>
    <w:p w14:paraId="36BD7AA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distance":4015,</w:t>
      </w:r>
    </w:p>
    <w:p w14:paraId="1E18648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rafficTime":760,</w:t>
      </w:r>
    </w:p>
    <w:p w14:paraId="28D4E6B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baseTime":579,</w:t>
      </w:r>
    </w:p>
    <w:p w14:paraId="0AA4786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flags":[</w:t>
      </w:r>
    </w:p>
    <w:p w14:paraId="62AC443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noThroughRoad",</w:t>
      </w:r>
    </w:p>
    <w:p w14:paraId="05C2A7D0"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builtUpArea",</w:t>
      </w:r>
    </w:p>
    <w:p w14:paraId="17AC8D4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park",</w:t>
      </w:r>
    </w:p>
    <w:p w14:paraId="51B40DB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privateRoad"</w:t>
      </w:r>
    </w:p>
    <w:p w14:paraId="03801A07"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6473368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ext":"The trip takes &lt;span class=\"length\"&gt;4.0 km&lt;/span&gt; and &lt;span class=\"time\"&gt;13 mins&lt;/span&gt;.",</w:t>
      </w:r>
    </w:p>
    <w:p w14:paraId="32FF33B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ravelTime":760,</w:t>
      </w:r>
    </w:p>
    <w:p w14:paraId="0370553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_type":"RouteSummaryType"</w:t>
      </w:r>
    </w:p>
    <w:p w14:paraId="0782E9DE"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4452A1E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311A9E05" w14:textId="77777777" w:rsidR="00A206F4" w:rsidRPr="00CD7D5B" w:rsidRDefault="00A206F4" w:rsidP="00A206F4">
      <w:pPr>
        <w:pStyle w:val="Code"/>
        <w:spacing w:before="0" w:after="0"/>
        <w:contextualSpacing/>
        <w:rPr>
          <w:sz w:val="18"/>
          <w:szCs w:val="18"/>
          <w:lang w:val="en-US"/>
        </w:rPr>
      </w:pPr>
      <w:r w:rsidRPr="00CD7D5B">
        <w:rPr>
          <w:sz w:val="18"/>
          <w:szCs w:val="18"/>
          <w:lang w:val="en-US"/>
        </w:rPr>
        <w:lastRenderedPageBreak/>
        <w:t xml:space="preserve">      ],</w:t>
      </w:r>
    </w:p>
    <w:p w14:paraId="652D0400"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nguage":"en-us"</w:t>
      </w:r>
    </w:p>
    <w:p w14:paraId="0AFF5A35" w14:textId="77777777" w:rsidR="00A206F4" w:rsidRPr="00633BD8" w:rsidRDefault="00A206F4" w:rsidP="00A206F4">
      <w:pPr>
        <w:pStyle w:val="Code"/>
        <w:spacing w:before="0" w:after="0"/>
        <w:contextualSpacing/>
        <w:rPr>
          <w:sz w:val="18"/>
          <w:szCs w:val="18"/>
        </w:rPr>
      </w:pPr>
      <w:r w:rsidRPr="00CD7D5B">
        <w:rPr>
          <w:sz w:val="18"/>
          <w:szCs w:val="18"/>
          <w:lang w:val="en-US"/>
        </w:rPr>
        <w:t xml:space="preserve">   </w:t>
      </w:r>
      <w:r w:rsidRPr="00633BD8">
        <w:rPr>
          <w:sz w:val="18"/>
          <w:szCs w:val="18"/>
        </w:rPr>
        <w:t>}</w:t>
      </w:r>
    </w:p>
    <w:p w14:paraId="01344D71" w14:textId="77777777" w:rsidR="00A206F4" w:rsidRPr="00633BD8" w:rsidRDefault="00A206F4" w:rsidP="00A206F4">
      <w:pPr>
        <w:pStyle w:val="Code"/>
        <w:spacing w:before="0" w:after="0"/>
        <w:contextualSpacing/>
        <w:rPr>
          <w:sz w:val="18"/>
          <w:szCs w:val="18"/>
        </w:rPr>
      </w:pPr>
      <w:r w:rsidRPr="00633BD8">
        <w:rPr>
          <w:sz w:val="18"/>
          <w:szCs w:val="18"/>
        </w:rPr>
        <w:t>}</w:t>
      </w:r>
    </w:p>
    <w:p w14:paraId="4E8BA5A4" w14:textId="77777777" w:rsidR="00A206F4" w:rsidRDefault="00A206F4" w:rsidP="00A206F4">
      <w:pPr>
        <w:spacing w:after="160" w:line="259" w:lineRule="auto"/>
        <w:jc w:val="left"/>
        <w:rPr>
          <w:rFonts w:asciiTheme="majorHAnsi" w:eastAsiaTheme="majorEastAsia" w:hAnsiTheme="majorHAnsi" w:cstheme="majorBidi"/>
          <w:color w:val="2E74B5" w:themeColor="accent1" w:themeShade="BF"/>
        </w:rPr>
      </w:pPr>
    </w:p>
    <w:p w14:paraId="5E5E6A41" w14:textId="77777777" w:rsidR="00A206F4" w:rsidRDefault="79D0834C" w:rsidP="00981D10">
      <w:pPr>
        <w:pStyle w:val="Kop6"/>
      </w:pPr>
      <w:r>
        <w:t>Verkeersproblemen (Traffic Incidents)</w:t>
      </w:r>
    </w:p>
    <w:p w14:paraId="671F3792" w14:textId="77777777" w:rsidR="00A206F4" w:rsidRDefault="64FEB4FB" w:rsidP="00A206F4">
      <w:r>
        <w:t>Er kan ook informatie over de huidige verkeersproblemen opgehaald worden. Er zijn geen concrete voorbeelden beschikbaar, maar de volledige documentatie is te vinden op:</w:t>
      </w:r>
    </w:p>
    <w:p w14:paraId="33A3D4D3" w14:textId="77777777" w:rsidR="00A206F4" w:rsidRDefault="00000854" w:rsidP="00A206F4">
      <w:pPr>
        <w:pStyle w:val="Code"/>
      </w:pPr>
      <w:hyperlink r:id="rId107" w:history="1">
        <w:r w:rsidR="00A206F4" w:rsidRPr="002E2E2B">
          <w:rPr>
            <w:rStyle w:val="Hyperlink"/>
            <w14:textFill>
              <w14:solidFill>
                <w14:schemeClr w14:val="hlink">
                  <w14:lumMod w14:val="95000"/>
                  <w14:lumOff w14:val="5000"/>
                  <w14:lumMod w14:val="95000"/>
                  <w14:lumOff w14:val="5000"/>
                </w14:schemeClr>
              </w14:solidFill>
            </w14:textFill>
          </w:rPr>
          <w:t xml:space="preserve">https://developer.here.com/rest-apis/documentation/traffic/topics/resource-parameters-incidents.html </w:t>
        </w:r>
        <w:r w:rsidR="00A206F4" w:rsidRPr="002E2E2B">
          <w:rPr>
            <w:rStyle w:val="Hyperlink"/>
            <w14:textFill>
              <w14:solidFill>
                <w14:schemeClr w14:val="hlink">
                  <w14:lumMod w14:val="95000"/>
                  <w14:lumOff w14:val="5000"/>
                  <w14:lumMod w14:val="95000"/>
                  <w14:lumOff w14:val="5000"/>
                </w14:schemeClr>
              </w14:solidFill>
            </w14:textFill>
          </w:rPr>
          <w:br w:type="page"/>
        </w:r>
      </w:hyperlink>
    </w:p>
    <w:p w14:paraId="2F287500" w14:textId="77777777" w:rsidR="00A206F4" w:rsidRPr="00190062" w:rsidRDefault="00A206F4" w:rsidP="00981D10">
      <w:pPr>
        <w:pStyle w:val="Kop3"/>
      </w:pPr>
      <w:bookmarkStart w:id="133" w:name="_Toc444596117"/>
      <w:bookmarkStart w:id="134" w:name="_Toc451209520"/>
      <w:r>
        <w:rPr>
          <w:noProof/>
          <w:lang w:eastAsia="nl-BE"/>
        </w:rPr>
        <w:lastRenderedPageBreak/>
        <w:drawing>
          <wp:anchor distT="0" distB="0" distL="114300" distR="114300" simplePos="0" relativeHeight="251658261" behindDoc="0" locked="0" layoutInCell="1" allowOverlap="1" wp14:anchorId="61B63DB1" wp14:editId="2769908F">
            <wp:simplePos x="0" y="0"/>
            <wp:positionH relativeFrom="column">
              <wp:posOffset>3053080</wp:posOffset>
            </wp:positionH>
            <wp:positionV relativeFrom="paragraph">
              <wp:posOffset>0</wp:posOffset>
            </wp:positionV>
            <wp:extent cx="3036570" cy="796925"/>
            <wp:effectExtent l="0" t="0" r="0" b="0"/>
            <wp:wrapSquare wrapText="bothSides"/>
            <wp:docPr id="25" name="Afbeelding 20" descr="http://domoticx.com/wp-content/uploads/tomto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omoticx.com/wp-content/uploads/tomtom-logo.png"/>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3036570" cy="796925"/>
                    </a:xfrm>
                    <a:prstGeom prst="rect">
                      <a:avLst/>
                    </a:prstGeom>
                    <a:noFill/>
                    <a:ln>
                      <a:noFill/>
                    </a:ln>
                  </pic:spPr>
                </pic:pic>
              </a:graphicData>
            </a:graphic>
            <wp14:sizeRelH relativeFrom="page">
              <wp14:pctWidth>0</wp14:pctWidth>
            </wp14:sizeRelH>
            <wp14:sizeRelV relativeFrom="page">
              <wp14:pctHeight>0</wp14:pctHeight>
            </wp14:sizeRelV>
          </wp:anchor>
        </w:drawing>
      </w:r>
      <w:r>
        <w:t>TomTom</w:t>
      </w:r>
      <w:bookmarkEnd w:id="133"/>
      <w:bookmarkEnd w:id="134"/>
    </w:p>
    <w:p w14:paraId="3E1D4C61" w14:textId="77777777" w:rsidR="00A206F4" w:rsidRPr="00190062" w:rsidRDefault="64FEB4FB" w:rsidP="00A206F4">
      <w:r>
        <w:t>TomTom is een gekende fabrikant van GPS toestellen. Dit Nederlands bedrijf werd opgericht in 1991 en haalde een enorme omzet in de eerste tientallen jaren. De laatste jaren blijft hun omzet dalen en volgen ze hiermee dezelfde trend van de andere GPS fabrikanten. Deze dalende trend heeft als oorzaak de sterke concurrentie van gratis mobiele apps.</w:t>
      </w:r>
    </w:p>
    <w:p w14:paraId="0507F4BE" w14:textId="77777777" w:rsidR="00A206F4" w:rsidRPr="00190062" w:rsidRDefault="00A206F4" w:rsidP="00981D10">
      <w:pPr>
        <w:pStyle w:val="Kop4"/>
      </w:pPr>
      <w:bookmarkStart w:id="135" w:name="_Toc444596118"/>
      <w:r w:rsidRPr="00190062">
        <w:t>Beschikbare data</w:t>
      </w:r>
      <w:bookmarkEnd w:id="135"/>
    </w:p>
    <w:p w14:paraId="1D44C5C9" w14:textId="77777777" w:rsidR="00A206F4" w:rsidRDefault="64FEB4FB" w:rsidP="00A206F4">
      <w:pPr>
        <w:pStyle w:val="Lijstalinea"/>
        <w:numPr>
          <w:ilvl w:val="0"/>
          <w:numId w:val="22"/>
        </w:numPr>
      </w:pPr>
      <w:r>
        <w:t>Reistijden</w:t>
      </w:r>
    </w:p>
    <w:p w14:paraId="726482AA" w14:textId="77777777" w:rsidR="00A206F4" w:rsidRDefault="64FEB4FB" w:rsidP="00A206F4">
      <w:pPr>
        <w:pStyle w:val="Lijstalinea"/>
        <w:numPr>
          <w:ilvl w:val="0"/>
          <w:numId w:val="22"/>
        </w:numPr>
      </w:pPr>
      <w:r>
        <w:t>Verkeersproblemen &amp; traffic flow</w:t>
      </w:r>
    </w:p>
    <w:p w14:paraId="14F59B03" w14:textId="77777777" w:rsidR="00A206F4" w:rsidRPr="00190062" w:rsidRDefault="00A206F4" w:rsidP="00981D10">
      <w:pPr>
        <w:pStyle w:val="Kop4"/>
      </w:pPr>
      <w:r w:rsidRPr="00190062">
        <w:t xml:space="preserve"> </w:t>
      </w:r>
      <w:bookmarkStart w:id="136" w:name="_Toc444596119"/>
      <w:r w:rsidRPr="00190062">
        <w:t>Verbonden licenties</w:t>
      </w:r>
      <w:bookmarkEnd w:id="136"/>
    </w:p>
    <w:p w14:paraId="2D488142" w14:textId="77777777" w:rsidR="00A206F4" w:rsidRPr="00190062" w:rsidRDefault="79D0834C" w:rsidP="00A206F4">
      <w:r>
        <w:t>Licenties worden verstrekt via een systeem van dagelijkse betaling. Er is een mogelijkheid om hun systeem te testen aan de hand van een evaluatie versie. Hoelang deze evaluatie versie gebruikt kan worden, het aantal query’s die per dag verstuurd kunnen worden is niet duidelijk. Wanneer er besloten zou worden om na de evaluatie een betalende key aan te schaffen, is het onduidelijk hoeveel deze zal kosten. Hieromtrent moet overleg gepleegd worden met een verantwoordelijke salesman van TomTom.</w:t>
      </w:r>
    </w:p>
    <w:p w14:paraId="5193792C" w14:textId="77777777" w:rsidR="00A206F4" w:rsidRPr="002B3CE3" w:rsidRDefault="00A206F4" w:rsidP="00981D10">
      <w:pPr>
        <w:pStyle w:val="Kop4"/>
      </w:pPr>
      <w:bookmarkStart w:id="137" w:name="_Toc444596120"/>
      <w:r w:rsidRPr="00190062">
        <w:t>API</w:t>
      </w:r>
      <w:bookmarkEnd w:id="137"/>
    </w:p>
    <w:p w14:paraId="219C6FAB" w14:textId="77777777" w:rsidR="00A206F4" w:rsidRPr="00190062" w:rsidRDefault="64FEB4FB" w:rsidP="00A206F4">
      <w:r>
        <w:t>Onderstaande link is een verwijzing naar het ontwikkelaarsportaal van TomTom. Hier kan sample data gegenereerd worden die ter beschikking wordt gesteld via hun API.</w:t>
      </w:r>
    </w:p>
    <w:p w14:paraId="0974AF11" w14:textId="77777777" w:rsidR="00A206F4" w:rsidRDefault="00000854" w:rsidP="00A206F4">
      <w:pPr>
        <w:pStyle w:val="Code"/>
      </w:pPr>
      <w:hyperlink r:id="rId109" w:history="1">
        <w:r w:rsidR="00A206F4" w:rsidRPr="00D44318">
          <w:rPr>
            <w:rStyle w:val="Hyperlink"/>
            <w14:textFill>
              <w14:solidFill>
                <w14:schemeClr w14:val="hlink">
                  <w14:lumMod w14:val="95000"/>
                  <w14:lumOff w14:val="5000"/>
                  <w14:lumMod w14:val="95000"/>
                  <w14:lumOff w14:val="5000"/>
                </w14:schemeClr>
              </w14:solidFill>
            </w14:textFill>
          </w:rPr>
          <w:t>http://developer.tomtom.com/io-docs</w:t>
        </w:r>
      </w:hyperlink>
    </w:p>
    <w:p w14:paraId="5C6CDEA3" w14:textId="77777777" w:rsidR="00A206F4" w:rsidRPr="00CD7D5B" w:rsidRDefault="64FEB4FB" w:rsidP="00A206F4">
      <w:pPr>
        <w:rPr>
          <w:lang w:val="en-US"/>
        </w:rPr>
      </w:pPr>
      <w:r w:rsidRPr="64FEB4FB">
        <w:rPr>
          <w:lang w:val="en-US"/>
        </w:rPr>
        <w:t xml:space="preserve">Routing: </w:t>
      </w:r>
    </w:p>
    <w:p w14:paraId="57A60DA6" w14:textId="77777777" w:rsidR="00A206F4" w:rsidRPr="00CD7D5B" w:rsidRDefault="00000854" w:rsidP="00A206F4">
      <w:pPr>
        <w:pStyle w:val="Code"/>
        <w:rPr>
          <w:lang w:val="en-US"/>
        </w:rPr>
      </w:pPr>
      <w:hyperlink r:id="rId110" w:history="1">
        <w:r w:rsidR="00A206F4" w:rsidRPr="00CD7D5B">
          <w:rPr>
            <w:rStyle w:val="Hyperlink"/>
            <w:lang w:val="en-US"/>
            <w14:textFill>
              <w14:solidFill>
                <w14:schemeClr w14:val="hlink">
                  <w14:lumMod w14:val="95000"/>
                  <w14:lumOff w14:val="5000"/>
                  <w14:lumMod w14:val="95000"/>
                  <w14:lumOff w14:val="5000"/>
                </w14:schemeClr>
              </w14:solidFill>
            </w14:textFill>
          </w:rPr>
          <w:t>http://developer.tomtom.com/products/onlinenavigation/onlinerouting</w:t>
        </w:r>
      </w:hyperlink>
    </w:p>
    <w:p w14:paraId="18666B81" w14:textId="77777777" w:rsidR="00A206F4" w:rsidRPr="00CD7D5B" w:rsidRDefault="64FEB4FB" w:rsidP="00A206F4">
      <w:pPr>
        <w:rPr>
          <w:lang w:val="en-US"/>
        </w:rPr>
      </w:pPr>
      <w:r w:rsidRPr="64FEB4FB">
        <w:rPr>
          <w:lang w:val="en-US"/>
        </w:rPr>
        <w:t xml:space="preserve">Traffic: </w:t>
      </w:r>
    </w:p>
    <w:p w14:paraId="2C36F14E" w14:textId="77777777" w:rsidR="00A206F4" w:rsidRPr="00CD7D5B" w:rsidRDefault="00000854" w:rsidP="00A206F4">
      <w:pPr>
        <w:pStyle w:val="Code"/>
        <w:rPr>
          <w:lang w:val="en-US"/>
        </w:rPr>
      </w:pPr>
      <w:hyperlink r:id="rId111" w:history="1">
        <w:r w:rsidR="00A206F4" w:rsidRPr="00CD7D5B">
          <w:rPr>
            <w:rStyle w:val="Hyperlink"/>
            <w:lang w:val="en-US"/>
            <w14:textFill>
              <w14:solidFill>
                <w14:schemeClr w14:val="hlink">
                  <w14:lumMod w14:val="95000"/>
                  <w14:lumOff w14:val="5000"/>
                  <w14:lumMod w14:val="95000"/>
                  <w14:lumOff w14:val="5000"/>
                </w14:schemeClr>
              </w14:solidFill>
            </w14:textFill>
          </w:rPr>
          <w:t>http://developer.tomtom.com/products/onlinenavigation/onlinetraffic</w:t>
        </w:r>
      </w:hyperlink>
    </w:p>
    <w:p w14:paraId="52D41513" w14:textId="77777777" w:rsidR="00A206F4" w:rsidRPr="00CD7D5B" w:rsidRDefault="00A206F4" w:rsidP="00A206F4">
      <w:pPr>
        <w:rPr>
          <w:lang w:val="en-US"/>
        </w:rPr>
      </w:pPr>
    </w:p>
    <w:p w14:paraId="2D396EA4" w14:textId="77777777" w:rsidR="00A206F4" w:rsidRPr="00CD7D5B" w:rsidRDefault="00A206F4" w:rsidP="00A206F4">
      <w:pPr>
        <w:spacing w:after="160" w:line="259" w:lineRule="auto"/>
        <w:jc w:val="left"/>
        <w:rPr>
          <w:rFonts w:asciiTheme="majorHAnsi" w:eastAsiaTheme="majorEastAsia" w:hAnsiTheme="majorHAnsi" w:cstheme="majorBidi"/>
          <w:i/>
          <w:iCs/>
          <w:color w:val="2E74B5" w:themeColor="accent1" w:themeShade="BF"/>
          <w:lang w:val="en-US"/>
        </w:rPr>
      </w:pPr>
      <w:r w:rsidRPr="00CD7D5B">
        <w:rPr>
          <w:lang w:val="en-US"/>
        </w:rPr>
        <w:br w:type="page"/>
      </w:r>
    </w:p>
    <w:p w14:paraId="0F566345" w14:textId="77777777" w:rsidR="00A206F4" w:rsidRDefault="64FEB4FB" w:rsidP="00981D10">
      <w:pPr>
        <w:pStyle w:val="Kop5"/>
      </w:pPr>
      <w:r>
        <w:lastRenderedPageBreak/>
        <w:t>Ophalen van de gegevens</w:t>
      </w:r>
    </w:p>
    <w:p w14:paraId="002B11CE" w14:textId="77777777" w:rsidR="00A206F4" w:rsidRDefault="64FEB4FB" w:rsidP="00981D10">
      <w:pPr>
        <w:pStyle w:val="Kop6"/>
      </w:pPr>
      <w:r>
        <w:t>Routing</w:t>
      </w:r>
    </w:p>
    <w:p w14:paraId="0F56C71C" w14:textId="77777777" w:rsidR="00A206F4" w:rsidRPr="002B3CE3" w:rsidRDefault="79D0834C" w:rsidP="00A206F4">
      <w:r>
        <w:t>Request:</w:t>
      </w:r>
    </w:p>
    <w:p w14:paraId="0F21244A" w14:textId="77777777" w:rsidR="00A206F4" w:rsidRDefault="00000854" w:rsidP="00A206F4">
      <w:pPr>
        <w:pStyle w:val="Code"/>
      </w:pPr>
      <w:hyperlink r:id="rId112" w:history="1">
        <w:r w:rsidR="00A206F4" w:rsidRPr="00601EC6">
          <w:rPr>
            <w:rStyle w:val="Hyperlink"/>
            <w14:textFill>
              <w14:solidFill>
                <w14:schemeClr w14:val="hlink">
                  <w14:lumMod w14:val="95000"/>
                  <w14:lumOff w14:val="5000"/>
                  <w14:lumMod w14:val="95000"/>
                  <w14:lumOff w14:val="5000"/>
                </w14:schemeClr>
              </w14:solidFill>
            </w14:textFill>
          </w:rPr>
          <w:t>https://api.tomtom.com/routing/1/calculateRoute/51.0845337,3.6645412:51.1923622,3.776722/json?routeType=fastest&amp;traffic=true&amp;language=en-GB&amp;key=YOUR_API_KEY</w:t>
        </w:r>
      </w:hyperlink>
    </w:p>
    <w:p w14:paraId="0579E5B0" w14:textId="77777777" w:rsidR="00A206F4" w:rsidRPr="00CD7D5B" w:rsidRDefault="64FEB4FB" w:rsidP="00A206F4">
      <w:pPr>
        <w:spacing w:after="160" w:line="259" w:lineRule="auto"/>
        <w:jc w:val="left"/>
        <w:rPr>
          <w:lang w:val="en-US"/>
        </w:rPr>
      </w:pPr>
      <w:r w:rsidRPr="64FEB4FB">
        <w:rPr>
          <w:lang w:val="en-US"/>
        </w:rPr>
        <w:t>Response:</w:t>
      </w:r>
    </w:p>
    <w:p w14:paraId="306D3C7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w:t>
      </w:r>
    </w:p>
    <w:p w14:paraId="69B4FDE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formatVersion": "0.0.12",</w:t>
      </w:r>
    </w:p>
    <w:p w14:paraId="5F7E133C"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copyright": "Copyright 2016 TomTom International BV. All rights...",</w:t>
      </w:r>
    </w:p>
    <w:p w14:paraId="02B4D01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privacy": "TomTom keeps information that ...",</w:t>
      </w:r>
    </w:p>
    <w:p w14:paraId="6DA006C0"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routes": [{</w:t>
      </w:r>
    </w:p>
    <w:p w14:paraId="2F2FF262"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ummary": {</w:t>
      </w:r>
    </w:p>
    <w:p w14:paraId="5D72631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engthInMeters": 29661,</w:t>
      </w:r>
    </w:p>
    <w:p w14:paraId="0850E3E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ravelTimeInSeconds": 1530,</w:t>
      </w:r>
    </w:p>
    <w:p w14:paraId="2244716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rafficDelayInSeconds": 0,</w:t>
      </w:r>
    </w:p>
    <w:p w14:paraId="36C0789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departureTime": "2016-03-01T10:41:40+01:00",</w:t>
      </w:r>
    </w:p>
    <w:p w14:paraId="10DF9E8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arrivalTime": "2016-03-01T11:07:09+01:00"</w:t>
      </w:r>
    </w:p>
    <w:p w14:paraId="6DD0D70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7FD57C9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egs": [{</w:t>
      </w:r>
    </w:p>
    <w:p w14:paraId="3C1A4384"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ummary": {</w:t>
      </w:r>
    </w:p>
    <w:p w14:paraId="569CE682"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engthInMeters": 29661,</w:t>
      </w:r>
    </w:p>
    <w:p w14:paraId="5C43F4F9"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ravelTimeInSeconds": 1530,</w:t>
      </w:r>
    </w:p>
    <w:p w14:paraId="3619D5F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trafficDelayInSeconds": 0,</w:t>
      </w:r>
    </w:p>
    <w:p w14:paraId="18313E18"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departureTime": "2016-03-01T10:41:40+01:00",</w:t>
      </w:r>
    </w:p>
    <w:p w14:paraId="3427D365"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arrivalTime": "2016-03-01T11:07:09+01:00"</w:t>
      </w:r>
    </w:p>
    <w:p w14:paraId="76E597C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60FC1E61"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points": [{</w:t>
      </w:r>
    </w:p>
    <w:p w14:paraId="432669E5"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itude": 51.08456,</w:t>
      </w:r>
    </w:p>
    <w:p w14:paraId="33B95D4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ongitude": 3.66452</w:t>
      </w:r>
    </w:p>
    <w:p w14:paraId="693CDDAF"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 ..., {</w:t>
      </w:r>
    </w:p>
    <w:p w14:paraId="5F1181CD"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atitude": 51.19237,</w:t>
      </w:r>
    </w:p>
    <w:p w14:paraId="3DAD7FA6"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longitude": 3.77670</w:t>
      </w:r>
    </w:p>
    <w:p w14:paraId="4406C58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52D52EDA"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w:t>
      </w:r>
    </w:p>
    <w:p w14:paraId="5773345D"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ections": [{</w:t>
      </w:r>
    </w:p>
    <w:p w14:paraId="79ACC573"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startPointIndex": 0,</w:t>
      </w:r>
    </w:p>
    <w:p w14:paraId="741FBBAB" w14:textId="77777777" w:rsidR="00A206F4" w:rsidRPr="00CD7D5B" w:rsidRDefault="00A206F4" w:rsidP="00A206F4">
      <w:pPr>
        <w:pStyle w:val="Code"/>
        <w:spacing w:before="0" w:after="0"/>
        <w:contextualSpacing/>
        <w:rPr>
          <w:sz w:val="18"/>
          <w:szCs w:val="18"/>
          <w:lang w:val="en-US"/>
        </w:rPr>
      </w:pPr>
      <w:r w:rsidRPr="00CD7D5B">
        <w:rPr>
          <w:sz w:val="18"/>
          <w:szCs w:val="18"/>
          <w:lang w:val="en-US"/>
        </w:rPr>
        <w:t xml:space="preserve">            "endPointIndex": 295,</w:t>
      </w:r>
    </w:p>
    <w:p w14:paraId="006F88BC" w14:textId="77777777" w:rsidR="00A206F4" w:rsidRPr="002B3CE3" w:rsidRDefault="00A206F4" w:rsidP="00A206F4">
      <w:pPr>
        <w:pStyle w:val="Code"/>
        <w:spacing w:before="0" w:after="0"/>
        <w:contextualSpacing/>
        <w:rPr>
          <w:sz w:val="18"/>
          <w:szCs w:val="18"/>
        </w:rPr>
      </w:pPr>
      <w:r w:rsidRPr="00CD7D5B">
        <w:rPr>
          <w:sz w:val="18"/>
          <w:szCs w:val="18"/>
          <w:lang w:val="en-US"/>
        </w:rPr>
        <w:t xml:space="preserve">            </w:t>
      </w:r>
      <w:r w:rsidRPr="002B3CE3">
        <w:rPr>
          <w:sz w:val="18"/>
          <w:szCs w:val="18"/>
        </w:rPr>
        <w:t>"travelMode": "car"</w:t>
      </w:r>
    </w:p>
    <w:p w14:paraId="51DD4047" w14:textId="77777777" w:rsidR="00A206F4" w:rsidRPr="002B3CE3" w:rsidRDefault="00A206F4" w:rsidP="00A206F4">
      <w:pPr>
        <w:pStyle w:val="Code"/>
        <w:spacing w:before="0" w:after="0"/>
        <w:contextualSpacing/>
        <w:rPr>
          <w:sz w:val="18"/>
          <w:szCs w:val="18"/>
        </w:rPr>
      </w:pPr>
      <w:r w:rsidRPr="002B3CE3">
        <w:rPr>
          <w:sz w:val="18"/>
          <w:szCs w:val="18"/>
        </w:rPr>
        <w:t xml:space="preserve">        }]</w:t>
      </w:r>
    </w:p>
    <w:p w14:paraId="2FF7D589" w14:textId="77777777" w:rsidR="00A206F4" w:rsidRPr="002B3CE3" w:rsidRDefault="00A206F4" w:rsidP="00A206F4">
      <w:pPr>
        <w:pStyle w:val="Code"/>
        <w:spacing w:before="0" w:after="0"/>
        <w:contextualSpacing/>
        <w:rPr>
          <w:sz w:val="18"/>
          <w:szCs w:val="18"/>
        </w:rPr>
      </w:pPr>
      <w:r w:rsidRPr="002B3CE3">
        <w:rPr>
          <w:sz w:val="18"/>
          <w:szCs w:val="18"/>
        </w:rPr>
        <w:t xml:space="preserve">    }]</w:t>
      </w:r>
    </w:p>
    <w:p w14:paraId="51C7C3BB" w14:textId="77777777" w:rsidR="00A206F4" w:rsidRDefault="00A206F4" w:rsidP="00A206F4">
      <w:pPr>
        <w:pStyle w:val="Code"/>
        <w:spacing w:before="0" w:after="0"/>
        <w:contextualSpacing/>
        <w:rPr>
          <w:sz w:val="18"/>
          <w:szCs w:val="18"/>
        </w:rPr>
      </w:pPr>
      <w:r w:rsidRPr="002B3CE3">
        <w:rPr>
          <w:sz w:val="18"/>
          <w:szCs w:val="18"/>
        </w:rPr>
        <w:t>}</w:t>
      </w:r>
    </w:p>
    <w:p w14:paraId="77ACCA67" w14:textId="77777777" w:rsidR="00A206F4" w:rsidRDefault="00A206F4" w:rsidP="00A206F4">
      <w:pPr>
        <w:spacing w:after="160" w:line="259" w:lineRule="auto"/>
        <w:jc w:val="left"/>
        <w:rPr>
          <w:rFonts w:asciiTheme="majorHAnsi" w:eastAsiaTheme="majorEastAsia" w:hAnsiTheme="majorHAnsi" w:cstheme="majorBidi"/>
          <w:i/>
          <w:iCs/>
          <w:color w:val="2E74B5" w:themeColor="accent1" w:themeShade="BF"/>
        </w:rPr>
      </w:pPr>
      <w:r>
        <w:br w:type="page"/>
      </w:r>
    </w:p>
    <w:p w14:paraId="3ADDB9B8" w14:textId="77777777" w:rsidR="00A206F4" w:rsidRPr="00696EBD" w:rsidRDefault="64FEB4FB" w:rsidP="00981D10">
      <w:pPr>
        <w:pStyle w:val="Kop6"/>
        <w:rPr>
          <w:i/>
          <w:iCs/>
        </w:rPr>
      </w:pPr>
      <w:r>
        <w:lastRenderedPageBreak/>
        <w:t>Verkeersproblemen</w:t>
      </w:r>
    </w:p>
    <w:p w14:paraId="672A9BB0" w14:textId="77777777" w:rsidR="00A206F4" w:rsidRDefault="79D0834C" w:rsidP="00A206F4">
      <w:r>
        <w:t>Request:</w:t>
      </w:r>
    </w:p>
    <w:p w14:paraId="68A39297" w14:textId="77777777" w:rsidR="00A206F4" w:rsidRDefault="00000854" w:rsidP="00A206F4">
      <w:pPr>
        <w:pStyle w:val="Code"/>
      </w:pPr>
      <w:hyperlink r:id="rId113" w:history="1">
        <w:r w:rsidR="00A206F4" w:rsidRPr="00F45031">
          <w:rPr>
            <w:rStyle w:val="Hyperlink"/>
            <w14:textFill>
              <w14:solidFill>
                <w14:schemeClr w14:val="hlink">
                  <w14:lumMod w14:val="95000"/>
                  <w14:lumOff w14:val="5000"/>
                  <w14:lumMod w14:val="95000"/>
                  <w14:lumOff w14:val="5000"/>
                </w14:schemeClr>
              </w14:solidFill>
            </w14:textFill>
          </w:rPr>
          <w:t>https://api.tomtom.com/traffic/services/4/incidentDetails/s3/6841263.950712,511972.674418,6886056.049288,582676.925582/11/1335294634919/json?key=YOUR_API_KEY</w:t>
        </w:r>
      </w:hyperlink>
    </w:p>
    <w:p w14:paraId="663B9B05" w14:textId="77777777" w:rsidR="00A206F4" w:rsidRPr="00CD7D5B" w:rsidRDefault="64FEB4FB" w:rsidP="00A206F4">
      <w:pPr>
        <w:rPr>
          <w:lang w:val="en-US"/>
        </w:rPr>
      </w:pPr>
      <w:r w:rsidRPr="64FEB4FB">
        <w:rPr>
          <w:lang w:val="en-US"/>
        </w:rPr>
        <w:t>Response:</w:t>
      </w:r>
    </w:p>
    <w:p w14:paraId="17B70BCD" w14:textId="77777777" w:rsidR="00A206F4" w:rsidRPr="00CD7D5B" w:rsidRDefault="00A206F4" w:rsidP="00A206F4">
      <w:pPr>
        <w:pStyle w:val="Code"/>
        <w:spacing w:before="0" w:after="0"/>
        <w:contextualSpacing/>
        <w:rPr>
          <w:sz w:val="18"/>
          <w:lang w:val="en-US"/>
        </w:rPr>
      </w:pPr>
      <w:r w:rsidRPr="00CD7D5B">
        <w:rPr>
          <w:sz w:val="18"/>
          <w:lang w:val="en-US"/>
        </w:rPr>
        <w:t>{</w:t>
      </w:r>
    </w:p>
    <w:p w14:paraId="644C6A0C" w14:textId="77777777" w:rsidR="00A206F4" w:rsidRPr="00CD7D5B" w:rsidRDefault="00A206F4" w:rsidP="00A206F4">
      <w:pPr>
        <w:pStyle w:val="Code"/>
        <w:spacing w:before="0" w:after="0"/>
        <w:contextualSpacing/>
        <w:rPr>
          <w:sz w:val="18"/>
          <w:lang w:val="en-US"/>
        </w:rPr>
      </w:pPr>
      <w:r w:rsidRPr="00CD7D5B">
        <w:rPr>
          <w:sz w:val="18"/>
          <w:lang w:val="en-US"/>
        </w:rPr>
        <w:t xml:space="preserve">   "tm":{</w:t>
      </w:r>
    </w:p>
    <w:p w14:paraId="628D3F80" w14:textId="77777777" w:rsidR="00A206F4" w:rsidRPr="00CD7D5B" w:rsidRDefault="00A206F4" w:rsidP="00A206F4">
      <w:pPr>
        <w:pStyle w:val="Code"/>
        <w:spacing w:before="0" w:after="0"/>
        <w:contextualSpacing/>
        <w:rPr>
          <w:sz w:val="18"/>
          <w:lang w:val="en-US"/>
        </w:rPr>
      </w:pPr>
      <w:r w:rsidRPr="00CD7D5B">
        <w:rPr>
          <w:sz w:val="18"/>
          <w:lang w:val="en-US"/>
        </w:rPr>
        <w:t xml:space="preserve">      "@id":"1456826213729",</w:t>
      </w:r>
    </w:p>
    <w:p w14:paraId="5FC9F5FA" w14:textId="77777777" w:rsidR="00A206F4" w:rsidRPr="00CD7D5B" w:rsidRDefault="00A206F4" w:rsidP="00A206F4">
      <w:pPr>
        <w:pStyle w:val="Code"/>
        <w:spacing w:before="0" w:after="0"/>
        <w:contextualSpacing/>
        <w:rPr>
          <w:sz w:val="18"/>
          <w:lang w:val="en-US"/>
        </w:rPr>
      </w:pPr>
      <w:r w:rsidRPr="00CD7D5B">
        <w:rPr>
          <w:sz w:val="18"/>
          <w:lang w:val="en-US"/>
        </w:rPr>
        <w:t xml:space="preserve">      "poi":[</w:t>
      </w:r>
    </w:p>
    <w:p w14:paraId="61EE67E9"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12154BA9" w14:textId="77777777" w:rsidR="00A206F4" w:rsidRPr="00CD7D5B" w:rsidRDefault="00A206F4" w:rsidP="00A206F4">
      <w:pPr>
        <w:pStyle w:val="Code"/>
        <w:spacing w:before="0" w:after="0"/>
        <w:contextualSpacing/>
        <w:rPr>
          <w:sz w:val="18"/>
          <w:lang w:val="en-US"/>
        </w:rPr>
      </w:pPr>
      <w:r w:rsidRPr="00CD7D5B">
        <w:rPr>
          <w:sz w:val="18"/>
          <w:lang w:val="en-US"/>
        </w:rPr>
        <w:t xml:space="preserve">            "id":"europe_CLUSTER_11_-1748358079",</w:t>
      </w:r>
    </w:p>
    <w:p w14:paraId="56044917" w14:textId="77777777" w:rsidR="00A206F4" w:rsidRPr="00CD7D5B" w:rsidRDefault="00A206F4" w:rsidP="00A206F4">
      <w:pPr>
        <w:pStyle w:val="Code"/>
        <w:spacing w:before="0" w:after="0"/>
        <w:contextualSpacing/>
        <w:rPr>
          <w:sz w:val="18"/>
          <w:lang w:val="en-US"/>
        </w:rPr>
      </w:pPr>
      <w:r w:rsidRPr="00CD7D5B">
        <w:rPr>
          <w:sz w:val="18"/>
          <w:lang w:val="en-US"/>
        </w:rPr>
        <w:t xml:space="preserve">            "p":{</w:t>
      </w:r>
    </w:p>
    <w:p w14:paraId="7D74E81E" w14:textId="77777777" w:rsidR="00A206F4" w:rsidRPr="00CD7D5B" w:rsidRDefault="00A206F4" w:rsidP="00A206F4">
      <w:pPr>
        <w:pStyle w:val="Code"/>
        <w:spacing w:before="0" w:after="0"/>
        <w:contextualSpacing/>
        <w:rPr>
          <w:sz w:val="18"/>
          <w:lang w:val="en-US"/>
        </w:rPr>
      </w:pPr>
      <w:r w:rsidRPr="00CD7D5B">
        <w:rPr>
          <w:sz w:val="18"/>
          <w:lang w:val="en-US"/>
        </w:rPr>
        <w:t xml:space="preserve">               "x":573464.9,</w:t>
      </w:r>
    </w:p>
    <w:p w14:paraId="08F9D544" w14:textId="77777777" w:rsidR="00A206F4" w:rsidRPr="00CD7D5B" w:rsidRDefault="00A206F4" w:rsidP="00A206F4">
      <w:pPr>
        <w:pStyle w:val="Code"/>
        <w:spacing w:before="0" w:after="0"/>
        <w:contextualSpacing/>
        <w:rPr>
          <w:sz w:val="18"/>
          <w:lang w:val="en-US"/>
        </w:rPr>
      </w:pPr>
      <w:r w:rsidRPr="00CD7D5B">
        <w:rPr>
          <w:sz w:val="18"/>
          <w:lang w:val="en-US"/>
        </w:rPr>
        <w:t xml:space="preserve">               "y":6853453.4</w:t>
      </w:r>
    </w:p>
    <w:p w14:paraId="737749AC"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42523FA0" w14:textId="77777777" w:rsidR="00A206F4" w:rsidRPr="00CD7D5B" w:rsidRDefault="00A206F4" w:rsidP="00A206F4">
      <w:pPr>
        <w:pStyle w:val="Code"/>
        <w:spacing w:before="0" w:after="0"/>
        <w:contextualSpacing/>
        <w:rPr>
          <w:sz w:val="18"/>
          <w:lang w:val="en-US"/>
        </w:rPr>
      </w:pPr>
      <w:r w:rsidRPr="00CD7D5B">
        <w:rPr>
          <w:sz w:val="18"/>
          <w:lang w:val="en-US"/>
        </w:rPr>
        <w:t xml:space="preserve">            "ic":8,</w:t>
      </w:r>
    </w:p>
    <w:p w14:paraId="685FA594" w14:textId="77777777" w:rsidR="00A206F4" w:rsidRPr="00CD7D5B" w:rsidRDefault="00A206F4" w:rsidP="00A206F4">
      <w:pPr>
        <w:pStyle w:val="Code"/>
        <w:spacing w:before="0" w:after="0"/>
        <w:contextualSpacing/>
        <w:rPr>
          <w:sz w:val="18"/>
          <w:lang w:val="en-US"/>
        </w:rPr>
      </w:pPr>
      <w:r w:rsidRPr="00CD7D5B">
        <w:rPr>
          <w:sz w:val="18"/>
          <w:lang w:val="en-US"/>
        </w:rPr>
        <w:t xml:space="preserve">            "ty":0,</w:t>
      </w:r>
    </w:p>
    <w:p w14:paraId="38601168" w14:textId="77777777" w:rsidR="00A206F4" w:rsidRPr="00CD7D5B" w:rsidRDefault="00A206F4" w:rsidP="00A206F4">
      <w:pPr>
        <w:pStyle w:val="Code"/>
        <w:spacing w:before="0" w:after="0"/>
        <w:contextualSpacing/>
        <w:rPr>
          <w:sz w:val="18"/>
          <w:lang w:val="en-US"/>
        </w:rPr>
      </w:pPr>
      <w:r w:rsidRPr="00CD7D5B">
        <w:rPr>
          <w:sz w:val="18"/>
          <w:lang w:val="en-US"/>
        </w:rPr>
        <w:t xml:space="preserve">            "cbl":{</w:t>
      </w:r>
    </w:p>
    <w:p w14:paraId="5888992C" w14:textId="77777777" w:rsidR="00A206F4" w:rsidRPr="00CD7D5B" w:rsidRDefault="00A206F4" w:rsidP="00A206F4">
      <w:pPr>
        <w:pStyle w:val="Code"/>
        <w:spacing w:before="0" w:after="0"/>
        <w:contextualSpacing/>
        <w:rPr>
          <w:sz w:val="18"/>
          <w:lang w:val="en-US"/>
        </w:rPr>
      </w:pPr>
      <w:r w:rsidRPr="00CD7D5B">
        <w:rPr>
          <w:sz w:val="18"/>
          <w:lang w:val="en-US"/>
        </w:rPr>
        <w:t xml:space="preserve">               "x":572278.9,</w:t>
      </w:r>
    </w:p>
    <w:p w14:paraId="0B691763" w14:textId="77777777" w:rsidR="00A206F4" w:rsidRPr="00CD7D5B" w:rsidRDefault="00A206F4" w:rsidP="00A206F4">
      <w:pPr>
        <w:pStyle w:val="Code"/>
        <w:spacing w:before="0" w:after="0"/>
        <w:contextualSpacing/>
        <w:rPr>
          <w:sz w:val="18"/>
          <w:lang w:val="en-US"/>
        </w:rPr>
      </w:pPr>
      <w:r w:rsidRPr="00CD7D5B">
        <w:rPr>
          <w:sz w:val="18"/>
          <w:lang w:val="en-US"/>
        </w:rPr>
        <w:t xml:space="preserve">               "y":6852481.1</w:t>
      </w:r>
    </w:p>
    <w:p w14:paraId="59B2E1BE"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3E8B1961" w14:textId="77777777" w:rsidR="00A206F4" w:rsidRPr="00CD7D5B" w:rsidRDefault="00A206F4" w:rsidP="00A206F4">
      <w:pPr>
        <w:pStyle w:val="Code"/>
        <w:spacing w:before="0" w:after="0"/>
        <w:contextualSpacing/>
        <w:rPr>
          <w:sz w:val="18"/>
          <w:lang w:val="en-US"/>
        </w:rPr>
      </w:pPr>
      <w:r w:rsidRPr="00CD7D5B">
        <w:rPr>
          <w:sz w:val="18"/>
          <w:lang w:val="en-US"/>
        </w:rPr>
        <w:t xml:space="preserve">            "ctr":{</w:t>
      </w:r>
    </w:p>
    <w:p w14:paraId="79597288" w14:textId="77777777" w:rsidR="00A206F4" w:rsidRPr="00CD7D5B" w:rsidRDefault="00A206F4" w:rsidP="00A206F4">
      <w:pPr>
        <w:pStyle w:val="Code"/>
        <w:spacing w:before="0" w:after="0"/>
        <w:contextualSpacing/>
        <w:rPr>
          <w:sz w:val="18"/>
          <w:lang w:val="en-US"/>
        </w:rPr>
      </w:pPr>
      <w:r w:rsidRPr="00CD7D5B">
        <w:rPr>
          <w:sz w:val="18"/>
          <w:lang w:val="en-US"/>
        </w:rPr>
        <w:t xml:space="preserve">               "x":574650.8,</w:t>
      </w:r>
    </w:p>
    <w:p w14:paraId="778BB281" w14:textId="77777777" w:rsidR="00A206F4" w:rsidRPr="00CD7D5B" w:rsidRDefault="00A206F4" w:rsidP="00A206F4">
      <w:pPr>
        <w:pStyle w:val="Code"/>
        <w:spacing w:before="0" w:after="0"/>
        <w:contextualSpacing/>
        <w:rPr>
          <w:sz w:val="18"/>
          <w:lang w:val="en-US"/>
        </w:rPr>
      </w:pPr>
      <w:r w:rsidRPr="00CD7D5B">
        <w:rPr>
          <w:sz w:val="18"/>
          <w:lang w:val="en-US"/>
        </w:rPr>
        <w:t xml:space="preserve">               "y":6854425.7</w:t>
      </w:r>
    </w:p>
    <w:p w14:paraId="454BFCAB"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0F290510" w14:textId="77777777" w:rsidR="00A206F4" w:rsidRPr="00CD7D5B" w:rsidRDefault="00A206F4" w:rsidP="00A206F4">
      <w:pPr>
        <w:pStyle w:val="Code"/>
        <w:spacing w:before="0" w:after="0"/>
        <w:contextualSpacing/>
        <w:rPr>
          <w:sz w:val="18"/>
          <w:lang w:val="en-US"/>
        </w:rPr>
      </w:pPr>
      <w:r w:rsidRPr="00CD7D5B">
        <w:rPr>
          <w:sz w:val="18"/>
          <w:lang w:val="en-US"/>
        </w:rPr>
        <w:t xml:space="preserve">            "cs":4,</w:t>
      </w:r>
    </w:p>
    <w:p w14:paraId="33B40198" w14:textId="77777777" w:rsidR="00A206F4" w:rsidRPr="00CD7D5B" w:rsidRDefault="00A206F4" w:rsidP="00A206F4">
      <w:pPr>
        <w:pStyle w:val="Code"/>
        <w:spacing w:before="0" w:after="0"/>
        <w:contextualSpacing/>
        <w:rPr>
          <w:sz w:val="18"/>
          <w:lang w:val="en-US"/>
        </w:rPr>
      </w:pPr>
      <w:r w:rsidRPr="00CD7D5B">
        <w:rPr>
          <w:sz w:val="18"/>
          <w:lang w:val="en-US"/>
        </w:rPr>
        <w:t xml:space="preserve">            "l":1100</w:t>
      </w:r>
    </w:p>
    <w:p w14:paraId="1BADE256"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78D0C6F8"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7C6E0E1A" w14:textId="77777777" w:rsidR="00A206F4" w:rsidRPr="00CD7D5B" w:rsidRDefault="00A206F4" w:rsidP="00A206F4">
      <w:pPr>
        <w:pStyle w:val="Code"/>
        <w:spacing w:before="0" w:after="0"/>
        <w:contextualSpacing/>
        <w:rPr>
          <w:sz w:val="18"/>
          <w:lang w:val="en-US"/>
        </w:rPr>
      </w:pPr>
      <w:r w:rsidRPr="00CD7D5B">
        <w:rPr>
          <w:sz w:val="18"/>
          <w:lang w:val="en-US"/>
        </w:rPr>
        <w:t xml:space="preserve">            "id":"europe_HD_NL_TTR116257196019392",</w:t>
      </w:r>
    </w:p>
    <w:p w14:paraId="251FFEF2" w14:textId="77777777" w:rsidR="00A206F4" w:rsidRPr="00CD7D5B" w:rsidRDefault="00A206F4" w:rsidP="00A206F4">
      <w:pPr>
        <w:pStyle w:val="Code"/>
        <w:spacing w:before="0" w:after="0"/>
        <w:contextualSpacing/>
        <w:rPr>
          <w:sz w:val="18"/>
          <w:lang w:val="en-US"/>
        </w:rPr>
      </w:pPr>
      <w:r w:rsidRPr="00CD7D5B">
        <w:rPr>
          <w:sz w:val="18"/>
          <w:lang w:val="en-US"/>
        </w:rPr>
        <w:t xml:space="preserve">            "p":{</w:t>
      </w:r>
    </w:p>
    <w:p w14:paraId="57845B5C" w14:textId="77777777" w:rsidR="00A206F4" w:rsidRPr="00CD7D5B" w:rsidRDefault="00A206F4" w:rsidP="00A206F4">
      <w:pPr>
        <w:pStyle w:val="Code"/>
        <w:spacing w:before="0" w:after="0"/>
        <w:contextualSpacing/>
        <w:rPr>
          <w:sz w:val="18"/>
          <w:lang w:val="en-US"/>
        </w:rPr>
      </w:pPr>
      <w:r w:rsidRPr="00CD7D5B">
        <w:rPr>
          <w:sz w:val="18"/>
          <w:lang w:val="en-US"/>
        </w:rPr>
        <w:t xml:space="preserve">               "x":554857.0,</w:t>
      </w:r>
    </w:p>
    <w:p w14:paraId="0BB1C346" w14:textId="77777777" w:rsidR="00A206F4" w:rsidRPr="00CD7D5B" w:rsidRDefault="00A206F4" w:rsidP="00A206F4">
      <w:pPr>
        <w:pStyle w:val="Code"/>
        <w:spacing w:before="0" w:after="0"/>
        <w:contextualSpacing/>
        <w:rPr>
          <w:sz w:val="18"/>
          <w:lang w:val="en-US"/>
        </w:rPr>
      </w:pPr>
      <w:r w:rsidRPr="00CD7D5B">
        <w:rPr>
          <w:sz w:val="18"/>
          <w:lang w:val="en-US"/>
        </w:rPr>
        <w:t xml:space="preserve">               "y":6856767.4</w:t>
      </w:r>
    </w:p>
    <w:p w14:paraId="3D9D08A8" w14:textId="77777777" w:rsidR="00A206F4" w:rsidRPr="00CD7D5B" w:rsidRDefault="00A206F4" w:rsidP="00A206F4">
      <w:pPr>
        <w:pStyle w:val="Code"/>
        <w:spacing w:before="0" w:after="0"/>
        <w:contextualSpacing/>
        <w:rPr>
          <w:sz w:val="18"/>
          <w:lang w:val="en-US"/>
        </w:rPr>
      </w:pPr>
      <w:r w:rsidRPr="00CD7D5B">
        <w:rPr>
          <w:sz w:val="18"/>
          <w:lang w:val="en-US"/>
        </w:rPr>
        <w:t xml:space="preserve">            },</w:t>
      </w:r>
    </w:p>
    <w:p w14:paraId="4C61DFA9" w14:textId="77777777" w:rsidR="00A206F4" w:rsidRPr="00CD7D5B" w:rsidRDefault="00A206F4" w:rsidP="00A206F4">
      <w:pPr>
        <w:pStyle w:val="Code"/>
        <w:spacing w:before="0" w:after="0"/>
        <w:contextualSpacing/>
        <w:rPr>
          <w:sz w:val="18"/>
          <w:lang w:val="en-US"/>
        </w:rPr>
      </w:pPr>
      <w:r w:rsidRPr="00CD7D5B">
        <w:rPr>
          <w:sz w:val="18"/>
          <w:lang w:val="en-US"/>
        </w:rPr>
        <w:t xml:space="preserve">            "ic":8,</w:t>
      </w:r>
    </w:p>
    <w:p w14:paraId="61CE2CEF" w14:textId="77777777" w:rsidR="00A206F4" w:rsidRPr="00CD7D5B" w:rsidRDefault="00A206F4" w:rsidP="00A206F4">
      <w:pPr>
        <w:pStyle w:val="Code"/>
        <w:spacing w:before="0" w:after="0"/>
        <w:contextualSpacing/>
        <w:rPr>
          <w:sz w:val="18"/>
          <w:lang w:val="en-US"/>
        </w:rPr>
      </w:pPr>
      <w:r w:rsidRPr="00CD7D5B">
        <w:rPr>
          <w:sz w:val="18"/>
          <w:lang w:val="en-US"/>
        </w:rPr>
        <w:t xml:space="preserve">            "ty":4,</w:t>
      </w:r>
    </w:p>
    <w:p w14:paraId="3D9EC529" w14:textId="77777777" w:rsidR="00A206F4" w:rsidRPr="00CD7D5B" w:rsidRDefault="00A206F4" w:rsidP="00A206F4">
      <w:pPr>
        <w:pStyle w:val="Code"/>
        <w:spacing w:before="0" w:after="0"/>
        <w:contextualSpacing/>
        <w:rPr>
          <w:sz w:val="18"/>
          <w:lang w:val="en-US"/>
        </w:rPr>
      </w:pPr>
      <w:r w:rsidRPr="00CD7D5B">
        <w:rPr>
          <w:sz w:val="18"/>
          <w:lang w:val="en-US"/>
        </w:rPr>
        <w:t xml:space="preserve">            "cs":0,</w:t>
      </w:r>
    </w:p>
    <w:p w14:paraId="0EFE84CC" w14:textId="77777777" w:rsidR="00A206F4" w:rsidRPr="00CD7D5B" w:rsidRDefault="00A206F4" w:rsidP="00A206F4">
      <w:pPr>
        <w:pStyle w:val="Code"/>
        <w:spacing w:before="0" w:after="0"/>
        <w:contextualSpacing/>
        <w:rPr>
          <w:sz w:val="18"/>
          <w:lang w:val="en-US"/>
        </w:rPr>
      </w:pPr>
      <w:r w:rsidRPr="00CD7D5B">
        <w:rPr>
          <w:sz w:val="18"/>
          <w:lang w:val="en-US"/>
        </w:rPr>
        <w:t xml:space="preserve">            "d":"closed",</w:t>
      </w:r>
    </w:p>
    <w:p w14:paraId="553943D9" w14:textId="77777777" w:rsidR="00A206F4" w:rsidRPr="00F45031" w:rsidRDefault="00A206F4" w:rsidP="00A206F4">
      <w:pPr>
        <w:pStyle w:val="Code"/>
        <w:spacing w:before="0" w:after="0"/>
        <w:contextualSpacing/>
        <w:rPr>
          <w:sz w:val="18"/>
        </w:rPr>
      </w:pPr>
      <w:r w:rsidRPr="00CD7D5B">
        <w:rPr>
          <w:sz w:val="18"/>
          <w:lang w:val="en-US"/>
        </w:rPr>
        <w:t xml:space="preserve">            </w:t>
      </w:r>
      <w:r w:rsidRPr="00F45031">
        <w:rPr>
          <w:sz w:val="18"/>
        </w:rPr>
        <w:t>"f":"Kromwijkdreef (s113)",</w:t>
      </w:r>
    </w:p>
    <w:p w14:paraId="10ECCF73" w14:textId="77777777" w:rsidR="00A206F4" w:rsidRPr="00F45031" w:rsidRDefault="00A206F4" w:rsidP="00A206F4">
      <w:pPr>
        <w:pStyle w:val="Code"/>
        <w:spacing w:before="0" w:after="0"/>
        <w:contextualSpacing/>
        <w:rPr>
          <w:sz w:val="18"/>
        </w:rPr>
      </w:pPr>
      <w:r w:rsidRPr="00F45031">
        <w:rPr>
          <w:sz w:val="18"/>
        </w:rPr>
        <w:t xml:space="preserve">            "t":"Gaasperdammerweg (A9)",</w:t>
      </w:r>
    </w:p>
    <w:p w14:paraId="67DF2CAA" w14:textId="77777777" w:rsidR="00A206F4" w:rsidRPr="00F45031" w:rsidRDefault="00A206F4" w:rsidP="00A206F4">
      <w:pPr>
        <w:pStyle w:val="Code"/>
        <w:spacing w:before="0" w:after="0"/>
        <w:contextualSpacing/>
        <w:rPr>
          <w:sz w:val="18"/>
        </w:rPr>
      </w:pPr>
      <w:r w:rsidRPr="00F45031">
        <w:rPr>
          <w:sz w:val="18"/>
        </w:rPr>
        <w:t xml:space="preserve">            "l":450</w:t>
      </w:r>
    </w:p>
    <w:p w14:paraId="77C1774E" w14:textId="77777777" w:rsidR="00A206F4" w:rsidRPr="00F45031" w:rsidRDefault="00A206F4" w:rsidP="00A206F4">
      <w:pPr>
        <w:pStyle w:val="Code"/>
        <w:spacing w:before="0" w:after="0"/>
        <w:contextualSpacing/>
        <w:rPr>
          <w:sz w:val="18"/>
        </w:rPr>
      </w:pPr>
      <w:r w:rsidRPr="00F45031">
        <w:rPr>
          <w:sz w:val="18"/>
        </w:rPr>
        <w:t xml:space="preserve">         }, ...</w:t>
      </w:r>
    </w:p>
    <w:p w14:paraId="540AEDB6" w14:textId="77777777" w:rsidR="00A206F4" w:rsidRPr="00F45031" w:rsidRDefault="00A206F4" w:rsidP="00A206F4">
      <w:pPr>
        <w:pStyle w:val="Code"/>
        <w:spacing w:before="0" w:after="0"/>
        <w:contextualSpacing/>
        <w:rPr>
          <w:sz w:val="18"/>
        </w:rPr>
      </w:pPr>
      <w:r w:rsidRPr="00F45031">
        <w:rPr>
          <w:sz w:val="18"/>
        </w:rPr>
        <w:t xml:space="preserve">      ]</w:t>
      </w:r>
    </w:p>
    <w:p w14:paraId="424E3B0E" w14:textId="77777777" w:rsidR="00A206F4" w:rsidRPr="00F45031" w:rsidRDefault="00A206F4" w:rsidP="00A206F4">
      <w:pPr>
        <w:pStyle w:val="Code"/>
        <w:spacing w:before="0" w:after="0"/>
        <w:contextualSpacing/>
        <w:rPr>
          <w:sz w:val="18"/>
        </w:rPr>
      </w:pPr>
      <w:r w:rsidRPr="00F45031">
        <w:rPr>
          <w:sz w:val="18"/>
        </w:rPr>
        <w:t xml:space="preserve">   }</w:t>
      </w:r>
    </w:p>
    <w:p w14:paraId="4E3C5D0E" w14:textId="77777777" w:rsidR="00A206F4" w:rsidRDefault="00A206F4" w:rsidP="00A206F4">
      <w:pPr>
        <w:pStyle w:val="Code"/>
        <w:spacing w:before="0" w:after="0"/>
        <w:contextualSpacing/>
        <w:rPr>
          <w:sz w:val="18"/>
        </w:rPr>
      </w:pPr>
      <w:r w:rsidRPr="00F45031">
        <w:rPr>
          <w:sz w:val="18"/>
        </w:rPr>
        <w:t>}</w:t>
      </w:r>
    </w:p>
    <w:p w14:paraId="7CCABB2C" w14:textId="77777777" w:rsidR="00A206F4" w:rsidRPr="00F45031" w:rsidRDefault="00A206F4" w:rsidP="00A206F4"/>
    <w:p w14:paraId="087B8611" w14:textId="77777777" w:rsidR="00A206F4" w:rsidRPr="00E5681D" w:rsidRDefault="00A206F4" w:rsidP="00A206F4"/>
    <w:p w14:paraId="05D2F00E" w14:textId="77777777" w:rsidR="00A206F4" w:rsidRDefault="00A206F4" w:rsidP="00A206F4">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14:paraId="084FED35" w14:textId="77777777" w:rsidR="00A206F4" w:rsidRDefault="00A206F4" w:rsidP="00981D10">
      <w:pPr>
        <w:pStyle w:val="Kop2"/>
      </w:pPr>
      <w:bookmarkStart w:id="138" w:name="_Toc444596121"/>
      <w:bookmarkStart w:id="139" w:name="_Toc451209521"/>
      <w:r>
        <w:lastRenderedPageBreak/>
        <w:t>Samenvatting</w:t>
      </w:r>
      <w:bookmarkEnd w:id="138"/>
      <w:bookmarkEnd w:id="139"/>
    </w:p>
    <w:p w14:paraId="7D4BAC7E" w14:textId="77777777" w:rsidR="00A206F4" w:rsidRPr="00696EBD" w:rsidRDefault="64FEB4FB" w:rsidP="00A206F4">
      <w:r>
        <w:t>Om alle belangrijkste gegevens netjes te kunnen vergelijken met elkaar, wordt gebruik gemaakt van een kruistabel</w:t>
      </w:r>
    </w:p>
    <w:tbl>
      <w:tblPr>
        <w:tblW w:w="8798" w:type="dxa"/>
        <w:tblCellMar>
          <w:left w:w="70" w:type="dxa"/>
          <w:right w:w="70" w:type="dxa"/>
        </w:tblCellMar>
        <w:tblLook w:val="04A0" w:firstRow="1" w:lastRow="0" w:firstColumn="1" w:lastColumn="0" w:noHBand="0" w:noVBand="1"/>
      </w:tblPr>
      <w:tblGrid>
        <w:gridCol w:w="3400"/>
        <w:gridCol w:w="540"/>
        <w:gridCol w:w="540"/>
        <w:gridCol w:w="540"/>
        <w:gridCol w:w="540"/>
        <w:gridCol w:w="819"/>
        <w:gridCol w:w="495"/>
        <w:gridCol w:w="2060"/>
      </w:tblGrid>
      <w:tr w:rsidR="00A206F4" w:rsidRPr="00696EBD" w14:paraId="33960B62" w14:textId="77777777" w:rsidTr="79D0834C">
        <w:trPr>
          <w:trHeight w:val="2130"/>
        </w:trPr>
        <w:tc>
          <w:tcPr>
            <w:tcW w:w="3400" w:type="dxa"/>
            <w:tcBorders>
              <w:top w:val="nil"/>
              <w:left w:val="nil"/>
              <w:bottom w:val="nil"/>
              <w:right w:val="nil"/>
            </w:tcBorders>
            <w:shd w:val="clear" w:color="auto" w:fill="auto"/>
            <w:noWrap/>
            <w:vAlign w:val="bottom"/>
            <w:hideMark/>
          </w:tcPr>
          <w:p w14:paraId="5B255E59" w14:textId="77777777" w:rsidR="00A206F4" w:rsidRPr="00696EBD" w:rsidRDefault="00A206F4" w:rsidP="00A206F4">
            <w:pPr>
              <w:spacing w:after="0"/>
              <w:jc w:val="left"/>
              <w:rPr>
                <w:rFonts w:ascii="Times New Roman" w:eastAsia="Times New Roman" w:hAnsi="Times New Roman" w:cs="Times New Roman"/>
                <w:sz w:val="24"/>
                <w:szCs w:val="24"/>
                <w:lang w:eastAsia="nl-BE"/>
              </w:rPr>
            </w:pPr>
          </w:p>
        </w:tc>
        <w:tc>
          <w:tcPr>
            <w:tcW w:w="540" w:type="dxa"/>
            <w:tcBorders>
              <w:top w:val="nil"/>
              <w:left w:val="nil"/>
              <w:bottom w:val="nil"/>
              <w:right w:val="nil"/>
            </w:tcBorders>
            <w:shd w:val="clear" w:color="auto" w:fill="C5E0B3" w:themeFill="accent6" w:themeFillTint="66"/>
            <w:noWrap/>
            <w:textDirection w:val="btLr"/>
            <w:vAlign w:val="center"/>
            <w:hideMark/>
          </w:tcPr>
          <w:p w14:paraId="43A170D8" w14:textId="77777777" w:rsidR="00A206F4" w:rsidRPr="00696EBD" w:rsidRDefault="79D0834C" w:rsidP="00A206F4">
            <w:pPr>
              <w:spacing w:after="0"/>
              <w:jc w:val="left"/>
              <w:rPr>
                <w:rFonts w:ascii="Calibri" w:eastAsia="Times New Roman" w:hAnsi="Calibri" w:cs="Times New Roman"/>
                <w:color w:val="000000"/>
                <w:lang w:eastAsia="nl-BE"/>
              </w:rPr>
            </w:pPr>
            <w:r w:rsidRPr="79D0834C">
              <w:rPr>
                <w:rFonts w:ascii="Calibri,Times New Roman" w:eastAsia="Calibri,Times New Roman" w:hAnsi="Calibri,Times New Roman" w:cs="Calibri,Times New Roman"/>
                <w:color w:val="000000" w:themeColor="text1"/>
                <w:lang w:eastAsia="nl-BE"/>
              </w:rPr>
              <w:t>Google Maps</w:t>
            </w:r>
          </w:p>
        </w:tc>
        <w:tc>
          <w:tcPr>
            <w:tcW w:w="540" w:type="dxa"/>
            <w:tcBorders>
              <w:top w:val="nil"/>
              <w:left w:val="nil"/>
              <w:bottom w:val="nil"/>
              <w:right w:val="nil"/>
            </w:tcBorders>
            <w:shd w:val="clear" w:color="auto" w:fill="404040" w:themeFill="text1" w:themeFillTint="BF"/>
            <w:noWrap/>
            <w:textDirection w:val="btLr"/>
            <w:vAlign w:val="center"/>
            <w:hideMark/>
          </w:tcPr>
          <w:p w14:paraId="2372F99E" w14:textId="77777777" w:rsidR="00A206F4" w:rsidRPr="00696EBD" w:rsidRDefault="79D0834C" w:rsidP="00A206F4">
            <w:pPr>
              <w:spacing w:after="0"/>
              <w:jc w:val="left"/>
              <w:rPr>
                <w:rFonts w:ascii="Calibri" w:eastAsia="Times New Roman" w:hAnsi="Calibri" w:cs="Times New Roman"/>
                <w:color w:val="FFFFFF"/>
                <w:lang w:eastAsia="nl-BE"/>
              </w:rPr>
            </w:pPr>
            <w:r w:rsidRPr="79D0834C">
              <w:rPr>
                <w:rFonts w:ascii="Calibri,Times New Roman" w:eastAsia="Calibri,Times New Roman" w:hAnsi="Calibri,Times New Roman" w:cs="Calibri,Times New Roman"/>
                <w:color w:val="FFFFFF" w:themeColor="background1"/>
                <w:lang w:eastAsia="nl-BE"/>
              </w:rPr>
              <w:t>Bing Maps</w:t>
            </w:r>
          </w:p>
        </w:tc>
        <w:tc>
          <w:tcPr>
            <w:tcW w:w="540" w:type="dxa"/>
            <w:tcBorders>
              <w:top w:val="nil"/>
              <w:left w:val="nil"/>
              <w:bottom w:val="nil"/>
              <w:right w:val="nil"/>
            </w:tcBorders>
            <w:shd w:val="clear" w:color="auto" w:fill="0D0D0D" w:themeFill="text1" w:themeFillTint="F2"/>
            <w:noWrap/>
            <w:textDirection w:val="btLr"/>
            <w:vAlign w:val="center"/>
            <w:hideMark/>
          </w:tcPr>
          <w:p w14:paraId="0CDEF280" w14:textId="77777777" w:rsidR="00A206F4" w:rsidRPr="00696EBD" w:rsidRDefault="64FEB4FB" w:rsidP="00A206F4">
            <w:pPr>
              <w:spacing w:after="0"/>
              <w:jc w:val="left"/>
              <w:rPr>
                <w:rFonts w:ascii="Calibri" w:eastAsia="Times New Roman" w:hAnsi="Calibri" w:cs="Times New Roman"/>
                <w:color w:val="92D050"/>
                <w:lang w:eastAsia="nl-BE"/>
              </w:rPr>
            </w:pPr>
            <w:r w:rsidRPr="64FEB4FB">
              <w:rPr>
                <w:rFonts w:ascii="Calibri,Times New Roman" w:eastAsia="Calibri,Times New Roman" w:hAnsi="Calibri,Times New Roman" w:cs="Calibri,Times New Roman"/>
                <w:color w:val="92D050"/>
                <w:lang w:eastAsia="nl-BE"/>
              </w:rPr>
              <w:t>Coyote Systems</w:t>
            </w:r>
          </w:p>
        </w:tc>
        <w:tc>
          <w:tcPr>
            <w:tcW w:w="540" w:type="dxa"/>
            <w:tcBorders>
              <w:top w:val="nil"/>
              <w:left w:val="nil"/>
              <w:bottom w:val="nil"/>
              <w:right w:val="nil"/>
            </w:tcBorders>
            <w:shd w:val="clear" w:color="auto" w:fill="323E4F" w:themeFill="text2" w:themeFillShade="BF"/>
            <w:noWrap/>
            <w:textDirection w:val="btLr"/>
            <w:vAlign w:val="center"/>
            <w:hideMark/>
          </w:tcPr>
          <w:p w14:paraId="6009D2A5" w14:textId="77777777" w:rsidR="00A206F4" w:rsidRPr="00696EBD" w:rsidRDefault="79D0834C" w:rsidP="00A206F4">
            <w:pPr>
              <w:spacing w:after="0"/>
              <w:jc w:val="left"/>
              <w:rPr>
                <w:rFonts w:ascii="Calibri" w:eastAsia="Times New Roman" w:hAnsi="Calibri" w:cs="Times New Roman"/>
                <w:color w:val="9BC2E6"/>
                <w:lang w:eastAsia="nl-BE"/>
              </w:rPr>
            </w:pPr>
            <w:r w:rsidRPr="79D0834C">
              <w:rPr>
                <w:rFonts w:ascii="Calibri,Times New Roman" w:eastAsia="Calibri,Times New Roman" w:hAnsi="Calibri,Times New Roman" w:cs="Calibri,Times New Roman"/>
                <w:color w:val="9BC2E6"/>
                <w:lang w:eastAsia="nl-BE"/>
              </w:rPr>
              <w:t>Waze</w:t>
            </w:r>
          </w:p>
        </w:tc>
        <w:tc>
          <w:tcPr>
            <w:tcW w:w="819" w:type="dxa"/>
            <w:tcBorders>
              <w:top w:val="nil"/>
              <w:left w:val="nil"/>
              <w:bottom w:val="nil"/>
              <w:right w:val="nil"/>
            </w:tcBorders>
            <w:shd w:val="clear" w:color="auto" w:fill="auto"/>
            <w:noWrap/>
            <w:textDirection w:val="btLr"/>
            <w:vAlign w:val="center"/>
            <w:hideMark/>
          </w:tcPr>
          <w:p w14:paraId="73E2DBFB" w14:textId="77777777" w:rsidR="00A206F4" w:rsidRPr="00696EBD" w:rsidRDefault="64FEB4FB" w:rsidP="00A206F4">
            <w:pPr>
              <w:spacing w:after="0"/>
              <w:jc w:val="left"/>
              <w:rPr>
                <w:rFonts w:ascii="Calibri" w:eastAsia="Times New Roman" w:hAnsi="Calibri" w:cs="Times New Roman"/>
                <w:color w:val="1F4E78"/>
                <w:lang w:eastAsia="nl-BE"/>
              </w:rPr>
            </w:pPr>
            <w:r w:rsidRPr="64FEB4FB">
              <w:rPr>
                <w:rFonts w:ascii="Calibri,Times New Roman" w:eastAsia="Calibri,Times New Roman" w:hAnsi="Calibri,Times New Roman" w:cs="Calibri,Times New Roman"/>
                <w:color w:val="1F4E78"/>
                <w:lang w:eastAsia="nl-BE"/>
              </w:rPr>
              <w:t>Here API</w:t>
            </w:r>
          </w:p>
        </w:tc>
        <w:tc>
          <w:tcPr>
            <w:tcW w:w="359" w:type="dxa"/>
            <w:tcBorders>
              <w:top w:val="nil"/>
              <w:left w:val="nil"/>
              <w:bottom w:val="nil"/>
              <w:right w:val="nil"/>
            </w:tcBorders>
            <w:shd w:val="clear" w:color="auto" w:fill="FF5B5B"/>
            <w:noWrap/>
            <w:textDirection w:val="btLr"/>
            <w:vAlign w:val="center"/>
            <w:hideMark/>
          </w:tcPr>
          <w:p w14:paraId="611E166E" w14:textId="77777777" w:rsidR="00A206F4" w:rsidRPr="00696EBD" w:rsidRDefault="79D0834C" w:rsidP="00A206F4">
            <w:pPr>
              <w:spacing w:after="0"/>
              <w:jc w:val="left"/>
              <w:rPr>
                <w:rFonts w:ascii="Calibri" w:eastAsia="Times New Roman" w:hAnsi="Calibri" w:cs="Times New Roman"/>
                <w:color w:val="000000"/>
                <w:lang w:eastAsia="nl-BE"/>
              </w:rPr>
            </w:pPr>
            <w:r w:rsidRPr="79D0834C">
              <w:rPr>
                <w:rFonts w:ascii="Calibri,Times New Roman" w:eastAsia="Calibri,Times New Roman" w:hAnsi="Calibri,Times New Roman" w:cs="Calibri,Times New Roman"/>
                <w:color w:val="000000" w:themeColor="text1"/>
                <w:lang w:eastAsia="nl-BE"/>
              </w:rPr>
              <w:t>Tom Tom</w:t>
            </w:r>
          </w:p>
        </w:tc>
        <w:tc>
          <w:tcPr>
            <w:tcW w:w="2060" w:type="dxa"/>
            <w:tcBorders>
              <w:top w:val="nil"/>
              <w:left w:val="nil"/>
              <w:bottom w:val="nil"/>
              <w:right w:val="nil"/>
            </w:tcBorders>
            <w:shd w:val="clear" w:color="auto" w:fill="auto"/>
            <w:noWrap/>
            <w:vAlign w:val="bottom"/>
            <w:hideMark/>
          </w:tcPr>
          <w:p w14:paraId="5A4F69AE" w14:textId="77777777" w:rsidR="00A206F4" w:rsidRPr="00696EBD" w:rsidRDefault="00A206F4" w:rsidP="00A206F4">
            <w:pPr>
              <w:spacing w:after="0"/>
              <w:jc w:val="right"/>
              <w:rPr>
                <w:rFonts w:ascii="Calibri" w:eastAsia="Times New Roman" w:hAnsi="Calibri" w:cs="Times New Roman"/>
                <w:color w:val="000000"/>
                <w:lang w:eastAsia="nl-BE"/>
              </w:rPr>
            </w:pPr>
          </w:p>
        </w:tc>
      </w:tr>
      <w:tr w:rsidR="00A206F4" w:rsidRPr="00696EBD" w14:paraId="44437573" w14:textId="77777777" w:rsidTr="79D0834C">
        <w:trPr>
          <w:trHeight w:val="300"/>
        </w:trPr>
        <w:tc>
          <w:tcPr>
            <w:tcW w:w="3400" w:type="dxa"/>
            <w:tcBorders>
              <w:top w:val="nil"/>
              <w:left w:val="nil"/>
              <w:bottom w:val="nil"/>
              <w:right w:val="nil"/>
            </w:tcBorders>
            <w:shd w:val="clear" w:color="auto" w:fill="auto"/>
            <w:noWrap/>
            <w:vAlign w:val="center"/>
            <w:hideMark/>
          </w:tcPr>
          <w:p w14:paraId="1E3F79E8" w14:textId="77777777" w:rsidR="00A206F4" w:rsidRPr="00696EBD" w:rsidRDefault="64FEB4FB" w:rsidP="00A206F4">
            <w:pPr>
              <w:spacing w:after="0"/>
              <w:jc w:val="left"/>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Opvragen van reistijden?</w:t>
            </w:r>
          </w:p>
        </w:tc>
        <w:tc>
          <w:tcPr>
            <w:tcW w:w="540" w:type="dxa"/>
            <w:tcBorders>
              <w:top w:val="nil"/>
              <w:left w:val="nil"/>
              <w:bottom w:val="nil"/>
              <w:right w:val="nil"/>
            </w:tcBorders>
            <w:shd w:val="clear" w:color="auto" w:fill="CCFF66"/>
            <w:noWrap/>
            <w:vAlign w:val="center"/>
            <w:hideMark/>
          </w:tcPr>
          <w:p w14:paraId="043481D1"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540" w:type="dxa"/>
            <w:tcBorders>
              <w:top w:val="nil"/>
              <w:left w:val="nil"/>
              <w:bottom w:val="nil"/>
              <w:right w:val="nil"/>
            </w:tcBorders>
            <w:shd w:val="clear" w:color="auto" w:fill="CCFF66"/>
            <w:noWrap/>
            <w:vAlign w:val="center"/>
            <w:hideMark/>
          </w:tcPr>
          <w:p w14:paraId="6D64DBCE"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540" w:type="dxa"/>
            <w:tcBorders>
              <w:top w:val="nil"/>
              <w:left w:val="nil"/>
              <w:bottom w:val="nil"/>
              <w:right w:val="nil"/>
            </w:tcBorders>
            <w:shd w:val="clear" w:color="auto" w:fill="CCFF66"/>
            <w:noWrap/>
            <w:vAlign w:val="center"/>
            <w:hideMark/>
          </w:tcPr>
          <w:p w14:paraId="51516678"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540" w:type="dxa"/>
            <w:tcBorders>
              <w:top w:val="nil"/>
              <w:left w:val="nil"/>
              <w:bottom w:val="nil"/>
              <w:right w:val="nil"/>
            </w:tcBorders>
            <w:shd w:val="clear" w:color="auto" w:fill="CCFF66"/>
            <w:noWrap/>
            <w:vAlign w:val="center"/>
            <w:hideMark/>
          </w:tcPr>
          <w:p w14:paraId="3AD4F484"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819" w:type="dxa"/>
            <w:tcBorders>
              <w:top w:val="nil"/>
              <w:left w:val="nil"/>
              <w:bottom w:val="nil"/>
              <w:right w:val="nil"/>
            </w:tcBorders>
            <w:shd w:val="clear" w:color="auto" w:fill="CCFF66"/>
            <w:noWrap/>
            <w:vAlign w:val="center"/>
            <w:hideMark/>
          </w:tcPr>
          <w:p w14:paraId="16B54D83"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359" w:type="dxa"/>
            <w:tcBorders>
              <w:top w:val="nil"/>
              <w:left w:val="nil"/>
              <w:bottom w:val="nil"/>
              <w:right w:val="nil"/>
            </w:tcBorders>
            <w:shd w:val="clear" w:color="auto" w:fill="CCFF66"/>
            <w:noWrap/>
            <w:vAlign w:val="center"/>
            <w:hideMark/>
          </w:tcPr>
          <w:p w14:paraId="446B6119"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2060" w:type="dxa"/>
            <w:tcBorders>
              <w:top w:val="nil"/>
              <w:left w:val="nil"/>
              <w:bottom w:val="nil"/>
              <w:right w:val="nil"/>
            </w:tcBorders>
            <w:shd w:val="clear" w:color="auto" w:fill="auto"/>
            <w:noWrap/>
            <w:vAlign w:val="bottom"/>
            <w:hideMark/>
          </w:tcPr>
          <w:p w14:paraId="6678D2FF" w14:textId="77777777" w:rsidR="00A206F4" w:rsidRPr="00696EBD" w:rsidRDefault="00A206F4" w:rsidP="00A206F4">
            <w:pPr>
              <w:spacing w:after="0"/>
              <w:jc w:val="left"/>
              <w:rPr>
                <w:rFonts w:ascii="Calibri" w:eastAsia="Times New Roman" w:hAnsi="Calibri" w:cs="Times New Roman"/>
                <w:color w:val="000000"/>
                <w:lang w:eastAsia="nl-BE"/>
              </w:rPr>
            </w:pPr>
          </w:p>
        </w:tc>
      </w:tr>
      <w:tr w:rsidR="00A206F4" w:rsidRPr="00696EBD" w14:paraId="51A43D8C" w14:textId="77777777" w:rsidTr="79D0834C">
        <w:trPr>
          <w:trHeight w:val="300"/>
        </w:trPr>
        <w:tc>
          <w:tcPr>
            <w:tcW w:w="3400" w:type="dxa"/>
            <w:tcBorders>
              <w:top w:val="nil"/>
              <w:left w:val="nil"/>
              <w:bottom w:val="nil"/>
              <w:right w:val="nil"/>
            </w:tcBorders>
            <w:shd w:val="clear" w:color="auto" w:fill="auto"/>
            <w:noWrap/>
            <w:vAlign w:val="center"/>
            <w:hideMark/>
          </w:tcPr>
          <w:p w14:paraId="6AFD9D6F" w14:textId="77777777" w:rsidR="00A206F4" w:rsidRPr="00696EBD" w:rsidRDefault="64FEB4FB" w:rsidP="00A206F4">
            <w:pPr>
              <w:spacing w:after="0"/>
              <w:jc w:val="left"/>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Opvragen van verkeersproblemen?</w:t>
            </w:r>
          </w:p>
        </w:tc>
        <w:tc>
          <w:tcPr>
            <w:tcW w:w="540" w:type="dxa"/>
            <w:tcBorders>
              <w:top w:val="nil"/>
              <w:left w:val="nil"/>
              <w:bottom w:val="nil"/>
              <w:right w:val="nil"/>
            </w:tcBorders>
            <w:shd w:val="clear" w:color="auto" w:fill="FF3300"/>
            <w:noWrap/>
            <w:vAlign w:val="center"/>
            <w:hideMark/>
          </w:tcPr>
          <w:p w14:paraId="1E8D914E"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Nee</w:t>
            </w:r>
          </w:p>
        </w:tc>
        <w:tc>
          <w:tcPr>
            <w:tcW w:w="540" w:type="dxa"/>
            <w:tcBorders>
              <w:top w:val="nil"/>
              <w:left w:val="nil"/>
              <w:bottom w:val="nil"/>
              <w:right w:val="nil"/>
            </w:tcBorders>
            <w:shd w:val="clear" w:color="auto" w:fill="CCFF66"/>
            <w:noWrap/>
            <w:vAlign w:val="center"/>
            <w:hideMark/>
          </w:tcPr>
          <w:p w14:paraId="380C190E"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540" w:type="dxa"/>
            <w:tcBorders>
              <w:top w:val="nil"/>
              <w:left w:val="nil"/>
              <w:bottom w:val="nil"/>
              <w:right w:val="nil"/>
            </w:tcBorders>
            <w:shd w:val="clear" w:color="auto" w:fill="CCFF66"/>
            <w:noWrap/>
            <w:vAlign w:val="center"/>
            <w:hideMark/>
          </w:tcPr>
          <w:p w14:paraId="4329FF02"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540" w:type="dxa"/>
            <w:tcBorders>
              <w:top w:val="nil"/>
              <w:left w:val="nil"/>
              <w:bottom w:val="nil"/>
              <w:right w:val="nil"/>
            </w:tcBorders>
            <w:shd w:val="clear" w:color="auto" w:fill="CCFF66"/>
            <w:noWrap/>
            <w:vAlign w:val="center"/>
            <w:hideMark/>
          </w:tcPr>
          <w:p w14:paraId="3D28D029"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819" w:type="dxa"/>
            <w:tcBorders>
              <w:top w:val="nil"/>
              <w:left w:val="nil"/>
              <w:bottom w:val="nil"/>
              <w:right w:val="nil"/>
            </w:tcBorders>
            <w:shd w:val="clear" w:color="auto" w:fill="CCFF66"/>
            <w:noWrap/>
            <w:vAlign w:val="center"/>
            <w:hideMark/>
          </w:tcPr>
          <w:p w14:paraId="61C685F7"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359" w:type="dxa"/>
            <w:tcBorders>
              <w:top w:val="nil"/>
              <w:left w:val="nil"/>
              <w:bottom w:val="nil"/>
              <w:right w:val="nil"/>
            </w:tcBorders>
            <w:shd w:val="clear" w:color="auto" w:fill="CCFF66"/>
            <w:noWrap/>
            <w:vAlign w:val="center"/>
            <w:hideMark/>
          </w:tcPr>
          <w:p w14:paraId="180E431A"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2060" w:type="dxa"/>
            <w:tcBorders>
              <w:top w:val="nil"/>
              <w:left w:val="nil"/>
              <w:bottom w:val="nil"/>
              <w:right w:val="nil"/>
            </w:tcBorders>
            <w:shd w:val="clear" w:color="auto" w:fill="auto"/>
            <w:noWrap/>
            <w:vAlign w:val="bottom"/>
            <w:hideMark/>
          </w:tcPr>
          <w:p w14:paraId="76310546" w14:textId="77777777" w:rsidR="00A206F4" w:rsidRPr="00696EBD" w:rsidRDefault="00A206F4" w:rsidP="00A206F4">
            <w:pPr>
              <w:spacing w:after="0"/>
              <w:jc w:val="left"/>
              <w:rPr>
                <w:rFonts w:ascii="Calibri" w:eastAsia="Times New Roman" w:hAnsi="Calibri" w:cs="Times New Roman"/>
                <w:color w:val="000000"/>
                <w:lang w:eastAsia="nl-BE"/>
              </w:rPr>
            </w:pPr>
          </w:p>
        </w:tc>
      </w:tr>
      <w:tr w:rsidR="00A206F4" w:rsidRPr="00696EBD" w14:paraId="2F19B32F" w14:textId="77777777" w:rsidTr="79D0834C">
        <w:trPr>
          <w:trHeight w:val="300"/>
        </w:trPr>
        <w:tc>
          <w:tcPr>
            <w:tcW w:w="3400" w:type="dxa"/>
            <w:tcBorders>
              <w:top w:val="nil"/>
              <w:left w:val="nil"/>
              <w:bottom w:val="nil"/>
              <w:right w:val="nil"/>
            </w:tcBorders>
            <w:shd w:val="clear" w:color="auto" w:fill="auto"/>
            <w:noWrap/>
            <w:vAlign w:val="center"/>
            <w:hideMark/>
          </w:tcPr>
          <w:p w14:paraId="24DA0C16" w14:textId="77777777" w:rsidR="00A206F4" w:rsidRPr="00696EBD" w:rsidRDefault="00A206F4" w:rsidP="00A206F4">
            <w:pPr>
              <w:spacing w:after="0"/>
              <w:jc w:val="left"/>
              <w:rPr>
                <w:rFonts w:ascii="Times New Roman" w:eastAsia="Times New Roman" w:hAnsi="Times New Roman" w:cs="Times New Roman"/>
                <w:sz w:val="20"/>
                <w:szCs w:val="20"/>
                <w:lang w:eastAsia="nl-BE"/>
              </w:rPr>
            </w:pPr>
          </w:p>
        </w:tc>
        <w:tc>
          <w:tcPr>
            <w:tcW w:w="540" w:type="dxa"/>
            <w:tcBorders>
              <w:top w:val="nil"/>
              <w:left w:val="nil"/>
              <w:bottom w:val="nil"/>
              <w:right w:val="nil"/>
            </w:tcBorders>
            <w:shd w:val="clear" w:color="auto" w:fill="auto"/>
            <w:noWrap/>
            <w:vAlign w:val="center"/>
            <w:hideMark/>
          </w:tcPr>
          <w:p w14:paraId="5C0E74DE" w14:textId="77777777" w:rsidR="00A206F4" w:rsidRPr="00696EBD" w:rsidRDefault="00A206F4" w:rsidP="00A206F4">
            <w:pPr>
              <w:spacing w:after="0"/>
              <w:jc w:val="center"/>
              <w:rPr>
                <w:rFonts w:ascii="Times New Roman" w:eastAsia="Times New Roman" w:hAnsi="Times New Roman" w:cs="Times New Roman"/>
                <w:sz w:val="20"/>
                <w:szCs w:val="20"/>
                <w:lang w:eastAsia="nl-BE"/>
              </w:rPr>
            </w:pPr>
          </w:p>
        </w:tc>
        <w:tc>
          <w:tcPr>
            <w:tcW w:w="540" w:type="dxa"/>
            <w:tcBorders>
              <w:top w:val="nil"/>
              <w:left w:val="nil"/>
              <w:bottom w:val="nil"/>
              <w:right w:val="nil"/>
            </w:tcBorders>
            <w:shd w:val="clear" w:color="auto" w:fill="auto"/>
            <w:noWrap/>
            <w:vAlign w:val="center"/>
            <w:hideMark/>
          </w:tcPr>
          <w:p w14:paraId="31A6506D" w14:textId="77777777" w:rsidR="00A206F4" w:rsidRPr="00696EBD" w:rsidRDefault="00A206F4" w:rsidP="00A206F4">
            <w:pPr>
              <w:spacing w:after="0"/>
              <w:jc w:val="center"/>
              <w:rPr>
                <w:rFonts w:ascii="Times New Roman" w:eastAsia="Times New Roman" w:hAnsi="Times New Roman" w:cs="Times New Roman"/>
                <w:sz w:val="20"/>
                <w:szCs w:val="20"/>
                <w:lang w:eastAsia="nl-BE"/>
              </w:rPr>
            </w:pPr>
          </w:p>
        </w:tc>
        <w:tc>
          <w:tcPr>
            <w:tcW w:w="540" w:type="dxa"/>
            <w:tcBorders>
              <w:top w:val="nil"/>
              <w:left w:val="nil"/>
              <w:bottom w:val="nil"/>
              <w:right w:val="nil"/>
            </w:tcBorders>
            <w:shd w:val="clear" w:color="auto" w:fill="auto"/>
            <w:noWrap/>
            <w:vAlign w:val="center"/>
            <w:hideMark/>
          </w:tcPr>
          <w:p w14:paraId="54682F07" w14:textId="77777777" w:rsidR="00A206F4" w:rsidRPr="00696EBD" w:rsidRDefault="00A206F4" w:rsidP="00A206F4">
            <w:pPr>
              <w:spacing w:after="0"/>
              <w:jc w:val="center"/>
              <w:rPr>
                <w:rFonts w:ascii="Times New Roman" w:eastAsia="Times New Roman" w:hAnsi="Times New Roman" w:cs="Times New Roman"/>
                <w:sz w:val="20"/>
                <w:szCs w:val="20"/>
                <w:lang w:eastAsia="nl-BE"/>
              </w:rPr>
            </w:pPr>
          </w:p>
        </w:tc>
        <w:tc>
          <w:tcPr>
            <w:tcW w:w="540" w:type="dxa"/>
            <w:tcBorders>
              <w:top w:val="nil"/>
              <w:left w:val="nil"/>
              <w:bottom w:val="nil"/>
              <w:right w:val="nil"/>
            </w:tcBorders>
            <w:shd w:val="clear" w:color="auto" w:fill="auto"/>
            <w:noWrap/>
            <w:vAlign w:val="center"/>
            <w:hideMark/>
          </w:tcPr>
          <w:p w14:paraId="3BE0F9AF" w14:textId="77777777" w:rsidR="00A206F4" w:rsidRPr="00696EBD" w:rsidRDefault="00A206F4" w:rsidP="00A206F4">
            <w:pPr>
              <w:spacing w:after="0"/>
              <w:jc w:val="center"/>
              <w:rPr>
                <w:rFonts w:ascii="Times New Roman" w:eastAsia="Times New Roman" w:hAnsi="Times New Roman" w:cs="Times New Roman"/>
                <w:sz w:val="20"/>
                <w:szCs w:val="20"/>
                <w:lang w:eastAsia="nl-BE"/>
              </w:rPr>
            </w:pPr>
          </w:p>
        </w:tc>
        <w:tc>
          <w:tcPr>
            <w:tcW w:w="819" w:type="dxa"/>
            <w:tcBorders>
              <w:top w:val="nil"/>
              <w:left w:val="nil"/>
              <w:bottom w:val="nil"/>
              <w:right w:val="nil"/>
            </w:tcBorders>
            <w:shd w:val="clear" w:color="auto" w:fill="auto"/>
            <w:noWrap/>
            <w:vAlign w:val="center"/>
            <w:hideMark/>
          </w:tcPr>
          <w:p w14:paraId="40D775C2" w14:textId="77777777" w:rsidR="00A206F4" w:rsidRPr="00696EBD" w:rsidRDefault="00A206F4" w:rsidP="00A206F4">
            <w:pPr>
              <w:spacing w:after="0"/>
              <w:jc w:val="center"/>
              <w:rPr>
                <w:rFonts w:ascii="Times New Roman" w:eastAsia="Times New Roman" w:hAnsi="Times New Roman" w:cs="Times New Roman"/>
                <w:sz w:val="20"/>
                <w:szCs w:val="20"/>
                <w:lang w:eastAsia="nl-BE"/>
              </w:rPr>
            </w:pPr>
          </w:p>
        </w:tc>
        <w:tc>
          <w:tcPr>
            <w:tcW w:w="359" w:type="dxa"/>
            <w:tcBorders>
              <w:top w:val="nil"/>
              <w:left w:val="nil"/>
              <w:bottom w:val="nil"/>
              <w:right w:val="nil"/>
            </w:tcBorders>
            <w:shd w:val="clear" w:color="auto" w:fill="auto"/>
            <w:noWrap/>
            <w:vAlign w:val="center"/>
            <w:hideMark/>
          </w:tcPr>
          <w:p w14:paraId="24CD5C62" w14:textId="77777777" w:rsidR="00A206F4" w:rsidRPr="00696EBD" w:rsidRDefault="00A206F4" w:rsidP="00A206F4">
            <w:pPr>
              <w:spacing w:after="0"/>
              <w:jc w:val="center"/>
              <w:rPr>
                <w:rFonts w:ascii="Times New Roman" w:eastAsia="Times New Roman" w:hAnsi="Times New Roman" w:cs="Times New Roman"/>
                <w:sz w:val="20"/>
                <w:szCs w:val="20"/>
                <w:lang w:eastAsia="nl-BE"/>
              </w:rPr>
            </w:pPr>
          </w:p>
        </w:tc>
        <w:tc>
          <w:tcPr>
            <w:tcW w:w="2060" w:type="dxa"/>
            <w:tcBorders>
              <w:top w:val="nil"/>
              <w:left w:val="nil"/>
              <w:bottom w:val="nil"/>
              <w:right w:val="nil"/>
            </w:tcBorders>
            <w:shd w:val="clear" w:color="auto" w:fill="auto"/>
            <w:noWrap/>
            <w:vAlign w:val="bottom"/>
            <w:hideMark/>
          </w:tcPr>
          <w:p w14:paraId="755DEB53" w14:textId="77777777" w:rsidR="00A206F4" w:rsidRPr="00696EBD" w:rsidRDefault="00A206F4" w:rsidP="00A206F4">
            <w:pPr>
              <w:spacing w:after="0"/>
              <w:jc w:val="left"/>
              <w:rPr>
                <w:rFonts w:ascii="Times New Roman" w:eastAsia="Times New Roman" w:hAnsi="Times New Roman" w:cs="Times New Roman"/>
                <w:sz w:val="20"/>
                <w:szCs w:val="20"/>
                <w:lang w:eastAsia="nl-BE"/>
              </w:rPr>
            </w:pPr>
          </w:p>
        </w:tc>
      </w:tr>
      <w:tr w:rsidR="00A206F4" w:rsidRPr="00696EBD" w14:paraId="1E8B0F07" w14:textId="77777777" w:rsidTr="79D0834C">
        <w:trPr>
          <w:trHeight w:val="300"/>
        </w:trPr>
        <w:tc>
          <w:tcPr>
            <w:tcW w:w="3400" w:type="dxa"/>
            <w:tcBorders>
              <w:top w:val="nil"/>
              <w:left w:val="nil"/>
              <w:bottom w:val="nil"/>
              <w:right w:val="nil"/>
            </w:tcBorders>
            <w:shd w:val="clear" w:color="auto" w:fill="auto"/>
            <w:noWrap/>
            <w:vAlign w:val="center"/>
            <w:hideMark/>
          </w:tcPr>
          <w:p w14:paraId="07FBD870" w14:textId="77777777" w:rsidR="00A206F4" w:rsidRPr="00696EBD" w:rsidRDefault="64FEB4FB" w:rsidP="00A206F4">
            <w:pPr>
              <w:spacing w:after="0"/>
              <w:jc w:val="left"/>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Gesloten overeenkomst?</w:t>
            </w:r>
          </w:p>
        </w:tc>
        <w:tc>
          <w:tcPr>
            <w:tcW w:w="540" w:type="dxa"/>
            <w:tcBorders>
              <w:top w:val="nil"/>
              <w:left w:val="nil"/>
              <w:bottom w:val="nil"/>
              <w:right w:val="nil"/>
            </w:tcBorders>
            <w:shd w:val="clear" w:color="auto" w:fill="FF3300"/>
            <w:noWrap/>
            <w:vAlign w:val="center"/>
            <w:hideMark/>
          </w:tcPr>
          <w:p w14:paraId="63AAE34D"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Nee</w:t>
            </w:r>
          </w:p>
        </w:tc>
        <w:tc>
          <w:tcPr>
            <w:tcW w:w="540" w:type="dxa"/>
            <w:tcBorders>
              <w:top w:val="nil"/>
              <w:left w:val="nil"/>
              <w:bottom w:val="nil"/>
              <w:right w:val="nil"/>
            </w:tcBorders>
            <w:shd w:val="clear" w:color="auto" w:fill="FF3300"/>
            <w:noWrap/>
            <w:vAlign w:val="center"/>
            <w:hideMark/>
          </w:tcPr>
          <w:p w14:paraId="2DDEFE08"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Nee</w:t>
            </w:r>
          </w:p>
        </w:tc>
        <w:tc>
          <w:tcPr>
            <w:tcW w:w="540" w:type="dxa"/>
            <w:tcBorders>
              <w:top w:val="nil"/>
              <w:left w:val="nil"/>
              <w:bottom w:val="nil"/>
              <w:right w:val="nil"/>
            </w:tcBorders>
            <w:shd w:val="clear" w:color="auto" w:fill="CCFF66"/>
            <w:noWrap/>
            <w:vAlign w:val="center"/>
            <w:hideMark/>
          </w:tcPr>
          <w:p w14:paraId="5EC43273"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540" w:type="dxa"/>
            <w:tcBorders>
              <w:top w:val="nil"/>
              <w:left w:val="nil"/>
              <w:bottom w:val="nil"/>
              <w:right w:val="nil"/>
            </w:tcBorders>
            <w:shd w:val="clear" w:color="auto" w:fill="CCFF66"/>
            <w:noWrap/>
            <w:vAlign w:val="center"/>
            <w:hideMark/>
          </w:tcPr>
          <w:p w14:paraId="27D052CD"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819" w:type="dxa"/>
            <w:tcBorders>
              <w:top w:val="nil"/>
              <w:left w:val="nil"/>
              <w:bottom w:val="nil"/>
              <w:right w:val="nil"/>
            </w:tcBorders>
            <w:shd w:val="clear" w:color="auto" w:fill="FF3300"/>
            <w:noWrap/>
            <w:vAlign w:val="center"/>
            <w:hideMark/>
          </w:tcPr>
          <w:p w14:paraId="7E0540F6"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Nee</w:t>
            </w:r>
          </w:p>
        </w:tc>
        <w:tc>
          <w:tcPr>
            <w:tcW w:w="359" w:type="dxa"/>
            <w:tcBorders>
              <w:top w:val="nil"/>
              <w:left w:val="nil"/>
              <w:bottom w:val="nil"/>
              <w:right w:val="nil"/>
            </w:tcBorders>
            <w:shd w:val="clear" w:color="auto" w:fill="FF3300"/>
            <w:noWrap/>
            <w:vAlign w:val="center"/>
            <w:hideMark/>
          </w:tcPr>
          <w:p w14:paraId="2A9A09F1"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Nee</w:t>
            </w:r>
          </w:p>
        </w:tc>
        <w:tc>
          <w:tcPr>
            <w:tcW w:w="2060" w:type="dxa"/>
            <w:tcBorders>
              <w:top w:val="nil"/>
              <w:left w:val="nil"/>
              <w:bottom w:val="nil"/>
              <w:right w:val="nil"/>
            </w:tcBorders>
            <w:shd w:val="clear" w:color="auto" w:fill="auto"/>
            <w:noWrap/>
            <w:vAlign w:val="bottom"/>
            <w:hideMark/>
          </w:tcPr>
          <w:p w14:paraId="727C1DAB" w14:textId="77777777" w:rsidR="00A206F4" w:rsidRPr="00696EBD" w:rsidRDefault="64FEB4FB" w:rsidP="00A206F4">
            <w:pPr>
              <w:spacing w:after="0"/>
              <w:jc w:val="left"/>
              <w:rPr>
                <w:rFonts w:ascii="Calibri" w:eastAsia="Times New Roman" w:hAnsi="Calibri" w:cs="Times New Roman"/>
                <w:i/>
                <w:iCs/>
                <w:color w:val="262626"/>
                <w:sz w:val="20"/>
                <w:szCs w:val="20"/>
                <w:lang w:eastAsia="nl-BE"/>
              </w:rPr>
            </w:pPr>
            <w:r w:rsidRPr="64FEB4FB">
              <w:rPr>
                <w:rFonts w:ascii="Calibri,Times New Roman" w:eastAsia="Calibri,Times New Roman" w:hAnsi="Calibri,Times New Roman" w:cs="Calibri,Times New Roman"/>
                <w:i/>
                <w:iCs/>
                <w:color w:val="262626" w:themeColor="text1" w:themeTint="D9"/>
                <w:sz w:val="20"/>
                <w:szCs w:val="20"/>
                <w:lang w:eastAsia="nl-BE"/>
              </w:rPr>
              <w:t>Gesloten overeenkomst: mogelijkheid tot uitbreidbaarheid, maar betalend</w:t>
            </w:r>
          </w:p>
        </w:tc>
      </w:tr>
      <w:tr w:rsidR="00A206F4" w:rsidRPr="00696EBD" w14:paraId="4E0E6F55" w14:textId="77777777" w:rsidTr="79D0834C">
        <w:trPr>
          <w:trHeight w:val="300"/>
        </w:trPr>
        <w:tc>
          <w:tcPr>
            <w:tcW w:w="3400" w:type="dxa"/>
            <w:tcBorders>
              <w:top w:val="nil"/>
              <w:left w:val="nil"/>
              <w:bottom w:val="nil"/>
              <w:right w:val="nil"/>
            </w:tcBorders>
            <w:shd w:val="clear" w:color="auto" w:fill="auto"/>
            <w:noWrap/>
            <w:vAlign w:val="center"/>
            <w:hideMark/>
          </w:tcPr>
          <w:p w14:paraId="57CC3437" w14:textId="77777777" w:rsidR="00A206F4" w:rsidRPr="00696EBD" w:rsidRDefault="00A206F4" w:rsidP="00A206F4">
            <w:pPr>
              <w:spacing w:after="0"/>
              <w:jc w:val="left"/>
              <w:rPr>
                <w:rFonts w:ascii="Calibri" w:eastAsia="Times New Roman" w:hAnsi="Calibri" w:cs="Times New Roman"/>
                <w:i/>
                <w:iCs/>
                <w:color w:val="262626"/>
                <w:sz w:val="20"/>
                <w:szCs w:val="20"/>
                <w:lang w:eastAsia="nl-BE"/>
              </w:rPr>
            </w:pPr>
          </w:p>
        </w:tc>
        <w:tc>
          <w:tcPr>
            <w:tcW w:w="540" w:type="dxa"/>
            <w:tcBorders>
              <w:top w:val="nil"/>
              <w:left w:val="nil"/>
              <w:bottom w:val="nil"/>
              <w:right w:val="nil"/>
            </w:tcBorders>
            <w:shd w:val="clear" w:color="auto" w:fill="auto"/>
            <w:noWrap/>
            <w:vAlign w:val="center"/>
            <w:hideMark/>
          </w:tcPr>
          <w:p w14:paraId="4FFC166B" w14:textId="77777777" w:rsidR="00A206F4" w:rsidRPr="00696EBD" w:rsidRDefault="00A206F4" w:rsidP="00A206F4">
            <w:pPr>
              <w:spacing w:after="0"/>
              <w:jc w:val="center"/>
              <w:rPr>
                <w:rFonts w:ascii="Times New Roman" w:eastAsia="Times New Roman" w:hAnsi="Times New Roman" w:cs="Times New Roman"/>
                <w:sz w:val="20"/>
                <w:szCs w:val="20"/>
                <w:lang w:eastAsia="nl-BE"/>
              </w:rPr>
            </w:pPr>
          </w:p>
        </w:tc>
        <w:tc>
          <w:tcPr>
            <w:tcW w:w="540" w:type="dxa"/>
            <w:tcBorders>
              <w:top w:val="nil"/>
              <w:left w:val="nil"/>
              <w:bottom w:val="nil"/>
              <w:right w:val="nil"/>
            </w:tcBorders>
            <w:shd w:val="clear" w:color="auto" w:fill="auto"/>
            <w:noWrap/>
            <w:vAlign w:val="center"/>
            <w:hideMark/>
          </w:tcPr>
          <w:p w14:paraId="14F4EB0E" w14:textId="77777777" w:rsidR="00A206F4" w:rsidRPr="00696EBD" w:rsidRDefault="00A206F4" w:rsidP="00A206F4">
            <w:pPr>
              <w:spacing w:after="0"/>
              <w:jc w:val="center"/>
              <w:rPr>
                <w:rFonts w:ascii="Times New Roman" w:eastAsia="Times New Roman" w:hAnsi="Times New Roman" w:cs="Times New Roman"/>
                <w:sz w:val="20"/>
                <w:szCs w:val="20"/>
                <w:lang w:eastAsia="nl-BE"/>
              </w:rPr>
            </w:pPr>
          </w:p>
        </w:tc>
        <w:tc>
          <w:tcPr>
            <w:tcW w:w="540" w:type="dxa"/>
            <w:tcBorders>
              <w:top w:val="nil"/>
              <w:left w:val="nil"/>
              <w:bottom w:val="nil"/>
              <w:right w:val="nil"/>
            </w:tcBorders>
            <w:shd w:val="clear" w:color="auto" w:fill="auto"/>
            <w:noWrap/>
            <w:vAlign w:val="center"/>
            <w:hideMark/>
          </w:tcPr>
          <w:p w14:paraId="12EA25F2" w14:textId="77777777" w:rsidR="00A206F4" w:rsidRPr="00696EBD" w:rsidRDefault="00A206F4" w:rsidP="00A206F4">
            <w:pPr>
              <w:spacing w:after="0"/>
              <w:jc w:val="center"/>
              <w:rPr>
                <w:rFonts w:ascii="Times New Roman" w:eastAsia="Times New Roman" w:hAnsi="Times New Roman" w:cs="Times New Roman"/>
                <w:sz w:val="20"/>
                <w:szCs w:val="20"/>
                <w:lang w:eastAsia="nl-BE"/>
              </w:rPr>
            </w:pPr>
          </w:p>
        </w:tc>
        <w:tc>
          <w:tcPr>
            <w:tcW w:w="540" w:type="dxa"/>
            <w:tcBorders>
              <w:top w:val="nil"/>
              <w:left w:val="nil"/>
              <w:bottom w:val="nil"/>
              <w:right w:val="nil"/>
            </w:tcBorders>
            <w:shd w:val="clear" w:color="auto" w:fill="auto"/>
            <w:noWrap/>
            <w:vAlign w:val="center"/>
            <w:hideMark/>
          </w:tcPr>
          <w:p w14:paraId="3BBE6EAF" w14:textId="77777777" w:rsidR="00A206F4" w:rsidRPr="00696EBD" w:rsidRDefault="00A206F4" w:rsidP="00A206F4">
            <w:pPr>
              <w:spacing w:after="0"/>
              <w:jc w:val="center"/>
              <w:rPr>
                <w:rFonts w:ascii="Times New Roman" w:eastAsia="Times New Roman" w:hAnsi="Times New Roman" w:cs="Times New Roman"/>
                <w:sz w:val="20"/>
                <w:szCs w:val="20"/>
                <w:lang w:eastAsia="nl-BE"/>
              </w:rPr>
            </w:pPr>
          </w:p>
        </w:tc>
        <w:tc>
          <w:tcPr>
            <w:tcW w:w="819" w:type="dxa"/>
            <w:tcBorders>
              <w:top w:val="nil"/>
              <w:left w:val="nil"/>
              <w:bottom w:val="nil"/>
              <w:right w:val="nil"/>
            </w:tcBorders>
            <w:shd w:val="clear" w:color="auto" w:fill="auto"/>
            <w:noWrap/>
            <w:vAlign w:val="center"/>
            <w:hideMark/>
          </w:tcPr>
          <w:p w14:paraId="13A90B24" w14:textId="77777777" w:rsidR="00A206F4" w:rsidRPr="00696EBD" w:rsidRDefault="00A206F4" w:rsidP="00A206F4">
            <w:pPr>
              <w:spacing w:after="0"/>
              <w:jc w:val="center"/>
              <w:rPr>
                <w:rFonts w:ascii="Times New Roman" w:eastAsia="Times New Roman" w:hAnsi="Times New Roman" w:cs="Times New Roman"/>
                <w:sz w:val="20"/>
                <w:szCs w:val="20"/>
                <w:lang w:eastAsia="nl-BE"/>
              </w:rPr>
            </w:pPr>
          </w:p>
        </w:tc>
        <w:tc>
          <w:tcPr>
            <w:tcW w:w="359" w:type="dxa"/>
            <w:tcBorders>
              <w:top w:val="nil"/>
              <w:left w:val="nil"/>
              <w:bottom w:val="nil"/>
              <w:right w:val="nil"/>
            </w:tcBorders>
            <w:shd w:val="clear" w:color="auto" w:fill="auto"/>
            <w:noWrap/>
            <w:vAlign w:val="center"/>
            <w:hideMark/>
          </w:tcPr>
          <w:p w14:paraId="571D1634" w14:textId="77777777" w:rsidR="00A206F4" w:rsidRPr="00696EBD" w:rsidRDefault="00A206F4" w:rsidP="00A206F4">
            <w:pPr>
              <w:spacing w:after="0"/>
              <w:jc w:val="center"/>
              <w:rPr>
                <w:rFonts w:ascii="Times New Roman" w:eastAsia="Times New Roman" w:hAnsi="Times New Roman" w:cs="Times New Roman"/>
                <w:sz w:val="20"/>
                <w:szCs w:val="20"/>
                <w:lang w:eastAsia="nl-BE"/>
              </w:rPr>
            </w:pPr>
          </w:p>
        </w:tc>
        <w:tc>
          <w:tcPr>
            <w:tcW w:w="2060" w:type="dxa"/>
            <w:tcBorders>
              <w:top w:val="nil"/>
              <w:left w:val="nil"/>
              <w:bottom w:val="nil"/>
              <w:right w:val="nil"/>
            </w:tcBorders>
            <w:shd w:val="clear" w:color="auto" w:fill="auto"/>
            <w:noWrap/>
            <w:vAlign w:val="bottom"/>
            <w:hideMark/>
          </w:tcPr>
          <w:p w14:paraId="11E9B697" w14:textId="77777777" w:rsidR="00A206F4" w:rsidRPr="00696EBD" w:rsidRDefault="00A206F4" w:rsidP="00A206F4">
            <w:pPr>
              <w:spacing w:after="0"/>
              <w:jc w:val="left"/>
              <w:rPr>
                <w:rFonts w:ascii="Times New Roman" w:eastAsia="Times New Roman" w:hAnsi="Times New Roman" w:cs="Times New Roman"/>
                <w:sz w:val="20"/>
                <w:szCs w:val="20"/>
                <w:lang w:eastAsia="nl-BE"/>
              </w:rPr>
            </w:pPr>
          </w:p>
        </w:tc>
      </w:tr>
      <w:tr w:rsidR="00A206F4" w:rsidRPr="00696EBD" w14:paraId="5B1DAD29" w14:textId="77777777" w:rsidTr="79D0834C">
        <w:trPr>
          <w:trHeight w:val="300"/>
        </w:trPr>
        <w:tc>
          <w:tcPr>
            <w:tcW w:w="3400" w:type="dxa"/>
            <w:tcBorders>
              <w:top w:val="nil"/>
              <w:left w:val="nil"/>
              <w:bottom w:val="nil"/>
              <w:right w:val="nil"/>
            </w:tcBorders>
            <w:shd w:val="clear" w:color="auto" w:fill="auto"/>
            <w:noWrap/>
            <w:vAlign w:val="center"/>
            <w:hideMark/>
          </w:tcPr>
          <w:p w14:paraId="1AD1FDBA" w14:textId="77777777" w:rsidR="00A206F4" w:rsidRPr="00696EBD" w:rsidRDefault="64FEB4FB" w:rsidP="00A206F4">
            <w:pPr>
              <w:spacing w:after="0"/>
              <w:jc w:val="left"/>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Betalend plan nodig?</w:t>
            </w:r>
          </w:p>
        </w:tc>
        <w:tc>
          <w:tcPr>
            <w:tcW w:w="540" w:type="dxa"/>
            <w:tcBorders>
              <w:top w:val="nil"/>
              <w:left w:val="nil"/>
              <w:bottom w:val="nil"/>
              <w:right w:val="nil"/>
            </w:tcBorders>
            <w:shd w:val="clear" w:color="auto" w:fill="FFFF00"/>
            <w:noWrap/>
            <w:vAlign w:val="center"/>
            <w:hideMark/>
          </w:tcPr>
          <w:p w14:paraId="04FF86FD"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w:t>
            </w:r>
          </w:p>
        </w:tc>
        <w:tc>
          <w:tcPr>
            <w:tcW w:w="540" w:type="dxa"/>
            <w:tcBorders>
              <w:top w:val="nil"/>
              <w:left w:val="nil"/>
              <w:bottom w:val="nil"/>
              <w:right w:val="nil"/>
            </w:tcBorders>
            <w:shd w:val="clear" w:color="auto" w:fill="CCFF66"/>
            <w:noWrap/>
            <w:vAlign w:val="center"/>
            <w:hideMark/>
          </w:tcPr>
          <w:p w14:paraId="59EA5726"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Nee</w:t>
            </w:r>
          </w:p>
        </w:tc>
        <w:tc>
          <w:tcPr>
            <w:tcW w:w="540" w:type="dxa"/>
            <w:tcBorders>
              <w:top w:val="nil"/>
              <w:left w:val="nil"/>
              <w:bottom w:val="nil"/>
              <w:right w:val="nil"/>
            </w:tcBorders>
            <w:shd w:val="clear" w:color="auto" w:fill="FF3300"/>
            <w:noWrap/>
            <w:vAlign w:val="center"/>
            <w:hideMark/>
          </w:tcPr>
          <w:p w14:paraId="0E1E3256"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540" w:type="dxa"/>
            <w:tcBorders>
              <w:top w:val="nil"/>
              <w:left w:val="nil"/>
              <w:bottom w:val="nil"/>
              <w:right w:val="nil"/>
            </w:tcBorders>
            <w:shd w:val="clear" w:color="auto" w:fill="FF3300"/>
            <w:noWrap/>
            <w:vAlign w:val="center"/>
            <w:hideMark/>
          </w:tcPr>
          <w:p w14:paraId="377DC570"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819" w:type="dxa"/>
            <w:tcBorders>
              <w:top w:val="nil"/>
              <w:left w:val="nil"/>
              <w:bottom w:val="nil"/>
              <w:right w:val="nil"/>
            </w:tcBorders>
            <w:shd w:val="clear" w:color="auto" w:fill="FF3300"/>
            <w:noWrap/>
            <w:vAlign w:val="center"/>
            <w:hideMark/>
          </w:tcPr>
          <w:p w14:paraId="6F0C3C5E"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Ja</w:t>
            </w:r>
          </w:p>
        </w:tc>
        <w:tc>
          <w:tcPr>
            <w:tcW w:w="359" w:type="dxa"/>
            <w:tcBorders>
              <w:top w:val="nil"/>
              <w:left w:val="nil"/>
              <w:bottom w:val="nil"/>
              <w:right w:val="nil"/>
            </w:tcBorders>
            <w:shd w:val="clear" w:color="auto" w:fill="FFFF00"/>
            <w:noWrap/>
            <w:vAlign w:val="center"/>
            <w:hideMark/>
          </w:tcPr>
          <w:p w14:paraId="4374C474"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w:t>
            </w:r>
          </w:p>
        </w:tc>
        <w:tc>
          <w:tcPr>
            <w:tcW w:w="2060" w:type="dxa"/>
            <w:tcBorders>
              <w:top w:val="nil"/>
              <w:left w:val="nil"/>
              <w:bottom w:val="nil"/>
              <w:right w:val="nil"/>
            </w:tcBorders>
            <w:shd w:val="clear" w:color="auto" w:fill="auto"/>
            <w:noWrap/>
            <w:vAlign w:val="bottom"/>
            <w:hideMark/>
          </w:tcPr>
          <w:p w14:paraId="71A17BF7" w14:textId="77777777" w:rsidR="00A206F4" w:rsidRPr="00696EBD" w:rsidRDefault="79D0834C" w:rsidP="00A206F4">
            <w:pPr>
              <w:spacing w:after="0"/>
              <w:jc w:val="left"/>
              <w:rPr>
                <w:rFonts w:ascii="Calibri" w:eastAsia="Times New Roman" w:hAnsi="Calibri" w:cs="Times New Roman"/>
                <w:i/>
                <w:iCs/>
                <w:color w:val="262626"/>
                <w:sz w:val="20"/>
                <w:szCs w:val="20"/>
                <w:lang w:eastAsia="nl-BE"/>
              </w:rPr>
            </w:pPr>
            <w:r w:rsidRPr="79D0834C">
              <w:rPr>
                <w:rFonts w:ascii="Calibri,Times New Roman" w:eastAsia="Calibri,Times New Roman" w:hAnsi="Calibri,Times New Roman" w:cs="Calibri,Times New Roman"/>
                <w:i/>
                <w:iCs/>
                <w:color w:val="000000" w:themeColor="text1"/>
                <w:sz w:val="20"/>
                <w:szCs w:val="20"/>
                <w:lang w:eastAsia="nl-BE"/>
              </w:rPr>
              <w:t>Is er een betalend plan nodig om de quota's te kunnen halen/de benodigde API's te kunnen gebruiken?</w:t>
            </w:r>
          </w:p>
        </w:tc>
      </w:tr>
      <w:tr w:rsidR="00A206F4" w:rsidRPr="00696EBD" w14:paraId="4FFEE65D" w14:textId="77777777" w:rsidTr="79D0834C">
        <w:trPr>
          <w:trHeight w:val="300"/>
        </w:trPr>
        <w:tc>
          <w:tcPr>
            <w:tcW w:w="3400" w:type="dxa"/>
            <w:tcBorders>
              <w:top w:val="nil"/>
              <w:left w:val="nil"/>
              <w:bottom w:val="nil"/>
              <w:right w:val="nil"/>
            </w:tcBorders>
            <w:shd w:val="clear" w:color="auto" w:fill="auto"/>
            <w:noWrap/>
            <w:vAlign w:val="center"/>
            <w:hideMark/>
          </w:tcPr>
          <w:p w14:paraId="1C88F69B" w14:textId="77777777" w:rsidR="00A206F4" w:rsidRPr="00696EBD" w:rsidRDefault="64FEB4FB" w:rsidP="00A206F4">
            <w:pPr>
              <w:spacing w:after="0"/>
              <w:jc w:val="left"/>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Prijs plan per jaar</w:t>
            </w:r>
          </w:p>
        </w:tc>
        <w:tc>
          <w:tcPr>
            <w:tcW w:w="540" w:type="dxa"/>
            <w:tcBorders>
              <w:top w:val="nil"/>
              <w:left w:val="nil"/>
              <w:bottom w:val="nil"/>
              <w:right w:val="nil"/>
            </w:tcBorders>
            <w:shd w:val="clear" w:color="auto" w:fill="FFFF00"/>
            <w:noWrap/>
            <w:vAlign w:val="center"/>
            <w:hideMark/>
          </w:tcPr>
          <w:p w14:paraId="4D6963B0"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w:t>
            </w:r>
          </w:p>
        </w:tc>
        <w:tc>
          <w:tcPr>
            <w:tcW w:w="540" w:type="dxa"/>
            <w:tcBorders>
              <w:top w:val="nil"/>
              <w:left w:val="nil"/>
              <w:bottom w:val="nil"/>
              <w:right w:val="nil"/>
            </w:tcBorders>
            <w:shd w:val="clear" w:color="auto" w:fill="CCFF66"/>
            <w:noWrap/>
            <w:vAlign w:val="center"/>
            <w:hideMark/>
          </w:tcPr>
          <w:p w14:paraId="5F22266F"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 0</w:t>
            </w:r>
          </w:p>
        </w:tc>
        <w:tc>
          <w:tcPr>
            <w:tcW w:w="540" w:type="dxa"/>
            <w:tcBorders>
              <w:top w:val="nil"/>
              <w:left w:val="nil"/>
              <w:bottom w:val="nil"/>
              <w:right w:val="nil"/>
            </w:tcBorders>
            <w:shd w:val="clear" w:color="auto" w:fill="FFFF00"/>
            <w:noWrap/>
            <w:vAlign w:val="center"/>
            <w:hideMark/>
          </w:tcPr>
          <w:p w14:paraId="3C2965D0"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w:t>
            </w:r>
          </w:p>
        </w:tc>
        <w:tc>
          <w:tcPr>
            <w:tcW w:w="540" w:type="dxa"/>
            <w:tcBorders>
              <w:top w:val="nil"/>
              <w:left w:val="nil"/>
              <w:bottom w:val="nil"/>
              <w:right w:val="nil"/>
            </w:tcBorders>
            <w:shd w:val="clear" w:color="auto" w:fill="FFFF00"/>
            <w:noWrap/>
            <w:vAlign w:val="center"/>
            <w:hideMark/>
          </w:tcPr>
          <w:p w14:paraId="1B33AF36"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w:t>
            </w:r>
          </w:p>
        </w:tc>
        <w:tc>
          <w:tcPr>
            <w:tcW w:w="819" w:type="dxa"/>
            <w:tcBorders>
              <w:top w:val="nil"/>
              <w:left w:val="nil"/>
              <w:bottom w:val="nil"/>
              <w:right w:val="nil"/>
            </w:tcBorders>
            <w:shd w:val="clear" w:color="auto" w:fill="FFC000" w:themeFill="accent4"/>
            <w:noWrap/>
            <w:vAlign w:val="center"/>
            <w:hideMark/>
          </w:tcPr>
          <w:p w14:paraId="28D56B82"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 2,990</w:t>
            </w:r>
          </w:p>
        </w:tc>
        <w:tc>
          <w:tcPr>
            <w:tcW w:w="359" w:type="dxa"/>
            <w:tcBorders>
              <w:top w:val="nil"/>
              <w:left w:val="nil"/>
              <w:bottom w:val="nil"/>
              <w:right w:val="nil"/>
            </w:tcBorders>
            <w:shd w:val="clear" w:color="auto" w:fill="FFFF00"/>
            <w:noWrap/>
            <w:vAlign w:val="center"/>
            <w:hideMark/>
          </w:tcPr>
          <w:p w14:paraId="1E8A193E" w14:textId="77777777" w:rsidR="00A206F4" w:rsidRPr="00696EBD" w:rsidRDefault="64FEB4FB" w:rsidP="00A206F4">
            <w:pPr>
              <w:spacing w:after="0"/>
              <w:jc w:val="center"/>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w:t>
            </w:r>
          </w:p>
        </w:tc>
        <w:tc>
          <w:tcPr>
            <w:tcW w:w="2060" w:type="dxa"/>
            <w:tcBorders>
              <w:top w:val="nil"/>
              <w:left w:val="nil"/>
              <w:bottom w:val="nil"/>
              <w:right w:val="nil"/>
            </w:tcBorders>
            <w:shd w:val="clear" w:color="auto" w:fill="auto"/>
            <w:noWrap/>
            <w:vAlign w:val="bottom"/>
            <w:hideMark/>
          </w:tcPr>
          <w:p w14:paraId="32F73026" w14:textId="77777777" w:rsidR="00A206F4" w:rsidRPr="00696EBD" w:rsidRDefault="00A206F4" w:rsidP="00A206F4">
            <w:pPr>
              <w:spacing w:after="0"/>
              <w:jc w:val="center"/>
              <w:rPr>
                <w:rFonts w:ascii="Calibri" w:eastAsia="Times New Roman" w:hAnsi="Calibri" w:cs="Times New Roman"/>
                <w:color w:val="000000"/>
                <w:lang w:eastAsia="nl-BE"/>
              </w:rPr>
            </w:pPr>
          </w:p>
        </w:tc>
      </w:tr>
    </w:tbl>
    <w:p w14:paraId="00D85F59" w14:textId="77777777" w:rsidR="00A206F4" w:rsidRDefault="00A206F4" w:rsidP="00A206F4"/>
    <w:tbl>
      <w:tblPr>
        <w:tblStyle w:val="Tabelraster"/>
        <w:tblW w:w="0" w:type="auto"/>
        <w:tblInd w:w="846" w:type="dxa"/>
        <w:tblLook w:val="04A0" w:firstRow="1" w:lastRow="0" w:firstColumn="1" w:lastColumn="0" w:noHBand="0" w:noVBand="1"/>
      </w:tblPr>
      <w:tblGrid>
        <w:gridCol w:w="506"/>
        <w:gridCol w:w="6237"/>
      </w:tblGrid>
      <w:tr w:rsidR="00A206F4" w14:paraId="6B70421C" w14:textId="77777777" w:rsidTr="64FEB4FB">
        <w:tc>
          <w:tcPr>
            <w:tcW w:w="506" w:type="dxa"/>
            <w:tcBorders>
              <w:right w:val="single" w:sz="4" w:space="0" w:color="auto"/>
            </w:tcBorders>
            <w:shd w:val="clear" w:color="auto" w:fill="FFFF00"/>
          </w:tcPr>
          <w:p w14:paraId="07CE797B" w14:textId="77777777" w:rsidR="00A206F4" w:rsidRDefault="64FEB4FB" w:rsidP="00A206F4">
            <w:pPr>
              <w:jc w:val="center"/>
            </w:pPr>
            <w:r w:rsidRPr="64FEB4FB">
              <w:rPr>
                <w:rFonts w:ascii="Calibri,Times New Roman" w:eastAsia="Calibri,Times New Roman" w:hAnsi="Calibri,Times New Roman" w:cs="Calibri,Times New Roman"/>
                <w:color w:val="000000" w:themeColor="text1"/>
                <w:lang w:eastAsia="nl-BE"/>
              </w:rPr>
              <w:t>~</w:t>
            </w:r>
          </w:p>
        </w:tc>
        <w:tc>
          <w:tcPr>
            <w:tcW w:w="6237" w:type="dxa"/>
            <w:tcBorders>
              <w:top w:val="nil"/>
              <w:left w:val="single" w:sz="4" w:space="0" w:color="auto"/>
              <w:bottom w:val="nil"/>
              <w:right w:val="nil"/>
            </w:tcBorders>
            <w:shd w:val="clear" w:color="auto" w:fill="FFFFFF" w:themeFill="background1"/>
          </w:tcPr>
          <w:p w14:paraId="1717143E" w14:textId="77777777" w:rsidR="00A206F4" w:rsidRPr="00696EBD" w:rsidRDefault="64FEB4FB" w:rsidP="00A206F4">
            <w:pPr>
              <w:tabs>
                <w:tab w:val="left" w:pos="158"/>
              </w:tabs>
              <w:jc w:val="left"/>
              <w:rPr>
                <w:rFonts w:ascii="Calibri" w:eastAsia="Times New Roman" w:hAnsi="Calibri" w:cs="Times New Roman"/>
                <w:color w:val="000000"/>
                <w:lang w:eastAsia="nl-BE"/>
              </w:rPr>
            </w:pPr>
            <w:r w:rsidRPr="64FEB4FB">
              <w:rPr>
                <w:rFonts w:ascii="Calibri,Times New Roman" w:eastAsia="Calibri,Times New Roman" w:hAnsi="Calibri,Times New Roman" w:cs="Calibri,Times New Roman"/>
                <w:color w:val="000000" w:themeColor="text1"/>
                <w:lang w:eastAsia="nl-BE"/>
              </w:rPr>
              <w:t>= Onduidelijk</w:t>
            </w:r>
          </w:p>
        </w:tc>
      </w:tr>
    </w:tbl>
    <w:p w14:paraId="51756C54" w14:textId="77777777" w:rsidR="00A206F4" w:rsidRPr="00A206F4" w:rsidRDefault="00A206F4" w:rsidP="00A206F4"/>
    <w:sectPr w:rsidR="00A206F4" w:rsidRPr="00A206F4"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0C4302" w14:textId="77777777" w:rsidR="0004276B" w:rsidRDefault="0004276B">
      <w:pPr>
        <w:spacing w:after="0"/>
      </w:pPr>
      <w:r>
        <w:separator/>
      </w:r>
    </w:p>
  </w:endnote>
  <w:endnote w:type="continuationSeparator" w:id="0">
    <w:p w14:paraId="20764974" w14:textId="77777777" w:rsidR="0004276B" w:rsidRDefault="0004276B">
      <w:pPr>
        <w:spacing w:after="0"/>
      </w:pPr>
      <w:r>
        <w:continuationSeparator/>
      </w:r>
    </w:p>
  </w:endnote>
  <w:endnote w:type="continuationNotice" w:id="1">
    <w:p w14:paraId="37ABE644" w14:textId="77777777" w:rsidR="0004276B" w:rsidRDefault="0004276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Roboto">
    <w:altName w:val="Times New Roman"/>
    <w:charset w:val="00"/>
    <w:family w:val="auto"/>
    <w:pitch w:val="variable"/>
    <w:sig w:usb0="E00002EF" w:usb1="5000205B" w:usb2="00000020" w:usb3="00000000" w:csb0="0000019F" w:csb1="00000000"/>
  </w:font>
  <w:font w:name="Calibr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E7C18" w14:textId="77777777" w:rsidR="0004276B" w:rsidRDefault="0004276B">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3888768"/>
      <w:docPartObj>
        <w:docPartGallery w:val="Page Numbers (Bottom of Page)"/>
        <w:docPartUnique/>
      </w:docPartObj>
    </w:sdtPr>
    <w:sdtEndPr/>
    <w:sdtContent>
      <w:p w14:paraId="0E5E7C19" w14:textId="77777777" w:rsidR="0004276B" w:rsidRDefault="0004276B">
        <w:pPr>
          <w:pStyle w:val="Voettekst"/>
        </w:pPr>
        <w:r>
          <w:rPr>
            <w:noProof/>
            <w:lang w:eastAsia="nl-BE"/>
          </w:rPr>
          <mc:AlternateContent>
            <mc:Choice Requires="wps">
              <w:drawing>
                <wp:anchor distT="0" distB="0" distL="114300" distR="114300" simplePos="0" relativeHeight="251658240" behindDoc="0" locked="0" layoutInCell="1" allowOverlap="1" wp14:anchorId="0E5E7C1F" wp14:editId="0E5E7C20">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0E5E7C2F" w14:textId="7FCCA5FB" w:rsidR="0004276B" w:rsidRDefault="0004276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000854" w:rsidRPr="00000854">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0E5E7C1F" id="Rechthoek 11" o:spid="_x0000_s1030" style="position:absolute;left:0;text-align:left;margin-left:0;margin-top:0;width:44.55pt;height:15.1pt;rotation:180;flip:x;z-index:251658240;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14:paraId="0E5E7C2F" w14:textId="7FCCA5FB" w:rsidR="0004276B" w:rsidRDefault="0004276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000854" w:rsidRPr="00000854">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2883228"/>
      <w:docPartObj>
        <w:docPartGallery w:val="Page Numbers (Bottom of Page)"/>
        <w:docPartUnique/>
      </w:docPartObj>
    </w:sdtPr>
    <w:sdtEndPr/>
    <w:sdtContent>
      <w:p w14:paraId="0E5E7C1A" w14:textId="26F7BB6D" w:rsidR="0004276B" w:rsidRDefault="0004276B">
        <w:pPr>
          <w:pStyle w:val="Voettekst"/>
          <w:jc w:val="right"/>
        </w:pPr>
        <w:r>
          <w:fldChar w:fldCharType="begin"/>
        </w:r>
        <w:r>
          <w:instrText>PAGE   \* MERGEFORMAT</w:instrText>
        </w:r>
        <w:r>
          <w:fldChar w:fldCharType="separate"/>
        </w:r>
        <w:r w:rsidR="00000854" w:rsidRPr="00000854">
          <w:rPr>
            <w:noProof/>
            <w:lang w:val="nl-NL"/>
          </w:rPr>
          <w:t>3</w:t>
        </w:r>
        <w:r>
          <w:fldChar w:fldCharType="end"/>
        </w:r>
      </w:p>
    </w:sdtContent>
  </w:sdt>
  <w:p w14:paraId="0E5E7C1B" w14:textId="77777777" w:rsidR="0004276B" w:rsidRDefault="0004276B">
    <w:pPr>
      <w:pStyle w:val="Voettekst"/>
      <w:rPr>
        <w:noProof/>
        <w:lang w:eastAsia="nl-B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6056502"/>
      <w:docPartObj>
        <w:docPartGallery w:val="Page Numbers (Bottom of Page)"/>
        <w:docPartUnique/>
      </w:docPartObj>
    </w:sdtPr>
    <w:sdtEndPr/>
    <w:sdtContent>
      <w:p w14:paraId="0E5E7C1D" w14:textId="3FC46B03" w:rsidR="0004276B" w:rsidRDefault="0004276B">
        <w:pPr>
          <w:pStyle w:val="Voettekst"/>
          <w:jc w:val="right"/>
        </w:pPr>
        <w:r>
          <w:fldChar w:fldCharType="begin"/>
        </w:r>
        <w:r>
          <w:instrText>PAGE   \* MERGEFORMAT</w:instrText>
        </w:r>
        <w:r>
          <w:fldChar w:fldCharType="separate"/>
        </w:r>
        <w:r w:rsidR="00000854" w:rsidRPr="00000854">
          <w:rPr>
            <w:noProof/>
            <w:lang w:val="nl-NL"/>
          </w:rPr>
          <w:t>16</w:t>
        </w:r>
        <w:r>
          <w:fldChar w:fldCharType="end"/>
        </w:r>
      </w:p>
    </w:sdtContent>
  </w:sdt>
  <w:p w14:paraId="0E5E7C1E" w14:textId="77777777" w:rsidR="0004276B" w:rsidRDefault="0004276B">
    <w:pPr>
      <w:pStyle w:val="Voettekst"/>
      <w:rPr>
        <w:noProof/>
        <w:lang w:eastAsia="nl-BE"/>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0504334"/>
      <w:docPartObj>
        <w:docPartGallery w:val="Page Numbers (Bottom of Page)"/>
        <w:docPartUnique/>
      </w:docPartObj>
    </w:sdtPr>
    <w:sdtEndPr/>
    <w:sdtContent>
      <w:p w14:paraId="0D900D61" w14:textId="56260043" w:rsidR="0004276B" w:rsidRDefault="0004276B">
        <w:pPr>
          <w:pStyle w:val="Voettekst"/>
          <w:jc w:val="right"/>
        </w:pPr>
        <w:r>
          <w:fldChar w:fldCharType="begin"/>
        </w:r>
        <w:r>
          <w:instrText>PAGE   \* MERGEFORMAT</w:instrText>
        </w:r>
        <w:r>
          <w:fldChar w:fldCharType="separate"/>
        </w:r>
        <w:r w:rsidR="00000854" w:rsidRPr="00000854">
          <w:rPr>
            <w:noProof/>
            <w:lang w:val="nl-NL"/>
          </w:rPr>
          <w:t>2</w:t>
        </w:r>
        <w:r>
          <w:fldChar w:fldCharType="end"/>
        </w:r>
      </w:p>
    </w:sdtContent>
  </w:sdt>
  <w:p w14:paraId="6A5E0A9E" w14:textId="77777777" w:rsidR="0004276B" w:rsidRDefault="0004276B">
    <w:pPr>
      <w:pStyle w:val="Voettekst"/>
      <w:rPr>
        <w:noProof/>
        <w:lang w:eastAsia="nl-B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C9178" w14:textId="77777777" w:rsidR="0004276B" w:rsidRDefault="0004276B">
      <w:pPr>
        <w:spacing w:after="0"/>
      </w:pPr>
      <w:r>
        <w:separator/>
      </w:r>
    </w:p>
  </w:footnote>
  <w:footnote w:type="continuationSeparator" w:id="0">
    <w:p w14:paraId="5F792737" w14:textId="77777777" w:rsidR="0004276B" w:rsidRDefault="0004276B">
      <w:pPr>
        <w:spacing w:after="0"/>
      </w:pPr>
      <w:r>
        <w:continuationSeparator/>
      </w:r>
    </w:p>
  </w:footnote>
  <w:footnote w:type="continuationNotice" w:id="1">
    <w:p w14:paraId="13CB683B" w14:textId="77777777" w:rsidR="0004276B" w:rsidRDefault="0004276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E7C17" w14:textId="77777777" w:rsidR="0004276B" w:rsidRDefault="0004276B">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5E7C1C" w14:textId="77777777" w:rsidR="0004276B" w:rsidRDefault="0004276B">
    <w:pPr>
      <w:pStyle w:val="Koptekst"/>
    </w:pPr>
    <w:r>
      <w:t>De fysische sling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48FC0D" w14:textId="77777777" w:rsidR="0004276B" w:rsidRDefault="0004276B">
    <w:pPr>
      <w:pStyle w:val="Koptekst"/>
    </w:pPr>
    <w:r>
      <w:t>De fysische sling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D19CF932"/>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2BA10E8"/>
    <w:multiLevelType w:val="hybridMultilevel"/>
    <w:tmpl w:val="83A83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34A129C"/>
    <w:multiLevelType w:val="hybridMultilevel"/>
    <w:tmpl w:val="22403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44011F14"/>
    <w:multiLevelType w:val="hybridMultilevel"/>
    <w:tmpl w:val="DAE6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6339C5"/>
    <w:multiLevelType w:val="hybridMultilevel"/>
    <w:tmpl w:val="04BE5D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51EB70A5"/>
    <w:multiLevelType w:val="multilevel"/>
    <w:tmpl w:val="75E675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2" w15:restartNumberingAfterBreak="0">
    <w:nsid w:val="54A3464D"/>
    <w:multiLevelType w:val="hybridMultilevel"/>
    <w:tmpl w:val="5672A91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8"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0"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2" w15:restartNumberingAfterBreak="0">
    <w:nsid w:val="7AF6017E"/>
    <w:multiLevelType w:val="hybridMultilevel"/>
    <w:tmpl w:val="B7BC3A78"/>
    <w:lvl w:ilvl="0" w:tplc="82E05442">
      <w:start w:val="1"/>
      <w:numFmt w:val="bullet"/>
      <w:lvlText w:val=""/>
      <w:lvlJc w:val="left"/>
      <w:pPr>
        <w:ind w:left="720" w:hanging="360"/>
      </w:pPr>
      <w:rPr>
        <w:rFonts w:ascii="Symbol" w:hAnsi="Symbol" w:hint="default"/>
      </w:rPr>
    </w:lvl>
    <w:lvl w:ilvl="1" w:tplc="FE14F2CC">
      <w:start w:val="1"/>
      <w:numFmt w:val="bullet"/>
      <w:lvlText w:val="o"/>
      <w:lvlJc w:val="left"/>
      <w:pPr>
        <w:ind w:left="1440" w:hanging="360"/>
      </w:pPr>
      <w:rPr>
        <w:rFonts w:ascii="Courier New" w:hAnsi="Courier New" w:hint="default"/>
      </w:rPr>
    </w:lvl>
    <w:lvl w:ilvl="2" w:tplc="13B2FA12">
      <w:start w:val="1"/>
      <w:numFmt w:val="bullet"/>
      <w:lvlText w:val=""/>
      <w:lvlJc w:val="left"/>
      <w:pPr>
        <w:ind w:left="2160" w:hanging="360"/>
      </w:pPr>
      <w:rPr>
        <w:rFonts w:ascii="Wingdings" w:hAnsi="Wingdings" w:hint="default"/>
      </w:rPr>
    </w:lvl>
    <w:lvl w:ilvl="3" w:tplc="32148D2A">
      <w:start w:val="1"/>
      <w:numFmt w:val="bullet"/>
      <w:lvlText w:val=""/>
      <w:lvlJc w:val="left"/>
      <w:pPr>
        <w:ind w:left="2880" w:hanging="360"/>
      </w:pPr>
      <w:rPr>
        <w:rFonts w:ascii="Symbol" w:hAnsi="Symbol" w:hint="default"/>
      </w:rPr>
    </w:lvl>
    <w:lvl w:ilvl="4" w:tplc="EF6CB5BA">
      <w:start w:val="1"/>
      <w:numFmt w:val="bullet"/>
      <w:lvlText w:val="o"/>
      <w:lvlJc w:val="left"/>
      <w:pPr>
        <w:ind w:left="3600" w:hanging="360"/>
      </w:pPr>
      <w:rPr>
        <w:rFonts w:ascii="Courier New" w:hAnsi="Courier New" w:hint="default"/>
      </w:rPr>
    </w:lvl>
    <w:lvl w:ilvl="5" w:tplc="46709CAA">
      <w:start w:val="1"/>
      <w:numFmt w:val="bullet"/>
      <w:lvlText w:val=""/>
      <w:lvlJc w:val="left"/>
      <w:pPr>
        <w:ind w:left="4320" w:hanging="360"/>
      </w:pPr>
      <w:rPr>
        <w:rFonts w:ascii="Wingdings" w:hAnsi="Wingdings" w:hint="default"/>
      </w:rPr>
    </w:lvl>
    <w:lvl w:ilvl="6" w:tplc="91504A7E">
      <w:start w:val="1"/>
      <w:numFmt w:val="bullet"/>
      <w:lvlText w:val=""/>
      <w:lvlJc w:val="left"/>
      <w:pPr>
        <w:ind w:left="5040" w:hanging="360"/>
      </w:pPr>
      <w:rPr>
        <w:rFonts w:ascii="Symbol" w:hAnsi="Symbol" w:hint="default"/>
      </w:rPr>
    </w:lvl>
    <w:lvl w:ilvl="7" w:tplc="43989066">
      <w:start w:val="1"/>
      <w:numFmt w:val="bullet"/>
      <w:lvlText w:val="o"/>
      <w:lvlJc w:val="left"/>
      <w:pPr>
        <w:ind w:left="5760" w:hanging="360"/>
      </w:pPr>
      <w:rPr>
        <w:rFonts w:ascii="Courier New" w:hAnsi="Courier New" w:hint="default"/>
      </w:rPr>
    </w:lvl>
    <w:lvl w:ilvl="8" w:tplc="43BA9014">
      <w:start w:val="1"/>
      <w:numFmt w:val="bullet"/>
      <w:lvlText w:val=""/>
      <w:lvlJc w:val="left"/>
      <w:pPr>
        <w:ind w:left="6480" w:hanging="360"/>
      </w:pPr>
      <w:rPr>
        <w:rFonts w:ascii="Wingdings" w:hAnsi="Wingdings" w:hint="default"/>
      </w:rPr>
    </w:lvl>
  </w:abstractNum>
  <w:abstractNum w:abstractNumId="33" w15:restartNumberingAfterBreak="0">
    <w:nsid w:val="7C57711A"/>
    <w:multiLevelType w:val="hybridMultilevel"/>
    <w:tmpl w:val="62F60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A57A22"/>
    <w:multiLevelType w:val="hybridMultilevel"/>
    <w:tmpl w:val="722EED6C"/>
    <w:lvl w:ilvl="0" w:tplc="0F50E18E">
      <w:start w:val="1"/>
      <w:numFmt w:val="bullet"/>
      <w:lvlText w:val=""/>
      <w:lvlJc w:val="left"/>
      <w:pPr>
        <w:ind w:left="720" w:hanging="360"/>
      </w:pPr>
      <w:rPr>
        <w:rFonts w:ascii="Symbol" w:hAnsi="Symbol" w:hint="default"/>
      </w:rPr>
    </w:lvl>
    <w:lvl w:ilvl="1" w:tplc="8FA2A48A">
      <w:start w:val="1"/>
      <w:numFmt w:val="bullet"/>
      <w:lvlText w:val="o"/>
      <w:lvlJc w:val="left"/>
      <w:pPr>
        <w:ind w:left="1440" w:hanging="360"/>
      </w:pPr>
      <w:rPr>
        <w:rFonts w:ascii="Courier New" w:hAnsi="Courier New" w:hint="default"/>
      </w:rPr>
    </w:lvl>
    <w:lvl w:ilvl="2" w:tplc="DC9A909C">
      <w:start w:val="1"/>
      <w:numFmt w:val="bullet"/>
      <w:lvlText w:val=""/>
      <w:lvlJc w:val="left"/>
      <w:pPr>
        <w:ind w:left="2160" w:hanging="360"/>
      </w:pPr>
      <w:rPr>
        <w:rFonts w:ascii="Wingdings" w:hAnsi="Wingdings" w:hint="default"/>
      </w:rPr>
    </w:lvl>
    <w:lvl w:ilvl="3" w:tplc="271E1402">
      <w:start w:val="1"/>
      <w:numFmt w:val="bullet"/>
      <w:lvlText w:val=""/>
      <w:lvlJc w:val="left"/>
      <w:pPr>
        <w:ind w:left="2880" w:hanging="360"/>
      </w:pPr>
      <w:rPr>
        <w:rFonts w:ascii="Symbol" w:hAnsi="Symbol" w:hint="default"/>
      </w:rPr>
    </w:lvl>
    <w:lvl w:ilvl="4" w:tplc="0B866F80">
      <w:start w:val="1"/>
      <w:numFmt w:val="bullet"/>
      <w:lvlText w:val="o"/>
      <w:lvlJc w:val="left"/>
      <w:pPr>
        <w:ind w:left="3600" w:hanging="360"/>
      </w:pPr>
      <w:rPr>
        <w:rFonts w:ascii="Courier New" w:hAnsi="Courier New" w:hint="default"/>
      </w:rPr>
    </w:lvl>
    <w:lvl w:ilvl="5" w:tplc="E4AA000A">
      <w:start w:val="1"/>
      <w:numFmt w:val="bullet"/>
      <w:lvlText w:val=""/>
      <w:lvlJc w:val="left"/>
      <w:pPr>
        <w:ind w:left="4320" w:hanging="360"/>
      </w:pPr>
      <w:rPr>
        <w:rFonts w:ascii="Wingdings" w:hAnsi="Wingdings" w:hint="default"/>
      </w:rPr>
    </w:lvl>
    <w:lvl w:ilvl="6" w:tplc="DE44505A">
      <w:start w:val="1"/>
      <w:numFmt w:val="bullet"/>
      <w:lvlText w:val=""/>
      <w:lvlJc w:val="left"/>
      <w:pPr>
        <w:ind w:left="5040" w:hanging="360"/>
      </w:pPr>
      <w:rPr>
        <w:rFonts w:ascii="Symbol" w:hAnsi="Symbol" w:hint="default"/>
      </w:rPr>
    </w:lvl>
    <w:lvl w:ilvl="7" w:tplc="F31875BC">
      <w:start w:val="1"/>
      <w:numFmt w:val="bullet"/>
      <w:lvlText w:val="o"/>
      <w:lvlJc w:val="left"/>
      <w:pPr>
        <w:ind w:left="5760" w:hanging="360"/>
      </w:pPr>
      <w:rPr>
        <w:rFonts w:ascii="Courier New" w:hAnsi="Courier New" w:hint="default"/>
      </w:rPr>
    </w:lvl>
    <w:lvl w:ilvl="8" w:tplc="24C6072A">
      <w:start w:val="1"/>
      <w:numFmt w:val="bullet"/>
      <w:lvlText w:val=""/>
      <w:lvlJc w:val="left"/>
      <w:pPr>
        <w:ind w:left="6480" w:hanging="360"/>
      </w:pPr>
      <w:rPr>
        <w:rFonts w:ascii="Wingdings" w:hAnsi="Wingdings" w:hint="default"/>
      </w:rPr>
    </w:lvl>
  </w:abstractNum>
  <w:abstractNum w:abstractNumId="35" w15:restartNumberingAfterBreak="0">
    <w:nsid w:val="7E432725"/>
    <w:multiLevelType w:val="hybridMultilevel"/>
    <w:tmpl w:val="F6D4E358"/>
    <w:lvl w:ilvl="0" w:tplc="5978CC1C">
      <w:start w:val="1"/>
      <w:numFmt w:val="bullet"/>
      <w:lvlText w:val=""/>
      <w:lvlJc w:val="left"/>
      <w:pPr>
        <w:ind w:left="720" w:hanging="360"/>
      </w:pPr>
      <w:rPr>
        <w:rFonts w:ascii="Symbol" w:hAnsi="Symbol" w:hint="default"/>
      </w:rPr>
    </w:lvl>
    <w:lvl w:ilvl="1" w:tplc="D326D1A6">
      <w:start w:val="1"/>
      <w:numFmt w:val="bullet"/>
      <w:lvlText w:val="o"/>
      <w:lvlJc w:val="left"/>
      <w:pPr>
        <w:ind w:left="1440" w:hanging="360"/>
      </w:pPr>
      <w:rPr>
        <w:rFonts w:ascii="Courier New" w:hAnsi="Courier New" w:hint="default"/>
      </w:rPr>
    </w:lvl>
    <w:lvl w:ilvl="2" w:tplc="7D34B27A">
      <w:start w:val="1"/>
      <w:numFmt w:val="bullet"/>
      <w:lvlText w:val=""/>
      <w:lvlJc w:val="left"/>
      <w:pPr>
        <w:ind w:left="2160" w:hanging="360"/>
      </w:pPr>
      <w:rPr>
        <w:rFonts w:ascii="Wingdings" w:hAnsi="Wingdings" w:hint="default"/>
      </w:rPr>
    </w:lvl>
    <w:lvl w:ilvl="3" w:tplc="A26A45C4">
      <w:start w:val="1"/>
      <w:numFmt w:val="bullet"/>
      <w:lvlText w:val=""/>
      <w:lvlJc w:val="left"/>
      <w:pPr>
        <w:ind w:left="2880" w:hanging="360"/>
      </w:pPr>
      <w:rPr>
        <w:rFonts w:ascii="Symbol" w:hAnsi="Symbol" w:hint="default"/>
      </w:rPr>
    </w:lvl>
    <w:lvl w:ilvl="4" w:tplc="EF343242">
      <w:start w:val="1"/>
      <w:numFmt w:val="bullet"/>
      <w:lvlText w:val="o"/>
      <w:lvlJc w:val="left"/>
      <w:pPr>
        <w:ind w:left="3600" w:hanging="360"/>
      </w:pPr>
      <w:rPr>
        <w:rFonts w:ascii="Courier New" w:hAnsi="Courier New" w:hint="default"/>
      </w:rPr>
    </w:lvl>
    <w:lvl w:ilvl="5" w:tplc="727C91F2">
      <w:start w:val="1"/>
      <w:numFmt w:val="bullet"/>
      <w:lvlText w:val=""/>
      <w:lvlJc w:val="left"/>
      <w:pPr>
        <w:ind w:left="4320" w:hanging="360"/>
      </w:pPr>
      <w:rPr>
        <w:rFonts w:ascii="Wingdings" w:hAnsi="Wingdings" w:hint="default"/>
      </w:rPr>
    </w:lvl>
    <w:lvl w:ilvl="6" w:tplc="7C682058">
      <w:start w:val="1"/>
      <w:numFmt w:val="bullet"/>
      <w:lvlText w:val=""/>
      <w:lvlJc w:val="left"/>
      <w:pPr>
        <w:ind w:left="5040" w:hanging="360"/>
      </w:pPr>
      <w:rPr>
        <w:rFonts w:ascii="Symbol" w:hAnsi="Symbol" w:hint="default"/>
      </w:rPr>
    </w:lvl>
    <w:lvl w:ilvl="7" w:tplc="3468C9E0">
      <w:start w:val="1"/>
      <w:numFmt w:val="bullet"/>
      <w:lvlText w:val="o"/>
      <w:lvlJc w:val="left"/>
      <w:pPr>
        <w:ind w:left="5760" w:hanging="360"/>
      </w:pPr>
      <w:rPr>
        <w:rFonts w:ascii="Courier New" w:hAnsi="Courier New" w:hint="default"/>
      </w:rPr>
    </w:lvl>
    <w:lvl w:ilvl="8" w:tplc="4B0C6822">
      <w:start w:val="1"/>
      <w:numFmt w:val="bullet"/>
      <w:lvlText w:val=""/>
      <w:lvlJc w:val="left"/>
      <w:pPr>
        <w:ind w:left="6480" w:hanging="360"/>
      </w:pPr>
      <w:rPr>
        <w:rFonts w:ascii="Wingdings" w:hAnsi="Wingdings" w:hint="default"/>
      </w:rPr>
    </w:lvl>
  </w:abstractNum>
  <w:abstractNum w:abstractNumId="36" w15:restartNumberingAfterBreak="0">
    <w:nsid w:val="7E9037F6"/>
    <w:multiLevelType w:val="hybridMultilevel"/>
    <w:tmpl w:val="1440226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35"/>
  </w:num>
  <w:num w:numId="2">
    <w:abstractNumId w:val="1"/>
  </w:num>
  <w:num w:numId="3">
    <w:abstractNumId w:val="29"/>
  </w:num>
  <w:num w:numId="4">
    <w:abstractNumId w:val="21"/>
  </w:num>
  <w:num w:numId="5">
    <w:abstractNumId w:val="10"/>
  </w:num>
  <w:num w:numId="6">
    <w:abstractNumId w:val="23"/>
  </w:num>
  <w:num w:numId="7">
    <w:abstractNumId w:val="16"/>
  </w:num>
  <w:num w:numId="8">
    <w:abstractNumId w:val="26"/>
  </w:num>
  <w:num w:numId="9">
    <w:abstractNumId w:val="13"/>
  </w:num>
  <w:num w:numId="10">
    <w:abstractNumId w:val="8"/>
  </w:num>
  <w:num w:numId="11">
    <w:abstractNumId w:val="28"/>
  </w:num>
  <w:num w:numId="12">
    <w:abstractNumId w:val="30"/>
  </w:num>
  <w:num w:numId="13">
    <w:abstractNumId w:val="12"/>
  </w:num>
  <w:num w:numId="14">
    <w:abstractNumId w:val="5"/>
  </w:num>
  <w:num w:numId="15">
    <w:abstractNumId w:val="25"/>
  </w:num>
  <w:num w:numId="16">
    <w:abstractNumId w:val="4"/>
  </w:num>
  <w:num w:numId="17">
    <w:abstractNumId w:val="19"/>
  </w:num>
  <w:num w:numId="18">
    <w:abstractNumId w:val="14"/>
  </w:num>
  <w:num w:numId="19">
    <w:abstractNumId w:val="31"/>
  </w:num>
  <w:num w:numId="20">
    <w:abstractNumId w:val="27"/>
  </w:num>
  <w:num w:numId="21">
    <w:abstractNumId w:val="15"/>
  </w:num>
  <w:num w:numId="22">
    <w:abstractNumId w:val="6"/>
  </w:num>
  <w:num w:numId="23">
    <w:abstractNumId w:val="0"/>
  </w:num>
  <w:num w:numId="24">
    <w:abstractNumId w:val="2"/>
  </w:num>
  <w:num w:numId="25">
    <w:abstractNumId w:val="3"/>
  </w:num>
  <w:num w:numId="26">
    <w:abstractNumId w:val="24"/>
  </w:num>
  <w:num w:numId="27">
    <w:abstractNumId w:val="11"/>
  </w:num>
  <w:num w:numId="28">
    <w:abstractNumId w:val="9"/>
  </w:num>
  <w:num w:numId="29">
    <w:abstractNumId w:val="7"/>
  </w:num>
  <w:num w:numId="30">
    <w:abstractNumId w:val="33"/>
  </w:num>
  <w:num w:numId="31">
    <w:abstractNumId w:val="36"/>
  </w:num>
  <w:num w:numId="32">
    <w:abstractNumId w:val="18"/>
  </w:num>
  <w:num w:numId="33">
    <w:abstractNumId w:val="20"/>
  </w:num>
  <w:num w:numId="34">
    <w:abstractNumId w:val="17"/>
  </w:num>
  <w:num w:numId="35">
    <w:abstractNumId w:val="22"/>
  </w:num>
  <w:num w:numId="36">
    <w:abstractNumId w:val="34"/>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nl-BE" w:vendorID="64" w:dllVersion="131078" w:nlCheck="1" w:checkStyle="0"/>
  <w:defaultTabStop w:val="709"/>
  <w:hyphenationZone w:val="425"/>
  <w:characterSpacingControl w:val="doNotCompress"/>
  <w:hdrShapeDefaults>
    <o:shapedefaults v:ext="edit" spidmax="225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0854"/>
    <w:rsid w:val="00001EE5"/>
    <w:rsid w:val="00003035"/>
    <w:rsid w:val="00003574"/>
    <w:rsid w:val="00003616"/>
    <w:rsid w:val="000045D3"/>
    <w:rsid w:val="000046C1"/>
    <w:rsid w:val="00006D86"/>
    <w:rsid w:val="00013F69"/>
    <w:rsid w:val="00021286"/>
    <w:rsid w:val="00021ECF"/>
    <w:rsid w:val="00021F2E"/>
    <w:rsid w:val="000300D5"/>
    <w:rsid w:val="00030DFB"/>
    <w:rsid w:val="00034034"/>
    <w:rsid w:val="0004276B"/>
    <w:rsid w:val="00042DCC"/>
    <w:rsid w:val="00044D62"/>
    <w:rsid w:val="00045478"/>
    <w:rsid w:val="00046CC0"/>
    <w:rsid w:val="000537BA"/>
    <w:rsid w:val="00053F9D"/>
    <w:rsid w:val="00056C30"/>
    <w:rsid w:val="00060549"/>
    <w:rsid w:val="00061258"/>
    <w:rsid w:val="0007160F"/>
    <w:rsid w:val="000838A3"/>
    <w:rsid w:val="00087BAB"/>
    <w:rsid w:val="00091B33"/>
    <w:rsid w:val="00095FFD"/>
    <w:rsid w:val="00096A46"/>
    <w:rsid w:val="00097C82"/>
    <w:rsid w:val="000A08B0"/>
    <w:rsid w:val="000A7115"/>
    <w:rsid w:val="000A719C"/>
    <w:rsid w:val="000B22E1"/>
    <w:rsid w:val="000B2CC9"/>
    <w:rsid w:val="000B307D"/>
    <w:rsid w:val="000B7404"/>
    <w:rsid w:val="000C2B0D"/>
    <w:rsid w:val="000C4A35"/>
    <w:rsid w:val="000C63CB"/>
    <w:rsid w:val="000C76BE"/>
    <w:rsid w:val="000D25ED"/>
    <w:rsid w:val="000D6A9C"/>
    <w:rsid w:val="000E2F1B"/>
    <w:rsid w:val="000F340A"/>
    <w:rsid w:val="000F4F33"/>
    <w:rsid w:val="000F604C"/>
    <w:rsid w:val="000F7F45"/>
    <w:rsid w:val="00103841"/>
    <w:rsid w:val="00106AD8"/>
    <w:rsid w:val="00111123"/>
    <w:rsid w:val="00115FCD"/>
    <w:rsid w:val="00116913"/>
    <w:rsid w:val="00123205"/>
    <w:rsid w:val="001237B7"/>
    <w:rsid w:val="00126D1A"/>
    <w:rsid w:val="0012713E"/>
    <w:rsid w:val="00127FEA"/>
    <w:rsid w:val="00133E05"/>
    <w:rsid w:val="00140D2B"/>
    <w:rsid w:val="00145144"/>
    <w:rsid w:val="001463B2"/>
    <w:rsid w:val="001475BD"/>
    <w:rsid w:val="00151856"/>
    <w:rsid w:val="00161782"/>
    <w:rsid w:val="001650B0"/>
    <w:rsid w:val="00167600"/>
    <w:rsid w:val="00177B36"/>
    <w:rsid w:val="001809D6"/>
    <w:rsid w:val="00181184"/>
    <w:rsid w:val="00181C4E"/>
    <w:rsid w:val="0018246B"/>
    <w:rsid w:val="00186FD7"/>
    <w:rsid w:val="00197A0A"/>
    <w:rsid w:val="001A2CEB"/>
    <w:rsid w:val="001B2235"/>
    <w:rsid w:val="001B65CE"/>
    <w:rsid w:val="001C1CF6"/>
    <w:rsid w:val="001C2F0E"/>
    <w:rsid w:val="001C4D7A"/>
    <w:rsid w:val="001C7303"/>
    <w:rsid w:val="001C7C37"/>
    <w:rsid w:val="001D1510"/>
    <w:rsid w:val="001D3D9D"/>
    <w:rsid w:val="001D6F23"/>
    <w:rsid w:val="001D7952"/>
    <w:rsid w:val="001E459A"/>
    <w:rsid w:val="001F03DE"/>
    <w:rsid w:val="001F0A90"/>
    <w:rsid w:val="001F6608"/>
    <w:rsid w:val="00202D36"/>
    <w:rsid w:val="002127B6"/>
    <w:rsid w:val="002143B4"/>
    <w:rsid w:val="00217245"/>
    <w:rsid w:val="002178B5"/>
    <w:rsid w:val="00225D4E"/>
    <w:rsid w:val="00226A62"/>
    <w:rsid w:val="00231C13"/>
    <w:rsid w:val="00241F2A"/>
    <w:rsid w:val="0024543B"/>
    <w:rsid w:val="00245AEC"/>
    <w:rsid w:val="002477EC"/>
    <w:rsid w:val="00247E2E"/>
    <w:rsid w:val="00251378"/>
    <w:rsid w:val="002523C7"/>
    <w:rsid w:val="0025297E"/>
    <w:rsid w:val="00263D74"/>
    <w:rsid w:val="00266BA6"/>
    <w:rsid w:val="002714BE"/>
    <w:rsid w:val="00272C62"/>
    <w:rsid w:val="002773D2"/>
    <w:rsid w:val="00281196"/>
    <w:rsid w:val="00282BFE"/>
    <w:rsid w:val="00284869"/>
    <w:rsid w:val="002900EB"/>
    <w:rsid w:val="00290683"/>
    <w:rsid w:val="00291237"/>
    <w:rsid w:val="00293DB7"/>
    <w:rsid w:val="00294FD4"/>
    <w:rsid w:val="00295DE6"/>
    <w:rsid w:val="00296364"/>
    <w:rsid w:val="002B132F"/>
    <w:rsid w:val="002B1530"/>
    <w:rsid w:val="002B3CE3"/>
    <w:rsid w:val="002B7491"/>
    <w:rsid w:val="002D75AD"/>
    <w:rsid w:val="002E2E2B"/>
    <w:rsid w:val="0030454F"/>
    <w:rsid w:val="003067A9"/>
    <w:rsid w:val="00307FFE"/>
    <w:rsid w:val="003111FE"/>
    <w:rsid w:val="00311EB7"/>
    <w:rsid w:val="003144DE"/>
    <w:rsid w:val="00315E5E"/>
    <w:rsid w:val="00317E63"/>
    <w:rsid w:val="00317F1A"/>
    <w:rsid w:val="003201B5"/>
    <w:rsid w:val="00332E95"/>
    <w:rsid w:val="00332FB9"/>
    <w:rsid w:val="00332FC5"/>
    <w:rsid w:val="00336D23"/>
    <w:rsid w:val="00344299"/>
    <w:rsid w:val="003519DF"/>
    <w:rsid w:val="0035354A"/>
    <w:rsid w:val="00360154"/>
    <w:rsid w:val="00367C98"/>
    <w:rsid w:val="00371750"/>
    <w:rsid w:val="00373735"/>
    <w:rsid w:val="00376647"/>
    <w:rsid w:val="0039056B"/>
    <w:rsid w:val="0039074C"/>
    <w:rsid w:val="00393FA3"/>
    <w:rsid w:val="00394C44"/>
    <w:rsid w:val="003A5932"/>
    <w:rsid w:val="003A64CF"/>
    <w:rsid w:val="003A765E"/>
    <w:rsid w:val="003B1A69"/>
    <w:rsid w:val="003B4519"/>
    <w:rsid w:val="003B62DA"/>
    <w:rsid w:val="003B7AC8"/>
    <w:rsid w:val="003C2DAD"/>
    <w:rsid w:val="003C7C2A"/>
    <w:rsid w:val="003D088A"/>
    <w:rsid w:val="003D10A4"/>
    <w:rsid w:val="003D757B"/>
    <w:rsid w:val="003D7EF2"/>
    <w:rsid w:val="003E4D8C"/>
    <w:rsid w:val="003F133C"/>
    <w:rsid w:val="003F368B"/>
    <w:rsid w:val="003F6900"/>
    <w:rsid w:val="003F76A9"/>
    <w:rsid w:val="0040105A"/>
    <w:rsid w:val="00403236"/>
    <w:rsid w:val="004051E5"/>
    <w:rsid w:val="00407F8C"/>
    <w:rsid w:val="004114E9"/>
    <w:rsid w:val="0041268E"/>
    <w:rsid w:val="00414C2D"/>
    <w:rsid w:val="004161FB"/>
    <w:rsid w:val="004170AD"/>
    <w:rsid w:val="0041798A"/>
    <w:rsid w:val="00417D96"/>
    <w:rsid w:val="0042241E"/>
    <w:rsid w:val="00426BF6"/>
    <w:rsid w:val="00437F7B"/>
    <w:rsid w:val="00444DF7"/>
    <w:rsid w:val="00447916"/>
    <w:rsid w:val="00450DA0"/>
    <w:rsid w:val="00460A91"/>
    <w:rsid w:val="00462208"/>
    <w:rsid w:val="00467454"/>
    <w:rsid w:val="0047239B"/>
    <w:rsid w:val="0047490A"/>
    <w:rsid w:val="00485C7F"/>
    <w:rsid w:val="004920A2"/>
    <w:rsid w:val="004A681C"/>
    <w:rsid w:val="004A70D2"/>
    <w:rsid w:val="004B297D"/>
    <w:rsid w:val="004B362F"/>
    <w:rsid w:val="004B4089"/>
    <w:rsid w:val="004B5A5F"/>
    <w:rsid w:val="004B6A71"/>
    <w:rsid w:val="004D28DC"/>
    <w:rsid w:val="004E0C51"/>
    <w:rsid w:val="004E0DFE"/>
    <w:rsid w:val="004E2D27"/>
    <w:rsid w:val="004E540C"/>
    <w:rsid w:val="004E694F"/>
    <w:rsid w:val="004F2D92"/>
    <w:rsid w:val="004F40A6"/>
    <w:rsid w:val="004F42CE"/>
    <w:rsid w:val="004F5A99"/>
    <w:rsid w:val="004F6961"/>
    <w:rsid w:val="005010B3"/>
    <w:rsid w:val="005024C4"/>
    <w:rsid w:val="00502B77"/>
    <w:rsid w:val="0050471B"/>
    <w:rsid w:val="00506FDD"/>
    <w:rsid w:val="005159D2"/>
    <w:rsid w:val="00516F47"/>
    <w:rsid w:val="005210FC"/>
    <w:rsid w:val="00524C92"/>
    <w:rsid w:val="00526702"/>
    <w:rsid w:val="00535BDD"/>
    <w:rsid w:val="005371A7"/>
    <w:rsid w:val="005403DF"/>
    <w:rsid w:val="0055007E"/>
    <w:rsid w:val="005504B3"/>
    <w:rsid w:val="0055123C"/>
    <w:rsid w:val="00560509"/>
    <w:rsid w:val="005647F2"/>
    <w:rsid w:val="005663E6"/>
    <w:rsid w:val="005770B5"/>
    <w:rsid w:val="00587CE7"/>
    <w:rsid w:val="005921D9"/>
    <w:rsid w:val="005933A3"/>
    <w:rsid w:val="00594149"/>
    <w:rsid w:val="00594E4A"/>
    <w:rsid w:val="0059571C"/>
    <w:rsid w:val="005A572A"/>
    <w:rsid w:val="005A65E0"/>
    <w:rsid w:val="005A6CC6"/>
    <w:rsid w:val="005B1130"/>
    <w:rsid w:val="005C16ED"/>
    <w:rsid w:val="005C3B89"/>
    <w:rsid w:val="005C4160"/>
    <w:rsid w:val="005C7B79"/>
    <w:rsid w:val="005D08A8"/>
    <w:rsid w:val="005D10F1"/>
    <w:rsid w:val="005D13F1"/>
    <w:rsid w:val="005D20AD"/>
    <w:rsid w:val="005D292A"/>
    <w:rsid w:val="005D3FA2"/>
    <w:rsid w:val="005E0B99"/>
    <w:rsid w:val="005E3031"/>
    <w:rsid w:val="005E61D2"/>
    <w:rsid w:val="005E72E7"/>
    <w:rsid w:val="005F018B"/>
    <w:rsid w:val="005F0FAA"/>
    <w:rsid w:val="005F219B"/>
    <w:rsid w:val="005F270A"/>
    <w:rsid w:val="005F5F2F"/>
    <w:rsid w:val="005F5F5F"/>
    <w:rsid w:val="005F708F"/>
    <w:rsid w:val="00600305"/>
    <w:rsid w:val="0060072E"/>
    <w:rsid w:val="006026B2"/>
    <w:rsid w:val="006105B2"/>
    <w:rsid w:val="00614C56"/>
    <w:rsid w:val="00617DE9"/>
    <w:rsid w:val="006253DD"/>
    <w:rsid w:val="006328C5"/>
    <w:rsid w:val="00633BD8"/>
    <w:rsid w:val="00641D28"/>
    <w:rsid w:val="00643301"/>
    <w:rsid w:val="0065349D"/>
    <w:rsid w:val="00661CA7"/>
    <w:rsid w:val="006664FF"/>
    <w:rsid w:val="006670C3"/>
    <w:rsid w:val="006674E7"/>
    <w:rsid w:val="0067103A"/>
    <w:rsid w:val="00673DEC"/>
    <w:rsid w:val="00682B1B"/>
    <w:rsid w:val="00687C5D"/>
    <w:rsid w:val="00694955"/>
    <w:rsid w:val="00696EBD"/>
    <w:rsid w:val="006976FE"/>
    <w:rsid w:val="006A65E7"/>
    <w:rsid w:val="006B14DE"/>
    <w:rsid w:val="006B15BA"/>
    <w:rsid w:val="006B30D9"/>
    <w:rsid w:val="006B3CCA"/>
    <w:rsid w:val="006B7386"/>
    <w:rsid w:val="006C2E81"/>
    <w:rsid w:val="006C43CF"/>
    <w:rsid w:val="006C6384"/>
    <w:rsid w:val="006D0502"/>
    <w:rsid w:val="006D329C"/>
    <w:rsid w:val="006D74BC"/>
    <w:rsid w:val="006E51A8"/>
    <w:rsid w:val="006E7DF7"/>
    <w:rsid w:val="006F212E"/>
    <w:rsid w:val="006F24E9"/>
    <w:rsid w:val="00700F11"/>
    <w:rsid w:val="00703470"/>
    <w:rsid w:val="00707115"/>
    <w:rsid w:val="00707770"/>
    <w:rsid w:val="00707CBC"/>
    <w:rsid w:val="00712135"/>
    <w:rsid w:val="0071355A"/>
    <w:rsid w:val="007160DB"/>
    <w:rsid w:val="00716B75"/>
    <w:rsid w:val="00717562"/>
    <w:rsid w:val="007229D8"/>
    <w:rsid w:val="007241F4"/>
    <w:rsid w:val="007307B9"/>
    <w:rsid w:val="00733D7D"/>
    <w:rsid w:val="00735028"/>
    <w:rsid w:val="00736468"/>
    <w:rsid w:val="007374BD"/>
    <w:rsid w:val="00741A40"/>
    <w:rsid w:val="0074279D"/>
    <w:rsid w:val="00743E4C"/>
    <w:rsid w:val="00744569"/>
    <w:rsid w:val="00746EB3"/>
    <w:rsid w:val="00753F29"/>
    <w:rsid w:val="00755463"/>
    <w:rsid w:val="00760830"/>
    <w:rsid w:val="00761E54"/>
    <w:rsid w:val="00764FE0"/>
    <w:rsid w:val="0076531C"/>
    <w:rsid w:val="0077268B"/>
    <w:rsid w:val="00773A06"/>
    <w:rsid w:val="0077410D"/>
    <w:rsid w:val="0077543F"/>
    <w:rsid w:val="0078025D"/>
    <w:rsid w:val="00780A36"/>
    <w:rsid w:val="00793558"/>
    <w:rsid w:val="00796E25"/>
    <w:rsid w:val="007A1DAC"/>
    <w:rsid w:val="007B4309"/>
    <w:rsid w:val="007B520B"/>
    <w:rsid w:val="007B5F36"/>
    <w:rsid w:val="007C0834"/>
    <w:rsid w:val="007C3AC9"/>
    <w:rsid w:val="007C543F"/>
    <w:rsid w:val="007C6DF6"/>
    <w:rsid w:val="007C7DBE"/>
    <w:rsid w:val="007D6B57"/>
    <w:rsid w:val="007E1058"/>
    <w:rsid w:val="007E2AF4"/>
    <w:rsid w:val="007E33FA"/>
    <w:rsid w:val="007E51A2"/>
    <w:rsid w:val="007E6A7B"/>
    <w:rsid w:val="007F0308"/>
    <w:rsid w:val="007F6C75"/>
    <w:rsid w:val="007F71AA"/>
    <w:rsid w:val="00804032"/>
    <w:rsid w:val="00812E18"/>
    <w:rsid w:val="0082716D"/>
    <w:rsid w:val="008306DD"/>
    <w:rsid w:val="008379E5"/>
    <w:rsid w:val="00837C48"/>
    <w:rsid w:val="00843D59"/>
    <w:rsid w:val="00856644"/>
    <w:rsid w:val="00857F78"/>
    <w:rsid w:val="00860C6C"/>
    <w:rsid w:val="00863467"/>
    <w:rsid w:val="00863B81"/>
    <w:rsid w:val="00871E46"/>
    <w:rsid w:val="00872A1E"/>
    <w:rsid w:val="00876082"/>
    <w:rsid w:val="00884A6C"/>
    <w:rsid w:val="00885647"/>
    <w:rsid w:val="0089279E"/>
    <w:rsid w:val="008A2211"/>
    <w:rsid w:val="008B05F9"/>
    <w:rsid w:val="008B1C68"/>
    <w:rsid w:val="008B3FBB"/>
    <w:rsid w:val="008C1766"/>
    <w:rsid w:val="008D35ED"/>
    <w:rsid w:val="008E0244"/>
    <w:rsid w:val="008E3308"/>
    <w:rsid w:val="008E6792"/>
    <w:rsid w:val="00901252"/>
    <w:rsid w:val="00903331"/>
    <w:rsid w:val="00912323"/>
    <w:rsid w:val="00920B05"/>
    <w:rsid w:val="009247E4"/>
    <w:rsid w:val="00930F6E"/>
    <w:rsid w:val="00934501"/>
    <w:rsid w:val="00942674"/>
    <w:rsid w:val="009431C9"/>
    <w:rsid w:val="00945725"/>
    <w:rsid w:val="00950F71"/>
    <w:rsid w:val="009511E4"/>
    <w:rsid w:val="0095219E"/>
    <w:rsid w:val="0095247C"/>
    <w:rsid w:val="009558ED"/>
    <w:rsid w:val="00957D50"/>
    <w:rsid w:val="00960803"/>
    <w:rsid w:val="00964E74"/>
    <w:rsid w:val="0096660D"/>
    <w:rsid w:val="00973DA9"/>
    <w:rsid w:val="00977EE8"/>
    <w:rsid w:val="00980C8B"/>
    <w:rsid w:val="00981D10"/>
    <w:rsid w:val="00981E25"/>
    <w:rsid w:val="0098639E"/>
    <w:rsid w:val="00986719"/>
    <w:rsid w:val="00987F6B"/>
    <w:rsid w:val="00990F24"/>
    <w:rsid w:val="0099190F"/>
    <w:rsid w:val="00992956"/>
    <w:rsid w:val="009946C0"/>
    <w:rsid w:val="009949E8"/>
    <w:rsid w:val="009A1BA0"/>
    <w:rsid w:val="009A3EE9"/>
    <w:rsid w:val="009A3F2B"/>
    <w:rsid w:val="009A5657"/>
    <w:rsid w:val="009A6C20"/>
    <w:rsid w:val="009B05D0"/>
    <w:rsid w:val="009B0F48"/>
    <w:rsid w:val="009B3418"/>
    <w:rsid w:val="009B771C"/>
    <w:rsid w:val="009C4A47"/>
    <w:rsid w:val="009C4C17"/>
    <w:rsid w:val="009C5DA4"/>
    <w:rsid w:val="009D0CDA"/>
    <w:rsid w:val="009D32CA"/>
    <w:rsid w:val="009D56F4"/>
    <w:rsid w:val="009F0796"/>
    <w:rsid w:val="009F1E9D"/>
    <w:rsid w:val="009F2081"/>
    <w:rsid w:val="009F355C"/>
    <w:rsid w:val="009F5C7A"/>
    <w:rsid w:val="00A005DE"/>
    <w:rsid w:val="00A00C4A"/>
    <w:rsid w:val="00A0135F"/>
    <w:rsid w:val="00A125DA"/>
    <w:rsid w:val="00A1482C"/>
    <w:rsid w:val="00A15DD6"/>
    <w:rsid w:val="00A206F4"/>
    <w:rsid w:val="00A272E1"/>
    <w:rsid w:val="00A37ABC"/>
    <w:rsid w:val="00A40343"/>
    <w:rsid w:val="00A40B20"/>
    <w:rsid w:val="00A41F4A"/>
    <w:rsid w:val="00A448F9"/>
    <w:rsid w:val="00A45963"/>
    <w:rsid w:val="00A465CD"/>
    <w:rsid w:val="00A476DD"/>
    <w:rsid w:val="00A47A99"/>
    <w:rsid w:val="00A51DD4"/>
    <w:rsid w:val="00A626A6"/>
    <w:rsid w:val="00A65261"/>
    <w:rsid w:val="00A65D53"/>
    <w:rsid w:val="00A70E5A"/>
    <w:rsid w:val="00A818AB"/>
    <w:rsid w:val="00A833BE"/>
    <w:rsid w:val="00A83D9E"/>
    <w:rsid w:val="00A8501E"/>
    <w:rsid w:val="00A851CF"/>
    <w:rsid w:val="00A85346"/>
    <w:rsid w:val="00A93E31"/>
    <w:rsid w:val="00A94397"/>
    <w:rsid w:val="00A966F6"/>
    <w:rsid w:val="00AA005F"/>
    <w:rsid w:val="00AA0772"/>
    <w:rsid w:val="00AB0E1F"/>
    <w:rsid w:val="00AB1EB2"/>
    <w:rsid w:val="00AB3650"/>
    <w:rsid w:val="00AB3A63"/>
    <w:rsid w:val="00AB6D8B"/>
    <w:rsid w:val="00AC2B47"/>
    <w:rsid w:val="00AC4CC3"/>
    <w:rsid w:val="00AC4F25"/>
    <w:rsid w:val="00AC6310"/>
    <w:rsid w:val="00AC7CE7"/>
    <w:rsid w:val="00AD226C"/>
    <w:rsid w:val="00AD470B"/>
    <w:rsid w:val="00AD73B2"/>
    <w:rsid w:val="00AD7A20"/>
    <w:rsid w:val="00AE08FF"/>
    <w:rsid w:val="00AE1D3F"/>
    <w:rsid w:val="00AE3D05"/>
    <w:rsid w:val="00AE4780"/>
    <w:rsid w:val="00B032DB"/>
    <w:rsid w:val="00B0415A"/>
    <w:rsid w:val="00B04837"/>
    <w:rsid w:val="00B10835"/>
    <w:rsid w:val="00B10C69"/>
    <w:rsid w:val="00B1192C"/>
    <w:rsid w:val="00B13EE8"/>
    <w:rsid w:val="00B20E81"/>
    <w:rsid w:val="00B22C9F"/>
    <w:rsid w:val="00B257DA"/>
    <w:rsid w:val="00B34361"/>
    <w:rsid w:val="00B35C26"/>
    <w:rsid w:val="00B372BD"/>
    <w:rsid w:val="00B607B9"/>
    <w:rsid w:val="00B6562F"/>
    <w:rsid w:val="00B67232"/>
    <w:rsid w:val="00B81CED"/>
    <w:rsid w:val="00B82370"/>
    <w:rsid w:val="00B832BF"/>
    <w:rsid w:val="00B850AC"/>
    <w:rsid w:val="00B86382"/>
    <w:rsid w:val="00B86A3C"/>
    <w:rsid w:val="00B958CD"/>
    <w:rsid w:val="00BA53DD"/>
    <w:rsid w:val="00BB281E"/>
    <w:rsid w:val="00BB69E0"/>
    <w:rsid w:val="00BB748C"/>
    <w:rsid w:val="00BB7721"/>
    <w:rsid w:val="00BC031A"/>
    <w:rsid w:val="00BC21F3"/>
    <w:rsid w:val="00BC388A"/>
    <w:rsid w:val="00BC4E0A"/>
    <w:rsid w:val="00BC7266"/>
    <w:rsid w:val="00BE635A"/>
    <w:rsid w:val="00BE76A9"/>
    <w:rsid w:val="00BF3D7A"/>
    <w:rsid w:val="00BF5533"/>
    <w:rsid w:val="00BF771B"/>
    <w:rsid w:val="00C0216B"/>
    <w:rsid w:val="00C05F99"/>
    <w:rsid w:val="00C077CC"/>
    <w:rsid w:val="00C1214D"/>
    <w:rsid w:val="00C15DD9"/>
    <w:rsid w:val="00C15EAF"/>
    <w:rsid w:val="00C16CF7"/>
    <w:rsid w:val="00C2029C"/>
    <w:rsid w:val="00C21EFE"/>
    <w:rsid w:val="00C30FC6"/>
    <w:rsid w:val="00C32C75"/>
    <w:rsid w:val="00C32E69"/>
    <w:rsid w:val="00C42E18"/>
    <w:rsid w:val="00C4367C"/>
    <w:rsid w:val="00C44213"/>
    <w:rsid w:val="00C477FE"/>
    <w:rsid w:val="00C506D3"/>
    <w:rsid w:val="00C50E73"/>
    <w:rsid w:val="00C534C2"/>
    <w:rsid w:val="00C53C9F"/>
    <w:rsid w:val="00C563D8"/>
    <w:rsid w:val="00C57909"/>
    <w:rsid w:val="00C639D1"/>
    <w:rsid w:val="00C6478F"/>
    <w:rsid w:val="00C70574"/>
    <w:rsid w:val="00C75D70"/>
    <w:rsid w:val="00C8232E"/>
    <w:rsid w:val="00C93EA0"/>
    <w:rsid w:val="00C97F35"/>
    <w:rsid w:val="00CA3260"/>
    <w:rsid w:val="00CA78EF"/>
    <w:rsid w:val="00CC0458"/>
    <w:rsid w:val="00CC0DF1"/>
    <w:rsid w:val="00CC4186"/>
    <w:rsid w:val="00CD597B"/>
    <w:rsid w:val="00CD7D5B"/>
    <w:rsid w:val="00CE01EE"/>
    <w:rsid w:val="00CE45DB"/>
    <w:rsid w:val="00CE7C27"/>
    <w:rsid w:val="00CF1826"/>
    <w:rsid w:val="00CF2126"/>
    <w:rsid w:val="00CF2E60"/>
    <w:rsid w:val="00CF608A"/>
    <w:rsid w:val="00CF717C"/>
    <w:rsid w:val="00CF7C41"/>
    <w:rsid w:val="00D12103"/>
    <w:rsid w:val="00D20D75"/>
    <w:rsid w:val="00D23430"/>
    <w:rsid w:val="00D25176"/>
    <w:rsid w:val="00D3003B"/>
    <w:rsid w:val="00D341BC"/>
    <w:rsid w:val="00D3420D"/>
    <w:rsid w:val="00D34B73"/>
    <w:rsid w:val="00D3704E"/>
    <w:rsid w:val="00D4392F"/>
    <w:rsid w:val="00D47B6C"/>
    <w:rsid w:val="00D51DD3"/>
    <w:rsid w:val="00D51EBD"/>
    <w:rsid w:val="00D52BC2"/>
    <w:rsid w:val="00D554AC"/>
    <w:rsid w:val="00D669E3"/>
    <w:rsid w:val="00D723D2"/>
    <w:rsid w:val="00D76558"/>
    <w:rsid w:val="00D813C3"/>
    <w:rsid w:val="00D81AC0"/>
    <w:rsid w:val="00D826D3"/>
    <w:rsid w:val="00D84333"/>
    <w:rsid w:val="00D9184F"/>
    <w:rsid w:val="00D95C56"/>
    <w:rsid w:val="00D96B89"/>
    <w:rsid w:val="00DA0F38"/>
    <w:rsid w:val="00DA2E10"/>
    <w:rsid w:val="00DA70C6"/>
    <w:rsid w:val="00DB57ED"/>
    <w:rsid w:val="00DB6649"/>
    <w:rsid w:val="00DB6ABB"/>
    <w:rsid w:val="00DB6DA0"/>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09FB"/>
    <w:rsid w:val="00E2171B"/>
    <w:rsid w:val="00E302D4"/>
    <w:rsid w:val="00E36C19"/>
    <w:rsid w:val="00E40348"/>
    <w:rsid w:val="00E407C8"/>
    <w:rsid w:val="00E43FDD"/>
    <w:rsid w:val="00E44D5B"/>
    <w:rsid w:val="00E51B62"/>
    <w:rsid w:val="00E52E86"/>
    <w:rsid w:val="00E5681D"/>
    <w:rsid w:val="00E603E5"/>
    <w:rsid w:val="00E60A3D"/>
    <w:rsid w:val="00E63335"/>
    <w:rsid w:val="00E64B46"/>
    <w:rsid w:val="00E6523D"/>
    <w:rsid w:val="00E667D5"/>
    <w:rsid w:val="00E71A55"/>
    <w:rsid w:val="00E72E97"/>
    <w:rsid w:val="00E749E6"/>
    <w:rsid w:val="00E76A3E"/>
    <w:rsid w:val="00E77219"/>
    <w:rsid w:val="00E926AA"/>
    <w:rsid w:val="00EA6136"/>
    <w:rsid w:val="00EA6583"/>
    <w:rsid w:val="00EB3F5C"/>
    <w:rsid w:val="00EB5CE5"/>
    <w:rsid w:val="00EC2B44"/>
    <w:rsid w:val="00EC390E"/>
    <w:rsid w:val="00EC4C9F"/>
    <w:rsid w:val="00ED1B2E"/>
    <w:rsid w:val="00ED62AB"/>
    <w:rsid w:val="00EE01A0"/>
    <w:rsid w:val="00EE080E"/>
    <w:rsid w:val="00EE651E"/>
    <w:rsid w:val="00EF419B"/>
    <w:rsid w:val="00F00720"/>
    <w:rsid w:val="00F01E99"/>
    <w:rsid w:val="00F03192"/>
    <w:rsid w:val="00F11204"/>
    <w:rsid w:val="00F13957"/>
    <w:rsid w:val="00F168D8"/>
    <w:rsid w:val="00F171CB"/>
    <w:rsid w:val="00F24E71"/>
    <w:rsid w:val="00F412E0"/>
    <w:rsid w:val="00F45031"/>
    <w:rsid w:val="00F478FE"/>
    <w:rsid w:val="00F47956"/>
    <w:rsid w:val="00F5132E"/>
    <w:rsid w:val="00F54C48"/>
    <w:rsid w:val="00F54DA1"/>
    <w:rsid w:val="00F633D3"/>
    <w:rsid w:val="00F648A6"/>
    <w:rsid w:val="00F67CA4"/>
    <w:rsid w:val="00F81228"/>
    <w:rsid w:val="00F815E5"/>
    <w:rsid w:val="00F8470A"/>
    <w:rsid w:val="00F848DC"/>
    <w:rsid w:val="00F863BB"/>
    <w:rsid w:val="00F86DE9"/>
    <w:rsid w:val="00F8752B"/>
    <w:rsid w:val="00F878A6"/>
    <w:rsid w:val="00F96614"/>
    <w:rsid w:val="00FA051B"/>
    <w:rsid w:val="00FA2708"/>
    <w:rsid w:val="00FA5894"/>
    <w:rsid w:val="00FB38F0"/>
    <w:rsid w:val="00FC0C21"/>
    <w:rsid w:val="00FC2F6E"/>
    <w:rsid w:val="00FC31FC"/>
    <w:rsid w:val="00FC3FA1"/>
    <w:rsid w:val="00FD1042"/>
    <w:rsid w:val="00FD615E"/>
    <w:rsid w:val="00FE1703"/>
    <w:rsid w:val="00FE2EDB"/>
    <w:rsid w:val="00FE34E9"/>
    <w:rsid w:val="00FE4889"/>
    <w:rsid w:val="00FE7383"/>
    <w:rsid w:val="00FF0433"/>
    <w:rsid w:val="00FF214A"/>
    <w:rsid w:val="00FF7B3E"/>
    <w:rsid w:val="38DBE31D"/>
    <w:rsid w:val="4F2A7DAE"/>
    <w:rsid w:val="64FEB4FB"/>
    <w:rsid w:val="6E0C9EB3"/>
    <w:rsid w:val="79D0834C"/>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0E5E7784"/>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4"/>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4"/>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spacing w:before="120" w:after="0"/>
      <w:ind w:left="720" w:hanging="72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4"/>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4"/>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unhideWhenUsed/>
    <w:qFormat/>
    <w:rsid w:val="00942674"/>
    <w:pPr>
      <w:keepNext/>
      <w:keepLines/>
      <w:numPr>
        <w:ilvl w:val="5"/>
        <w:numId w:val="24"/>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4"/>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 w:type="paragraph" w:styleId="Normaalweb">
    <w:name w:val="Normal (Web)"/>
    <w:basedOn w:val="Standaard"/>
    <w:uiPriority w:val="99"/>
    <w:semiHidden/>
    <w:unhideWhenUsed/>
    <w:rsid w:val="001F0A90"/>
    <w:pPr>
      <w:spacing w:before="100" w:beforeAutospacing="1" w:after="100" w:afterAutospacing="1"/>
      <w:jc w:val="left"/>
    </w:pPr>
    <w:rPr>
      <w:rFonts w:ascii="Times New Roman" w:eastAsia="Times New Roman" w:hAnsi="Times New Roman" w:cs="Times New Roman"/>
      <w:sz w:val="24"/>
      <w:szCs w:val="24"/>
      <w:lang w:val="en-US"/>
    </w:rPr>
  </w:style>
  <w:style w:type="character" w:styleId="Nadruk">
    <w:name w:val="Emphasis"/>
    <w:basedOn w:val="Standaardalinea-lettertype"/>
    <w:uiPriority w:val="20"/>
    <w:qFormat/>
    <w:rsid w:val="001F0A9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2373331">
      <w:bodyDiv w:val="1"/>
      <w:marLeft w:val="0"/>
      <w:marRight w:val="0"/>
      <w:marTop w:val="0"/>
      <w:marBottom w:val="0"/>
      <w:divBdr>
        <w:top w:val="none" w:sz="0" w:space="0" w:color="auto"/>
        <w:left w:val="none" w:sz="0" w:space="0" w:color="auto"/>
        <w:bottom w:val="none" w:sz="0" w:space="0" w:color="auto"/>
        <w:right w:val="none" w:sz="0" w:space="0" w:color="auto"/>
      </w:divBdr>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gif"/><Relationship Id="rId63" Type="http://schemas.openxmlformats.org/officeDocument/2006/relationships/hyperlink" Target="https://getfedora.com" TargetMode="External"/><Relationship Id="rId68" Type="http://schemas.openxmlformats.org/officeDocument/2006/relationships/image" Target="media/image51.png"/><Relationship Id="rId84" Type="http://schemas.openxmlformats.org/officeDocument/2006/relationships/image" Target="media/image65.png"/><Relationship Id="rId89" Type="http://schemas.openxmlformats.org/officeDocument/2006/relationships/image" Target="media/image67.png"/><Relationship Id="rId112" Type="http://schemas.openxmlformats.org/officeDocument/2006/relationships/hyperlink" Target="https://api.tomtom.com/routing/1/calculateRoute/51.0845337,3.6645412:51.1923622,3.776722/json?routeType=fastest&amp;traffic=true&amp;language=en-GB&amp;key=YOUR_API_KEY" TargetMode="External"/><Relationship Id="rId16" Type="http://schemas.openxmlformats.org/officeDocument/2006/relationships/footer" Target="footer4.xml"/><Relationship Id="rId107" Type="http://schemas.openxmlformats.org/officeDocument/2006/relationships/hyperlink" Target="https://developer.here.com/rest-apis/documentation/traffic/topics/resource-parameters-incidents.html%20%0c" TargetMode="Externa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gif"/><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49.png"/><Relationship Id="rId74" Type="http://schemas.openxmlformats.org/officeDocument/2006/relationships/image" Target="media/image56.png"/><Relationship Id="rId79" Type="http://schemas.openxmlformats.org/officeDocument/2006/relationships/image" Target="media/image61.png"/><Relationship Id="rId87" Type="http://schemas.openxmlformats.org/officeDocument/2006/relationships/image" Target="media/image66.png"/><Relationship Id="rId102" Type="http://schemas.openxmlformats.org/officeDocument/2006/relationships/image" Target="media/image70.png"/><Relationship Id="rId110" Type="http://schemas.openxmlformats.org/officeDocument/2006/relationships/hyperlink" Target="http://developer.tomtom.com/products/onlinenavigation/onlinerouting" TargetMode="External"/><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image" Target="media/image63.png"/><Relationship Id="rId90" Type="http://schemas.openxmlformats.org/officeDocument/2006/relationships/hyperlink" Target="https://msdn.microsoft.com/en-us/library/hh441725.aspx" TargetMode="External"/><Relationship Id="rId95" Type="http://schemas.openxmlformats.org/officeDocument/2006/relationships/hyperlink" Target="https://maps.coyotesystems.com/traffic" TargetMode="External"/><Relationship Id="rId19" Type="http://schemas.openxmlformats.org/officeDocument/2006/relationships/image" Target="media/image6.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59.png"/><Relationship Id="rId100" Type="http://schemas.openxmlformats.org/officeDocument/2006/relationships/hyperlink" Target="https://www.waze.com/nl/signin?redirect=/nl/trafficview" TargetMode="External"/><Relationship Id="rId105" Type="http://schemas.openxmlformats.org/officeDocument/2006/relationships/hyperlink" Target="https://developer.here.com/rest-apis/documentation/traffic/topics/quick-start.html" TargetMode="External"/><Relationship Id="rId113" Type="http://schemas.openxmlformats.org/officeDocument/2006/relationships/hyperlink" Target="https://api.tomtom.com/traffic/services/4/incidentDetails/s3/6841263.950712,511972.674418,6886056.049288,582676.925582/11/1335294634919/json?key=YOUR_API_KEY" TargetMode="External"/><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4.png"/><Relationship Id="rId80" Type="http://schemas.openxmlformats.org/officeDocument/2006/relationships/hyperlink" Target="http://www.jetbrains.com/idea/" TargetMode="External"/><Relationship Id="rId85" Type="http://schemas.openxmlformats.org/officeDocument/2006/relationships/footer" Target="footer5.xml"/><Relationship Id="rId93" Type="http://schemas.openxmlformats.org/officeDocument/2006/relationships/hyperlink" Target="http://dev.virtualearth.net/REST/V1/Routes/Driving?wp.0=redmond%2Cwa%20&amp;wp.1=Issaquah%2Cwa&amp;avoid=minimizeTolls&amp;key=BingMapsKey" TargetMode="External"/><Relationship Id="rId98" Type="http://schemas.openxmlformats.org/officeDocument/2006/relationships/hyperlink" Target="https://maps.coyotesystems.com/traffic/ajax/get_perturbation_list.ajax.php"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jetbrains.com/help/idea/2016.1/configuring-compiler-settings.html" TargetMode="External"/><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0.png"/><Relationship Id="rId103" Type="http://schemas.openxmlformats.org/officeDocument/2006/relationships/hyperlink" Target="https://developer.here.com/plans/api/consumer-mapping" TargetMode="External"/><Relationship Id="rId108" Type="http://schemas.openxmlformats.org/officeDocument/2006/relationships/image" Target="media/image71.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hyperlink" Target="https://github.ugent.be/iii-vop2016/verkeer-3/trunk/deployment" TargetMode="External"/><Relationship Id="rId70" Type="http://schemas.openxmlformats.org/officeDocument/2006/relationships/image" Target="media/image53.png"/><Relationship Id="rId75" Type="http://schemas.openxmlformats.org/officeDocument/2006/relationships/image" Target="media/image57.png"/><Relationship Id="rId83" Type="http://schemas.openxmlformats.org/officeDocument/2006/relationships/image" Target="media/image64.png"/><Relationship Id="rId88" Type="http://schemas.openxmlformats.org/officeDocument/2006/relationships/hyperlink" Target="https://developers.google.com/maps/documentation/distance-matrix/intro" TargetMode="External"/><Relationship Id="rId91" Type="http://schemas.openxmlformats.org/officeDocument/2006/relationships/hyperlink" Target="https://msdn.microsoft.com/en-us/library/ff701717.aspx" TargetMode="External"/><Relationship Id="rId96" Type="http://schemas.openxmlformats.org/officeDocument/2006/relationships/hyperlink" Target="http://maps.coyotesystems.com" TargetMode="External"/><Relationship Id="rId111" Type="http://schemas.openxmlformats.org/officeDocument/2006/relationships/hyperlink" Target="http://developer.tomtom.com/products/onlinenavigation/onlinetraffic"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hyperlink" Target="http://route.cit.api.here.com/routing/7.2/calculateroute.json?app_id=%20DemoAppId01082013GAL&amp;app_code=AJKnXv84fjrb0KIHawS0Tg&amp;waypoint0=geo!52.5,13.4%20&amp;waypoint1=geo!52.5,13.45&amp;mode=fastest;car;traffic:enabled" TargetMode="External"/><Relationship Id="rId114"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www.jetbrains.com/help/idea/2016.1/configuring-content-roots.html" TargetMode="Externa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8.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2.png"/><Relationship Id="rId86" Type="http://schemas.openxmlformats.org/officeDocument/2006/relationships/header" Target="header3.xml"/><Relationship Id="rId94" Type="http://schemas.openxmlformats.org/officeDocument/2006/relationships/image" Target="media/image68.png"/><Relationship Id="rId99" Type="http://schemas.openxmlformats.org/officeDocument/2006/relationships/image" Target="media/image69.png"/><Relationship Id="rId101" Type="http://schemas.openxmlformats.org/officeDocument/2006/relationships/hyperlink" Target="https://www.waze.com/row-rtserver/web/TGeoRSS?ma=200&amp;mj=100&amp;mu=100&amp;types=alerts%2Ctraffic&amp;left=3.359584808349609&amp;right=4.109401702880859&amp;bottom=50.97371070722659&amp;top=51.13082505687575&amp;_=1456225127992"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4.png"/><Relationship Id="rId109" Type="http://schemas.openxmlformats.org/officeDocument/2006/relationships/hyperlink" Target="http://developer.tomtom.com/io-docs" TargetMode="External"/><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8.png"/><Relationship Id="rId97" Type="http://schemas.openxmlformats.org/officeDocument/2006/relationships/hyperlink" Target="https://maps.coyotesystems.com/traffic/login.php" TargetMode="External"/><Relationship Id="rId104" Type="http://schemas.openxmlformats.org/officeDocument/2006/relationships/hyperlink" Target="https://developer.here.com/documentation/download/routing_nlp/7.2.30/Routing%20API%20v7.2.30%20Developer's%20Guide.pdf" TargetMode="External"/><Relationship Id="rId7" Type="http://schemas.openxmlformats.org/officeDocument/2006/relationships/endnotes" Target="endnotes.xml"/><Relationship Id="rId71" Type="http://schemas.openxmlformats.org/officeDocument/2006/relationships/hyperlink" Target="https://centos.org" TargetMode="External"/><Relationship Id="rId92" Type="http://schemas.openxmlformats.org/officeDocument/2006/relationships/hyperlink" Target="http://dev.virtualearth.net/REST/v1/Traffic/Incidents/mapArea/%20includeLocationCodes?severity=severity1,severity2,severityn%20&amp;type=type1,type2,typen&amp;key=BingMapsKey" TargetMode="External"/><Relationship Id="rId2" Type="http://schemas.openxmlformats.org/officeDocument/2006/relationships/numbering" Target="numbering.xml"/><Relationship Id="rId29" Type="http://schemas.openxmlformats.org/officeDocument/2006/relationships/image" Target="media/image16.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0E69BB-EACF-4C88-9803-5414C9FC8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6</Pages>
  <Words>13423</Words>
  <Characters>73828</Characters>
  <Application>Microsoft Office Word</Application>
  <DocSecurity>0</DocSecurity>
  <Lines>615</Lines>
  <Paragraphs>17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brent floré</cp:lastModifiedBy>
  <cp:revision>2</cp:revision>
  <cp:lastPrinted>2016-05-16T22:44:00Z</cp:lastPrinted>
  <dcterms:created xsi:type="dcterms:W3CDTF">2016-06-24T23:58:00Z</dcterms:created>
  <dcterms:modified xsi:type="dcterms:W3CDTF">2016-06-24T23:58:00Z</dcterms:modified>
</cp:coreProperties>
</file>